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87590" w14:textId="07F0D66C" w:rsidR="007D0EF0" w:rsidRPr="001C5175" w:rsidRDefault="007D0EF0" w:rsidP="003D76A2">
      <w:pPr>
        <w:pStyle w:val="Heading2"/>
        <w:spacing w:after="80"/>
      </w:pPr>
      <w:bookmarkStart w:id="0" w:name="_Toc86066323"/>
      <w:bookmarkStart w:id="1" w:name="_Hlk17714280"/>
      <w:r>
        <w:t>Appendix</w:t>
      </w:r>
      <w:r w:rsidR="00482902">
        <w:t xml:space="preserve"> </w:t>
      </w:r>
      <w:r>
        <w:t>4:</w:t>
      </w:r>
      <w:r w:rsidR="00482902">
        <w:t xml:space="preserve"> </w:t>
      </w:r>
      <w:r w:rsidR="007A5E20">
        <w:t>W</w:t>
      </w:r>
      <w:r w:rsidR="007A5E20" w:rsidRPr="007A5E20">
        <w:t>orkforce</w:t>
      </w:r>
      <w:r w:rsidR="00482902">
        <w:t xml:space="preserve"> </w:t>
      </w:r>
      <w:r w:rsidR="007A5E20" w:rsidRPr="007A5E20">
        <w:t>data</w:t>
      </w:r>
      <w:bookmarkEnd w:id="0"/>
    </w:p>
    <w:p w14:paraId="2562B7D9" w14:textId="1989FCC9" w:rsidR="00E345B1" w:rsidRPr="001C5175" w:rsidRDefault="00822D77" w:rsidP="003D76A2">
      <w:pPr>
        <w:pStyle w:val="Heading3"/>
        <w:spacing w:before="0" w:after="0"/>
      </w:pPr>
      <w:bookmarkStart w:id="2" w:name="_Toc86066324"/>
      <w:bookmarkEnd w:id="1"/>
      <w:r>
        <w:t>Comparative</w:t>
      </w:r>
      <w:r w:rsidR="00482902">
        <w:t xml:space="preserve"> </w:t>
      </w:r>
      <w:r w:rsidR="00E647F4">
        <w:t>data</w:t>
      </w:r>
      <w:bookmarkEnd w:id="2"/>
    </w:p>
    <w:p w14:paraId="5733D27A" w14:textId="2A6398AC" w:rsidR="00CA60AA" w:rsidRPr="003F5950" w:rsidRDefault="00CA60AA" w:rsidP="003D76A2">
      <w:pPr>
        <w:pStyle w:val="Heading4"/>
        <w:spacing w:before="0" w:after="40"/>
      </w:pPr>
      <w:r w:rsidRPr="00874F7B">
        <w:t>Table</w:t>
      </w:r>
      <w:r w:rsidR="00482902">
        <w:t xml:space="preserve"> </w:t>
      </w:r>
      <w:r w:rsidRPr="00874F7B">
        <w:t>1:</w:t>
      </w:r>
      <w:r w:rsidR="00482902">
        <w:t xml:space="preserve"> </w:t>
      </w:r>
      <w:r w:rsidR="00822D77">
        <w:t>Details</w:t>
      </w:r>
      <w:r w:rsidR="00482902">
        <w:t xml:space="preserve"> </w:t>
      </w:r>
      <w:r w:rsidR="00822D77">
        <w:t>of</w:t>
      </w:r>
      <w:r w:rsidR="00482902">
        <w:t xml:space="preserve"> </w:t>
      </w:r>
      <w:r w:rsidR="00822D77">
        <w:t>DPC</w:t>
      </w:r>
      <w:r w:rsidR="00482902">
        <w:t xml:space="preserve"> </w:t>
      </w:r>
      <w:r w:rsidR="00822D77">
        <w:t>employment</w:t>
      </w:r>
      <w:r w:rsidR="00482902">
        <w:t xml:space="preserve"> </w:t>
      </w:r>
      <w:r w:rsidR="00822D77">
        <w:t>levels</w:t>
      </w:r>
      <w:r w:rsidR="00482902">
        <w:t xml:space="preserve"> </w:t>
      </w:r>
      <w:r w:rsidR="00822D77">
        <w:t>in</w:t>
      </w:r>
      <w:r w:rsidR="00482902">
        <w:t xml:space="preserve"> </w:t>
      </w:r>
      <w:r w:rsidR="00ED6544">
        <w:t>20</w:t>
      </w:r>
      <w:r w:rsidR="008849B9">
        <w:t>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84"/>
        <w:gridCol w:w="2202"/>
        <w:gridCol w:w="960"/>
        <w:gridCol w:w="621"/>
        <w:gridCol w:w="960"/>
        <w:gridCol w:w="960"/>
        <w:gridCol w:w="621"/>
        <w:gridCol w:w="960"/>
        <w:gridCol w:w="621"/>
        <w:gridCol w:w="960"/>
        <w:gridCol w:w="621"/>
        <w:gridCol w:w="960"/>
        <w:gridCol w:w="960"/>
        <w:gridCol w:w="621"/>
        <w:gridCol w:w="960"/>
        <w:gridCol w:w="621"/>
      </w:tblGrid>
      <w:tr w:rsidR="00335E86" w14:paraId="130EFBFC" w14:textId="77777777" w:rsidTr="0085174A">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val="restart"/>
          </w:tcPr>
          <w:p w14:paraId="7A1E7991" w14:textId="77777777" w:rsidR="00335E86" w:rsidRPr="00555299" w:rsidRDefault="00335E86" w:rsidP="00BE5520">
            <w:pPr>
              <w:pStyle w:val="ARTableBody"/>
              <w:spacing w:before="40" w:after="24" w:line="204" w:lineRule="auto"/>
            </w:pPr>
          </w:p>
        </w:tc>
        <w:tc>
          <w:tcPr>
            <w:tcW w:w="2202" w:type="dxa"/>
            <w:vMerge w:val="restart"/>
          </w:tcPr>
          <w:p w14:paraId="7E2ABB6A" w14:textId="77777777" w:rsidR="00335E86" w:rsidRPr="00555299" w:rsidRDefault="00335E86" w:rsidP="00BE5520">
            <w:pPr>
              <w:pStyle w:val="ARTableBody"/>
              <w:spacing w:before="24" w:after="20" w:line="204" w:lineRule="auto"/>
            </w:pPr>
          </w:p>
        </w:tc>
        <w:tc>
          <w:tcPr>
            <w:tcW w:w="5703" w:type="dxa"/>
            <w:gridSpan w:val="7"/>
            <w:tcBorders>
              <w:right w:val="dotted" w:sz="6" w:space="0" w:color="53565A"/>
            </w:tcBorders>
            <w:shd w:val="clear" w:color="auto" w:fill="F2F2F2" w:themeFill="background1" w:themeFillShade="F2"/>
          </w:tcPr>
          <w:p w14:paraId="4864C892" w14:textId="6B6E3845" w:rsidR="00335E86" w:rsidRPr="003D76A2" w:rsidRDefault="00335E86" w:rsidP="00BE5520">
            <w:pPr>
              <w:pStyle w:val="ARTableColHeadCentre"/>
              <w:spacing w:before="24" w:after="20" w:line="204" w:lineRule="auto"/>
              <w:rPr>
                <w:szCs w:val="16"/>
              </w:rPr>
            </w:pPr>
            <w:r w:rsidRPr="003D76A2">
              <w:rPr>
                <w:szCs w:val="16"/>
              </w:rPr>
              <w:t>June</w:t>
            </w:r>
            <w:r w:rsidR="00482902" w:rsidRPr="003D76A2">
              <w:rPr>
                <w:szCs w:val="16"/>
              </w:rPr>
              <w:t xml:space="preserve"> </w:t>
            </w:r>
            <w:r w:rsidRPr="003D76A2">
              <w:rPr>
                <w:szCs w:val="16"/>
              </w:rPr>
              <w:t>20</w:t>
            </w:r>
            <w:r w:rsidR="00ED6544" w:rsidRPr="003D76A2">
              <w:rPr>
                <w:szCs w:val="16"/>
              </w:rPr>
              <w:t>2</w:t>
            </w:r>
            <w:r w:rsidR="008849B9" w:rsidRPr="003D76A2">
              <w:rPr>
                <w:szCs w:val="16"/>
              </w:rPr>
              <w:t>1</w:t>
            </w:r>
          </w:p>
        </w:tc>
        <w:tc>
          <w:tcPr>
            <w:tcW w:w="5703" w:type="dxa"/>
            <w:gridSpan w:val="7"/>
            <w:tcBorders>
              <w:left w:val="dotted" w:sz="6" w:space="0" w:color="53565A"/>
            </w:tcBorders>
          </w:tcPr>
          <w:p w14:paraId="5D6F54A4" w14:textId="68A30FBA" w:rsidR="00335E86" w:rsidRPr="00555299" w:rsidRDefault="00335E86" w:rsidP="00BE5520">
            <w:pPr>
              <w:pStyle w:val="ARTableColHeadCentre"/>
              <w:spacing w:before="24" w:after="20" w:line="204" w:lineRule="auto"/>
              <w:rPr>
                <w:szCs w:val="16"/>
              </w:rPr>
            </w:pPr>
            <w:r w:rsidRPr="00555299">
              <w:rPr>
                <w:szCs w:val="16"/>
              </w:rPr>
              <w:t>June</w:t>
            </w:r>
            <w:r w:rsidR="00482902">
              <w:rPr>
                <w:szCs w:val="16"/>
              </w:rPr>
              <w:t xml:space="preserve"> </w:t>
            </w:r>
            <w:r w:rsidR="008849B9">
              <w:rPr>
                <w:szCs w:val="16"/>
              </w:rPr>
              <w:t>2020</w:t>
            </w:r>
          </w:p>
        </w:tc>
      </w:tr>
      <w:tr w:rsidR="00335E86" w14:paraId="5EAA5CF4" w14:textId="77777777" w:rsidTr="00522ADA">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0E5B54F" w14:textId="77777777" w:rsidR="00335E86" w:rsidRPr="00555299" w:rsidRDefault="00335E86" w:rsidP="00BE5520">
            <w:pPr>
              <w:pStyle w:val="ARTableBody"/>
              <w:spacing w:before="40" w:after="24" w:line="204" w:lineRule="auto"/>
            </w:pPr>
          </w:p>
        </w:tc>
        <w:tc>
          <w:tcPr>
            <w:tcW w:w="2202" w:type="dxa"/>
            <w:vMerge/>
          </w:tcPr>
          <w:p w14:paraId="47696B78" w14:textId="77777777" w:rsidR="00335E86" w:rsidRPr="00555299" w:rsidRDefault="00335E86" w:rsidP="00BE5520">
            <w:pPr>
              <w:pStyle w:val="ARTableBody"/>
              <w:spacing w:before="24" w:after="20" w:line="204" w:lineRule="auto"/>
            </w:pPr>
          </w:p>
        </w:tc>
        <w:tc>
          <w:tcPr>
            <w:tcW w:w="1581" w:type="dxa"/>
            <w:gridSpan w:val="2"/>
            <w:tcBorders>
              <w:top w:val="dotted" w:sz="6" w:space="0" w:color="53565A"/>
              <w:bottom w:val="dotted" w:sz="6" w:space="0" w:color="53565A"/>
              <w:right w:val="dotted" w:sz="6" w:space="0" w:color="53565A"/>
            </w:tcBorders>
            <w:shd w:val="clear" w:color="auto" w:fill="F2F2F2" w:themeFill="background1" w:themeFillShade="F2"/>
          </w:tcPr>
          <w:p w14:paraId="324CB748" w14:textId="43939A7C" w:rsidR="00335E86" w:rsidRPr="00555299" w:rsidRDefault="00335E86" w:rsidP="00BE5520">
            <w:pPr>
              <w:pStyle w:val="ARTableColHeadCentre"/>
              <w:spacing w:before="24" w:after="20" w:line="204" w:lineRule="auto"/>
              <w:rPr>
                <w:szCs w:val="16"/>
              </w:rPr>
            </w:pPr>
            <w:r w:rsidRPr="00555299">
              <w:rPr>
                <w:szCs w:val="16"/>
              </w:rPr>
              <w:t>All</w:t>
            </w:r>
            <w:r w:rsidR="00482902">
              <w:rPr>
                <w:szCs w:val="16"/>
              </w:rPr>
              <w:t xml:space="preserve"> </w:t>
            </w:r>
            <w:r w:rsidRPr="00555299">
              <w:rPr>
                <w:szCs w:val="16"/>
              </w:rPr>
              <w:t>employees</w:t>
            </w:r>
          </w:p>
        </w:tc>
        <w:tc>
          <w:tcPr>
            <w:tcW w:w="2541"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44201315" w14:textId="77777777" w:rsidR="00335E86" w:rsidRPr="00555299" w:rsidRDefault="00335E86" w:rsidP="00BE5520">
            <w:pPr>
              <w:pStyle w:val="ARTableColHeadCentre"/>
              <w:spacing w:before="24" w:after="20" w:line="204" w:lineRule="auto"/>
              <w:rPr>
                <w:szCs w:val="16"/>
              </w:rPr>
            </w:pPr>
            <w:r w:rsidRPr="00555299">
              <w:rPr>
                <w:szCs w:val="16"/>
              </w:rPr>
              <w:t>Ongoing</w:t>
            </w:r>
          </w:p>
        </w:tc>
        <w:tc>
          <w:tcPr>
            <w:tcW w:w="1581"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1D88E2E0" w14:textId="19E6D5F9" w:rsidR="00335E86" w:rsidRPr="00555299" w:rsidRDefault="00335E86" w:rsidP="00BE5520">
            <w:pPr>
              <w:pStyle w:val="ARTableColHeadCentre"/>
              <w:spacing w:before="24" w:after="20" w:line="204"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81" w:type="dxa"/>
            <w:gridSpan w:val="2"/>
            <w:tcBorders>
              <w:top w:val="dotted" w:sz="6" w:space="0" w:color="53565A"/>
              <w:left w:val="dotted" w:sz="6" w:space="0" w:color="53565A"/>
              <w:bottom w:val="dotted" w:sz="6" w:space="0" w:color="53565A"/>
              <w:right w:val="dotted" w:sz="6" w:space="0" w:color="53565A"/>
            </w:tcBorders>
          </w:tcPr>
          <w:p w14:paraId="2774617A" w14:textId="159C72E1" w:rsidR="00335E86" w:rsidRPr="00555299" w:rsidRDefault="00335E86" w:rsidP="00BE5520">
            <w:pPr>
              <w:pStyle w:val="ARTableColHeadCentre"/>
              <w:spacing w:before="24" w:after="20" w:line="204" w:lineRule="auto"/>
              <w:rPr>
                <w:szCs w:val="16"/>
              </w:rPr>
            </w:pPr>
            <w:r w:rsidRPr="00555299">
              <w:rPr>
                <w:szCs w:val="16"/>
              </w:rPr>
              <w:t>All</w:t>
            </w:r>
            <w:r w:rsidR="00482902">
              <w:rPr>
                <w:szCs w:val="16"/>
              </w:rPr>
              <w:t xml:space="preserve"> </w:t>
            </w:r>
            <w:r w:rsidRPr="00555299">
              <w:rPr>
                <w:szCs w:val="16"/>
              </w:rPr>
              <w:t>employees</w:t>
            </w:r>
          </w:p>
        </w:tc>
        <w:tc>
          <w:tcPr>
            <w:tcW w:w="2541" w:type="dxa"/>
            <w:gridSpan w:val="3"/>
            <w:tcBorders>
              <w:top w:val="dotted" w:sz="6" w:space="0" w:color="53565A"/>
              <w:left w:val="dotted" w:sz="6" w:space="0" w:color="53565A"/>
              <w:bottom w:val="dotted" w:sz="6" w:space="0" w:color="53565A"/>
              <w:right w:val="dotted" w:sz="6" w:space="0" w:color="53565A"/>
            </w:tcBorders>
          </w:tcPr>
          <w:p w14:paraId="36CC3E57" w14:textId="77777777" w:rsidR="00335E86" w:rsidRPr="00555299" w:rsidRDefault="00335E86" w:rsidP="00BE5520">
            <w:pPr>
              <w:pStyle w:val="ARTableColHeadCentre"/>
              <w:spacing w:before="24" w:after="20" w:line="204" w:lineRule="auto"/>
              <w:rPr>
                <w:szCs w:val="16"/>
              </w:rPr>
            </w:pPr>
            <w:r w:rsidRPr="00555299">
              <w:rPr>
                <w:szCs w:val="16"/>
              </w:rPr>
              <w:t>Ongoing</w:t>
            </w:r>
          </w:p>
        </w:tc>
        <w:tc>
          <w:tcPr>
            <w:tcW w:w="1581" w:type="dxa"/>
            <w:gridSpan w:val="2"/>
            <w:tcBorders>
              <w:top w:val="dotted" w:sz="6" w:space="0" w:color="53565A"/>
              <w:left w:val="dotted" w:sz="6" w:space="0" w:color="53565A"/>
              <w:bottom w:val="dotted" w:sz="6" w:space="0" w:color="53565A"/>
            </w:tcBorders>
          </w:tcPr>
          <w:p w14:paraId="54807236" w14:textId="49C93BA5" w:rsidR="00335E86" w:rsidRPr="00555299" w:rsidRDefault="00335E86" w:rsidP="00BE5520">
            <w:pPr>
              <w:pStyle w:val="ARTableColHeadCentre"/>
              <w:spacing w:before="24" w:after="20" w:line="204"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557D534A" w14:textId="77777777" w:rsidTr="00522ADA">
        <w:trPr>
          <w:cnfStyle w:val="100000000000" w:firstRow="1" w:lastRow="0" w:firstColumn="0" w:lastColumn="0" w:oddVBand="0" w:evenVBand="0" w:oddHBand="0" w:evenHBand="0" w:firstRowFirstColumn="0" w:firstRowLastColumn="0" w:lastRowFirstColumn="0" w:lastRowLastColumn="0"/>
          <w:trHeight w:val="77"/>
          <w:tblHeader/>
        </w:trPr>
        <w:tc>
          <w:tcPr>
            <w:tcW w:w="284" w:type="dxa"/>
            <w:vMerge/>
          </w:tcPr>
          <w:p w14:paraId="48BCE697" w14:textId="77777777" w:rsidR="00335E86" w:rsidRPr="00555299" w:rsidRDefault="00335E86" w:rsidP="00BE5520">
            <w:pPr>
              <w:pStyle w:val="ARTableBody"/>
              <w:spacing w:before="40" w:after="24" w:line="204" w:lineRule="auto"/>
            </w:pPr>
          </w:p>
        </w:tc>
        <w:tc>
          <w:tcPr>
            <w:tcW w:w="2202" w:type="dxa"/>
            <w:vMerge/>
          </w:tcPr>
          <w:p w14:paraId="11E7028E" w14:textId="77777777" w:rsidR="00335E86" w:rsidRPr="00555299" w:rsidRDefault="00335E86" w:rsidP="00BE5520">
            <w:pPr>
              <w:pStyle w:val="ARTableBody"/>
              <w:spacing w:before="24" w:after="20" w:line="204" w:lineRule="auto"/>
            </w:pPr>
          </w:p>
        </w:tc>
        <w:tc>
          <w:tcPr>
            <w:tcW w:w="960" w:type="dxa"/>
            <w:tcBorders>
              <w:top w:val="dotted" w:sz="6" w:space="0" w:color="53565A"/>
              <w:right w:val="nil"/>
            </w:tcBorders>
            <w:shd w:val="clear" w:color="auto" w:fill="F2F2F2" w:themeFill="background1" w:themeFillShade="F2"/>
          </w:tcPr>
          <w:p w14:paraId="6659B0F0" w14:textId="135C1FDC"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21" w:type="dxa"/>
            <w:tcBorders>
              <w:top w:val="dotted" w:sz="6" w:space="0" w:color="53565A"/>
              <w:left w:val="nil"/>
              <w:right w:val="dotted" w:sz="6" w:space="0" w:color="53565A"/>
            </w:tcBorders>
            <w:shd w:val="clear" w:color="auto" w:fill="F2F2F2" w:themeFill="background1" w:themeFillShade="F2"/>
          </w:tcPr>
          <w:p w14:paraId="19E5DF9A"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c>
          <w:tcPr>
            <w:tcW w:w="960" w:type="dxa"/>
            <w:tcBorders>
              <w:top w:val="dotted" w:sz="6" w:space="0" w:color="53565A"/>
              <w:left w:val="dotted" w:sz="6" w:space="0" w:color="53565A"/>
              <w:right w:val="nil"/>
            </w:tcBorders>
            <w:shd w:val="clear" w:color="auto" w:fill="F2F2F2" w:themeFill="background1" w:themeFillShade="F2"/>
          </w:tcPr>
          <w:p w14:paraId="22BFC674" w14:textId="1D4BE2B0"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60" w:type="dxa"/>
            <w:tcBorders>
              <w:top w:val="dotted" w:sz="6" w:space="0" w:color="53565A"/>
              <w:left w:val="nil"/>
              <w:right w:val="nil"/>
            </w:tcBorders>
            <w:shd w:val="clear" w:color="auto" w:fill="F2F2F2" w:themeFill="background1" w:themeFillShade="F2"/>
          </w:tcPr>
          <w:p w14:paraId="322D09C3" w14:textId="6DD91BC6"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21" w:type="dxa"/>
            <w:tcBorders>
              <w:top w:val="dotted" w:sz="6" w:space="0" w:color="53565A"/>
              <w:left w:val="nil"/>
              <w:right w:val="dotted" w:sz="6" w:space="0" w:color="53565A"/>
            </w:tcBorders>
            <w:shd w:val="clear" w:color="auto" w:fill="F2F2F2" w:themeFill="background1" w:themeFillShade="F2"/>
          </w:tcPr>
          <w:p w14:paraId="04DC4B78"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c>
          <w:tcPr>
            <w:tcW w:w="960" w:type="dxa"/>
            <w:tcBorders>
              <w:top w:val="dotted" w:sz="6" w:space="0" w:color="53565A"/>
              <w:left w:val="dotted" w:sz="6" w:space="0" w:color="53565A"/>
              <w:right w:val="nil"/>
            </w:tcBorders>
            <w:shd w:val="clear" w:color="auto" w:fill="F2F2F2" w:themeFill="background1" w:themeFillShade="F2"/>
          </w:tcPr>
          <w:p w14:paraId="1247F4F7" w14:textId="7C3AB320"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21" w:type="dxa"/>
            <w:tcBorders>
              <w:top w:val="dotted" w:sz="6" w:space="0" w:color="53565A"/>
              <w:left w:val="nil"/>
              <w:right w:val="dotted" w:sz="6" w:space="0" w:color="53565A"/>
            </w:tcBorders>
            <w:shd w:val="clear" w:color="auto" w:fill="F2F2F2" w:themeFill="background1" w:themeFillShade="F2"/>
          </w:tcPr>
          <w:p w14:paraId="6D8D6E4F"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c>
          <w:tcPr>
            <w:tcW w:w="960" w:type="dxa"/>
            <w:tcBorders>
              <w:top w:val="dotted" w:sz="6" w:space="0" w:color="53565A"/>
              <w:left w:val="dotted" w:sz="6" w:space="0" w:color="53565A"/>
              <w:right w:val="nil"/>
            </w:tcBorders>
          </w:tcPr>
          <w:p w14:paraId="65CDD0F2" w14:textId="03E8AAD6"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21" w:type="dxa"/>
            <w:tcBorders>
              <w:top w:val="dotted" w:sz="6" w:space="0" w:color="53565A"/>
              <w:left w:val="nil"/>
              <w:right w:val="dotted" w:sz="6" w:space="0" w:color="53565A"/>
            </w:tcBorders>
          </w:tcPr>
          <w:p w14:paraId="23D5C4AF"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c>
          <w:tcPr>
            <w:tcW w:w="960" w:type="dxa"/>
            <w:tcBorders>
              <w:top w:val="dotted" w:sz="6" w:space="0" w:color="53565A"/>
              <w:left w:val="dotted" w:sz="6" w:space="0" w:color="53565A"/>
              <w:right w:val="nil"/>
            </w:tcBorders>
          </w:tcPr>
          <w:p w14:paraId="5AE72F36" w14:textId="4BD4CBE1"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60" w:type="dxa"/>
            <w:tcBorders>
              <w:top w:val="dotted" w:sz="6" w:space="0" w:color="53565A"/>
              <w:left w:val="nil"/>
              <w:right w:val="nil"/>
            </w:tcBorders>
          </w:tcPr>
          <w:p w14:paraId="720B08F3" w14:textId="7D974EA8"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21" w:type="dxa"/>
            <w:tcBorders>
              <w:top w:val="dotted" w:sz="6" w:space="0" w:color="53565A"/>
              <w:left w:val="nil"/>
              <w:right w:val="dotted" w:sz="6" w:space="0" w:color="53565A"/>
            </w:tcBorders>
          </w:tcPr>
          <w:p w14:paraId="2C63466B"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c>
          <w:tcPr>
            <w:tcW w:w="960" w:type="dxa"/>
            <w:tcBorders>
              <w:top w:val="dotted" w:sz="6" w:space="0" w:color="53565A"/>
              <w:left w:val="dotted" w:sz="6" w:space="0" w:color="53565A"/>
              <w:right w:val="nil"/>
            </w:tcBorders>
          </w:tcPr>
          <w:p w14:paraId="77913F53" w14:textId="26FE4FC9"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21" w:type="dxa"/>
            <w:tcBorders>
              <w:top w:val="dotted" w:sz="6" w:space="0" w:color="53565A"/>
              <w:left w:val="nil"/>
            </w:tcBorders>
          </w:tcPr>
          <w:p w14:paraId="1A3745CC" w14:textId="77777777" w:rsidR="00335E86" w:rsidRPr="00220E07" w:rsidRDefault="00335E86" w:rsidP="00BE5520">
            <w:pPr>
              <w:pStyle w:val="ARTableSubheadRight"/>
              <w:spacing w:before="24" w:after="20" w:line="204" w:lineRule="auto"/>
              <w:rPr>
                <w:rFonts w:cstheme="minorHAnsi"/>
                <w:sz w:val="14"/>
                <w:szCs w:val="14"/>
              </w:rPr>
            </w:pPr>
            <w:r w:rsidRPr="00220E07">
              <w:rPr>
                <w:sz w:val="14"/>
                <w:szCs w:val="14"/>
              </w:rPr>
              <w:t>FTE</w:t>
            </w:r>
          </w:p>
        </w:tc>
      </w:tr>
      <w:tr w:rsidR="00335E86" w14:paraId="72B9709B" w14:textId="77777777" w:rsidTr="00220E07">
        <w:trPr>
          <w:trHeight w:val="77"/>
        </w:trPr>
        <w:tc>
          <w:tcPr>
            <w:tcW w:w="284" w:type="dxa"/>
            <w:vMerge w:val="restart"/>
            <w:textDirection w:val="btLr"/>
            <w:vAlign w:val="center"/>
          </w:tcPr>
          <w:p w14:paraId="43F10FDB" w14:textId="255D395A" w:rsidR="00335E86" w:rsidRPr="00555299" w:rsidRDefault="00335E86" w:rsidP="00BE5520">
            <w:pPr>
              <w:pStyle w:val="ARTableRowHeadColour"/>
              <w:spacing w:before="0" w:after="0" w:line="204" w:lineRule="auto"/>
              <w:jc w:val="center"/>
            </w:pPr>
            <w:r w:rsidRPr="00555299">
              <w:t>Demographic</w:t>
            </w:r>
            <w:r w:rsidR="00482902">
              <w:t xml:space="preserve"> </w:t>
            </w:r>
            <w:r w:rsidRPr="00555299">
              <w:t>data</w:t>
            </w:r>
          </w:p>
        </w:tc>
        <w:tc>
          <w:tcPr>
            <w:tcW w:w="13608" w:type="dxa"/>
            <w:gridSpan w:val="15"/>
            <w:shd w:val="clear" w:color="auto" w:fill="E6E6E6"/>
            <w:hideMark/>
          </w:tcPr>
          <w:p w14:paraId="11833CA0" w14:textId="6EDD9D51" w:rsidR="00335E86" w:rsidRPr="00555299" w:rsidRDefault="00335E86" w:rsidP="00BE5520">
            <w:pPr>
              <w:pStyle w:val="ARTableRowHead"/>
              <w:spacing w:before="24" w:after="20" w:line="204" w:lineRule="auto"/>
            </w:pPr>
            <w:r w:rsidRPr="00555299">
              <w:t>Gender</w:t>
            </w:r>
          </w:p>
        </w:tc>
      </w:tr>
      <w:tr w:rsidR="00C22602" w14:paraId="17D7426D" w14:textId="77777777" w:rsidTr="0067441B">
        <w:tc>
          <w:tcPr>
            <w:tcW w:w="284" w:type="dxa"/>
            <w:vMerge/>
            <w:vAlign w:val="center"/>
          </w:tcPr>
          <w:p w14:paraId="4F21EA23" w14:textId="77777777" w:rsidR="000F44FC" w:rsidRPr="00555299" w:rsidRDefault="000F44FC" w:rsidP="00BE5520">
            <w:pPr>
              <w:pStyle w:val="ARTableBody"/>
              <w:spacing w:before="0" w:after="0" w:line="204" w:lineRule="auto"/>
            </w:pPr>
          </w:p>
        </w:tc>
        <w:tc>
          <w:tcPr>
            <w:tcW w:w="2202" w:type="dxa"/>
            <w:hideMark/>
          </w:tcPr>
          <w:p w14:paraId="6320160E" w14:textId="4BEECCE9" w:rsidR="000F44FC" w:rsidRPr="00555299" w:rsidRDefault="000F44FC" w:rsidP="00BE5520">
            <w:pPr>
              <w:pStyle w:val="ARTableBody"/>
              <w:spacing w:before="24" w:after="20" w:line="204" w:lineRule="auto"/>
              <w:rPr>
                <w:rFonts w:cstheme="minorBidi"/>
              </w:rPr>
            </w:pPr>
            <w:r w:rsidRPr="00555299">
              <w:t>Men</w:t>
            </w:r>
          </w:p>
        </w:tc>
        <w:tc>
          <w:tcPr>
            <w:tcW w:w="960" w:type="dxa"/>
            <w:shd w:val="clear" w:color="auto" w:fill="F2F2F2" w:themeFill="background1" w:themeFillShade="F2"/>
            <w:vAlign w:val="center"/>
          </w:tcPr>
          <w:p w14:paraId="60FB1304" w14:textId="67074619" w:rsidR="000F44FC" w:rsidRPr="00555299" w:rsidRDefault="000F44FC" w:rsidP="00BE5520">
            <w:pPr>
              <w:pStyle w:val="ARTableBodyRight"/>
              <w:spacing w:before="24" w:after="20" w:line="204" w:lineRule="auto"/>
            </w:pPr>
            <w:r>
              <w:t>379</w:t>
            </w:r>
          </w:p>
        </w:tc>
        <w:tc>
          <w:tcPr>
            <w:tcW w:w="621" w:type="dxa"/>
            <w:tcBorders>
              <w:top w:val="dotted" w:sz="6" w:space="0" w:color="53565A"/>
              <w:right w:val="dotted" w:sz="6" w:space="0" w:color="53565A"/>
            </w:tcBorders>
            <w:shd w:val="clear" w:color="auto" w:fill="F2F2F2" w:themeFill="background1" w:themeFillShade="F2"/>
            <w:vAlign w:val="center"/>
          </w:tcPr>
          <w:p w14:paraId="1B156AEE" w14:textId="1D192DBD" w:rsidR="000F44FC" w:rsidRPr="00555299" w:rsidRDefault="000F44FC" w:rsidP="00BE5520">
            <w:pPr>
              <w:pStyle w:val="ARTableBodyRight"/>
              <w:spacing w:before="24" w:after="20" w:line="204" w:lineRule="auto"/>
            </w:pPr>
            <w:r>
              <w:t>370.6</w:t>
            </w:r>
          </w:p>
        </w:tc>
        <w:tc>
          <w:tcPr>
            <w:tcW w:w="960" w:type="dxa"/>
            <w:tcBorders>
              <w:left w:val="dotted" w:sz="6" w:space="0" w:color="53565A"/>
            </w:tcBorders>
            <w:shd w:val="clear" w:color="auto" w:fill="F2F2F2" w:themeFill="background1" w:themeFillShade="F2"/>
          </w:tcPr>
          <w:p w14:paraId="1FB3E436" w14:textId="69FC5A6A" w:rsidR="000F44FC" w:rsidRPr="00555299" w:rsidRDefault="000F44FC" w:rsidP="00BE5520">
            <w:pPr>
              <w:pStyle w:val="ARTableBodyRight"/>
              <w:spacing w:before="24" w:after="20" w:line="204" w:lineRule="auto"/>
            </w:pPr>
            <w:r w:rsidRPr="00C1178C">
              <w:t>235</w:t>
            </w:r>
          </w:p>
        </w:tc>
        <w:tc>
          <w:tcPr>
            <w:tcW w:w="960" w:type="dxa"/>
            <w:shd w:val="clear" w:color="auto" w:fill="F2F2F2" w:themeFill="background1" w:themeFillShade="F2"/>
          </w:tcPr>
          <w:p w14:paraId="5346A47D" w14:textId="11257B8A" w:rsidR="000F44FC" w:rsidRPr="00555299" w:rsidRDefault="000F44FC" w:rsidP="00BE5520">
            <w:pPr>
              <w:pStyle w:val="ARTableBodyRight"/>
              <w:spacing w:before="24" w:after="20" w:line="204" w:lineRule="auto"/>
            </w:pPr>
            <w:r w:rsidRPr="00C1178C">
              <w:t>12</w:t>
            </w:r>
          </w:p>
        </w:tc>
        <w:tc>
          <w:tcPr>
            <w:tcW w:w="621" w:type="dxa"/>
            <w:tcBorders>
              <w:top w:val="dotted" w:sz="6" w:space="0" w:color="53565A"/>
              <w:right w:val="dotted" w:sz="6" w:space="0" w:color="53565A"/>
            </w:tcBorders>
            <w:shd w:val="clear" w:color="auto" w:fill="F2F2F2" w:themeFill="background1" w:themeFillShade="F2"/>
          </w:tcPr>
          <w:p w14:paraId="58212414" w14:textId="6601073E" w:rsidR="000F44FC" w:rsidRPr="00555299" w:rsidRDefault="000F44FC" w:rsidP="00BE5520">
            <w:pPr>
              <w:pStyle w:val="ARTableBodyRight"/>
              <w:spacing w:before="24" w:after="20" w:line="204" w:lineRule="auto"/>
            </w:pPr>
            <w:r w:rsidRPr="00C1178C">
              <w:t>244.1</w:t>
            </w:r>
          </w:p>
        </w:tc>
        <w:tc>
          <w:tcPr>
            <w:tcW w:w="960" w:type="dxa"/>
            <w:tcBorders>
              <w:left w:val="dotted" w:sz="6" w:space="0" w:color="53565A"/>
            </w:tcBorders>
            <w:shd w:val="clear" w:color="auto" w:fill="F2F2F2" w:themeFill="background1" w:themeFillShade="F2"/>
          </w:tcPr>
          <w:p w14:paraId="0A71F6D9" w14:textId="507FB282" w:rsidR="000F44FC" w:rsidRPr="00555299" w:rsidRDefault="000F44FC" w:rsidP="00BE5520">
            <w:pPr>
              <w:pStyle w:val="ARTableBodyRight"/>
              <w:spacing w:before="24" w:after="20" w:line="204" w:lineRule="auto"/>
            </w:pPr>
            <w:r w:rsidRPr="008C2608">
              <w:t>132</w:t>
            </w:r>
          </w:p>
        </w:tc>
        <w:tc>
          <w:tcPr>
            <w:tcW w:w="621" w:type="dxa"/>
            <w:tcBorders>
              <w:top w:val="dotted" w:sz="6" w:space="0" w:color="53565A"/>
              <w:right w:val="dotted" w:sz="6" w:space="0" w:color="53565A"/>
            </w:tcBorders>
            <w:shd w:val="clear" w:color="auto" w:fill="F2F2F2" w:themeFill="background1" w:themeFillShade="F2"/>
          </w:tcPr>
          <w:p w14:paraId="5117A5AB" w14:textId="4DF00F06" w:rsidR="000F44FC" w:rsidRPr="00555299" w:rsidRDefault="000F44FC" w:rsidP="00BE5520">
            <w:pPr>
              <w:pStyle w:val="ARTableBodyRight"/>
              <w:spacing w:before="24" w:after="20" w:line="204" w:lineRule="auto"/>
            </w:pPr>
            <w:r w:rsidRPr="008C2608">
              <w:t>126.5</w:t>
            </w:r>
          </w:p>
        </w:tc>
        <w:tc>
          <w:tcPr>
            <w:tcW w:w="960" w:type="dxa"/>
            <w:tcBorders>
              <w:left w:val="dotted" w:sz="6" w:space="0" w:color="53565A"/>
            </w:tcBorders>
            <w:vAlign w:val="center"/>
          </w:tcPr>
          <w:p w14:paraId="133B6BDD" w14:textId="1D88712C" w:rsidR="000F44FC" w:rsidRPr="00555299" w:rsidRDefault="000F44FC" w:rsidP="00BE5520">
            <w:pPr>
              <w:pStyle w:val="ARTableBodyRight"/>
              <w:spacing w:before="24" w:after="20" w:line="204" w:lineRule="auto"/>
            </w:pPr>
            <w:r>
              <w:t>381</w:t>
            </w:r>
          </w:p>
        </w:tc>
        <w:tc>
          <w:tcPr>
            <w:tcW w:w="621" w:type="dxa"/>
            <w:tcBorders>
              <w:top w:val="dotted" w:sz="6" w:space="0" w:color="53565A"/>
              <w:right w:val="dotted" w:sz="6" w:space="0" w:color="53565A"/>
            </w:tcBorders>
            <w:vAlign w:val="center"/>
          </w:tcPr>
          <w:p w14:paraId="69A5AF7C" w14:textId="0B3D5C9C" w:rsidR="000F44FC" w:rsidRPr="00555299" w:rsidRDefault="000F44FC" w:rsidP="00BE5520">
            <w:pPr>
              <w:pStyle w:val="ARTableBodyRight"/>
              <w:spacing w:before="24" w:after="20" w:line="204" w:lineRule="auto"/>
            </w:pPr>
            <w:r>
              <w:t>369.2</w:t>
            </w:r>
          </w:p>
        </w:tc>
        <w:tc>
          <w:tcPr>
            <w:tcW w:w="960" w:type="dxa"/>
            <w:tcBorders>
              <w:left w:val="dotted" w:sz="6" w:space="0" w:color="53565A"/>
            </w:tcBorders>
            <w:vAlign w:val="center"/>
          </w:tcPr>
          <w:p w14:paraId="144A1CB7" w14:textId="1502D1B5" w:rsidR="000F44FC" w:rsidRPr="00555299" w:rsidRDefault="000F44FC" w:rsidP="00BE5520">
            <w:pPr>
              <w:pStyle w:val="ARTableBodyRight"/>
              <w:spacing w:before="24" w:after="20" w:line="204" w:lineRule="auto"/>
            </w:pPr>
            <w:r>
              <w:t>248</w:t>
            </w:r>
          </w:p>
        </w:tc>
        <w:tc>
          <w:tcPr>
            <w:tcW w:w="960" w:type="dxa"/>
            <w:vAlign w:val="center"/>
          </w:tcPr>
          <w:p w14:paraId="7A3C44D6" w14:textId="6342F609" w:rsidR="000F44FC" w:rsidRPr="00555299" w:rsidRDefault="000F44FC" w:rsidP="00BE5520">
            <w:pPr>
              <w:pStyle w:val="ARTableBodyRight"/>
              <w:spacing w:before="24" w:after="20" w:line="204" w:lineRule="auto"/>
            </w:pPr>
            <w:r>
              <w:t>19</w:t>
            </w:r>
          </w:p>
        </w:tc>
        <w:tc>
          <w:tcPr>
            <w:tcW w:w="621" w:type="dxa"/>
            <w:tcBorders>
              <w:top w:val="dotted" w:sz="6" w:space="0" w:color="53565A"/>
              <w:right w:val="dotted" w:sz="6" w:space="0" w:color="53565A"/>
            </w:tcBorders>
            <w:vAlign w:val="center"/>
          </w:tcPr>
          <w:p w14:paraId="7529B3F5" w14:textId="782FC079" w:rsidR="000F44FC" w:rsidRPr="00555299" w:rsidRDefault="000F44FC" w:rsidP="00BE5520">
            <w:pPr>
              <w:pStyle w:val="ARTableBodyRight"/>
              <w:spacing w:before="24" w:after="20" w:line="204" w:lineRule="auto"/>
            </w:pPr>
            <w:r>
              <w:t>261.8</w:t>
            </w:r>
          </w:p>
        </w:tc>
        <w:tc>
          <w:tcPr>
            <w:tcW w:w="960" w:type="dxa"/>
            <w:tcBorders>
              <w:left w:val="dotted" w:sz="6" w:space="0" w:color="53565A"/>
            </w:tcBorders>
            <w:vAlign w:val="center"/>
          </w:tcPr>
          <w:p w14:paraId="5BE9C5B3" w14:textId="71981D0E" w:rsidR="000F44FC" w:rsidRPr="00555299" w:rsidRDefault="000F44FC" w:rsidP="00BE5520">
            <w:pPr>
              <w:pStyle w:val="ARTableBodyRight"/>
              <w:spacing w:before="24" w:after="20" w:line="204" w:lineRule="auto"/>
            </w:pPr>
            <w:r>
              <w:t>114</w:t>
            </w:r>
          </w:p>
        </w:tc>
        <w:tc>
          <w:tcPr>
            <w:tcW w:w="621" w:type="dxa"/>
            <w:vAlign w:val="center"/>
          </w:tcPr>
          <w:p w14:paraId="32523C12" w14:textId="4B2804FA" w:rsidR="000F44FC" w:rsidRPr="00555299" w:rsidRDefault="000F44FC" w:rsidP="00BE5520">
            <w:pPr>
              <w:pStyle w:val="ARTableBodyRight"/>
              <w:spacing w:before="24" w:after="20" w:line="204" w:lineRule="auto"/>
            </w:pPr>
            <w:r>
              <w:t>107.4</w:t>
            </w:r>
          </w:p>
        </w:tc>
      </w:tr>
      <w:tr w:rsidR="00C22602" w14:paraId="108E2A8D" w14:textId="77777777" w:rsidTr="0067441B">
        <w:tc>
          <w:tcPr>
            <w:tcW w:w="284" w:type="dxa"/>
            <w:vMerge/>
            <w:vAlign w:val="center"/>
          </w:tcPr>
          <w:p w14:paraId="381C18CE" w14:textId="77777777" w:rsidR="000F44FC" w:rsidRPr="00555299" w:rsidRDefault="000F44FC" w:rsidP="00BE5520">
            <w:pPr>
              <w:pStyle w:val="ARTableBody"/>
              <w:spacing w:before="0" w:after="0" w:line="204" w:lineRule="auto"/>
            </w:pPr>
          </w:p>
        </w:tc>
        <w:tc>
          <w:tcPr>
            <w:tcW w:w="2202" w:type="dxa"/>
            <w:hideMark/>
          </w:tcPr>
          <w:p w14:paraId="28F05C12" w14:textId="3397509B" w:rsidR="000F44FC" w:rsidRPr="00555299" w:rsidRDefault="000F44FC" w:rsidP="00BE5520">
            <w:pPr>
              <w:pStyle w:val="ARTableBody"/>
              <w:spacing w:before="24" w:after="20" w:line="204" w:lineRule="auto"/>
              <w:rPr>
                <w:rFonts w:cstheme="minorBidi"/>
              </w:rPr>
            </w:pPr>
            <w:r w:rsidRPr="00555299">
              <w:t>Women</w:t>
            </w:r>
          </w:p>
        </w:tc>
        <w:tc>
          <w:tcPr>
            <w:tcW w:w="960" w:type="dxa"/>
            <w:shd w:val="clear" w:color="auto" w:fill="F2F2F2" w:themeFill="background1" w:themeFillShade="F2"/>
            <w:vAlign w:val="center"/>
          </w:tcPr>
          <w:p w14:paraId="2808F216" w14:textId="0D7D454E" w:rsidR="000F44FC" w:rsidRPr="00555299" w:rsidRDefault="000F44FC" w:rsidP="00BE5520">
            <w:pPr>
              <w:pStyle w:val="ARTableBodyRight"/>
              <w:spacing w:before="24" w:after="20" w:line="204" w:lineRule="auto"/>
            </w:pPr>
            <w:r>
              <w:t>585</w:t>
            </w:r>
          </w:p>
        </w:tc>
        <w:tc>
          <w:tcPr>
            <w:tcW w:w="621" w:type="dxa"/>
            <w:tcBorders>
              <w:top w:val="dotted" w:sz="6" w:space="0" w:color="53565A"/>
              <w:right w:val="dotted" w:sz="6" w:space="0" w:color="53565A"/>
            </w:tcBorders>
            <w:shd w:val="clear" w:color="auto" w:fill="F2F2F2" w:themeFill="background1" w:themeFillShade="F2"/>
            <w:vAlign w:val="center"/>
          </w:tcPr>
          <w:p w14:paraId="7A3BFDC5" w14:textId="19D878EF" w:rsidR="000F44FC" w:rsidRPr="00555299" w:rsidRDefault="000F44FC" w:rsidP="00BE5520">
            <w:pPr>
              <w:pStyle w:val="ARTableBodyRight"/>
              <w:spacing w:before="24" w:after="20" w:line="204" w:lineRule="auto"/>
            </w:pPr>
            <w:r>
              <w:t>553.9</w:t>
            </w:r>
          </w:p>
        </w:tc>
        <w:tc>
          <w:tcPr>
            <w:tcW w:w="960" w:type="dxa"/>
            <w:tcBorders>
              <w:left w:val="dotted" w:sz="6" w:space="0" w:color="53565A"/>
            </w:tcBorders>
            <w:shd w:val="clear" w:color="auto" w:fill="F2F2F2" w:themeFill="background1" w:themeFillShade="F2"/>
          </w:tcPr>
          <w:p w14:paraId="6A836F37" w14:textId="20A43A20" w:rsidR="000F44FC" w:rsidRPr="00555299" w:rsidRDefault="000F44FC" w:rsidP="00BE5520">
            <w:pPr>
              <w:pStyle w:val="ARTableBodyRight"/>
              <w:spacing w:before="24" w:after="20" w:line="204" w:lineRule="auto"/>
            </w:pPr>
            <w:r w:rsidRPr="00C1178C">
              <w:t>319</w:t>
            </w:r>
          </w:p>
        </w:tc>
        <w:tc>
          <w:tcPr>
            <w:tcW w:w="960" w:type="dxa"/>
            <w:shd w:val="clear" w:color="auto" w:fill="F2F2F2" w:themeFill="background1" w:themeFillShade="F2"/>
          </w:tcPr>
          <w:p w14:paraId="4F4E8C89" w14:textId="5756942C" w:rsidR="000F44FC" w:rsidRPr="00555299" w:rsidRDefault="000F44FC" w:rsidP="00BE5520">
            <w:pPr>
              <w:pStyle w:val="ARTableBodyRight"/>
              <w:spacing w:before="24" w:after="20" w:line="204" w:lineRule="auto"/>
            </w:pPr>
            <w:r w:rsidRPr="00C1178C">
              <w:t>79</w:t>
            </w:r>
          </w:p>
        </w:tc>
        <w:tc>
          <w:tcPr>
            <w:tcW w:w="621" w:type="dxa"/>
            <w:tcBorders>
              <w:top w:val="dotted" w:sz="6" w:space="0" w:color="53565A"/>
              <w:right w:val="dotted" w:sz="6" w:space="0" w:color="53565A"/>
            </w:tcBorders>
            <w:shd w:val="clear" w:color="auto" w:fill="F2F2F2" w:themeFill="background1" w:themeFillShade="F2"/>
          </w:tcPr>
          <w:p w14:paraId="137251C4" w14:textId="2F7F3ED1" w:rsidR="000F44FC" w:rsidRPr="00555299" w:rsidRDefault="000F44FC" w:rsidP="00BE5520">
            <w:pPr>
              <w:pStyle w:val="ARTableBodyRight"/>
              <w:spacing w:before="24" w:after="20" w:line="204" w:lineRule="auto"/>
            </w:pPr>
            <w:r w:rsidRPr="00C1178C">
              <w:t>375.8</w:t>
            </w:r>
          </w:p>
        </w:tc>
        <w:tc>
          <w:tcPr>
            <w:tcW w:w="960" w:type="dxa"/>
            <w:tcBorders>
              <w:left w:val="dotted" w:sz="6" w:space="0" w:color="53565A"/>
            </w:tcBorders>
            <w:shd w:val="clear" w:color="auto" w:fill="F2F2F2" w:themeFill="background1" w:themeFillShade="F2"/>
          </w:tcPr>
          <w:p w14:paraId="23B7988F" w14:textId="3F99A1CE" w:rsidR="000F44FC" w:rsidRPr="00555299" w:rsidRDefault="000F44FC" w:rsidP="00BE5520">
            <w:pPr>
              <w:pStyle w:val="ARTableBodyRight"/>
              <w:spacing w:before="24" w:after="20" w:line="204" w:lineRule="auto"/>
            </w:pPr>
            <w:r w:rsidRPr="008C2608">
              <w:t>187</w:t>
            </w:r>
          </w:p>
        </w:tc>
        <w:tc>
          <w:tcPr>
            <w:tcW w:w="621" w:type="dxa"/>
            <w:tcBorders>
              <w:top w:val="dotted" w:sz="6" w:space="0" w:color="53565A"/>
              <w:right w:val="dotted" w:sz="6" w:space="0" w:color="53565A"/>
            </w:tcBorders>
            <w:shd w:val="clear" w:color="auto" w:fill="F2F2F2" w:themeFill="background1" w:themeFillShade="F2"/>
          </w:tcPr>
          <w:p w14:paraId="55645CF2" w14:textId="03E1396D" w:rsidR="000F44FC" w:rsidRPr="00555299" w:rsidRDefault="000F44FC" w:rsidP="00BE5520">
            <w:pPr>
              <w:pStyle w:val="ARTableBodyRight"/>
              <w:spacing w:before="24" w:after="20" w:line="204" w:lineRule="auto"/>
            </w:pPr>
            <w:r w:rsidRPr="008C2608">
              <w:t>178.1</w:t>
            </w:r>
          </w:p>
        </w:tc>
        <w:tc>
          <w:tcPr>
            <w:tcW w:w="960" w:type="dxa"/>
            <w:tcBorders>
              <w:left w:val="dotted" w:sz="6" w:space="0" w:color="53565A"/>
            </w:tcBorders>
            <w:vAlign w:val="center"/>
          </w:tcPr>
          <w:p w14:paraId="064E9632" w14:textId="7CA3E4F6" w:rsidR="000F44FC" w:rsidRPr="00555299" w:rsidRDefault="000F44FC" w:rsidP="00BE5520">
            <w:pPr>
              <w:pStyle w:val="ARTableBodyRight"/>
              <w:spacing w:before="24" w:after="20" w:line="204" w:lineRule="auto"/>
            </w:pPr>
            <w:r>
              <w:t>685</w:t>
            </w:r>
          </w:p>
        </w:tc>
        <w:tc>
          <w:tcPr>
            <w:tcW w:w="621" w:type="dxa"/>
            <w:tcBorders>
              <w:top w:val="dotted" w:sz="6" w:space="0" w:color="53565A"/>
              <w:right w:val="dotted" w:sz="6" w:space="0" w:color="53565A"/>
            </w:tcBorders>
            <w:vAlign w:val="center"/>
          </w:tcPr>
          <w:p w14:paraId="0FE4AD52" w14:textId="5A524852" w:rsidR="000F44FC" w:rsidRPr="00555299" w:rsidRDefault="000F44FC" w:rsidP="00BE5520">
            <w:pPr>
              <w:pStyle w:val="ARTableBodyRight"/>
              <w:spacing w:before="24" w:after="20" w:line="204" w:lineRule="auto"/>
            </w:pPr>
            <w:r>
              <w:t>643.8</w:t>
            </w:r>
          </w:p>
        </w:tc>
        <w:tc>
          <w:tcPr>
            <w:tcW w:w="960" w:type="dxa"/>
            <w:tcBorders>
              <w:left w:val="dotted" w:sz="6" w:space="0" w:color="53565A"/>
            </w:tcBorders>
            <w:vAlign w:val="center"/>
          </w:tcPr>
          <w:p w14:paraId="52D9DC42" w14:textId="11B97FF7" w:rsidR="000F44FC" w:rsidRPr="00555299" w:rsidRDefault="000F44FC" w:rsidP="00BE5520">
            <w:pPr>
              <w:pStyle w:val="ARTableBodyRight"/>
              <w:spacing w:before="24" w:after="20" w:line="204" w:lineRule="auto"/>
            </w:pPr>
            <w:r>
              <w:t>379</w:t>
            </w:r>
          </w:p>
        </w:tc>
        <w:tc>
          <w:tcPr>
            <w:tcW w:w="960" w:type="dxa"/>
            <w:vAlign w:val="center"/>
          </w:tcPr>
          <w:p w14:paraId="0AE3B608" w14:textId="79FE28B6" w:rsidR="000F44FC" w:rsidRPr="00555299" w:rsidRDefault="000F44FC" w:rsidP="00BE5520">
            <w:pPr>
              <w:pStyle w:val="ARTableBodyRight"/>
              <w:spacing w:before="24" w:after="20" w:line="204" w:lineRule="auto"/>
            </w:pPr>
            <w:r>
              <w:t>113</w:t>
            </w:r>
          </w:p>
        </w:tc>
        <w:tc>
          <w:tcPr>
            <w:tcW w:w="621" w:type="dxa"/>
            <w:tcBorders>
              <w:top w:val="dotted" w:sz="6" w:space="0" w:color="53565A"/>
              <w:right w:val="dotted" w:sz="6" w:space="0" w:color="53565A"/>
            </w:tcBorders>
            <w:vAlign w:val="center"/>
          </w:tcPr>
          <w:p w14:paraId="5CCB1384" w14:textId="33E3F79D" w:rsidR="000F44FC" w:rsidRPr="00555299" w:rsidRDefault="000F44FC" w:rsidP="00BE5520">
            <w:pPr>
              <w:pStyle w:val="ARTableBodyRight"/>
              <w:spacing w:before="24" w:after="20" w:line="204" w:lineRule="auto"/>
            </w:pPr>
            <w:r>
              <w:t>461.1</w:t>
            </w:r>
          </w:p>
        </w:tc>
        <w:tc>
          <w:tcPr>
            <w:tcW w:w="960" w:type="dxa"/>
            <w:tcBorders>
              <w:left w:val="dotted" w:sz="6" w:space="0" w:color="53565A"/>
            </w:tcBorders>
            <w:vAlign w:val="center"/>
          </w:tcPr>
          <w:p w14:paraId="75B89B26" w14:textId="3022E763" w:rsidR="000F44FC" w:rsidRPr="00555299" w:rsidRDefault="000F44FC" w:rsidP="00BE5520">
            <w:pPr>
              <w:pStyle w:val="ARTableBodyRight"/>
              <w:spacing w:before="24" w:after="20" w:line="204" w:lineRule="auto"/>
            </w:pPr>
            <w:r>
              <w:t>193</w:t>
            </w:r>
          </w:p>
        </w:tc>
        <w:tc>
          <w:tcPr>
            <w:tcW w:w="621" w:type="dxa"/>
            <w:vAlign w:val="center"/>
          </w:tcPr>
          <w:p w14:paraId="4624E5BC" w14:textId="77801584" w:rsidR="000F44FC" w:rsidRPr="00555299" w:rsidRDefault="000F44FC" w:rsidP="00BE5520">
            <w:pPr>
              <w:pStyle w:val="ARTableBodyRight"/>
              <w:spacing w:before="24" w:after="20" w:line="204" w:lineRule="auto"/>
            </w:pPr>
            <w:r>
              <w:t>182.7</w:t>
            </w:r>
          </w:p>
        </w:tc>
      </w:tr>
      <w:tr w:rsidR="00C22602" w14:paraId="4E06F7D2" w14:textId="77777777" w:rsidTr="0067441B">
        <w:tc>
          <w:tcPr>
            <w:tcW w:w="284" w:type="dxa"/>
            <w:vMerge/>
            <w:vAlign w:val="center"/>
          </w:tcPr>
          <w:p w14:paraId="15960F3F" w14:textId="77777777" w:rsidR="000F44FC" w:rsidRPr="00555299" w:rsidRDefault="000F44FC" w:rsidP="00BE5520">
            <w:pPr>
              <w:pStyle w:val="ARTableBody"/>
              <w:spacing w:before="0" w:after="0" w:line="204" w:lineRule="auto"/>
            </w:pPr>
          </w:p>
        </w:tc>
        <w:tc>
          <w:tcPr>
            <w:tcW w:w="2202" w:type="dxa"/>
          </w:tcPr>
          <w:p w14:paraId="38D39E1B" w14:textId="37D310B2" w:rsidR="000F44FC" w:rsidRPr="00555299" w:rsidRDefault="000F44FC" w:rsidP="00BE5520">
            <w:pPr>
              <w:pStyle w:val="ARTableBody"/>
              <w:spacing w:before="24" w:after="20" w:line="204" w:lineRule="auto"/>
            </w:pPr>
            <w:r w:rsidRPr="00555299">
              <w:t>Self-described</w:t>
            </w:r>
          </w:p>
        </w:tc>
        <w:tc>
          <w:tcPr>
            <w:tcW w:w="960" w:type="dxa"/>
            <w:shd w:val="clear" w:color="auto" w:fill="F2F2F2" w:themeFill="background1" w:themeFillShade="F2"/>
            <w:vAlign w:val="center"/>
          </w:tcPr>
          <w:p w14:paraId="296550D2" w14:textId="7264B90D" w:rsidR="000F44FC" w:rsidRPr="00555299" w:rsidRDefault="000F44FC" w:rsidP="00BE5520">
            <w:pPr>
              <w:pStyle w:val="ARTableBodyRight"/>
              <w:spacing w:before="24" w:after="20" w:line="204" w:lineRule="auto"/>
            </w:pPr>
            <w:r>
              <w:t>2</w:t>
            </w:r>
          </w:p>
        </w:tc>
        <w:tc>
          <w:tcPr>
            <w:tcW w:w="621" w:type="dxa"/>
            <w:tcBorders>
              <w:top w:val="dotted" w:sz="6" w:space="0" w:color="53565A"/>
              <w:right w:val="dotted" w:sz="6" w:space="0" w:color="53565A"/>
            </w:tcBorders>
            <w:shd w:val="clear" w:color="auto" w:fill="F2F2F2" w:themeFill="background1" w:themeFillShade="F2"/>
            <w:vAlign w:val="center"/>
          </w:tcPr>
          <w:p w14:paraId="2EDA480E" w14:textId="1D1C193E" w:rsidR="000F44FC" w:rsidRPr="00555299" w:rsidRDefault="000F44FC" w:rsidP="00BE5520">
            <w:pPr>
              <w:pStyle w:val="ARTableBodyRight"/>
              <w:spacing w:before="24" w:after="20" w:line="204" w:lineRule="auto"/>
            </w:pPr>
            <w:r>
              <w:t>2.0</w:t>
            </w:r>
          </w:p>
        </w:tc>
        <w:tc>
          <w:tcPr>
            <w:tcW w:w="960" w:type="dxa"/>
            <w:tcBorders>
              <w:left w:val="dotted" w:sz="6" w:space="0" w:color="53565A"/>
            </w:tcBorders>
            <w:shd w:val="clear" w:color="auto" w:fill="F2F2F2" w:themeFill="background1" w:themeFillShade="F2"/>
          </w:tcPr>
          <w:p w14:paraId="070B0AAB" w14:textId="5A011A31" w:rsidR="000F44FC" w:rsidRPr="00555299" w:rsidRDefault="000F44FC" w:rsidP="00BE5520">
            <w:pPr>
              <w:pStyle w:val="ARTableBodyRight"/>
              <w:spacing w:before="24" w:after="20" w:line="204" w:lineRule="auto"/>
            </w:pPr>
            <w:r w:rsidRPr="00C1178C">
              <w:t>2</w:t>
            </w:r>
          </w:p>
        </w:tc>
        <w:tc>
          <w:tcPr>
            <w:tcW w:w="960" w:type="dxa"/>
            <w:shd w:val="clear" w:color="auto" w:fill="F2F2F2" w:themeFill="background1" w:themeFillShade="F2"/>
          </w:tcPr>
          <w:p w14:paraId="4DA503D5" w14:textId="7756AC41" w:rsidR="000F44FC" w:rsidRPr="00555299" w:rsidRDefault="000F44FC" w:rsidP="00BE5520">
            <w:pPr>
              <w:pStyle w:val="ARTableBodyRight"/>
              <w:spacing w:before="24" w:after="20" w:line="204" w:lineRule="auto"/>
            </w:pPr>
            <w:r w:rsidRPr="00C1178C">
              <w:t>0</w:t>
            </w:r>
          </w:p>
        </w:tc>
        <w:tc>
          <w:tcPr>
            <w:tcW w:w="621" w:type="dxa"/>
            <w:tcBorders>
              <w:top w:val="dotted" w:sz="6" w:space="0" w:color="53565A"/>
              <w:right w:val="dotted" w:sz="6" w:space="0" w:color="53565A"/>
            </w:tcBorders>
            <w:shd w:val="clear" w:color="auto" w:fill="F2F2F2" w:themeFill="background1" w:themeFillShade="F2"/>
          </w:tcPr>
          <w:p w14:paraId="4E90E7AE" w14:textId="531B2D60" w:rsidR="000F44FC" w:rsidRPr="00555299" w:rsidRDefault="000F44FC" w:rsidP="00BE5520">
            <w:pPr>
              <w:pStyle w:val="ARTableBodyRight"/>
              <w:spacing w:before="24" w:after="20" w:line="204" w:lineRule="auto"/>
            </w:pPr>
            <w:r w:rsidRPr="00C1178C">
              <w:t>2</w:t>
            </w:r>
            <w:r>
              <w:t>.0</w:t>
            </w:r>
          </w:p>
        </w:tc>
        <w:tc>
          <w:tcPr>
            <w:tcW w:w="960" w:type="dxa"/>
            <w:tcBorders>
              <w:left w:val="dotted" w:sz="6" w:space="0" w:color="53565A"/>
            </w:tcBorders>
            <w:shd w:val="clear" w:color="auto" w:fill="F2F2F2" w:themeFill="background1" w:themeFillShade="F2"/>
          </w:tcPr>
          <w:p w14:paraId="2814EE3B" w14:textId="54A8AE24" w:rsidR="000F44FC" w:rsidRPr="00555299" w:rsidRDefault="000F44FC" w:rsidP="00BE5520">
            <w:pPr>
              <w:pStyle w:val="ARTableBodyRight"/>
              <w:spacing w:before="24" w:after="20" w:line="204" w:lineRule="auto"/>
            </w:pPr>
            <w:r w:rsidRPr="008C2608">
              <w:t>0</w:t>
            </w:r>
          </w:p>
        </w:tc>
        <w:tc>
          <w:tcPr>
            <w:tcW w:w="621" w:type="dxa"/>
            <w:tcBorders>
              <w:top w:val="dotted" w:sz="6" w:space="0" w:color="53565A"/>
              <w:right w:val="dotted" w:sz="6" w:space="0" w:color="53565A"/>
            </w:tcBorders>
            <w:shd w:val="clear" w:color="auto" w:fill="F2F2F2" w:themeFill="background1" w:themeFillShade="F2"/>
          </w:tcPr>
          <w:p w14:paraId="4604161D" w14:textId="662D74FD" w:rsidR="000F44FC" w:rsidRPr="00555299" w:rsidRDefault="000F44FC" w:rsidP="00BE5520">
            <w:pPr>
              <w:pStyle w:val="ARTableBodyRight"/>
              <w:spacing w:before="24" w:after="20" w:line="204" w:lineRule="auto"/>
            </w:pPr>
            <w:r w:rsidRPr="008C2608">
              <w:t>0</w:t>
            </w:r>
            <w:r>
              <w:t>.</w:t>
            </w:r>
            <w:r w:rsidRPr="008C2608">
              <w:t>0</w:t>
            </w:r>
          </w:p>
        </w:tc>
        <w:tc>
          <w:tcPr>
            <w:tcW w:w="960" w:type="dxa"/>
            <w:tcBorders>
              <w:left w:val="dotted" w:sz="6" w:space="0" w:color="53565A"/>
            </w:tcBorders>
            <w:vAlign w:val="center"/>
          </w:tcPr>
          <w:p w14:paraId="25D137B8" w14:textId="607823F7" w:rsidR="000F44FC" w:rsidRPr="00555299" w:rsidRDefault="000F44FC" w:rsidP="00BE5520">
            <w:pPr>
              <w:pStyle w:val="ARTableBodyRight"/>
              <w:spacing w:before="24" w:after="20" w:line="204" w:lineRule="auto"/>
            </w:pPr>
            <w:r>
              <w:t>4</w:t>
            </w:r>
          </w:p>
        </w:tc>
        <w:tc>
          <w:tcPr>
            <w:tcW w:w="621" w:type="dxa"/>
            <w:tcBorders>
              <w:top w:val="dotted" w:sz="6" w:space="0" w:color="53565A"/>
              <w:right w:val="dotted" w:sz="6" w:space="0" w:color="53565A"/>
            </w:tcBorders>
            <w:vAlign w:val="center"/>
          </w:tcPr>
          <w:p w14:paraId="665357DF" w14:textId="7309F63F" w:rsidR="000F44FC" w:rsidRPr="00555299" w:rsidRDefault="000F44FC" w:rsidP="00BE5520">
            <w:pPr>
              <w:pStyle w:val="ARTableBodyRight"/>
              <w:spacing w:before="24" w:after="20" w:line="204" w:lineRule="auto"/>
            </w:pPr>
            <w:r>
              <w:t>3.6</w:t>
            </w:r>
          </w:p>
        </w:tc>
        <w:tc>
          <w:tcPr>
            <w:tcW w:w="960" w:type="dxa"/>
            <w:tcBorders>
              <w:left w:val="dotted" w:sz="6" w:space="0" w:color="53565A"/>
            </w:tcBorders>
            <w:vAlign w:val="center"/>
          </w:tcPr>
          <w:p w14:paraId="265EF189" w14:textId="7E95B54A" w:rsidR="000F44FC" w:rsidRPr="00555299" w:rsidRDefault="000F44FC" w:rsidP="00BE5520">
            <w:pPr>
              <w:pStyle w:val="ARTableBodyRight"/>
              <w:spacing w:before="24" w:after="20" w:line="204" w:lineRule="auto"/>
            </w:pPr>
            <w:r>
              <w:t>2</w:t>
            </w:r>
          </w:p>
        </w:tc>
        <w:tc>
          <w:tcPr>
            <w:tcW w:w="960" w:type="dxa"/>
            <w:vAlign w:val="center"/>
          </w:tcPr>
          <w:p w14:paraId="2364E159" w14:textId="797B0BC7" w:rsidR="000F44FC" w:rsidRPr="00555299" w:rsidRDefault="000F44FC" w:rsidP="00BE5520">
            <w:pPr>
              <w:pStyle w:val="ARTableBodyRight"/>
              <w:spacing w:before="24" w:after="20" w:line="204" w:lineRule="auto"/>
            </w:pPr>
            <w:r>
              <w:t>2</w:t>
            </w:r>
          </w:p>
        </w:tc>
        <w:tc>
          <w:tcPr>
            <w:tcW w:w="621" w:type="dxa"/>
            <w:tcBorders>
              <w:top w:val="dotted" w:sz="6" w:space="0" w:color="53565A"/>
              <w:right w:val="dotted" w:sz="6" w:space="0" w:color="53565A"/>
            </w:tcBorders>
            <w:vAlign w:val="center"/>
          </w:tcPr>
          <w:p w14:paraId="7025DF3B" w14:textId="3EE31182" w:rsidR="000F44FC" w:rsidRPr="00555299" w:rsidRDefault="000F44FC" w:rsidP="00BE5520">
            <w:pPr>
              <w:pStyle w:val="ARTableBodyRight"/>
              <w:spacing w:before="24" w:after="20" w:line="204" w:lineRule="auto"/>
            </w:pPr>
            <w:r>
              <w:t>3.6</w:t>
            </w:r>
          </w:p>
        </w:tc>
        <w:tc>
          <w:tcPr>
            <w:tcW w:w="960" w:type="dxa"/>
            <w:tcBorders>
              <w:left w:val="dotted" w:sz="6" w:space="0" w:color="53565A"/>
            </w:tcBorders>
            <w:vAlign w:val="center"/>
          </w:tcPr>
          <w:p w14:paraId="77F1DAB5" w14:textId="737E579D" w:rsidR="000F44FC" w:rsidRPr="00555299" w:rsidRDefault="000F44FC" w:rsidP="00BE5520">
            <w:pPr>
              <w:pStyle w:val="ARTableBodyRight"/>
              <w:spacing w:before="24" w:after="20" w:line="204" w:lineRule="auto"/>
            </w:pPr>
            <w:r>
              <w:t>0</w:t>
            </w:r>
          </w:p>
        </w:tc>
        <w:tc>
          <w:tcPr>
            <w:tcW w:w="621" w:type="dxa"/>
            <w:vAlign w:val="center"/>
          </w:tcPr>
          <w:p w14:paraId="146050C3" w14:textId="3EC72772" w:rsidR="000F44FC" w:rsidRPr="00555299" w:rsidRDefault="000F44FC" w:rsidP="00BE5520">
            <w:pPr>
              <w:pStyle w:val="ARTableBodyRight"/>
              <w:spacing w:before="24" w:after="20" w:line="204" w:lineRule="auto"/>
            </w:pPr>
            <w:r>
              <w:t>0.0</w:t>
            </w:r>
          </w:p>
        </w:tc>
      </w:tr>
      <w:tr w:rsidR="008849B9" w14:paraId="7F53F116" w14:textId="77777777" w:rsidTr="00220E07">
        <w:tc>
          <w:tcPr>
            <w:tcW w:w="284" w:type="dxa"/>
            <w:vMerge/>
            <w:vAlign w:val="center"/>
          </w:tcPr>
          <w:p w14:paraId="3903211D" w14:textId="77777777" w:rsidR="008849B9" w:rsidRPr="00555299" w:rsidRDefault="008849B9" w:rsidP="00BE5520">
            <w:pPr>
              <w:pStyle w:val="ARTableRowHead"/>
              <w:spacing w:before="0" w:after="0" w:line="204" w:lineRule="auto"/>
            </w:pPr>
          </w:p>
        </w:tc>
        <w:tc>
          <w:tcPr>
            <w:tcW w:w="13608" w:type="dxa"/>
            <w:gridSpan w:val="15"/>
            <w:shd w:val="clear" w:color="auto" w:fill="E6E6E6"/>
            <w:hideMark/>
          </w:tcPr>
          <w:p w14:paraId="7812ABC1" w14:textId="546E29C5" w:rsidR="008849B9" w:rsidRPr="00555299" w:rsidRDefault="008849B9" w:rsidP="00BE5520">
            <w:pPr>
              <w:pStyle w:val="ARTableRowHead"/>
              <w:spacing w:before="24" w:after="20" w:line="204" w:lineRule="auto"/>
            </w:pPr>
            <w:r w:rsidRPr="00555299">
              <w:t>Age</w:t>
            </w:r>
          </w:p>
        </w:tc>
      </w:tr>
      <w:tr w:rsidR="00B466AC" w14:paraId="79C397F7" w14:textId="77777777" w:rsidTr="0067441B">
        <w:tc>
          <w:tcPr>
            <w:tcW w:w="284" w:type="dxa"/>
            <w:vMerge/>
            <w:vAlign w:val="center"/>
          </w:tcPr>
          <w:p w14:paraId="5254E170" w14:textId="77777777" w:rsidR="00C74F55" w:rsidRPr="00555299" w:rsidRDefault="00C74F55" w:rsidP="00BE5520">
            <w:pPr>
              <w:pStyle w:val="ARTableBody"/>
              <w:spacing w:before="0" w:after="0" w:line="204" w:lineRule="auto"/>
            </w:pPr>
          </w:p>
        </w:tc>
        <w:tc>
          <w:tcPr>
            <w:tcW w:w="2202" w:type="dxa"/>
            <w:shd w:val="clear" w:color="auto" w:fill="auto"/>
            <w:hideMark/>
          </w:tcPr>
          <w:p w14:paraId="1D5956B0" w14:textId="77777777" w:rsidR="00C74F55" w:rsidRPr="00555299" w:rsidRDefault="00C74F55" w:rsidP="00BE5520">
            <w:pPr>
              <w:pStyle w:val="ARTableBody"/>
              <w:spacing w:before="24" w:after="20" w:line="204" w:lineRule="auto"/>
              <w:rPr>
                <w:rFonts w:cstheme="minorBidi"/>
              </w:rPr>
            </w:pPr>
            <w:r w:rsidRPr="00555299">
              <w:t>15–24</w:t>
            </w:r>
          </w:p>
        </w:tc>
        <w:tc>
          <w:tcPr>
            <w:tcW w:w="960" w:type="dxa"/>
            <w:shd w:val="clear" w:color="auto" w:fill="F2F2F2"/>
          </w:tcPr>
          <w:p w14:paraId="075F5EFB" w14:textId="019BCC47" w:rsidR="00C74F55" w:rsidRPr="00555299" w:rsidRDefault="00C74F55" w:rsidP="00BE5520">
            <w:pPr>
              <w:pStyle w:val="ARTableBodyRight"/>
              <w:spacing w:before="24" w:after="20" w:line="204" w:lineRule="auto"/>
            </w:pPr>
            <w:r w:rsidRPr="00170C41">
              <w:t>37</w:t>
            </w:r>
          </w:p>
        </w:tc>
        <w:tc>
          <w:tcPr>
            <w:tcW w:w="621" w:type="dxa"/>
            <w:tcBorders>
              <w:top w:val="dotted" w:sz="6" w:space="0" w:color="53565A"/>
              <w:right w:val="dotted" w:sz="6" w:space="0" w:color="53565A"/>
            </w:tcBorders>
            <w:shd w:val="clear" w:color="auto" w:fill="F2F2F2"/>
          </w:tcPr>
          <w:p w14:paraId="70CB69C5" w14:textId="50F85FA3" w:rsidR="00C74F55" w:rsidRPr="00555299" w:rsidRDefault="00C74F55" w:rsidP="00BE5520">
            <w:pPr>
              <w:pStyle w:val="ARTableBodyRight"/>
              <w:spacing w:before="24" w:after="20" w:line="204" w:lineRule="auto"/>
            </w:pPr>
            <w:r w:rsidRPr="004019F9">
              <w:t>34.6</w:t>
            </w:r>
          </w:p>
        </w:tc>
        <w:tc>
          <w:tcPr>
            <w:tcW w:w="960" w:type="dxa"/>
            <w:tcBorders>
              <w:left w:val="dotted" w:sz="6" w:space="0" w:color="53565A"/>
            </w:tcBorders>
            <w:shd w:val="clear" w:color="auto" w:fill="F2F2F2"/>
          </w:tcPr>
          <w:p w14:paraId="46A5994F" w14:textId="6379D19F" w:rsidR="00C74F55" w:rsidRPr="00555299" w:rsidRDefault="00C74F55" w:rsidP="00BE5520">
            <w:pPr>
              <w:pStyle w:val="ARTableBodyRight"/>
              <w:spacing w:before="24" w:after="20" w:line="204" w:lineRule="auto"/>
            </w:pPr>
            <w:r w:rsidRPr="0060708D">
              <w:t>16</w:t>
            </w:r>
          </w:p>
        </w:tc>
        <w:tc>
          <w:tcPr>
            <w:tcW w:w="960" w:type="dxa"/>
            <w:shd w:val="clear" w:color="auto" w:fill="F2F2F2"/>
          </w:tcPr>
          <w:p w14:paraId="59F75785" w14:textId="536BAB29" w:rsidR="00C74F55" w:rsidRPr="00555299" w:rsidRDefault="00C74F55" w:rsidP="00BE5520">
            <w:pPr>
              <w:pStyle w:val="ARTableBodyRight"/>
              <w:spacing w:before="24" w:after="20" w:line="204" w:lineRule="auto"/>
            </w:pPr>
            <w:r w:rsidRPr="0060708D">
              <w:t>0</w:t>
            </w:r>
          </w:p>
        </w:tc>
        <w:tc>
          <w:tcPr>
            <w:tcW w:w="621" w:type="dxa"/>
            <w:tcBorders>
              <w:top w:val="dotted" w:sz="6" w:space="0" w:color="53565A"/>
              <w:right w:val="dotted" w:sz="6" w:space="0" w:color="53565A"/>
            </w:tcBorders>
            <w:shd w:val="clear" w:color="auto" w:fill="F2F2F2"/>
          </w:tcPr>
          <w:p w14:paraId="00E571C5" w14:textId="64921B09" w:rsidR="00C74F55" w:rsidRPr="00555299" w:rsidRDefault="00C74F55" w:rsidP="00BE5520">
            <w:pPr>
              <w:pStyle w:val="ARTableBodyRight"/>
              <w:spacing w:before="24" w:after="20" w:line="204" w:lineRule="auto"/>
            </w:pPr>
            <w:r w:rsidRPr="0060708D">
              <w:t>16</w:t>
            </w:r>
            <w:r>
              <w:t>.0</w:t>
            </w:r>
          </w:p>
        </w:tc>
        <w:tc>
          <w:tcPr>
            <w:tcW w:w="960" w:type="dxa"/>
            <w:tcBorders>
              <w:left w:val="dotted" w:sz="6" w:space="0" w:color="53565A"/>
            </w:tcBorders>
            <w:shd w:val="clear" w:color="auto" w:fill="F2F2F2"/>
          </w:tcPr>
          <w:p w14:paraId="7D4A4DFB" w14:textId="54240BA0" w:rsidR="00C74F55" w:rsidRPr="00555299" w:rsidRDefault="00C74F55" w:rsidP="00BE5520">
            <w:pPr>
              <w:pStyle w:val="ARTableBodyRight"/>
              <w:spacing w:before="24" w:after="20" w:line="204" w:lineRule="auto"/>
            </w:pPr>
            <w:r w:rsidRPr="00E126B8">
              <w:t>21</w:t>
            </w:r>
          </w:p>
        </w:tc>
        <w:tc>
          <w:tcPr>
            <w:tcW w:w="621" w:type="dxa"/>
            <w:tcBorders>
              <w:top w:val="dotted" w:sz="6" w:space="0" w:color="53565A"/>
              <w:right w:val="dotted" w:sz="6" w:space="0" w:color="53565A"/>
            </w:tcBorders>
            <w:shd w:val="clear" w:color="auto" w:fill="F2F2F2"/>
          </w:tcPr>
          <w:p w14:paraId="269E97F6" w14:textId="05DECD6C" w:rsidR="00C74F55" w:rsidRPr="00555299" w:rsidRDefault="00C74F55" w:rsidP="00BE5520">
            <w:pPr>
              <w:pStyle w:val="ARTableBodyRight"/>
              <w:spacing w:before="24" w:after="20" w:line="204" w:lineRule="auto"/>
            </w:pPr>
            <w:r w:rsidRPr="00E126B8">
              <w:t>18.6</w:t>
            </w:r>
          </w:p>
        </w:tc>
        <w:tc>
          <w:tcPr>
            <w:tcW w:w="960" w:type="dxa"/>
            <w:tcBorders>
              <w:left w:val="dotted" w:sz="6" w:space="0" w:color="53565A"/>
            </w:tcBorders>
            <w:shd w:val="clear" w:color="auto" w:fill="auto"/>
            <w:vAlign w:val="center"/>
          </w:tcPr>
          <w:p w14:paraId="2D388E76" w14:textId="4FFDF3C7" w:rsidR="00C74F55" w:rsidRPr="00555299" w:rsidRDefault="00C74F55" w:rsidP="00BE5520">
            <w:pPr>
              <w:pStyle w:val="ARTableBodyRight"/>
              <w:spacing w:before="24" w:after="20" w:line="204" w:lineRule="auto"/>
            </w:pPr>
            <w:r>
              <w:t>38</w:t>
            </w:r>
          </w:p>
        </w:tc>
        <w:tc>
          <w:tcPr>
            <w:tcW w:w="621" w:type="dxa"/>
            <w:tcBorders>
              <w:top w:val="dotted" w:sz="6" w:space="0" w:color="53565A"/>
              <w:right w:val="dotted" w:sz="6" w:space="0" w:color="53565A"/>
            </w:tcBorders>
            <w:shd w:val="clear" w:color="auto" w:fill="auto"/>
            <w:vAlign w:val="center"/>
          </w:tcPr>
          <w:p w14:paraId="6DBE1364" w14:textId="68EA99BE" w:rsidR="00C74F55" w:rsidRPr="00555299" w:rsidRDefault="00C74F55" w:rsidP="00BE5520">
            <w:pPr>
              <w:pStyle w:val="ARTableBodyRight"/>
              <w:spacing w:before="24" w:after="20" w:line="204" w:lineRule="auto"/>
            </w:pPr>
            <w:r>
              <w:t>33.6</w:t>
            </w:r>
          </w:p>
        </w:tc>
        <w:tc>
          <w:tcPr>
            <w:tcW w:w="960" w:type="dxa"/>
            <w:tcBorders>
              <w:left w:val="dotted" w:sz="6" w:space="0" w:color="53565A"/>
            </w:tcBorders>
            <w:shd w:val="clear" w:color="auto" w:fill="auto"/>
            <w:vAlign w:val="center"/>
          </w:tcPr>
          <w:p w14:paraId="2FFACAF5" w14:textId="5943EFC3" w:rsidR="00C74F55" w:rsidRPr="00555299" w:rsidRDefault="00C74F55" w:rsidP="00BE5520">
            <w:pPr>
              <w:pStyle w:val="ARTableBodyRight"/>
              <w:spacing w:before="24" w:after="20" w:line="204" w:lineRule="auto"/>
            </w:pPr>
            <w:r>
              <w:t>14</w:t>
            </w:r>
          </w:p>
        </w:tc>
        <w:tc>
          <w:tcPr>
            <w:tcW w:w="960" w:type="dxa"/>
            <w:shd w:val="clear" w:color="auto" w:fill="auto"/>
            <w:vAlign w:val="center"/>
          </w:tcPr>
          <w:p w14:paraId="4348D492" w14:textId="47860EA4" w:rsidR="00C74F55" w:rsidRPr="00555299" w:rsidRDefault="00C74F55" w:rsidP="00BE5520">
            <w:pPr>
              <w:pStyle w:val="ARTableBodyRight"/>
              <w:spacing w:before="24" w:after="20" w:line="204" w:lineRule="auto"/>
            </w:pPr>
            <w:r>
              <w:t>1</w:t>
            </w:r>
          </w:p>
        </w:tc>
        <w:tc>
          <w:tcPr>
            <w:tcW w:w="621" w:type="dxa"/>
            <w:tcBorders>
              <w:top w:val="dotted" w:sz="6" w:space="0" w:color="53565A"/>
              <w:right w:val="dotted" w:sz="6" w:space="0" w:color="53565A"/>
            </w:tcBorders>
            <w:shd w:val="clear" w:color="auto" w:fill="auto"/>
            <w:vAlign w:val="center"/>
          </w:tcPr>
          <w:p w14:paraId="5C0FCE63" w14:textId="1852335B" w:rsidR="00C74F55" w:rsidRPr="00555299" w:rsidRDefault="00C74F55" w:rsidP="00BE5520">
            <w:pPr>
              <w:pStyle w:val="ARTableBodyRight"/>
              <w:spacing w:before="24" w:after="20" w:line="204" w:lineRule="auto"/>
            </w:pPr>
            <w:r>
              <w:t>14.2</w:t>
            </w:r>
          </w:p>
        </w:tc>
        <w:tc>
          <w:tcPr>
            <w:tcW w:w="960" w:type="dxa"/>
            <w:tcBorders>
              <w:left w:val="dotted" w:sz="6" w:space="0" w:color="53565A"/>
            </w:tcBorders>
            <w:shd w:val="clear" w:color="auto" w:fill="auto"/>
            <w:vAlign w:val="center"/>
          </w:tcPr>
          <w:p w14:paraId="656D94A3" w14:textId="347C01DA" w:rsidR="00C74F55" w:rsidRPr="00555299" w:rsidRDefault="00C74F55" w:rsidP="00BE5520">
            <w:pPr>
              <w:pStyle w:val="ARTableBodyRight"/>
              <w:spacing w:before="24" w:after="20" w:line="204" w:lineRule="auto"/>
            </w:pPr>
            <w:r>
              <w:t>23</w:t>
            </w:r>
          </w:p>
        </w:tc>
        <w:tc>
          <w:tcPr>
            <w:tcW w:w="621" w:type="dxa"/>
            <w:shd w:val="clear" w:color="auto" w:fill="auto"/>
            <w:vAlign w:val="center"/>
          </w:tcPr>
          <w:p w14:paraId="37EC27E7" w14:textId="3CF68A60" w:rsidR="00C74F55" w:rsidRPr="00555299" w:rsidRDefault="00C74F55" w:rsidP="00BE5520">
            <w:pPr>
              <w:pStyle w:val="ARTableBodyRight"/>
              <w:spacing w:before="24" w:after="20" w:line="204" w:lineRule="auto"/>
            </w:pPr>
            <w:r>
              <w:t>19.4</w:t>
            </w:r>
          </w:p>
        </w:tc>
      </w:tr>
      <w:tr w:rsidR="00B466AC" w14:paraId="7175FE79" w14:textId="77777777" w:rsidTr="0067441B">
        <w:tc>
          <w:tcPr>
            <w:tcW w:w="284" w:type="dxa"/>
            <w:vMerge/>
            <w:vAlign w:val="center"/>
          </w:tcPr>
          <w:p w14:paraId="5FA9D0C5" w14:textId="77777777" w:rsidR="00C74F55" w:rsidRPr="00555299" w:rsidRDefault="00C74F55" w:rsidP="00BE5520">
            <w:pPr>
              <w:pStyle w:val="ARTableBody"/>
              <w:spacing w:before="0" w:after="0" w:line="204" w:lineRule="auto"/>
            </w:pPr>
          </w:p>
        </w:tc>
        <w:tc>
          <w:tcPr>
            <w:tcW w:w="2202" w:type="dxa"/>
            <w:shd w:val="clear" w:color="auto" w:fill="auto"/>
            <w:hideMark/>
          </w:tcPr>
          <w:p w14:paraId="10BB0117" w14:textId="77777777" w:rsidR="00C74F55" w:rsidRPr="00555299" w:rsidRDefault="00C74F55" w:rsidP="00BE5520">
            <w:pPr>
              <w:pStyle w:val="ARTableBody"/>
              <w:spacing w:before="24" w:after="20" w:line="204" w:lineRule="auto"/>
              <w:rPr>
                <w:rFonts w:cstheme="minorBidi"/>
              </w:rPr>
            </w:pPr>
            <w:r w:rsidRPr="00555299">
              <w:t>25–34</w:t>
            </w:r>
          </w:p>
        </w:tc>
        <w:tc>
          <w:tcPr>
            <w:tcW w:w="960" w:type="dxa"/>
            <w:shd w:val="clear" w:color="auto" w:fill="F2F2F2"/>
          </w:tcPr>
          <w:p w14:paraId="71259BEE" w14:textId="4F7B68F9" w:rsidR="00C74F55" w:rsidRPr="00555299" w:rsidRDefault="00C74F55" w:rsidP="00BE5520">
            <w:pPr>
              <w:pStyle w:val="ARTableBodyRight"/>
              <w:spacing w:before="24" w:after="20" w:line="204" w:lineRule="auto"/>
            </w:pPr>
            <w:r w:rsidRPr="00170C41">
              <w:t>325</w:t>
            </w:r>
          </w:p>
        </w:tc>
        <w:tc>
          <w:tcPr>
            <w:tcW w:w="621" w:type="dxa"/>
            <w:tcBorders>
              <w:top w:val="dotted" w:sz="6" w:space="0" w:color="53565A"/>
              <w:right w:val="dotted" w:sz="6" w:space="0" w:color="53565A"/>
            </w:tcBorders>
            <w:shd w:val="clear" w:color="auto" w:fill="F2F2F2"/>
          </w:tcPr>
          <w:p w14:paraId="4ADBEBBA" w14:textId="4C76EFE6" w:rsidR="00C74F55" w:rsidRPr="00555299" w:rsidRDefault="00C74F55" w:rsidP="00BE5520">
            <w:pPr>
              <w:pStyle w:val="ARTableBodyRight"/>
              <w:spacing w:before="24" w:after="20" w:line="204" w:lineRule="auto"/>
            </w:pPr>
            <w:r w:rsidRPr="004019F9">
              <w:t>316.6</w:t>
            </w:r>
          </w:p>
        </w:tc>
        <w:tc>
          <w:tcPr>
            <w:tcW w:w="960" w:type="dxa"/>
            <w:tcBorders>
              <w:left w:val="dotted" w:sz="6" w:space="0" w:color="53565A"/>
            </w:tcBorders>
            <w:shd w:val="clear" w:color="auto" w:fill="F2F2F2"/>
          </w:tcPr>
          <w:p w14:paraId="71EF188E" w14:textId="09DE236C" w:rsidR="00C74F55" w:rsidRPr="00555299" w:rsidRDefault="00C74F55" w:rsidP="00BE5520">
            <w:pPr>
              <w:pStyle w:val="ARTableBodyRight"/>
              <w:spacing w:before="24" w:after="20" w:line="204" w:lineRule="auto"/>
            </w:pPr>
            <w:r w:rsidRPr="0060708D">
              <w:t>174</w:t>
            </w:r>
          </w:p>
        </w:tc>
        <w:tc>
          <w:tcPr>
            <w:tcW w:w="960" w:type="dxa"/>
            <w:shd w:val="clear" w:color="auto" w:fill="F2F2F2"/>
          </w:tcPr>
          <w:p w14:paraId="7C8E058E" w14:textId="2A01AA0C" w:rsidR="00C74F55" w:rsidRPr="00555299" w:rsidRDefault="00C74F55" w:rsidP="00BE5520">
            <w:pPr>
              <w:pStyle w:val="ARTableBodyRight"/>
              <w:spacing w:before="24" w:after="20" w:line="204" w:lineRule="auto"/>
            </w:pPr>
            <w:r w:rsidRPr="0060708D">
              <w:t>13</w:t>
            </w:r>
          </w:p>
        </w:tc>
        <w:tc>
          <w:tcPr>
            <w:tcW w:w="621" w:type="dxa"/>
            <w:tcBorders>
              <w:top w:val="dotted" w:sz="6" w:space="0" w:color="53565A"/>
              <w:right w:val="dotted" w:sz="6" w:space="0" w:color="53565A"/>
            </w:tcBorders>
            <w:shd w:val="clear" w:color="auto" w:fill="F2F2F2"/>
          </w:tcPr>
          <w:p w14:paraId="6F781018" w14:textId="1CE55099" w:rsidR="00C74F55" w:rsidRPr="00555299" w:rsidRDefault="00C74F55" w:rsidP="00BE5520">
            <w:pPr>
              <w:pStyle w:val="ARTableBodyRight"/>
              <w:spacing w:before="24" w:after="20" w:line="204" w:lineRule="auto"/>
            </w:pPr>
            <w:r w:rsidRPr="0060708D">
              <w:t>182.9</w:t>
            </w:r>
          </w:p>
        </w:tc>
        <w:tc>
          <w:tcPr>
            <w:tcW w:w="960" w:type="dxa"/>
            <w:tcBorders>
              <w:left w:val="dotted" w:sz="6" w:space="0" w:color="53565A"/>
            </w:tcBorders>
            <w:shd w:val="clear" w:color="auto" w:fill="F2F2F2"/>
          </w:tcPr>
          <w:p w14:paraId="6C0E5E21" w14:textId="2451C6F0" w:rsidR="00C74F55" w:rsidRPr="00555299" w:rsidRDefault="00C74F55" w:rsidP="00BE5520">
            <w:pPr>
              <w:pStyle w:val="ARTableBodyRight"/>
              <w:spacing w:before="24" w:after="20" w:line="204" w:lineRule="auto"/>
            </w:pPr>
            <w:r w:rsidRPr="00E126B8">
              <w:t>138</w:t>
            </w:r>
          </w:p>
        </w:tc>
        <w:tc>
          <w:tcPr>
            <w:tcW w:w="621" w:type="dxa"/>
            <w:tcBorders>
              <w:top w:val="dotted" w:sz="6" w:space="0" w:color="53565A"/>
              <w:right w:val="dotted" w:sz="6" w:space="0" w:color="53565A"/>
            </w:tcBorders>
            <w:shd w:val="clear" w:color="auto" w:fill="F2F2F2"/>
          </w:tcPr>
          <w:p w14:paraId="7E3E0A1A" w14:textId="7049B85B" w:rsidR="00C74F55" w:rsidRPr="00555299" w:rsidRDefault="00C74F55" w:rsidP="00BE5520">
            <w:pPr>
              <w:pStyle w:val="ARTableBodyRight"/>
              <w:spacing w:before="24" w:after="20" w:line="204" w:lineRule="auto"/>
            </w:pPr>
            <w:r w:rsidRPr="00E126B8">
              <w:t>133.7</w:t>
            </w:r>
          </w:p>
        </w:tc>
        <w:tc>
          <w:tcPr>
            <w:tcW w:w="960" w:type="dxa"/>
            <w:tcBorders>
              <w:left w:val="dotted" w:sz="6" w:space="0" w:color="53565A"/>
            </w:tcBorders>
            <w:shd w:val="clear" w:color="auto" w:fill="auto"/>
            <w:vAlign w:val="center"/>
          </w:tcPr>
          <w:p w14:paraId="2D1679DD" w14:textId="53898542" w:rsidR="00C74F55" w:rsidRPr="00555299" w:rsidRDefault="00C74F55" w:rsidP="00BE5520">
            <w:pPr>
              <w:pStyle w:val="ARTableBodyRight"/>
              <w:spacing w:before="24" w:after="20" w:line="204" w:lineRule="auto"/>
            </w:pPr>
            <w:r>
              <w:t>387</w:t>
            </w:r>
          </w:p>
        </w:tc>
        <w:tc>
          <w:tcPr>
            <w:tcW w:w="621" w:type="dxa"/>
            <w:tcBorders>
              <w:top w:val="dotted" w:sz="6" w:space="0" w:color="53565A"/>
              <w:right w:val="dotted" w:sz="6" w:space="0" w:color="53565A"/>
            </w:tcBorders>
            <w:shd w:val="clear" w:color="auto" w:fill="auto"/>
            <w:vAlign w:val="center"/>
          </w:tcPr>
          <w:p w14:paraId="524DD4D9" w14:textId="2E75D944" w:rsidR="00C74F55" w:rsidRPr="00555299" w:rsidRDefault="00C74F55" w:rsidP="00BE5520">
            <w:pPr>
              <w:pStyle w:val="ARTableBodyRight"/>
              <w:spacing w:before="24" w:after="20" w:line="204" w:lineRule="auto"/>
            </w:pPr>
            <w:r>
              <w:t>375.9</w:t>
            </w:r>
          </w:p>
        </w:tc>
        <w:tc>
          <w:tcPr>
            <w:tcW w:w="960" w:type="dxa"/>
            <w:tcBorders>
              <w:left w:val="dotted" w:sz="6" w:space="0" w:color="53565A"/>
            </w:tcBorders>
            <w:shd w:val="clear" w:color="auto" w:fill="auto"/>
            <w:vAlign w:val="center"/>
          </w:tcPr>
          <w:p w14:paraId="0EEB6034" w14:textId="417C2060" w:rsidR="00C74F55" w:rsidRPr="00555299" w:rsidRDefault="00C74F55" w:rsidP="00BE5520">
            <w:pPr>
              <w:pStyle w:val="ARTableBodyRight"/>
              <w:spacing w:before="24" w:after="20" w:line="204" w:lineRule="auto"/>
            </w:pPr>
            <w:r>
              <w:t>228</w:t>
            </w:r>
          </w:p>
        </w:tc>
        <w:tc>
          <w:tcPr>
            <w:tcW w:w="960" w:type="dxa"/>
            <w:shd w:val="clear" w:color="auto" w:fill="auto"/>
            <w:vAlign w:val="center"/>
          </w:tcPr>
          <w:p w14:paraId="76D6566C" w14:textId="6B3E3ED8" w:rsidR="00C74F55" w:rsidRPr="00555299" w:rsidRDefault="00C74F55" w:rsidP="00BE5520">
            <w:pPr>
              <w:pStyle w:val="ARTableBodyRight"/>
              <w:spacing w:before="24" w:after="20" w:line="204" w:lineRule="auto"/>
            </w:pPr>
            <w:r>
              <w:t>25</w:t>
            </w:r>
          </w:p>
        </w:tc>
        <w:tc>
          <w:tcPr>
            <w:tcW w:w="621" w:type="dxa"/>
            <w:tcBorders>
              <w:top w:val="dotted" w:sz="6" w:space="0" w:color="53565A"/>
              <w:right w:val="dotted" w:sz="6" w:space="0" w:color="53565A"/>
            </w:tcBorders>
            <w:shd w:val="clear" w:color="auto" w:fill="auto"/>
            <w:vAlign w:val="center"/>
          </w:tcPr>
          <w:p w14:paraId="17BE5B88" w14:textId="1B7D62CF" w:rsidR="00C74F55" w:rsidRPr="00555299" w:rsidRDefault="00C74F55" w:rsidP="00BE5520">
            <w:pPr>
              <w:pStyle w:val="ARTableBodyRight"/>
              <w:spacing w:before="24" w:after="20" w:line="204" w:lineRule="auto"/>
            </w:pPr>
            <w:r>
              <w:t>246.2</w:t>
            </w:r>
          </w:p>
        </w:tc>
        <w:tc>
          <w:tcPr>
            <w:tcW w:w="960" w:type="dxa"/>
            <w:tcBorders>
              <w:left w:val="dotted" w:sz="6" w:space="0" w:color="53565A"/>
            </w:tcBorders>
            <w:shd w:val="clear" w:color="auto" w:fill="auto"/>
            <w:vAlign w:val="center"/>
          </w:tcPr>
          <w:p w14:paraId="7CCA3244" w14:textId="3F074748" w:rsidR="00C74F55" w:rsidRPr="00555299" w:rsidRDefault="00C74F55" w:rsidP="00BE5520">
            <w:pPr>
              <w:pStyle w:val="ARTableBodyRight"/>
              <w:spacing w:before="24" w:after="20" w:line="204" w:lineRule="auto"/>
            </w:pPr>
            <w:r>
              <w:t>134</w:t>
            </w:r>
          </w:p>
        </w:tc>
        <w:tc>
          <w:tcPr>
            <w:tcW w:w="621" w:type="dxa"/>
            <w:shd w:val="clear" w:color="auto" w:fill="auto"/>
            <w:vAlign w:val="center"/>
          </w:tcPr>
          <w:p w14:paraId="73F74DF1" w14:textId="4C4D8517" w:rsidR="00C74F55" w:rsidRPr="00555299" w:rsidRDefault="00C74F55" w:rsidP="00BE5520">
            <w:pPr>
              <w:pStyle w:val="ARTableBodyRight"/>
              <w:spacing w:before="24" w:after="20" w:line="204" w:lineRule="auto"/>
            </w:pPr>
            <w:r>
              <w:t>129.7</w:t>
            </w:r>
          </w:p>
        </w:tc>
      </w:tr>
      <w:tr w:rsidR="00B466AC" w14:paraId="79278FD0" w14:textId="77777777" w:rsidTr="0067441B">
        <w:tc>
          <w:tcPr>
            <w:tcW w:w="284" w:type="dxa"/>
            <w:vMerge/>
            <w:vAlign w:val="center"/>
          </w:tcPr>
          <w:p w14:paraId="56B065C3" w14:textId="77777777" w:rsidR="00C74F55" w:rsidRPr="00555299" w:rsidRDefault="00C74F55" w:rsidP="00BE5520">
            <w:pPr>
              <w:pStyle w:val="ARTableBody"/>
              <w:spacing w:before="0" w:after="0" w:line="204" w:lineRule="auto"/>
            </w:pPr>
          </w:p>
        </w:tc>
        <w:tc>
          <w:tcPr>
            <w:tcW w:w="2202" w:type="dxa"/>
            <w:shd w:val="clear" w:color="auto" w:fill="auto"/>
            <w:hideMark/>
          </w:tcPr>
          <w:p w14:paraId="483CC2C8" w14:textId="77777777" w:rsidR="00C74F55" w:rsidRPr="00555299" w:rsidRDefault="00C74F55" w:rsidP="00BE5520">
            <w:pPr>
              <w:pStyle w:val="ARTableBody"/>
              <w:spacing w:before="24" w:after="20" w:line="204" w:lineRule="auto"/>
              <w:rPr>
                <w:rFonts w:cstheme="minorBidi"/>
              </w:rPr>
            </w:pPr>
            <w:r w:rsidRPr="00555299">
              <w:t>35–44</w:t>
            </w:r>
          </w:p>
        </w:tc>
        <w:tc>
          <w:tcPr>
            <w:tcW w:w="960" w:type="dxa"/>
            <w:shd w:val="clear" w:color="auto" w:fill="F2F2F2"/>
          </w:tcPr>
          <w:p w14:paraId="5E093D6F" w14:textId="57326CB9" w:rsidR="00C74F55" w:rsidRPr="00555299" w:rsidRDefault="00C74F55" w:rsidP="00BE5520">
            <w:pPr>
              <w:pStyle w:val="ARTableBodyRight"/>
              <w:spacing w:before="24" w:after="20" w:line="204" w:lineRule="auto"/>
            </w:pPr>
            <w:r w:rsidRPr="00170C41">
              <w:t>326</w:t>
            </w:r>
          </w:p>
        </w:tc>
        <w:tc>
          <w:tcPr>
            <w:tcW w:w="621" w:type="dxa"/>
            <w:tcBorders>
              <w:top w:val="dotted" w:sz="6" w:space="0" w:color="53565A"/>
              <w:right w:val="dotted" w:sz="6" w:space="0" w:color="53565A"/>
            </w:tcBorders>
            <w:shd w:val="clear" w:color="auto" w:fill="F2F2F2"/>
          </w:tcPr>
          <w:p w14:paraId="2386AFCE" w14:textId="4481E42D" w:rsidR="00C74F55" w:rsidRPr="00555299" w:rsidRDefault="00C74F55" w:rsidP="00BE5520">
            <w:pPr>
              <w:pStyle w:val="ARTableBodyRight"/>
              <w:spacing w:before="24" w:after="20" w:line="204" w:lineRule="auto"/>
            </w:pPr>
            <w:r w:rsidRPr="004019F9">
              <w:t>311.8</w:t>
            </w:r>
          </w:p>
        </w:tc>
        <w:tc>
          <w:tcPr>
            <w:tcW w:w="960" w:type="dxa"/>
            <w:tcBorders>
              <w:left w:val="dotted" w:sz="6" w:space="0" w:color="53565A"/>
            </w:tcBorders>
            <w:shd w:val="clear" w:color="auto" w:fill="F2F2F2"/>
          </w:tcPr>
          <w:p w14:paraId="01133B92" w14:textId="461B6C90" w:rsidR="00C74F55" w:rsidRPr="00555299" w:rsidRDefault="00C74F55" w:rsidP="00BE5520">
            <w:pPr>
              <w:pStyle w:val="ARTableBodyRight"/>
              <w:spacing w:before="24" w:after="20" w:line="204" w:lineRule="auto"/>
            </w:pPr>
            <w:r w:rsidRPr="0060708D">
              <w:t>186</w:t>
            </w:r>
          </w:p>
        </w:tc>
        <w:tc>
          <w:tcPr>
            <w:tcW w:w="960" w:type="dxa"/>
            <w:shd w:val="clear" w:color="auto" w:fill="F2F2F2"/>
          </w:tcPr>
          <w:p w14:paraId="59E0F953" w14:textId="25209E77" w:rsidR="00C74F55" w:rsidRPr="00555299" w:rsidRDefault="00C74F55" w:rsidP="00BE5520">
            <w:pPr>
              <w:pStyle w:val="ARTableBodyRight"/>
              <w:spacing w:before="24" w:after="20" w:line="204" w:lineRule="auto"/>
            </w:pPr>
            <w:r w:rsidRPr="0060708D">
              <w:t>44</w:t>
            </w:r>
          </w:p>
        </w:tc>
        <w:tc>
          <w:tcPr>
            <w:tcW w:w="621" w:type="dxa"/>
            <w:tcBorders>
              <w:top w:val="dotted" w:sz="6" w:space="0" w:color="53565A"/>
              <w:right w:val="dotted" w:sz="6" w:space="0" w:color="53565A"/>
            </w:tcBorders>
            <w:shd w:val="clear" w:color="auto" w:fill="F2F2F2"/>
          </w:tcPr>
          <w:p w14:paraId="26C9C237" w14:textId="6F6C0003" w:rsidR="00C74F55" w:rsidRPr="00555299" w:rsidRDefault="00C74F55" w:rsidP="00BE5520">
            <w:pPr>
              <w:pStyle w:val="ARTableBodyRight"/>
              <w:spacing w:before="24" w:after="20" w:line="204" w:lineRule="auto"/>
            </w:pPr>
            <w:r w:rsidRPr="0060708D">
              <w:t>219</w:t>
            </w:r>
            <w:r>
              <w:t>.0</w:t>
            </w:r>
          </w:p>
        </w:tc>
        <w:tc>
          <w:tcPr>
            <w:tcW w:w="960" w:type="dxa"/>
            <w:tcBorders>
              <w:left w:val="dotted" w:sz="6" w:space="0" w:color="53565A"/>
            </w:tcBorders>
            <w:shd w:val="clear" w:color="auto" w:fill="F2F2F2"/>
          </w:tcPr>
          <w:p w14:paraId="252C8DDA" w14:textId="1D49698E" w:rsidR="00C74F55" w:rsidRPr="00555299" w:rsidRDefault="00C74F55" w:rsidP="00BE5520">
            <w:pPr>
              <w:pStyle w:val="ARTableBodyRight"/>
              <w:spacing w:before="24" w:after="20" w:line="204" w:lineRule="auto"/>
            </w:pPr>
            <w:r w:rsidRPr="00E126B8">
              <w:t>96</w:t>
            </w:r>
          </w:p>
        </w:tc>
        <w:tc>
          <w:tcPr>
            <w:tcW w:w="621" w:type="dxa"/>
            <w:tcBorders>
              <w:top w:val="dotted" w:sz="6" w:space="0" w:color="53565A"/>
              <w:right w:val="dotted" w:sz="6" w:space="0" w:color="53565A"/>
            </w:tcBorders>
            <w:shd w:val="clear" w:color="auto" w:fill="F2F2F2"/>
          </w:tcPr>
          <w:p w14:paraId="394A9DD1" w14:textId="246326CF" w:rsidR="00C74F55" w:rsidRPr="00555299" w:rsidRDefault="00C74F55" w:rsidP="00BE5520">
            <w:pPr>
              <w:pStyle w:val="ARTableBodyRight"/>
              <w:spacing w:before="24" w:after="20" w:line="204" w:lineRule="auto"/>
            </w:pPr>
            <w:r w:rsidRPr="00E126B8">
              <w:t>92.8</w:t>
            </w:r>
          </w:p>
        </w:tc>
        <w:tc>
          <w:tcPr>
            <w:tcW w:w="960" w:type="dxa"/>
            <w:tcBorders>
              <w:left w:val="dotted" w:sz="6" w:space="0" w:color="53565A"/>
            </w:tcBorders>
            <w:shd w:val="clear" w:color="auto" w:fill="auto"/>
            <w:vAlign w:val="center"/>
          </w:tcPr>
          <w:p w14:paraId="7E95288C" w14:textId="3A92B61F" w:rsidR="00C74F55" w:rsidRPr="00555299" w:rsidRDefault="00C74F55" w:rsidP="00BE5520">
            <w:pPr>
              <w:pStyle w:val="ARTableBodyRight"/>
              <w:spacing w:before="24" w:after="20" w:line="204" w:lineRule="auto"/>
            </w:pPr>
            <w:r>
              <w:t>356</w:t>
            </w:r>
          </w:p>
        </w:tc>
        <w:tc>
          <w:tcPr>
            <w:tcW w:w="621" w:type="dxa"/>
            <w:tcBorders>
              <w:top w:val="dotted" w:sz="6" w:space="0" w:color="53565A"/>
              <w:right w:val="dotted" w:sz="6" w:space="0" w:color="53565A"/>
            </w:tcBorders>
            <w:shd w:val="clear" w:color="auto" w:fill="auto"/>
            <w:vAlign w:val="center"/>
          </w:tcPr>
          <w:p w14:paraId="3B4189F5" w14:textId="1F4AF1D6" w:rsidR="00C74F55" w:rsidRPr="00555299" w:rsidRDefault="00C74F55" w:rsidP="00BE5520">
            <w:pPr>
              <w:pStyle w:val="ARTableBodyRight"/>
              <w:spacing w:before="24" w:after="20" w:line="204" w:lineRule="auto"/>
            </w:pPr>
            <w:r>
              <w:t>334.6</w:t>
            </w:r>
          </w:p>
        </w:tc>
        <w:tc>
          <w:tcPr>
            <w:tcW w:w="960" w:type="dxa"/>
            <w:tcBorders>
              <w:left w:val="dotted" w:sz="6" w:space="0" w:color="53565A"/>
            </w:tcBorders>
            <w:shd w:val="clear" w:color="auto" w:fill="auto"/>
            <w:vAlign w:val="center"/>
          </w:tcPr>
          <w:p w14:paraId="5C5642A9" w14:textId="5868B154" w:rsidR="00C74F55" w:rsidRPr="00555299" w:rsidRDefault="00C74F55" w:rsidP="00BE5520">
            <w:pPr>
              <w:pStyle w:val="ARTableBodyRight"/>
              <w:spacing w:before="24" w:after="20" w:line="204" w:lineRule="auto"/>
            </w:pPr>
            <w:r>
              <w:t>202</w:t>
            </w:r>
          </w:p>
        </w:tc>
        <w:tc>
          <w:tcPr>
            <w:tcW w:w="960" w:type="dxa"/>
            <w:shd w:val="clear" w:color="auto" w:fill="auto"/>
            <w:vAlign w:val="center"/>
          </w:tcPr>
          <w:p w14:paraId="7448323F" w14:textId="7F0BAFE4" w:rsidR="00C74F55" w:rsidRPr="00555299" w:rsidRDefault="00C74F55" w:rsidP="00BE5520">
            <w:pPr>
              <w:pStyle w:val="ARTableBodyRight"/>
              <w:spacing w:before="24" w:after="20" w:line="204" w:lineRule="auto"/>
            </w:pPr>
            <w:r>
              <w:t>69</w:t>
            </w:r>
          </w:p>
        </w:tc>
        <w:tc>
          <w:tcPr>
            <w:tcW w:w="621" w:type="dxa"/>
            <w:tcBorders>
              <w:top w:val="dotted" w:sz="6" w:space="0" w:color="53565A"/>
              <w:right w:val="dotted" w:sz="6" w:space="0" w:color="53565A"/>
            </w:tcBorders>
            <w:shd w:val="clear" w:color="auto" w:fill="auto"/>
            <w:vAlign w:val="center"/>
          </w:tcPr>
          <w:p w14:paraId="10BC8776" w14:textId="6A098C12" w:rsidR="00C74F55" w:rsidRPr="00555299" w:rsidRDefault="00C74F55" w:rsidP="00BE5520">
            <w:pPr>
              <w:pStyle w:val="ARTableBodyRight"/>
              <w:spacing w:before="24" w:after="20" w:line="204" w:lineRule="auto"/>
            </w:pPr>
            <w:r>
              <w:t>253.4</w:t>
            </w:r>
          </w:p>
        </w:tc>
        <w:tc>
          <w:tcPr>
            <w:tcW w:w="960" w:type="dxa"/>
            <w:tcBorders>
              <w:left w:val="dotted" w:sz="6" w:space="0" w:color="53565A"/>
            </w:tcBorders>
            <w:shd w:val="clear" w:color="auto" w:fill="auto"/>
            <w:vAlign w:val="center"/>
          </w:tcPr>
          <w:p w14:paraId="2BA574FD" w14:textId="050FED1D" w:rsidR="00C74F55" w:rsidRPr="00555299" w:rsidRDefault="00C74F55" w:rsidP="00BE5520">
            <w:pPr>
              <w:pStyle w:val="ARTableBodyRight"/>
              <w:spacing w:before="24" w:after="20" w:line="204" w:lineRule="auto"/>
            </w:pPr>
            <w:r>
              <w:t>85</w:t>
            </w:r>
          </w:p>
        </w:tc>
        <w:tc>
          <w:tcPr>
            <w:tcW w:w="621" w:type="dxa"/>
            <w:shd w:val="clear" w:color="auto" w:fill="auto"/>
            <w:vAlign w:val="center"/>
          </w:tcPr>
          <w:p w14:paraId="0585CD74" w14:textId="083B61D9" w:rsidR="00C74F55" w:rsidRPr="00555299" w:rsidRDefault="00C74F55" w:rsidP="00BE5520">
            <w:pPr>
              <w:pStyle w:val="ARTableBodyRight"/>
              <w:spacing w:before="24" w:after="20" w:line="204" w:lineRule="auto"/>
            </w:pPr>
            <w:r>
              <w:t>81.2</w:t>
            </w:r>
          </w:p>
        </w:tc>
      </w:tr>
      <w:tr w:rsidR="00B466AC" w14:paraId="2E5FD33B" w14:textId="77777777" w:rsidTr="0067441B">
        <w:tc>
          <w:tcPr>
            <w:tcW w:w="284" w:type="dxa"/>
            <w:vMerge/>
            <w:vAlign w:val="center"/>
          </w:tcPr>
          <w:p w14:paraId="7DC512FF" w14:textId="77777777" w:rsidR="00C74F55" w:rsidRPr="00555299" w:rsidRDefault="00C74F55" w:rsidP="00BE5520">
            <w:pPr>
              <w:pStyle w:val="ARTableBody"/>
              <w:spacing w:before="0" w:after="0" w:line="204" w:lineRule="auto"/>
            </w:pPr>
          </w:p>
        </w:tc>
        <w:tc>
          <w:tcPr>
            <w:tcW w:w="2202" w:type="dxa"/>
            <w:shd w:val="clear" w:color="auto" w:fill="auto"/>
            <w:hideMark/>
          </w:tcPr>
          <w:p w14:paraId="0C76CB55" w14:textId="77777777" w:rsidR="00C74F55" w:rsidRPr="00555299" w:rsidRDefault="00C74F55" w:rsidP="00BE5520">
            <w:pPr>
              <w:pStyle w:val="ARTableBody"/>
              <w:spacing w:before="24" w:after="20" w:line="204" w:lineRule="auto"/>
              <w:rPr>
                <w:rFonts w:cstheme="minorBidi"/>
              </w:rPr>
            </w:pPr>
            <w:r w:rsidRPr="00555299">
              <w:t>45–54</w:t>
            </w:r>
          </w:p>
        </w:tc>
        <w:tc>
          <w:tcPr>
            <w:tcW w:w="960" w:type="dxa"/>
            <w:shd w:val="clear" w:color="auto" w:fill="F2F2F2"/>
          </w:tcPr>
          <w:p w14:paraId="446337BF" w14:textId="0AD48BD9" w:rsidR="00C74F55" w:rsidRPr="00555299" w:rsidRDefault="00C74F55" w:rsidP="00BE5520">
            <w:pPr>
              <w:pStyle w:val="ARTableBodyRight"/>
              <w:spacing w:before="24" w:after="20" w:line="204" w:lineRule="auto"/>
            </w:pPr>
            <w:r w:rsidRPr="00170C41">
              <w:t>176</w:t>
            </w:r>
          </w:p>
        </w:tc>
        <w:tc>
          <w:tcPr>
            <w:tcW w:w="621" w:type="dxa"/>
            <w:tcBorders>
              <w:top w:val="dotted" w:sz="6" w:space="0" w:color="53565A"/>
              <w:right w:val="dotted" w:sz="6" w:space="0" w:color="53565A"/>
            </w:tcBorders>
            <w:shd w:val="clear" w:color="auto" w:fill="F2F2F2"/>
          </w:tcPr>
          <w:p w14:paraId="2D5E793F" w14:textId="1705C399" w:rsidR="00C74F55" w:rsidRPr="00555299" w:rsidRDefault="00C74F55" w:rsidP="00BE5520">
            <w:pPr>
              <w:pStyle w:val="ARTableBodyRight"/>
              <w:spacing w:before="24" w:after="20" w:line="204" w:lineRule="auto"/>
            </w:pPr>
            <w:r w:rsidRPr="004019F9">
              <w:t>167.4</w:t>
            </w:r>
          </w:p>
        </w:tc>
        <w:tc>
          <w:tcPr>
            <w:tcW w:w="960" w:type="dxa"/>
            <w:tcBorders>
              <w:left w:val="dotted" w:sz="6" w:space="0" w:color="53565A"/>
            </w:tcBorders>
            <w:shd w:val="clear" w:color="auto" w:fill="F2F2F2"/>
          </w:tcPr>
          <w:p w14:paraId="1C5E3E14" w14:textId="532D8E29" w:rsidR="00C74F55" w:rsidRPr="00555299" w:rsidRDefault="00C74F55" w:rsidP="00BE5520">
            <w:pPr>
              <w:pStyle w:val="ARTableBodyRight"/>
              <w:spacing w:before="24" w:after="20" w:line="204" w:lineRule="auto"/>
            </w:pPr>
            <w:r w:rsidRPr="0060708D">
              <w:t>104</w:t>
            </w:r>
          </w:p>
        </w:tc>
        <w:tc>
          <w:tcPr>
            <w:tcW w:w="960" w:type="dxa"/>
            <w:shd w:val="clear" w:color="auto" w:fill="F2F2F2"/>
          </w:tcPr>
          <w:p w14:paraId="66805716" w14:textId="15B3A2F9" w:rsidR="00C74F55" w:rsidRPr="00555299" w:rsidRDefault="00C74F55" w:rsidP="00BE5520">
            <w:pPr>
              <w:pStyle w:val="ARTableBodyRight"/>
              <w:spacing w:before="24" w:after="20" w:line="204" w:lineRule="auto"/>
            </w:pPr>
            <w:r w:rsidRPr="0060708D">
              <w:t>25</w:t>
            </w:r>
          </w:p>
        </w:tc>
        <w:tc>
          <w:tcPr>
            <w:tcW w:w="621" w:type="dxa"/>
            <w:tcBorders>
              <w:top w:val="dotted" w:sz="6" w:space="0" w:color="53565A"/>
              <w:right w:val="dotted" w:sz="6" w:space="0" w:color="53565A"/>
            </w:tcBorders>
            <w:shd w:val="clear" w:color="auto" w:fill="F2F2F2"/>
          </w:tcPr>
          <w:p w14:paraId="6499CE51" w14:textId="277FE966" w:rsidR="00C74F55" w:rsidRPr="00555299" w:rsidRDefault="00C74F55" w:rsidP="00BE5520">
            <w:pPr>
              <w:pStyle w:val="ARTableBodyRight"/>
              <w:spacing w:before="24" w:after="20" w:line="204" w:lineRule="auto"/>
            </w:pPr>
            <w:r w:rsidRPr="0060708D">
              <w:t>122.1</w:t>
            </w:r>
          </w:p>
        </w:tc>
        <w:tc>
          <w:tcPr>
            <w:tcW w:w="960" w:type="dxa"/>
            <w:tcBorders>
              <w:left w:val="dotted" w:sz="6" w:space="0" w:color="53565A"/>
            </w:tcBorders>
            <w:shd w:val="clear" w:color="auto" w:fill="F2F2F2"/>
          </w:tcPr>
          <w:p w14:paraId="7B8CE5C5" w14:textId="7129B7B5" w:rsidR="00C74F55" w:rsidRPr="00555299" w:rsidRDefault="00C74F55" w:rsidP="00BE5520">
            <w:pPr>
              <w:pStyle w:val="ARTableBodyRight"/>
              <w:spacing w:before="24" w:after="20" w:line="204" w:lineRule="auto"/>
            </w:pPr>
            <w:r w:rsidRPr="00E126B8">
              <w:t>47</w:t>
            </w:r>
          </w:p>
        </w:tc>
        <w:tc>
          <w:tcPr>
            <w:tcW w:w="621" w:type="dxa"/>
            <w:tcBorders>
              <w:top w:val="dotted" w:sz="6" w:space="0" w:color="53565A"/>
              <w:right w:val="dotted" w:sz="6" w:space="0" w:color="53565A"/>
            </w:tcBorders>
            <w:shd w:val="clear" w:color="auto" w:fill="F2F2F2"/>
          </w:tcPr>
          <w:p w14:paraId="6757A96E" w14:textId="687989CC" w:rsidR="00C74F55" w:rsidRPr="00555299" w:rsidRDefault="00C74F55" w:rsidP="00BE5520">
            <w:pPr>
              <w:pStyle w:val="ARTableBodyRight"/>
              <w:spacing w:before="24" w:after="20" w:line="204" w:lineRule="auto"/>
            </w:pPr>
            <w:r w:rsidRPr="00E126B8">
              <w:t>45.3</w:t>
            </w:r>
          </w:p>
        </w:tc>
        <w:tc>
          <w:tcPr>
            <w:tcW w:w="960" w:type="dxa"/>
            <w:tcBorders>
              <w:left w:val="dotted" w:sz="6" w:space="0" w:color="53565A"/>
            </w:tcBorders>
            <w:shd w:val="clear" w:color="auto" w:fill="auto"/>
            <w:vAlign w:val="center"/>
          </w:tcPr>
          <w:p w14:paraId="290BCC56" w14:textId="5FA18BE2" w:rsidR="00C74F55" w:rsidRPr="00555299" w:rsidRDefault="00C74F55" w:rsidP="00BE5520">
            <w:pPr>
              <w:pStyle w:val="ARTableBodyRight"/>
              <w:spacing w:before="24" w:after="20" w:line="204" w:lineRule="auto"/>
            </w:pPr>
            <w:r>
              <w:t>181</w:t>
            </w:r>
          </w:p>
        </w:tc>
        <w:tc>
          <w:tcPr>
            <w:tcW w:w="621" w:type="dxa"/>
            <w:tcBorders>
              <w:top w:val="dotted" w:sz="6" w:space="0" w:color="53565A"/>
              <w:right w:val="dotted" w:sz="6" w:space="0" w:color="53565A"/>
            </w:tcBorders>
            <w:shd w:val="clear" w:color="auto" w:fill="auto"/>
            <w:vAlign w:val="center"/>
          </w:tcPr>
          <w:p w14:paraId="44AABDE2" w14:textId="7BA2AC5F" w:rsidR="00C74F55" w:rsidRPr="00555299" w:rsidRDefault="00C74F55" w:rsidP="00BE5520">
            <w:pPr>
              <w:pStyle w:val="ARTableBodyRight"/>
              <w:spacing w:before="24" w:after="20" w:line="204" w:lineRule="auto"/>
            </w:pPr>
            <w:r>
              <w:t>172.0</w:t>
            </w:r>
          </w:p>
        </w:tc>
        <w:tc>
          <w:tcPr>
            <w:tcW w:w="960" w:type="dxa"/>
            <w:tcBorders>
              <w:left w:val="dotted" w:sz="6" w:space="0" w:color="53565A"/>
            </w:tcBorders>
            <w:shd w:val="clear" w:color="auto" w:fill="auto"/>
            <w:vAlign w:val="center"/>
          </w:tcPr>
          <w:p w14:paraId="65435B3E" w14:textId="7CF529E2" w:rsidR="00C74F55" w:rsidRPr="00555299" w:rsidRDefault="00C74F55" w:rsidP="00BE5520">
            <w:pPr>
              <w:pStyle w:val="ARTableBodyRight"/>
              <w:spacing w:before="24" w:after="20" w:line="204" w:lineRule="auto"/>
            </w:pPr>
            <w:r>
              <w:t>110</w:t>
            </w:r>
          </w:p>
        </w:tc>
        <w:tc>
          <w:tcPr>
            <w:tcW w:w="960" w:type="dxa"/>
            <w:shd w:val="clear" w:color="auto" w:fill="auto"/>
            <w:vAlign w:val="center"/>
          </w:tcPr>
          <w:p w14:paraId="6410590D" w14:textId="1FF29A66" w:rsidR="00C74F55" w:rsidRPr="00555299" w:rsidRDefault="00C74F55" w:rsidP="00BE5520">
            <w:pPr>
              <w:pStyle w:val="ARTableBodyRight"/>
              <w:spacing w:before="24" w:after="20" w:line="204" w:lineRule="auto"/>
            </w:pPr>
            <w:r>
              <w:t>27</w:t>
            </w:r>
          </w:p>
        </w:tc>
        <w:tc>
          <w:tcPr>
            <w:tcW w:w="621" w:type="dxa"/>
            <w:tcBorders>
              <w:top w:val="dotted" w:sz="6" w:space="0" w:color="53565A"/>
              <w:right w:val="dotted" w:sz="6" w:space="0" w:color="53565A"/>
            </w:tcBorders>
            <w:shd w:val="clear" w:color="auto" w:fill="auto"/>
            <w:vAlign w:val="center"/>
          </w:tcPr>
          <w:p w14:paraId="62352768" w14:textId="32A44BCC" w:rsidR="00C74F55" w:rsidRPr="00555299" w:rsidRDefault="00C74F55" w:rsidP="00BE5520">
            <w:pPr>
              <w:pStyle w:val="ARTableBodyRight"/>
              <w:spacing w:before="24" w:after="20" w:line="204" w:lineRule="auto"/>
            </w:pPr>
            <w:r>
              <w:t>129.4</w:t>
            </w:r>
          </w:p>
        </w:tc>
        <w:tc>
          <w:tcPr>
            <w:tcW w:w="960" w:type="dxa"/>
            <w:tcBorders>
              <w:left w:val="dotted" w:sz="6" w:space="0" w:color="53565A"/>
            </w:tcBorders>
            <w:shd w:val="clear" w:color="auto" w:fill="auto"/>
            <w:vAlign w:val="center"/>
          </w:tcPr>
          <w:p w14:paraId="2C3598E6" w14:textId="6ADE8FFF" w:rsidR="00C74F55" w:rsidRPr="00555299" w:rsidRDefault="00C74F55" w:rsidP="00BE5520">
            <w:pPr>
              <w:pStyle w:val="ARTableBodyRight"/>
              <w:spacing w:before="24" w:after="20" w:line="204" w:lineRule="auto"/>
            </w:pPr>
            <w:r>
              <w:t>44</w:t>
            </w:r>
          </w:p>
        </w:tc>
        <w:tc>
          <w:tcPr>
            <w:tcW w:w="621" w:type="dxa"/>
            <w:shd w:val="clear" w:color="auto" w:fill="auto"/>
            <w:vAlign w:val="center"/>
          </w:tcPr>
          <w:p w14:paraId="1F377A69" w14:textId="7D962C06" w:rsidR="00C74F55" w:rsidRPr="00555299" w:rsidRDefault="00C74F55" w:rsidP="00BE5520">
            <w:pPr>
              <w:pStyle w:val="ARTableBodyRight"/>
              <w:spacing w:before="24" w:after="20" w:line="204" w:lineRule="auto"/>
            </w:pPr>
            <w:r>
              <w:t>42.6</w:t>
            </w:r>
          </w:p>
        </w:tc>
      </w:tr>
      <w:tr w:rsidR="00B466AC" w14:paraId="601118C6" w14:textId="77777777" w:rsidTr="0067441B">
        <w:tc>
          <w:tcPr>
            <w:tcW w:w="284" w:type="dxa"/>
            <w:vMerge/>
            <w:vAlign w:val="center"/>
          </w:tcPr>
          <w:p w14:paraId="2D37440B" w14:textId="77777777" w:rsidR="00C74F55" w:rsidRPr="00555299" w:rsidRDefault="00C74F55" w:rsidP="00BE5520">
            <w:pPr>
              <w:pStyle w:val="ARTableBody"/>
              <w:spacing w:before="0" w:after="0" w:line="204" w:lineRule="auto"/>
            </w:pPr>
          </w:p>
        </w:tc>
        <w:tc>
          <w:tcPr>
            <w:tcW w:w="2202" w:type="dxa"/>
            <w:shd w:val="clear" w:color="auto" w:fill="auto"/>
            <w:hideMark/>
          </w:tcPr>
          <w:p w14:paraId="3C3A2A05" w14:textId="77777777" w:rsidR="00C74F55" w:rsidRPr="00555299" w:rsidRDefault="00C74F55" w:rsidP="00BE5520">
            <w:pPr>
              <w:pStyle w:val="ARTableBody"/>
              <w:spacing w:before="24" w:after="20" w:line="204" w:lineRule="auto"/>
              <w:rPr>
                <w:rFonts w:cstheme="minorBidi"/>
              </w:rPr>
            </w:pPr>
            <w:r w:rsidRPr="00555299">
              <w:t>55–64</w:t>
            </w:r>
          </w:p>
        </w:tc>
        <w:tc>
          <w:tcPr>
            <w:tcW w:w="960" w:type="dxa"/>
            <w:shd w:val="clear" w:color="auto" w:fill="F2F2F2"/>
          </w:tcPr>
          <w:p w14:paraId="1E6ADB5C" w14:textId="19A83872" w:rsidR="00C74F55" w:rsidRPr="00555299" w:rsidRDefault="00C74F55" w:rsidP="00BE5520">
            <w:pPr>
              <w:pStyle w:val="ARTableBodyRight"/>
              <w:spacing w:before="24" w:after="20" w:line="204" w:lineRule="auto"/>
            </w:pPr>
            <w:r w:rsidRPr="00170C41">
              <w:t>83</w:t>
            </w:r>
          </w:p>
        </w:tc>
        <w:tc>
          <w:tcPr>
            <w:tcW w:w="621" w:type="dxa"/>
            <w:tcBorders>
              <w:top w:val="dotted" w:sz="6" w:space="0" w:color="53565A"/>
              <w:right w:val="dotted" w:sz="6" w:space="0" w:color="53565A"/>
            </w:tcBorders>
            <w:shd w:val="clear" w:color="auto" w:fill="F2F2F2"/>
          </w:tcPr>
          <w:p w14:paraId="046E0E39" w14:textId="658A1F04" w:rsidR="00C74F55" w:rsidRPr="00555299" w:rsidRDefault="00C74F55" w:rsidP="00BE5520">
            <w:pPr>
              <w:pStyle w:val="ARTableBodyRight"/>
              <w:spacing w:before="24" w:after="20" w:line="204" w:lineRule="auto"/>
            </w:pPr>
            <w:r w:rsidRPr="004019F9">
              <w:t>78.1</w:t>
            </w:r>
          </w:p>
        </w:tc>
        <w:tc>
          <w:tcPr>
            <w:tcW w:w="960" w:type="dxa"/>
            <w:tcBorders>
              <w:left w:val="dotted" w:sz="6" w:space="0" w:color="53565A"/>
            </w:tcBorders>
            <w:shd w:val="clear" w:color="auto" w:fill="F2F2F2"/>
          </w:tcPr>
          <w:p w14:paraId="0D246439" w14:textId="7ED4BFBB" w:rsidR="00C74F55" w:rsidRPr="00555299" w:rsidRDefault="00C74F55" w:rsidP="00BE5520">
            <w:pPr>
              <w:pStyle w:val="ARTableBodyRight"/>
              <w:spacing w:before="24" w:after="20" w:line="204" w:lineRule="auto"/>
            </w:pPr>
            <w:r w:rsidRPr="0060708D">
              <w:t>64</w:t>
            </w:r>
          </w:p>
        </w:tc>
        <w:tc>
          <w:tcPr>
            <w:tcW w:w="960" w:type="dxa"/>
            <w:shd w:val="clear" w:color="auto" w:fill="F2F2F2"/>
          </w:tcPr>
          <w:p w14:paraId="48258512" w14:textId="42CC5C9F" w:rsidR="00C74F55" w:rsidRPr="00555299" w:rsidRDefault="00C74F55" w:rsidP="00BE5520">
            <w:pPr>
              <w:pStyle w:val="ARTableBodyRight"/>
              <w:spacing w:before="24" w:after="20" w:line="204" w:lineRule="auto"/>
            </w:pPr>
            <w:r w:rsidRPr="0060708D">
              <w:t>8</w:t>
            </w:r>
          </w:p>
        </w:tc>
        <w:tc>
          <w:tcPr>
            <w:tcW w:w="621" w:type="dxa"/>
            <w:tcBorders>
              <w:top w:val="dotted" w:sz="6" w:space="0" w:color="53565A"/>
              <w:right w:val="dotted" w:sz="6" w:space="0" w:color="53565A"/>
            </w:tcBorders>
            <w:shd w:val="clear" w:color="auto" w:fill="F2F2F2"/>
          </w:tcPr>
          <w:p w14:paraId="626EDD60" w14:textId="350A2AFC" w:rsidR="00C74F55" w:rsidRPr="00555299" w:rsidRDefault="00C74F55" w:rsidP="00BE5520">
            <w:pPr>
              <w:pStyle w:val="ARTableBodyRight"/>
              <w:spacing w:before="24" w:after="20" w:line="204" w:lineRule="auto"/>
            </w:pPr>
            <w:r w:rsidRPr="0060708D">
              <w:t>69.1</w:t>
            </w:r>
          </w:p>
        </w:tc>
        <w:tc>
          <w:tcPr>
            <w:tcW w:w="960" w:type="dxa"/>
            <w:tcBorders>
              <w:left w:val="dotted" w:sz="6" w:space="0" w:color="53565A"/>
            </w:tcBorders>
            <w:shd w:val="clear" w:color="auto" w:fill="F2F2F2"/>
          </w:tcPr>
          <w:p w14:paraId="522FA3E9" w14:textId="621FDC9D" w:rsidR="00C74F55" w:rsidRPr="00555299" w:rsidRDefault="00C74F55" w:rsidP="00BE5520">
            <w:pPr>
              <w:pStyle w:val="ARTableBodyRight"/>
              <w:spacing w:before="24" w:after="20" w:line="204" w:lineRule="auto"/>
            </w:pPr>
            <w:r w:rsidRPr="00E126B8">
              <w:t>11</w:t>
            </w:r>
          </w:p>
        </w:tc>
        <w:tc>
          <w:tcPr>
            <w:tcW w:w="621" w:type="dxa"/>
            <w:tcBorders>
              <w:top w:val="dotted" w:sz="6" w:space="0" w:color="53565A"/>
              <w:right w:val="dotted" w:sz="6" w:space="0" w:color="53565A"/>
            </w:tcBorders>
            <w:shd w:val="clear" w:color="auto" w:fill="F2F2F2"/>
          </w:tcPr>
          <w:p w14:paraId="08AFFB0A" w14:textId="7B5F4F6B" w:rsidR="00C74F55" w:rsidRPr="00555299" w:rsidRDefault="00C74F55" w:rsidP="00BE5520">
            <w:pPr>
              <w:pStyle w:val="ARTableBodyRight"/>
              <w:spacing w:before="24" w:after="20" w:line="204" w:lineRule="auto"/>
            </w:pPr>
            <w:r w:rsidRPr="00E126B8">
              <w:t>9</w:t>
            </w:r>
            <w:r>
              <w:t>.0</w:t>
            </w:r>
          </w:p>
        </w:tc>
        <w:tc>
          <w:tcPr>
            <w:tcW w:w="960" w:type="dxa"/>
            <w:tcBorders>
              <w:left w:val="dotted" w:sz="6" w:space="0" w:color="53565A"/>
            </w:tcBorders>
            <w:shd w:val="clear" w:color="auto" w:fill="auto"/>
            <w:vAlign w:val="center"/>
          </w:tcPr>
          <w:p w14:paraId="623E567E" w14:textId="49F33AE7" w:rsidR="00C74F55" w:rsidRPr="00555299" w:rsidRDefault="00C74F55" w:rsidP="00BE5520">
            <w:pPr>
              <w:pStyle w:val="ARTableBodyRight"/>
              <w:spacing w:before="24" w:after="20" w:line="204" w:lineRule="auto"/>
            </w:pPr>
            <w:r>
              <w:t>90</w:t>
            </w:r>
          </w:p>
        </w:tc>
        <w:tc>
          <w:tcPr>
            <w:tcW w:w="621" w:type="dxa"/>
            <w:tcBorders>
              <w:top w:val="dotted" w:sz="6" w:space="0" w:color="53565A"/>
              <w:right w:val="dotted" w:sz="6" w:space="0" w:color="53565A"/>
            </w:tcBorders>
            <w:shd w:val="clear" w:color="auto" w:fill="auto"/>
            <w:vAlign w:val="center"/>
          </w:tcPr>
          <w:p w14:paraId="0C8911E5" w14:textId="710D2FED" w:rsidR="00C74F55" w:rsidRPr="00555299" w:rsidRDefault="00C74F55" w:rsidP="00BE5520">
            <w:pPr>
              <w:pStyle w:val="ARTableBodyRight"/>
              <w:spacing w:before="24" w:after="20" w:line="204" w:lineRule="auto"/>
            </w:pPr>
            <w:r>
              <w:t>85.4</w:t>
            </w:r>
          </w:p>
        </w:tc>
        <w:tc>
          <w:tcPr>
            <w:tcW w:w="960" w:type="dxa"/>
            <w:tcBorders>
              <w:left w:val="dotted" w:sz="6" w:space="0" w:color="53565A"/>
            </w:tcBorders>
            <w:shd w:val="clear" w:color="auto" w:fill="auto"/>
            <w:vAlign w:val="center"/>
          </w:tcPr>
          <w:p w14:paraId="018023CF" w14:textId="3F9993EE" w:rsidR="00C74F55" w:rsidRPr="00555299" w:rsidRDefault="00C74F55" w:rsidP="00BE5520">
            <w:pPr>
              <w:pStyle w:val="ARTableBodyRight"/>
              <w:spacing w:before="24" w:after="20" w:line="204" w:lineRule="auto"/>
            </w:pPr>
            <w:r>
              <w:t>65</w:t>
            </w:r>
          </w:p>
        </w:tc>
        <w:tc>
          <w:tcPr>
            <w:tcW w:w="960" w:type="dxa"/>
            <w:shd w:val="clear" w:color="auto" w:fill="auto"/>
            <w:vAlign w:val="center"/>
          </w:tcPr>
          <w:p w14:paraId="2BEA76B8" w14:textId="2BE1EC5D" w:rsidR="00C74F55" w:rsidRPr="00555299" w:rsidRDefault="00C74F55" w:rsidP="00BE5520">
            <w:pPr>
              <w:pStyle w:val="ARTableBodyRight"/>
              <w:spacing w:before="24" w:after="20" w:line="204" w:lineRule="auto"/>
            </w:pPr>
            <w:r>
              <w:t>10</w:t>
            </w:r>
          </w:p>
        </w:tc>
        <w:tc>
          <w:tcPr>
            <w:tcW w:w="621" w:type="dxa"/>
            <w:tcBorders>
              <w:top w:val="dotted" w:sz="6" w:space="0" w:color="53565A"/>
              <w:right w:val="dotted" w:sz="6" w:space="0" w:color="53565A"/>
            </w:tcBorders>
            <w:shd w:val="clear" w:color="auto" w:fill="auto"/>
            <w:vAlign w:val="center"/>
          </w:tcPr>
          <w:p w14:paraId="5CD9455D" w14:textId="3FA22754" w:rsidR="00C74F55" w:rsidRPr="00555299" w:rsidRDefault="00C74F55" w:rsidP="00BE5520">
            <w:pPr>
              <w:pStyle w:val="ARTableBodyRight"/>
              <w:spacing w:before="24" w:after="20" w:line="204" w:lineRule="auto"/>
            </w:pPr>
            <w:r>
              <w:t>71.9</w:t>
            </w:r>
          </w:p>
        </w:tc>
        <w:tc>
          <w:tcPr>
            <w:tcW w:w="960" w:type="dxa"/>
            <w:tcBorders>
              <w:left w:val="dotted" w:sz="6" w:space="0" w:color="53565A"/>
            </w:tcBorders>
            <w:shd w:val="clear" w:color="auto" w:fill="auto"/>
            <w:vAlign w:val="center"/>
          </w:tcPr>
          <w:p w14:paraId="1646E1EF" w14:textId="7FEB858A" w:rsidR="00C74F55" w:rsidRPr="00555299" w:rsidRDefault="00C74F55" w:rsidP="00BE5520">
            <w:pPr>
              <w:pStyle w:val="ARTableBodyRight"/>
              <w:spacing w:before="24" w:after="20" w:line="204" w:lineRule="auto"/>
            </w:pPr>
            <w:r>
              <w:t>15</w:t>
            </w:r>
          </w:p>
        </w:tc>
        <w:tc>
          <w:tcPr>
            <w:tcW w:w="621" w:type="dxa"/>
            <w:shd w:val="clear" w:color="auto" w:fill="auto"/>
            <w:vAlign w:val="center"/>
          </w:tcPr>
          <w:p w14:paraId="3856413A" w14:textId="7F5AF99C" w:rsidR="00C74F55" w:rsidRPr="00555299" w:rsidRDefault="00C74F55" w:rsidP="00BE5520">
            <w:pPr>
              <w:pStyle w:val="ARTableBodyRight"/>
              <w:spacing w:before="24" w:after="20" w:line="204" w:lineRule="auto"/>
            </w:pPr>
            <w:r>
              <w:t>13.5</w:t>
            </w:r>
          </w:p>
        </w:tc>
      </w:tr>
      <w:tr w:rsidR="00B466AC" w14:paraId="7CAE9E00" w14:textId="77777777" w:rsidTr="0067441B">
        <w:tc>
          <w:tcPr>
            <w:tcW w:w="284" w:type="dxa"/>
            <w:vMerge/>
            <w:vAlign w:val="center"/>
          </w:tcPr>
          <w:p w14:paraId="0AF04172" w14:textId="77777777" w:rsidR="00C74F55" w:rsidRPr="00555299" w:rsidRDefault="00C74F55" w:rsidP="00BE5520">
            <w:pPr>
              <w:pStyle w:val="ARTableBody"/>
              <w:spacing w:before="0" w:after="0" w:line="204" w:lineRule="auto"/>
            </w:pPr>
          </w:p>
        </w:tc>
        <w:tc>
          <w:tcPr>
            <w:tcW w:w="2202" w:type="dxa"/>
            <w:shd w:val="clear" w:color="auto" w:fill="auto"/>
            <w:hideMark/>
          </w:tcPr>
          <w:p w14:paraId="3E0B59E7" w14:textId="77777777" w:rsidR="00C74F55" w:rsidRPr="00555299" w:rsidRDefault="00C74F55" w:rsidP="00BE5520">
            <w:pPr>
              <w:pStyle w:val="ARTableBody"/>
              <w:spacing w:before="24" w:after="20" w:line="204" w:lineRule="auto"/>
              <w:rPr>
                <w:rFonts w:cstheme="minorBidi"/>
              </w:rPr>
            </w:pPr>
            <w:r w:rsidRPr="00555299">
              <w:t>65+</w:t>
            </w:r>
          </w:p>
        </w:tc>
        <w:tc>
          <w:tcPr>
            <w:tcW w:w="960" w:type="dxa"/>
            <w:shd w:val="clear" w:color="auto" w:fill="F2F2F2"/>
          </w:tcPr>
          <w:p w14:paraId="5484C231" w14:textId="1276BAA7" w:rsidR="00C74F55" w:rsidRPr="00555299" w:rsidRDefault="00C74F55" w:rsidP="00BE5520">
            <w:pPr>
              <w:pStyle w:val="ARTableBodyRight"/>
              <w:spacing w:before="24" w:after="20" w:line="204" w:lineRule="auto"/>
            </w:pPr>
            <w:r w:rsidRPr="00170C41">
              <w:t>19</w:t>
            </w:r>
          </w:p>
        </w:tc>
        <w:tc>
          <w:tcPr>
            <w:tcW w:w="621" w:type="dxa"/>
            <w:tcBorders>
              <w:top w:val="dotted" w:sz="6" w:space="0" w:color="53565A"/>
              <w:right w:val="dotted" w:sz="6" w:space="0" w:color="53565A"/>
            </w:tcBorders>
            <w:shd w:val="clear" w:color="auto" w:fill="F2F2F2"/>
          </w:tcPr>
          <w:p w14:paraId="041AB263" w14:textId="6FE35907" w:rsidR="00C74F55" w:rsidRPr="00555299" w:rsidRDefault="00C74F55" w:rsidP="00BE5520">
            <w:pPr>
              <w:pStyle w:val="ARTableBodyRight"/>
              <w:spacing w:before="24" w:after="20" w:line="204" w:lineRule="auto"/>
            </w:pPr>
            <w:r w:rsidRPr="004019F9">
              <w:t>18</w:t>
            </w:r>
            <w:r>
              <w:t>.0</w:t>
            </w:r>
          </w:p>
        </w:tc>
        <w:tc>
          <w:tcPr>
            <w:tcW w:w="960" w:type="dxa"/>
            <w:tcBorders>
              <w:left w:val="dotted" w:sz="6" w:space="0" w:color="53565A"/>
            </w:tcBorders>
            <w:shd w:val="clear" w:color="auto" w:fill="F2F2F2"/>
          </w:tcPr>
          <w:p w14:paraId="0F3A389D" w14:textId="7FDB62DE" w:rsidR="00C74F55" w:rsidRPr="00555299" w:rsidRDefault="00C74F55" w:rsidP="00BE5520">
            <w:pPr>
              <w:pStyle w:val="ARTableBodyRight"/>
              <w:spacing w:before="24" w:after="20" w:line="204" w:lineRule="auto"/>
            </w:pPr>
            <w:r w:rsidRPr="0060708D">
              <w:t>12</w:t>
            </w:r>
          </w:p>
        </w:tc>
        <w:tc>
          <w:tcPr>
            <w:tcW w:w="960" w:type="dxa"/>
            <w:shd w:val="clear" w:color="auto" w:fill="F2F2F2"/>
          </w:tcPr>
          <w:p w14:paraId="479A9ECD" w14:textId="1E6CCC45" w:rsidR="00C74F55" w:rsidRPr="00555299" w:rsidRDefault="00C74F55" w:rsidP="00BE5520">
            <w:pPr>
              <w:pStyle w:val="ARTableBodyRight"/>
              <w:spacing w:before="24" w:after="20" w:line="204" w:lineRule="auto"/>
            </w:pPr>
            <w:r w:rsidRPr="0060708D">
              <w:t>1</w:t>
            </w:r>
          </w:p>
        </w:tc>
        <w:tc>
          <w:tcPr>
            <w:tcW w:w="621" w:type="dxa"/>
            <w:tcBorders>
              <w:top w:val="dotted" w:sz="6" w:space="0" w:color="53565A"/>
              <w:right w:val="dotted" w:sz="6" w:space="0" w:color="53565A"/>
            </w:tcBorders>
            <w:shd w:val="clear" w:color="auto" w:fill="F2F2F2"/>
          </w:tcPr>
          <w:p w14:paraId="11CAE80E" w14:textId="4EE54304" w:rsidR="00C74F55" w:rsidRPr="00555299" w:rsidRDefault="00C74F55" w:rsidP="00BE5520">
            <w:pPr>
              <w:pStyle w:val="ARTableBodyRight"/>
              <w:spacing w:before="24" w:after="20" w:line="204" w:lineRule="auto"/>
            </w:pPr>
            <w:r w:rsidRPr="0060708D">
              <w:t>12.8</w:t>
            </w:r>
          </w:p>
        </w:tc>
        <w:tc>
          <w:tcPr>
            <w:tcW w:w="960" w:type="dxa"/>
            <w:tcBorders>
              <w:left w:val="dotted" w:sz="6" w:space="0" w:color="53565A"/>
            </w:tcBorders>
            <w:shd w:val="clear" w:color="auto" w:fill="F2F2F2"/>
          </w:tcPr>
          <w:p w14:paraId="303522CD" w14:textId="4C48C306" w:rsidR="00C74F55" w:rsidRPr="00555299" w:rsidRDefault="00C74F55" w:rsidP="00BE5520">
            <w:pPr>
              <w:pStyle w:val="ARTableBodyRight"/>
              <w:spacing w:before="24" w:after="20" w:line="204" w:lineRule="auto"/>
            </w:pPr>
            <w:r w:rsidRPr="00E126B8">
              <w:t>6</w:t>
            </w:r>
          </w:p>
        </w:tc>
        <w:tc>
          <w:tcPr>
            <w:tcW w:w="621" w:type="dxa"/>
            <w:tcBorders>
              <w:top w:val="dotted" w:sz="6" w:space="0" w:color="53565A"/>
              <w:right w:val="dotted" w:sz="6" w:space="0" w:color="53565A"/>
            </w:tcBorders>
            <w:shd w:val="clear" w:color="auto" w:fill="F2F2F2"/>
          </w:tcPr>
          <w:p w14:paraId="0184D16B" w14:textId="1E6E9D77" w:rsidR="00C74F55" w:rsidRPr="00555299" w:rsidRDefault="00C74F55" w:rsidP="00BE5520">
            <w:pPr>
              <w:pStyle w:val="ARTableBodyRight"/>
              <w:spacing w:before="24" w:after="20" w:line="204" w:lineRule="auto"/>
            </w:pPr>
            <w:r w:rsidRPr="00E126B8">
              <w:t>5.2</w:t>
            </w:r>
          </w:p>
        </w:tc>
        <w:tc>
          <w:tcPr>
            <w:tcW w:w="960" w:type="dxa"/>
            <w:tcBorders>
              <w:left w:val="dotted" w:sz="6" w:space="0" w:color="53565A"/>
            </w:tcBorders>
            <w:shd w:val="clear" w:color="auto" w:fill="auto"/>
            <w:vAlign w:val="center"/>
          </w:tcPr>
          <w:p w14:paraId="5F629929" w14:textId="4D7A5D9A" w:rsidR="00C74F55" w:rsidRPr="00555299" w:rsidRDefault="00C74F55" w:rsidP="00BE5520">
            <w:pPr>
              <w:pStyle w:val="ARTableBodyRight"/>
              <w:spacing w:before="24" w:after="20" w:line="204" w:lineRule="auto"/>
            </w:pPr>
            <w:r>
              <w:t>18</w:t>
            </w:r>
          </w:p>
        </w:tc>
        <w:tc>
          <w:tcPr>
            <w:tcW w:w="621" w:type="dxa"/>
            <w:tcBorders>
              <w:top w:val="dotted" w:sz="6" w:space="0" w:color="53565A"/>
              <w:right w:val="dotted" w:sz="6" w:space="0" w:color="53565A"/>
            </w:tcBorders>
            <w:shd w:val="clear" w:color="auto" w:fill="auto"/>
            <w:vAlign w:val="center"/>
          </w:tcPr>
          <w:p w14:paraId="649AA8F0" w14:textId="5A673719" w:rsidR="00C74F55" w:rsidRPr="00555299" w:rsidRDefault="00C74F55" w:rsidP="00BE5520">
            <w:pPr>
              <w:pStyle w:val="ARTableBodyRight"/>
              <w:spacing w:before="24" w:after="20" w:line="204" w:lineRule="auto"/>
            </w:pPr>
            <w:r>
              <w:t>15.1</w:t>
            </w:r>
          </w:p>
        </w:tc>
        <w:tc>
          <w:tcPr>
            <w:tcW w:w="960" w:type="dxa"/>
            <w:tcBorders>
              <w:left w:val="dotted" w:sz="6" w:space="0" w:color="53565A"/>
            </w:tcBorders>
            <w:shd w:val="clear" w:color="auto" w:fill="auto"/>
            <w:vAlign w:val="center"/>
          </w:tcPr>
          <w:p w14:paraId="1C4FEBD6" w14:textId="1E417859" w:rsidR="00C74F55" w:rsidRPr="00555299" w:rsidRDefault="00C74F55" w:rsidP="00BE5520">
            <w:pPr>
              <w:pStyle w:val="ARTableBodyRight"/>
              <w:spacing w:before="24" w:after="20" w:line="204" w:lineRule="auto"/>
            </w:pPr>
            <w:r>
              <w:t>10</w:t>
            </w:r>
          </w:p>
        </w:tc>
        <w:tc>
          <w:tcPr>
            <w:tcW w:w="960" w:type="dxa"/>
            <w:shd w:val="clear" w:color="auto" w:fill="auto"/>
            <w:vAlign w:val="center"/>
          </w:tcPr>
          <w:p w14:paraId="411732C1" w14:textId="7368CC2A" w:rsidR="00C74F55" w:rsidRPr="00555299" w:rsidRDefault="00C74F55" w:rsidP="00BE5520">
            <w:pPr>
              <w:pStyle w:val="ARTableBodyRight"/>
              <w:spacing w:before="24" w:after="20" w:line="204" w:lineRule="auto"/>
            </w:pPr>
            <w:r>
              <w:t>2</w:t>
            </w:r>
          </w:p>
        </w:tc>
        <w:tc>
          <w:tcPr>
            <w:tcW w:w="621" w:type="dxa"/>
            <w:tcBorders>
              <w:top w:val="dotted" w:sz="6" w:space="0" w:color="53565A"/>
              <w:right w:val="dotted" w:sz="6" w:space="0" w:color="53565A"/>
            </w:tcBorders>
            <w:shd w:val="clear" w:color="auto" w:fill="auto"/>
            <w:vAlign w:val="center"/>
          </w:tcPr>
          <w:p w14:paraId="3202F0ED" w14:textId="7E354AE4" w:rsidR="00C74F55" w:rsidRPr="00555299" w:rsidRDefault="00C74F55" w:rsidP="00BE5520">
            <w:pPr>
              <w:pStyle w:val="ARTableBodyRight"/>
              <w:spacing w:before="24" w:after="20" w:line="204" w:lineRule="auto"/>
            </w:pPr>
            <w:r>
              <w:t>11.4</w:t>
            </w:r>
          </w:p>
        </w:tc>
        <w:tc>
          <w:tcPr>
            <w:tcW w:w="960" w:type="dxa"/>
            <w:tcBorders>
              <w:left w:val="dotted" w:sz="6" w:space="0" w:color="53565A"/>
            </w:tcBorders>
            <w:shd w:val="clear" w:color="auto" w:fill="auto"/>
            <w:vAlign w:val="center"/>
          </w:tcPr>
          <w:p w14:paraId="35E193A2" w14:textId="1DE40212" w:rsidR="00C74F55" w:rsidRPr="00555299" w:rsidRDefault="00C74F55" w:rsidP="00BE5520">
            <w:pPr>
              <w:pStyle w:val="ARTableBodyRight"/>
              <w:spacing w:before="24" w:after="20" w:line="204" w:lineRule="auto"/>
            </w:pPr>
            <w:r>
              <w:t>6</w:t>
            </w:r>
          </w:p>
        </w:tc>
        <w:tc>
          <w:tcPr>
            <w:tcW w:w="621" w:type="dxa"/>
            <w:shd w:val="clear" w:color="auto" w:fill="auto"/>
            <w:vAlign w:val="center"/>
          </w:tcPr>
          <w:p w14:paraId="29E97808" w14:textId="075F8790" w:rsidR="00C74F55" w:rsidRPr="00555299" w:rsidRDefault="00C74F55" w:rsidP="00BE5520">
            <w:pPr>
              <w:pStyle w:val="ARTableBodyRight"/>
              <w:spacing w:before="24" w:after="20" w:line="204" w:lineRule="auto"/>
            </w:pPr>
            <w:r>
              <w:t>3.7</w:t>
            </w:r>
          </w:p>
        </w:tc>
      </w:tr>
      <w:tr w:rsidR="008849B9" w:rsidRPr="00B07790" w14:paraId="3E349A27" w14:textId="77777777" w:rsidTr="00220E07">
        <w:tc>
          <w:tcPr>
            <w:tcW w:w="284" w:type="dxa"/>
            <w:vMerge w:val="restart"/>
            <w:textDirection w:val="btLr"/>
            <w:vAlign w:val="center"/>
          </w:tcPr>
          <w:p w14:paraId="51F050B2" w14:textId="09C95A75" w:rsidR="008849B9" w:rsidRPr="00555299" w:rsidRDefault="008849B9" w:rsidP="00BE5520">
            <w:pPr>
              <w:pStyle w:val="ARTableRowHeadColour"/>
              <w:spacing w:before="0" w:after="0" w:line="204" w:lineRule="auto"/>
              <w:jc w:val="center"/>
            </w:pPr>
            <w:r w:rsidRPr="00555299">
              <w:t>Classification</w:t>
            </w:r>
            <w:r w:rsidR="00482902">
              <w:t xml:space="preserve"> </w:t>
            </w:r>
            <w:r w:rsidRPr="00555299">
              <w:t>data</w:t>
            </w:r>
          </w:p>
        </w:tc>
        <w:tc>
          <w:tcPr>
            <w:tcW w:w="13608" w:type="dxa"/>
            <w:gridSpan w:val="15"/>
            <w:shd w:val="clear" w:color="auto" w:fill="E6E6E6"/>
            <w:hideMark/>
          </w:tcPr>
          <w:p w14:paraId="63F80DC1" w14:textId="06C48272" w:rsidR="008849B9" w:rsidRPr="00555299" w:rsidRDefault="008849B9" w:rsidP="00BE5520">
            <w:pPr>
              <w:pStyle w:val="ARTableRowHead"/>
              <w:spacing w:before="24" w:after="20" w:line="204" w:lineRule="auto"/>
              <w:rPr>
                <w:bCs/>
              </w:rPr>
            </w:pPr>
            <w:r w:rsidRPr="00555299">
              <w:t>VPS</w:t>
            </w:r>
            <w:r w:rsidR="00482902">
              <w:t xml:space="preserve"> </w:t>
            </w:r>
            <w:r w:rsidRPr="00555299">
              <w:t>grades</w:t>
            </w:r>
            <w:r w:rsidR="00482902">
              <w:t xml:space="preserve"> </w:t>
            </w:r>
            <w:r w:rsidRPr="00555299">
              <w:t>1–6</w:t>
            </w:r>
          </w:p>
        </w:tc>
      </w:tr>
      <w:tr w:rsidR="00B466AC" w14:paraId="5DADF20D" w14:textId="77777777" w:rsidTr="0067441B">
        <w:tc>
          <w:tcPr>
            <w:tcW w:w="284" w:type="dxa"/>
            <w:vMerge/>
          </w:tcPr>
          <w:p w14:paraId="030A995F" w14:textId="77777777" w:rsidR="00150E01" w:rsidRPr="00555299" w:rsidRDefault="00150E01" w:rsidP="00BE5520">
            <w:pPr>
              <w:pStyle w:val="ARTableBody"/>
              <w:spacing w:before="40" w:after="24" w:line="204" w:lineRule="auto"/>
            </w:pPr>
          </w:p>
        </w:tc>
        <w:tc>
          <w:tcPr>
            <w:tcW w:w="2202" w:type="dxa"/>
            <w:shd w:val="clear" w:color="auto" w:fill="auto"/>
            <w:hideMark/>
          </w:tcPr>
          <w:p w14:paraId="48AA84C3" w14:textId="44EBBFDE" w:rsidR="00150E01" w:rsidRPr="00555299" w:rsidRDefault="00150E01" w:rsidP="00BE5520">
            <w:pPr>
              <w:pStyle w:val="ARTableBody"/>
              <w:spacing w:before="24" w:after="20" w:line="204" w:lineRule="auto"/>
              <w:rPr>
                <w:rFonts w:cstheme="minorBidi"/>
              </w:rPr>
            </w:pPr>
            <w:r w:rsidRPr="00555299">
              <w:t>VPS</w:t>
            </w:r>
            <w:r>
              <w:t xml:space="preserve"> </w:t>
            </w:r>
            <w:r w:rsidRPr="00555299">
              <w:t>1</w:t>
            </w:r>
          </w:p>
        </w:tc>
        <w:tc>
          <w:tcPr>
            <w:tcW w:w="960" w:type="dxa"/>
            <w:shd w:val="clear" w:color="auto" w:fill="F2F2F2"/>
          </w:tcPr>
          <w:p w14:paraId="50B40FF9" w14:textId="5E844246" w:rsidR="00150E01" w:rsidRPr="00555299" w:rsidRDefault="00150E01" w:rsidP="00BE5520">
            <w:pPr>
              <w:pStyle w:val="ARTableBodyRight"/>
              <w:spacing w:before="24" w:after="20" w:line="204" w:lineRule="auto"/>
            </w:pPr>
            <w:r w:rsidRPr="005079F1">
              <w:t>6</w:t>
            </w:r>
          </w:p>
        </w:tc>
        <w:tc>
          <w:tcPr>
            <w:tcW w:w="621" w:type="dxa"/>
            <w:tcBorders>
              <w:top w:val="dotted" w:sz="6" w:space="0" w:color="53565A"/>
              <w:right w:val="dotted" w:sz="6" w:space="0" w:color="53565A"/>
            </w:tcBorders>
            <w:shd w:val="clear" w:color="auto" w:fill="F2F2F2"/>
          </w:tcPr>
          <w:p w14:paraId="26D599DA" w14:textId="12EF692D" w:rsidR="00150E01" w:rsidRPr="00555299" w:rsidRDefault="00150E01" w:rsidP="00BE5520">
            <w:pPr>
              <w:pStyle w:val="ARTableBodyRight"/>
              <w:spacing w:before="24" w:after="20" w:line="204" w:lineRule="auto"/>
            </w:pPr>
            <w:r w:rsidRPr="005079F1">
              <w:t>6</w:t>
            </w:r>
            <w:r>
              <w:t>.0</w:t>
            </w:r>
          </w:p>
        </w:tc>
        <w:tc>
          <w:tcPr>
            <w:tcW w:w="960" w:type="dxa"/>
            <w:tcBorders>
              <w:left w:val="dotted" w:sz="6" w:space="0" w:color="53565A"/>
            </w:tcBorders>
            <w:shd w:val="clear" w:color="auto" w:fill="F2F2F2"/>
          </w:tcPr>
          <w:p w14:paraId="6B7C043A" w14:textId="05A28C7D" w:rsidR="00150E01" w:rsidRPr="00555299" w:rsidRDefault="00150E01" w:rsidP="00BE5520">
            <w:pPr>
              <w:pStyle w:val="ARTableBodyRight"/>
              <w:spacing w:before="24" w:after="20" w:line="204" w:lineRule="auto"/>
            </w:pPr>
            <w:r w:rsidRPr="00236915">
              <w:t>0</w:t>
            </w:r>
          </w:p>
        </w:tc>
        <w:tc>
          <w:tcPr>
            <w:tcW w:w="960" w:type="dxa"/>
            <w:shd w:val="clear" w:color="auto" w:fill="F2F2F2"/>
          </w:tcPr>
          <w:p w14:paraId="0FBB2294" w14:textId="47F4402C" w:rsidR="00150E01" w:rsidRPr="00555299" w:rsidRDefault="00150E01" w:rsidP="00BE5520">
            <w:pPr>
              <w:pStyle w:val="ARTableBodyRight"/>
              <w:spacing w:before="24" w:after="20" w:line="204" w:lineRule="auto"/>
            </w:pPr>
            <w:r w:rsidRPr="00236915">
              <w:t>0</w:t>
            </w:r>
          </w:p>
        </w:tc>
        <w:tc>
          <w:tcPr>
            <w:tcW w:w="621" w:type="dxa"/>
            <w:tcBorders>
              <w:top w:val="dotted" w:sz="6" w:space="0" w:color="53565A"/>
              <w:right w:val="dotted" w:sz="6" w:space="0" w:color="53565A"/>
            </w:tcBorders>
            <w:shd w:val="clear" w:color="auto" w:fill="F2F2F2"/>
          </w:tcPr>
          <w:p w14:paraId="192A44D6" w14:textId="004EAAA2" w:rsidR="00150E01" w:rsidRPr="00555299" w:rsidRDefault="00150E01" w:rsidP="00BE5520">
            <w:pPr>
              <w:pStyle w:val="ARTableBodyRight"/>
              <w:spacing w:before="24" w:after="20" w:line="204" w:lineRule="auto"/>
            </w:pPr>
            <w:r w:rsidRPr="00236915">
              <w:t>0</w:t>
            </w:r>
            <w:r>
              <w:t>.</w:t>
            </w:r>
            <w:r w:rsidRPr="00236915">
              <w:t>0</w:t>
            </w:r>
          </w:p>
        </w:tc>
        <w:tc>
          <w:tcPr>
            <w:tcW w:w="960" w:type="dxa"/>
            <w:tcBorders>
              <w:left w:val="dotted" w:sz="6" w:space="0" w:color="53565A"/>
            </w:tcBorders>
            <w:shd w:val="clear" w:color="auto" w:fill="F2F2F2"/>
          </w:tcPr>
          <w:p w14:paraId="059F7AA5" w14:textId="64F4C9BD" w:rsidR="00150E01" w:rsidRPr="00555299" w:rsidRDefault="00150E01" w:rsidP="00BE5520">
            <w:pPr>
              <w:pStyle w:val="ARTableBodyRight"/>
              <w:spacing w:before="24" w:after="20" w:line="204" w:lineRule="auto"/>
            </w:pPr>
            <w:r w:rsidRPr="00927779">
              <w:t>6</w:t>
            </w:r>
          </w:p>
        </w:tc>
        <w:tc>
          <w:tcPr>
            <w:tcW w:w="621" w:type="dxa"/>
            <w:tcBorders>
              <w:top w:val="dotted" w:sz="6" w:space="0" w:color="53565A"/>
              <w:right w:val="dotted" w:sz="6" w:space="0" w:color="53565A"/>
            </w:tcBorders>
            <w:shd w:val="clear" w:color="auto" w:fill="F2F2F2"/>
          </w:tcPr>
          <w:p w14:paraId="5230C88F" w14:textId="1DEC3D0B" w:rsidR="00150E01" w:rsidRPr="00555299" w:rsidRDefault="00150E01" w:rsidP="00BE5520">
            <w:pPr>
              <w:pStyle w:val="ARTableBodyRight"/>
              <w:spacing w:before="24" w:after="20" w:line="204" w:lineRule="auto"/>
            </w:pPr>
            <w:r w:rsidRPr="00927779">
              <w:t>6</w:t>
            </w:r>
            <w:r>
              <w:t>.0</w:t>
            </w:r>
          </w:p>
        </w:tc>
        <w:tc>
          <w:tcPr>
            <w:tcW w:w="960" w:type="dxa"/>
            <w:tcBorders>
              <w:left w:val="dotted" w:sz="6" w:space="0" w:color="53565A"/>
            </w:tcBorders>
            <w:shd w:val="clear" w:color="auto" w:fill="auto"/>
            <w:vAlign w:val="center"/>
          </w:tcPr>
          <w:p w14:paraId="348AEDC4" w14:textId="19672371" w:rsidR="00150E01" w:rsidRPr="00555299" w:rsidRDefault="00150E01" w:rsidP="00BE5520">
            <w:pPr>
              <w:pStyle w:val="ARTableBodyRight"/>
              <w:spacing w:before="24" w:after="20" w:line="204" w:lineRule="auto"/>
            </w:pPr>
            <w:r>
              <w:t>3</w:t>
            </w:r>
          </w:p>
        </w:tc>
        <w:tc>
          <w:tcPr>
            <w:tcW w:w="621" w:type="dxa"/>
            <w:tcBorders>
              <w:top w:val="dotted" w:sz="6" w:space="0" w:color="53565A"/>
              <w:right w:val="dotted" w:sz="6" w:space="0" w:color="53565A"/>
            </w:tcBorders>
            <w:shd w:val="clear" w:color="auto" w:fill="auto"/>
            <w:vAlign w:val="center"/>
          </w:tcPr>
          <w:p w14:paraId="50D04D8C" w14:textId="110147DA" w:rsidR="00150E01" w:rsidRPr="00555299" w:rsidRDefault="00150E01" w:rsidP="00BE5520">
            <w:pPr>
              <w:pStyle w:val="ARTableBodyRight"/>
              <w:spacing w:before="24" w:after="20" w:line="204" w:lineRule="auto"/>
            </w:pPr>
            <w:r>
              <w:t>3.0</w:t>
            </w:r>
          </w:p>
        </w:tc>
        <w:tc>
          <w:tcPr>
            <w:tcW w:w="960" w:type="dxa"/>
            <w:tcBorders>
              <w:left w:val="dotted" w:sz="6" w:space="0" w:color="53565A"/>
            </w:tcBorders>
            <w:shd w:val="clear" w:color="auto" w:fill="auto"/>
            <w:vAlign w:val="center"/>
          </w:tcPr>
          <w:p w14:paraId="623BC96D" w14:textId="7DE71BC9" w:rsidR="00150E01" w:rsidRPr="00555299" w:rsidRDefault="00150E01" w:rsidP="00BE5520">
            <w:pPr>
              <w:pStyle w:val="ARTableBodyRight"/>
              <w:spacing w:before="24" w:after="20" w:line="204" w:lineRule="auto"/>
            </w:pPr>
            <w:r>
              <w:t>0</w:t>
            </w:r>
          </w:p>
        </w:tc>
        <w:tc>
          <w:tcPr>
            <w:tcW w:w="960" w:type="dxa"/>
            <w:shd w:val="clear" w:color="auto" w:fill="auto"/>
            <w:vAlign w:val="center"/>
          </w:tcPr>
          <w:p w14:paraId="2AAB4513" w14:textId="004F405A" w:rsidR="00150E01" w:rsidRPr="00555299" w:rsidRDefault="00150E01" w:rsidP="00BE5520">
            <w:pPr>
              <w:pStyle w:val="ARTableBodyRight"/>
              <w:spacing w:before="24" w:after="20" w:line="204" w:lineRule="auto"/>
            </w:pPr>
            <w:r>
              <w:t>0</w:t>
            </w:r>
          </w:p>
        </w:tc>
        <w:tc>
          <w:tcPr>
            <w:tcW w:w="621" w:type="dxa"/>
            <w:tcBorders>
              <w:top w:val="dotted" w:sz="6" w:space="0" w:color="53565A"/>
              <w:right w:val="dotted" w:sz="6" w:space="0" w:color="53565A"/>
            </w:tcBorders>
            <w:shd w:val="clear" w:color="auto" w:fill="auto"/>
            <w:vAlign w:val="center"/>
          </w:tcPr>
          <w:p w14:paraId="0785A1A7" w14:textId="57F0B0FE" w:rsidR="00150E01" w:rsidRPr="00555299" w:rsidRDefault="00150E01" w:rsidP="00BE5520">
            <w:pPr>
              <w:pStyle w:val="ARTableBodyRight"/>
              <w:spacing w:before="24" w:after="20" w:line="204" w:lineRule="auto"/>
            </w:pPr>
            <w:r>
              <w:t>0.0</w:t>
            </w:r>
          </w:p>
        </w:tc>
        <w:tc>
          <w:tcPr>
            <w:tcW w:w="960" w:type="dxa"/>
            <w:tcBorders>
              <w:left w:val="dotted" w:sz="6" w:space="0" w:color="53565A"/>
            </w:tcBorders>
            <w:shd w:val="clear" w:color="auto" w:fill="auto"/>
            <w:vAlign w:val="center"/>
          </w:tcPr>
          <w:p w14:paraId="2C973C8A" w14:textId="1A2D9116" w:rsidR="00150E01" w:rsidRPr="00555299" w:rsidRDefault="00150E01" w:rsidP="00BE5520">
            <w:pPr>
              <w:pStyle w:val="ARTableBodyRight"/>
              <w:spacing w:before="24" w:after="20" w:line="204" w:lineRule="auto"/>
            </w:pPr>
            <w:r>
              <w:t>3</w:t>
            </w:r>
          </w:p>
        </w:tc>
        <w:tc>
          <w:tcPr>
            <w:tcW w:w="621" w:type="dxa"/>
            <w:shd w:val="clear" w:color="auto" w:fill="auto"/>
            <w:vAlign w:val="center"/>
          </w:tcPr>
          <w:p w14:paraId="40FA4ECD" w14:textId="34EC179B" w:rsidR="00150E01" w:rsidRPr="00555299" w:rsidRDefault="00150E01" w:rsidP="00BE5520">
            <w:pPr>
              <w:pStyle w:val="ARTableBodyRight"/>
              <w:spacing w:before="24" w:after="20" w:line="204" w:lineRule="auto"/>
            </w:pPr>
            <w:r>
              <w:t>3.0</w:t>
            </w:r>
          </w:p>
        </w:tc>
      </w:tr>
      <w:tr w:rsidR="00B466AC" w14:paraId="7EE19D01" w14:textId="77777777" w:rsidTr="0067441B">
        <w:tc>
          <w:tcPr>
            <w:tcW w:w="284" w:type="dxa"/>
            <w:vMerge/>
          </w:tcPr>
          <w:p w14:paraId="752BC5EB" w14:textId="77777777" w:rsidR="00150E01" w:rsidRPr="00555299" w:rsidRDefault="00150E01" w:rsidP="00BE5520">
            <w:pPr>
              <w:pStyle w:val="ARTableBody"/>
              <w:spacing w:before="40" w:after="24" w:line="204" w:lineRule="auto"/>
            </w:pPr>
          </w:p>
        </w:tc>
        <w:tc>
          <w:tcPr>
            <w:tcW w:w="2202" w:type="dxa"/>
            <w:shd w:val="clear" w:color="auto" w:fill="auto"/>
            <w:hideMark/>
          </w:tcPr>
          <w:p w14:paraId="2B54C979" w14:textId="7E873D89" w:rsidR="00150E01" w:rsidRPr="00555299" w:rsidRDefault="00150E01" w:rsidP="00BE5520">
            <w:pPr>
              <w:pStyle w:val="ARTableBody"/>
              <w:spacing w:before="24" w:after="20" w:line="204" w:lineRule="auto"/>
              <w:rPr>
                <w:rFonts w:cstheme="minorBidi"/>
              </w:rPr>
            </w:pPr>
            <w:r w:rsidRPr="00555299">
              <w:t>VPS</w:t>
            </w:r>
            <w:r>
              <w:t xml:space="preserve"> </w:t>
            </w:r>
            <w:r w:rsidRPr="00555299">
              <w:t>2</w:t>
            </w:r>
          </w:p>
        </w:tc>
        <w:tc>
          <w:tcPr>
            <w:tcW w:w="960" w:type="dxa"/>
            <w:shd w:val="clear" w:color="auto" w:fill="F2F2F2"/>
          </w:tcPr>
          <w:p w14:paraId="6EC1FF98" w14:textId="0AEE87A5" w:rsidR="00150E01" w:rsidRPr="00555299" w:rsidRDefault="00150E01" w:rsidP="00BE5520">
            <w:pPr>
              <w:pStyle w:val="ARTableBodyRight"/>
              <w:spacing w:before="24" w:after="20" w:line="204" w:lineRule="auto"/>
            </w:pPr>
            <w:r w:rsidRPr="005079F1">
              <w:t>16</w:t>
            </w:r>
          </w:p>
        </w:tc>
        <w:tc>
          <w:tcPr>
            <w:tcW w:w="621" w:type="dxa"/>
            <w:tcBorders>
              <w:top w:val="dotted" w:sz="6" w:space="0" w:color="53565A"/>
              <w:right w:val="dotted" w:sz="6" w:space="0" w:color="53565A"/>
            </w:tcBorders>
            <w:shd w:val="clear" w:color="auto" w:fill="F2F2F2"/>
          </w:tcPr>
          <w:p w14:paraId="237765DA" w14:textId="7BD684B4" w:rsidR="00150E01" w:rsidRPr="00555299" w:rsidRDefault="00150E01" w:rsidP="00BE5520">
            <w:pPr>
              <w:pStyle w:val="ARTableBodyRight"/>
              <w:spacing w:before="24" w:after="20" w:line="204" w:lineRule="auto"/>
            </w:pPr>
            <w:r w:rsidRPr="005079F1">
              <w:t>13.1</w:t>
            </w:r>
          </w:p>
        </w:tc>
        <w:tc>
          <w:tcPr>
            <w:tcW w:w="960" w:type="dxa"/>
            <w:tcBorders>
              <w:left w:val="dotted" w:sz="6" w:space="0" w:color="53565A"/>
            </w:tcBorders>
            <w:shd w:val="clear" w:color="auto" w:fill="F2F2F2"/>
          </w:tcPr>
          <w:p w14:paraId="368B2AF2" w14:textId="6FADDD55" w:rsidR="00150E01" w:rsidRPr="00555299" w:rsidRDefault="00150E01" w:rsidP="00BE5520">
            <w:pPr>
              <w:pStyle w:val="ARTableBodyRight"/>
              <w:spacing w:before="24" w:after="20" w:line="204" w:lineRule="auto"/>
            </w:pPr>
            <w:r w:rsidRPr="00236915">
              <w:t>9</w:t>
            </w:r>
          </w:p>
        </w:tc>
        <w:tc>
          <w:tcPr>
            <w:tcW w:w="960" w:type="dxa"/>
            <w:shd w:val="clear" w:color="auto" w:fill="F2F2F2"/>
          </w:tcPr>
          <w:p w14:paraId="13FB5C16" w14:textId="7C10EE1A" w:rsidR="00150E01" w:rsidRPr="00555299" w:rsidRDefault="00150E01" w:rsidP="00BE5520">
            <w:pPr>
              <w:pStyle w:val="ARTableBodyRight"/>
              <w:spacing w:before="24" w:after="20" w:line="204" w:lineRule="auto"/>
            </w:pPr>
            <w:r w:rsidRPr="00236915">
              <w:t>1</w:t>
            </w:r>
          </w:p>
        </w:tc>
        <w:tc>
          <w:tcPr>
            <w:tcW w:w="621" w:type="dxa"/>
            <w:tcBorders>
              <w:top w:val="dotted" w:sz="6" w:space="0" w:color="53565A"/>
              <w:right w:val="dotted" w:sz="6" w:space="0" w:color="53565A"/>
            </w:tcBorders>
            <w:shd w:val="clear" w:color="auto" w:fill="F2F2F2"/>
          </w:tcPr>
          <w:p w14:paraId="2D086720" w14:textId="308B4EC3" w:rsidR="00150E01" w:rsidRPr="00555299" w:rsidRDefault="00150E01" w:rsidP="00BE5520">
            <w:pPr>
              <w:pStyle w:val="ARTableBodyRight"/>
              <w:spacing w:before="24" w:after="20" w:line="204" w:lineRule="auto"/>
            </w:pPr>
            <w:r w:rsidRPr="00236915">
              <w:t>9.4</w:t>
            </w:r>
          </w:p>
        </w:tc>
        <w:tc>
          <w:tcPr>
            <w:tcW w:w="960" w:type="dxa"/>
            <w:tcBorders>
              <w:left w:val="dotted" w:sz="6" w:space="0" w:color="53565A"/>
            </w:tcBorders>
            <w:shd w:val="clear" w:color="auto" w:fill="F2F2F2"/>
          </w:tcPr>
          <w:p w14:paraId="3668F3C4" w14:textId="6B59574B" w:rsidR="00150E01" w:rsidRPr="00555299" w:rsidRDefault="00150E01" w:rsidP="00BE5520">
            <w:pPr>
              <w:pStyle w:val="ARTableBodyRight"/>
              <w:spacing w:before="24" w:after="20" w:line="204" w:lineRule="auto"/>
            </w:pPr>
            <w:r w:rsidRPr="00927779">
              <w:t>6</w:t>
            </w:r>
          </w:p>
        </w:tc>
        <w:tc>
          <w:tcPr>
            <w:tcW w:w="621" w:type="dxa"/>
            <w:tcBorders>
              <w:top w:val="dotted" w:sz="6" w:space="0" w:color="53565A"/>
              <w:right w:val="dotted" w:sz="6" w:space="0" w:color="53565A"/>
            </w:tcBorders>
            <w:shd w:val="clear" w:color="auto" w:fill="F2F2F2"/>
          </w:tcPr>
          <w:p w14:paraId="735C886E" w14:textId="5D76CAE3" w:rsidR="00150E01" w:rsidRPr="00555299" w:rsidRDefault="00150E01" w:rsidP="00BE5520">
            <w:pPr>
              <w:pStyle w:val="ARTableBodyRight"/>
              <w:spacing w:before="24" w:after="20" w:line="204" w:lineRule="auto"/>
            </w:pPr>
            <w:r w:rsidRPr="00927779">
              <w:t>3.7</w:t>
            </w:r>
          </w:p>
        </w:tc>
        <w:tc>
          <w:tcPr>
            <w:tcW w:w="960" w:type="dxa"/>
            <w:tcBorders>
              <w:left w:val="dotted" w:sz="6" w:space="0" w:color="53565A"/>
            </w:tcBorders>
            <w:shd w:val="clear" w:color="auto" w:fill="auto"/>
            <w:vAlign w:val="center"/>
          </w:tcPr>
          <w:p w14:paraId="3FEAE92F" w14:textId="53FDA7CE" w:rsidR="00150E01" w:rsidRPr="00555299" w:rsidRDefault="00150E01" w:rsidP="00BE5520">
            <w:pPr>
              <w:pStyle w:val="ARTableBodyRight"/>
              <w:spacing w:before="24" w:after="20" w:line="204" w:lineRule="auto"/>
            </w:pPr>
            <w:r>
              <w:t>24</w:t>
            </w:r>
          </w:p>
        </w:tc>
        <w:tc>
          <w:tcPr>
            <w:tcW w:w="621" w:type="dxa"/>
            <w:tcBorders>
              <w:top w:val="dotted" w:sz="6" w:space="0" w:color="53565A"/>
              <w:right w:val="dotted" w:sz="6" w:space="0" w:color="53565A"/>
            </w:tcBorders>
            <w:shd w:val="clear" w:color="auto" w:fill="auto"/>
            <w:vAlign w:val="center"/>
          </w:tcPr>
          <w:p w14:paraId="3200886A" w14:textId="48FF1C2C" w:rsidR="00150E01" w:rsidRPr="00555299" w:rsidRDefault="00150E01" w:rsidP="00BE5520">
            <w:pPr>
              <w:pStyle w:val="ARTableBodyRight"/>
              <w:spacing w:before="24" w:after="20" w:line="204" w:lineRule="auto"/>
            </w:pPr>
            <w:r>
              <w:t>19.9</w:t>
            </w:r>
          </w:p>
        </w:tc>
        <w:tc>
          <w:tcPr>
            <w:tcW w:w="960" w:type="dxa"/>
            <w:tcBorders>
              <w:left w:val="dotted" w:sz="6" w:space="0" w:color="53565A"/>
            </w:tcBorders>
            <w:shd w:val="clear" w:color="auto" w:fill="auto"/>
            <w:vAlign w:val="center"/>
          </w:tcPr>
          <w:p w14:paraId="597E2A44" w14:textId="5F99BDB8" w:rsidR="00150E01" w:rsidRPr="00555299" w:rsidRDefault="00150E01" w:rsidP="00BE5520">
            <w:pPr>
              <w:pStyle w:val="ARTableBodyRight"/>
              <w:spacing w:before="24" w:after="20" w:line="204" w:lineRule="auto"/>
            </w:pPr>
            <w:r>
              <w:t>10</w:t>
            </w:r>
          </w:p>
        </w:tc>
        <w:tc>
          <w:tcPr>
            <w:tcW w:w="960" w:type="dxa"/>
            <w:shd w:val="clear" w:color="auto" w:fill="auto"/>
            <w:vAlign w:val="center"/>
          </w:tcPr>
          <w:p w14:paraId="582851C9" w14:textId="0FCB81D5" w:rsidR="00150E01" w:rsidRPr="00555299" w:rsidRDefault="00150E01" w:rsidP="00BE5520">
            <w:pPr>
              <w:pStyle w:val="ARTableBodyRight"/>
              <w:spacing w:before="24" w:after="20" w:line="204" w:lineRule="auto"/>
            </w:pPr>
            <w:r>
              <w:t>1</w:t>
            </w:r>
          </w:p>
        </w:tc>
        <w:tc>
          <w:tcPr>
            <w:tcW w:w="621" w:type="dxa"/>
            <w:tcBorders>
              <w:top w:val="dotted" w:sz="6" w:space="0" w:color="53565A"/>
              <w:right w:val="dotted" w:sz="6" w:space="0" w:color="53565A"/>
            </w:tcBorders>
            <w:shd w:val="clear" w:color="auto" w:fill="auto"/>
            <w:vAlign w:val="center"/>
          </w:tcPr>
          <w:p w14:paraId="1DD6791E" w14:textId="7C722286" w:rsidR="00150E01" w:rsidRPr="00555299" w:rsidRDefault="00150E01" w:rsidP="00BE5520">
            <w:pPr>
              <w:pStyle w:val="ARTableBodyRight"/>
              <w:spacing w:before="24" w:after="20" w:line="204" w:lineRule="auto"/>
            </w:pPr>
            <w:r>
              <w:t>10.4</w:t>
            </w:r>
          </w:p>
        </w:tc>
        <w:tc>
          <w:tcPr>
            <w:tcW w:w="960" w:type="dxa"/>
            <w:tcBorders>
              <w:left w:val="dotted" w:sz="6" w:space="0" w:color="53565A"/>
            </w:tcBorders>
            <w:shd w:val="clear" w:color="auto" w:fill="auto"/>
            <w:vAlign w:val="center"/>
          </w:tcPr>
          <w:p w14:paraId="47F1395B" w14:textId="33244568" w:rsidR="00150E01" w:rsidRPr="00555299" w:rsidRDefault="00150E01" w:rsidP="00BE5520">
            <w:pPr>
              <w:pStyle w:val="ARTableBodyRight"/>
              <w:spacing w:before="24" w:after="20" w:line="204" w:lineRule="auto"/>
            </w:pPr>
            <w:r>
              <w:t>13</w:t>
            </w:r>
          </w:p>
        </w:tc>
        <w:tc>
          <w:tcPr>
            <w:tcW w:w="621" w:type="dxa"/>
            <w:shd w:val="clear" w:color="auto" w:fill="auto"/>
            <w:vAlign w:val="center"/>
          </w:tcPr>
          <w:p w14:paraId="0C324083" w14:textId="12CEEE6F" w:rsidR="00150E01" w:rsidRPr="00555299" w:rsidRDefault="00150E01" w:rsidP="00BE5520">
            <w:pPr>
              <w:pStyle w:val="ARTableBodyRight"/>
              <w:spacing w:before="24" w:after="20" w:line="204" w:lineRule="auto"/>
            </w:pPr>
            <w:r>
              <w:t>9.5</w:t>
            </w:r>
          </w:p>
        </w:tc>
      </w:tr>
      <w:tr w:rsidR="00B466AC" w14:paraId="3B7604C1" w14:textId="77777777" w:rsidTr="0067441B">
        <w:tc>
          <w:tcPr>
            <w:tcW w:w="284" w:type="dxa"/>
            <w:vMerge/>
          </w:tcPr>
          <w:p w14:paraId="30513124" w14:textId="77777777" w:rsidR="00150E01" w:rsidRPr="00555299" w:rsidRDefault="00150E01" w:rsidP="00BE5520">
            <w:pPr>
              <w:pStyle w:val="ARTableBody"/>
              <w:spacing w:before="40" w:after="24" w:line="204" w:lineRule="auto"/>
            </w:pPr>
          </w:p>
        </w:tc>
        <w:tc>
          <w:tcPr>
            <w:tcW w:w="2202" w:type="dxa"/>
            <w:shd w:val="clear" w:color="auto" w:fill="auto"/>
            <w:hideMark/>
          </w:tcPr>
          <w:p w14:paraId="35D6FCA2" w14:textId="2126CEDD" w:rsidR="00150E01" w:rsidRPr="00555299" w:rsidRDefault="00150E01" w:rsidP="00BE5520">
            <w:pPr>
              <w:pStyle w:val="ARTableBody"/>
              <w:spacing w:before="24" w:after="20" w:line="204" w:lineRule="auto"/>
              <w:rPr>
                <w:rFonts w:cstheme="minorBidi"/>
              </w:rPr>
            </w:pPr>
            <w:r w:rsidRPr="00555299">
              <w:t>VPS</w:t>
            </w:r>
            <w:r>
              <w:t xml:space="preserve"> </w:t>
            </w:r>
            <w:r w:rsidRPr="00555299">
              <w:t>3</w:t>
            </w:r>
          </w:p>
        </w:tc>
        <w:tc>
          <w:tcPr>
            <w:tcW w:w="960" w:type="dxa"/>
            <w:shd w:val="clear" w:color="auto" w:fill="F2F2F2"/>
          </w:tcPr>
          <w:p w14:paraId="13A6A26E" w14:textId="31523D02" w:rsidR="00150E01" w:rsidRPr="00555299" w:rsidRDefault="00150E01" w:rsidP="00BE5520">
            <w:pPr>
              <w:pStyle w:val="ARTableBodyRight"/>
              <w:spacing w:before="24" w:after="20" w:line="204" w:lineRule="auto"/>
            </w:pPr>
            <w:r w:rsidRPr="005079F1">
              <w:t>103</w:t>
            </w:r>
          </w:p>
        </w:tc>
        <w:tc>
          <w:tcPr>
            <w:tcW w:w="621" w:type="dxa"/>
            <w:tcBorders>
              <w:top w:val="dotted" w:sz="6" w:space="0" w:color="53565A"/>
              <w:right w:val="dotted" w:sz="6" w:space="0" w:color="53565A"/>
            </w:tcBorders>
            <w:shd w:val="clear" w:color="auto" w:fill="F2F2F2"/>
          </w:tcPr>
          <w:p w14:paraId="7AB205B0" w14:textId="3AFB47B3" w:rsidR="00150E01" w:rsidRPr="00555299" w:rsidRDefault="00150E01" w:rsidP="00BE5520">
            <w:pPr>
              <w:pStyle w:val="ARTableBodyRight"/>
              <w:spacing w:before="24" w:after="20" w:line="204" w:lineRule="auto"/>
            </w:pPr>
            <w:r w:rsidRPr="005079F1">
              <w:t>98.7</w:t>
            </w:r>
          </w:p>
        </w:tc>
        <w:tc>
          <w:tcPr>
            <w:tcW w:w="960" w:type="dxa"/>
            <w:tcBorders>
              <w:left w:val="dotted" w:sz="6" w:space="0" w:color="53565A"/>
            </w:tcBorders>
            <w:shd w:val="clear" w:color="auto" w:fill="F2F2F2"/>
          </w:tcPr>
          <w:p w14:paraId="1A9125D4" w14:textId="54FA6CED" w:rsidR="00150E01" w:rsidRPr="00555299" w:rsidRDefault="00150E01" w:rsidP="00BE5520">
            <w:pPr>
              <w:pStyle w:val="ARTableBodyRight"/>
              <w:spacing w:before="24" w:after="20" w:line="204" w:lineRule="auto"/>
            </w:pPr>
            <w:r w:rsidRPr="00236915">
              <w:t>67</w:t>
            </w:r>
          </w:p>
        </w:tc>
        <w:tc>
          <w:tcPr>
            <w:tcW w:w="960" w:type="dxa"/>
            <w:shd w:val="clear" w:color="auto" w:fill="F2F2F2"/>
          </w:tcPr>
          <w:p w14:paraId="4D64F747" w14:textId="2631A434" w:rsidR="00150E01" w:rsidRPr="00555299" w:rsidRDefault="00150E01" w:rsidP="00BE5520">
            <w:pPr>
              <w:pStyle w:val="ARTableBodyRight"/>
              <w:spacing w:before="24" w:after="20" w:line="204" w:lineRule="auto"/>
            </w:pPr>
            <w:r w:rsidRPr="00236915">
              <w:t>8</w:t>
            </w:r>
          </w:p>
        </w:tc>
        <w:tc>
          <w:tcPr>
            <w:tcW w:w="621" w:type="dxa"/>
            <w:tcBorders>
              <w:top w:val="dotted" w:sz="6" w:space="0" w:color="53565A"/>
              <w:right w:val="dotted" w:sz="6" w:space="0" w:color="53565A"/>
            </w:tcBorders>
            <w:shd w:val="clear" w:color="auto" w:fill="F2F2F2"/>
          </w:tcPr>
          <w:p w14:paraId="356F40A6" w14:textId="59752C24" w:rsidR="00150E01" w:rsidRPr="00555299" w:rsidRDefault="00150E01" w:rsidP="00BE5520">
            <w:pPr>
              <w:pStyle w:val="ARTableBodyRight"/>
              <w:spacing w:before="24" w:after="20" w:line="204" w:lineRule="auto"/>
            </w:pPr>
            <w:r w:rsidRPr="00236915">
              <w:t>72.6</w:t>
            </w:r>
          </w:p>
        </w:tc>
        <w:tc>
          <w:tcPr>
            <w:tcW w:w="960" w:type="dxa"/>
            <w:tcBorders>
              <w:left w:val="dotted" w:sz="6" w:space="0" w:color="53565A"/>
            </w:tcBorders>
            <w:shd w:val="clear" w:color="auto" w:fill="F2F2F2"/>
          </w:tcPr>
          <w:p w14:paraId="081002B0" w14:textId="7F2B4554" w:rsidR="00150E01" w:rsidRPr="00555299" w:rsidRDefault="00150E01" w:rsidP="00BE5520">
            <w:pPr>
              <w:pStyle w:val="ARTableBodyRight"/>
              <w:spacing w:before="24" w:after="20" w:line="204" w:lineRule="auto"/>
            </w:pPr>
            <w:r w:rsidRPr="00927779">
              <w:t>28</w:t>
            </w:r>
          </w:p>
        </w:tc>
        <w:tc>
          <w:tcPr>
            <w:tcW w:w="621" w:type="dxa"/>
            <w:tcBorders>
              <w:top w:val="dotted" w:sz="6" w:space="0" w:color="53565A"/>
              <w:right w:val="dotted" w:sz="6" w:space="0" w:color="53565A"/>
            </w:tcBorders>
            <w:shd w:val="clear" w:color="auto" w:fill="F2F2F2"/>
          </w:tcPr>
          <w:p w14:paraId="6943E05E" w14:textId="3A0FA911" w:rsidR="00150E01" w:rsidRPr="00555299" w:rsidRDefault="00150E01" w:rsidP="00BE5520">
            <w:pPr>
              <w:pStyle w:val="ARTableBodyRight"/>
              <w:spacing w:before="24" w:after="20" w:line="204" w:lineRule="auto"/>
            </w:pPr>
            <w:r w:rsidRPr="00927779">
              <w:t>26.1</w:t>
            </w:r>
          </w:p>
        </w:tc>
        <w:tc>
          <w:tcPr>
            <w:tcW w:w="960" w:type="dxa"/>
            <w:tcBorders>
              <w:left w:val="dotted" w:sz="6" w:space="0" w:color="53565A"/>
            </w:tcBorders>
            <w:shd w:val="clear" w:color="auto" w:fill="auto"/>
            <w:vAlign w:val="center"/>
          </w:tcPr>
          <w:p w14:paraId="6C036C75" w14:textId="6BDCA66D" w:rsidR="00150E01" w:rsidRPr="00555299" w:rsidRDefault="00150E01" w:rsidP="00BE5520">
            <w:pPr>
              <w:pStyle w:val="ARTableBodyRight"/>
              <w:spacing w:before="24" w:after="20" w:line="204" w:lineRule="auto"/>
            </w:pPr>
            <w:r>
              <w:t>118</w:t>
            </w:r>
          </w:p>
        </w:tc>
        <w:tc>
          <w:tcPr>
            <w:tcW w:w="621" w:type="dxa"/>
            <w:tcBorders>
              <w:top w:val="dotted" w:sz="6" w:space="0" w:color="53565A"/>
              <w:right w:val="dotted" w:sz="6" w:space="0" w:color="53565A"/>
            </w:tcBorders>
            <w:shd w:val="clear" w:color="auto" w:fill="auto"/>
            <w:vAlign w:val="center"/>
          </w:tcPr>
          <w:p w14:paraId="5A64BD70" w14:textId="3EB3F303" w:rsidR="00150E01" w:rsidRPr="00555299" w:rsidRDefault="00150E01" w:rsidP="00BE5520">
            <w:pPr>
              <w:pStyle w:val="ARTableBodyRight"/>
              <w:spacing w:before="24" w:after="20" w:line="204" w:lineRule="auto"/>
            </w:pPr>
            <w:r>
              <w:t>112.4</w:t>
            </w:r>
          </w:p>
        </w:tc>
        <w:tc>
          <w:tcPr>
            <w:tcW w:w="960" w:type="dxa"/>
            <w:tcBorders>
              <w:left w:val="dotted" w:sz="6" w:space="0" w:color="53565A"/>
            </w:tcBorders>
            <w:shd w:val="clear" w:color="auto" w:fill="auto"/>
            <w:vAlign w:val="center"/>
          </w:tcPr>
          <w:p w14:paraId="65C4521E" w14:textId="4B627E9B" w:rsidR="00150E01" w:rsidRPr="00555299" w:rsidRDefault="00150E01" w:rsidP="00BE5520">
            <w:pPr>
              <w:pStyle w:val="ARTableBodyRight"/>
              <w:spacing w:before="24" w:after="20" w:line="204" w:lineRule="auto"/>
            </w:pPr>
            <w:r>
              <w:t>73</w:t>
            </w:r>
          </w:p>
        </w:tc>
        <w:tc>
          <w:tcPr>
            <w:tcW w:w="960" w:type="dxa"/>
            <w:shd w:val="clear" w:color="auto" w:fill="auto"/>
            <w:vAlign w:val="center"/>
          </w:tcPr>
          <w:p w14:paraId="378F4056" w14:textId="3CD10659" w:rsidR="00150E01" w:rsidRPr="00555299" w:rsidRDefault="00150E01" w:rsidP="00BE5520">
            <w:pPr>
              <w:pStyle w:val="ARTableBodyRight"/>
              <w:spacing w:before="24" w:after="20" w:line="204" w:lineRule="auto"/>
            </w:pPr>
            <w:r>
              <w:t>13</w:t>
            </w:r>
          </w:p>
        </w:tc>
        <w:tc>
          <w:tcPr>
            <w:tcW w:w="621" w:type="dxa"/>
            <w:tcBorders>
              <w:top w:val="dotted" w:sz="6" w:space="0" w:color="53565A"/>
              <w:right w:val="dotted" w:sz="6" w:space="0" w:color="53565A"/>
            </w:tcBorders>
            <w:shd w:val="clear" w:color="auto" w:fill="auto"/>
            <w:vAlign w:val="center"/>
          </w:tcPr>
          <w:p w14:paraId="0DA3EB40" w14:textId="5EECD610" w:rsidR="00150E01" w:rsidRPr="00555299" w:rsidRDefault="00150E01" w:rsidP="00BE5520">
            <w:pPr>
              <w:pStyle w:val="ARTableBodyRight"/>
              <w:spacing w:before="24" w:after="20" w:line="204" w:lineRule="auto"/>
            </w:pPr>
            <w:r>
              <w:t>81.4</w:t>
            </w:r>
          </w:p>
        </w:tc>
        <w:tc>
          <w:tcPr>
            <w:tcW w:w="960" w:type="dxa"/>
            <w:tcBorders>
              <w:left w:val="dotted" w:sz="6" w:space="0" w:color="53565A"/>
            </w:tcBorders>
            <w:shd w:val="clear" w:color="auto" w:fill="auto"/>
            <w:vAlign w:val="center"/>
          </w:tcPr>
          <w:p w14:paraId="6484BF14" w14:textId="441D663D" w:rsidR="00150E01" w:rsidRPr="00555299" w:rsidRDefault="00150E01" w:rsidP="00BE5520">
            <w:pPr>
              <w:pStyle w:val="ARTableBodyRight"/>
              <w:spacing w:before="24" w:after="20" w:line="204" w:lineRule="auto"/>
            </w:pPr>
            <w:r>
              <w:t>32</w:t>
            </w:r>
          </w:p>
        </w:tc>
        <w:tc>
          <w:tcPr>
            <w:tcW w:w="621" w:type="dxa"/>
            <w:shd w:val="clear" w:color="auto" w:fill="auto"/>
            <w:vAlign w:val="center"/>
          </w:tcPr>
          <w:p w14:paraId="53A35162" w14:textId="7E88D486" w:rsidR="00150E01" w:rsidRPr="00555299" w:rsidRDefault="00150E01" w:rsidP="00BE5520">
            <w:pPr>
              <w:pStyle w:val="ARTableBodyRight"/>
              <w:spacing w:before="24" w:after="20" w:line="204" w:lineRule="auto"/>
            </w:pPr>
            <w:r>
              <w:t>31.0</w:t>
            </w:r>
          </w:p>
        </w:tc>
      </w:tr>
      <w:tr w:rsidR="00B466AC" w14:paraId="3B095A3F" w14:textId="77777777" w:rsidTr="0067441B">
        <w:tc>
          <w:tcPr>
            <w:tcW w:w="284" w:type="dxa"/>
            <w:vMerge/>
          </w:tcPr>
          <w:p w14:paraId="39A12606" w14:textId="77777777" w:rsidR="00150E01" w:rsidRPr="00555299" w:rsidRDefault="00150E01" w:rsidP="00BE5520">
            <w:pPr>
              <w:pStyle w:val="ARTableBody"/>
              <w:spacing w:before="40" w:after="24" w:line="204" w:lineRule="auto"/>
            </w:pPr>
          </w:p>
        </w:tc>
        <w:tc>
          <w:tcPr>
            <w:tcW w:w="2202" w:type="dxa"/>
            <w:shd w:val="clear" w:color="auto" w:fill="auto"/>
            <w:hideMark/>
          </w:tcPr>
          <w:p w14:paraId="763C79B6" w14:textId="27E9CF6F" w:rsidR="00150E01" w:rsidRPr="00555299" w:rsidRDefault="00150E01" w:rsidP="00BE5520">
            <w:pPr>
              <w:pStyle w:val="ARTableBody"/>
              <w:spacing w:before="24" w:after="20" w:line="204" w:lineRule="auto"/>
              <w:rPr>
                <w:rFonts w:cstheme="minorBidi"/>
              </w:rPr>
            </w:pPr>
            <w:r w:rsidRPr="00555299">
              <w:t>VPS</w:t>
            </w:r>
            <w:r>
              <w:t xml:space="preserve"> </w:t>
            </w:r>
            <w:r w:rsidRPr="00555299">
              <w:t>4</w:t>
            </w:r>
          </w:p>
        </w:tc>
        <w:tc>
          <w:tcPr>
            <w:tcW w:w="960" w:type="dxa"/>
            <w:shd w:val="clear" w:color="auto" w:fill="F2F2F2"/>
          </w:tcPr>
          <w:p w14:paraId="09162A8A" w14:textId="05D5CD44" w:rsidR="00150E01" w:rsidRPr="00555299" w:rsidRDefault="00150E01" w:rsidP="00BE5520">
            <w:pPr>
              <w:pStyle w:val="ARTableBodyRight"/>
              <w:spacing w:before="24" w:after="20" w:line="204" w:lineRule="auto"/>
            </w:pPr>
            <w:r w:rsidRPr="005079F1">
              <w:t>213</w:t>
            </w:r>
          </w:p>
        </w:tc>
        <w:tc>
          <w:tcPr>
            <w:tcW w:w="621" w:type="dxa"/>
            <w:tcBorders>
              <w:top w:val="dotted" w:sz="6" w:space="0" w:color="53565A"/>
              <w:right w:val="dotted" w:sz="6" w:space="0" w:color="53565A"/>
            </w:tcBorders>
            <w:shd w:val="clear" w:color="auto" w:fill="F2F2F2"/>
          </w:tcPr>
          <w:p w14:paraId="326AA782" w14:textId="7630663E" w:rsidR="00150E01" w:rsidRPr="00555299" w:rsidRDefault="00150E01" w:rsidP="00BE5520">
            <w:pPr>
              <w:pStyle w:val="ARTableBodyRight"/>
              <w:spacing w:before="24" w:after="20" w:line="204" w:lineRule="auto"/>
            </w:pPr>
            <w:r w:rsidRPr="005079F1">
              <w:t>209.8</w:t>
            </w:r>
          </w:p>
        </w:tc>
        <w:tc>
          <w:tcPr>
            <w:tcW w:w="960" w:type="dxa"/>
            <w:tcBorders>
              <w:left w:val="dotted" w:sz="6" w:space="0" w:color="53565A"/>
            </w:tcBorders>
            <w:shd w:val="clear" w:color="auto" w:fill="F2F2F2"/>
          </w:tcPr>
          <w:p w14:paraId="40A8E29E" w14:textId="39CF4FBC" w:rsidR="00150E01" w:rsidRPr="00555299" w:rsidRDefault="00150E01" w:rsidP="00BE5520">
            <w:pPr>
              <w:pStyle w:val="ARTableBodyRight"/>
              <w:spacing w:before="24" w:after="20" w:line="204" w:lineRule="auto"/>
            </w:pPr>
            <w:r w:rsidRPr="00236915">
              <w:t>125</w:t>
            </w:r>
          </w:p>
        </w:tc>
        <w:tc>
          <w:tcPr>
            <w:tcW w:w="960" w:type="dxa"/>
            <w:shd w:val="clear" w:color="auto" w:fill="F2F2F2"/>
          </w:tcPr>
          <w:p w14:paraId="2A0AB0AD" w14:textId="6132B8D6" w:rsidR="00150E01" w:rsidRPr="00555299" w:rsidRDefault="00150E01" w:rsidP="00BE5520">
            <w:pPr>
              <w:pStyle w:val="ARTableBodyRight"/>
              <w:spacing w:before="24" w:after="20" w:line="204" w:lineRule="auto"/>
            </w:pPr>
            <w:r w:rsidRPr="00236915">
              <w:t>8</w:t>
            </w:r>
          </w:p>
        </w:tc>
        <w:tc>
          <w:tcPr>
            <w:tcW w:w="621" w:type="dxa"/>
            <w:tcBorders>
              <w:top w:val="dotted" w:sz="6" w:space="0" w:color="53565A"/>
              <w:right w:val="dotted" w:sz="6" w:space="0" w:color="53565A"/>
            </w:tcBorders>
            <w:shd w:val="clear" w:color="auto" w:fill="F2F2F2"/>
          </w:tcPr>
          <w:p w14:paraId="77289830" w14:textId="71E9C5E7" w:rsidR="00150E01" w:rsidRPr="00555299" w:rsidRDefault="00150E01" w:rsidP="00BE5520">
            <w:pPr>
              <w:pStyle w:val="ARTableBodyRight"/>
              <w:spacing w:before="24" w:after="20" w:line="204" w:lineRule="auto"/>
            </w:pPr>
            <w:r w:rsidRPr="00236915">
              <w:t>130.8</w:t>
            </w:r>
          </w:p>
        </w:tc>
        <w:tc>
          <w:tcPr>
            <w:tcW w:w="960" w:type="dxa"/>
            <w:tcBorders>
              <w:left w:val="dotted" w:sz="6" w:space="0" w:color="53565A"/>
            </w:tcBorders>
            <w:shd w:val="clear" w:color="auto" w:fill="F2F2F2"/>
          </w:tcPr>
          <w:p w14:paraId="6B63643E" w14:textId="305A18CB" w:rsidR="00150E01" w:rsidRPr="00555299" w:rsidRDefault="00150E01" w:rsidP="00BE5520">
            <w:pPr>
              <w:pStyle w:val="ARTableBodyRight"/>
              <w:spacing w:before="24" w:after="20" w:line="204" w:lineRule="auto"/>
            </w:pPr>
            <w:r w:rsidRPr="00927779">
              <w:t>80</w:t>
            </w:r>
          </w:p>
        </w:tc>
        <w:tc>
          <w:tcPr>
            <w:tcW w:w="621" w:type="dxa"/>
            <w:tcBorders>
              <w:top w:val="dotted" w:sz="6" w:space="0" w:color="53565A"/>
              <w:right w:val="dotted" w:sz="6" w:space="0" w:color="53565A"/>
            </w:tcBorders>
            <w:shd w:val="clear" w:color="auto" w:fill="F2F2F2"/>
          </w:tcPr>
          <w:p w14:paraId="5F0993A3" w14:textId="0B75F08D" w:rsidR="00150E01" w:rsidRPr="00555299" w:rsidRDefault="00150E01" w:rsidP="00BE5520">
            <w:pPr>
              <w:pStyle w:val="ARTableBodyRight"/>
              <w:spacing w:before="24" w:after="20" w:line="204" w:lineRule="auto"/>
            </w:pPr>
            <w:r w:rsidRPr="00927779">
              <w:t>79</w:t>
            </w:r>
            <w:r>
              <w:t>.0</w:t>
            </w:r>
          </w:p>
        </w:tc>
        <w:tc>
          <w:tcPr>
            <w:tcW w:w="960" w:type="dxa"/>
            <w:tcBorders>
              <w:left w:val="dotted" w:sz="6" w:space="0" w:color="53565A"/>
            </w:tcBorders>
            <w:shd w:val="clear" w:color="auto" w:fill="auto"/>
            <w:vAlign w:val="center"/>
          </w:tcPr>
          <w:p w14:paraId="0D71AA76" w14:textId="6748DCDA" w:rsidR="00150E01" w:rsidRPr="00555299" w:rsidRDefault="00150E01" w:rsidP="00BE5520">
            <w:pPr>
              <w:pStyle w:val="ARTableBodyRight"/>
              <w:spacing w:before="24" w:after="20" w:line="204" w:lineRule="auto"/>
            </w:pPr>
            <w:r>
              <w:t>253</w:t>
            </w:r>
          </w:p>
        </w:tc>
        <w:tc>
          <w:tcPr>
            <w:tcW w:w="621" w:type="dxa"/>
            <w:tcBorders>
              <w:top w:val="dotted" w:sz="6" w:space="0" w:color="53565A"/>
              <w:right w:val="dotted" w:sz="6" w:space="0" w:color="53565A"/>
            </w:tcBorders>
            <w:shd w:val="clear" w:color="auto" w:fill="auto"/>
            <w:vAlign w:val="center"/>
          </w:tcPr>
          <w:p w14:paraId="5CA526F7" w14:textId="45D336F7" w:rsidR="00150E01" w:rsidRPr="00555299" w:rsidRDefault="00150E01" w:rsidP="00BE5520">
            <w:pPr>
              <w:pStyle w:val="ARTableBodyRight"/>
              <w:spacing w:before="24" w:after="20" w:line="204" w:lineRule="auto"/>
            </w:pPr>
            <w:r>
              <w:t>245.9</w:t>
            </w:r>
          </w:p>
        </w:tc>
        <w:tc>
          <w:tcPr>
            <w:tcW w:w="960" w:type="dxa"/>
            <w:tcBorders>
              <w:left w:val="dotted" w:sz="6" w:space="0" w:color="53565A"/>
            </w:tcBorders>
            <w:shd w:val="clear" w:color="auto" w:fill="auto"/>
            <w:vAlign w:val="center"/>
          </w:tcPr>
          <w:p w14:paraId="46D4B11D" w14:textId="6C713C5A" w:rsidR="00150E01" w:rsidRPr="00555299" w:rsidRDefault="00150E01" w:rsidP="00BE5520">
            <w:pPr>
              <w:pStyle w:val="ARTableBodyRight"/>
              <w:spacing w:before="24" w:after="20" w:line="204" w:lineRule="auto"/>
            </w:pPr>
            <w:r>
              <w:t>154</w:t>
            </w:r>
          </w:p>
        </w:tc>
        <w:tc>
          <w:tcPr>
            <w:tcW w:w="960" w:type="dxa"/>
            <w:shd w:val="clear" w:color="auto" w:fill="auto"/>
            <w:vAlign w:val="center"/>
          </w:tcPr>
          <w:p w14:paraId="689B8823" w14:textId="5F572BC1" w:rsidR="00150E01" w:rsidRPr="00555299" w:rsidRDefault="00150E01" w:rsidP="00BE5520">
            <w:pPr>
              <w:pStyle w:val="ARTableBodyRight"/>
              <w:spacing w:before="24" w:after="20" w:line="204" w:lineRule="auto"/>
            </w:pPr>
            <w:r>
              <w:t>15</w:t>
            </w:r>
          </w:p>
        </w:tc>
        <w:tc>
          <w:tcPr>
            <w:tcW w:w="621" w:type="dxa"/>
            <w:tcBorders>
              <w:top w:val="dotted" w:sz="6" w:space="0" w:color="53565A"/>
              <w:right w:val="dotted" w:sz="6" w:space="0" w:color="53565A"/>
            </w:tcBorders>
            <w:shd w:val="clear" w:color="auto" w:fill="auto"/>
            <w:vAlign w:val="center"/>
          </w:tcPr>
          <w:p w14:paraId="31C2A86B" w14:textId="7BF62654" w:rsidR="00150E01" w:rsidRPr="00555299" w:rsidRDefault="00150E01" w:rsidP="00BE5520">
            <w:pPr>
              <w:pStyle w:val="ARTableBodyRight"/>
              <w:spacing w:before="24" w:after="20" w:line="204" w:lineRule="auto"/>
            </w:pPr>
            <w:r>
              <w:t>164.8</w:t>
            </w:r>
          </w:p>
        </w:tc>
        <w:tc>
          <w:tcPr>
            <w:tcW w:w="960" w:type="dxa"/>
            <w:tcBorders>
              <w:left w:val="dotted" w:sz="6" w:space="0" w:color="53565A"/>
            </w:tcBorders>
            <w:shd w:val="clear" w:color="auto" w:fill="auto"/>
            <w:vAlign w:val="center"/>
          </w:tcPr>
          <w:p w14:paraId="13C3D476" w14:textId="28D00F98" w:rsidR="00150E01" w:rsidRPr="00555299" w:rsidRDefault="00150E01" w:rsidP="00BE5520">
            <w:pPr>
              <w:pStyle w:val="ARTableBodyRight"/>
              <w:spacing w:before="24" w:after="20" w:line="204" w:lineRule="auto"/>
            </w:pPr>
            <w:r>
              <w:t>84</w:t>
            </w:r>
          </w:p>
        </w:tc>
        <w:tc>
          <w:tcPr>
            <w:tcW w:w="621" w:type="dxa"/>
            <w:shd w:val="clear" w:color="auto" w:fill="auto"/>
            <w:vAlign w:val="center"/>
          </w:tcPr>
          <w:p w14:paraId="5ABA6033" w14:textId="15E59130" w:rsidR="00150E01" w:rsidRPr="00555299" w:rsidRDefault="00150E01" w:rsidP="00BE5520">
            <w:pPr>
              <w:pStyle w:val="ARTableBodyRight"/>
              <w:spacing w:before="24" w:after="20" w:line="204" w:lineRule="auto"/>
            </w:pPr>
            <w:r>
              <w:t>81.1</w:t>
            </w:r>
          </w:p>
        </w:tc>
      </w:tr>
      <w:tr w:rsidR="00B466AC" w14:paraId="322F2399" w14:textId="77777777" w:rsidTr="0067441B">
        <w:tc>
          <w:tcPr>
            <w:tcW w:w="284" w:type="dxa"/>
            <w:vMerge/>
          </w:tcPr>
          <w:p w14:paraId="70D7F4EE" w14:textId="77777777" w:rsidR="00150E01" w:rsidRPr="00555299" w:rsidRDefault="00150E01" w:rsidP="00BE5520">
            <w:pPr>
              <w:pStyle w:val="ARTableBody"/>
              <w:spacing w:before="40" w:after="24" w:line="204" w:lineRule="auto"/>
            </w:pPr>
          </w:p>
        </w:tc>
        <w:tc>
          <w:tcPr>
            <w:tcW w:w="2202" w:type="dxa"/>
            <w:shd w:val="clear" w:color="auto" w:fill="auto"/>
            <w:hideMark/>
          </w:tcPr>
          <w:p w14:paraId="27DC4AB2" w14:textId="3A3E93F0" w:rsidR="00150E01" w:rsidRPr="00555299" w:rsidRDefault="00150E01" w:rsidP="00BE5520">
            <w:pPr>
              <w:pStyle w:val="ARTableBody"/>
              <w:spacing w:before="24" w:after="20" w:line="204" w:lineRule="auto"/>
              <w:rPr>
                <w:rFonts w:cstheme="minorBidi"/>
              </w:rPr>
            </w:pPr>
            <w:r w:rsidRPr="00555299">
              <w:t>VPS</w:t>
            </w:r>
            <w:r>
              <w:t xml:space="preserve"> </w:t>
            </w:r>
            <w:r w:rsidRPr="00555299">
              <w:t>5</w:t>
            </w:r>
          </w:p>
        </w:tc>
        <w:tc>
          <w:tcPr>
            <w:tcW w:w="960" w:type="dxa"/>
            <w:shd w:val="clear" w:color="auto" w:fill="F2F2F2"/>
          </w:tcPr>
          <w:p w14:paraId="492A486F" w14:textId="469A0BAB" w:rsidR="00150E01" w:rsidRPr="00555299" w:rsidRDefault="00150E01" w:rsidP="00BE5520">
            <w:pPr>
              <w:pStyle w:val="ARTableBodyRight"/>
              <w:spacing w:before="24" w:after="20" w:line="204" w:lineRule="auto"/>
            </w:pPr>
            <w:r w:rsidRPr="005079F1">
              <w:t>306</w:t>
            </w:r>
          </w:p>
        </w:tc>
        <w:tc>
          <w:tcPr>
            <w:tcW w:w="621" w:type="dxa"/>
            <w:tcBorders>
              <w:top w:val="dotted" w:sz="6" w:space="0" w:color="53565A"/>
              <w:right w:val="dotted" w:sz="6" w:space="0" w:color="53565A"/>
            </w:tcBorders>
            <w:shd w:val="clear" w:color="auto" w:fill="F2F2F2"/>
          </w:tcPr>
          <w:p w14:paraId="7629A5E2" w14:textId="1EBE6CAD" w:rsidR="00150E01" w:rsidRPr="00555299" w:rsidRDefault="00150E01" w:rsidP="00BE5520">
            <w:pPr>
              <w:pStyle w:val="ARTableBodyRight"/>
              <w:spacing w:before="24" w:after="20" w:line="204" w:lineRule="auto"/>
            </w:pPr>
            <w:r w:rsidRPr="005079F1">
              <w:t>292</w:t>
            </w:r>
            <w:r>
              <w:t>.0</w:t>
            </w:r>
          </w:p>
        </w:tc>
        <w:tc>
          <w:tcPr>
            <w:tcW w:w="960" w:type="dxa"/>
            <w:tcBorders>
              <w:left w:val="dotted" w:sz="6" w:space="0" w:color="53565A"/>
            </w:tcBorders>
            <w:shd w:val="clear" w:color="auto" w:fill="F2F2F2"/>
          </w:tcPr>
          <w:p w14:paraId="36CDCDF5" w14:textId="0A5BDC41" w:rsidR="00150E01" w:rsidRPr="00555299" w:rsidRDefault="00150E01" w:rsidP="00BE5520">
            <w:pPr>
              <w:pStyle w:val="ARTableBodyRight"/>
              <w:spacing w:before="24" w:after="20" w:line="204" w:lineRule="auto"/>
            </w:pPr>
            <w:r w:rsidRPr="00236915">
              <w:t>150</w:t>
            </w:r>
          </w:p>
        </w:tc>
        <w:tc>
          <w:tcPr>
            <w:tcW w:w="960" w:type="dxa"/>
            <w:shd w:val="clear" w:color="auto" w:fill="F2F2F2"/>
          </w:tcPr>
          <w:p w14:paraId="1062F76A" w14:textId="011D4DF5" w:rsidR="00150E01" w:rsidRPr="00555299" w:rsidRDefault="00150E01" w:rsidP="00BE5520">
            <w:pPr>
              <w:pStyle w:val="ARTableBodyRight"/>
              <w:spacing w:before="24" w:after="20" w:line="204" w:lineRule="auto"/>
            </w:pPr>
            <w:r w:rsidRPr="00236915">
              <w:t>36</w:t>
            </w:r>
          </w:p>
        </w:tc>
        <w:tc>
          <w:tcPr>
            <w:tcW w:w="621" w:type="dxa"/>
            <w:tcBorders>
              <w:top w:val="dotted" w:sz="6" w:space="0" w:color="53565A"/>
              <w:right w:val="dotted" w:sz="6" w:space="0" w:color="53565A"/>
            </w:tcBorders>
            <w:shd w:val="clear" w:color="auto" w:fill="F2F2F2"/>
          </w:tcPr>
          <w:p w14:paraId="3FBA54F5" w14:textId="5C446726" w:rsidR="00150E01" w:rsidRPr="00555299" w:rsidRDefault="00150E01" w:rsidP="00BE5520">
            <w:pPr>
              <w:pStyle w:val="ARTableBodyRight"/>
              <w:spacing w:before="24" w:after="20" w:line="204" w:lineRule="auto"/>
            </w:pPr>
            <w:r w:rsidRPr="00236915">
              <w:t>176.6</w:t>
            </w:r>
          </w:p>
        </w:tc>
        <w:tc>
          <w:tcPr>
            <w:tcW w:w="960" w:type="dxa"/>
            <w:tcBorders>
              <w:left w:val="dotted" w:sz="6" w:space="0" w:color="53565A"/>
            </w:tcBorders>
            <w:shd w:val="clear" w:color="auto" w:fill="F2F2F2"/>
          </w:tcPr>
          <w:p w14:paraId="6A59FE5D" w14:textId="47361105" w:rsidR="00150E01" w:rsidRPr="00555299" w:rsidRDefault="00150E01" w:rsidP="00BE5520">
            <w:pPr>
              <w:pStyle w:val="ARTableBodyRight"/>
              <w:spacing w:before="24" w:after="20" w:line="204" w:lineRule="auto"/>
            </w:pPr>
            <w:r w:rsidRPr="00927779">
              <w:t>120</w:t>
            </w:r>
          </w:p>
        </w:tc>
        <w:tc>
          <w:tcPr>
            <w:tcW w:w="621" w:type="dxa"/>
            <w:tcBorders>
              <w:top w:val="dotted" w:sz="6" w:space="0" w:color="53565A"/>
              <w:right w:val="dotted" w:sz="6" w:space="0" w:color="53565A"/>
            </w:tcBorders>
            <w:shd w:val="clear" w:color="auto" w:fill="F2F2F2"/>
          </w:tcPr>
          <w:p w14:paraId="19801AF1" w14:textId="0037C78F" w:rsidR="00150E01" w:rsidRPr="00555299" w:rsidRDefault="00150E01" w:rsidP="00BE5520">
            <w:pPr>
              <w:pStyle w:val="ARTableBodyRight"/>
              <w:spacing w:before="24" w:after="20" w:line="204" w:lineRule="auto"/>
            </w:pPr>
            <w:r w:rsidRPr="00927779">
              <w:t>115.4</w:t>
            </w:r>
          </w:p>
        </w:tc>
        <w:tc>
          <w:tcPr>
            <w:tcW w:w="960" w:type="dxa"/>
            <w:tcBorders>
              <w:left w:val="dotted" w:sz="6" w:space="0" w:color="53565A"/>
            </w:tcBorders>
            <w:shd w:val="clear" w:color="auto" w:fill="auto"/>
            <w:vAlign w:val="center"/>
          </w:tcPr>
          <w:p w14:paraId="62964B44" w14:textId="43455BE5" w:rsidR="00150E01" w:rsidRPr="00555299" w:rsidRDefault="00150E01" w:rsidP="00BE5520">
            <w:pPr>
              <w:pStyle w:val="ARTableBodyRight"/>
              <w:spacing w:before="24" w:after="20" w:line="204" w:lineRule="auto"/>
            </w:pPr>
            <w:r>
              <w:t>307</w:t>
            </w:r>
          </w:p>
        </w:tc>
        <w:tc>
          <w:tcPr>
            <w:tcW w:w="621" w:type="dxa"/>
            <w:tcBorders>
              <w:top w:val="dotted" w:sz="6" w:space="0" w:color="53565A"/>
              <w:right w:val="dotted" w:sz="6" w:space="0" w:color="53565A"/>
            </w:tcBorders>
            <w:shd w:val="clear" w:color="auto" w:fill="auto"/>
            <w:vAlign w:val="center"/>
          </w:tcPr>
          <w:p w14:paraId="3AD266FD" w14:textId="63A3D431" w:rsidR="00150E01" w:rsidRPr="00555299" w:rsidRDefault="00150E01" w:rsidP="00BE5520">
            <w:pPr>
              <w:pStyle w:val="ARTableBodyRight"/>
              <w:spacing w:before="24" w:after="20" w:line="204" w:lineRule="auto"/>
            </w:pPr>
            <w:r>
              <w:t>290.6</w:t>
            </w:r>
          </w:p>
        </w:tc>
        <w:tc>
          <w:tcPr>
            <w:tcW w:w="960" w:type="dxa"/>
            <w:tcBorders>
              <w:left w:val="dotted" w:sz="6" w:space="0" w:color="53565A"/>
            </w:tcBorders>
            <w:shd w:val="clear" w:color="auto" w:fill="auto"/>
            <w:vAlign w:val="center"/>
          </w:tcPr>
          <w:p w14:paraId="34C5D858" w14:textId="4F47DF53" w:rsidR="00150E01" w:rsidRPr="00555299" w:rsidRDefault="00150E01" w:rsidP="00BE5520">
            <w:pPr>
              <w:pStyle w:val="ARTableBodyRight"/>
              <w:spacing w:before="24" w:after="20" w:line="204" w:lineRule="auto"/>
            </w:pPr>
            <w:r>
              <w:t>161</w:t>
            </w:r>
          </w:p>
        </w:tc>
        <w:tc>
          <w:tcPr>
            <w:tcW w:w="960" w:type="dxa"/>
            <w:shd w:val="clear" w:color="auto" w:fill="auto"/>
            <w:vAlign w:val="center"/>
          </w:tcPr>
          <w:p w14:paraId="2509790B" w14:textId="624CB4D6" w:rsidR="00150E01" w:rsidRPr="00555299" w:rsidRDefault="00150E01" w:rsidP="00BE5520">
            <w:pPr>
              <w:pStyle w:val="ARTableBodyRight"/>
              <w:spacing w:before="24" w:after="20" w:line="204" w:lineRule="auto"/>
            </w:pPr>
            <w:r>
              <w:t>52</w:t>
            </w:r>
          </w:p>
        </w:tc>
        <w:tc>
          <w:tcPr>
            <w:tcW w:w="621" w:type="dxa"/>
            <w:tcBorders>
              <w:top w:val="dotted" w:sz="6" w:space="0" w:color="53565A"/>
              <w:right w:val="dotted" w:sz="6" w:space="0" w:color="53565A"/>
            </w:tcBorders>
            <w:shd w:val="clear" w:color="auto" w:fill="auto"/>
            <w:vAlign w:val="center"/>
          </w:tcPr>
          <w:p w14:paraId="77756300" w14:textId="4076B8AC" w:rsidR="00150E01" w:rsidRPr="00555299" w:rsidRDefault="00150E01" w:rsidP="00BE5520">
            <w:pPr>
              <w:pStyle w:val="ARTableBodyRight"/>
              <w:spacing w:before="24" w:after="20" w:line="204" w:lineRule="auto"/>
            </w:pPr>
            <w:r>
              <w:t>200.2</w:t>
            </w:r>
          </w:p>
        </w:tc>
        <w:tc>
          <w:tcPr>
            <w:tcW w:w="960" w:type="dxa"/>
            <w:tcBorders>
              <w:left w:val="dotted" w:sz="6" w:space="0" w:color="53565A"/>
            </w:tcBorders>
            <w:shd w:val="clear" w:color="auto" w:fill="auto"/>
            <w:vAlign w:val="center"/>
          </w:tcPr>
          <w:p w14:paraId="6D63E631" w14:textId="3E4081B7" w:rsidR="00150E01" w:rsidRPr="00555299" w:rsidRDefault="00150E01" w:rsidP="00BE5520">
            <w:pPr>
              <w:pStyle w:val="ARTableBodyRight"/>
              <w:spacing w:before="24" w:after="20" w:line="204" w:lineRule="auto"/>
            </w:pPr>
            <w:r>
              <w:t>94</w:t>
            </w:r>
          </w:p>
        </w:tc>
        <w:tc>
          <w:tcPr>
            <w:tcW w:w="621" w:type="dxa"/>
            <w:shd w:val="clear" w:color="auto" w:fill="auto"/>
            <w:vAlign w:val="center"/>
          </w:tcPr>
          <w:p w14:paraId="2C82D4EC" w14:textId="2F5D50DB" w:rsidR="00150E01" w:rsidRPr="00555299" w:rsidRDefault="00150E01" w:rsidP="00BE5520">
            <w:pPr>
              <w:pStyle w:val="ARTableBodyRight"/>
              <w:spacing w:before="24" w:after="20" w:line="204" w:lineRule="auto"/>
            </w:pPr>
            <w:r>
              <w:t>90.4</w:t>
            </w:r>
          </w:p>
        </w:tc>
      </w:tr>
      <w:tr w:rsidR="00B466AC" w14:paraId="0DF7CEB3" w14:textId="77777777" w:rsidTr="0067441B">
        <w:tc>
          <w:tcPr>
            <w:tcW w:w="284" w:type="dxa"/>
            <w:vMerge/>
          </w:tcPr>
          <w:p w14:paraId="55757175" w14:textId="77777777" w:rsidR="00150E01" w:rsidRPr="00555299" w:rsidRDefault="00150E01" w:rsidP="00BE5520">
            <w:pPr>
              <w:pStyle w:val="ARTableBody"/>
              <w:spacing w:before="40" w:after="24" w:line="204" w:lineRule="auto"/>
            </w:pPr>
          </w:p>
        </w:tc>
        <w:tc>
          <w:tcPr>
            <w:tcW w:w="2202" w:type="dxa"/>
            <w:shd w:val="clear" w:color="auto" w:fill="auto"/>
            <w:hideMark/>
          </w:tcPr>
          <w:p w14:paraId="158E7D48" w14:textId="574CC122" w:rsidR="00150E01" w:rsidRPr="00555299" w:rsidRDefault="00150E01" w:rsidP="00BE5520">
            <w:pPr>
              <w:pStyle w:val="ARTableBody"/>
              <w:spacing w:before="24" w:after="20" w:line="204" w:lineRule="auto"/>
              <w:rPr>
                <w:rFonts w:cstheme="minorBidi"/>
              </w:rPr>
            </w:pPr>
            <w:r w:rsidRPr="00555299">
              <w:t>VPS</w:t>
            </w:r>
            <w:r>
              <w:t xml:space="preserve"> </w:t>
            </w:r>
            <w:r w:rsidRPr="00555299">
              <w:t>6</w:t>
            </w:r>
          </w:p>
        </w:tc>
        <w:tc>
          <w:tcPr>
            <w:tcW w:w="960" w:type="dxa"/>
            <w:shd w:val="clear" w:color="auto" w:fill="F2F2F2"/>
          </w:tcPr>
          <w:p w14:paraId="1668FC97" w14:textId="76EF6B26" w:rsidR="00150E01" w:rsidRPr="00555299" w:rsidRDefault="00150E01" w:rsidP="00BE5520">
            <w:pPr>
              <w:pStyle w:val="ARTableBodyRight"/>
              <w:spacing w:before="24" w:after="20" w:line="204" w:lineRule="auto"/>
            </w:pPr>
            <w:r w:rsidRPr="005079F1">
              <w:t>190</w:t>
            </w:r>
          </w:p>
        </w:tc>
        <w:tc>
          <w:tcPr>
            <w:tcW w:w="621" w:type="dxa"/>
            <w:tcBorders>
              <w:top w:val="dotted" w:sz="6" w:space="0" w:color="53565A"/>
              <w:right w:val="dotted" w:sz="6" w:space="0" w:color="53565A"/>
            </w:tcBorders>
            <w:shd w:val="clear" w:color="auto" w:fill="F2F2F2"/>
          </w:tcPr>
          <w:p w14:paraId="54AEE0A1" w14:textId="59EE8578" w:rsidR="00150E01" w:rsidRPr="00555299" w:rsidRDefault="00150E01" w:rsidP="00BE5520">
            <w:pPr>
              <w:pStyle w:val="ARTableBodyRight"/>
              <w:spacing w:before="24" w:after="20" w:line="204" w:lineRule="auto"/>
            </w:pPr>
            <w:r w:rsidRPr="005079F1">
              <w:t>179.6</w:t>
            </w:r>
          </w:p>
        </w:tc>
        <w:tc>
          <w:tcPr>
            <w:tcW w:w="960" w:type="dxa"/>
            <w:tcBorders>
              <w:left w:val="dotted" w:sz="6" w:space="0" w:color="53565A"/>
            </w:tcBorders>
            <w:shd w:val="clear" w:color="auto" w:fill="F2F2F2"/>
          </w:tcPr>
          <w:p w14:paraId="53EC6E08" w14:textId="2E832DC7" w:rsidR="00150E01" w:rsidRPr="00555299" w:rsidRDefault="00150E01" w:rsidP="00BE5520">
            <w:pPr>
              <w:pStyle w:val="ARTableBodyRight"/>
              <w:spacing w:before="24" w:after="20" w:line="204" w:lineRule="auto"/>
            </w:pPr>
            <w:r w:rsidRPr="00236915">
              <w:t>101</w:t>
            </w:r>
          </w:p>
        </w:tc>
        <w:tc>
          <w:tcPr>
            <w:tcW w:w="960" w:type="dxa"/>
            <w:shd w:val="clear" w:color="auto" w:fill="F2F2F2"/>
          </w:tcPr>
          <w:p w14:paraId="3046182D" w14:textId="797FF552" w:rsidR="00150E01" w:rsidRPr="00555299" w:rsidRDefault="00150E01" w:rsidP="00BE5520">
            <w:pPr>
              <w:pStyle w:val="ARTableBodyRight"/>
              <w:spacing w:before="24" w:after="20" w:line="204" w:lineRule="auto"/>
            </w:pPr>
            <w:r w:rsidRPr="00236915">
              <w:t>27</w:t>
            </w:r>
          </w:p>
        </w:tc>
        <w:tc>
          <w:tcPr>
            <w:tcW w:w="621" w:type="dxa"/>
            <w:tcBorders>
              <w:top w:val="dotted" w:sz="6" w:space="0" w:color="53565A"/>
              <w:right w:val="dotted" w:sz="6" w:space="0" w:color="53565A"/>
            </w:tcBorders>
            <w:shd w:val="clear" w:color="auto" w:fill="F2F2F2"/>
          </w:tcPr>
          <w:p w14:paraId="0C1A4613" w14:textId="3CF33650" w:rsidR="00150E01" w:rsidRPr="00555299" w:rsidRDefault="00150E01" w:rsidP="00BE5520">
            <w:pPr>
              <w:pStyle w:val="ARTableBodyRight"/>
              <w:spacing w:before="24" w:after="20" w:line="204" w:lineRule="auto"/>
            </w:pPr>
            <w:r w:rsidRPr="00236915">
              <w:t>120</w:t>
            </w:r>
            <w:r>
              <w:t>.0</w:t>
            </w:r>
          </w:p>
        </w:tc>
        <w:tc>
          <w:tcPr>
            <w:tcW w:w="960" w:type="dxa"/>
            <w:tcBorders>
              <w:left w:val="dotted" w:sz="6" w:space="0" w:color="53565A"/>
            </w:tcBorders>
            <w:shd w:val="clear" w:color="auto" w:fill="F2F2F2"/>
          </w:tcPr>
          <w:p w14:paraId="66FF0491" w14:textId="597767B7" w:rsidR="00150E01" w:rsidRPr="00555299" w:rsidRDefault="00150E01" w:rsidP="00BE5520">
            <w:pPr>
              <w:pStyle w:val="ARTableBodyRight"/>
              <w:spacing w:before="24" w:after="20" w:line="204" w:lineRule="auto"/>
            </w:pPr>
            <w:r w:rsidRPr="00927779">
              <w:t>62</w:t>
            </w:r>
          </w:p>
        </w:tc>
        <w:tc>
          <w:tcPr>
            <w:tcW w:w="621" w:type="dxa"/>
            <w:tcBorders>
              <w:top w:val="dotted" w:sz="6" w:space="0" w:color="53565A"/>
              <w:right w:val="dotted" w:sz="6" w:space="0" w:color="53565A"/>
            </w:tcBorders>
            <w:shd w:val="clear" w:color="auto" w:fill="F2F2F2"/>
          </w:tcPr>
          <w:p w14:paraId="605F1B52" w14:textId="54D2AA5A" w:rsidR="00150E01" w:rsidRPr="00555299" w:rsidRDefault="00150E01" w:rsidP="00BE5520">
            <w:pPr>
              <w:pStyle w:val="ARTableBodyRight"/>
              <w:spacing w:before="24" w:after="20" w:line="204" w:lineRule="auto"/>
            </w:pPr>
            <w:r w:rsidRPr="00927779">
              <w:t>59.6</w:t>
            </w:r>
          </w:p>
        </w:tc>
        <w:tc>
          <w:tcPr>
            <w:tcW w:w="960" w:type="dxa"/>
            <w:tcBorders>
              <w:left w:val="dotted" w:sz="6" w:space="0" w:color="53565A"/>
            </w:tcBorders>
            <w:shd w:val="clear" w:color="auto" w:fill="auto"/>
            <w:vAlign w:val="center"/>
          </w:tcPr>
          <w:p w14:paraId="3BA8012A" w14:textId="01FF5C8E" w:rsidR="00150E01" w:rsidRPr="00555299" w:rsidRDefault="00150E01" w:rsidP="00BE5520">
            <w:pPr>
              <w:pStyle w:val="ARTableBodyRight"/>
              <w:spacing w:before="24" w:after="20" w:line="204" w:lineRule="auto"/>
            </w:pPr>
            <w:r>
              <w:t>217</w:t>
            </w:r>
          </w:p>
        </w:tc>
        <w:tc>
          <w:tcPr>
            <w:tcW w:w="621" w:type="dxa"/>
            <w:tcBorders>
              <w:top w:val="dotted" w:sz="6" w:space="0" w:color="53565A"/>
              <w:right w:val="dotted" w:sz="6" w:space="0" w:color="53565A"/>
            </w:tcBorders>
            <w:shd w:val="clear" w:color="auto" w:fill="auto"/>
            <w:vAlign w:val="center"/>
          </w:tcPr>
          <w:p w14:paraId="37418312" w14:textId="3F4274E8" w:rsidR="00150E01" w:rsidRPr="00555299" w:rsidRDefault="00150E01" w:rsidP="00BE5520">
            <w:pPr>
              <w:pStyle w:val="ARTableBodyRight"/>
              <w:spacing w:before="24" w:after="20" w:line="204" w:lineRule="auto"/>
            </w:pPr>
            <w:r>
              <w:t>205.1</w:t>
            </w:r>
          </w:p>
        </w:tc>
        <w:tc>
          <w:tcPr>
            <w:tcW w:w="960" w:type="dxa"/>
            <w:tcBorders>
              <w:left w:val="dotted" w:sz="6" w:space="0" w:color="53565A"/>
            </w:tcBorders>
            <w:shd w:val="clear" w:color="auto" w:fill="auto"/>
            <w:vAlign w:val="center"/>
          </w:tcPr>
          <w:p w14:paraId="674E2912" w14:textId="55691C80" w:rsidR="00150E01" w:rsidRPr="00555299" w:rsidRDefault="00150E01" w:rsidP="00BE5520">
            <w:pPr>
              <w:pStyle w:val="ARTableBodyRight"/>
              <w:spacing w:before="24" w:after="20" w:line="204" w:lineRule="auto"/>
            </w:pPr>
            <w:r>
              <w:t>123</w:t>
            </w:r>
          </w:p>
        </w:tc>
        <w:tc>
          <w:tcPr>
            <w:tcW w:w="960" w:type="dxa"/>
            <w:shd w:val="clear" w:color="auto" w:fill="auto"/>
            <w:vAlign w:val="center"/>
          </w:tcPr>
          <w:p w14:paraId="3C8A8815" w14:textId="4436BE3E" w:rsidR="00150E01" w:rsidRPr="00555299" w:rsidRDefault="00150E01" w:rsidP="00BE5520">
            <w:pPr>
              <w:pStyle w:val="ARTableBodyRight"/>
              <w:spacing w:before="24" w:after="20" w:line="204" w:lineRule="auto"/>
            </w:pPr>
            <w:r>
              <w:t>34</w:t>
            </w:r>
          </w:p>
        </w:tc>
        <w:tc>
          <w:tcPr>
            <w:tcW w:w="621" w:type="dxa"/>
            <w:tcBorders>
              <w:top w:val="dotted" w:sz="6" w:space="0" w:color="53565A"/>
              <w:right w:val="dotted" w:sz="6" w:space="0" w:color="53565A"/>
            </w:tcBorders>
            <w:shd w:val="clear" w:color="auto" w:fill="auto"/>
            <w:vAlign w:val="center"/>
          </w:tcPr>
          <w:p w14:paraId="299360BA" w14:textId="777CBAEB" w:rsidR="00150E01" w:rsidRPr="00555299" w:rsidRDefault="00150E01" w:rsidP="00BE5520">
            <w:pPr>
              <w:pStyle w:val="ARTableBodyRight"/>
              <w:spacing w:before="24" w:after="20" w:line="204" w:lineRule="auto"/>
            </w:pPr>
            <w:r>
              <w:t>147.4</w:t>
            </w:r>
          </w:p>
        </w:tc>
        <w:tc>
          <w:tcPr>
            <w:tcW w:w="960" w:type="dxa"/>
            <w:tcBorders>
              <w:left w:val="dotted" w:sz="6" w:space="0" w:color="53565A"/>
            </w:tcBorders>
            <w:shd w:val="clear" w:color="auto" w:fill="auto"/>
            <w:vAlign w:val="center"/>
          </w:tcPr>
          <w:p w14:paraId="15F283E8" w14:textId="4F7B7BCD" w:rsidR="00150E01" w:rsidRPr="00555299" w:rsidRDefault="00150E01" w:rsidP="00BE5520">
            <w:pPr>
              <w:pStyle w:val="ARTableBodyRight"/>
              <w:spacing w:before="24" w:after="20" w:line="204" w:lineRule="auto"/>
            </w:pPr>
            <w:r>
              <w:t>60</w:t>
            </w:r>
          </w:p>
        </w:tc>
        <w:tc>
          <w:tcPr>
            <w:tcW w:w="621" w:type="dxa"/>
            <w:shd w:val="clear" w:color="auto" w:fill="auto"/>
            <w:vAlign w:val="center"/>
          </w:tcPr>
          <w:p w14:paraId="13BB27F0" w14:textId="4A4CB55C" w:rsidR="00150E01" w:rsidRPr="00555299" w:rsidRDefault="00150E01" w:rsidP="00BE5520">
            <w:pPr>
              <w:pStyle w:val="ARTableBodyRight"/>
              <w:spacing w:before="24" w:after="20" w:line="204" w:lineRule="auto"/>
            </w:pPr>
            <w:r>
              <w:t>57.7</w:t>
            </w:r>
          </w:p>
        </w:tc>
      </w:tr>
      <w:tr w:rsidR="008849B9" w:rsidRPr="00B07790" w14:paraId="5DD63F80" w14:textId="77777777" w:rsidTr="00220E07">
        <w:tc>
          <w:tcPr>
            <w:tcW w:w="284" w:type="dxa"/>
            <w:vMerge/>
          </w:tcPr>
          <w:p w14:paraId="76C15874" w14:textId="77777777" w:rsidR="008849B9" w:rsidRPr="00555299" w:rsidRDefault="008849B9" w:rsidP="00BE5520">
            <w:pPr>
              <w:pStyle w:val="ARTableRowHead"/>
              <w:keepNext/>
              <w:spacing w:before="40" w:after="24" w:line="204" w:lineRule="auto"/>
            </w:pPr>
          </w:p>
        </w:tc>
        <w:tc>
          <w:tcPr>
            <w:tcW w:w="13608" w:type="dxa"/>
            <w:gridSpan w:val="15"/>
            <w:shd w:val="clear" w:color="auto" w:fill="E6E6E6"/>
            <w:hideMark/>
          </w:tcPr>
          <w:p w14:paraId="338A5B1D" w14:textId="5205DCC9" w:rsidR="008849B9" w:rsidRPr="00555299" w:rsidRDefault="008849B9" w:rsidP="00BE5520">
            <w:pPr>
              <w:pStyle w:val="ARTableRowHead"/>
              <w:spacing w:before="24" w:after="20" w:line="204" w:lineRule="auto"/>
              <w:rPr>
                <w:bCs/>
              </w:rPr>
            </w:pPr>
            <w:r w:rsidRPr="00555299">
              <w:t>Senior</w:t>
            </w:r>
            <w:r w:rsidR="00482902">
              <w:t xml:space="preserve"> </w:t>
            </w:r>
            <w:r w:rsidRPr="00555299">
              <w:t>employees</w:t>
            </w:r>
          </w:p>
        </w:tc>
      </w:tr>
      <w:tr w:rsidR="00B466AC" w14:paraId="5015E61D" w14:textId="77777777" w:rsidTr="0067441B">
        <w:tc>
          <w:tcPr>
            <w:tcW w:w="284" w:type="dxa"/>
            <w:vMerge/>
          </w:tcPr>
          <w:p w14:paraId="7F4EF4C7" w14:textId="77777777" w:rsidR="006F4C8F" w:rsidRPr="00555299" w:rsidRDefault="006F4C8F" w:rsidP="00BE5520">
            <w:pPr>
              <w:pStyle w:val="ARTableBody"/>
              <w:spacing w:before="40" w:after="24" w:line="204" w:lineRule="auto"/>
            </w:pPr>
          </w:p>
        </w:tc>
        <w:tc>
          <w:tcPr>
            <w:tcW w:w="2202" w:type="dxa"/>
            <w:shd w:val="clear" w:color="auto" w:fill="auto"/>
          </w:tcPr>
          <w:p w14:paraId="131169FC" w14:textId="77777777" w:rsidR="006F4C8F" w:rsidRPr="00555299" w:rsidRDefault="006F4C8F" w:rsidP="00BE5520">
            <w:pPr>
              <w:pStyle w:val="ARTableBody"/>
              <w:spacing w:before="24" w:after="20" w:line="204" w:lineRule="auto"/>
            </w:pPr>
            <w:r w:rsidRPr="00555299">
              <w:t>Secretary</w:t>
            </w:r>
          </w:p>
        </w:tc>
        <w:tc>
          <w:tcPr>
            <w:tcW w:w="960" w:type="dxa"/>
            <w:shd w:val="clear" w:color="auto" w:fill="F2F2F2"/>
          </w:tcPr>
          <w:p w14:paraId="1E1BAD69" w14:textId="17453C54" w:rsidR="006F4C8F" w:rsidRPr="00641669" w:rsidRDefault="006F4C8F" w:rsidP="00BE5520">
            <w:pPr>
              <w:pStyle w:val="ARTableBodyRight"/>
              <w:spacing w:before="24" w:after="20" w:line="204" w:lineRule="auto"/>
            </w:pPr>
            <w:r w:rsidRPr="00987FB8">
              <w:t>1</w:t>
            </w:r>
          </w:p>
        </w:tc>
        <w:tc>
          <w:tcPr>
            <w:tcW w:w="621" w:type="dxa"/>
            <w:tcBorders>
              <w:top w:val="dotted" w:sz="6" w:space="0" w:color="53565A"/>
              <w:right w:val="dotted" w:sz="6" w:space="0" w:color="53565A"/>
            </w:tcBorders>
            <w:shd w:val="clear" w:color="auto" w:fill="F2F2F2"/>
          </w:tcPr>
          <w:p w14:paraId="26D845DA" w14:textId="56281205" w:rsidR="006F4C8F" w:rsidRPr="00641669" w:rsidRDefault="006F4C8F" w:rsidP="00BE5520">
            <w:pPr>
              <w:pStyle w:val="ARTableBodyRight"/>
              <w:spacing w:before="24" w:after="20" w:line="204" w:lineRule="auto"/>
            </w:pPr>
            <w:r w:rsidRPr="00987FB8">
              <w:t>1</w:t>
            </w:r>
            <w:r>
              <w:t>.0</w:t>
            </w:r>
          </w:p>
        </w:tc>
        <w:tc>
          <w:tcPr>
            <w:tcW w:w="960" w:type="dxa"/>
            <w:tcBorders>
              <w:left w:val="dotted" w:sz="6" w:space="0" w:color="53565A"/>
            </w:tcBorders>
            <w:shd w:val="clear" w:color="auto" w:fill="F2F2F2"/>
          </w:tcPr>
          <w:p w14:paraId="51FC7238" w14:textId="5A4840CD" w:rsidR="006F4C8F" w:rsidRPr="00641669" w:rsidRDefault="006F4C8F" w:rsidP="00BE5520">
            <w:pPr>
              <w:pStyle w:val="ARTableBodyRight"/>
              <w:spacing w:before="24" w:after="20" w:line="204" w:lineRule="auto"/>
            </w:pPr>
            <w:r w:rsidRPr="00110087">
              <w:t>1</w:t>
            </w:r>
          </w:p>
        </w:tc>
        <w:tc>
          <w:tcPr>
            <w:tcW w:w="960" w:type="dxa"/>
            <w:shd w:val="clear" w:color="auto" w:fill="F2F2F2"/>
          </w:tcPr>
          <w:p w14:paraId="5CB6A6C2" w14:textId="20EAE366" w:rsidR="006F4C8F" w:rsidRPr="00641669" w:rsidRDefault="006F4C8F"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cPr>
          <w:p w14:paraId="66284734" w14:textId="6E227B3F" w:rsidR="006F4C8F" w:rsidRPr="00641669" w:rsidRDefault="006F4C8F" w:rsidP="00BE5520">
            <w:pPr>
              <w:pStyle w:val="ARTableBodyRight"/>
              <w:spacing w:before="24" w:after="20" w:line="204" w:lineRule="auto"/>
            </w:pPr>
            <w:r w:rsidRPr="00110087">
              <w:t>1</w:t>
            </w:r>
            <w:r>
              <w:t>.0</w:t>
            </w:r>
          </w:p>
        </w:tc>
        <w:tc>
          <w:tcPr>
            <w:tcW w:w="960" w:type="dxa"/>
            <w:tcBorders>
              <w:left w:val="dotted" w:sz="6" w:space="0" w:color="53565A"/>
            </w:tcBorders>
            <w:shd w:val="clear" w:color="auto" w:fill="F2F2F2"/>
          </w:tcPr>
          <w:p w14:paraId="324070DB" w14:textId="3BDF0CC2" w:rsidR="006F4C8F" w:rsidRPr="00641669" w:rsidRDefault="006F4C8F"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cPr>
          <w:p w14:paraId="6D3648AA" w14:textId="10FACCA1" w:rsidR="006F4C8F" w:rsidRPr="00641669" w:rsidRDefault="006F4C8F" w:rsidP="00BE5520">
            <w:pPr>
              <w:pStyle w:val="ARTableBodyRight"/>
              <w:spacing w:before="24" w:after="20" w:line="204" w:lineRule="auto"/>
            </w:pPr>
            <w:r w:rsidRPr="00347046">
              <w:t>0</w:t>
            </w:r>
            <w:r w:rsidR="00966AB2">
              <w:t>.0</w:t>
            </w:r>
          </w:p>
        </w:tc>
        <w:tc>
          <w:tcPr>
            <w:tcW w:w="960" w:type="dxa"/>
            <w:tcBorders>
              <w:left w:val="dotted" w:sz="6" w:space="0" w:color="53565A"/>
            </w:tcBorders>
            <w:shd w:val="clear" w:color="auto" w:fill="auto"/>
            <w:vAlign w:val="center"/>
          </w:tcPr>
          <w:p w14:paraId="568E8A0F" w14:textId="6D24353D" w:rsidR="006F4C8F" w:rsidRPr="00555299" w:rsidRDefault="006F4C8F" w:rsidP="00BE5520">
            <w:pPr>
              <w:pStyle w:val="ARTableBodyRight"/>
              <w:spacing w:before="24" w:after="20" w:line="204" w:lineRule="auto"/>
            </w:pPr>
            <w:r>
              <w:t>1</w:t>
            </w:r>
          </w:p>
        </w:tc>
        <w:tc>
          <w:tcPr>
            <w:tcW w:w="621" w:type="dxa"/>
            <w:tcBorders>
              <w:top w:val="dotted" w:sz="6" w:space="0" w:color="53565A"/>
              <w:right w:val="dotted" w:sz="6" w:space="0" w:color="53565A"/>
            </w:tcBorders>
            <w:shd w:val="clear" w:color="auto" w:fill="auto"/>
            <w:vAlign w:val="center"/>
          </w:tcPr>
          <w:p w14:paraId="3553354C" w14:textId="31A242D4" w:rsidR="006F4C8F" w:rsidRPr="00555299" w:rsidRDefault="006F4C8F" w:rsidP="00BE5520">
            <w:pPr>
              <w:pStyle w:val="ARTableBodyRight"/>
              <w:spacing w:before="24" w:after="20" w:line="204" w:lineRule="auto"/>
            </w:pPr>
            <w:r>
              <w:t>1.0</w:t>
            </w:r>
          </w:p>
        </w:tc>
        <w:tc>
          <w:tcPr>
            <w:tcW w:w="960" w:type="dxa"/>
            <w:tcBorders>
              <w:left w:val="dotted" w:sz="6" w:space="0" w:color="53565A"/>
            </w:tcBorders>
            <w:shd w:val="clear" w:color="auto" w:fill="auto"/>
            <w:vAlign w:val="center"/>
          </w:tcPr>
          <w:p w14:paraId="543061E6" w14:textId="1944CEC3" w:rsidR="006F4C8F" w:rsidRPr="00555299" w:rsidRDefault="006F4C8F" w:rsidP="00BE5520">
            <w:pPr>
              <w:pStyle w:val="ARTableBodyRight"/>
              <w:spacing w:before="24" w:after="20" w:line="204" w:lineRule="auto"/>
            </w:pPr>
            <w:r>
              <w:t>1</w:t>
            </w:r>
          </w:p>
        </w:tc>
        <w:tc>
          <w:tcPr>
            <w:tcW w:w="960" w:type="dxa"/>
            <w:shd w:val="clear" w:color="auto" w:fill="auto"/>
            <w:vAlign w:val="center"/>
          </w:tcPr>
          <w:p w14:paraId="5F28A4B9" w14:textId="08AB0143" w:rsidR="006F4C8F" w:rsidRPr="00555299" w:rsidRDefault="006F4C8F" w:rsidP="00BE5520">
            <w:pPr>
              <w:pStyle w:val="ARTableBodyRight"/>
              <w:spacing w:before="24" w:after="20" w:line="204" w:lineRule="auto"/>
            </w:pPr>
            <w:r>
              <w:t>0</w:t>
            </w:r>
          </w:p>
        </w:tc>
        <w:tc>
          <w:tcPr>
            <w:tcW w:w="621" w:type="dxa"/>
            <w:tcBorders>
              <w:top w:val="dotted" w:sz="6" w:space="0" w:color="53565A"/>
              <w:right w:val="dotted" w:sz="6" w:space="0" w:color="53565A"/>
            </w:tcBorders>
            <w:shd w:val="clear" w:color="auto" w:fill="auto"/>
            <w:vAlign w:val="center"/>
          </w:tcPr>
          <w:p w14:paraId="354423D3" w14:textId="2257B4C0" w:rsidR="006F4C8F" w:rsidRPr="00555299" w:rsidRDefault="006F4C8F" w:rsidP="00BE5520">
            <w:pPr>
              <w:pStyle w:val="ARTableBodyRight"/>
              <w:spacing w:before="24" w:after="20" w:line="204" w:lineRule="auto"/>
            </w:pPr>
            <w:r>
              <w:t>1.0</w:t>
            </w:r>
          </w:p>
        </w:tc>
        <w:tc>
          <w:tcPr>
            <w:tcW w:w="960" w:type="dxa"/>
            <w:tcBorders>
              <w:left w:val="dotted" w:sz="6" w:space="0" w:color="53565A"/>
            </w:tcBorders>
            <w:shd w:val="clear" w:color="auto" w:fill="auto"/>
            <w:vAlign w:val="center"/>
          </w:tcPr>
          <w:p w14:paraId="121F2E98" w14:textId="27E79D30" w:rsidR="006F4C8F" w:rsidRPr="00555299" w:rsidRDefault="006F4C8F" w:rsidP="00BE5520">
            <w:pPr>
              <w:pStyle w:val="ARTableBodyRight"/>
              <w:spacing w:before="24" w:after="20" w:line="204" w:lineRule="auto"/>
            </w:pPr>
            <w:r>
              <w:t>0</w:t>
            </w:r>
          </w:p>
        </w:tc>
        <w:tc>
          <w:tcPr>
            <w:tcW w:w="621" w:type="dxa"/>
            <w:shd w:val="clear" w:color="auto" w:fill="auto"/>
            <w:vAlign w:val="center"/>
          </w:tcPr>
          <w:p w14:paraId="514B47FF" w14:textId="5DD6A6BA" w:rsidR="006F4C8F" w:rsidRPr="00555299" w:rsidRDefault="006F4C8F" w:rsidP="00BE5520">
            <w:pPr>
              <w:pStyle w:val="ARTableBodyRight"/>
              <w:spacing w:before="24" w:after="20" w:line="204" w:lineRule="auto"/>
            </w:pPr>
            <w:r>
              <w:t>0.0</w:t>
            </w:r>
          </w:p>
        </w:tc>
      </w:tr>
      <w:tr w:rsidR="00B466AC" w14:paraId="3E9E1983" w14:textId="77777777" w:rsidTr="0067441B">
        <w:tc>
          <w:tcPr>
            <w:tcW w:w="284" w:type="dxa"/>
            <w:vMerge/>
          </w:tcPr>
          <w:p w14:paraId="7329D6A0" w14:textId="77777777" w:rsidR="006F4C8F" w:rsidRPr="00555299" w:rsidRDefault="006F4C8F" w:rsidP="00BE5520">
            <w:pPr>
              <w:pStyle w:val="ARTableBody"/>
              <w:spacing w:before="40" w:after="24" w:line="204" w:lineRule="auto"/>
            </w:pPr>
          </w:p>
        </w:tc>
        <w:tc>
          <w:tcPr>
            <w:tcW w:w="2202" w:type="dxa"/>
            <w:shd w:val="clear" w:color="auto" w:fill="auto"/>
          </w:tcPr>
          <w:p w14:paraId="271BAE24" w14:textId="5AAD94AE" w:rsidR="006F4C8F" w:rsidRPr="00555299" w:rsidRDefault="006F4C8F" w:rsidP="00BE5520">
            <w:pPr>
              <w:pStyle w:val="ARTableBody"/>
              <w:spacing w:before="24" w:after="20" w:line="204" w:lineRule="auto"/>
            </w:pPr>
            <w:r w:rsidRPr="00555299">
              <w:t>Executives</w:t>
            </w:r>
            <w:r w:rsidR="00BE5520" w:rsidRPr="00C21FFD">
              <w:rPr>
                <w:rStyle w:val="Superscript"/>
              </w:rPr>
              <w:t>(1)</w:t>
            </w:r>
          </w:p>
        </w:tc>
        <w:tc>
          <w:tcPr>
            <w:tcW w:w="960" w:type="dxa"/>
            <w:shd w:val="clear" w:color="auto" w:fill="F2F2F2"/>
          </w:tcPr>
          <w:p w14:paraId="6BF451D9" w14:textId="53EAE203" w:rsidR="006F4C8F" w:rsidRPr="00641669" w:rsidRDefault="006F4C8F" w:rsidP="00BE5520">
            <w:pPr>
              <w:pStyle w:val="ARTableBodyRight"/>
              <w:spacing w:before="24" w:after="20" w:line="204" w:lineRule="auto"/>
            </w:pPr>
            <w:r w:rsidRPr="00987FB8">
              <w:t>74</w:t>
            </w:r>
          </w:p>
        </w:tc>
        <w:tc>
          <w:tcPr>
            <w:tcW w:w="621" w:type="dxa"/>
            <w:tcBorders>
              <w:top w:val="dotted" w:sz="6" w:space="0" w:color="53565A"/>
              <w:right w:val="dotted" w:sz="6" w:space="0" w:color="53565A"/>
            </w:tcBorders>
            <w:shd w:val="clear" w:color="auto" w:fill="F2F2F2"/>
          </w:tcPr>
          <w:p w14:paraId="16F4E992" w14:textId="74ED69A0" w:rsidR="006F4C8F" w:rsidRPr="00641669" w:rsidRDefault="006F4C8F" w:rsidP="00BE5520">
            <w:pPr>
              <w:pStyle w:val="ARTableBodyRight"/>
              <w:spacing w:before="24" w:after="20" w:line="204" w:lineRule="auto"/>
            </w:pPr>
            <w:r w:rsidRPr="00987FB8">
              <w:t>71.7</w:t>
            </w:r>
          </w:p>
        </w:tc>
        <w:tc>
          <w:tcPr>
            <w:tcW w:w="960" w:type="dxa"/>
            <w:tcBorders>
              <w:left w:val="dotted" w:sz="6" w:space="0" w:color="53565A"/>
            </w:tcBorders>
            <w:shd w:val="clear" w:color="auto" w:fill="F2F2F2"/>
          </w:tcPr>
          <w:p w14:paraId="4CB143B4" w14:textId="52FA057A" w:rsidR="006F4C8F" w:rsidRPr="00641669" w:rsidRDefault="006F4C8F" w:rsidP="00BE5520">
            <w:pPr>
              <w:pStyle w:val="ARTableBodyRight"/>
              <w:spacing w:before="24" w:after="20" w:line="204" w:lineRule="auto"/>
            </w:pPr>
            <w:r w:rsidRPr="00110087">
              <w:t>60</w:t>
            </w:r>
          </w:p>
        </w:tc>
        <w:tc>
          <w:tcPr>
            <w:tcW w:w="960" w:type="dxa"/>
            <w:shd w:val="clear" w:color="auto" w:fill="F2F2F2"/>
          </w:tcPr>
          <w:p w14:paraId="477F3D09" w14:textId="5CB0F7F4" w:rsidR="006F4C8F" w:rsidRPr="00641669" w:rsidRDefault="006F4C8F" w:rsidP="00BE5520">
            <w:pPr>
              <w:pStyle w:val="ARTableBodyRight"/>
              <w:spacing w:before="24" w:after="20" w:line="204" w:lineRule="auto"/>
            </w:pPr>
            <w:r w:rsidRPr="00110087">
              <w:t>10</w:t>
            </w:r>
          </w:p>
        </w:tc>
        <w:tc>
          <w:tcPr>
            <w:tcW w:w="621" w:type="dxa"/>
            <w:tcBorders>
              <w:top w:val="dotted" w:sz="6" w:space="0" w:color="53565A"/>
              <w:right w:val="dotted" w:sz="6" w:space="0" w:color="53565A"/>
            </w:tcBorders>
            <w:shd w:val="clear" w:color="auto" w:fill="F2F2F2"/>
          </w:tcPr>
          <w:p w14:paraId="77556AA4" w14:textId="0C25354B" w:rsidR="006F4C8F" w:rsidRPr="00641669" w:rsidRDefault="006F4C8F" w:rsidP="00BE5520">
            <w:pPr>
              <w:pStyle w:val="ARTableBodyRight"/>
              <w:spacing w:before="24" w:after="20" w:line="204" w:lineRule="auto"/>
            </w:pPr>
            <w:r w:rsidRPr="00110087">
              <w:t>67.7</w:t>
            </w:r>
          </w:p>
        </w:tc>
        <w:tc>
          <w:tcPr>
            <w:tcW w:w="960" w:type="dxa"/>
            <w:tcBorders>
              <w:left w:val="dotted" w:sz="6" w:space="0" w:color="53565A"/>
            </w:tcBorders>
            <w:shd w:val="clear" w:color="auto" w:fill="F2F2F2"/>
          </w:tcPr>
          <w:p w14:paraId="22E916C2" w14:textId="0A7A3612" w:rsidR="006F4C8F" w:rsidRPr="00641669" w:rsidRDefault="006F4C8F" w:rsidP="00BE5520">
            <w:pPr>
              <w:pStyle w:val="ARTableBodyRight"/>
              <w:spacing w:before="24" w:after="20" w:line="204" w:lineRule="auto"/>
            </w:pPr>
            <w:r w:rsidRPr="00347046">
              <w:t>4</w:t>
            </w:r>
          </w:p>
        </w:tc>
        <w:tc>
          <w:tcPr>
            <w:tcW w:w="621" w:type="dxa"/>
            <w:tcBorders>
              <w:top w:val="dotted" w:sz="6" w:space="0" w:color="53565A"/>
              <w:right w:val="dotted" w:sz="6" w:space="0" w:color="53565A"/>
            </w:tcBorders>
            <w:shd w:val="clear" w:color="auto" w:fill="F2F2F2"/>
          </w:tcPr>
          <w:p w14:paraId="631AC9A5" w14:textId="1F8D525D" w:rsidR="006F4C8F" w:rsidRPr="00641669" w:rsidRDefault="006F4C8F" w:rsidP="00BE5520">
            <w:pPr>
              <w:pStyle w:val="ARTableBodyRight"/>
              <w:spacing w:before="24" w:after="20" w:line="204" w:lineRule="auto"/>
            </w:pPr>
            <w:r w:rsidRPr="00347046">
              <w:t>4</w:t>
            </w:r>
            <w:r w:rsidR="00966AB2">
              <w:t>.0</w:t>
            </w:r>
          </w:p>
        </w:tc>
        <w:tc>
          <w:tcPr>
            <w:tcW w:w="960" w:type="dxa"/>
            <w:tcBorders>
              <w:left w:val="dotted" w:sz="6" w:space="0" w:color="53565A"/>
            </w:tcBorders>
            <w:shd w:val="clear" w:color="auto" w:fill="auto"/>
            <w:vAlign w:val="center"/>
          </w:tcPr>
          <w:p w14:paraId="15B6AF7D" w14:textId="07D27206" w:rsidR="006F4C8F" w:rsidRPr="00555299" w:rsidRDefault="006F4C8F" w:rsidP="00BE5520">
            <w:pPr>
              <w:pStyle w:val="ARTableBodyRight"/>
              <w:spacing w:before="24" w:after="20" w:line="204" w:lineRule="auto"/>
            </w:pPr>
            <w:r>
              <w:t>93</w:t>
            </w:r>
          </w:p>
        </w:tc>
        <w:tc>
          <w:tcPr>
            <w:tcW w:w="621" w:type="dxa"/>
            <w:tcBorders>
              <w:top w:val="dotted" w:sz="6" w:space="0" w:color="53565A"/>
              <w:right w:val="dotted" w:sz="6" w:space="0" w:color="53565A"/>
            </w:tcBorders>
            <w:shd w:val="clear" w:color="auto" w:fill="auto"/>
            <w:vAlign w:val="center"/>
          </w:tcPr>
          <w:p w14:paraId="1C76FB25" w14:textId="02D3657C" w:rsidR="006F4C8F" w:rsidRPr="00555299" w:rsidRDefault="006F4C8F" w:rsidP="00BE5520">
            <w:pPr>
              <w:pStyle w:val="ARTableBodyRight"/>
              <w:spacing w:before="24" w:after="20" w:line="204" w:lineRule="auto"/>
            </w:pPr>
            <w:r>
              <w:t>88.3</w:t>
            </w:r>
          </w:p>
        </w:tc>
        <w:tc>
          <w:tcPr>
            <w:tcW w:w="960" w:type="dxa"/>
            <w:tcBorders>
              <w:left w:val="dotted" w:sz="6" w:space="0" w:color="53565A"/>
            </w:tcBorders>
            <w:shd w:val="clear" w:color="auto" w:fill="auto"/>
            <w:vAlign w:val="center"/>
          </w:tcPr>
          <w:p w14:paraId="1B8D7EC7" w14:textId="3F435526" w:rsidR="006F4C8F" w:rsidRPr="00555299" w:rsidRDefault="006F4C8F" w:rsidP="00BE5520">
            <w:pPr>
              <w:pStyle w:val="ARTableBodyRight"/>
              <w:spacing w:before="24" w:after="20" w:line="204" w:lineRule="auto"/>
            </w:pPr>
            <w:r>
              <w:t>70</w:t>
            </w:r>
          </w:p>
        </w:tc>
        <w:tc>
          <w:tcPr>
            <w:tcW w:w="960" w:type="dxa"/>
            <w:shd w:val="clear" w:color="auto" w:fill="auto"/>
            <w:vAlign w:val="center"/>
          </w:tcPr>
          <w:p w14:paraId="1E4564F2" w14:textId="7ADE1F3D" w:rsidR="006F4C8F" w:rsidRPr="00555299" w:rsidRDefault="006F4C8F" w:rsidP="00BE5520">
            <w:pPr>
              <w:pStyle w:val="ARTableBodyRight"/>
              <w:spacing w:before="24" w:after="20" w:line="204" w:lineRule="auto"/>
            </w:pPr>
            <w:r>
              <w:t>18</w:t>
            </w:r>
          </w:p>
        </w:tc>
        <w:tc>
          <w:tcPr>
            <w:tcW w:w="621" w:type="dxa"/>
            <w:tcBorders>
              <w:top w:val="dotted" w:sz="6" w:space="0" w:color="53565A"/>
              <w:right w:val="dotted" w:sz="6" w:space="0" w:color="53565A"/>
            </w:tcBorders>
            <w:shd w:val="clear" w:color="auto" w:fill="auto"/>
            <w:vAlign w:val="center"/>
          </w:tcPr>
          <w:p w14:paraId="673E6AC8" w14:textId="502C1EF3" w:rsidR="006F4C8F" w:rsidRPr="00555299" w:rsidRDefault="006F4C8F" w:rsidP="00BE5520">
            <w:pPr>
              <w:pStyle w:val="ARTableBodyRight"/>
              <w:spacing w:before="24" w:after="20" w:line="204" w:lineRule="auto"/>
            </w:pPr>
            <w:r>
              <w:t>83.5</w:t>
            </w:r>
          </w:p>
        </w:tc>
        <w:tc>
          <w:tcPr>
            <w:tcW w:w="960" w:type="dxa"/>
            <w:tcBorders>
              <w:left w:val="dotted" w:sz="6" w:space="0" w:color="53565A"/>
            </w:tcBorders>
            <w:shd w:val="clear" w:color="auto" w:fill="auto"/>
            <w:vAlign w:val="center"/>
          </w:tcPr>
          <w:p w14:paraId="609376D0" w14:textId="34DB1B6C" w:rsidR="006F4C8F" w:rsidRPr="00555299" w:rsidRDefault="006F4C8F" w:rsidP="00BE5520">
            <w:pPr>
              <w:pStyle w:val="ARTableBodyRight"/>
              <w:spacing w:before="24" w:after="20" w:line="204" w:lineRule="auto"/>
            </w:pPr>
            <w:r>
              <w:t>5</w:t>
            </w:r>
          </w:p>
        </w:tc>
        <w:tc>
          <w:tcPr>
            <w:tcW w:w="621" w:type="dxa"/>
            <w:shd w:val="clear" w:color="auto" w:fill="auto"/>
            <w:vAlign w:val="center"/>
          </w:tcPr>
          <w:p w14:paraId="1441E295" w14:textId="2A87927C" w:rsidR="006F4C8F" w:rsidRPr="00555299" w:rsidRDefault="006F4C8F" w:rsidP="00BE5520">
            <w:pPr>
              <w:pStyle w:val="ARTableBodyRight"/>
              <w:spacing w:before="24" w:after="20" w:line="204" w:lineRule="auto"/>
            </w:pPr>
            <w:r>
              <w:t>4.8</w:t>
            </w:r>
          </w:p>
        </w:tc>
      </w:tr>
      <w:tr w:rsidR="00B466AC" w14:paraId="4E6FA440" w14:textId="77777777" w:rsidTr="0067441B">
        <w:tc>
          <w:tcPr>
            <w:tcW w:w="284" w:type="dxa"/>
            <w:vMerge/>
          </w:tcPr>
          <w:p w14:paraId="524596F2" w14:textId="77777777" w:rsidR="006F4C8F" w:rsidRPr="00555299" w:rsidRDefault="006F4C8F" w:rsidP="00BE5520">
            <w:pPr>
              <w:pStyle w:val="ARTableBody"/>
              <w:spacing w:before="40" w:after="24" w:line="204" w:lineRule="auto"/>
            </w:pPr>
          </w:p>
        </w:tc>
        <w:tc>
          <w:tcPr>
            <w:tcW w:w="2202" w:type="dxa"/>
            <w:shd w:val="clear" w:color="auto" w:fill="auto"/>
            <w:hideMark/>
          </w:tcPr>
          <w:p w14:paraId="52BCB261" w14:textId="77777777" w:rsidR="006F4C8F" w:rsidRPr="00555299" w:rsidRDefault="006F4C8F" w:rsidP="00BE5520">
            <w:pPr>
              <w:pStyle w:val="ARTableBody"/>
              <w:spacing w:before="24" w:after="20" w:line="204" w:lineRule="auto"/>
              <w:rPr>
                <w:rFonts w:cstheme="minorBidi"/>
              </w:rPr>
            </w:pPr>
            <w:r w:rsidRPr="00555299">
              <w:t>STS</w:t>
            </w:r>
          </w:p>
        </w:tc>
        <w:tc>
          <w:tcPr>
            <w:tcW w:w="960" w:type="dxa"/>
            <w:shd w:val="clear" w:color="auto" w:fill="F2F2F2"/>
          </w:tcPr>
          <w:p w14:paraId="2C1425BB" w14:textId="787629C8" w:rsidR="006F4C8F" w:rsidRPr="00641669" w:rsidRDefault="006F4C8F" w:rsidP="00BE5520">
            <w:pPr>
              <w:pStyle w:val="ARTableBodyRight"/>
              <w:spacing w:before="24" w:after="20" w:line="204" w:lineRule="auto"/>
            </w:pPr>
            <w:r w:rsidRPr="00987FB8">
              <w:t>22</w:t>
            </w:r>
          </w:p>
        </w:tc>
        <w:tc>
          <w:tcPr>
            <w:tcW w:w="621" w:type="dxa"/>
            <w:tcBorders>
              <w:top w:val="dotted" w:sz="6" w:space="0" w:color="53565A"/>
              <w:right w:val="dotted" w:sz="6" w:space="0" w:color="53565A"/>
            </w:tcBorders>
            <w:shd w:val="clear" w:color="auto" w:fill="F2F2F2"/>
          </w:tcPr>
          <w:p w14:paraId="1BF83F64" w14:textId="682DE7F9" w:rsidR="006F4C8F" w:rsidRPr="00641669" w:rsidRDefault="006F4C8F" w:rsidP="00BE5520">
            <w:pPr>
              <w:pStyle w:val="ARTableBodyRight"/>
              <w:spacing w:before="24" w:after="20" w:line="204" w:lineRule="auto"/>
            </w:pPr>
            <w:r w:rsidRPr="00987FB8">
              <w:t>21.6</w:t>
            </w:r>
          </w:p>
        </w:tc>
        <w:tc>
          <w:tcPr>
            <w:tcW w:w="960" w:type="dxa"/>
            <w:tcBorders>
              <w:left w:val="dotted" w:sz="6" w:space="0" w:color="53565A"/>
            </w:tcBorders>
            <w:shd w:val="clear" w:color="auto" w:fill="F2F2F2"/>
          </w:tcPr>
          <w:p w14:paraId="1DA4AB9C" w14:textId="44292149" w:rsidR="006F4C8F" w:rsidRPr="00641669" w:rsidRDefault="006F4C8F" w:rsidP="00BE5520">
            <w:pPr>
              <w:pStyle w:val="ARTableBodyRight"/>
              <w:spacing w:before="24" w:after="20" w:line="204" w:lineRule="auto"/>
            </w:pPr>
            <w:r w:rsidRPr="00110087">
              <w:t>11</w:t>
            </w:r>
          </w:p>
        </w:tc>
        <w:tc>
          <w:tcPr>
            <w:tcW w:w="960" w:type="dxa"/>
            <w:shd w:val="clear" w:color="auto" w:fill="F2F2F2"/>
          </w:tcPr>
          <w:p w14:paraId="51582FB3" w14:textId="78EEC196" w:rsidR="006F4C8F" w:rsidRPr="00641669" w:rsidRDefault="006F4C8F" w:rsidP="00BE5520">
            <w:pPr>
              <w:pStyle w:val="ARTableBodyRight"/>
              <w:spacing w:before="24" w:after="20" w:line="204" w:lineRule="auto"/>
            </w:pPr>
            <w:r w:rsidRPr="00110087">
              <w:t>1</w:t>
            </w:r>
          </w:p>
        </w:tc>
        <w:tc>
          <w:tcPr>
            <w:tcW w:w="621" w:type="dxa"/>
            <w:tcBorders>
              <w:top w:val="dotted" w:sz="6" w:space="0" w:color="53565A"/>
              <w:right w:val="dotted" w:sz="6" w:space="0" w:color="53565A"/>
            </w:tcBorders>
            <w:shd w:val="clear" w:color="auto" w:fill="F2F2F2"/>
          </w:tcPr>
          <w:p w14:paraId="3F2AD06D" w14:textId="7A85900C" w:rsidR="006F4C8F" w:rsidRPr="00641669" w:rsidRDefault="006F4C8F" w:rsidP="00BE5520">
            <w:pPr>
              <w:pStyle w:val="ARTableBodyRight"/>
              <w:spacing w:before="24" w:after="20" w:line="204" w:lineRule="auto"/>
            </w:pPr>
            <w:r w:rsidRPr="00110087">
              <w:t>11.8</w:t>
            </w:r>
          </w:p>
        </w:tc>
        <w:tc>
          <w:tcPr>
            <w:tcW w:w="960" w:type="dxa"/>
            <w:tcBorders>
              <w:left w:val="dotted" w:sz="6" w:space="0" w:color="53565A"/>
            </w:tcBorders>
            <w:shd w:val="clear" w:color="auto" w:fill="F2F2F2"/>
          </w:tcPr>
          <w:p w14:paraId="688ABCBD" w14:textId="70F42699" w:rsidR="006F4C8F" w:rsidRPr="00641669" w:rsidRDefault="006F4C8F" w:rsidP="00BE5520">
            <w:pPr>
              <w:pStyle w:val="ARTableBodyRight"/>
              <w:spacing w:before="24" w:after="20" w:line="204" w:lineRule="auto"/>
            </w:pPr>
            <w:r w:rsidRPr="00347046">
              <w:t>10</w:t>
            </w:r>
          </w:p>
        </w:tc>
        <w:tc>
          <w:tcPr>
            <w:tcW w:w="621" w:type="dxa"/>
            <w:tcBorders>
              <w:top w:val="dotted" w:sz="6" w:space="0" w:color="53565A"/>
              <w:right w:val="dotted" w:sz="6" w:space="0" w:color="53565A"/>
            </w:tcBorders>
            <w:shd w:val="clear" w:color="auto" w:fill="F2F2F2"/>
          </w:tcPr>
          <w:p w14:paraId="2D778204" w14:textId="6179C0BA" w:rsidR="006F4C8F" w:rsidRPr="00641669" w:rsidRDefault="006F4C8F" w:rsidP="00BE5520">
            <w:pPr>
              <w:pStyle w:val="ARTableBodyRight"/>
              <w:spacing w:before="24" w:after="20" w:line="204" w:lineRule="auto"/>
            </w:pPr>
            <w:r w:rsidRPr="00347046">
              <w:t>9.8</w:t>
            </w:r>
          </w:p>
        </w:tc>
        <w:tc>
          <w:tcPr>
            <w:tcW w:w="960" w:type="dxa"/>
            <w:tcBorders>
              <w:left w:val="dotted" w:sz="6" w:space="0" w:color="53565A"/>
            </w:tcBorders>
            <w:shd w:val="clear" w:color="auto" w:fill="auto"/>
            <w:vAlign w:val="center"/>
          </w:tcPr>
          <w:p w14:paraId="5CC3A7BF" w14:textId="0491C309" w:rsidR="006F4C8F" w:rsidRPr="00555299" w:rsidRDefault="006F4C8F" w:rsidP="00BE5520">
            <w:pPr>
              <w:pStyle w:val="ARTableBodyRight"/>
              <w:spacing w:before="24" w:after="20" w:line="204" w:lineRule="auto"/>
            </w:pPr>
            <w:r>
              <w:t>17</w:t>
            </w:r>
          </w:p>
        </w:tc>
        <w:tc>
          <w:tcPr>
            <w:tcW w:w="621" w:type="dxa"/>
            <w:tcBorders>
              <w:top w:val="dotted" w:sz="6" w:space="0" w:color="53565A"/>
              <w:right w:val="dotted" w:sz="6" w:space="0" w:color="53565A"/>
            </w:tcBorders>
            <w:shd w:val="clear" w:color="auto" w:fill="auto"/>
            <w:vAlign w:val="center"/>
          </w:tcPr>
          <w:p w14:paraId="5907317D" w14:textId="3504CD1A" w:rsidR="006F4C8F" w:rsidRPr="00555299" w:rsidRDefault="006F4C8F" w:rsidP="00BE5520">
            <w:pPr>
              <w:pStyle w:val="ARTableBodyRight"/>
              <w:spacing w:before="24" w:after="20" w:line="204" w:lineRule="auto"/>
            </w:pPr>
            <w:r>
              <w:t>16.8</w:t>
            </w:r>
          </w:p>
        </w:tc>
        <w:tc>
          <w:tcPr>
            <w:tcW w:w="960" w:type="dxa"/>
            <w:tcBorders>
              <w:left w:val="dotted" w:sz="6" w:space="0" w:color="53565A"/>
            </w:tcBorders>
            <w:shd w:val="clear" w:color="auto" w:fill="auto"/>
            <w:vAlign w:val="center"/>
          </w:tcPr>
          <w:p w14:paraId="04025FDB" w14:textId="0CAAAE6D" w:rsidR="006F4C8F" w:rsidRPr="00555299" w:rsidRDefault="006F4C8F" w:rsidP="00BE5520">
            <w:pPr>
              <w:pStyle w:val="ARTableBodyRight"/>
              <w:spacing w:before="24" w:after="20" w:line="204" w:lineRule="auto"/>
            </w:pPr>
            <w:r>
              <w:t>4</w:t>
            </w:r>
          </w:p>
        </w:tc>
        <w:tc>
          <w:tcPr>
            <w:tcW w:w="960" w:type="dxa"/>
            <w:shd w:val="clear" w:color="auto" w:fill="auto"/>
            <w:vAlign w:val="center"/>
          </w:tcPr>
          <w:p w14:paraId="6A24070F" w14:textId="0BA3DF7B" w:rsidR="006F4C8F" w:rsidRPr="00555299" w:rsidRDefault="006F4C8F" w:rsidP="00BE5520">
            <w:pPr>
              <w:pStyle w:val="ARTableBodyRight"/>
              <w:spacing w:before="24" w:after="20" w:line="204" w:lineRule="auto"/>
            </w:pPr>
            <w:r>
              <w:t>1</w:t>
            </w:r>
          </w:p>
        </w:tc>
        <w:tc>
          <w:tcPr>
            <w:tcW w:w="621" w:type="dxa"/>
            <w:tcBorders>
              <w:top w:val="dotted" w:sz="6" w:space="0" w:color="53565A"/>
              <w:right w:val="dotted" w:sz="6" w:space="0" w:color="53565A"/>
            </w:tcBorders>
            <w:shd w:val="clear" w:color="auto" w:fill="auto"/>
            <w:vAlign w:val="center"/>
          </w:tcPr>
          <w:p w14:paraId="032FB4A0" w14:textId="16567513" w:rsidR="006F4C8F" w:rsidRPr="00555299" w:rsidRDefault="006F4C8F" w:rsidP="00BE5520">
            <w:pPr>
              <w:pStyle w:val="ARTableBodyRight"/>
              <w:spacing w:before="24" w:after="20" w:line="204" w:lineRule="auto"/>
            </w:pPr>
            <w:r>
              <w:t>4.8</w:t>
            </w:r>
          </w:p>
        </w:tc>
        <w:tc>
          <w:tcPr>
            <w:tcW w:w="960" w:type="dxa"/>
            <w:tcBorders>
              <w:left w:val="dotted" w:sz="6" w:space="0" w:color="53565A"/>
            </w:tcBorders>
            <w:shd w:val="clear" w:color="auto" w:fill="auto"/>
            <w:vAlign w:val="center"/>
          </w:tcPr>
          <w:p w14:paraId="5831205C" w14:textId="6B66CA65" w:rsidR="006F4C8F" w:rsidRPr="00555299" w:rsidRDefault="006F4C8F" w:rsidP="00BE5520">
            <w:pPr>
              <w:pStyle w:val="ARTableBodyRight"/>
              <w:spacing w:before="24" w:after="20" w:line="204" w:lineRule="auto"/>
            </w:pPr>
            <w:r>
              <w:t>12</w:t>
            </w:r>
          </w:p>
        </w:tc>
        <w:tc>
          <w:tcPr>
            <w:tcW w:w="621" w:type="dxa"/>
            <w:shd w:val="clear" w:color="auto" w:fill="auto"/>
            <w:vAlign w:val="center"/>
          </w:tcPr>
          <w:p w14:paraId="6FB35924" w14:textId="0B72D7BC" w:rsidR="006F4C8F" w:rsidRPr="00555299" w:rsidRDefault="006F4C8F" w:rsidP="00BE5520">
            <w:pPr>
              <w:pStyle w:val="ARTableBodyRight"/>
              <w:spacing w:before="24" w:after="20" w:line="204" w:lineRule="auto"/>
            </w:pPr>
            <w:r>
              <w:t>12.0</w:t>
            </w:r>
          </w:p>
        </w:tc>
      </w:tr>
      <w:tr w:rsidR="00B466AC" w14:paraId="240D0153" w14:textId="77777777" w:rsidTr="0067441B">
        <w:tc>
          <w:tcPr>
            <w:tcW w:w="284" w:type="dxa"/>
            <w:vMerge/>
          </w:tcPr>
          <w:p w14:paraId="2BFD13ED" w14:textId="77777777" w:rsidR="00F22CC4" w:rsidRPr="00555299" w:rsidRDefault="00F22CC4" w:rsidP="00BE5520">
            <w:pPr>
              <w:pStyle w:val="ARTableBody"/>
              <w:spacing w:before="40" w:after="24" w:line="204" w:lineRule="auto"/>
            </w:pPr>
          </w:p>
        </w:tc>
        <w:tc>
          <w:tcPr>
            <w:tcW w:w="2202" w:type="dxa"/>
            <w:shd w:val="clear" w:color="auto" w:fill="auto"/>
          </w:tcPr>
          <w:p w14:paraId="26F23B6C" w14:textId="3C79913C" w:rsidR="00F22CC4" w:rsidRPr="00555299" w:rsidRDefault="00F22CC4" w:rsidP="00BE5520">
            <w:pPr>
              <w:pStyle w:val="ARTableBody"/>
              <w:spacing w:before="24" w:after="20" w:line="204" w:lineRule="auto"/>
            </w:pPr>
            <w:r w:rsidRPr="00555299">
              <w:t>Legal</w:t>
            </w:r>
            <w:r>
              <w:t xml:space="preserve"> o</w:t>
            </w:r>
            <w:r w:rsidRPr="00555299">
              <w:t>fficer</w:t>
            </w:r>
            <w:r>
              <w:t>s</w:t>
            </w:r>
          </w:p>
        </w:tc>
        <w:tc>
          <w:tcPr>
            <w:tcW w:w="960" w:type="dxa"/>
            <w:shd w:val="clear" w:color="auto" w:fill="F2F2F2"/>
          </w:tcPr>
          <w:p w14:paraId="35DE6D49" w14:textId="16E3973C" w:rsidR="00F22CC4" w:rsidRPr="00641669" w:rsidRDefault="00F22CC4" w:rsidP="00BE5520">
            <w:pPr>
              <w:pStyle w:val="ARTableBodyRight"/>
              <w:spacing w:before="24" w:after="20" w:line="204" w:lineRule="auto"/>
            </w:pPr>
            <w:r w:rsidRPr="00987FB8">
              <w:t>0</w:t>
            </w:r>
          </w:p>
        </w:tc>
        <w:tc>
          <w:tcPr>
            <w:tcW w:w="621" w:type="dxa"/>
            <w:tcBorders>
              <w:top w:val="dotted" w:sz="6" w:space="0" w:color="53565A"/>
              <w:right w:val="dotted" w:sz="6" w:space="0" w:color="53565A"/>
            </w:tcBorders>
            <w:shd w:val="clear" w:color="auto" w:fill="F2F2F2"/>
          </w:tcPr>
          <w:p w14:paraId="31135533" w14:textId="0C772A6D" w:rsidR="00F22CC4" w:rsidRPr="00641669" w:rsidRDefault="00F22CC4" w:rsidP="00BE5520">
            <w:pPr>
              <w:pStyle w:val="ARTableBodyRight"/>
              <w:spacing w:before="24" w:after="20" w:line="204" w:lineRule="auto"/>
            </w:pPr>
            <w:r w:rsidRPr="00987FB8">
              <w:t>0</w:t>
            </w:r>
            <w:r>
              <w:t>.0</w:t>
            </w:r>
          </w:p>
        </w:tc>
        <w:tc>
          <w:tcPr>
            <w:tcW w:w="960" w:type="dxa"/>
            <w:tcBorders>
              <w:left w:val="dotted" w:sz="6" w:space="0" w:color="53565A"/>
            </w:tcBorders>
            <w:shd w:val="clear" w:color="auto" w:fill="F2F2F2"/>
          </w:tcPr>
          <w:p w14:paraId="4DB84A89" w14:textId="52E105CC" w:rsidR="00F22CC4" w:rsidRPr="00641669" w:rsidRDefault="00F22CC4" w:rsidP="00BE5520">
            <w:pPr>
              <w:pStyle w:val="ARTableBodyRight"/>
              <w:spacing w:before="24" w:after="20" w:line="204" w:lineRule="auto"/>
            </w:pPr>
            <w:r w:rsidRPr="00110087">
              <w:t>0</w:t>
            </w:r>
          </w:p>
        </w:tc>
        <w:tc>
          <w:tcPr>
            <w:tcW w:w="960" w:type="dxa"/>
            <w:shd w:val="clear" w:color="auto" w:fill="F2F2F2"/>
          </w:tcPr>
          <w:p w14:paraId="32104EC6" w14:textId="1DA8535B" w:rsidR="00F22CC4" w:rsidRPr="00641669" w:rsidRDefault="00F22CC4"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cPr>
          <w:p w14:paraId="36AAD613" w14:textId="5D928147" w:rsidR="00F22CC4" w:rsidRPr="00641669" w:rsidRDefault="00F22CC4" w:rsidP="00BE5520">
            <w:pPr>
              <w:pStyle w:val="ARTableBodyRight"/>
              <w:spacing w:before="24" w:after="20" w:line="204" w:lineRule="auto"/>
            </w:pPr>
            <w:r w:rsidRPr="00110087">
              <w:t>0</w:t>
            </w:r>
            <w:r>
              <w:t>.</w:t>
            </w:r>
            <w:r w:rsidRPr="00110087">
              <w:t>0</w:t>
            </w:r>
          </w:p>
        </w:tc>
        <w:tc>
          <w:tcPr>
            <w:tcW w:w="960" w:type="dxa"/>
            <w:tcBorders>
              <w:left w:val="dotted" w:sz="6" w:space="0" w:color="53565A"/>
            </w:tcBorders>
            <w:shd w:val="clear" w:color="auto" w:fill="F2F2F2"/>
          </w:tcPr>
          <w:p w14:paraId="52E37011" w14:textId="58767BF9" w:rsidR="00F22CC4" w:rsidRPr="00641669" w:rsidRDefault="00F22CC4"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cPr>
          <w:p w14:paraId="7A4F1BDB" w14:textId="4115AC3B" w:rsidR="00F22CC4" w:rsidRPr="00641669" w:rsidRDefault="00F22CC4" w:rsidP="00BE5520">
            <w:pPr>
              <w:pStyle w:val="ARTableBodyRight"/>
              <w:spacing w:before="24" w:after="20" w:line="204" w:lineRule="auto"/>
            </w:pPr>
            <w:r w:rsidRPr="00A11C20">
              <w:t>0.0</w:t>
            </w:r>
          </w:p>
        </w:tc>
        <w:tc>
          <w:tcPr>
            <w:tcW w:w="960" w:type="dxa"/>
            <w:tcBorders>
              <w:left w:val="dotted" w:sz="6" w:space="0" w:color="53565A"/>
            </w:tcBorders>
            <w:shd w:val="clear" w:color="auto" w:fill="auto"/>
            <w:vAlign w:val="center"/>
          </w:tcPr>
          <w:p w14:paraId="47EC9F0A" w14:textId="3C0E4C8E" w:rsidR="00F22CC4" w:rsidRPr="00555299" w:rsidRDefault="00F22CC4" w:rsidP="00BE5520">
            <w:pPr>
              <w:pStyle w:val="ARTableBodyRight"/>
              <w:spacing w:before="24" w:after="20" w:line="204" w:lineRule="auto"/>
            </w:pPr>
            <w:r>
              <w:t>0</w:t>
            </w:r>
          </w:p>
        </w:tc>
        <w:tc>
          <w:tcPr>
            <w:tcW w:w="621" w:type="dxa"/>
            <w:tcBorders>
              <w:top w:val="dotted" w:sz="6" w:space="0" w:color="53565A"/>
              <w:right w:val="dotted" w:sz="6" w:space="0" w:color="53565A"/>
            </w:tcBorders>
            <w:shd w:val="clear" w:color="auto" w:fill="auto"/>
            <w:vAlign w:val="center"/>
          </w:tcPr>
          <w:p w14:paraId="5B9E0D7C" w14:textId="7009B86A" w:rsidR="00F22CC4" w:rsidRPr="00555299" w:rsidRDefault="00F22CC4" w:rsidP="00BE5520">
            <w:pPr>
              <w:pStyle w:val="ARTableBodyRight"/>
              <w:spacing w:before="24" w:after="20" w:line="204" w:lineRule="auto"/>
            </w:pPr>
            <w:r>
              <w:t>0.0</w:t>
            </w:r>
          </w:p>
        </w:tc>
        <w:tc>
          <w:tcPr>
            <w:tcW w:w="960" w:type="dxa"/>
            <w:tcBorders>
              <w:left w:val="dotted" w:sz="6" w:space="0" w:color="53565A"/>
            </w:tcBorders>
            <w:shd w:val="clear" w:color="auto" w:fill="auto"/>
            <w:vAlign w:val="center"/>
          </w:tcPr>
          <w:p w14:paraId="5978397E" w14:textId="29445A1B" w:rsidR="00F22CC4" w:rsidRPr="00555299" w:rsidRDefault="00F22CC4" w:rsidP="00BE5520">
            <w:pPr>
              <w:pStyle w:val="ARTableBodyRight"/>
              <w:spacing w:before="24" w:after="20" w:line="204" w:lineRule="auto"/>
            </w:pPr>
            <w:r>
              <w:t>0</w:t>
            </w:r>
          </w:p>
        </w:tc>
        <w:tc>
          <w:tcPr>
            <w:tcW w:w="960" w:type="dxa"/>
            <w:shd w:val="clear" w:color="auto" w:fill="auto"/>
            <w:vAlign w:val="center"/>
          </w:tcPr>
          <w:p w14:paraId="744282BE" w14:textId="741EBB96" w:rsidR="00F22CC4" w:rsidRPr="00555299" w:rsidRDefault="00F22CC4" w:rsidP="00BE5520">
            <w:pPr>
              <w:pStyle w:val="ARTableBodyRight"/>
              <w:spacing w:before="24" w:after="20" w:line="204" w:lineRule="auto"/>
            </w:pPr>
            <w:r>
              <w:t>0</w:t>
            </w:r>
          </w:p>
        </w:tc>
        <w:tc>
          <w:tcPr>
            <w:tcW w:w="621" w:type="dxa"/>
            <w:tcBorders>
              <w:top w:val="dotted" w:sz="6" w:space="0" w:color="53565A"/>
              <w:right w:val="dotted" w:sz="6" w:space="0" w:color="53565A"/>
            </w:tcBorders>
            <w:shd w:val="clear" w:color="auto" w:fill="auto"/>
            <w:vAlign w:val="center"/>
          </w:tcPr>
          <w:p w14:paraId="369EA969" w14:textId="1D117AEF" w:rsidR="00F22CC4" w:rsidRPr="00555299" w:rsidRDefault="00F22CC4" w:rsidP="00BE5520">
            <w:pPr>
              <w:pStyle w:val="ARTableBodyRight"/>
              <w:spacing w:before="24" w:after="20" w:line="204" w:lineRule="auto"/>
            </w:pPr>
            <w:r>
              <w:t>0.0</w:t>
            </w:r>
          </w:p>
        </w:tc>
        <w:tc>
          <w:tcPr>
            <w:tcW w:w="960" w:type="dxa"/>
            <w:tcBorders>
              <w:left w:val="dotted" w:sz="6" w:space="0" w:color="53565A"/>
            </w:tcBorders>
            <w:shd w:val="clear" w:color="auto" w:fill="auto"/>
            <w:vAlign w:val="center"/>
          </w:tcPr>
          <w:p w14:paraId="7FD5FAAE" w14:textId="6F23B941" w:rsidR="00F22CC4" w:rsidRPr="00555299" w:rsidRDefault="00F22CC4" w:rsidP="00BE5520">
            <w:pPr>
              <w:pStyle w:val="ARTableBodyRight"/>
              <w:spacing w:before="24" w:after="20" w:line="204" w:lineRule="auto"/>
            </w:pPr>
            <w:r>
              <w:t>0</w:t>
            </w:r>
          </w:p>
        </w:tc>
        <w:tc>
          <w:tcPr>
            <w:tcW w:w="621" w:type="dxa"/>
            <w:shd w:val="clear" w:color="auto" w:fill="auto"/>
            <w:vAlign w:val="center"/>
          </w:tcPr>
          <w:p w14:paraId="4EFEE7BC" w14:textId="7A3283B6" w:rsidR="00F22CC4" w:rsidRPr="00555299" w:rsidRDefault="00F22CC4" w:rsidP="00BE5520">
            <w:pPr>
              <w:pStyle w:val="ARTableBodyRight"/>
              <w:spacing w:before="24" w:after="20" w:line="204" w:lineRule="auto"/>
            </w:pPr>
            <w:r>
              <w:t>0.0</w:t>
            </w:r>
          </w:p>
        </w:tc>
      </w:tr>
      <w:tr w:rsidR="00B466AC" w14:paraId="6748FF0B" w14:textId="77777777" w:rsidTr="0067441B">
        <w:tc>
          <w:tcPr>
            <w:tcW w:w="284" w:type="dxa"/>
            <w:vMerge/>
          </w:tcPr>
          <w:p w14:paraId="21F88174" w14:textId="77777777" w:rsidR="00F22CC4" w:rsidRPr="00555299" w:rsidRDefault="00F22CC4" w:rsidP="00BE5520">
            <w:pPr>
              <w:pStyle w:val="ARTableBody"/>
              <w:spacing w:before="40" w:after="24" w:line="204" w:lineRule="auto"/>
            </w:pPr>
          </w:p>
        </w:tc>
        <w:tc>
          <w:tcPr>
            <w:tcW w:w="2202" w:type="dxa"/>
            <w:shd w:val="clear" w:color="auto" w:fill="auto"/>
            <w:hideMark/>
          </w:tcPr>
          <w:p w14:paraId="558B10BD" w14:textId="77777777" w:rsidR="00F22CC4" w:rsidRPr="00555299" w:rsidRDefault="00F22CC4" w:rsidP="00BE5520">
            <w:pPr>
              <w:pStyle w:val="ARTableBody"/>
              <w:spacing w:before="24" w:after="20" w:line="204" w:lineRule="auto"/>
              <w:rPr>
                <w:rFonts w:cstheme="minorBidi"/>
              </w:rPr>
            </w:pPr>
            <w:r w:rsidRPr="00555299">
              <w:t>PS</w:t>
            </w:r>
          </w:p>
        </w:tc>
        <w:tc>
          <w:tcPr>
            <w:tcW w:w="960" w:type="dxa"/>
            <w:shd w:val="clear" w:color="auto" w:fill="F2F2F2"/>
          </w:tcPr>
          <w:p w14:paraId="530DF515" w14:textId="24EF616B" w:rsidR="00F22CC4" w:rsidRPr="00641669" w:rsidRDefault="00F22CC4" w:rsidP="00BE5520">
            <w:pPr>
              <w:pStyle w:val="ARTableBodyRight"/>
              <w:spacing w:before="24" w:after="20" w:line="204" w:lineRule="auto"/>
            </w:pPr>
            <w:r w:rsidRPr="00987FB8">
              <w:t>0</w:t>
            </w:r>
          </w:p>
        </w:tc>
        <w:tc>
          <w:tcPr>
            <w:tcW w:w="621" w:type="dxa"/>
            <w:tcBorders>
              <w:top w:val="dotted" w:sz="6" w:space="0" w:color="53565A"/>
              <w:right w:val="dotted" w:sz="6" w:space="0" w:color="53565A"/>
            </w:tcBorders>
            <w:shd w:val="clear" w:color="auto" w:fill="F2F2F2"/>
          </w:tcPr>
          <w:p w14:paraId="597FF8F9" w14:textId="5EF998C3" w:rsidR="00F22CC4" w:rsidRPr="00641669" w:rsidRDefault="00F22CC4" w:rsidP="00BE5520">
            <w:pPr>
              <w:pStyle w:val="ARTableBodyRight"/>
              <w:spacing w:before="24" w:after="20" w:line="204" w:lineRule="auto"/>
            </w:pPr>
            <w:r w:rsidRPr="00987FB8">
              <w:t>0</w:t>
            </w:r>
            <w:r>
              <w:t>.0</w:t>
            </w:r>
          </w:p>
        </w:tc>
        <w:tc>
          <w:tcPr>
            <w:tcW w:w="960" w:type="dxa"/>
            <w:tcBorders>
              <w:left w:val="dotted" w:sz="6" w:space="0" w:color="53565A"/>
            </w:tcBorders>
            <w:shd w:val="clear" w:color="auto" w:fill="F2F2F2"/>
          </w:tcPr>
          <w:p w14:paraId="1D7F5A33" w14:textId="5241DA28" w:rsidR="00F22CC4" w:rsidRPr="00641669" w:rsidRDefault="00F22CC4" w:rsidP="00BE5520">
            <w:pPr>
              <w:pStyle w:val="ARTableBodyRight"/>
              <w:spacing w:before="24" w:after="20" w:line="204" w:lineRule="auto"/>
            </w:pPr>
            <w:r w:rsidRPr="00110087">
              <w:t>0</w:t>
            </w:r>
          </w:p>
        </w:tc>
        <w:tc>
          <w:tcPr>
            <w:tcW w:w="960" w:type="dxa"/>
            <w:shd w:val="clear" w:color="auto" w:fill="F2F2F2"/>
          </w:tcPr>
          <w:p w14:paraId="39B42607" w14:textId="435B2259" w:rsidR="00F22CC4" w:rsidRPr="00641669" w:rsidRDefault="00F22CC4"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cPr>
          <w:p w14:paraId="4F23A9AB" w14:textId="1A4186CD" w:rsidR="00F22CC4" w:rsidRPr="00641669" w:rsidRDefault="00F22CC4" w:rsidP="00BE5520">
            <w:pPr>
              <w:pStyle w:val="ARTableBodyRight"/>
              <w:spacing w:before="24" w:after="20" w:line="204" w:lineRule="auto"/>
            </w:pPr>
            <w:r w:rsidRPr="00110087">
              <w:t>0</w:t>
            </w:r>
            <w:r>
              <w:t>.</w:t>
            </w:r>
            <w:r w:rsidRPr="00110087">
              <w:t>0</w:t>
            </w:r>
          </w:p>
        </w:tc>
        <w:tc>
          <w:tcPr>
            <w:tcW w:w="960" w:type="dxa"/>
            <w:tcBorders>
              <w:left w:val="dotted" w:sz="6" w:space="0" w:color="53565A"/>
            </w:tcBorders>
            <w:shd w:val="clear" w:color="auto" w:fill="F2F2F2"/>
          </w:tcPr>
          <w:p w14:paraId="2630D7C5" w14:textId="5EDD3179" w:rsidR="00F22CC4" w:rsidRPr="00641669" w:rsidRDefault="00F22CC4"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cPr>
          <w:p w14:paraId="3AD26174" w14:textId="15282BAB" w:rsidR="00F22CC4" w:rsidRPr="00641669" w:rsidRDefault="00F22CC4" w:rsidP="00BE5520">
            <w:pPr>
              <w:pStyle w:val="ARTableBodyRight"/>
              <w:spacing w:before="24" w:after="20" w:line="204" w:lineRule="auto"/>
            </w:pPr>
            <w:r w:rsidRPr="00A11C20">
              <w:t>0.0</w:t>
            </w:r>
          </w:p>
        </w:tc>
        <w:tc>
          <w:tcPr>
            <w:tcW w:w="960" w:type="dxa"/>
            <w:tcBorders>
              <w:left w:val="dotted" w:sz="6" w:space="0" w:color="53565A"/>
            </w:tcBorders>
            <w:shd w:val="clear" w:color="auto" w:fill="auto"/>
            <w:vAlign w:val="center"/>
          </w:tcPr>
          <w:p w14:paraId="33F18485" w14:textId="68CCAF28"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5375B2F0" w14:textId="37EB3F25"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655E8C1C" w14:textId="408614A4" w:rsidR="00F22CC4" w:rsidRPr="00555299" w:rsidRDefault="00F22CC4" w:rsidP="00BE5520">
            <w:pPr>
              <w:pStyle w:val="ARTableBodyRight"/>
              <w:spacing w:before="24" w:after="20" w:line="204" w:lineRule="auto"/>
            </w:pPr>
            <w:r>
              <w:rPr>
                <w:color w:val="000000"/>
              </w:rPr>
              <w:t>0</w:t>
            </w:r>
          </w:p>
        </w:tc>
        <w:tc>
          <w:tcPr>
            <w:tcW w:w="960" w:type="dxa"/>
            <w:shd w:val="clear" w:color="auto" w:fill="auto"/>
            <w:vAlign w:val="center"/>
          </w:tcPr>
          <w:p w14:paraId="7731EFBA" w14:textId="17A82AA6"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51C69F71" w14:textId="1EF58591"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4BDF890B" w14:textId="637123B6" w:rsidR="00F22CC4" w:rsidRPr="00555299" w:rsidRDefault="00F22CC4" w:rsidP="00BE5520">
            <w:pPr>
              <w:pStyle w:val="ARTableBodyRight"/>
              <w:spacing w:before="24" w:after="20" w:line="204" w:lineRule="auto"/>
            </w:pPr>
            <w:r>
              <w:rPr>
                <w:color w:val="000000"/>
              </w:rPr>
              <w:t>0</w:t>
            </w:r>
          </w:p>
        </w:tc>
        <w:tc>
          <w:tcPr>
            <w:tcW w:w="621" w:type="dxa"/>
            <w:shd w:val="clear" w:color="auto" w:fill="auto"/>
            <w:vAlign w:val="center"/>
          </w:tcPr>
          <w:p w14:paraId="5999406A" w14:textId="29CD0FD8" w:rsidR="00F22CC4" w:rsidRPr="00555299" w:rsidRDefault="00F22CC4" w:rsidP="00BE5520">
            <w:pPr>
              <w:pStyle w:val="ARTableBodyRight"/>
              <w:spacing w:before="24" w:after="20" w:line="204" w:lineRule="auto"/>
            </w:pPr>
            <w:r>
              <w:rPr>
                <w:color w:val="000000"/>
              </w:rPr>
              <w:t>0.0</w:t>
            </w:r>
          </w:p>
        </w:tc>
      </w:tr>
      <w:tr w:rsidR="00B466AC" w14:paraId="146EC3E3" w14:textId="77777777" w:rsidTr="0067441B">
        <w:trPr>
          <w:trHeight w:val="70"/>
        </w:trPr>
        <w:tc>
          <w:tcPr>
            <w:tcW w:w="284" w:type="dxa"/>
            <w:vMerge/>
          </w:tcPr>
          <w:p w14:paraId="766D2F58" w14:textId="77777777" w:rsidR="00F22CC4" w:rsidRPr="00555299" w:rsidRDefault="00F22CC4" w:rsidP="00BE5520">
            <w:pPr>
              <w:pStyle w:val="ARTableBody"/>
              <w:spacing w:before="40" w:after="24" w:line="204" w:lineRule="auto"/>
            </w:pPr>
          </w:p>
        </w:tc>
        <w:tc>
          <w:tcPr>
            <w:tcW w:w="2202" w:type="dxa"/>
            <w:shd w:val="clear" w:color="auto" w:fill="auto"/>
            <w:hideMark/>
          </w:tcPr>
          <w:p w14:paraId="55BE47D1" w14:textId="77777777" w:rsidR="00F22CC4" w:rsidRPr="00555299" w:rsidRDefault="00F22CC4" w:rsidP="00BE5520">
            <w:pPr>
              <w:pStyle w:val="ARTableBody"/>
              <w:spacing w:before="24" w:after="20" w:line="204" w:lineRule="auto"/>
              <w:rPr>
                <w:rFonts w:cstheme="minorBidi"/>
              </w:rPr>
            </w:pPr>
            <w:r w:rsidRPr="00555299">
              <w:t>SMA</w:t>
            </w:r>
          </w:p>
        </w:tc>
        <w:tc>
          <w:tcPr>
            <w:tcW w:w="960" w:type="dxa"/>
            <w:shd w:val="clear" w:color="auto" w:fill="F2F2F2"/>
          </w:tcPr>
          <w:p w14:paraId="7FD5F8B6" w14:textId="6B413555" w:rsidR="00F22CC4" w:rsidRPr="00641669" w:rsidRDefault="00F22CC4" w:rsidP="00BE5520">
            <w:pPr>
              <w:pStyle w:val="ARTableBodyRight"/>
              <w:spacing w:before="24" w:after="20" w:line="204" w:lineRule="auto"/>
            </w:pPr>
            <w:r w:rsidRPr="00987FB8">
              <w:t>0</w:t>
            </w:r>
          </w:p>
        </w:tc>
        <w:tc>
          <w:tcPr>
            <w:tcW w:w="621" w:type="dxa"/>
            <w:tcBorders>
              <w:top w:val="dotted" w:sz="6" w:space="0" w:color="53565A"/>
              <w:right w:val="dotted" w:sz="6" w:space="0" w:color="53565A"/>
            </w:tcBorders>
            <w:shd w:val="clear" w:color="auto" w:fill="F2F2F2"/>
          </w:tcPr>
          <w:p w14:paraId="4EB34B83" w14:textId="776E4554" w:rsidR="00F22CC4" w:rsidRPr="00641669" w:rsidRDefault="00F22CC4" w:rsidP="00BE5520">
            <w:pPr>
              <w:pStyle w:val="ARTableBodyRight"/>
              <w:spacing w:before="24" w:after="20" w:line="204" w:lineRule="auto"/>
            </w:pPr>
            <w:r w:rsidRPr="00987FB8">
              <w:t>0</w:t>
            </w:r>
            <w:r>
              <w:t>.0</w:t>
            </w:r>
          </w:p>
        </w:tc>
        <w:tc>
          <w:tcPr>
            <w:tcW w:w="960" w:type="dxa"/>
            <w:tcBorders>
              <w:left w:val="dotted" w:sz="6" w:space="0" w:color="53565A"/>
            </w:tcBorders>
            <w:shd w:val="clear" w:color="auto" w:fill="F2F2F2"/>
          </w:tcPr>
          <w:p w14:paraId="4F64C1EC" w14:textId="296F6D1A" w:rsidR="00F22CC4" w:rsidRPr="00641669" w:rsidRDefault="00F22CC4" w:rsidP="00BE5520">
            <w:pPr>
              <w:pStyle w:val="ARTableBodyRight"/>
              <w:spacing w:before="24" w:after="20" w:line="204" w:lineRule="auto"/>
            </w:pPr>
            <w:r w:rsidRPr="00110087">
              <w:t>0</w:t>
            </w:r>
          </w:p>
        </w:tc>
        <w:tc>
          <w:tcPr>
            <w:tcW w:w="960" w:type="dxa"/>
            <w:shd w:val="clear" w:color="auto" w:fill="F2F2F2"/>
          </w:tcPr>
          <w:p w14:paraId="677052B3" w14:textId="32B93F56" w:rsidR="00F22CC4" w:rsidRPr="00641669" w:rsidRDefault="00F22CC4"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cPr>
          <w:p w14:paraId="5B21804E" w14:textId="07BF8543" w:rsidR="00F22CC4" w:rsidRPr="00641669" w:rsidRDefault="00F22CC4" w:rsidP="00BE5520">
            <w:pPr>
              <w:pStyle w:val="ARTableBodyRight"/>
              <w:spacing w:before="24" w:after="20" w:line="204" w:lineRule="auto"/>
            </w:pPr>
            <w:r w:rsidRPr="00110087">
              <w:t>0</w:t>
            </w:r>
            <w:r>
              <w:t>.</w:t>
            </w:r>
            <w:r w:rsidRPr="00110087">
              <w:t>0</w:t>
            </w:r>
          </w:p>
        </w:tc>
        <w:tc>
          <w:tcPr>
            <w:tcW w:w="960" w:type="dxa"/>
            <w:tcBorders>
              <w:left w:val="dotted" w:sz="6" w:space="0" w:color="53565A"/>
            </w:tcBorders>
            <w:shd w:val="clear" w:color="auto" w:fill="F2F2F2"/>
          </w:tcPr>
          <w:p w14:paraId="2F442407" w14:textId="59680599" w:rsidR="00F22CC4" w:rsidRPr="00641669" w:rsidRDefault="00F22CC4"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cPr>
          <w:p w14:paraId="6426E566" w14:textId="04B88615" w:rsidR="00F22CC4" w:rsidRPr="00641669" w:rsidRDefault="00F22CC4" w:rsidP="00BE5520">
            <w:pPr>
              <w:pStyle w:val="ARTableBodyRight"/>
              <w:spacing w:before="24" w:after="20" w:line="204" w:lineRule="auto"/>
            </w:pPr>
            <w:r w:rsidRPr="00A11C20">
              <w:t>0.0</w:t>
            </w:r>
          </w:p>
        </w:tc>
        <w:tc>
          <w:tcPr>
            <w:tcW w:w="960" w:type="dxa"/>
            <w:tcBorders>
              <w:left w:val="dotted" w:sz="6" w:space="0" w:color="53565A"/>
            </w:tcBorders>
            <w:shd w:val="clear" w:color="auto" w:fill="auto"/>
            <w:vAlign w:val="center"/>
          </w:tcPr>
          <w:p w14:paraId="433B777C" w14:textId="14B3AC5C"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5B63AC6F" w14:textId="215AB227"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19DAF6BE" w14:textId="2A3CD1E7" w:rsidR="00F22CC4" w:rsidRPr="00555299" w:rsidRDefault="00F22CC4" w:rsidP="00BE5520">
            <w:pPr>
              <w:pStyle w:val="ARTableBodyRight"/>
              <w:spacing w:before="24" w:after="20" w:line="204" w:lineRule="auto"/>
            </w:pPr>
            <w:r>
              <w:rPr>
                <w:color w:val="000000"/>
              </w:rPr>
              <w:t>0</w:t>
            </w:r>
          </w:p>
        </w:tc>
        <w:tc>
          <w:tcPr>
            <w:tcW w:w="960" w:type="dxa"/>
            <w:shd w:val="clear" w:color="auto" w:fill="auto"/>
            <w:vAlign w:val="center"/>
          </w:tcPr>
          <w:p w14:paraId="00389764" w14:textId="01A16BE2"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16148BEE" w14:textId="2D163207"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2D48F092" w14:textId="13660696" w:rsidR="00F22CC4" w:rsidRPr="00555299" w:rsidRDefault="00F22CC4" w:rsidP="00BE5520">
            <w:pPr>
              <w:pStyle w:val="ARTableBodyRight"/>
              <w:spacing w:before="24" w:after="20" w:line="204" w:lineRule="auto"/>
            </w:pPr>
            <w:r>
              <w:rPr>
                <w:color w:val="000000"/>
              </w:rPr>
              <w:t>0</w:t>
            </w:r>
          </w:p>
        </w:tc>
        <w:tc>
          <w:tcPr>
            <w:tcW w:w="621" w:type="dxa"/>
            <w:shd w:val="clear" w:color="auto" w:fill="auto"/>
            <w:vAlign w:val="center"/>
          </w:tcPr>
          <w:p w14:paraId="6241E157" w14:textId="39F04B15" w:rsidR="00F22CC4" w:rsidRPr="00555299" w:rsidRDefault="00F22CC4" w:rsidP="00BE5520">
            <w:pPr>
              <w:pStyle w:val="ARTableBodyRight"/>
              <w:spacing w:before="24" w:after="20" w:line="204" w:lineRule="auto"/>
            </w:pPr>
            <w:r>
              <w:rPr>
                <w:color w:val="000000"/>
              </w:rPr>
              <w:t>0.0</w:t>
            </w:r>
          </w:p>
        </w:tc>
      </w:tr>
      <w:tr w:rsidR="00B466AC" w14:paraId="5E69A1EF" w14:textId="77777777" w:rsidTr="0067441B">
        <w:trPr>
          <w:trHeight w:val="70"/>
        </w:trPr>
        <w:tc>
          <w:tcPr>
            <w:tcW w:w="284" w:type="dxa"/>
            <w:vMerge/>
          </w:tcPr>
          <w:p w14:paraId="785DA9E9" w14:textId="77777777" w:rsidR="00F22CC4" w:rsidRPr="00555299" w:rsidRDefault="00F22CC4" w:rsidP="00BE5520">
            <w:pPr>
              <w:pStyle w:val="ARTableBody"/>
              <w:spacing w:before="40" w:after="24" w:line="204" w:lineRule="auto"/>
            </w:pPr>
          </w:p>
        </w:tc>
        <w:tc>
          <w:tcPr>
            <w:tcW w:w="2202" w:type="dxa"/>
            <w:shd w:val="clear" w:color="auto" w:fill="auto"/>
            <w:hideMark/>
          </w:tcPr>
          <w:p w14:paraId="3C4C56AA" w14:textId="77777777" w:rsidR="00F22CC4" w:rsidRPr="00555299" w:rsidRDefault="00F22CC4" w:rsidP="00BE5520">
            <w:pPr>
              <w:pStyle w:val="ARTableBody"/>
              <w:spacing w:before="24" w:after="20" w:line="204" w:lineRule="auto"/>
              <w:rPr>
                <w:rFonts w:cstheme="minorBidi"/>
              </w:rPr>
            </w:pPr>
            <w:r w:rsidRPr="00555299">
              <w:t>SRA</w:t>
            </w:r>
          </w:p>
        </w:tc>
        <w:tc>
          <w:tcPr>
            <w:tcW w:w="960" w:type="dxa"/>
            <w:shd w:val="clear" w:color="auto" w:fill="F2F2F2"/>
          </w:tcPr>
          <w:p w14:paraId="57A59DE2" w14:textId="02929B6D" w:rsidR="00F22CC4" w:rsidRPr="00641669" w:rsidRDefault="00F22CC4" w:rsidP="00BE5520">
            <w:pPr>
              <w:pStyle w:val="ARTableBodyRight"/>
              <w:spacing w:before="24" w:after="20" w:line="204" w:lineRule="auto"/>
            </w:pPr>
            <w:r w:rsidRPr="00987FB8">
              <w:t>0</w:t>
            </w:r>
          </w:p>
        </w:tc>
        <w:tc>
          <w:tcPr>
            <w:tcW w:w="621" w:type="dxa"/>
            <w:tcBorders>
              <w:top w:val="dotted" w:sz="6" w:space="0" w:color="53565A"/>
              <w:right w:val="dotted" w:sz="6" w:space="0" w:color="53565A"/>
            </w:tcBorders>
            <w:shd w:val="clear" w:color="auto" w:fill="F2F2F2"/>
          </w:tcPr>
          <w:p w14:paraId="07A6D70C" w14:textId="263C6CDC" w:rsidR="00F22CC4" w:rsidRPr="00641669" w:rsidRDefault="00F22CC4" w:rsidP="00BE5520">
            <w:pPr>
              <w:pStyle w:val="ARTableBodyRight"/>
              <w:spacing w:before="24" w:after="20" w:line="204" w:lineRule="auto"/>
            </w:pPr>
            <w:r w:rsidRPr="00987FB8">
              <w:t>0</w:t>
            </w:r>
            <w:r>
              <w:t>.0</w:t>
            </w:r>
          </w:p>
        </w:tc>
        <w:tc>
          <w:tcPr>
            <w:tcW w:w="960" w:type="dxa"/>
            <w:tcBorders>
              <w:left w:val="dotted" w:sz="6" w:space="0" w:color="53565A"/>
            </w:tcBorders>
            <w:shd w:val="clear" w:color="auto" w:fill="F2F2F2"/>
          </w:tcPr>
          <w:p w14:paraId="2694A913" w14:textId="279703F2" w:rsidR="00F22CC4" w:rsidRPr="00641669" w:rsidRDefault="00F22CC4" w:rsidP="00BE5520">
            <w:pPr>
              <w:pStyle w:val="ARTableBodyRight"/>
              <w:spacing w:before="24" w:after="20" w:line="204" w:lineRule="auto"/>
            </w:pPr>
            <w:r w:rsidRPr="00110087">
              <w:t>0</w:t>
            </w:r>
          </w:p>
        </w:tc>
        <w:tc>
          <w:tcPr>
            <w:tcW w:w="960" w:type="dxa"/>
            <w:shd w:val="clear" w:color="auto" w:fill="F2F2F2"/>
          </w:tcPr>
          <w:p w14:paraId="3026FCD8" w14:textId="677F1A00" w:rsidR="00F22CC4" w:rsidRPr="00641669" w:rsidRDefault="00F22CC4"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cPr>
          <w:p w14:paraId="62BEB41F" w14:textId="12156FF5" w:rsidR="00F22CC4" w:rsidRPr="00641669" w:rsidRDefault="00F22CC4" w:rsidP="00BE5520">
            <w:pPr>
              <w:pStyle w:val="ARTableBodyRight"/>
              <w:spacing w:before="24" w:after="20" w:line="204" w:lineRule="auto"/>
            </w:pPr>
            <w:r w:rsidRPr="00110087">
              <w:t>0</w:t>
            </w:r>
            <w:r>
              <w:t>.</w:t>
            </w:r>
            <w:r w:rsidRPr="00110087">
              <w:t>0</w:t>
            </w:r>
          </w:p>
        </w:tc>
        <w:tc>
          <w:tcPr>
            <w:tcW w:w="960" w:type="dxa"/>
            <w:tcBorders>
              <w:left w:val="dotted" w:sz="6" w:space="0" w:color="53565A"/>
            </w:tcBorders>
            <w:shd w:val="clear" w:color="auto" w:fill="F2F2F2"/>
          </w:tcPr>
          <w:p w14:paraId="4910F84E" w14:textId="5B74CA71" w:rsidR="00F22CC4" w:rsidRPr="00641669" w:rsidRDefault="00F22CC4"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cPr>
          <w:p w14:paraId="2B12A985" w14:textId="3284B7BE" w:rsidR="00F22CC4" w:rsidRPr="00641669" w:rsidRDefault="00F22CC4" w:rsidP="00BE5520">
            <w:pPr>
              <w:pStyle w:val="ARTableBodyRight"/>
              <w:spacing w:before="24" w:after="20" w:line="204" w:lineRule="auto"/>
            </w:pPr>
            <w:r w:rsidRPr="00A11C20">
              <w:t>0.0</w:t>
            </w:r>
          </w:p>
        </w:tc>
        <w:tc>
          <w:tcPr>
            <w:tcW w:w="960" w:type="dxa"/>
            <w:tcBorders>
              <w:left w:val="dotted" w:sz="6" w:space="0" w:color="53565A"/>
            </w:tcBorders>
            <w:shd w:val="clear" w:color="auto" w:fill="auto"/>
            <w:vAlign w:val="center"/>
          </w:tcPr>
          <w:p w14:paraId="05FE1D59" w14:textId="27EC8920"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00B8A47F" w14:textId="3AF441AD"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468B425A" w14:textId="573CBEE9" w:rsidR="00F22CC4" w:rsidRPr="00555299" w:rsidRDefault="00F22CC4" w:rsidP="00BE5520">
            <w:pPr>
              <w:pStyle w:val="ARTableBodyRight"/>
              <w:spacing w:before="24" w:after="20" w:line="204" w:lineRule="auto"/>
            </w:pPr>
            <w:r>
              <w:rPr>
                <w:color w:val="000000"/>
              </w:rPr>
              <w:t>0</w:t>
            </w:r>
          </w:p>
        </w:tc>
        <w:tc>
          <w:tcPr>
            <w:tcW w:w="960" w:type="dxa"/>
            <w:shd w:val="clear" w:color="auto" w:fill="auto"/>
            <w:vAlign w:val="center"/>
          </w:tcPr>
          <w:p w14:paraId="677D4299" w14:textId="2B242D3F" w:rsidR="00F22CC4" w:rsidRPr="00555299" w:rsidRDefault="00F22CC4" w:rsidP="00BE5520">
            <w:pPr>
              <w:pStyle w:val="ARTableBodyRight"/>
              <w:spacing w:before="24" w:after="20" w:line="204" w:lineRule="auto"/>
            </w:pPr>
            <w:r>
              <w:rPr>
                <w:color w:val="000000"/>
              </w:rPr>
              <w:t>0</w:t>
            </w:r>
          </w:p>
        </w:tc>
        <w:tc>
          <w:tcPr>
            <w:tcW w:w="621" w:type="dxa"/>
            <w:tcBorders>
              <w:top w:val="dotted" w:sz="6" w:space="0" w:color="53565A"/>
              <w:right w:val="dotted" w:sz="6" w:space="0" w:color="53565A"/>
            </w:tcBorders>
            <w:shd w:val="clear" w:color="auto" w:fill="auto"/>
            <w:vAlign w:val="center"/>
          </w:tcPr>
          <w:p w14:paraId="4B70CCF6" w14:textId="676B18EC" w:rsidR="00F22CC4" w:rsidRPr="00555299" w:rsidRDefault="00F22CC4" w:rsidP="00BE5520">
            <w:pPr>
              <w:pStyle w:val="ARTableBodyRight"/>
              <w:spacing w:before="24" w:after="20" w:line="204" w:lineRule="auto"/>
            </w:pPr>
            <w:r>
              <w:rPr>
                <w:color w:val="000000"/>
              </w:rPr>
              <w:t>0.0</w:t>
            </w:r>
          </w:p>
        </w:tc>
        <w:tc>
          <w:tcPr>
            <w:tcW w:w="960" w:type="dxa"/>
            <w:tcBorders>
              <w:left w:val="dotted" w:sz="6" w:space="0" w:color="53565A"/>
            </w:tcBorders>
            <w:shd w:val="clear" w:color="auto" w:fill="auto"/>
            <w:vAlign w:val="center"/>
          </w:tcPr>
          <w:p w14:paraId="4173C9FE" w14:textId="547B5413" w:rsidR="00F22CC4" w:rsidRPr="00555299" w:rsidRDefault="00F22CC4" w:rsidP="00BE5520">
            <w:pPr>
              <w:pStyle w:val="ARTableBodyRight"/>
              <w:spacing w:before="24" w:after="20" w:line="204" w:lineRule="auto"/>
            </w:pPr>
            <w:r>
              <w:rPr>
                <w:color w:val="000000"/>
              </w:rPr>
              <w:t>0</w:t>
            </w:r>
          </w:p>
        </w:tc>
        <w:tc>
          <w:tcPr>
            <w:tcW w:w="621" w:type="dxa"/>
            <w:shd w:val="clear" w:color="auto" w:fill="auto"/>
            <w:vAlign w:val="center"/>
          </w:tcPr>
          <w:p w14:paraId="1218D9D6" w14:textId="54DC6945" w:rsidR="00F22CC4" w:rsidRPr="00555299" w:rsidRDefault="00F22CC4" w:rsidP="00BE5520">
            <w:pPr>
              <w:pStyle w:val="ARTableBodyRight"/>
              <w:spacing w:before="24" w:after="20" w:line="204" w:lineRule="auto"/>
            </w:pPr>
            <w:r>
              <w:rPr>
                <w:color w:val="000000"/>
              </w:rPr>
              <w:t>0.0</w:t>
            </w:r>
          </w:p>
        </w:tc>
      </w:tr>
      <w:tr w:rsidR="00B466AC" w14:paraId="016172E2" w14:textId="77777777" w:rsidTr="0028533B">
        <w:trPr>
          <w:trHeight w:val="70"/>
        </w:trPr>
        <w:tc>
          <w:tcPr>
            <w:tcW w:w="284" w:type="dxa"/>
            <w:vMerge/>
          </w:tcPr>
          <w:p w14:paraId="15763AB3" w14:textId="77777777" w:rsidR="006F4C8F" w:rsidRPr="00555299" w:rsidRDefault="006F4C8F" w:rsidP="00BE5520">
            <w:pPr>
              <w:pStyle w:val="ARTableBody"/>
              <w:spacing w:before="40" w:after="24" w:line="204" w:lineRule="auto"/>
            </w:pPr>
          </w:p>
        </w:tc>
        <w:tc>
          <w:tcPr>
            <w:tcW w:w="2202" w:type="dxa"/>
            <w:shd w:val="clear" w:color="auto" w:fill="FFFFFF" w:themeFill="background1"/>
          </w:tcPr>
          <w:p w14:paraId="73B69594" w14:textId="77777777" w:rsidR="006F4C8F" w:rsidRPr="00BA5245" w:rsidRDefault="006F4C8F" w:rsidP="00BE5520">
            <w:pPr>
              <w:pStyle w:val="ARTableBody"/>
              <w:spacing w:before="24" w:after="20" w:line="204" w:lineRule="auto"/>
            </w:pPr>
            <w:r w:rsidRPr="00BA5245">
              <w:t>Casual</w:t>
            </w:r>
          </w:p>
        </w:tc>
        <w:tc>
          <w:tcPr>
            <w:tcW w:w="960" w:type="dxa"/>
            <w:shd w:val="clear" w:color="auto" w:fill="F2F2F2" w:themeFill="background1" w:themeFillShade="F2"/>
          </w:tcPr>
          <w:p w14:paraId="3E954394" w14:textId="1FBBB089" w:rsidR="006F4C8F" w:rsidRPr="00641669" w:rsidRDefault="006F4C8F" w:rsidP="00BE5520">
            <w:pPr>
              <w:pStyle w:val="ARTableBodyRight"/>
              <w:spacing w:before="24" w:after="20" w:line="204" w:lineRule="auto"/>
            </w:pPr>
            <w:r w:rsidRPr="00987FB8">
              <w:t>3</w:t>
            </w:r>
          </w:p>
        </w:tc>
        <w:tc>
          <w:tcPr>
            <w:tcW w:w="621" w:type="dxa"/>
            <w:tcBorders>
              <w:top w:val="dotted" w:sz="6" w:space="0" w:color="53565A"/>
              <w:right w:val="dotted" w:sz="6" w:space="0" w:color="53565A"/>
            </w:tcBorders>
            <w:shd w:val="clear" w:color="auto" w:fill="F2F2F2" w:themeFill="background1" w:themeFillShade="F2"/>
          </w:tcPr>
          <w:p w14:paraId="7F4E657F" w14:textId="2E721833" w:rsidR="006F4C8F" w:rsidRPr="00641669" w:rsidRDefault="006F4C8F" w:rsidP="00BE5520">
            <w:pPr>
              <w:pStyle w:val="ARTableBodyRight"/>
              <w:spacing w:before="24" w:after="20" w:line="204" w:lineRule="auto"/>
            </w:pPr>
            <w:r w:rsidRPr="00987FB8">
              <w:t>1</w:t>
            </w:r>
            <w:r w:rsidR="000E22DF">
              <w:t>.0</w:t>
            </w:r>
          </w:p>
        </w:tc>
        <w:tc>
          <w:tcPr>
            <w:tcW w:w="960" w:type="dxa"/>
            <w:tcBorders>
              <w:left w:val="dotted" w:sz="6" w:space="0" w:color="53565A"/>
            </w:tcBorders>
            <w:shd w:val="clear" w:color="auto" w:fill="F2F2F2" w:themeFill="background1" w:themeFillShade="F2"/>
          </w:tcPr>
          <w:p w14:paraId="7D98A614" w14:textId="327107F4" w:rsidR="006F4C8F" w:rsidRPr="00641669" w:rsidRDefault="006F4C8F" w:rsidP="00BE5520">
            <w:pPr>
              <w:pStyle w:val="ARTableBodyRight"/>
              <w:spacing w:before="24" w:after="20" w:line="204" w:lineRule="auto"/>
            </w:pPr>
            <w:r w:rsidRPr="00110087">
              <w:t>0</w:t>
            </w:r>
          </w:p>
        </w:tc>
        <w:tc>
          <w:tcPr>
            <w:tcW w:w="960" w:type="dxa"/>
            <w:shd w:val="clear" w:color="auto" w:fill="F2F2F2" w:themeFill="background1" w:themeFillShade="F2"/>
          </w:tcPr>
          <w:p w14:paraId="642851A9" w14:textId="354AEAB1" w:rsidR="006F4C8F" w:rsidRPr="00641669" w:rsidRDefault="006F4C8F"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hemeFill="background1" w:themeFillShade="F2"/>
          </w:tcPr>
          <w:p w14:paraId="79D1BF18" w14:textId="161A53FB" w:rsidR="006F4C8F" w:rsidRPr="00641669" w:rsidRDefault="006F4C8F" w:rsidP="00BE5520">
            <w:pPr>
              <w:pStyle w:val="ARTableBodyRight"/>
              <w:spacing w:before="24" w:after="20" w:line="204" w:lineRule="auto"/>
            </w:pPr>
            <w:r w:rsidRPr="00110087">
              <w:t>0</w:t>
            </w:r>
            <w:r>
              <w:t>.</w:t>
            </w:r>
            <w:r w:rsidRPr="00110087">
              <w:t>0</w:t>
            </w:r>
          </w:p>
        </w:tc>
        <w:tc>
          <w:tcPr>
            <w:tcW w:w="960" w:type="dxa"/>
            <w:tcBorders>
              <w:left w:val="dotted" w:sz="6" w:space="0" w:color="53565A"/>
            </w:tcBorders>
            <w:shd w:val="clear" w:color="auto" w:fill="F2F2F2" w:themeFill="background1" w:themeFillShade="F2"/>
          </w:tcPr>
          <w:p w14:paraId="7E9D01D6" w14:textId="0B148932" w:rsidR="006F4C8F" w:rsidRPr="00641669" w:rsidRDefault="006F4C8F" w:rsidP="00BE5520">
            <w:pPr>
              <w:pStyle w:val="ARTableBodyRight"/>
              <w:spacing w:before="24" w:after="20" w:line="204" w:lineRule="auto"/>
            </w:pPr>
            <w:r w:rsidRPr="00347046">
              <w:t>3</w:t>
            </w:r>
          </w:p>
        </w:tc>
        <w:tc>
          <w:tcPr>
            <w:tcW w:w="621" w:type="dxa"/>
            <w:tcBorders>
              <w:top w:val="dotted" w:sz="6" w:space="0" w:color="53565A"/>
              <w:right w:val="dotted" w:sz="6" w:space="0" w:color="53565A"/>
            </w:tcBorders>
            <w:shd w:val="clear" w:color="auto" w:fill="F2F2F2" w:themeFill="background1" w:themeFillShade="F2"/>
          </w:tcPr>
          <w:p w14:paraId="685C7456" w14:textId="6E285371" w:rsidR="006F4C8F" w:rsidRPr="00641669" w:rsidRDefault="006F4C8F" w:rsidP="00BE5520">
            <w:pPr>
              <w:pStyle w:val="ARTableBodyRight"/>
              <w:spacing w:before="24" w:after="20" w:line="204" w:lineRule="auto"/>
            </w:pPr>
            <w:r w:rsidRPr="00347046">
              <w:t>1</w:t>
            </w:r>
            <w:r w:rsidR="00F22CC4">
              <w:t>.0</w:t>
            </w:r>
          </w:p>
        </w:tc>
        <w:tc>
          <w:tcPr>
            <w:tcW w:w="960" w:type="dxa"/>
            <w:tcBorders>
              <w:left w:val="dotted" w:sz="6" w:space="0" w:color="53565A"/>
            </w:tcBorders>
            <w:shd w:val="clear" w:color="auto" w:fill="FFFFFF" w:themeFill="background1"/>
            <w:vAlign w:val="center"/>
          </w:tcPr>
          <w:p w14:paraId="3DE8025A" w14:textId="14A5DE96" w:rsidR="006F4C8F" w:rsidRPr="00152F8F" w:rsidRDefault="006F4C8F" w:rsidP="00BE5520">
            <w:pPr>
              <w:pStyle w:val="ARTableBodyRight"/>
              <w:spacing w:before="24" w:after="20" w:line="204" w:lineRule="auto"/>
            </w:pPr>
            <w:r w:rsidRPr="00BA5245">
              <w:t>4</w:t>
            </w:r>
          </w:p>
        </w:tc>
        <w:tc>
          <w:tcPr>
            <w:tcW w:w="621" w:type="dxa"/>
            <w:tcBorders>
              <w:top w:val="dotted" w:sz="6" w:space="0" w:color="53565A"/>
              <w:right w:val="dotted" w:sz="6" w:space="0" w:color="53565A"/>
            </w:tcBorders>
            <w:shd w:val="clear" w:color="auto" w:fill="FFFFFF" w:themeFill="background1"/>
            <w:vAlign w:val="center"/>
          </w:tcPr>
          <w:p w14:paraId="08AEFAE2" w14:textId="7EA8AD2A" w:rsidR="006F4C8F" w:rsidRPr="00152F8F" w:rsidRDefault="006F4C8F" w:rsidP="00BE5520">
            <w:pPr>
              <w:pStyle w:val="ARTableBodyRight"/>
              <w:spacing w:before="24" w:after="20" w:line="204" w:lineRule="auto"/>
            </w:pPr>
            <w:r w:rsidRPr="00BA5245">
              <w:t>0.6</w:t>
            </w:r>
          </w:p>
        </w:tc>
        <w:tc>
          <w:tcPr>
            <w:tcW w:w="960" w:type="dxa"/>
            <w:tcBorders>
              <w:left w:val="dotted" w:sz="6" w:space="0" w:color="53565A"/>
            </w:tcBorders>
            <w:shd w:val="clear" w:color="auto" w:fill="FFFFFF" w:themeFill="background1"/>
            <w:vAlign w:val="center"/>
          </w:tcPr>
          <w:p w14:paraId="3BDB6ED1" w14:textId="5BB3714E" w:rsidR="006F4C8F" w:rsidRPr="00152F8F" w:rsidRDefault="006F4C8F" w:rsidP="00BE5520">
            <w:pPr>
              <w:pStyle w:val="ARTableBodyRight"/>
              <w:spacing w:before="24" w:after="20" w:line="204" w:lineRule="auto"/>
            </w:pPr>
            <w:r w:rsidRPr="00BA5245">
              <w:t>0</w:t>
            </w:r>
          </w:p>
        </w:tc>
        <w:tc>
          <w:tcPr>
            <w:tcW w:w="960" w:type="dxa"/>
            <w:shd w:val="clear" w:color="auto" w:fill="FFFFFF" w:themeFill="background1"/>
            <w:vAlign w:val="center"/>
          </w:tcPr>
          <w:p w14:paraId="6C372309" w14:textId="6287F6F9" w:rsidR="006F4C8F" w:rsidRPr="00152F8F" w:rsidRDefault="006F4C8F" w:rsidP="00BE5520">
            <w:pPr>
              <w:pStyle w:val="ARTableBodyRight"/>
              <w:spacing w:before="24" w:after="20" w:line="204" w:lineRule="auto"/>
            </w:pPr>
            <w:r w:rsidRPr="00BA5245">
              <w:t>0</w:t>
            </w:r>
          </w:p>
        </w:tc>
        <w:tc>
          <w:tcPr>
            <w:tcW w:w="621" w:type="dxa"/>
            <w:tcBorders>
              <w:top w:val="dotted" w:sz="6" w:space="0" w:color="53565A"/>
              <w:right w:val="dotted" w:sz="6" w:space="0" w:color="53565A"/>
            </w:tcBorders>
            <w:shd w:val="clear" w:color="auto" w:fill="FFFFFF" w:themeFill="background1"/>
            <w:vAlign w:val="center"/>
          </w:tcPr>
          <w:p w14:paraId="1A480BAE" w14:textId="37DCE6E9" w:rsidR="006F4C8F" w:rsidRPr="00152F8F" w:rsidRDefault="006F4C8F" w:rsidP="00BE5520">
            <w:pPr>
              <w:pStyle w:val="ARTableBodyRight"/>
              <w:spacing w:before="24" w:after="20" w:line="204" w:lineRule="auto"/>
            </w:pPr>
            <w:r w:rsidRPr="00BA5245">
              <w:t>0.0</w:t>
            </w:r>
          </w:p>
        </w:tc>
        <w:tc>
          <w:tcPr>
            <w:tcW w:w="960" w:type="dxa"/>
            <w:tcBorders>
              <w:left w:val="dotted" w:sz="6" w:space="0" w:color="53565A"/>
            </w:tcBorders>
            <w:shd w:val="clear" w:color="auto" w:fill="FFFFFF" w:themeFill="background1"/>
            <w:vAlign w:val="center"/>
          </w:tcPr>
          <w:p w14:paraId="58F4CBFB" w14:textId="1B63782A" w:rsidR="006F4C8F" w:rsidRPr="00152F8F" w:rsidRDefault="006F4C8F" w:rsidP="00BE5520">
            <w:pPr>
              <w:pStyle w:val="ARTableBodyRight"/>
              <w:spacing w:before="24" w:after="20" w:line="204" w:lineRule="auto"/>
            </w:pPr>
            <w:r w:rsidRPr="00BA5245">
              <w:t>4</w:t>
            </w:r>
          </w:p>
        </w:tc>
        <w:tc>
          <w:tcPr>
            <w:tcW w:w="621" w:type="dxa"/>
            <w:shd w:val="clear" w:color="auto" w:fill="FFFFFF" w:themeFill="background1"/>
            <w:vAlign w:val="center"/>
          </w:tcPr>
          <w:p w14:paraId="424237BF" w14:textId="3FC72A2E" w:rsidR="006F4C8F" w:rsidRPr="00152F8F" w:rsidRDefault="006F4C8F" w:rsidP="00BE5520">
            <w:pPr>
              <w:pStyle w:val="ARTableBodyRight"/>
              <w:spacing w:before="24" w:after="20" w:line="204" w:lineRule="auto"/>
            </w:pPr>
            <w:r w:rsidRPr="00BA5245">
              <w:t>0.6</w:t>
            </w:r>
          </w:p>
        </w:tc>
      </w:tr>
      <w:tr w:rsidR="00B466AC" w14:paraId="63F80462" w14:textId="77777777" w:rsidTr="0028533B">
        <w:trPr>
          <w:trHeight w:val="70"/>
        </w:trPr>
        <w:tc>
          <w:tcPr>
            <w:tcW w:w="284" w:type="dxa"/>
            <w:vMerge/>
          </w:tcPr>
          <w:p w14:paraId="1280E913" w14:textId="77777777" w:rsidR="006F4C8F" w:rsidRPr="00555299" w:rsidRDefault="006F4C8F" w:rsidP="00BE5520">
            <w:pPr>
              <w:pStyle w:val="ARTableBody"/>
              <w:spacing w:before="40" w:after="24" w:line="204" w:lineRule="auto"/>
              <w:rPr>
                <w:b/>
              </w:rPr>
            </w:pPr>
          </w:p>
        </w:tc>
        <w:tc>
          <w:tcPr>
            <w:tcW w:w="2202" w:type="dxa"/>
            <w:shd w:val="clear" w:color="auto" w:fill="FFFFFF" w:themeFill="background1"/>
            <w:hideMark/>
          </w:tcPr>
          <w:p w14:paraId="767A2E61" w14:textId="77777777" w:rsidR="006F4C8F" w:rsidRPr="00BA5245" w:rsidRDefault="006F4C8F" w:rsidP="00BE5520">
            <w:pPr>
              <w:pStyle w:val="ARTableBody"/>
              <w:spacing w:before="24" w:after="20" w:line="204" w:lineRule="auto"/>
            </w:pPr>
            <w:r w:rsidRPr="00BA5245">
              <w:t>Other</w:t>
            </w:r>
          </w:p>
        </w:tc>
        <w:tc>
          <w:tcPr>
            <w:tcW w:w="960" w:type="dxa"/>
            <w:shd w:val="clear" w:color="auto" w:fill="F2F2F2" w:themeFill="background1" w:themeFillShade="F2"/>
          </w:tcPr>
          <w:p w14:paraId="48523896" w14:textId="05B20FFC" w:rsidR="006F4C8F" w:rsidRPr="00641669" w:rsidRDefault="006F4C8F" w:rsidP="00BE5520">
            <w:pPr>
              <w:pStyle w:val="ARTableBodyRight"/>
              <w:spacing w:before="24" w:after="20" w:line="204" w:lineRule="auto"/>
            </w:pPr>
            <w:r w:rsidRPr="00987FB8">
              <w:t>32</w:t>
            </w:r>
          </w:p>
        </w:tc>
        <w:tc>
          <w:tcPr>
            <w:tcW w:w="621" w:type="dxa"/>
            <w:tcBorders>
              <w:top w:val="dotted" w:sz="6" w:space="0" w:color="53565A"/>
              <w:right w:val="dotted" w:sz="6" w:space="0" w:color="53565A"/>
            </w:tcBorders>
            <w:shd w:val="clear" w:color="auto" w:fill="F2F2F2" w:themeFill="background1" w:themeFillShade="F2"/>
          </w:tcPr>
          <w:p w14:paraId="15519F99" w14:textId="1529415F" w:rsidR="006F4C8F" w:rsidRPr="00641669" w:rsidRDefault="006F4C8F" w:rsidP="00BE5520">
            <w:pPr>
              <w:pStyle w:val="ARTableBodyRight"/>
              <w:spacing w:before="24" w:after="20" w:line="204" w:lineRule="auto"/>
            </w:pPr>
            <w:r w:rsidRPr="00987FB8">
              <w:t>32</w:t>
            </w:r>
            <w:r w:rsidR="000E22DF">
              <w:t>.0</w:t>
            </w:r>
          </w:p>
        </w:tc>
        <w:tc>
          <w:tcPr>
            <w:tcW w:w="960" w:type="dxa"/>
            <w:tcBorders>
              <w:left w:val="dotted" w:sz="6" w:space="0" w:color="53565A"/>
            </w:tcBorders>
            <w:shd w:val="clear" w:color="auto" w:fill="F2F2F2" w:themeFill="background1" w:themeFillShade="F2"/>
          </w:tcPr>
          <w:p w14:paraId="77646088" w14:textId="18D3DB05" w:rsidR="006F4C8F" w:rsidRPr="00641669" w:rsidRDefault="006F4C8F" w:rsidP="00BE5520">
            <w:pPr>
              <w:pStyle w:val="ARTableBodyRight"/>
              <w:spacing w:before="24" w:after="20" w:line="204" w:lineRule="auto"/>
            </w:pPr>
            <w:r w:rsidRPr="00110087">
              <w:t>32</w:t>
            </w:r>
          </w:p>
        </w:tc>
        <w:tc>
          <w:tcPr>
            <w:tcW w:w="960" w:type="dxa"/>
            <w:shd w:val="clear" w:color="auto" w:fill="F2F2F2" w:themeFill="background1" w:themeFillShade="F2"/>
          </w:tcPr>
          <w:p w14:paraId="60D84B33" w14:textId="12860092" w:rsidR="006F4C8F" w:rsidRPr="00641669" w:rsidRDefault="006F4C8F" w:rsidP="00BE5520">
            <w:pPr>
              <w:pStyle w:val="ARTableBodyRight"/>
              <w:spacing w:before="24" w:after="20" w:line="204" w:lineRule="auto"/>
            </w:pPr>
            <w:r w:rsidRPr="00110087">
              <w:t>0</w:t>
            </w:r>
          </w:p>
        </w:tc>
        <w:tc>
          <w:tcPr>
            <w:tcW w:w="621" w:type="dxa"/>
            <w:tcBorders>
              <w:top w:val="dotted" w:sz="6" w:space="0" w:color="53565A"/>
              <w:right w:val="dotted" w:sz="6" w:space="0" w:color="53565A"/>
            </w:tcBorders>
            <w:shd w:val="clear" w:color="auto" w:fill="F2F2F2" w:themeFill="background1" w:themeFillShade="F2"/>
          </w:tcPr>
          <w:p w14:paraId="64C9BEDD" w14:textId="15BF949B" w:rsidR="006F4C8F" w:rsidRPr="00641669" w:rsidRDefault="006F4C8F" w:rsidP="00BE5520">
            <w:pPr>
              <w:pStyle w:val="ARTableBodyRight"/>
              <w:spacing w:before="24" w:after="20" w:line="204" w:lineRule="auto"/>
            </w:pPr>
            <w:r w:rsidRPr="00110087">
              <w:t>32</w:t>
            </w:r>
            <w:r w:rsidR="00F22CC4">
              <w:t>.0</w:t>
            </w:r>
          </w:p>
        </w:tc>
        <w:tc>
          <w:tcPr>
            <w:tcW w:w="960" w:type="dxa"/>
            <w:tcBorders>
              <w:left w:val="dotted" w:sz="6" w:space="0" w:color="53565A"/>
            </w:tcBorders>
            <w:shd w:val="clear" w:color="auto" w:fill="F2F2F2" w:themeFill="background1" w:themeFillShade="F2"/>
          </w:tcPr>
          <w:p w14:paraId="2AAC0E3C" w14:textId="155F3547" w:rsidR="006F4C8F" w:rsidRPr="00641669" w:rsidRDefault="006F4C8F" w:rsidP="00BE5520">
            <w:pPr>
              <w:pStyle w:val="ARTableBodyRight"/>
              <w:spacing w:before="24" w:after="20" w:line="204" w:lineRule="auto"/>
            </w:pPr>
            <w:r w:rsidRPr="00347046">
              <w:t>0</w:t>
            </w:r>
          </w:p>
        </w:tc>
        <w:tc>
          <w:tcPr>
            <w:tcW w:w="621" w:type="dxa"/>
            <w:tcBorders>
              <w:top w:val="dotted" w:sz="6" w:space="0" w:color="53565A"/>
              <w:right w:val="dotted" w:sz="6" w:space="0" w:color="53565A"/>
            </w:tcBorders>
            <w:shd w:val="clear" w:color="auto" w:fill="F2F2F2" w:themeFill="background1" w:themeFillShade="F2"/>
          </w:tcPr>
          <w:p w14:paraId="25AAE77E" w14:textId="5FAE3BC6" w:rsidR="006F4C8F" w:rsidRPr="00641669" w:rsidRDefault="006F4C8F" w:rsidP="00BE5520">
            <w:pPr>
              <w:pStyle w:val="ARTableBodyRight"/>
              <w:spacing w:before="24" w:after="20" w:line="204" w:lineRule="auto"/>
            </w:pPr>
            <w:r w:rsidRPr="00347046">
              <w:t>0</w:t>
            </w:r>
            <w:r w:rsidR="00966AB2">
              <w:t>.0</w:t>
            </w:r>
          </w:p>
        </w:tc>
        <w:tc>
          <w:tcPr>
            <w:tcW w:w="960" w:type="dxa"/>
            <w:tcBorders>
              <w:left w:val="dotted" w:sz="6" w:space="0" w:color="53565A"/>
            </w:tcBorders>
            <w:shd w:val="clear" w:color="auto" w:fill="FFFFFF" w:themeFill="background1"/>
            <w:vAlign w:val="center"/>
          </w:tcPr>
          <w:p w14:paraId="287FA27E" w14:textId="50C4AB56" w:rsidR="006F4C8F" w:rsidRPr="00555299" w:rsidRDefault="006F4C8F" w:rsidP="00BE5520">
            <w:pPr>
              <w:pStyle w:val="ARTableBodyRight"/>
              <w:spacing w:before="24" w:after="20" w:line="204" w:lineRule="auto"/>
            </w:pPr>
            <w:r w:rsidRPr="00BA5245">
              <w:t>33</w:t>
            </w:r>
          </w:p>
        </w:tc>
        <w:tc>
          <w:tcPr>
            <w:tcW w:w="621" w:type="dxa"/>
            <w:tcBorders>
              <w:top w:val="dotted" w:sz="6" w:space="0" w:color="53565A"/>
              <w:right w:val="dotted" w:sz="6" w:space="0" w:color="53565A"/>
            </w:tcBorders>
            <w:shd w:val="clear" w:color="auto" w:fill="FFFFFF" w:themeFill="background1"/>
            <w:vAlign w:val="center"/>
          </w:tcPr>
          <w:p w14:paraId="43898DD2" w14:textId="78CD3007" w:rsidR="006F4C8F" w:rsidRPr="00555299" w:rsidRDefault="006F4C8F" w:rsidP="00BE5520">
            <w:pPr>
              <w:pStyle w:val="ARTableBodyRight"/>
              <w:spacing w:before="24" w:after="20" w:line="204" w:lineRule="auto"/>
            </w:pPr>
            <w:r w:rsidRPr="00BA5245">
              <w:t>33.0</w:t>
            </w:r>
          </w:p>
        </w:tc>
        <w:tc>
          <w:tcPr>
            <w:tcW w:w="960" w:type="dxa"/>
            <w:tcBorders>
              <w:left w:val="dotted" w:sz="6" w:space="0" w:color="53565A"/>
            </w:tcBorders>
            <w:shd w:val="clear" w:color="auto" w:fill="FFFFFF" w:themeFill="background1"/>
            <w:vAlign w:val="center"/>
          </w:tcPr>
          <w:p w14:paraId="0F128729" w14:textId="2A7C9E60" w:rsidR="006F4C8F" w:rsidRPr="00555299" w:rsidRDefault="006F4C8F" w:rsidP="00BE5520">
            <w:pPr>
              <w:pStyle w:val="ARTableBodyRight"/>
              <w:spacing w:before="24" w:after="20" w:line="204" w:lineRule="auto"/>
            </w:pPr>
            <w:r w:rsidRPr="00BA5245">
              <w:t>33</w:t>
            </w:r>
          </w:p>
        </w:tc>
        <w:tc>
          <w:tcPr>
            <w:tcW w:w="960" w:type="dxa"/>
            <w:shd w:val="clear" w:color="auto" w:fill="FFFFFF" w:themeFill="background1"/>
            <w:vAlign w:val="center"/>
          </w:tcPr>
          <w:p w14:paraId="54D7E983" w14:textId="398AC529" w:rsidR="006F4C8F" w:rsidRPr="00555299" w:rsidRDefault="006F4C8F" w:rsidP="00BE5520">
            <w:pPr>
              <w:pStyle w:val="ARTableBodyRight"/>
              <w:spacing w:before="24" w:after="20" w:line="204" w:lineRule="auto"/>
            </w:pPr>
            <w:r w:rsidRPr="00BA5245">
              <w:t>0</w:t>
            </w:r>
          </w:p>
        </w:tc>
        <w:tc>
          <w:tcPr>
            <w:tcW w:w="621" w:type="dxa"/>
            <w:tcBorders>
              <w:top w:val="dotted" w:sz="6" w:space="0" w:color="53565A"/>
              <w:right w:val="dotted" w:sz="6" w:space="0" w:color="53565A"/>
            </w:tcBorders>
            <w:shd w:val="clear" w:color="auto" w:fill="FFFFFF" w:themeFill="background1"/>
            <w:vAlign w:val="center"/>
          </w:tcPr>
          <w:p w14:paraId="7A263A93" w14:textId="5B8B5A9C" w:rsidR="006F4C8F" w:rsidRPr="00555299" w:rsidRDefault="006F4C8F" w:rsidP="00BE5520">
            <w:pPr>
              <w:pStyle w:val="ARTableBodyRight"/>
              <w:spacing w:before="24" w:after="20" w:line="204" w:lineRule="auto"/>
            </w:pPr>
            <w:r>
              <w:t>33.0</w:t>
            </w:r>
          </w:p>
        </w:tc>
        <w:tc>
          <w:tcPr>
            <w:tcW w:w="960" w:type="dxa"/>
            <w:tcBorders>
              <w:left w:val="dotted" w:sz="6" w:space="0" w:color="53565A"/>
            </w:tcBorders>
            <w:shd w:val="clear" w:color="auto" w:fill="FFFFFF" w:themeFill="background1"/>
            <w:vAlign w:val="center"/>
          </w:tcPr>
          <w:p w14:paraId="27A22080" w14:textId="431408FB" w:rsidR="006F4C8F" w:rsidRPr="00555299" w:rsidRDefault="006F4C8F" w:rsidP="00BE5520">
            <w:pPr>
              <w:pStyle w:val="ARTableBodyRight"/>
              <w:spacing w:before="24" w:after="20" w:line="204" w:lineRule="auto"/>
            </w:pPr>
            <w:r w:rsidRPr="00BA5245">
              <w:t>0</w:t>
            </w:r>
          </w:p>
        </w:tc>
        <w:tc>
          <w:tcPr>
            <w:tcW w:w="621" w:type="dxa"/>
            <w:shd w:val="clear" w:color="auto" w:fill="FFFFFF" w:themeFill="background1"/>
            <w:vAlign w:val="center"/>
          </w:tcPr>
          <w:p w14:paraId="11C59529" w14:textId="67C8EE2D" w:rsidR="006F4C8F" w:rsidRPr="00555299" w:rsidRDefault="006F4C8F" w:rsidP="00BE5520">
            <w:pPr>
              <w:pStyle w:val="ARTableBodyRight"/>
              <w:spacing w:before="24" w:after="20" w:line="204" w:lineRule="auto"/>
            </w:pPr>
            <w:r w:rsidRPr="00BA5245">
              <w:t>0.0</w:t>
            </w:r>
          </w:p>
        </w:tc>
      </w:tr>
      <w:tr w:rsidR="00B466AC" w14:paraId="4507343D" w14:textId="77777777" w:rsidTr="0067441B">
        <w:trPr>
          <w:cnfStyle w:val="010000000000" w:firstRow="0" w:lastRow="1" w:firstColumn="0" w:lastColumn="0" w:oddVBand="0" w:evenVBand="0" w:oddHBand="0" w:evenHBand="0" w:firstRowFirstColumn="0" w:firstRowLastColumn="0" w:lastRowFirstColumn="0" w:lastRowLastColumn="0"/>
        </w:trPr>
        <w:tc>
          <w:tcPr>
            <w:tcW w:w="284" w:type="dxa"/>
            <w:vMerge/>
          </w:tcPr>
          <w:p w14:paraId="3CCD102C" w14:textId="77777777" w:rsidR="006F4C8F" w:rsidRPr="00555299" w:rsidRDefault="006F4C8F" w:rsidP="00BE5520">
            <w:pPr>
              <w:pStyle w:val="ARTableRowHeadColour"/>
              <w:spacing w:before="40" w:after="24" w:line="204" w:lineRule="auto"/>
            </w:pPr>
          </w:p>
        </w:tc>
        <w:tc>
          <w:tcPr>
            <w:tcW w:w="2202" w:type="dxa"/>
            <w:shd w:val="clear" w:color="auto" w:fill="D9D9D9" w:themeFill="background1" w:themeFillShade="D9"/>
            <w:hideMark/>
          </w:tcPr>
          <w:p w14:paraId="21F24965" w14:textId="1B500973" w:rsidR="006F4C8F" w:rsidRPr="00555299" w:rsidRDefault="006F4C8F" w:rsidP="00BE5520">
            <w:pPr>
              <w:pStyle w:val="ARTableRowHead"/>
              <w:spacing w:before="24" w:after="20" w:line="204" w:lineRule="auto"/>
              <w:rPr>
                <w:rFonts w:asciiTheme="minorHAnsi" w:hAnsiTheme="minorHAnsi" w:cstheme="minorBidi"/>
              </w:rPr>
            </w:pPr>
            <w:r w:rsidRPr="00555299">
              <w:t>Total</w:t>
            </w:r>
            <w:r>
              <w:t xml:space="preserve"> </w:t>
            </w:r>
            <w:r w:rsidRPr="00555299">
              <w:t>employees</w:t>
            </w:r>
          </w:p>
        </w:tc>
        <w:tc>
          <w:tcPr>
            <w:tcW w:w="960" w:type="dxa"/>
            <w:shd w:val="clear" w:color="auto" w:fill="D9D9D9" w:themeFill="background1" w:themeFillShade="D9"/>
          </w:tcPr>
          <w:p w14:paraId="66F66043" w14:textId="09150172" w:rsidR="006F4C8F" w:rsidRPr="00CE7F73" w:rsidRDefault="006F4C8F" w:rsidP="00BE5520">
            <w:pPr>
              <w:pStyle w:val="ARTableBodyRight"/>
              <w:spacing w:before="24" w:after="20" w:line="204" w:lineRule="auto"/>
            </w:pPr>
            <w:r w:rsidRPr="00BE11B9">
              <w:rPr>
                <w:b/>
              </w:rPr>
              <w:t>966</w:t>
            </w:r>
          </w:p>
        </w:tc>
        <w:tc>
          <w:tcPr>
            <w:tcW w:w="621" w:type="dxa"/>
            <w:tcBorders>
              <w:top w:val="dotted" w:sz="6" w:space="0" w:color="53565A"/>
              <w:right w:val="dotted" w:sz="6" w:space="0" w:color="53565A"/>
            </w:tcBorders>
            <w:shd w:val="clear" w:color="auto" w:fill="D9D9D9" w:themeFill="background1" w:themeFillShade="D9"/>
          </w:tcPr>
          <w:p w14:paraId="14D7C980" w14:textId="05E52598" w:rsidR="006F4C8F" w:rsidRPr="00CE7F73" w:rsidRDefault="006F4C8F" w:rsidP="00BE5520">
            <w:pPr>
              <w:pStyle w:val="ARTableBodyRight"/>
              <w:spacing w:before="24" w:after="20" w:line="204" w:lineRule="auto"/>
            </w:pPr>
            <w:r w:rsidRPr="00BE11B9">
              <w:rPr>
                <w:b/>
              </w:rPr>
              <w:t>926.5</w:t>
            </w:r>
          </w:p>
        </w:tc>
        <w:tc>
          <w:tcPr>
            <w:tcW w:w="960" w:type="dxa"/>
            <w:tcBorders>
              <w:left w:val="dotted" w:sz="6" w:space="0" w:color="53565A"/>
            </w:tcBorders>
            <w:shd w:val="clear" w:color="auto" w:fill="D9D9D9" w:themeFill="background1" w:themeFillShade="D9"/>
          </w:tcPr>
          <w:p w14:paraId="355A0134" w14:textId="42DFF985" w:rsidR="006F4C8F" w:rsidRPr="00CE7F73" w:rsidRDefault="006F4C8F" w:rsidP="00BE5520">
            <w:pPr>
              <w:pStyle w:val="ARTableBodyRight"/>
              <w:spacing w:before="24" w:after="20" w:line="204" w:lineRule="auto"/>
            </w:pPr>
            <w:r w:rsidRPr="00BE11B9">
              <w:rPr>
                <w:b/>
              </w:rPr>
              <w:t>556</w:t>
            </w:r>
          </w:p>
        </w:tc>
        <w:tc>
          <w:tcPr>
            <w:tcW w:w="960" w:type="dxa"/>
            <w:shd w:val="clear" w:color="auto" w:fill="D9D9D9" w:themeFill="background1" w:themeFillShade="D9"/>
          </w:tcPr>
          <w:p w14:paraId="58ECE93A" w14:textId="2574357A" w:rsidR="006F4C8F" w:rsidRPr="00CE7F73" w:rsidRDefault="006F4C8F" w:rsidP="00BE5520">
            <w:pPr>
              <w:pStyle w:val="ARTableBodyRight"/>
              <w:spacing w:before="24" w:after="20" w:line="204" w:lineRule="auto"/>
            </w:pPr>
            <w:r w:rsidRPr="00BE11B9">
              <w:rPr>
                <w:b/>
              </w:rPr>
              <w:t>91</w:t>
            </w:r>
          </w:p>
        </w:tc>
        <w:tc>
          <w:tcPr>
            <w:tcW w:w="621" w:type="dxa"/>
            <w:tcBorders>
              <w:top w:val="dotted" w:sz="6" w:space="0" w:color="53565A"/>
              <w:right w:val="dotted" w:sz="6" w:space="0" w:color="53565A"/>
            </w:tcBorders>
            <w:shd w:val="clear" w:color="auto" w:fill="D9D9D9" w:themeFill="background1" w:themeFillShade="D9"/>
          </w:tcPr>
          <w:p w14:paraId="13BC3EE6" w14:textId="7634567E" w:rsidR="006F4C8F" w:rsidRPr="00CE7F73" w:rsidRDefault="006F4C8F" w:rsidP="00BE5520">
            <w:pPr>
              <w:pStyle w:val="ARTableBodyRight"/>
              <w:spacing w:before="24" w:after="20" w:line="204" w:lineRule="auto"/>
            </w:pPr>
            <w:r w:rsidRPr="00BE11B9">
              <w:rPr>
                <w:b/>
              </w:rPr>
              <w:t>621.9</w:t>
            </w:r>
          </w:p>
        </w:tc>
        <w:tc>
          <w:tcPr>
            <w:tcW w:w="960" w:type="dxa"/>
            <w:tcBorders>
              <w:left w:val="dotted" w:sz="6" w:space="0" w:color="53565A"/>
            </w:tcBorders>
            <w:shd w:val="clear" w:color="auto" w:fill="D9D9D9" w:themeFill="background1" w:themeFillShade="D9"/>
          </w:tcPr>
          <w:p w14:paraId="37C5B574" w14:textId="50E7236C" w:rsidR="006F4C8F" w:rsidRPr="00CE7F73" w:rsidRDefault="006F4C8F" w:rsidP="00BE5520">
            <w:pPr>
              <w:pStyle w:val="ARTableBodyRight"/>
              <w:spacing w:before="24" w:after="20" w:line="204" w:lineRule="auto"/>
            </w:pPr>
            <w:r w:rsidRPr="00BE11B9">
              <w:rPr>
                <w:b/>
              </w:rPr>
              <w:t>319</w:t>
            </w:r>
          </w:p>
        </w:tc>
        <w:tc>
          <w:tcPr>
            <w:tcW w:w="621" w:type="dxa"/>
            <w:tcBorders>
              <w:top w:val="dotted" w:sz="6" w:space="0" w:color="53565A"/>
              <w:right w:val="dotted" w:sz="6" w:space="0" w:color="53565A"/>
            </w:tcBorders>
            <w:shd w:val="clear" w:color="auto" w:fill="D9D9D9" w:themeFill="background1" w:themeFillShade="D9"/>
          </w:tcPr>
          <w:p w14:paraId="36CEE9F3" w14:textId="4E46C59E" w:rsidR="006F4C8F" w:rsidRPr="00CE7F73" w:rsidRDefault="006F4C8F" w:rsidP="00BE5520">
            <w:pPr>
              <w:pStyle w:val="ARTableBodyRight"/>
              <w:spacing w:before="24" w:after="20" w:line="204" w:lineRule="auto"/>
            </w:pPr>
            <w:r w:rsidRPr="00BE11B9">
              <w:rPr>
                <w:b/>
              </w:rPr>
              <w:t>304.6</w:t>
            </w:r>
          </w:p>
        </w:tc>
        <w:tc>
          <w:tcPr>
            <w:tcW w:w="960" w:type="dxa"/>
            <w:tcBorders>
              <w:left w:val="dotted" w:sz="6" w:space="0" w:color="53565A"/>
            </w:tcBorders>
            <w:shd w:val="clear" w:color="auto" w:fill="D9D9D9" w:themeFill="background1" w:themeFillShade="D9"/>
            <w:vAlign w:val="center"/>
          </w:tcPr>
          <w:p w14:paraId="3AF1DBB4" w14:textId="42E17A97" w:rsidR="006F4C8F" w:rsidRPr="00555299" w:rsidRDefault="006F4C8F" w:rsidP="00BE5520">
            <w:pPr>
              <w:pStyle w:val="ARTableBodyRight"/>
              <w:spacing w:before="24" w:after="20" w:line="204" w:lineRule="auto"/>
              <w:rPr>
                <w:b/>
              </w:rPr>
            </w:pPr>
            <w:r w:rsidRPr="00CE7F73">
              <w:rPr>
                <w:b/>
                <w:bCs/>
              </w:rPr>
              <w:t>1</w:t>
            </w:r>
            <w:r>
              <w:rPr>
                <w:b/>
                <w:bCs/>
              </w:rPr>
              <w:t>,</w:t>
            </w:r>
            <w:r w:rsidRPr="00CE7F73">
              <w:rPr>
                <w:b/>
                <w:bCs/>
              </w:rPr>
              <w:t>070</w:t>
            </w:r>
          </w:p>
        </w:tc>
        <w:tc>
          <w:tcPr>
            <w:tcW w:w="621" w:type="dxa"/>
            <w:tcBorders>
              <w:top w:val="dotted" w:sz="6" w:space="0" w:color="53565A"/>
              <w:right w:val="dotted" w:sz="6" w:space="0" w:color="53565A"/>
            </w:tcBorders>
            <w:shd w:val="clear" w:color="auto" w:fill="D9D9D9" w:themeFill="background1" w:themeFillShade="D9"/>
            <w:vAlign w:val="center"/>
          </w:tcPr>
          <w:p w14:paraId="6B866CB8" w14:textId="392AF264" w:rsidR="006F4C8F" w:rsidRPr="00555299" w:rsidRDefault="006F4C8F" w:rsidP="00BE5520">
            <w:pPr>
              <w:pStyle w:val="ARTableBodyRight"/>
              <w:spacing w:before="24" w:after="20" w:line="204" w:lineRule="auto"/>
              <w:rPr>
                <w:b/>
              </w:rPr>
            </w:pPr>
            <w:r w:rsidRPr="00CE7F73">
              <w:rPr>
                <w:b/>
                <w:bCs/>
              </w:rPr>
              <w:t>1</w:t>
            </w:r>
            <w:r>
              <w:rPr>
                <w:b/>
                <w:bCs/>
              </w:rPr>
              <w:t>,</w:t>
            </w:r>
            <w:r w:rsidRPr="00CE7F73">
              <w:rPr>
                <w:b/>
                <w:bCs/>
              </w:rPr>
              <w:t>016.6</w:t>
            </w:r>
          </w:p>
        </w:tc>
        <w:tc>
          <w:tcPr>
            <w:tcW w:w="960" w:type="dxa"/>
            <w:tcBorders>
              <w:left w:val="dotted" w:sz="6" w:space="0" w:color="53565A"/>
            </w:tcBorders>
            <w:shd w:val="clear" w:color="auto" w:fill="D9D9D9" w:themeFill="background1" w:themeFillShade="D9"/>
            <w:vAlign w:val="center"/>
          </w:tcPr>
          <w:p w14:paraId="1F05B101" w14:textId="3B28055D" w:rsidR="006F4C8F" w:rsidRPr="00555299" w:rsidRDefault="006F4C8F" w:rsidP="00BE5520">
            <w:pPr>
              <w:pStyle w:val="ARTableBodyRight"/>
              <w:spacing w:before="24" w:after="20" w:line="204" w:lineRule="auto"/>
              <w:rPr>
                <w:b/>
              </w:rPr>
            </w:pPr>
            <w:r w:rsidRPr="00CE7F73">
              <w:rPr>
                <w:b/>
                <w:bCs/>
              </w:rPr>
              <w:t>629</w:t>
            </w:r>
          </w:p>
        </w:tc>
        <w:tc>
          <w:tcPr>
            <w:tcW w:w="960" w:type="dxa"/>
            <w:shd w:val="clear" w:color="auto" w:fill="D9D9D9" w:themeFill="background1" w:themeFillShade="D9"/>
            <w:vAlign w:val="center"/>
          </w:tcPr>
          <w:p w14:paraId="3864250B" w14:textId="25239133" w:rsidR="006F4C8F" w:rsidRPr="00555299" w:rsidRDefault="006F4C8F" w:rsidP="00BE5520">
            <w:pPr>
              <w:pStyle w:val="ARTableBodyRight"/>
              <w:spacing w:before="24" w:after="20" w:line="204" w:lineRule="auto"/>
              <w:rPr>
                <w:b/>
              </w:rPr>
            </w:pPr>
            <w:r w:rsidRPr="00CE7F73">
              <w:rPr>
                <w:b/>
                <w:bCs/>
              </w:rPr>
              <w:t>134</w:t>
            </w:r>
          </w:p>
        </w:tc>
        <w:tc>
          <w:tcPr>
            <w:tcW w:w="621" w:type="dxa"/>
            <w:tcBorders>
              <w:top w:val="dotted" w:sz="6" w:space="0" w:color="53565A"/>
              <w:right w:val="dotted" w:sz="6" w:space="0" w:color="53565A"/>
            </w:tcBorders>
            <w:shd w:val="clear" w:color="auto" w:fill="D9D9D9" w:themeFill="background1" w:themeFillShade="D9"/>
            <w:vAlign w:val="center"/>
          </w:tcPr>
          <w:p w14:paraId="74EDDAE1" w14:textId="11104250" w:rsidR="006F4C8F" w:rsidRPr="00555299" w:rsidRDefault="006F4C8F" w:rsidP="00BE5520">
            <w:pPr>
              <w:pStyle w:val="ARTableBodyRight"/>
              <w:spacing w:before="24" w:after="20" w:line="204" w:lineRule="auto"/>
              <w:rPr>
                <w:b/>
              </w:rPr>
            </w:pPr>
            <w:r w:rsidRPr="00CE7F73">
              <w:rPr>
                <w:b/>
                <w:bCs/>
              </w:rPr>
              <w:t>726.5</w:t>
            </w:r>
          </w:p>
        </w:tc>
        <w:tc>
          <w:tcPr>
            <w:tcW w:w="960" w:type="dxa"/>
            <w:tcBorders>
              <w:left w:val="dotted" w:sz="6" w:space="0" w:color="53565A"/>
            </w:tcBorders>
            <w:shd w:val="clear" w:color="auto" w:fill="D9D9D9" w:themeFill="background1" w:themeFillShade="D9"/>
            <w:vAlign w:val="center"/>
          </w:tcPr>
          <w:p w14:paraId="63F2D94E" w14:textId="4407672A" w:rsidR="006F4C8F" w:rsidRPr="00555299" w:rsidRDefault="006F4C8F" w:rsidP="00BE5520">
            <w:pPr>
              <w:pStyle w:val="ARTableBodyRight"/>
              <w:spacing w:before="24" w:after="20" w:line="204" w:lineRule="auto"/>
              <w:rPr>
                <w:b/>
              </w:rPr>
            </w:pPr>
            <w:r w:rsidRPr="00CE7F73">
              <w:rPr>
                <w:b/>
                <w:bCs/>
              </w:rPr>
              <w:t>307</w:t>
            </w:r>
          </w:p>
        </w:tc>
        <w:tc>
          <w:tcPr>
            <w:tcW w:w="621" w:type="dxa"/>
            <w:shd w:val="clear" w:color="auto" w:fill="D9D9D9" w:themeFill="background1" w:themeFillShade="D9"/>
            <w:vAlign w:val="center"/>
          </w:tcPr>
          <w:p w14:paraId="76877101" w14:textId="018EEA12" w:rsidR="006F4C8F" w:rsidRPr="00555299" w:rsidRDefault="006F4C8F" w:rsidP="00BE5520">
            <w:pPr>
              <w:pStyle w:val="ARTableBodyRight"/>
              <w:spacing w:before="24" w:after="20" w:line="204" w:lineRule="auto"/>
              <w:rPr>
                <w:b/>
              </w:rPr>
            </w:pPr>
            <w:r w:rsidRPr="00CE7F73">
              <w:rPr>
                <w:b/>
                <w:bCs/>
              </w:rPr>
              <w:t>290.1</w:t>
            </w:r>
          </w:p>
        </w:tc>
      </w:tr>
    </w:tbl>
    <w:p w14:paraId="398255A9" w14:textId="3FB98B22" w:rsidR="0034087A" w:rsidRDefault="0034087A" w:rsidP="00BE5520">
      <w:pPr>
        <w:pStyle w:val="ARTableFootnote"/>
        <w:spacing w:before="20" w:after="20"/>
      </w:pPr>
      <w:r>
        <w:t xml:space="preserve">Legend: FTE: full-time equivalent; </w:t>
      </w:r>
      <w:r w:rsidR="00B63EA6">
        <w:t xml:space="preserve">STS: senior technical specialists; </w:t>
      </w:r>
      <w:r>
        <w:t>PS: principal scientists; SMA: senior medical advisers; SRA: senior regulatory analysts</w:t>
      </w:r>
      <w:r w:rsidR="00B63EA6">
        <w:t>.</w:t>
      </w:r>
    </w:p>
    <w:p w14:paraId="1145EA94" w14:textId="77777777" w:rsidR="00BE5520" w:rsidRDefault="00BE5520" w:rsidP="00BE5520">
      <w:pPr>
        <w:pStyle w:val="ARTableFootnote"/>
        <w:spacing w:before="20" w:after="20"/>
      </w:pPr>
      <w:r>
        <w:t>Note:</w:t>
      </w:r>
    </w:p>
    <w:p w14:paraId="4244F85F" w14:textId="6A29EE6F" w:rsidR="00BE5520" w:rsidRDefault="00BE5520" w:rsidP="00BE5520">
      <w:pPr>
        <w:pStyle w:val="ARTableFootnoteIndent"/>
        <w:spacing w:before="20" w:after="20"/>
      </w:pPr>
      <w:r>
        <w:t>(1)</w:t>
      </w:r>
      <w:r>
        <w:tab/>
        <w:t xml:space="preserve">As at 30 June 2021, 15 employees were acting as a senior employee (Executive) for more than </w:t>
      </w:r>
      <w:r w:rsidR="00A97E26">
        <w:t>three</w:t>
      </w:r>
      <w:r>
        <w:t xml:space="preserve"> months (</w:t>
      </w:r>
      <w:r w:rsidR="00A97E26">
        <w:t xml:space="preserve">one </w:t>
      </w:r>
      <w:r>
        <w:t>VPS-5 and 14 VPS-6) and are not included in the Executive data.</w:t>
      </w:r>
    </w:p>
    <w:p w14:paraId="294C52D0" w14:textId="15E118FD" w:rsidR="0058667F" w:rsidRPr="00EE2743" w:rsidRDefault="0058667F" w:rsidP="0058667F">
      <w:pPr>
        <w:pStyle w:val="Heading4"/>
        <w:pageBreakBefore/>
        <w:spacing w:before="0"/>
      </w:pPr>
      <w:r w:rsidRPr="00EE2743">
        <w:lastRenderedPageBreak/>
        <w:t>Table</w:t>
      </w:r>
      <w:r w:rsidR="00482902">
        <w:t xml:space="preserve"> </w:t>
      </w:r>
      <w:r w:rsidR="008849B9">
        <w:t>2</w:t>
      </w:r>
      <w:r w:rsidRPr="00EE2743">
        <w:t>:</w:t>
      </w:r>
      <w:r w:rsidR="00482902">
        <w:t xml:space="preserve"> </w:t>
      </w:r>
      <w:r>
        <w:t>Details</w:t>
      </w:r>
      <w:r w:rsidR="00482902">
        <w:t xml:space="preserve"> </w:t>
      </w:r>
      <w:r>
        <w:t>of</w:t>
      </w:r>
      <w:r w:rsidR="00482902">
        <w:t xml:space="preserve"> </w:t>
      </w:r>
      <w:r w:rsidRPr="00EE2743">
        <w:t>Office</w:t>
      </w:r>
      <w:r w:rsidR="00482902">
        <w:t xml:space="preserve"> </w:t>
      </w:r>
      <w:r w:rsidRPr="00EE2743">
        <w:t>of</w:t>
      </w:r>
      <w:r w:rsidR="00482902">
        <w:t xml:space="preserve"> </w:t>
      </w:r>
      <w:r w:rsidRPr="00EE2743">
        <w:t>the</w:t>
      </w:r>
      <w:r w:rsidR="00482902">
        <w:t xml:space="preserve"> </w:t>
      </w:r>
      <w:r w:rsidRPr="00EE2743">
        <w:t>Chief</w:t>
      </w:r>
      <w:r w:rsidR="00482902">
        <w:t xml:space="preserve"> </w:t>
      </w:r>
      <w:r w:rsidRPr="00EE2743">
        <w:t>Parliamentary</w:t>
      </w:r>
      <w:r w:rsidR="00482902">
        <w:t xml:space="preserve"> </w:t>
      </w:r>
      <w:r w:rsidRPr="00EE2743">
        <w:t>Counsel</w:t>
      </w:r>
      <w:r w:rsidR="00482902">
        <w:t xml:space="preserve"> </w:t>
      </w:r>
      <w:r>
        <w:t>employment</w:t>
      </w:r>
      <w:r w:rsidR="00482902">
        <w:t xml:space="preserve"> </w:t>
      </w:r>
      <w:r>
        <w:t>levels</w:t>
      </w:r>
      <w:r w:rsidR="00482902">
        <w:t xml:space="preserve"> </w:t>
      </w:r>
      <w:r w:rsidR="008849B9">
        <w:t>in</w:t>
      </w:r>
      <w:r w:rsidR="00482902">
        <w:t xml:space="preserve"> </w:t>
      </w:r>
      <w:r w:rsidR="008849B9">
        <w:t>20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79"/>
        <w:gridCol w:w="2248"/>
        <w:gridCol w:w="947"/>
        <w:gridCol w:w="613"/>
        <w:gridCol w:w="949"/>
        <w:gridCol w:w="950"/>
        <w:gridCol w:w="615"/>
        <w:gridCol w:w="950"/>
        <w:gridCol w:w="615"/>
        <w:gridCol w:w="950"/>
        <w:gridCol w:w="615"/>
        <w:gridCol w:w="950"/>
        <w:gridCol w:w="950"/>
        <w:gridCol w:w="615"/>
        <w:gridCol w:w="950"/>
        <w:gridCol w:w="696"/>
      </w:tblGrid>
      <w:tr w:rsidR="0058667F" w14:paraId="2AD9E4EB"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1" w:type="dxa"/>
            <w:vMerge w:val="restart"/>
          </w:tcPr>
          <w:p w14:paraId="7011AD28" w14:textId="77777777" w:rsidR="0058667F" w:rsidRPr="00555299" w:rsidRDefault="0058667F" w:rsidP="00C22602">
            <w:pPr>
              <w:pStyle w:val="ARTableBody"/>
              <w:spacing w:before="24" w:after="20" w:line="216" w:lineRule="auto"/>
            </w:pPr>
          </w:p>
        </w:tc>
        <w:tc>
          <w:tcPr>
            <w:tcW w:w="2262" w:type="dxa"/>
            <w:vMerge w:val="restart"/>
          </w:tcPr>
          <w:p w14:paraId="712CCF30" w14:textId="77777777" w:rsidR="0058667F" w:rsidRPr="00555299" w:rsidRDefault="0058667F" w:rsidP="00C22602">
            <w:pPr>
              <w:pStyle w:val="ARTableBody"/>
              <w:spacing w:before="24" w:after="20" w:line="216" w:lineRule="auto"/>
            </w:pPr>
          </w:p>
        </w:tc>
        <w:tc>
          <w:tcPr>
            <w:tcW w:w="5669" w:type="dxa"/>
            <w:gridSpan w:val="7"/>
            <w:tcBorders>
              <w:right w:val="dotted" w:sz="6" w:space="0" w:color="53565A"/>
            </w:tcBorders>
            <w:shd w:val="clear" w:color="auto" w:fill="F2F2F2" w:themeFill="background1" w:themeFillShade="F2"/>
          </w:tcPr>
          <w:p w14:paraId="5F1567C9" w14:textId="34D1734E" w:rsidR="0058667F" w:rsidRPr="00555299" w:rsidRDefault="0058667F" w:rsidP="00C22602">
            <w:pPr>
              <w:pStyle w:val="ARTableColHeadCentre"/>
              <w:spacing w:before="24" w:after="20" w:line="216" w:lineRule="auto"/>
              <w:rPr>
                <w:szCs w:val="16"/>
              </w:rPr>
            </w:pPr>
            <w:r w:rsidRPr="00555299">
              <w:rPr>
                <w:szCs w:val="16"/>
              </w:rPr>
              <w:t>June</w:t>
            </w:r>
            <w:r w:rsidR="00482902">
              <w:rPr>
                <w:szCs w:val="16"/>
              </w:rPr>
              <w:t xml:space="preserve"> </w:t>
            </w:r>
            <w:r w:rsidR="004C1703">
              <w:rPr>
                <w:szCs w:val="16"/>
              </w:rPr>
              <w:t>2021</w:t>
            </w:r>
          </w:p>
        </w:tc>
        <w:tc>
          <w:tcPr>
            <w:tcW w:w="5756" w:type="dxa"/>
            <w:gridSpan w:val="7"/>
            <w:tcBorders>
              <w:left w:val="dotted" w:sz="6" w:space="0" w:color="53565A"/>
            </w:tcBorders>
          </w:tcPr>
          <w:p w14:paraId="533B73E4" w14:textId="7B0B4899" w:rsidR="0058667F" w:rsidRPr="00555299" w:rsidRDefault="0058667F" w:rsidP="00C22602">
            <w:pPr>
              <w:pStyle w:val="ARTableColHeadCentre"/>
              <w:spacing w:before="24" w:after="20" w:line="216" w:lineRule="auto"/>
              <w:rPr>
                <w:szCs w:val="16"/>
              </w:rPr>
            </w:pPr>
            <w:r w:rsidRPr="00555299">
              <w:rPr>
                <w:szCs w:val="16"/>
              </w:rPr>
              <w:t>June</w:t>
            </w:r>
            <w:r w:rsidR="00482902">
              <w:rPr>
                <w:szCs w:val="16"/>
              </w:rPr>
              <w:t xml:space="preserve"> </w:t>
            </w:r>
            <w:r w:rsidR="004C1703">
              <w:rPr>
                <w:szCs w:val="16"/>
              </w:rPr>
              <w:t>2020</w:t>
            </w:r>
          </w:p>
        </w:tc>
      </w:tr>
      <w:tr w:rsidR="0058667F" w14:paraId="33557B63"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1" w:type="dxa"/>
            <w:vMerge/>
          </w:tcPr>
          <w:p w14:paraId="042FE537" w14:textId="77777777" w:rsidR="0058667F" w:rsidRPr="00555299" w:rsidRDefault="0058667F" w:rsidP="00C22602">
            <w:pPr>
              <w:pStyle w:val="ARTableBody"/>
              <w:spacing w:before="24" w:after="20" w:line="216" w:lineRule="auto"/>
            </w:pPr>
          </w:p>
        </w:tc>
        <w:tc>
          <w:tcPr>
            <w:tcW w:w="2262" w:type="dxa"/>
            <w:vMerge/>
          </w:tcPr>
          <w:p w14:paraId="3C791A4A" w14:textId="77777777" w:rsidR="0058667F" w:rsidRPr="00555299" w:rsidRDefault="0058667F" w:rsidP="00C22602">
            <w:pPr>
              <w:pStyle w:val="ARTableBody"/>
              <w:spacing w:before="24" w:after="20" w:line="216" w:lineRule="auto"/>
            </w:pPr>
          </w:p>
        </w:tc>
        <w:tc>
          <w:tcPr>
            <w:tcW w:w="1569" w:type="dxa"/>
            <w:gridSpan w:val="2"/>
            <w:tcBorders>
              <w:top w:val="dotted" w:sz="6" w:space="0" w:color="53565A"/>
              <w:bottom w:val="dotted" w:sz="6" w:space="0" w:color="53565A"/>
              <w:right w:val="dotted" w:sz="6" w:space="0" w:color="53565A"/>
            </w:tcBorders>
            <w:shd w:val="clear" w:color="auto" w:fill="F2F2F2" w:themeFill="background1" w:themeFillShade="F2"/>
          </w:tcPr>
          <w:p w14:paraId="0CF26247" w14:textId="75806525" w:rsidR="0058667F" w:rsidRPr="00555299" w:rsidRDefault="0058667F" w:rsidP="00C22602">
            <w:pPr>
              <w:pStyle w:val="ARTableColHeadCentre"/>
              <w:spacing w:before="24" w:after="20" w:line="216" w:lineRule="auto"/>
              <w:rPr>
                <w:szCs w:val="16"/>
              </w:rPr>
            </w:pPr>
            <w:r w:rsidRPr="00555299">
              <w:rPr>
                <w:szCs w:val="16"/>
              </w:rPr>
              <w:t>All</w:t>
            </w:r>
            <w:r w:rsidR="00482902">
              <w:rPr>
                <w:szCs w:val="16"/>
              </w:rPr>
              <w:t xml:space="preserve"> </w:t>
            </w:r>
            <w:r w:rsidRPr="00555299">
              <w:rPr>
                <w:szCs w:val="16"/>
              </w:rPr>
              <w:t>employees</w:t>
            </w:r>
          </w:p>
        </w:tc>
        <w:tc>
          <w:tcPr>
            <w:tcW w:w="2527"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49B0E5A8" w14:textId="77777777" w:rsidR="0058667F" w:rsidRPr="00555299" w:rsidRDefault="0058667F" w:rsidP="00C22602">
            <w:pPr>
              <w:pStyle w:val="ARTableColHeadCentre"/>
              <w:spacing w:before="24" w:after="20" w:line="216" w:lineRule="auto"/>
              <w:rPr>
                <w:szCs w:val="16"/>
              </w:rPr>
            </w:pPr>
            <w:r w:rsidRPr="00555299">
              <w:rPr>
                <w:szCs w:val="16"/>
              </w:rPr>
              <w:t>Ongoing</w:t>
            </w:r>
          </w:p>
        </w:tc>
        <w:tc>
          <w:tcPr>
            <w:tcW w:w="1573"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226729C9" w14:textId="7EC8D01A" w:rsidR="0058667F" w:rsidRPr="00555299" w:rsidRDefault="0058667F" w:rsidP="00C22602">
            <w:pPr>
              <w:pStyle w:val="ARTableColHeadCentre"/>
              <w:spacing w:before="24" w:after="20" w:line="216"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73" w:type="dxa"/>
            <w:gridSpan w:val="2"/>
            <w:tcBorders>
              <w:top w:val="dotted" w:sz="6" w:space="0" w:color="53565A"/>
              <w:left w:val="dotted" w:sz="6" w:space="0" w:color="53565A"/>
              <w:bottom w:val="dotted" w:sz="6" w:space="0" w:color="53565A"/>
              <w:right w:val="dotted" w:sz="6" w:space="0" w:color="53565A"/>
            </w:tcBorders>
          </w:tcPr>
          <w:p w14:paraId="6ABACFFF" w14:textId="6E939DB5" w:rsidR="0058667F" w:rsidRPr="00555299" w:rsidRDefault="0058667F" w:rsidP="00C22602">
            <w:pPr>
              <w:pStyle w:val="ARTableColHeadCentre"/>
              <w:spacing w:before="24" w:after="20" w:line="216"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tcPr>
          <w:p w14:paraId="1BCA4A86" w14:textId="77777777" w:rsidR="0058667F" w:rsidRPr="00555299" w:rsidRDefault="0058667F" w:rsidP="00C22602">
            <w:pPr>
              <w:pStyle w:val="ARTableColHeadCentre"/>
              <w:spacing w:before="24" w:after="20" w:line="216" w:lineRule="auto"/>
              <w:rPr>
                <w:szCs w:val="16"/>
              </w:rPr>
            </w:pPr>
            <w:r w:rsidRPr="00555299">
              <w:rPr>
                <w:szCs w:val="16"/>
              </w:rPr>
              <w:t>Ongoing</w:t>
            </w:r>
          </w:p>
        </w:tc>
        <w:tc>
          <w:tcPr>
            <w:tcW w:w="1655" w:type="dxa"/>
            <w:gridSpan w:val="2"/>
            <w:tcBorders>
              <w:top w:val="dotted" w:sz="6" w:space="0" w:color="53565A"/>
              <w:left w:val="dotted" w:sz="6" w:space="0" w:color="53565A"/>
              <w:bottom w:val="dotted" w:sz="6" w:space="0" w:color="53565A"/>
            </w:tcBorders>
          </w:tcPr>
          <w:p w14:paraId="3A99A4D6" w14:textId="2481D08C" w:rsidR="0058667F" w:rsidRPr="00555299" w:rsidRDefault="0058667F" w:rsidP="00C22602">
            <w:pPr>
              <w:pStyle w:val="ARTableColHeadCentre"/>
              <w:spacing w:before="24" w:after="20" w:line="216"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0F8C3DAF"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1" w:type="dxa"/>
            <w:vMerge/>
          </w:tcPr>
          <w:p w14:paraId="716B500A" w14:textId="77777777" w:rsidR="0058667F" w:rsidRPr="00555299" w:rsidRDefault="0058667F" w:rsidP="00C22602">
            <w:pPr>
              <w:pStyle w:val="ARTableBody"/>
              <w:spacing w:before="24" w:after="20" w:line="216" w:lineRule="auto"/>
            </w:pPr>
          </w:p>
        </w:tc>
        <w:tc>
          <w:tcPr>
            <w:tcW w:w="2262" w:type="dxa"/>
            <w:vMerge/>
          </w:tcPr>
          <w:p w14:paraId="3CEA8FFC" w14:textId="77777777" w:rsidR="0058667F" w:rsidRPr="00555299" w:rsidRDefault="0058667F" w:rsidP="00C22602">
            <w:pPr>
              <w:pStyle w:val="ARTableBody"/>
              <w:spacing w:before="24" w:after="20" w:line="216" w:lineRule="auto"/>
            </w:pPr>
          </w:p>
        </w:tc>
        <w:tc>
          <w:tcPr>
            <w:tcW w:w="953" w:type="dxa"/>
            <w:tcBorders>
              <w:top w:val="dotted" w:sz="6" w:space="0" w:color="53565A"/>
              <w:right w:val="nil"/>
            </w:tcBorders>
            <w:shd w:val="clear" w:color="auto" w:fill="F2F2F2" w:themeFill="background1" w:themeFillShade="F2"/>
          </w:tcPr>
          <w:p w14:paraId="0DA2963C" w14:textId="26EE17AF"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6" w:type="dxa"/>
            <w:tcBorders>
              <w:top w:val="dotted" w:sz="6" w:space="0" w:color="53565A"/>
              <w:left w:val="nil"/>
              <w:right w:val="dotted" w:sz="6" w:space="0" w:color="53565A"/>
            </w:tcBorders>
            <w:shd w:val="clear" w:color="auto" w:fill="F2F2F2" w:themeFill="background1" w:themeFillShade="F2"/>
          </w:tcPr>
          <w:p w14:paraId="316A2D8D"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c>
          <w:tcPr>
            <w:tcW w:w="954" w:type="dxa"/>
            <w:tcBorders>
              <w:top w:val="dotted" w:sz="6" w:space="0" w:color="53565A"/>
              <w:left w:val="dotted" w:sz="6" w:space="0" w:color="53565A"/>
              <w:right w:val="nil"/>
            </w:tcBorders>
            <w:shd w:val="clear" w:color="auto" w:fill="F2F2F2" w:themeFill="background1" w:themeFillShade="F2"/>
          </w:tcPr>
          <w:p w14:paraId="51624513" w14:textId="42097859"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shd w:val="clear" w:color="auto" w:fill="F2F2F2" w:themeFill="background1" w:themeFillShade="F2"/>
          </w:tcPr>
          <w:p w14:paraId="4200D55A" w14:textId="37AF5B49"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3505A34E"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3456B75C" w14:textId="0B2BC5EE"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7DC51DF5"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0E1B4288" w14:textId="383A3790"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46D41F11"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52B8A9D7" w14:textId="39618F8F"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tcPr>
          <w:p w14:paraId="11586EB5" w14:textId="53497E10"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089BC1D1"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5A671AE8" w14:textId="5AF4B2A6"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700" w:type="dxa"/>
            <w:tcBorders>
              <w:top w:val="dotted" w:sz="6" w:space="0" w:color="53565A"/>
              <w:left w:val="nil"/>
            </w:tcBorders>
          </w:tcPr>
          <w:p w14:paraId="40802806" w14:textId="77777777" w:rsidR="0058667F" w:rsidRPr="00220E07" w:rsidRDefault="0058667F" w:rsidP="00C22602">
            <w:pPr>
              <w:pStyle w:val="ARTableSubheadRight"/>
              <w:spacing w:before="24" w:after="20" w:line="216" w:lineRule="auto"/>
              <w:rPr>
                <w:rFonts w:cstheme="minorHAnsi"/>
                <w:sz w:val="14"/>
                <w:szCs w:val="14"/>
              </w:rPr>
            </w:pPr>
            <w:r w:rsidRPr="00220E07">
              <w:rPr>
                <w:sz w:val="14"/>
                <w:szCs w:val="14"/>
              </w:rPr>
              <w:t>FTE</w:t>
            </w:r>
          </w:p>
        </w:tc>
      </w:tr>
      <w:tr w:rsidR="0058667F" w14:paraId="0D2A4FB8" w14:textId="77777777" w:rsidTr="002C4590">
        <w:trPr>
          <w:trHeight w:val="77"/>
        </w:trPr>
        <w:tc>
          <w:tcPr>
            <w:tcW w:w="281" w:type="dxa"/>
            <w:vMerge w:val="restart"/>
            <w:textDirection w:val="btLr"/>
            <w:vAlign w:val="center"/>
          </w:tcPr>
          <w:p w14:paraId="12270B57" w14:textId="75144142" w:rsidR="0058667F" w:rsidRPr="00555299" w:rsidRDefault="0058667F" w:rsidP="00C22602">
            <w:pPr>
              <w:pStyle w:val="ARTableRowHeadColour"/>
              <w:spacing w:before="24" w:after="20" w:line="216" w:lineRule="auto"/>
              <w:jc w:val="center"/>
            </w:pPr>
            <w:r w:rsidRPr="00555299">
              <w:t>Demographic</w:t>
            </w:r>
            <w:r w:rsidR="00482902">
              <w:t xml:space="preserve"> </w:t>
            </w:r>
            <w:r w:rsidRPr="00555299">
              <w:t>data</w:t>
            </w:r>
          </w:p>
        </w:tc>
        <w:tc>
          <w:tcPr>
            <w:tcW w:w="13687" w:type="dxa"/>
            <w:gridSpan w:val="15"/>
            <w:shd w:val="clear" w:color="auto" w:fill="E6E6E6"/>
            <w:hideMark/>
          </w:tcPr>
          <w:p w14:paraId="7EEAB4E2" w14:textId="77777777" w:rsidR="0058667F" w:rsidRPr="00555299" w:rsidRDefault="0058667F" w:rsidP="00C22602">
            <w:pPr>
              <w:pStyle w:val="ARTableRowHead"/>
              <w:spacing w:before="24" w:after="20" w:line="216" w:lineRule="auto"/>
            </w:pPr>
            <w:r w:rsidRPr="00555299">
              <w:t>Gender</w:t>
            </w:r>
          </w:p>
        </w:tc>
      </w:tr>
      <w:tr w:rsidR="002C4590" w14:paraId="1DAF35E5" w14:textId="77777777" w:rsidTr="002C4590">
        <w:tc>
          <w:tcPr>
            <w:tcW w:w="281" w:type="dxa"/>
            <w:vMerge/>
            <w:vAlign w:val="center"/>
          </w:tcPr>
          <w:p w14:paraId="2B410503" w14:textId="77777777" w:rsidR="00D3486F" w:rsidRPr="00555299" w:rsidRDefault="00D3486F" w:rsidP="00C22602">
            <w:pPr>
              <w:pStyle w:val="ARTableBody"/>
              <w:spacing w:before="24" w:after="20" w:line="216" w:lineRule="auto"/>
            </w:pPr>
          </w:p>
        </w:tc>
        <w:tc>
          <w:tcPr>
            <w:tcW w:w="2262" w:type="dxa"/>
            <w:hideMark/>
          </w:tcPr>
          <w:p w14:paraId="7869FC48" w14:textId="77777777" w:rsidR="00D3486F" w:rsidRPr="00555299" w:rsidRDefault="00D3486F" w:rsidP="00C22602">
            <w:pPr>
              <w:pStyle w:val="ARTableBody"/>
              <w:spacing w:before="24" w:after="20" w:line="216" w:lineRule="auto"/>
              <w:rPr>
                <w:rFonts w:cstheme="minorBidi"/>
              </w:rPr>
            </w:pPr>
            <w:r w:rsidRPr="00555299">
              <w:t>Men</w:t>
            </w:r>
          </w:p>
        </w:tc>
        <w:tc>
          <w:tcPr>
            <w:tcW w:w="953" w:type="dxa"/>
            <w:shd w:val="clear" w:color="auto" w:fill="F2F2F2" w:themeFill="background1" w:themeFillShade="F2"/>
          </w:tcPr>
          <w:p w14:paraId="15005F34" w14:textId="07A3991F" w:rsidR="00D3486F" w:rsidRPr="00555299" w:rsidRDefault="00D3486F" w:rsidP="00C22602">
            <w:pPr>
              <w:pStyle w:val="ARTableBodyRight"/>
              <w:spacing w:before="24" w:after="20" w:line="216" w:lineRule="auto"/>
            </w:pPr>
            <w:r w:rsidRPr="00676685">
              <w:t>13</w:t>
            </w:r>
          </w:p>
        </w:tc>
        <w:tc>
          <w:tcPr>
            <w:tcW w:w="616" w:type="dxa"/>
            <w:tcBorders>
              <w:top w:val="dotted" w:sz="6" w:space="0" w:color="53565A"/>
              <w:right w:val="dotted" w:sz="6" w:space="0" w:color="53565A"/>
            </w:tcBorders>
            <w:shd w:val="clear" w:color="auto" w:fill="F2F2F2" w:themeFill="background1" w:themeFillShade="F2"/>
          </w:tcPr>
          <w:p w14:paraId="4A5109E8" w14:textId="2A35E5DF" w:rsidR="00D3486F" w:rsidRPr="00555299" w:rsidRDefault="00D3486F" w:rsidP="00C22602">
            <w:pPr>
              <w:pStyle w:val="ARTableBodyRight"/>
              <w:spacing w:before="24" w:after="20" w:line="216" w:lineRule="auto"/>
            </w:pPr>
            <w:r w:rsidRPr="00676685">
              <w:t>12.5</w:t>
            </w:r>
          </w:p>
        </w:tc>
        <w:tc>
          <w:tcPr>
            <w:tcW w:w="954" w:type="dxa"/>
            <w:tcBorders>
              <w:left w:val="dotted" w:sz="6" w:space="0" w:color="53565A"/>
            </w:tcBorders>
            <w:shd w:val="clear" w:color="auto" w:fill="F2F2F2" w:themeFill="background1" w:themeFillShade="F2"/>
          </w:tcPr>
          <w:p w14:paraId="21F5F614" w14:textId="70C06AE9" w:rsidR="00D3486F" w:rsidRPr="00555299" w:rsidRDefault="00D3486F" w:rsidP="00C22602">
            <w:pPr>
              <w:pStyle w:val="ARTableBodyRight"/>
              <w:spacing w:before="24" w:after="20" w:line="216" w:lineRule="auto"/>
            </w:pPr>
            <w:r w:rsidRPr="005216B2">
              <w:t>10</w:t>
            </w:r>
          </w:p>
        </w:tc>
        <w:tc>
          <w:tcPr>
            <w:tcW w:w="955" w:type="dxa"/>
            <w:shd w:val="clear" w:color="auto" w:fill="F2F2F2" w:themeFill="background1" w:themeFillShade="F2"/>
          </w:tcPr>
          <w:p w14:paraId="73EE2D36" w14:textId="20D250C0" w:rsidR="00D3486F" w:rsidRPr="00555299" w:rsidRDefault="00D3486F" w:rsidP="00C22602">
            <w:pPr>
              <w:pStyle w:val="ARTableBodyRight"/>
              <w:spacing w:before="24" w:after="20" w:line="216" w:lineRule="auto"/>
            </w:pPr>
            <w:r w:rsidRPr="005216B2">
              <w:t>1</w:t>
            </w:r>
          </w:p>
        </w:tc>
        <w:tc>
          <w:tcPr>
            <w:tcW w:w="618" w:type="dxa"/>
            <w:tcBorders>
              <w:top w:val="dotted" w:sz="6" w:space="0" w:color="53565A"/>
              <w:right w:val="dotted" w:sz="6" w:space="0" w:color="53565A"/>
            </w:tcBorders>
            <w:shd w:val="clear" w:color="auto" w:fill="F2F2F2" w:themeFill="background1" w:themeFillShade="F2"/>
          </w:tcPr>
          <w:p w14:paraId="1349698E" w14:textId="3F70A300" w:rsidR="00D3486F" w:rsidRPr="00555299" w:rsidRDefault="00D3486F" w:rsidP="00C22602">
            <w:pPr>
              <w:pStyle w:val="ARTableBodyRight"/>
              <w:spacing w:before="24" w:after="20" w:line="216" w:lineRule="auto"/>
            </w:pPr>
            <w:r w:rsidRPr="005216B2">
              <w:t>10.8</w:t>
            </w:r>
          </w:p>
        </w:tc>
        <w:tc>
          <w:tcPr>
            <w:tcW w:w="955" w:type="dxa"/>
            <w:tcBorders>
              <w:left w:val="dotted" w:sz="6" w:space="0" w:color="53565A"/>
            </w:tcBorders>
            <w:shd w:val="clear" w:color="auto" w:fill="F2F2F2" w:themeFill="background1" w:themeFillShade="F2"/>
          </w:tcPr>
          <w:p w14:paraId="026326A9" w14:textId="5F2A1B41" w:rsidR="00D3486F" w:rsidRPr="00555299" w:rsidRDefault="00D3486F" w:rsidP="00C22602">
            <w:pPr>
              <w:pStyle w:val="ARTableBodyRight"/>
              <w:spacing w:before="24" w:after="20" w:line="216" w:lineRule="auto"/>
            </w:pPr>
            <w:r w:rsidRPr="009E7271">
              <w:t>2</w:t>
            </w:r>
          </w:p>
        </w:tc>
        <w:tc>
          <w:tcPr>
            <w:tcW w:w="618" w:type="dxa"/>
            <w:tcBorders>
              <w:top w:val="dotted" w:sz="6" w:space="0" w:color="53565A"/>
              <w:right w:val="dotted" w:sz="6" w:space="0" w:color="53565A"/>
            </w:tcBorders>
            <w:shd w:val="clear" w:color="auto" w:fill="F2F2F2" w:themeFill="background1" w:themeFillShade="F2"/>
          </w:tcPr>
          <w:p w14:paraId="30CECC1B" w14:textId="6D6467CC" w:rsidR="00D3486F" w:rsidRPr="00555299" w:rsidRDefault="00D3486F" w:rsidP="00C22602">
            <w:pPr>
              <w:pStyle w:val="ARTableBodyRight"/>
              <w:spacing w:before="24" w:after="20" w:line="216" w:lineRule="auto"/>
            </w:pPr>
            <w:r w:rsidRPr="009E7271">
              <w:t>1.7</w:t>
            </w:r>
          </w:p>
        </w:tc>
        <w:tc>
          <w:tcPr>
            <w:tcW w:w="955" w:type="dxa"/>
            <w:tcBorders>
              <w:left w:val="dotted" w:sz="6" w:space="0" w:color="53565A"/>
            </w:tcBorders>
            <w:vAlign w:val="center"/>
          </w:tcPr>
          <w:p w14:paraId="0878EFD2" w14:textId="6306A15B" w:rsidR="00D3486F" w:rsidRPr="00555299" w:rsidRDefault="00D3486F" w:rsidP="00C22602">
            <w:pPr>
              <w:pStyle w:val="ARTableBodyRight"/>
              <w:spacing w:before="24" w:after="20" w:line="216" w:lineRule="auto"/>
            </w:pPr>
            <w:r>
              <w:t>16</w:t>
            </w:r>
          </w:p>
        </w:tc>
        <w:tc>
          <w:tcPr>
            <w:tcW w:w="618" w:type="dxa"/>
            <w:tcBorders>
              <w:top w:val="dotted" w:sz="6" w:space="0" w:color="53565A"/>
              <w:right w:val="dotted" w:sz="6" w:space="0" w:color="53565A"/>
            </w:tcBorders>
            <w:vAlign w:val="center"/>
          </w:tcPr>
          <w:p w14:paraId="229504C3" w14:textId="291C1DA3" w:rsidR="00D3486F" w:rsidRPr="00555299" w:rsidRDefault="00D3486F" w:rsidP="00C22602">
            <w:pPr>
              <w:pStyle w:val="ARTableBodyRight"/>
              <w:spacing w:before="24" w:after="20" w:line="216" w:lineRule="auto"/>
            </w:pPr>
            <w:r>
              <w:t>14.8</w:t>
            </w:r>
          </w:p>
        </w:tc>
        <w:tc>
          <w:tcPr>
            <w:tcW w:w="955" w:type="dxa"/>
            <w:tcBorders>
              <w:left w:val="dotted" w:sz="6" w:space="0" w:color="53565A"/>
            </w:tcBorders>
            <w:vAlign w:val="center"/>
          </w:tcPr>
          <w:p w14:paraId="49E46C87" w14:textId="2B26C031" w:rsidR="00D3486F" w:rsidRPr="00555299" w:rsidRDefault="00D3486F" w:rsidP="00C22602">
            <w:pPr>
              <w:pStyle w:val="ARTableBodyRight"/>
              <w:spacing w:before="24" w:after="20" w:line="216" w:lineRule="auto"/>
            </w:pPr>
            <w:r>
              <w:t>14</w:t>
            </w:r>
          </w:p>
        </w:tc>
        <w:tc>
          <w:tcPr>
            <w:tcW w:w="955" w:type="dxa"/>
            <w:vAlign w:val="center"/>
          </w:tcPr>
          <w:p w14:paraId="5B246004" w14:textId="2B0E135C" w:rsidR="00D3486F" w:rsidRPr="00555299" w:rsidRDefault="00D3486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1D8465A7" w14:textId="4418DFE5" w:rsidR="00D3486F" w:rsidRPr="00555299" w:rsidRDefault="00D3486F" w:rsidP="00C22602">
            <w:pPr>
              <w:pStyle w:val="ARTableBodyRight"/>
              <w:spacing w:before="24" w:after="20" w:line="216" w:lineRule="auto"/>
            </w:pPr>
            <w:r>
              <w:t>14.0</w:t>
            </w:r>
          </w:p>
        </w:tc>
        <w:tc>
          <w:tcPr>
            <w:tcW w:w="955" w:type="dxa"/>
            <w:tcBorders>
              <w:left w:val="dotted" w:sz="6" w:space="0" w:color="53565A"/>
            </w:tcBorders>
            <w:vAlign w:val="center"/>
          </w:tcPr>
          <w:p w14:paraId="7B3C763B" w14:textId="318031C9" w:rsidR="00D3486F" w:rsidRPr="00555299" w:rsidRDefault="00D3486F" w:rsidP="00C22602">
            <w:pPr>
              <w:pStyle w:val="ARTableBodyRight"/>
              <w:spacing w:before="24" w:after="20" w:line="216" w:lineRule="auto"/>
            </w:pPr>
            <w:r>
              <w:t>2</w:t>
            </w:r>
          </w:p>
        </w:tc>
        <w:tc>
          <w:tcPr>
            <w:tcW w:w="700" w:type="dxa"/>
            <w:vAlign w:val="center"/>
          </w:tcPr>
          <w:p w14:paraId="5990A8F9" w14:textId="699BAF8B" w:rsidR="00D3486F" w:rsidRPr="00555299" w:rsidRDefault="00D3486F" w:rsidP="00C22602">
            <w:pPr>
              <w:pStyle w:val="ARTableBodyRight"/>
              <w:spacing w:before="24" w:after="20" w:line="216" w:lineRule="auto"/>
            </w:pPr>
            <w:r>
              <w:t>0.8</w:t>
            </w:r>
          </w:p>
        </w:tc>
      </w:tr>
      <w:tr w:rsidR="002C4590" w14:paraId="0933315D" w14:textId="77777777" w:rsidTr="002C4590">
        <w:tc>
          <w:tcPr>
            <w:tcW w:w="281" w:type="dxa"/>
            <w:vMerge/>
            <w:vAlign w:val="center"/>
          </w:tcPr>
          <w:p w14:paraId="65B35912" w14:textId="77777777" w:rsidR="00D3486F" w:rsidRPr="00555299" w:rsidRDefault="00D3486F" w:rsidP="00C22602">
            <w:pPr>
              <w:pStyle w:val="ARTableBody"/>
              <w:spacing w:before="24" w:after="20" w:line="216" w:lineRule="auto"/>
            </w:pPr>
          </w:p>
        </w:tc>
        <w:tc>
          <w:tcPr>
            <w:tcW w:w="2262" w:type="dxa"/>
            <w:hideMark/>
          </w:tcPr>
          <w:p w14:paraId="2C6D014D" w14:textId="77777777" w:rsidR="00D3486F" w:rsidRPr="00555299" w:rsidRDefault="00D3486F" w:rsidP="00C22602">
            <w:pPr>
              <w:pStyle w:val="ARTableBody"/>
              <w:spacing w:before="24" w:after="20" w:line="216" w:lineRule="auto"/>
              <w:rPr>
                <w:rFonts w:cstheme="minorBidi"/>
              </w:rPr>
            </w:pPr>
            <w:r w:rsidRPr="00555299">
              <w:t>Women</w:t>
            </w:r>
          </w:p>
        </w:tc>
        <w:tc>
          <w:tcPr>
            <w:tcW w:w="953" w:type="dxa"/>
            <w:shd w:val="clear" w:color="auto" w:fill="F2F2F2" w:themeFill="background1" w:themeFillShade="F2"/>
          </w:tcPr>
          <w:p w14:paraId="6CD7A0D1" w14:textId="3FEEFF7C" w:rsidR="00D3486F" w:rsidRPr="00555299" w:rsidRDefault="00D3486F" w:rsidP="00C22602">
            <w:pPr>
              <w:pStyle w:val="ARTableBodyRight"/>
              <w:spacing w:before="24" w:after="20" w:line="216" w:lineRule="auto"/>
            </w:pPr>
            <w:r w:rsidRPr="00676685">
              <w:t>30</w:t>
            </w:r>
          </w:p>
        </w:tc>
        <w:tc>
          <w:tcPr>
            <w:tcW w:w="616" w:type="dxa"/>
            <w:tcBorders>
              <w:top w:val="dotted" w:sz="6" w:space="0" w:color="53565A"/>
              <w:right w:val="dotted" w:sz="6" w:space="0" w:color="53565A"/>
            </w:tcBorders>
            <w:shd w:val="clear" w:color="auto" w:fill="F2F2F2" w:themeFill="background1" w:themeFillShade="F2"/>
          </w:tcPr>
          <w:p w14:paraId="27415475" w14:textId="4ECC13FC" w:rsidR="00D3486F" w:rsidRPr="00555299" w:rsidRDefault="00D3486F" w:rsidP="00C22602">
            <w:pPr>
              <w:pStyle w:val="ARTableBodyRight"/>
              <w:spacing w:before="24" w:after="20" w:line="216" w:lineRule="auto"/>
            </w:pPr>
            <w:r w:rsidRPr="00676685">
              <w:t>24.5</w:t>
            </w:r>
          </w:p>
        </w:tc>
        <w:tc>
          <w:tcPr>
            <w:tcW w:w="954" w:type="dxa"/>
            <w:tcBorders>
              <w:left w:val="dotted" w:sz="6" w:space="0" w:color="53565A"/>
            </w:tcBorders>
            <w:shd w:val="clear" w:color="auto" w:fill="F2F2F2" w:themeFill="background1" w:themeFillShade="F2"/>
          </w:tcPr>
          <w:p w14:paraId="1051E0F4" w14:textId="06277F85" w:rsidR="00D3486F" w:rsidRPr="00555299" w:rsidRDefault="00D3486F" w:rsidP="00C22602">
            <w:pPr>
              <w:pStyle w:val="ARTableBodyRight"/>
              <w:spacing w:before="24" w:after="20" w:line="216" w:lineRule="auto"/>
            </w:pPr>
            <w:r w:rsidRPr="005216B2">
              <w:t>14</w:t>
            </w:r>
          </w:p>
        </w:tc>
        <w:tc>
          <w:tcPr>
            <w:tcW w:w="955" w:type="dxa"/>
            <w:shd w:val="clear" w:color="auto" w:fill="F2F2F2" w:themeFill="background1" w:themeFillShade="F2"/>
          </w:tcPr>
          <w:p w14:paraId="302F98F4" w14:textId="3453C40B" w:rsidR="00D3486F" w:rsidRPr="00555299" w:rsidRDefault="00D3486F" w:rsidP="00C22602">
            <w:pPr>
              <w:pStyle w:val="ARTableBodyRight"/>
              <w:spacing w:before="24" w:after="20" w:line="216" w:lineRule="auto"/>
            </w:pPr>
            <w:r w:rsidRPr="005216B2">
              <w:t>11</w:t>
            </w:r>
          </w:p>
        </w:tc>
        <w:tc>
          <w:tcPr>
            <w:tcW w:w="618" w:type="dxa"/>
            <w:tcBorders>
              <w:top w:val="dotted" w:sz="6" w:space="0" w:color="53565A"/>
              <w:right w:val="dotted" w:sz="6" w:space="0" w:color="53565A"/>
            </w:tcBorders>
            <w:shd w:val="clear" w:color="auto" w:fill="F2F2F2" w:themeFill="background1" w:themeFillShade="F2"/>
          </w:tcPr>
          <w:p w14:paraId="2D0B97D7" w14:textId="0C94B2B7" w:rsidR="00D3486F" w:rsidRPr="00555299" w:rsidRDefault="00D3486F" w:rsidP="00C22602">
            <w:pPr>
              <w:pStyle w:val="ARTableBodyRight"/>
              <w:spacing w:before="24" w:after="20" w:line="216" w:lineRule="auto"/>
            </w:pPr>
            <w:r w:rsidRPr="005216B2">
              <w:t>20.4</w:t>
            </w:r>
          </w:p>
        </w:tc>
        <w:tc>
          <w:tcPr>
            <w:tcW w:w="955" w:type="dxa"/>
            <w:tcBorders>
              <w:left w:val="dotted" w:sz="6" w:space="0" w:color="53565A"/>
            </w:tcBorders>
            <w:shd w:val="clear" w:color="auto" w:fill="F2F2F2" w:themeFill="background1" w:themeFillShade="F2"/>
          </w:tcPr>
          <w:p w14:paraId="30CCECB9" w14:textId="3F98CC5B" w:rsidR="00D3486F" w:rsidRPr="00555299" w:rsidRDefault="00D3486F" w:rsidP="00C22602">
            <w:pPr>
              <w:pStyle w:val="ARTableBodyRight"/>
              <w:spacing w:before="24" w:after="20" w:line="216" w:lineRule="auto"/>
            </w:pPr>
            <w:r w:rsidRPr="009E7271">
              <w:t>5</w:t>
            </w:r>
          </w:p>
        </w:tc>
        <w:tc>
          <w:tcPr>
            <w:tcW w:w="618" w:type="dxa"/>
            <w:tcBorders>
              <w:top w:val="dotted" w:sz="6" w:space="0" w:color="53565A"/>
              <w:right w:val="dotted" w:sz="6" w:space="0" w:color="53565A"/>
            </w:tcBorders>
            <w:shd w:val="clear" w:color="auto" w:fill="F2F2F2" w:themeFill="background1" w:themeFillShade="F2"/>
          </w:tcPr>
          <w:p w14:paraId="40A231F9" w14:textId="63E48989" w:rsidR="00D3486F" w:rsidRPr="00555299" w:rsidRDefault="00D3486F" w:rsidP="00C22602">
            <w:pPr>
              <w:pStyle w:val="ARTableBodyRight"/>
              <w:spacing w:before="24" w:after="20" w:line="216" w:lineRule="auto"/>
            </w:pPr>
            <w:r w:rsidRPr="009E7271">
              <w:t>4.1</w:t>
            </w:r>
          </w:p>
        </w:tc>
        <w:tc>
          <w:tcPr>
            <w:tcW w:w="955" w:type="dxa"/>
            <w:tcBorders>
              <w:left w:val="dotted" w:sz="6" w:space="0" w:color="53565A"/>
            </w:tcBorders>
            <w:vAlign w:val="center"/>
          </w:tcPr>
          <w:p w14:paraId="29640336" w14:textId="64D8380C" w:rsidR="00D3486F" w:rsidRPr="00555299" w:rsidRDefault="00D3486F" w:rsidP="00C22602">
            <w:pPr>
              <w:pStyle w:val="ARTableBodyRight"/>
              <w:spacing w:before="24" w:after="20" w:line="216" w:lineRule="auto"/>
            </w:pPr>
            <w:r>
              <w:t>33</w:t>
            </w:r>
          </w:p>
        </w:tc>
        <w:tc>
          <w:tcPr>
            <w:tcW w:w="618" w:type="dxa"/>
            <w:tcBorders>
              <w:top w:val="dotted" w:sz="6" w:space="0" w:color="53565A"/>
              <w:right w:val="dotted" w:sz="6" w:space="0" w:color="53565A"/>
            </w:tcBorders>
            <w:vAlign w:val="center"/>
          </w:tcPr>
          <w:p w14:paraId="7CDBFBB7" w14:textId="360C5AD6" w:rsidR="00D3486F" w:rsidRPr="00555299" w:rsidRDefault="00D3486F" w:rsidP="00C22602">
            <w:pPr>
              <w:pStyle w:val="ARTableBodyRight"/>
              <w:spacing w:before="24" w:after="20" w:line="216" w:lineRule="auto"/>
            </w:pPr>
            <w:r>
              <w:t>27.0</w:t>
            </w:r>
          </w:p>
        </w:tc>
        <w:tc>
          <w:tcPr>
            <w:tcW w:w="955" w:type="dxa"/>
            <w:tcBorders>
              <w:left w:val="dotted" w:sz="6" w:space="0" w:color="53565A"/>
            </w:tcBorders>
            <w:vAlign w:val="center"/>
          </w:tcPr>
          <w:p w14:paraId="1E54982A" w14:textId="554DDEE9" w:rsidR="00D3486F" w:rsidRPr="00555299" w:rsidRDefault="00D3486F" w:rsidP="00C22602">
            <w:pPr>
              <w:pStyle w:val="ARTableBodyRight"/>
              <w:spacing w:before="24" w:after="20" w:line="216" w:lineRule="auto"/>
            </w:pPr>
            <w:r>
              <w:t>18</w:t>
            </w:r>
          </w:p>
        </w:tc>
        <w:tc>
          <w:tcPr>
            <w:tcW w:w="955" w:type="dxa"/>
            <w:vAlign w:val="center"/>
          </w:tcPr>
          <w:p w14:paraId="2E5E4053" w14:textId="2B502C15" w:rsidR="00D3486F" w:rsidRPr="00555299" w:rsidRDefault="00D3486F" w:rsidP="00C22602">
            <w:pPr>
              <w:pStyle w:val="ARTableBodyRight"/>
              <w:spacing w:before="24" w:after="20" w:line="216" w:lineRule="auto"/>
            </w:pPr>
            <w:r>
              <w:t>11</w:t>
            </w:r>
          </w:p>
        </w:tc>
        <w:tc>
          <w:tcPr>
            <w:tcW w:w="618" w:type="dxa"/>
            <w:tcBorders>
              <w:top w:val="dotted" w:sz="6" w:space="0" w:color="53565A"/>
              <w:right w:val="dotted" w:sz="6" w:space="0" w:color="53565A"/>
            </w:tcBorders>
            <w:vAlign w:val="center"/>
          </w:tcPr>
          <w:p w14:paraId="70D68B6A" w14:textId="54F50AC0" w:rsidR="00D3486F" w:rsidRPr="00555299" w:rsidRDefault="00D3486F" w:rsidP="00C22602">
            <w:pPr>
              <w:pStyle w:val="ARTableBodyRight"/>
              <w:spacing w:before="24" w:after="20" w:line="216" w:lineRule="auto"/>
            </w:pPr>
            <w:r>
              <w:t>24.2</w:t>
            </w:r>
          </w:p>
        </w:tc>
        <w:tc>
          <w:tcPr>
            <w:tcW w:w="955" w:type="dxa"/>
            <w:tcBorders>
              <w:left w:val="dotted" w:sz="6" w:space="0" w:color="53565A"/>
            </w:tcBorders>
            <w:vAlign w:val="center"/>
          </w:tcPr>
          <w:p w14:paraId="71AF447C" w14:textId="39BFCE3C" w:rsidR="00D3486F" w:rsidRPr="00555299" w:rsidRDefault="00D3486F" w:rsidP="00C22602">
            <w:pPr>
              <w:pStyle w:val="ARTableBodyRight"/>
              <w:spacing w:before="24" w:after="20" w:line="216" w:lineRule="auto"/>
            </w:pPr>
            <w:r>
              <w:t>4</w:t>
            </w:r>
          </w:p>
        </w:tc>
        <w:tc>
          <w:tcPr>
            <w:tcW w:w="700" w:type="dxa"/>
            <w:vAlign w:val="center"/>
          </w:tcPr>
          <w:p w14:paraId="6BE3474C" w14:textId="542E9D93" w:rsidR="00D3486F" w:rsidRPr="00555299" w:rsidRDefault="00D3486F" w:rsidP="00C22602">
            <w:pPr>
              <w:pStyle w:val="ARTableBodyRight"/>
              <w:spacing w:before="24" w:after="20" w:line="216" w:lineRule="auto"/>
            </w:pPr>
            <w:r>
              <w:t>2.8</w:t>
            </w:r>
          </w:p>
        </w:tc>
      </w:tr>
      <w:tr w:rsidR="002C4590" w14:paraId="1AEE3000" w14:textId="77777777" w:rsidTr="002C4590">
        <w:tc>
          <w:tcPr>
            <w:tcW w:w="281" w:type="dxa"/>
            <w:vMerge/>
            <w:vAlign w:val="center"/>
          </w:tcPr>
          <w:p w14:paraId="0BF96EEA" w14:textId="77777777" w:rsidR="00D3486F" w:rsidRPr="00555299" w:rsidRDefault="00D3486F" w:rsidP="00C22602">
            <w:pPr>
              <w:pStyle w:val="ARTableBody"/>
              <w:spacing w:before="24" w:after="20" w:line="216" w:lineRule="auto"/>
            </w:pPr>
          </w:p>
        </w:tc>
        <w:tc>
          <w:tcPr>
            <w:tcW w:w="2262" w:type="dxa"/>
          </w:tcPr>
          <w:p w14:paraId="7B20CE56" w14:textId="77777777" w:rsidR="00D3486F" w:rsidRPr="00555299" w:rsidRDefault="00D3486F" w:rsidP="00C22602">
            <w:pPr>
              <w:pStyle w:val="ARTableBody"/>
              <w:spacing w:before="24" w:after="20" w:line="216" w:lineRule="auto"/>
            </w:pPr>
            <w:r w:rsidRPr="00555299">
              <w:t>Self-described</w:t>
            </w:r>
          </w:p>
        </w:tc>
        <w:tc>
          <w:tcPr>
            <w:tcW w:w="953" w:type="dxa"/>
            <w:shd w:val="clear" w:color="auto" w:fill="F2F2F2" w:themeFill="background1" w:themeFillShade="F2"/>
          </w:tcPr>
          <w:p w14:paraId="3498B673" w14:textId="517D3BBD" w:rsidR="00D3486F" w:rsidRPr="00555299" w:rsidRDefault="00D3486F" w:rsidP="00C22602">
            <w:pPr>
              <w:pStyle w:val="ARTableBodyRight"/>
              <w:spacing w:before="24" w:after="20" w:line="216" w:lineRule="auto"/>
            </w:pPr>
            <w:r w:rsidRPr="00676685">
              <w:t>0</w:t>
            </w:r>
          </w:p>
        </w:tc>
        <w:tc>
          <w:tcPr>
            <w:tcW w:w="616" w:type="dxa"/>
            <w:tcBorders>
              <w:top w:val="dotted" w:sz="6" w:space="0" w:color="53565A"/>
              <w:right w:val="dotted" w:sz="6" w:space="0" w:color="53565A"/>
            </w:tcBorders>
            <w:shd w:val="clear" w:color="auto" w:fill="F2F2F2" w:themeFill="background1" w:themeFillShade="F2"/>
          </w:tcPr>
          <w:p w14:paraId="619C2155" w14:textId="4C699BE0" w:rsidR="00D3486F" w:rsidRPr="00555299" w:rsidRDefault="00D3486F" w:rsidP="00C22602">
            <w:pPr>
              <w:pStyle w:val="ARTableBodyRight"/>
              <w:spacing w:before="24" w:after="20" w:line="216" w:lineRule="auto"/>
            </w:pPr>
            <w:r w:rsidRPr="00676685">
              <w:t>0</w:t>
            </w:r>
            <w:r>
              <w:t>.0</w:t>
            </w:r>
          </w:p>
        </w:tc>
        <w:tc>
          <w:tcPr>
            <w:tcW w:w="954" w:type="dxa"/>
            <w:tcBorders>
              <w:left w:val="dotted" w:sz="6" w:space="0" w:color="53565A"/>
            </w:tcBorders>
            <w:shd w:val="clear" w:color="auto" w:fill="F2F2F2" w:themeFill="background1" w:themeFillShade="F2"/>
          </w:tcPr>
          <w:p w14:paraId="3DB7A5A0" w14:textId="0A8DAE87" w:rsidR="00D3486F" w:rsidRPr="00555299" w:rsidRDefault="00D3486F" w:rsidP="00C22602">
            <w:pPr>
              <w:pStyle w:val="ARTableBodyRight"/>
              <w:spacing w:before="24" w:after="20" w:line="216" w:lineRule="auto"/>
            </w:pPr>
            <w:r w:rsidRPr="005216B2">
              <w:t>0</w:t>
            </w:r>
          </w:p>
        </w:tc>
        <w:tc>
          <w:tcPr>
            <w:tcW w:w="955" w:type="dxa"/>
            <w:shd w:val="clear" w:color="auto" w:fill="F2F2F2" w:themeFill="background1" w:themeFillShade="F2"/>
          </w:tcPr>
          <w:p w14:paraId="4959CC9B" w14:textId="786D35D3" w:rsidR="00D3486F" w:rsidRPr="00555299" w:rsidRDefault="00D3486F" w:rsidP="00C22602">
            <w:pPr>
              <w:pStyle w:val="ARTableBodyRight"/>
              <w:spacing w:before="24" w:after="20" w:line="216" w:lineRule="auto"/>
            </w:pPr>
            <w:r w:rsidRPr="005216B2">
              <w:t>0</w:t>
            </w:r>
          </w:p>
        </w:tc>
        <w:tc>
          <w:tcPr>
            <w:tcW w:w="618" w:type="dxa"/>
            <w:tcBorders>
              <w:top w:val="dotted" w:sz="6" w:space="0" w:color="53565A"/>
              <w:right w:val="dotted" w:sz="6" w:space="0" w:color="53565A"/>
            </w:tcBorders>
            <w:shd w:val="clear" w:color="auto" w:fill="F2F2F2" w:themeFill="background1" w:themeFillShade="F2"/>
          </w:tcPr>
          <w:p w14:paraId="150B3C37" w14:textId="10B6D61E" w:rsidR="00D3486F" w:rsidRPr="00555299" w:rsidRDefault="00D3486F" w:rsidP="00C22602">
            <w:pPr>
              <w:pStyle w:val="ARTableBodyRight"/>
              <w:spacing w:before="24" w:after="20" w:line="216" w:lineRule="auto"/>
            </w:pPr>
            <w:r w:rsidRPr="005216B2">
              <w:t>0</w:t>
            </w:r>
            <w:r>
              <w:t>.0</w:t>
            </w:r>
          </w:p>
        </w:tc>
        <w:tc>
          <w:tcPr>
            <w:tcW w:w="955" w:type="dxa"/>
            <w:tcBorders>
              <w:left w:val="dotted" w:sz="6" w:space="0" w:color="53565A"/>
            </w:tcBorders>
            <w:shd w:val="clear" w:color="auto" w:fill="F2F2F2" w:themeFill="background1" w:themeFillShade="F2"/>
          </w:tcPr>
          <w:p w14:paraId="6B11BEA7" w14:textId="5140F71E" w:rsidR="00D3486F" w:rsidRPr="00555299" w:rsidRDefault="00D3486F" w:rsidP="00C22602">
            <w:pPr>
              <w:pStyle w:val="ARTableBodyRight"/>
              <w:spacing w:before="24" w:after="20" w:line="216" w:lineRule="auto"/>
            </w:pPr>
            <w:r w:rsidRPr="009E7271">
              <w:t>0</w:t>
            </w:r>
          </w:p>
        </w:tc>
        <w:tc>
          <w:tcPr>
            <w:tcW w:w="618" w:type="dxa"/>
            <w:tcBorders>
              <w:top w:val="dotted" w:sz="6" w:space="0" w:color="53565A"/>
              <w:right w:val="dotted" w:sz="6" w:space="0" w:color="53565A"/>
            </w:tcBorders>
            <w:shd w:val="clear" w:color="auto" w:fill="F2F2F2" w:themeFill="background1" w:themeFillShade="F2"/>
          </w:tcPr>
          <w:p w14:paraId="22CC011C" w14:textId="445518E8" w:rsidR="00D3486F" w:rsidRPr="00555299" w:rsidRDefault="00D3486F" w:rsidP="00C22602">
            <w:pPr>
              <w:pStyle w:val="ARTableBodyRight"/>
              <w:spacing w:before="24" w:after="20" w:line="216" w:lineRule="auto"/>
            </w:pPr>
            <w:r w:rsidRPr="009E7271">
              <w:t>0</w:t>
            </w:r>
            <w:r>
              <w:t>.0</w:t>
            </w:r>
          </w:p>
        </w:tc>
        <w:tc>
          <w:tcPr>
            <w:tcW w:w="955" w:type="dxa"/>
            <w:tcBorders>
              <w:left w:val="dotted" w:sz="6" w:space="0" w:color="53565A"/>
            </w:tcBorders>
            <w:vAlign w:val="center"/>
          </w:tcPr>
          <w:p w14:paraId="07534D24" w14:textId="4DC62EDD" w:rsidR="00D3486F" w:rsidRPr="00555299" w:rsidRDefault="00D3486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21C319E0" w14:textId="7E41E905" w:rsidR="00D3486F" w:rsidRPr="00555299" w:rsidRDefault="00D3486F" w:rsidP="00C22602">
            <w:pPr>
              <w:pStyle w:val="ARTableBodyRight"/>
              <w:spacing w:before="24" w:after="20" w:line="216" w:lineRule="auto"/>
            </w:pPr>
            <w:r>
              <w:t>0.0</w:t>
            </w:r>
          </w:p>
        </w:tc>
        <w:tc>
          <w:tcPr>
            <w:tcW w:w="955" w:type="dxa"/>
            <w:tcBorders>
              <w:left w:val="dotted" w:sz="6" w:space="0" w:color="53565A"/>
            </w:tcBorders>
            <w:vAlign w:val="center"/>
          </w:tcPr>
          <w:p w14:paraId="54C457E7" w14:textId="1B85003D" w:rsidR="00D3486F" w:rsidRPr="00555299" w:rsidRDefault="00D3486F" w:rsidP="00C22602">
            <w:pPr>
              <w:pStyle w:val="ARTableBodyRight"/>
              <w:spacing w:before="24" w:after="20" w:line="216" w:lineRule="auto"/>
            </w:pPr>
            <w:r>
              <w:t>0</w:t>
            </w:r>
          </w:p>
        </w:tc>
        <w:tc>
          <w:tcPr>
            <w:tcW w:w="955" w:type="dxa"/>
            <w:vAlign w:val="center"/>
          </w:tcPr>
          <w:p w14:paraId="0B6D153C" w14:textId="7DC72A3C" w:rsidR="00D3486F" w:rsidRPr="00555299" w:rsidRDefault="00D3486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2D449E1" w14:textId="5711B278" w:rsidR="00D3486F" w:rsidRPr="00555299" w:rsidRDefault="00D3486F" w:rsidP="00C22602">
            <w:pPr>
              <w:pStyle w:val="ARTableBodyRight"/>
              <w:spacing w:before="24" w:after="20" w:line="216" w:lineRule="auto"/>
            </w:pPr>
            <w:r>
              <w:t>0.0</w:t>
            </w:r>
          </w:p>
        </w:tc>
        <w:tc>
          <w:tcPr>
            <w:tcW w:w="955" w:type="dxa"/>
            <w:tcBorders>
              <w:left w:val="dotted" w:sz="6" w:space="0" w:color="53565A"/>
            </w:tcBorders>
            <w:vAlign w:val="center"/>
          </w:tcPr>
          <w:p w14:paraId="55232796" w14:textId="4399BE5E" w:rsidR="00D3486F" w:rsidRPr="00555299" w:rsidRDefault="00D3486F" w:rsidP="00C22602">
            <w:pPr>
              <w:pStyle w:val="ARTableBodyRight"/>
              <w:spacing w:before="24" w:after="20" w:line="216" w:lineRule="auto"/>
            </w:pPr>
            <w:r>
              <w:t>0</w:t>
            </w:r>
          </w:p>
        </w:tc>
        <w:tc>
          <w:tcPr>
            <w:tcW w:w="700" w:type="dxa"/>
            <w:vAlign w:val="center"/>
          </w:tcPr>
          <w:p w14:paraId="40B2803B" w14:textId="4B159536" w:rsidR="00D3486F" w:rsidRPr="00555299" w:rsidRDefault="00D3486F" w:rsidP="00C22602">
            <w:pPr>
              <w:pStyle w:val="ARTableBodyRight"/>
              <w:spacing w:before="24" w:after="20" w:line="216" w:lineRule="auto"/>
            </w:pPr>
            <w:r>
              <w:t>0.0</w:t>
            </w:r>
          </w:p>
        </w:tc>
      </w:tr>
      <w:tr w:rsidR="008849B9" w14:paraId="1FF38E86" w14:textId="77777777" w:rsidTr="002C4590">
        <w:tc>
          <w:tcPr>
            <w:tcW w:w="281" w:type="dxa"/>
            <w:vMerge/>
            <w:vAlign w:val="center"/>
          </w:tcPr>
          <w:p w14:paraId="3EB43E4D" w14:textId="77777777" w:rsidR="008849B9" w:rsidRPr="00555299" w:rsidRDefault="008849B9" w:rsidP="00C22602">
            <w:pPr>
              <w:pStyle w:val="ARTableRowHead"/>
              <w:spacing w:before="24" w:after="20" w:line="216" w:lineRule="auto"/>
            </w:pPr>
          </w:p>
        </w:tc>
        <w:tc>
          <w:tcPr>
            <w:tcW w:w="13687" w:type="dxa"/>
            <w:gridSpan w:val="15"/>
            <w:shd w:val="clear" w:color="auto" w:fill="E6E6E6"/>
            <w:hideMark/>
          </w:tcPr>
          <w:p w14:paraId="23C6E2B2" w14:textId="77777777" w:rsidR="008849B9" w:rsidRPr="00555299" w:rsidRDefault="008849B9" w:rsidP="00C22602">
            <w:pPr>
              <w:pStyle w:val="ARTableRowHead"/>
              <w:spacing w:before="24" w:after="20" w:line="216" w:lineRule="auto"/>
            </w:pPr>
            <w:r w:rsidRPr="00555299">
              <w:t>Age</w:t>
            </w:r>
          </w:p>
        </w:tc>
      </w:tr>
      <w:tr w:rsidR="002C4590" w14:paraId="512DFDB2" w14:textId="77777777" w:rsidTr="002C4590">
        <w:tc>
          <w:tcPr>
            <w:tcW w:w="281" w:type="dxa"/>
            <w:vMerge/>
            <w:vAlign w:val="center"/>
          </w:tcPr>
          <w:p w14:paraId="5DAF6592" w14:textId="77777777" w:rsidR="00C51089" w:rsidRPr="00555299" w:rsidRDefault="00C51089" w:rsidP="00C22602">
            <w:pPr>
              <w:pStyle w:val="ARTableBody"/>
              <w:spacing w:before="24" w:after="20" w:line="216" w:lineRule="auto"/>
            </w:pPr>
          </w:p>
        </w:tc>
        <w:tc>
          <w:tcPr>
            <w:tcW w:w="2262" w:type="dxa"/>
            <w:hideMark/>
          </w:tcPr>
          <w:p w14:paraId="2CD88967" w14:textId="77777777" w:rsidR="00C51089" w:rsidRPr="00555299" w:rsidRDefault="00C51089" w:rsidP="00C22602">
            <w:pPr>
              <w:pStyle w:val="ARTableBody"/>
              <w:spacing w:before="24" w:after="20" w:line="216" w:lineRule="auto"/>
              <w:rPr>
                <w:rFonts w:cstheme="minorBidi"/>
              </w:rPr>
            </w:pPr>
            <w:r w:rsidRPr="00555299">
              <w:t>15–24</w:t>
            </w:r>
          </w:p>
        </w:tc>
        <w:tc>
          <w:tcPr>
            <w:tcW w:w="953" w:type="dxa"/>
            <w:shd w:val="clear" w:color="auto" w:fill="F2F2F2" w:themeFill="background1" w:themeFillShade="F2"/>
          </w:tcPr>
          <w:p w14:paraId="0A1BF576" w14:textId="4B8F4E2F" w:rsidR="00C51089" w:rsidRPr="00555299" w:rsidRDefault="00C51089" w:rsidP="00C22602">
            <w:pPr>
              <w:pStyle w:val="ARTableBodyRight"/>
              <w:spacing w:before="24" w:after="20" w:line="216" w:lineRule="auto"/>
            </w:pPr>
            <w:r w:rsidRPr="006817E7">
              <w:t>0</w:t>
            </w:r>
          </w:p>
        </w:tc>
        <w:tc>
          <w:tcPr>
            <w:tcW w:w="616" w:type="dxa"/>
            <w:tcBorders>
              <w:top w:val="dotted" w:sz="6" w:space="0" w:color="53565A"/>
              <w:right w:val="dotted" w:sz="6" w:space="0" w:color="53565A"/>
            </w:tcBorders>
            <w:shd w:val="clear" w:color="auto" w:fill="F2F2F2" w:themeFill="background1" w:themeFillShade="F2"/>
          </w:tcPr>
          <w:p w14:paraId="6DA45674" w14:textId="53B74900" w:rsidR="00C51089" w:rsidRPr="00555299" w:rsidRDefault="00C51089" w:rsidP="00C22602">
            <w:pPr>
              <w:pStyle w:val="ARTableBodyRight"/>
              <w:spacing w:before="24" w:after="20" w:line="216" w:lineRule="auto"/>
            </w:pPr>
            <w:r w:rsidRPr="006817E7">
              <w:t>0</w:t>
            </w:r>
            <w:r>
              <w:t>.0</w:t>
            </w:r>
          </w:p>
        </w:tc>
        <w:tc>
          <w:tcPr>
            <w:tcW w:w="954" w:type="dxa"/>
            <w:tcBorders>
              <w:left w:val="dotted" w:sz="6" w:space="0" w:color="53565A"/>
            </w:tcBorders>
            <w:shd w:val="clear" w:color="auto" w:fill="F2F2F2" w:themeFill="background1" w:themeFillShade="F2"/>
          </w:tcPr>
          <w:p w14:paraId="54958EE2" w14:textId="39785C5E" w:rsidR="00C51089" w:rsidRPr="00555299" w:rsidRDefault="00C51089" w:rsidP="00C22602">
            <w:pPr>
              <w:pStyle w:val="ARTableBodyRight"/>
              <w:spacing w:before="24" w:after="20" w:line="216" w:lineRule="auto"/>
            </w:pPr>
            <w:r w:rsidRPr="0020481F">
              <w:t>0</w:t>
            </w:r>
          </w:p>
        </w:tc>
        <w:tc>
          <w:tcPr>
            <w:tcW w:w="955" w:type="dxa"/>
            <w:shd w:val="clear" w:color="auto" w:fill="F2F2F2" w:themeFill="background1" w:themeFillShade="F2"/>
          </w:tcPr>
          <w:p w14:paraId="08975FED" w14:textId="597C540B" w:rsidR="00C51089" w:rsidRPr="00555299" w:rsidRDefault="00C51089" w:rsidP="00C22602">
            <w:pPr>
              <w:pStyle w:val="ARTableBodyRight"/>
              <w:spacing w:before="24" w:after="20" w:line="216" w:lineRule="auto"/>
            </w:pPr>
            <w:r w:rsidRPr="0020481F">
              <w:t>0</w:t>
            </w:r>
          </w:p>
        </w:tc>
        <w:tc>
          <w:tcPr>
            <w:tcW w:w="618" w:type="dxa"/>
            <w:tcBorders>
              <w:top w:val="dotted" w:sz="6" w:space="0" w:color="53565A"/>
              <w:right w:val="dotted" w:sz="6" w:space="0" w:color="53565A"/>
            </w:tcBorders>
            <w:shd w:val="clear" w:color="auto" w:fill="F2F2F2" w:themeFill="background1" w:themeFillShade="F2"/>
          </w:tcPr>
          <w:p w14:paraId="3247C930" w14:textId="11B1184B" w:rsidR="00C51089" w:rsidRPr="00555299" w:rsidRDefault="00C51089" w:rsidP="00C22602">
            <w:pPr>
              <w:pStyle w:val="ARTableBodyRight"/>
              <w:spacing w:before="24" w:after="20" w:line="216" w:lineRule="auto"/>
            </w:pPr>
            <w:r w:rsidRPr="0020481F">
              <w:t>0</w:t>
            </w:r>
            <w:r>
              <w:t>.0</w:t>
            </w:r>
          </w:p>
        </w:tc>
        <w:tc>
          <w:tcPr>
            <w:tcW w:w="955" w:type="dxa"/>
            <w:tcBorders>
              <w:left w:val="dotted" w:sz="6" w:space="0" w:color="53565A"/>
            </w:tcBorders>
            <w:shd w:val="clear" w:color="auto" w:fill="F2F2F2" w:themeFill="background1" w:themeFillShade="F2"/>
          </w:tcPr>
          <w:p w14:paraId="06FDF1DC" w14:textId="51FDB71B" w:rsidR="00C51089" w:rsidRPr="00555299" w:rsidRDefault="00C51089" w:rsidP="00C22602">
            <w:pPr>
              <w:pStyle w:val="ARTableBodyRight"/>
              <w:spacing w:before="24" w:after="20" w:line="216" w:lineRule="auto"/>
            </w:pPr>
            <w:r w:rsidRPr="00A917C1">
              <w:t>0</w:t>
            </w:r>
          </w:p>
        </w:tc>
        <w:tc>
          <w:tcPr>
            <w:tcW w:w="618" w:type="dxa"/>
            <w:tcBorders>
              <w:top w:val="dotted" w:sz="6" w:space="0" w:color="53565A"/>
              <w:right w:val="dotted" w:sz="6" w:space="0" w:color="53565A"/>
            </w:tcBorders>
            <w:shd w:val="clear" w:color="auto" w:fill="F2F2F2" w:themeFill="background1" w:themeFillShade="F2"/>
          </w:tcPr>
          <w:p w14:paraId="573439F8" w14:textId="0D667A0D" w:rsidR="00C51089" w:rsidRPr="00555299" w:rsidRDefault="00C51089" w:rsidP="00C22602">
            <w:pPr>
              <w:pStyle w:val="ARTableBodyRight"/>
              <w:spacing w:before="24" w:after="20" w:line="216" w:lineRule="auto"/>
            </w:pPr>
            <w:r w:rsidRPr="00A917C1">
              <w:t>0</w:t>
            </w:r>
            <w:r>
              <w:t>.0</w:t>
            </w:r>
          </w:p>
        </w:tc>
        <w:tc>
          <w:tcPr>
            <w:tcW w:w="955" w:type="dxa"/>
            <w:tcBorders>
              <w:left w:val="dotted" w:sz="6" w:space="0" w:color="53565A"/>
            </w:tcBorders>
            <w:vAlign w:val="center"/>
          </w:tcPr>
          <w:p w14:paraId="09A0D004" w14:textId="1AAF6CF9" w:rsidR="00C51089" w:rsidRPr="00555299" w:rsidRDefault="00C51089"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958D2A9" w14:textId="74F4B218" w:rsidR="00C51089" w:rsidRPr="00555299" w:rsidRDefault="00C51089" w:rsidP="00C22602">
            <w:pPr>
              <w:pStyle w:val="ARTableBodyRight"/>
              <w:spacing w:before="24" w:after="20" w:line="216" w:lineRule="auto"/>
            </w:pPr>
            <w:r>
              <w:t>0.0</w:t>
            </w:r>
          </w:p>
        </w:tc>
        <w:tc>
          <w:tcPr>
            <w:tcW w:w="955" w:type="dxa"/>
            <w:tcBorders>
              <w:left w:val="dotted" w:sz="6" w:space="0" w:color="53565A"/>
            </w:tcBorders>
            <w:vAlign w:val="center"/>
          </w:tcPr>
          <w:p w14:paraId="5F9699D9" w14:textId="2F9931C2" w:rsidR="00C51089" w:rsidRPr="00555299" w:rsidRDefault="00C51089" w:rsidP="00C22602">
            <w:pPr>
              <w:pStyle w:val="ARTableBodyRight"/>
              <w:spacing w:before="24" w:after="20" w:line="216" w:lineRule="auto"/>
            </w:pPr>
            <w:r>
              <w:t>0</w:t>
            </w:r>
          </w:p>
        </w:tc>
        <w:tc>
          <w:tcPr>
            <w:tcW w:w="955" w:type="dxa"/>
            <w:vAlign w:val="center"/>
          </w:tcPr>
          <w:p w14:paraId="2F990ECC" w14:textId="3A124720" w:rsidR="00C51089" w:rsidRPr="00555299" w:rsidRDefault="00C51089"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1DD97058" w14:textId="1C0456D9" w:rsidR="00C51089" w:rsidRPr="00555299" w:rsidRDefault="00C51089" w:rsidP="00C22602">
            <w:pPr>
              <w:pStyle w:val="ARTableBodyRight"/>
              <w:spacing w:before="24" w:after="20" w:line="216" w:lineRule="auto"/>
            </w:pPr>
            <w:r>
              <w:t>0.0</w:t>
            </w:r>
          </w:p>
        </w:tc>
        <w:tc>
          <w:tcPr>
            <w:tcW w:w="955" w:type="dxa"/>
            <w:tcBorders>
              <w:left w:val="dotted" w:sz="6" w:space="0" w:color="53565A"/>
            </w:tcBorders>
            <w:vAlign w:val="center"/>
          </w:tcPr>
          <w:p w14:paraId="39B79757" w14:textId="10BB03D8" w:rsidR="00C51089" w:rsidRPr="00555299" w:rsidRDefault="00C51089" w:rsidP="00C22602">
            <w:pPr>
              <w:pStyle w:val="ARTableBodyRight"/>
              <w:spacing w:before="24" w:after="20" w:line="216" w:lineRule="auto"/>
            </w:pPr>
            <w:r>
              <w:t>0</w:t>
            </w:r>
          </w:p>
        </w:tc>
        <w:tc>
          <w:tcPr>
            <w:tcW w:w="700" w:type="dxa"/>
            <w:vAlign w:val="center"/>
          </w:tcPr>
          <w:p w14:paraId="5335C75C" w14:textId="1DE8C928" w:rsidR="00C51089" w:rsidRPr="00555299" w:rsidRDefault="00C51089" w:rsidP="00C22602">
            <w:pPr>
              <w:pStyle w:val="ARTableBodyRight"/>
              <w:spacing w:before="24" w:after="20" w:line="216" w:lineRule="auto"/>
            </w:pPr>
            <w:r>
              <w:t>0.0</w:t>
            </w:r>
          </w:p>
        </w:tc>
      </w:tr>
      <w:tr w:rsidR="002C4590" w14:paraId="46DDA248" w14:textId="77777777" w:rsidTr="002C4590">
        <w:tc>
          <w:tcPr>
            <w:tcW w:w="281" w:type="dxa"/>
            <w:vMerge/>
            <w:vAlign w:val="center"/>
          </w:tcPr>
          <w:p w14:paraId="6C6A775E" w14:textId="77777777" w:rsidR="00C51089" w:rsidRPr="00555299" w:rsidRDefault="00C51089" w:rsidP="00C22602">
            <w:pPr>
              <w:pStyle w:val="ARTableBody"/>
              <w:spacing w:before="24" w:after="20" w:line="216" w:lineRule="auto"/>
            </w:pPr>
          </w:p>
        </w:tc>
        <w:tc>
          <w:tcPr>
            <w:tcW w:w="2262" w:type="dxa"/>
            <w:hideMark/>
          </w:tcPr>
          <w:p w14:paraId="4B724BF5" w14:textId="77777777" w:rsidR="00C51089" w:rsidRPr="00555299" w:rsidRDefault="00C51089" w:rsidP="00C22602">
            <w:pPr>
              <w:pStyle w:val="ARTableBody"/>
              <w:spacing w:before="24" w:after="20" w:line="216" w:lineRule="auto"/>
              <w:rPr>
                <w:rFonts w:cstheme="minorBidi"/>
              </w:rPr>
            </w:pPr>
            <w:r w:rsidRPr="00555299">
              <w:t>25–34</w:t>
            </w:r>
          </w:p>
        </w:tc>
        <w:tc>
          <w:tcPr>
            <w:tcW w:w="953" w:type="dxa"/>
            <w:shd w:val="clear" w:color="auto" w:fill="F2F2F2" w:themeFill="background1" w:themeFillShade="F2"/>
          </w:tcPr>
          <w:p w14:paraId="7AD8C4C0" w14:textId="2F650623" w:rsidR="00C51089" w:rsidRPr="00555299" w:rsidRDefault="00C51089" w:rsidP="00C22602">
            <w:pPr>
              <w:pStyle w:val="ARTableBodyRight"/>
              <w:spacing w:before="24" w:after="20" w:line="216" w:lineRule="auto"/>
            </w:pPr>
            <w:r w:rsidRPr="006817E7">
              <w:t>9</w:t>
            </w:r>
          </w:p>
        </w:tc>
        <w:tc>
          <w:tcPr>
            <w:tcW w:w="616" w:type="dxa"/>
            <w:tcBorders>
              <w:top w:val="dotted" w:sz="6" w:space="0" w:color="53565A"/>
              <w:right w:val="dotted" w:sz="6" w:space="0" w:color="53565A"/>
            </w:tcBorders>
            <w:shd w:val="clear" w:color="auto" w:fill="F2F2F2" w:themeFill="background1" w:themeFillShade="F2"/>
          </w:tcPr>
          <w:p w14:paraId="6900F647" w14:textId="51A93625" w:rsidR="00C51089" w:rsidRPr="00555299" w:rsidRDefault="00C51089" w:rsidP="00C22602">
            <w:pPr>
              <w:pStyle w:val="ARTableBodyRight"/>
              <w:spacing w:before="24" w:after="20" w:line="216" w:lineRule="auto"/>
            </w:pPr>
            <w:r w:rsidRPr="006817E7">
              <w:t>8.4</w:t>
            </w:r>
          </w:p>
        </w:tc>
        <w:tc>
          <w:tcPr>
            <w:tcW w:w="954" w:type="dxa"/>
            <w:tcBorders>
              <w:left w:val="dotted" w:sz="6" w:space="0" w:color="53565A"/>
            </w:tcBorders>
            <w:shd w:val="clear" w:color="auto" w:fill="F2F2F2" w:themeFill="background1" w:themeFillShade="F2"/>
          </w:tcPr>
          <w:p w14:paraId="64F4FDCC" w14:textId="638F0394" w:rsidR="00C51089" w:rsidRPr="00555299" w:rsidRDefault="00C51089" w:rsidP="00C22602">
            <w:pPr>
              <w:pStyle w:val="ARTableBodyRight"/>
              <w:spacing w:before="24" w:after="20" w:line="216" w:lineRule="auto"/>
            </w:pPr>
            <w:r w:rsidRPr="0020481F">
              <w:t>5</w:t>
            </w:r>
          </w:p>
        </w:tc>
        <w:tc>
          <w:tcPr>
            <w:tcW w:w="955" w:type="dxa"/>
            <w:shd w:val="clear" w:color="auto" w:fill="F2F2F2" w:themeFill="background1" w:themeFillShade="F2"/>
          </w:tcPr>
          <w:p w14:paraId="25B96C8E" w14:textId="00893251" w:rsidR="00C51089" w:rsidRPr="00555299" w:rsidRDefault="00C51089" w:rsidP="00C22602">
            <w:pPr>
              <w:pStyle w:val="ARTableBodyRight"/>
              <w:spacing w:before="24" w:after="20" w:line="216" w:lineRule="auto"/>
            </w:pPr>
            <w:r w:rsidRPr="0020481F">
              <w:t>2</w:t>
            </w:r>
          </w:p>
        </w:tc>
        <w:tc>
          <w:tcPr>
            <w:tcW w:w="618" w:type="dxa"/>
            <w:tcBorders>
              <w:top w:val="dotted" w:sz="6" w:space="0" w:color="53565A"/>
              <w:right w:val="dotted" w:sz="6" w:space="0" w:color="53565A"/>
            </w:tcBorders>
            <w:shd w:val="clear" w:color="auto" w:fill="F2F2F2" w:themeFill="background1" w:themeFillShade="F2"/>
          </w:tcPr>
          <w:p w14:paraId="55863736" w14:textId="2A5BEFF8" w:rsidR="00C51089" w:rsidRPr="00555299" w:rsidRDefault="00C51089" w:rsidP="00C22602">
            <w:pPr>
              <w:pStyle w:val="ARTableBodyRight"/>
              <w:spacing w:before="24" w:after="20" w:line="216" w:lineRule="auto"/>
            </w:pPr>
            <w:r w:rsidRPr="0020481F">
              <w:t>6.4</w:t>
            </w:r>
          </w:p>
        </w:tc>
        <w:tc>
          <w:tcPr>
            <w:tcW w:w="955" w:type="dxa"/>
            <w:tcBorders>
              <w:left w:val="dotted" w:sz="6" w:space="0" w:color="53565A"/>
            </w:tcBorders>
            <w:shd w:val="clear" w:color="auto" w:fill="F2F2F2" w:themeFill="background1" w:themeFillShade="F2"/>
          </w:tcPr>
          <w:p w14:paraId="1900F23A" w14:textId="2411CCD2" w:rsidR="00C51089" w:rsidRPr="00555299" w:rsidRDefault="00C51089" w:rsidP="00C22602">
            <w:pPr>
              <w:pStyle w:val="ARTableBodyRight"/>
              <w:spacing w:before="24" w:after="20" w:line="216" w:lineRule="auto"/>
            </w:pPr>
            <w:r w:rsidRPr="00A917C1">
              <w:t>2</w:t>
            </w:r>
          </w:p>
        </w:tc>
        <w:tc>
          <w:tcPr>
            <w:tcW w:w="618" w:type="dxa"/>
            <w:tcBorders>
              <w:top w:val="dotted" w:sz="6" w:space="0" w:color="53565A"/>
              <w:right w:val="dotted" w:sz="6" w:space="0" w:color="53565A"/>
            </w:tcBorders>
            <w:shd w:val="clear" w:color="auto" w:fill="F2F2F2" w:themeFill="background1" w:themeFillShade="F2"/>
          </w:tcPr>
          <w:p w14:paraId="54596C37" w14:textId="59EB5D75" w:rsidR="00C51089" w:rsidRPr="00555299" w:rsidRDefault="00C51089" w:rsidP="00C22602">
            <w:pPr>
              <w:pStyle w:val="ARTableBodyRight"/>
              <w:spacing w:before="24" w:after="20" w:line="216" w:lineRule="auto"/>
            </w:pPr>
            <w:r w:rsidRPr="00A917C1">
              <w:t>2</w:t>
            </w:r>
            <w:r>
              <w:t>.0</w:t>
            </w:r>
          </w:p>
        </w:tc>
        <w:tc>
          <w:tcPr>
            <w:tcW w:w="955" w:type="dxa"/>
            <w:tcBorders>
              <w:left w:val="dotted" w:sz="6" w:space="0" w:color="53565A"/>
            </w:tcBorders>
            <w:vAlign w:val="center"/>
          </w:tcPr>
          <w:p w14:paraId="05996F52" w14:textId="0685985E" w:rsidR="00C51089" w:rsidRPr="00555299" w:rsidRDefault="00C51089" w:rsidP="00C22602">
            <w:pPr>
              <w:pStyle w:val="ARTableBodyRight"/>
              <w:spacing w:before="24" w:after="20" w:line="216" w:lineRule="auto"/>
            </w:pPr>
            <w:r>
              <w:t>12</w:t>
            </w:r>
          </w:p>
        </w:tc>
        <w:tc>
          <w:tcPr>
            <w:tcW w:w="618" w:type="dxa"/>
            <w:tcBorders>
              <w:top w:val="dotted" w:sz="6" w:space="0" w:color="53565A"/>
              <w:right w:val="dotted" w:sz="6" w:space="0" w:color="53565A"/>
            </w:tcBorders>
            <w:vAlign w:val="center"/>
          </w:tcPr>
          <w:p w14:paraId="6A50617F" w14:textId="168FE044" w:rsidR="00C51089" w:rsidRPr="00555299" w:rsidRDefault="00C51089" w:rsidP="00C22602">
            <w:pPr>
              <w:pStyle w:val="ARTableBodyRight"/>
              <w:spacing w:before="24" w:after="20" w:line="216" w:lineRule="auto"/>
            </w:pPr>
            <w:r>
              <w:t>12.0</w:t>
            </w:r>
          </w:p>
        </w:tc>
        <w:tc>
          <w:tcPr>
            <w:tcW w:w="955" w:type="dxa"/>
            <w:tcBorders>
              <w:left w:val="dotted" w:sz="6" w:space="0" w:color="53565A"/>
            </w:tcBorders>
            <w:vAlign w:val="center"/>
          </w:tcPr>
          <w:p w14:paraId="28B934A2" w14:textId="66FDF11B" w:rsidR="00C51089" w:rsidRPr="00555299" w:rsidRDefault="00C51089" w:rsidP="00C22602">
            <w:pPr>
              <w:pStyle w:val="ARTableBodyRight"/>
              <w:spacing w:before="24" w:after="20" w:line="216" w:lineRule="auto"/>
            </w:pPr>
            <w:r>
              <w:t>11</w:t>
            </w:r>
          </w:p>
        </w:tc>
        <w:tc>
          <w:tcPr>
            <w:tcW w:w="955" w:type="dxa"/>
            <w:vAlign w:val="center"/>
          </w:tcPr>
          <w:p w14:paraId="6424E91D" w14:textId="1CE335F5" w:rsidR="00C51089" w:rsidRPr="00555299" w:rsidRDefault="00C51089"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70FFB90" w14:textId="4BAA4475" w:rsidR="00C51089" w:rsidRPr="00555299" w:rsidRDefault="00C51089" w:rsidP="00C22602">
            <w:pPr>
              <w:pStyle w:val="ARTableBodyRight"/>
              <w:spacing w:before="24" w:after="20" w:line="216" w:lineRule="auto"/>
            </w:pPr>
            <w:r>
              <w:t>11.0</w:t>
            </w:r>
          </w:p>
        </w:tc>
        <w:tc>
          <w:tcPr>
            <w:tcW w:w="955" w:type="dxa"/>
            <w:tcBorders>
              <w:left w:val="dotted" w:sz="6" w:space="0" w:color="53565A"/>
            </w:tcBorders>
            <w:vAlign w:val="center"/>
          </w:tcPr>
          <w:p w14:paraId="3B32B115" w14:textId="4E87D72D" w:rsidR="00C51089" w:rsidRPr="00555299" w:rsidRDefault="00C51089" w:rsidP="00C22602">
            <w:pPr>
              <w:pStyle w:val="ARTableBodyRight"/>
              <w:spacing w:before="24" w:after="20" w:line="216" w:lineRule="auto"/>
            </w:pPr>
            <w:r>
              <w:t>1</w:t>
            </w:r>
          </w:p>
        </w:tc>
        <w:tc>
          <w:tcPr>
            <w:tcW w:w="700" w:type="dxa"/>
            <w:vAlign w:val="center"/>
          </w:tcPr>
          <w:p w14:paraId="22C05084" w14:textId="383E666B" w:rsidR="00C51089" w:rsidRPr="00555299" w:rsidRDefault="00C51089" w:rsidP="00C22602">
            <w:pPr>
              <w:pStyle w:val="ARTableBodyRight"/>
              <w:spacing w:before="24" w:after="20" w:line="216" w:lineRule="auto"/>
            </w:pPr>
            <w:r>
              <w:t>1.0</w:t>
            </w:r>
          </w:p>
        </w:tc>
      </w:tr>
      <w:tr w:rsidR="002C4590" w14:paraId="680E0F9E" w14:textId="77777777" w:rsidTr="002C4590">
        <w:tc>
          <w:tcPr>
            <w:tcW w:w="281" w:type="dxa"/>
            <w:vMerge/>
            <w:vAlign w:val="center"/>
          </w:tcPr>
          <w:p w14:paraId="3FA78530" w14:textId="77777777" w:rsidR="00C51089" w:rsidRPr="00555299" w:rsidRDefault="00C51089" w:rsidP="00C22602">
            <w:pPr>
              <w:pStyle w:val="ARTableBody"/>
              <w:spacing w:before="24" w:after="20" w:line="216" w:lineRule="auto"/>
            </w:pPr>
          </w:p>
        </w:tc>
        <w:tc>
          <w:tcPr>
            <w:tcW w:w="2262" w:type="dxa"/>
            <w:hideMark/>
          </w:tcPr>
          <w:p w14:paraId="18AD64E5" w14:textId="77777777" w:rsidR="00C51089" w:rsidRPr="00555299" w:rsidRDefault="00C51089" w:rsidP="00C22602">
            <w:pPr>
              <w:pStyle w:val="ARTableBody"/>
              <w:spacing w:before="24" w:after="20" w:line="216" w:lineRule="auto"/>
              <w:rPr>
                <w:rFonts w:cstheme="minorBidi"/>
              </w:rPr>
            </w:pPr>
            <w:r w:rsidRPr="00555299">
              <w:t>35–44</w:t>
            </w:r>
          </w:p>
        </w:tc>
        <w:tc>
          <w:tcPr>
            <w:tcW w:w="953" w:type="dxa"/>
            <w:shd w:val="clear" w:color="auto" w:fill="F2F2F2" w:themeFill="background1" w:themeFillShade="F2"/>
          </w:tcPr>
          <w:p w14:paraId="4F047297" w14:textId="356D2670" w:rsidR="00C51089" w:rsidRPr="00555299" w:rsidRDefault="00C51089" w:rsidP="00C22602">
            <w:pPr>
              <w:pStyle w:val="ARTableBodyRight"/>
              <w:spacing w:before="24" w:after="20" w:line="216" w:lineRule="auto"/>
            </w:pPr>
            <w:r w:rsidRPr="006817E7">
              <w:t>17</w:t>
            </w:r>
          </w:p>
        </w:tc>
        <w:tc>
          <w:tcPr>
            <w:tcW w:w="616" w:type="dxa"/>
            <w:tcBorders>
              <w:top w:val="dotted" w:sz="6" w:space="0" w:color="53565A"/>
              <w:right w:val="dotted" w:sz="6" w:space="0" w:color="53565A"/>
            </w:tcBorders>
            <w:shd w:val="clear" w:color="auto" w:fill="F2F2F2" w:themeFill="background1" w:themeFillShade="F2"/>
          </w:tcPr>
          <w:p w14:paraId="78ACFD0B" w14:textId="37685913" w:rsidR="00C51089" w:rsidRPr="00555299" w:rsidRDefault="00C51089" w:rsidP="00C22602">
            <w:pPr>
              <w:pStyle w:val="ARTableBodyRight"/>
              <w:spacing w:before="24" w:after="20" w:line="216" w:lineRule="auto"/>
            </w:pPr>
            <w:r w:rsidRPr="006817E7">
              <w:t>14.4</w:t>
            </w:r>
          </w:p>
        </w:tc>
        <w:tc>
          <w:tcPr>
            <w:tcW w:w="954" w:type="dxa"/>
            <w:tcBorders>
              <w:left w:val="dotted" w:sz="6" w:space="0" w:color="53565A"/>
            </w:tcBorders>
            <w:shd w:val="clear" w:color="auto" w:fill="F2F2F2" w:themeFill="background1" w:themeFillShade="F2"/>
          </w:tcPr>
          <w:p w14:paraId="1F74884F" w14:textId="392E0532" w:rsidR="00C51089" w:rsidRPr="00555299" w:rsidRDefault="00C51089" w:rsidP="00C22602">
            <w:pPr>
              <w:pStyle w:val="ARTableBodyRight"/>
              <w:spacing w:before="24" w:after="20" w:line="216" w:lineRule="auto"/>
            </w:pPr>
            <w:r w:rsidRPr="0020481F">
              <w:t>8</w:t>
            </w:r>
          </w:p>
        </w:tc>
        <w:tc>
          <w:tcPr>
            <w:tcW w:w="955" w:type="dxa"/>
            <w:shd w:val="clear" w:color="auto" w:fill="F2F2F2" w:themeFill="background1" w:themeFillShade="F2"/>
          </w:tcPr>
          <w:p w14:paraId="549DF52C" w14:textId="358A1A18" w:rsidR="00C51089" w:rsidRPr="00555299" w:rsidRDefault="00C51089" w:rsidP="00C22602">
            <w:pPr>
              <w:pStyle w:val="ARTableBodyRight"/>
              <w:spacing w:before="24" w:after="20" w:line="216" w:lineRule="auto"/>
            </w:pPr>
            <w:r w:rsidRPr="0020481F">
              <w:t>6</w:t>
            </w:r>
          </w:p>
        </w:tc>
        <w:tc>
          <w:tcPr>
            <w:tcW w:w="618" w:type="dxa"/>
            <w:tcBorders>
              <w:top w:val="dotted" w:sz="6" w:space="0" w:color="53565A"/>
              <w:right w:val="dotted" w:sz="6" w:space="0" w:color="53565A"/>
            </w:tcBorders>
            <w:shd w:val="clear" w:color="auto" w:fill="F2F2F2" w:themeFill="background1" w:themeFillShade="F2"/>
          </w:tcPr>
          <w:p w14:paraId="4AD374D9" w14:textId="0E17D6C6" w:rsidR="00C51089" w:rsidRPr="00555299" w:rsidRDefault="00C51089" w:rsidP="00C22602">
            <w:pPr>
              <w:pStyle w:val="ARTableBodyRight"/>
              <w:spacing w:before="24" w:after="20" w:line="216" w:lineRule="auto"/>
            </w:pPr>
            <w:r w:rsidRPr="0020481F">
              <w:t>11.8</w:t>
            </w:r>
          </w:p>
        </w:tc>
        <w:tc>
          <w:tcPr>
            <w:tcW w:w="955" w:type="dxa"/>
            <w:tcBorders>
              <w:left w:val="dotted" w:sz="6" w:space="0" w:color="53565A"/>
            </w:tcBorders>
            <w:shd w:val="clear" w:color="auto" w:fill="F2F2F2" w:themeFill="background1" w:themeFillShade="F2"/>
          </w:tcPr>
          <w:p w14:paraId="2D3676D5" w14:textId="43972B6B" w:rsidR="00C51089" w:rsidRPr="00555299" w:rsidRDefault="00C51089" w:rsidP="00C22602">
            <w:pPr>
              <w:pStyle w:val="ARTableBodyRight"/>
              <w:spacing w:before="24" w:after="20" w:line="216" w:lineRule="auto"/>
            </w:pPr>
            <w:r w:rsidRPr="00A917C1">
              <w:t>3</w:t>
            </w:r>
          </w:p>
        </w:tc>
        <w:tc>
          <w:tcPr>
            <w:tcW w:w="618" w:type="dxa"/>
            <w:tcBorders>
              <w:top w:val="dotted" w:sz="6" w:space="0" w:color="53565A"/>
              <w:right w:val="dotted" w:sz="6" w:space="0" w:color="53565A"/>
            </w:tcBorders>
            <w:shd w:val="clear" w:color="auto" w:fill="F2F2F2" w:themeFill="background1" w:themeFillShade="F2"/>
          </w:tcPr>
          <w:p w14:paraId="1D79A698" w14:textId="19697846" w:rsidR="00C51089" w:rsidRPr="00555299" w:rsidRDefault="00C51089" w:rsidP="00C22602">
            <w:pPr>
              <w:pStyle w:val="ARTableBodyRight"/>
              <w:spacing w:before="24" w:after="20" w:line="216" w:lineRule="auto"/>
            </w:pPr>
            <w:r w:rsidRPr="00A917C1">
              <w:t>2.6</w:t>
            </w:r>
          </w:p>
        </w:tc>
        <w:tc>
          <w:tcPr>
            <w:tcW w:w="955" w:type="dxa"/>
            <w:tcBorders>
              <w:left w:val="dotted" w:sz="6" w:space="0" w:color="53565A"/>
            </w:tcBorders>
            <w:vAlign w:val="center"/>
          </w:tcPr>
          <w:p w14:paraId="5EF8C732" w14:textId="0EB2B381" w:rsidR="00C51089" w:rsidRPr="00555299" w:rsidRDefault="00C51089" w:rsidP="00C22602">
            <w:pPr>
              <w:pStyle w:val="ARTableBodyRight"/>
              <w:spacing w:before="24" w:after="20" w:line="216" w:lineRule="auto"/>
            </w:pPr>
            <w:r>
              <w:t>15</w:t>
            </w:r>
          </w:p>
        </w:tc>
        <w:tc>
          <w:tcPr>
            <w:tcW w:w="618" w:type="dxa"/>
            <w:tcBorders>
              <w:top w:val="dotted" w:sz="6" w:space="0" w:color="53565A"/>
              <w:right w:val="dotted" w:sz="6" w:space="0" w:color="53565A"/>
            </w:tcBorders>
            <w:vAlign w:val="center"/>
          </w:tcPr>
          <w:p w14:paraId="08FEA8ED" w14:textId="3E173A9F" w:rsidR="00C51089" w:rsidRPr="00555299" w:rsidRDefault="00C51089" w:rsidP="00C22602">
            <w:pPr>
              <w:pStyle w:val="ARTableBodyRight"/>
              <w:spacing w:before="24" w:after="20" w:line="216" w:lineRule="auto"/>
            </w:pPr>
            <w:r>
              <w:t>11.7</w:t>
            </w:r>
          </w:p>
        </w:tc>
        <w:tc>
          <w:tcPr>
            <w:tcW w:w="955" w:type="dxa"/>
            <w:tcBorders>
              <w:left w:val="dotted" w:sz="6" w:space="0" w:color="53565A"/>
            </w:tcBorders>
            <w:vAlign w:val="center"/>
          </w:tcPr>
          <w:p w14:paraId="2CA344D2" w14:textId="1344DEDD" w:rsidR="00C51089" w:rsidRPr="00555299" w:rsidRDefault="00C51089" w:rsidP="00C22602">
            <w:pPr>
              <w:pStyle w:val="ARTableBodyRight"/>
              <w:spacing w:before="24" w:after="20" w:line="216" w:lineRule="auto"/>
            </w:pPr>
            <w:r>
              <w:t>7</w:t>
            </w:r>
          </w:p>
        </w:tc>
        <w:tc>
          <w:tcPr>
            <w:tcW w:w="955" w:type="dxa"/>
            <w:vAlign w:val="center"/>
          </w:tcPr>
          <w:p w14:paraId="0E93F306" w14:textId="657966BB" w:rsidR="00C51089" w:rsidRPr="00555299" w:rsidRDefault="00C51089" w:rsidP="00C22602">
            <w:pPr>
              <w:pStyle w:val="ARTableBodyRight"/>
              <w:spacing w:before="24" w:after="20" w:line="216" w:lineRule="auto"/>
            </w:pPr>
            <w:r>
              <w:t>8</w:t>
            </w:r>
          </w:p>
        </w:tc>
        <w:tc>
          <w:tcPr>
            <w:tcW w:w="618" w:type="dxa"/>
            <w:tcBorders>
              <w:top w:val="dotted" w:sz="6" w:space="0" w:color="53565A"/>
              <w:right w:val="dotted" w:sz="6" w:space="0" w:color="53565A"/>
            </w:tcBorders>
            <w:vAlign w:val="center"/>
          </w:tcPr>
          <w:p w14:paraId="5CDEF2A3" w14:textId="73297AAA" w:rsidR="00C51089" w:rsidRPr="00555299" w:rsidRDefault="00C51089" w:rsidP="00C22602">
            <w:pPr>
              <w:pStyle w:val="ARTableBodyRight"/>
              <w:spacing w:before="24" w:after="20" w:line="216" w:lineRule="auto"/>
            </w:pPr>
            <w:r>
              <w:t>11.7</w:t>
            </w:r>
          </w:p>
        </w:tc>
        <w:tc>
          <w:tcPr>
            <w:tcW w:w="955" w:type="dxa"/>
            <w:tcBorders>
              <w:left w:val="dotted" w:sz="6" w:space="0" w:color="53565A"/>
            </w:tcBorders>
            <w:vAlign w:val="center"/>
          </w:tcPr>
          <w:p w14:paraId="700F3FAA" w14:textId="3D8DFC15" w:rsidR="00C51089" w:rsidRPr="00555299" w:rsidRDefault="00C51089" w:rsidP="00C22602">
            <w:pPr>
              <w:pStyle w:val="ARTableBodyRight"/>
              <w:spacing w:before="24" w:after="20" w:line="216" w:lineRule="auto"/>
            </w:pPr>
            <w:r>
              <w:t>0</w:t>
            </w:r>
          </w:p>
        </w:tc>
        <w:tc>
          <w:tcPr>
            <w:tcW w:w="700" w:type="dxa"/>
            <w:vAlign w:val="center"/>
          </w:tcPr>
          <w:p w14:paraId="140A3E8B" w14:textId="79FEFB65" w:rsidR="00C51089" w:rsidRPr="00555299" w:rsidRDefault="00C51089" w:rsidP="00C22602">
            <w:pPr>
              <w:pStyle w:val="ARTableBodyRight"/>
              <w:spacing w:before="24" w:after="20" w:line="216" w:lineRule="auto"/>
            </w:pPr>
            <w:r>
              <w:t>0.0</w:t>
            </w:r>
          </w:p>
        </w:tc>
      </w:tr>
      <w:tr w:rsidR="002C4590" w14:paraId="6B4180ED" w14:textId="77777777" w:rsidTr="002C4590">
        <w:tc>
          <w:tcPr>
            <w:tcW w:w="281" w:type="dxa"/>
            <w:vMerge/>
            <w:vAlign w:val="center"/>
          </w:tcPr>
          <w:p w14:paraId="7E7A1848" w14:textId="77777777" w:rsidR="00C51089" w:rsidRPr="00555299" w:rsidRDefault="00C51089" w:rsidP="00C22602">
            <w:pPr>
              <w:pStyle w:val="ARTableBody"/>
              <w:spacing w:before="24" w:after="20" w:line="216" w:lineRule="auto"/>
            </w:pPr>
          </w:p>
        </w:tc>
        <w:tc>
          <w:tcPr>
            <w:tcW w:w="2262" w:type="dxa"/>
            <w:hideMark/>
          </w:tcPr>
          <w:p w14:paraId="2D0273F9" w14:textId="77777777" w:rsidR="00C51089" w:rsidRPr="00555299" w:rsidRDefault="00C51089" w:rsidP="00C22602">
            <w:pPr>
              <w:pStyle w:val="ARTableBody"/>
              <w:spacing w:before="24" w:after="20" w:line="216" w:lineRule="auto"/>
              <w:rPr>
                <w:rFonts w:cstheme="minorBidi"/>
              </w:rPr>
            </w:pPr>
            <w:r w:rsidRPr="00555299">
              <w:t>45–54</w:t>
            </w:r>
          </w:p>
        </w:tc>
        <w:tc>
          <w:tcPr>
            <w:tcW w:w="953" w:type="dxa"/>
            <w:shd w:val="clear" w:color="auto" w:fill="F2F2F2" w:themeFill="background1" w:themeFillShade="F2"/>
          </w:tcPr>
          <w:p w14:paraId="5227EE00" w14:textId="7E37C515" w:rsidR="00C51089" w:rsidRPr="00555299" w:rsidRDefault="00C51089" w:rsidP="00C22602">
            <w:pPr>
              <w:pStyle w:val="ARTableBodyRight"/>
              <w:spacing w:before="24" w:after="20" w:line="216" w:lineRule="auto"/>
            </w:pPr>
            <w:r w:rsidRPr="006817E7">
              <w:t>9</w:t>
            </w:r>
          </w:p>
        </w:tc>
        <w:tc>
          <w:tcPr>
            <w:tcW w:w="616" w:type="dxa"/>
            <w:tcBorders>
              <w:top w:val="dotted" w:sz="6" w:space="0" w:color="53565A"/>
              <w:right w:val="dotted" w:sz="6" w:space="0" w:color="53565A"/>
            </w:tcBorders>
            <w:shd w:val="clear" w:color="auto" w:fill="F2F2F2" w:themeFill="background1" w:themeFillShade="F2"/>
          </w:tcPr>
          <w:p w14:paraId="60E247F8" w14:textId="3C90A48D" w:rsidR="00C51089" w:rsidRPr="00555299" w:rsidRDefault="00C51089" w:rsidP="00C22602">
            <w:pPr>
              <w:pStyle w:val="ARTableBodyRight"/>
              <w:spacing w:before="24" w:after="20" w:line="216" w:lineRule="auto"/>
            </w:pPr>
            <w:r w:rsidRPr="006817E7">
              <w:t>7.4</w:t>
            </w:r>
          </w:p>
        </w:tc>
        <w:tc>
          <w:tcPr>
            <w:tcW w:w="954" w:type="dxa"/>
            <w:tcBorders>
              <w:left w:val="dotted" w:sz="6" w:space="0" w:color="53565A"/>
            </w:tcBorders>
            <w:shd w:val="clear" w:color="auto" w:fill="F2F2F2" w:themeFill="background1" w:themeFillShade="F2"/>
          </w:tcPr>
          <w:p w14:paraId="63EFEA5B" w14:textId="14057AAF" w:rsidR="00C51089" w:rsidRPr="00555299" w:rsidRDefault="00C51089" w:rsidP="00C22602">
            <w:pPr>
              <w:pStyle w:val="ARTableBodyRight"/>
              <w:spacing w:before="24" w:after="20" w:line="216" w:lineRule="auto"/>
            </w:pPr>
            <w:r w:rsidRPr="0020481F">
              <w:t>6</w:t>
            </w:r>
          </w:p>
        </w:tc>
        <w:tc>
          <w:tcPr>
            <w:tcW w:w="955" w:type="dxa"/>
            <w:shd w:val="clear" w:color="auto" w:fill="F2F2F2" w:themeFill="background1" w:themeFillShade="F2"/>
          </w:tcPr>
          <w:p w14:paraId="05FE892B" w14:textId="31404DAA" w:rsidR="00C51089" w:rsidRPr="00555299" w:rsidRDefault="00C51089" w:rsidP="00C22602">
            <w:pPr>
              <w:pStyle w:val="ARTableBodyRight"/>
              <w:spacing w:before="24" w:after="20" w:line="216" w:lineRule="auto"/>
            </w:pPr>
            <w:r w:rsidRPr="0020481F">
              <w:t>3</w:t>
            </w:r>
          </w:p>
        </w:tc>
        <w:tc>
          <w:tcPr>
            <w:tcW w:w="618" w:type="dxa"/>
            <w:tcBorders>
              <w:top w:val="dotted" w:sz="6" w:space="0" w:color="53565A"/>
              <w:right w:val="dotted" w:sz="6" w:space="0" w:color="53565A"/>
            </w:tcBorders>
            <w:shd w:val="clear" w:color="auto" w:fill="F2F2F2" w:themeFill="background1" w:themeFillShade="F2"/>
          </w:tcPr>
          <w:p w14:paraId="10E0DD83" w14:textId="0AF02E2E" w:rsidR="00C51089" w:rsidRPr="00555299" w:rsidRDefault="00C51089" w:rsidP="00C22602">
            <w:pPr>
              <w:pStyle w:val="ARTableBodyRight"/>
              <w:spacing w:before="24" w:after="20" w:line="216" w:lineRule="auto"/>
            </w:pPr>
            <w:r w:rsidRPr="0020481F">
              <w:t>7.4</w:t>
            </w:r>
          </w:p>
        </w:tc>
        <w:tc>
          <w:tcPr>
            <w:tcW w:w="955" w:type="dxa"/>
            <w:tcBorders>
              <w:left w:val="dotted" w:sz="6" w:space="0" w:color="53565A"/>
            </w:tcBorders>
            <w:shd w:val="clear" w:color="auto" w:fill="F2F2F2" w:themeFill="background1" w:themeFillShade="F2"/>
          </w:tcPr>
          <w:p w14:paraId="1D9EA87C" w14:textId="3B284FC3" w:rsidR="00C51089" w:rsidRPr="00555299" w:rsidRDefault="00C51089" w:rsidP="00C22602">
            <w:pPr>
              <w:pStyle w:val="ARTableBodyRight"/>
              <w:spacing w:before="24" w:after="20" w:line="216" w:lineRule="auto"/>
            </w:pPr>
            <w:r w:rsidRPr="00A917C1">
              <w:t>0</w:t>
            </w:r>
          </w:p>
        </w:tc>
        <w:tc>
          <w:tcPr>
            <w:tcW w:w="618" w:type="dxa"/>
            <w:tcBorders>
              <w:top w:val="dotted" w:sz="6" w:space="0" w:color="53565A"/>
              <w:right w:val="dotted" w:sz="6" w:space="0" w:color="53565A"/>
            </w:tcBorders>
            <w:shd w:val="clear" w:color="auto" w:fill="F2F2F2" w:themeFill="background1" w:themeFillShade="F2"/>
          </w:tcPr>
          <w:p w14:paraId="6AB251DE" w14:textId="1488B665" w:rsidR="00C51089" w:rsidRPr="00555299" w:rsidRDefault="00C51089" w:rsidP="00C22602">
            <w:pPr>
              <w:pStyle w:val="ARTableBodyRight"/>
              <w:spacing w:before="24" w:after="20" w:line="216" w:lineRule="auto"/>
            </w:pPr>
            <w:r w:rsidRPr="00A917C1">
              <w:t>0</w:t>
            </w:r>
            <w:r>
              <w:t>.0</w:t>
            </w:r>
          </w:p>
        </w:tc>
        <w:tc>
          <w:tcPr>
            <w:tcW w:w="955" w:type="dxa"/>
            <w:tcBorders>
              <w:left w:val="dotted" w:sz="6" w:space="0" w:color="53565A"/>
            </w:tcBorders>
            <w:vAlign w:val="center"/>
          </w:tcPr>
          <w:p w14:paraId="55FBB406" w14:textId="6C690D38" w:rsidR="00C51089" w:rsidRPr="00555299" w:rsidRDefault="00C51089" w:rsidP="00C22602">
            <w:pPr>
              <w:pStyle w:val="ARTableBodyRight"/>
              <w:spacing w:before="24" w:after="20" w:line="216" w:lineRule="auto"/>
            </w:pPr>
            <w:r>
              <w:t>10</w:t>
            </w:r>
          </w:p>
        </w:tc>
        <w:tc>
          <w:tcPr>
            <w:tcW w:w="618" w:type="dxa"/>
            <w:tcBorders>
              <w:top w:val="dotted" w:sz="6" w:space="0" w:color="53565A"/>
              <w:right w:val="dotted" w:sz="6" w:space="0" w:color="53565A"/>
            </w:tcBorders>
            <w:vAlign w:val="center"/>
          </w:tcPr>
          <w:p w14:paraId="3436261E" w14:textId="7B389F31" w:rsidR="00C51089" w:rsidRPr="00555299" w:rsidRDefault="00C51089" w:rsidP="00C22602">
            <w:pPr>
              <w:pStyle w:val="ARTableBodyRight"/>
              <w:spacing w:before="24" w:after="20" w:line="216" w:lineRule="auto"/>
            </w:pPr>
            <w:r>
              <w:t>8.3</w:t>
            </w:r>
          </w:p>
        </w:tc>
        <w:tc>
          <w:tcPr>
            <w:tcW w:w="955" w:type="dxa"/>
            <w:tcBorders>
              <w:left w:val="dotted" w:sz="6" w:space="0" w:color="53565A"/>
            </w:tcBorders>
            <w:vAlign w:val="center"/>
          </w:tcPr>
          <w:p w14:paraId="1C6121DF" w14:textId="2364722E" w:rsidR="00C51089" w:rsidRPr="00555299" w:rsidRDefault="00C51089" w:rsidP="00C22602">
            <w:pPr>
              <w:pStyle w:val="ARTableBodyRight"/>
              <w:spacing w:before="24" w:after="20" w:line="216" w:lineRule="auto"/>
            </w:pPr>
            <w:r>
              <w:t>6</w:t>
            </w:r>
          </w:p>
        </w:tc>
        <w:tc>
          <w:tcPr>
            <w:tcW w:w="955" w:type="dxa"/>
            <w:vAlign w:val="center"/>
          </w:tcPr>
          <w:p w14:paraId="555D1ABD" w14:textId="5C8FBD2A" w:rsidR="00C51089" w:rsidRPr="00555299" w:rsidRDefault="00C51089" w:rsidP="00C22602">
            <w:pPr>
              <w:pStyle w:val="ARTableBodyRight"/>
              <w:spacing w:before="24" w:after="20" w:line="216" w:lineRule="auto"/>
            </w:pPr>
            <w:r>
              <w:t>2</w:t>
            </w:r>
          </w:p>
        </w:tc>
        <w:tc>
          <w:tcPr>
            <w:tcW w:w="618" w:type="dxa"/>
            <w:tcBorders>
              <w:top w:val="dotted" w:sz="6" w:space="0" w:color="53565A"/>
              <w:right w:val="dotted" w:sz="6" w:space="0" w:color="53565A"/>
            </w:tcBorders>
            <w:vAlign w:val="center"/>
          </w:tcPr>
          <w:p w14:paraId="6FD79D5F" w14:textId="198528A0" w:rsidR="00C51089" w:rsidRPr="00555299" w:rsidRDefault="00C51089" w:rsidP="00C22602">
            <w:pPr>
              <w:pStyle w:val="ARTableBodyRight"/>
              <w:spacing w:before="24" w:after="20" w:line="216" w:lineRule="auto"/>
            </w:pPr>
            <w:r>
              <w:t>6.9</w:t>
            </w:r>
          </w:p>
        </w:tc>
        <w:tc>
          <w:tcPr>
            <w:tcW w:w="955" w:type="dxa"/>
            <w:tcBorders>
              <w:left w:val="dotted" w:sz="6" w:space="0" w:color="53565A"/>
            </w:tcBorders>
            <w:vAlign w:val="center"/>
          </w:tcPr>
          <w:p w14:paraId="3DBD481D" w14:textId="18FCC956" w:rsidR="00C51089" w:rsidRPr="00555299" w:rsidRDefault="00C51089" w:rsidP="00C22602">
            <w:pPr>
              <w:pStyle w:val="ARTableBodyRight"/>
              <w:spacing w:before="24" w:after="20" w:line="216" w:lineRule="auto"/>
            </w:pPr>
            <w:r>
              <w:t>2</w:t>
            </w:r>
          </w:p>
        </w:tc>
        <w:tc>
          <w:tcPr>
            <w:tcW w:w="700" w:type="dxa"/>
            <w:vAlign w:val="center"/>
          </w:tcPr>
          <w:p w14:paraId="21844B17" w14:textId="76FE0359" w:rsidR="00C51089" w:rsidRPr="00555299" w:rsidRDefault="00C51089" w:rsidP="00C22602">
            <w:pPr>
              <w:pStyle w:val="ARTableBodyRight"/>
              <w:spacing w:before="24" w:after="20" w:line="216" w:lineRule="auto"/>
            </w:pPr>
            <w:r>
              <w:t>1.4</w:t>
            </w:r>
          </w:p>
        </w:tc>
      </w:tr>
      <w:tr w:rsidR="002C4590" w14:paraId="506DABFD" w14:textId="77777777" w:rsidTr="002C4590">
        <w:tc>
          <w:tcPr>
            <w:tcW w:w="281" w:type="dxa"/>
            <w:vMerge/>
            <w:vAlign w:val="center"/>
          </w:tcPr>
          <w:p w14:paraId="4AFC008E" w14:textId="77777777" w:rsidR="00C51089" w:rsidRPr="00555299" w:rsidRDefault="00C51089" w:rsidP="00C22602">
            <w:pPr>
              <w:pStyle w:val="ARTableBody"/>
              <w:spacing w:before="24" w:after="20" w:line="216" w:lineRule="auto"/>
            </w:pPr>
          </w:p>
        </w:tc>
        <w:tc>
          <w:tcPr>
            <w:tcW w:w="2262" w:type="dxa"/>
            <w:hideMark/>
          </w:tcPr>
          <w:p w14:paraId="40AE1630" w14:textId="77777777" w:rsidR="00C51089" w:rsidRPr="00555299" w:rsidRDefault="00C51089" w:rsidP="00C22602">
            <w:pPr>
              <w:pStyle w:val="ARTableBody"/>
              <w:spacing w:before="24" w:after="20" w:line="216" w:lineRule="auto"/>
              <w:rPr>
                <w:rFonts w:cstheme="minorBidi"/>
              </w:rPr>
            </w:pPr>
            <w:r w:rsidRPr="00555299">
              <w:t>55–64</w:t>
            </w:r>
          </w:p>
        </w:tc>
        <w:tc>
          <w:tcPr>
            <w:tcW w:w="953" w:type="dxa"/>
            <w:shd w:val="clear" w:color="auto" w:fill="F2F2F2" w:themeFill="background1" w:themeFillShade="F2"/>
          </w:tcPr>
          <w:p w14:paraId="7195F7AA" w14:textId="5BCA1044" w:rsidR="00C51089" w:rsidRPr="00555299" w:rsidRDefault="00C51089" w:rsidP="00C22602">
            <w:pPr>
              <w:pStyle w:val="ARTableBodyRight"/>
              <w:spacing w:before="24" w:after="20" w:line="216" w:lineRule="auto"/>
            </w:pPr>
            <w:r w:rsidRPr="006817E7">
              <w:t>6</w:t>
            </w:r>
          </w:p>
        </w:tc>
        <w:tc>
          <w:tcPr>
            <w:tcW w:w="616" w:type="dxa"/>
            <w:tcBorders>
              <w:top w:val="dotted" w:sz="6" w:space="0" w:color="53565A"/>
              <w:right w:val="dotted" w:sz="6" w:space="0" w:color="53565A"/>
            </w:tcBorders>
            <w:shd w:val="clear" w:color="auto" w:fill="F2F2F2" w:themeFill="background1" w:themeFillShade="F2"/>
          </w:tcPr>
          <w:p w14:paraId="214B38DC" w14:textId="71DED6CB" w:rsidR="00C51089" w:rsidRPr="00555299" w:rsidRDefault="00C51089" w:rsidP="00C22602">
            <w:pPr>
              <w:pStyle w:val="ARTableBodyRight"/>
              <w:spacing w:before="24" w:after="20" w:line="216" w:lineRule="auto"/>
            </w:pPr>
            <w:r w:rsidRPr="006817E7">
              <w:t>5.7</w:t>
            </w:r>
          </w:p>
        </w:tc>
        <w:tc>
          <w:tcPr>
            <w:tcW w:w="954" w:type="dxa"/>
            <w:tcBorders>
              <w:left w:val="dotted" w:sz="6" w:space="0" w:color="53565A"/>
            </w:tcBorders>
            <w:shd w:val="clear" w:color="auto" w:fill="F2F2F2" w:themeFill="background1" w:themeFillShade="F2"/>
          </w:tcPr>
          <w:p w14:paraId="5DD10C63" w14:textId="0CE31EA3" w:rsidR="00C51089" w:rsidRPr="00555299" w:rsidRDefault="00C51089" w:rsidP="00C22602">
            <w:pPr>
              <w:pStyle w:val="ARTableBodyRight"/>
              <w:spacing w:before="24" w:after="20" w:line="216" w:lineRule="auto"/>
            </w:pPr>
            <w:r w:rsidRPr="0020481F">
              <w:t>5</w:t>
            </w:r>
          </w:p>
        </w:tc>
        <w:tc>
          <w:tcPr>
            <w:tcW w:w="955" w:type="dxa"/>
            <w:shd w:val="clear" w:color="auto" w:fill="F2F2F2" w:themeFill="background1" w:themeFillShade="F2"/>
          </w:tcPr>
          <w:p w14:paraId="37D52235" w14:textId="001B147B" w:rsidR="00C51089" w:rsidRPr="00555299" w:rsidRDefault="00C51089" w:rsidP="00C22602">
            <w:pPr>
              <w:pStyle w:val="ARTableBodyRight"/>
              <w:spacing w:before="24" w:after="20" w:line="216" w:lineRule="auto"/>
            </w:pPr>
            <w:r w:rsidRPr="0020481F">
              <w:t>0</w:t>
            </w:r>
          </w:p>
        </w:tc>
        <w:tc>
          <w:tcPr>
            <w:tcW w:w="618" w:type="dxa"/>
            <w:tcBorders>
              <w:top w:val="dotted" w:sz="6" w:space="0" w:color="53565A"/>
              <w:right w:val="dotted" w:sz="6" w:space="0" w:color="53565A"/>
            </w:tcBorders>
            <w:shd w:val="clear" w:color="auto" w:fill="F2F2F2" w:themeFill="background1" w:themeFillShade="F2"/>
          </w:tcPr>
          <w:p w14:paraId="068E28D8" w14:textId="29ED6E2E" w:rsidR="00C51089" w:rsidRPr="00555299" w:rsidRDefault="00C51089" w:rsidP="00C22602">
            <w:pPr>
              <w:pStyle w:val="ARTableBodyRight"/>
              <w:spacing w:before="24" w:after="20" w:line="216" w:lineRule="auto"/>
            </w:pPr>
            <w:r w:rsidRPr="0020481F">
              <w:t>5</w:t>
            </w:r>
            <w:r>
              <w:t>.0</w:t>
            </w:r>
          </w:p>
        </w:tc>
        <w:tc>
          <w:tcPr>
            <w:tcW w:w="955" w:type="dxa"/>
            <w:tcBorders>
              <w:left w:val="dotted" w:sz="6" w:space="0" w:color="53565A"/>
            </w:tcBorders>
            <w:shd w:val="clear" w:color="auto" w:fill="F2F2F2" w:themeFill="background1" w:themeFillShade="F2"/>
          </w:tcPr>
          <w:p w14:paraId="16C194ED" w14:textId="14A896BC" w:rsidR="00C51089" w:rsidRPr="00555299" w:rsidRDefault="00C51089" w:rsidP="00C22602">
            <w:pPr>
              <w:pStyle w:val="ARTableBodyRight"/>
              <w:spacing w:before="24" w:after="20" w:line="216" w:lineRule="auto"/>
            </w:pPr>
            <w:r w:rsidRPr="00A917C1">
              <w:t>1</w:t>
            </w:r>
          </w:p>
        </w:tc>
        <w:tc>
          <w:tcPr>
            <w:tcW w:w="618" w:type="dxa"/>
            <w:tcBorders>
              <w:top w:val="dotted" w:sz="6" w:space="0" w:color="53565A"/>
              <w:right w:val="dotted" w:sz="6" w:space="0" w:color="53565A"/>
            </w:tcBorders>
            <w:shd w:val="clear" w:color="auto" w:fill="F2F2F2" w:themeFill="background1" w:themeFillShade="F2"/>
          </w:tcPr>
          <w:p w14:paraId="1B7B1341" w14:textId="22AB58C1" w:rsidR="00C51089" w:rsidRPr="00555299" w:rsidRDefault="00C51089" w:rsidP="00C22602">
            <w:pPr>
              <w:pStyle w:val="ARTableBodyRight"/>
              <w:spacing w:before="24" w:after="20" w:line="216" w:lineRule="auto"/>
            </w:pPr>
            <w:r w:rsidRPr="00A917C1">
              <w:t>0.7</w:t>
            </w:r>
          </w:p>
        </w:tc>
        <w:tc>
          <w:tcPr>
            <w:tcW w:w="955" w:type="dxa"/>
            <w:tcBorders>
              <w:left w:val="dotted" w:sz="6" w:space="0" w:color="53565A"/>
            </w:tcBorders>
            <w:vAlign w:val="center"/>
          </w:tcPr>
          <w:p w14:paraId="5B9E5F35" w14:textId="0C972FB1" w:rsidR="00C51089" w:rsidRPr="00555299" w:rsidRDefault="00C51089" w:rsidP="00C22602">
            <w:pPr>
              <w:pStyle w:val="ARTableBodyRight"/>
              <w:spacing w:before="24" w:after="20" w:line="216" w:lineRule="auto"/>
            </w:pPr>
            <w:r>
              <w:t>8</w:t>
            </w:r>
          </w:p>
        </w:tc>
        <w:tc>
          <w:tcPr>
            <w:tcW w:w="618" w:type="dxa"/>
            <w:tcBorders>
              <w:top w:val="dotted" w:sz="6" w:space="0" w:color="53565A"/>
              <w:right w:val="dotted" w:sz="6" w:space="0" w:color="53565A"/>
            </w:tcBorders>
            <w:vAlign w:val="center"/>
          </w:tcPr>
          <w:p w14:paraId="65B74FBD" w14:textId="5F46BD6F" w:rsidR="00C51089" w:rsidRPr="00555299" w:rsidRDefault="00C51089" w:rsidP="00C22602">
            <w:pPr>
              <w:pStyle w:val="ARTableBodyRight"/>
              <w:spacing w:before="24" w:after="20" w:line="216" w:lineRule="auto"/>
            </w:pPr>
            <w:r>
              <w:t>6.8</w:t>
            </w:r>
          </w:p>
        </w:tc>
        <w:tc>
          <w:tcPr>
            <w:tcW w:w="955" w:type="dxa"/>
            <w:tcBorders>
              <w:left w:val="dotted" w:sz="6" w:space="0" w:color="53565A"/>
            </w:tcBorders>
            <w:vAlign w:val="center"/>
          </w:tcPr>
          <w:p w14:paraId="447AFD8C" w14:textId="6207D9A0" w:rsidR="00C51089" w:rsidRPr="00555299" w:rsidRDefault="00C51089" w:rsidP="00C22602">
            <w:pPr>
              <w:pStyle w:val="ARTableBodyRight"/>
              <w:spacing w:before="24" w:after="20" w:line="216" w:lineRule="auto"/>
            </w:pPr>
            <w:r>
              <w:t>6</w:t>
            </w:r>
          </w:p>
        </w:tc>
        <w:tc>
          <w:tcPr>
            <w:tcW w:w="955" w:type="dxa"/>
            <w:vAlign w:val="center"/>
          </w:tcPr>
          <w:p w14:paraId="3D5DAF50" w14:textId="19F7F542" w:rsidR="00C51089" w:rsidRPr="00555299" w:rsidRDefault="00C51089"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4E1B6687" w14:textId="0C923D34" w:rsidR="00C51089" w:rsidRPr="00555299" w:rsidRDefault="00C51089" w:rsidP="00C22602">
            <w:pPr>
              <w:pStyle w:val="ARTableBodyRight"/>
              <w:spacing w:before="24" w:after="20" w:line="216" w:lineRule="auto"/>
            </w:pPr>
            <w:r>
              <w:t>6.0</w:t>
            </w:r>
          </w:p>
        </w:tc>
        <w:tc>
          <w:tcPr>
            <w:tcW w:w="955" w:type="dxa"/>
            <w:tcBorders>
              <w:left w:val="dotted" w:sz="6" w:space="0" w:color="53565A"/>
            </w:tcBorders>
            <w:vAlign w:val="center"/>
          </w:tcPr>
          <w:p w14:paraId="0C393A6A" w14:textId="543E3CC7" w:rsidR="00C51089" w:rsidRPr="00555299" w:rsidRDefault="00C51089" w:rsidP="00C22602">
            <w:pPr>
              <w:pStyle w:val="ARTableBodyRight"/>
              <w:spacing w:before="24" w:after="20" w:line="216" w:lineRule="auto"/>
            </w:pPr>
            <w:r>
              <w:t>2</w:t>
            </w:r>
          </w:p>
        </w:tc>
        <w:tc>
          <w:tcPr>
            <w:tcW w:w="700" w:type="dxa"/>
            <w:vAlign w:val="center"/>
          </w:tcPr>
          <w:p w14:paraId="0A82A12B" w14:textId="2BC1D0D3" w:rsidR="00C51089" w:rsidRPr="00555299" w:rsidRDefault="00C51089" w:rsidP="00C22602">
            <w:pPr>
              <w:pStyle w:val="ARTableBodyRight"/>
              <w:spacing w:before="24" w:after="20" w:line="216" w:lineRule="auto"/>
            </w:pPr>
            <w:r>
              <w:t>0.8</w:t>
            </w:r>
          </w:p>
        </w:tc>
      </w:tr>
      <w:tr w:rsidR="002C4590" w14:paraId="18798245" w14:textId="77777777" w:rsidTr="002C4590">
        <w:tc>
          <w:tcPr>
            <w:tcW w:w="281" w:type="dxa"/>
            <w:vMerge/>
            <w:vAlign w:val="center"/>
          </w:tcPr>
          <w:p w14:paraId="1A6BD9AF" w14:textId="77777777" w:rsidR="00C51089" w:rsidRPr="00555299" w:rsidRDefault="00C51089" w:rsidP="00C22602">
            <w:pPr>
              <w:pStyle w:val="ARTableBody"/>
              <w:spacing w:before="24" w:after="20" w:line="216" w:lineRule="auto"/>
            </w:pPr>
          </w:p>
        </w:tc>
        <w:tc>
          <w:tcPr>
            <w:tcW w:w="2262" w:type="dxa"/>
            <w:hideMark/>
          </w:tcPr>
          <w:p w14:paraId="368AE112" w14:textId="77777777" w:rsidR="00C51089" w:rsidRPr="00555299" w:rsidRDefault="00C51089" w:rsidP="00C22602">
            <w:pPr>
              <w:pStyle w:val="ARTableBody"/>
              <w:spacing w:before="24" w:after="20" w:line="216" w:lineRule="auto"/>
              <w:rPr>
                <w:rFonts w:cstheme="minorBidi"/>
              </w:rPr>
            </w:pPr>
            <w:r w:rsidRPr="00555299">
              <w:t>65+</w:t>
            </w:r>
          </w:p>
        </w:tc>
        <w:tc>
          <w:tcPr>
            <w:tcW w:w="953" w:type="dxa"/>
            <w:shd w:val="clear" w:color="auto" w:fill="F2F2F2" w:themeFill="background1" w:themeFillShade="F2"/>
          </w:tcPr>
          <w:p w14:paraId="08E948DB" w14:textId="2278AF45" w:rsidR="00C51089" w:rsidRPr="00555299" w:rsidRDefault="00C51089" w:rsidP="00C22602">
            <w:pPr>
              <w:pStyle w:val="ARTableBodyRight"/>
              <w:spacing w:before="24" w:after="20" w:line="216" w:lineRule="auto"/>
            </w:pPr>
            <w:r w:rsidRPr="006817E7">
              <w:t>2</w:t>
            </w:r>
          </w:p>
        </w:tc>
        <w:tc>
          <w:tcPr>
            <w:tcW w:w="616" w:type="dxa"/>
            <w:tcBorders>
              <w:top w:val="dotted" w:sz="6" w:space="0" w:color="53565A"/>
              <w:right w:val="dotted" w:sz="6" w:space="0" w:color="53565A"/>
            </w:tcBorders>
            <w:shd w:val="clear" w:color="auto" w:fill="F2F2F2" w:themeFill="background1" w:themeFillShade="F2"/>
          </w:tcPr>
          <w:p w14:paraId="789CC0D0" w14:textId="0AE8A4AA" w:rsidR="00C51089" w:rsidRPr="00555299" w:rsidRDefault="00C51089" w:rsidP="00C22602">
            <w:pPr>
              <w:pStyle w:val="ARTableBodyRight"/>
              <w:spacing w:before="24" w:after="20" w:line="216" w:lineRule="auto"/>
            </w:pPr>
            <w:r w:rsidRPr="006817E7">
              <w:t>1.1</w:t>
            </w:r>
          </w:p>
        </w:tc>
        <w:tc>
          <w:tcPr>
            <w:tcW w:w="954" w:type="dxa"/>
            <w:tcBorders>
              <w:left w:val="dotted" w:sz="6" w:space="0" w:color="53565A"/>
            </w:tcBorders>
            <w:shd w:val="clear" w:color="auto" w:fill="F2F2F2" w:themeFill="background1" w:themeFillShade="F2"/>
          </w:tcPr>
          <w:p w14:paraId="309DE1CD" w14:textId="1A01C2E2" w:rsidR="00C51089" w:rsidRPr="00555299" w:rsidRDefault="00C51089" w:rsidP="00C22602">
            <w:pPr>
              <w:pStyle w:val="ARTableBodyRight"/>
              <w:spacing w:before="24" w:after="20" w:line="216" w:lineRule="auto"/>
            </w:pPr>
            <w:r w:rsidRPr="0020481F">
              <w:t>0</w:t>
            </w:r>
          </w:p>
        </w:tc>
        <w:tc>
          <w:tcPr>
            <w:tcW w:w="955" w:type="dxa"/>
            <w:shd w:val="clear" w:color="auto" w:fill="F2F2F2" w:themeFill="background1" w:themeFillShade="F2"/>
          </w:tcPr>
          <w:p w14:paraId="33EC413A" w14:textId="509E299F" w:rsidR="00C51089" w:rsidRPr="00555299" w:rsidRDefault="00C51089" w:rsidP="00C22602">
            <w:pPr>
              <w:pStyle w:val="ARTableBodyRight"/>
              <w:spacing w:before="24" w:after="20" w:line="216" w:lineRule="auto"/>
            </w:pPr>
            <w:r w:rsidRPr="0020481F">
              <w:t>1</w:t>
            </w:r>
          </w:p>
        </w:tc>
        <w:tc>
          <w:tcPr>
            <w:tcW w:w="618" w:type="dxa"/>
            <w:tcBorders>
              <w:top w:val="dotted" w:sz="6" w:space="0" w:color="53565A"/>
              <w:right w:val="dotted" w:sz="6" w:space="0" w:color="53565A"/>
            </w:tcBorders>
            <w:shd w:val="clear" w:color="auto" w:fill="F2F2F2" w:themeFill="background1" w:themeFillShade="F2"/>
          </w:tcPr>
          <w:p w14:paraId="098F1A0D" w14:textId="5EAFAA94" w:rsidR="00C51089" w:rsidRPr="00555299" w:rsidRDefault="00C51089" w:rsidP="00C22602">
            <w:pPr>
              <w:pStyle w:val="ARTableBodyRight"/>
              <w:spacing w:before="24" w:after="20" w:line="216" w:lineRule="auto"/>
            </w:pPr>
            <w:r w:rsidRPr="0020481F">
              <w:t>0.6</w:t>
            </w:r>
          </w:p>
        </w:tc>
        <w:tc>
          <w:tcPr>
            <w:tcW w:w="955" w:type="dxa"/>
            <w:tcBorders>
              <w:left w:val="dotted" w:sz="6" w:space="0" w:color="53565A"/>
            </w:tcBorders>
            <w:shd w:val="clear" w:color="auto" w:fill="F2F2F2" w:themeFill="background1" w:themeFillShade="F2"/>
          </w:tcPr>
          <w:p w14:paraId="51E71F3E" w14:textId="142FC63C" w:rsidR="00C51089" w:rsidRPr="00555299" w:rsidRDefault="00C51089" w:rsidP="00C22602">
            <w:pPr>
              <w:pStyle w:val="ARTableBodyRight"/>
              <w:spacing w:before="24" w:after="20" w:line="216" w:lineRule="auto"/>
            </w:pPr>
            <w:r w:rsidRPr="00A917C1">
              <w:t>1</w:t>
            </w:r>
          </w:p>
        </w:tc>
        <w:tc>
          <w:tcPr>
            <w:tcW w:w="618" w:type="dxa"/>
            <w:tcBorders>
              <w:top w:val="dotted" w:sz="6" w:space="0" w:color="53565A"/>
              <w:right w:val="dotted" w:sz="6" w:space="0" w:color="53565A"/>
            </w:tcBorders>
            <w:shd w:val="clear" w:color="auto" w:fill="F2F2F2" w:themeFill="background1" w:themeFillShade="F2"/>
          </w:tcPr>
          <w:p w14:paraId="2AA6620B" w14:textId="07D4B6CE" w:rsidR="00C51089" w:rsidRPr="00555299" w:rsidRDefault="00C51089" w:rsidP="00C22602">
            <w:pPr>
              <w:pStyle w:val="ARTableBodyRight"/>
              <w:spacing w:before="24" w:after="20" w:line="216" w:lineRule="auto"/>
            </w:pPr>
            <w:r w:rsidRPr="00A917C1">
              <w:t>0.5</w:t>
            </w:r>
          </w:p>
        </w:tc>
        <w:tc>
          <w:tcPr>
            <w:tcW w:w="955" w:type="dxa"/>
            <w:tcBorders>
              <w:left w:val="dotted" w:sz="6" w:space="0" w:color="53565A"/>
            </w:tcBorders>
            <w:vAlign w:val="center"/>
          </w:tcPr>
          <w:p w14:paraId="4C0C15A4" w14:textId="341EAF1B" w:rsidR="00C51089" w:rsidRPr="00555299" w:rsidRDefault="00C51089"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06A6FFA9" w14:textId="12A3373E" w:rsidR="00C51089" w:rsidRPr="00555299" w:rsidRDefault="00C51089" w:rsidP="00C22602">
            <w:pPr>
              <w:pStyle w:val="ARTableBodyRight"/>
              <w:spacing w:before="24" w:after="20" w:line="216" w:lineRule="auto"/>
            </w:pPr>
            <w:r>
              <w:t>3.0</w:t>
            </w:r>
          </w:p>
        </w:tc>
        <w:tc>
          <w:tcPr>
            <w:tcW w:w="955" w:type="dxa"/>
            <w:tcBorders>
              <w:left w:val="dotted" w:sz="6" w:space="0" w:color="53565A"/>
            </w:tcBorders>
            <w:vAlign w:val="center"/>
          </w:tcPr>
          <w:p w14:paraId="4FAAAA05" w14:textId="63DD9FDF" w:rsidR="00C51089" w:rsidRPr="00555299" w:rsidRDefault="00C51089" w:rsidP="00C22602">
            <w:pPr>
              <w:pStyle w:val="ARTableBodyRight"/>
              <w:spacing w:before="24" w:after="20" w:line="216" w:lineRule="auto"/>
            </w:pPr>
            <w:r>
              <w:t>2</w:t>
            </w:r>
          </w:p>
        </w:tc>
        <w:tc>
          <w:tcPr>
            <w:tcW w:w="955" w:type="dxa"/>
            <w:vAlign w:val="center"/>
          </w:tcPr>
          <w:p w14:paraId="6149616C" w14:textId="05DA156F" w:rsidR="00C51089" w:rsidRPr="00555299" w:rsidRDefault="00C51089"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572B63BE" w14:textId="14B6E1F1" w:rsidR="00C51089" w:rsidRPr="00555299" w:rsidRDefault="00C51089" w:rsidP="00C22602">
            <w:pPr>
              <w:pStyle w:val="ARTableBodyRight"/>
              <w:spacing w:before="24" w:after="20" w:line="216" w:lineRule="auto"/>
            </w:pPr>
            <w:r>
              <w:t>2.6</w:t>
            </w:r>
          </w:p>
        </w:tc>
        <w:tc>
          <w:tcPr>
            <w:tcW w:w="955" w:type="dxa"/>
            <w:tcBorders>
              <w:left w:val="dotted" w:sz="6" w:space="0" w:color="53565A"/>
            </w:tcBorders>
            <w:vAlign w:val="center"/>
          </w:tcPr>
          <w:p w14:paraId="369E655D" w14:textId="608C3F56" w:rsidR="00C51089" w:rsidRPr="00555299" w:rsidRDefault="00C51089" w:rsidP="00C22602">
            <w:pPr>
              <w:pStyle w:val="ARTableBodyRight"/>
              <w:spacing w:before="24" w:after="20" w:line="216" w:lineRule="auto"/>
            </w:pPr>
            <w:r>
              <w:t>1</w:t>
            </w:r>
          </w:p>
        </w:tc>
        <w:tc>
          <w:tcPr>
            <w:tcW w:w="700" w:type="dxa"/>
            <w:vAlign w:val="center"/>
          </w:tcPr>
          <w:p w14:paraId="75A3657E" w14:textId="2065884D" w:rsidR="00C51089" w:rsidRPr="00555299" w:rsidRDefault="00C51089" w:rsidP="00C22602">
            <w:pPr>
              <w:pStyle w:val="ARTableBodyRight"/>
              <w:spacing w:before="24" w:after="20" w:line="216" w:lineRule="auto"/>
            </w:pPr>
            <w:r>
              <w:t>0.4</w:t>
            </w:r>
          </w:p>
        </w:tc>
      </w:tr>
      <w:tr w:rsidR="008849B9" w:rsidRPr="00B07790" w14:paraId="47F48D44" w14:textId="77777777" w:rsidTr="002C4590">
        <w:tc>
          <w:tcPr>
            <w:tcW w:w="281" w:type="dxa"/>
            <w:vMerge w:val="restart"/>
            <w:textDirection w:val="btLr"/>
            <w:vAlign w:val="center"/>
          </w:tcPr>
          <w:p w14:paraId="08874F56" w14:textId="3985036C" w:rsidR="008849B9" w:rsidRPr="00555299" w:rsidRDefault="008849B9" w:rsidP="00C22602">
            <w:pPr>
              <w:pStyle w:val="ARTableRowHeadColour"/>
              <w:spacing w:before="24" w:after="20" w:line="216" w:lineRule="auto"/>
              <w:jc w:val="center"/>
            </w:pPr>
            <w:r w:rsidRPr="00555299">
              <w:t>Classification</w:t>
            </w:r>
            <w:r w:rsidR="00482902">
              <w:t xml:space="preserve"> </w:t>
            </w:r>
            <w:r w:rsidRPr="00555299">
              <w:t>data</w:t>
            </w:r>
          </w:p>
        </w:tc>
        <w:tc>
          <w:tcPr>
            <w:tcW w:w="13687" w:type="dxa"/>
            <w:gridSpan w:val="15"/>
            <w:shd w:val="clear" w:color="auto" w:fill="E6E6E6"/>
            <w:hideMark/>
          </w:tcPr>
          <w:p w14:paraId="49FB478B" w14:textId="407C7ACD" w:rsidR="008849B9" w:rsidRPr="00555299" w:rsidRDefault="008849B9" w:rsidP="00C22602">
            <w:pPr>
              <w:pStyle w:val="ARTableRowHead"/>
              <w:spacing w:before="24" w:after="20" w:line="216" w:lineRule="auto"/>
              <w:rPr>
                <w:bCs/>
              </w:rPr>
            </w:pPr>
            <w:r w:rsidRPr="00555299">
              <w:t>VPS</w:t>
            </w:r>
            <w:r w:rsidR="00482902">
              <w:t xml:space="preserve"> </w:t>
            </w:r>
            <w:r w:rsidRPr="00555299">
              <w:t>grades</w:t>
            </w:r>
            <w:r w:rsidR="00482902">
              <w:t xml:space="preserve"> </w:t>
            </w:r>
            <w:r w:rsidRPr="00555299">
              <w:t>1–6</w:t>
            </w:r>
            <w:r w:rsidR="00482902">
              <w:t xml:space="preserve"> </w:t>
            </w:r>
          </w:p>
        </w:tc>
      </w:tr>
      <w:tr w:rsidR="002C4590" w14:paraId="5693A954" w14:textId="77777777" w:rsidTr="002C4590">
        <w:tc>
          <w:tcPr>
            <w:tcW w:w="281" w:type="dxa"/>
            <w:vMerge/>
          </w:tcPr>
          <w:p w14:paraId="0BDC4784" w14:textId="77777777" w:rsidR="002226B1" w:rsidRPr="00555299" w:rsidRDefault="002226B1" w:rsidP="00C22602">
            <w:pPr>
              <w:pStyle w:val="ARTableBody"/>
              <w:spacing w:before="24" w:after="20" w:line="216" w:lineRule="auto"/>
            </w:pPr>
          </w:p>
        </w:tc>
        <w:tc>
          <w:tcPr>
            <w:tcW w:w="2262" w:type="dxa"/>
            <w:hideMark/>
          </w:tcPr>
          <w:p w14:paraId="1CB05651" w14:textId="7C16A8E2" w:rsidR="002226B1" w:rsidRPr="00555299" w:rsidRDefault="002226B1" w:rsidP="00C22602">
            <w:pPr>
              <w:pStyle w:val="ARTableBody"/>
              <w:spacing w:before="24" w:after="20" w:line="216" w:lineRule="auto"/>
              <w:rPr>
                <w:rFonts w:cstheme="minorBidi"/>
              </w:rPr>
            </w:pPr>
            <w:r w:rsidRPr="00555299">
              <w:t>VPS</w:t>
            </w:r>
            <w:r>
              <w:t xml:space="preserve"> </w:t>
            </w:r>
            <w:r w:rsidRPr="00555299">
              <w:t>1</w:t>
            </w:r>
          </w:p>
        </w:tc>
        <w:tc>
          <w:tcPr>
            <w:tcW w:w="953" w:type="dxa"/>
            <w:shd w:val="clear" w:color="auto" w:fill="F2F2F2" w:themeFill="background1" w:themeFillShade="F2"/>
          </w:tcPr>
          <w:p w14:paraId="33EC2037" w14:textId="532378AA" w:rsidR="002226B1" w:rsidRPr="00555299" w:rsidRDefault="002226B1" w:rsidP="00C22602">
            <w:pPr>
              <w:pStyle w:val="ARTableBodyRight"/>
              <w:spacing w:before="24" w:after="20" w:line="216" w:lineRule="auto"/>
            </w:pPr>
            <w:r w:rsidRPr="00B90E45">
              <w:t>0</w:t>
            </w:r>
          </w:p>
        </w:tc>
        <w:tc>
          <w:tcPr>
            <w:tcW w:w="616" w:type="dxa"/>
            <w:tcBorders>
              <w:top w:val="dotted" w:sz="6" w:space="0" w:color="53565A"/>
              <w:right w:val="dotted" w:sz="6" w:space="0" w:color="53565A"/>
            </w:tcBorders>
            <w:shd w:val="clear" w:color="auto" w:fill="F2F2F2" w:themeFill="background1" w:themeFillShade="F2"/>
          </w:tcPr>
          <w:p w14:paraId="049CC011" w14:textId="12D8E48F" w:rsidR="002226B1" w:rsidRPr="00555299" w:rsidRDefault="002226B1" w:rsidP="00C22602">
            <w:pPr>
              <w:pStyle w:val="ARTableBodyRight"/>
              <w:spacing w:before="24" w:after="20" w:line="216" w:lineRule="auto"/>
            </w:pPr>
            <w:r w:rsidRPr="00B90E45">
              <w:t>0</w:t>
            </w:r>
            <w:r>
              <w:t>.0</w:t>
            </w:r>
          </w:p>
        </w:tc>
        <w:tc>
          <w:tcPr>
            <w:tcW w:w="954" w:type="dxa"/>
            <w:tcBorders>
              <w:left w:val="dotted" w:sz="6" w:space="0" w:color="53565A"/>
            </w:tcBorders>
            <w:shd w:val="clear" w:color="auto" w:fill="F2F2F2" w:themeFill="background1" w:themeFillShade="F2"/>
          </w:tcPr>
          <w:p w14:paraId="0C80F6BD" w14:textId="25C4EA6A" w:rsidR="002226B1" w:rsidRPr="00555299" w:rsidRDefault="002226B1" w:rsidP="00C22602">
            <w:pPr>
              <w:pStyle w:val="ARTableBodyRight"/>
              <w:spacing w:before="24" w:after="20" w:line="216" w:lineRule="auto"/>
            </w:pPr>
            <w:r w:rsidRPr="00361F09">
              <w:t>0</w:t>
            </w:r>
          </w:p>
        </w:tc>
        <w:tc>
          <w:tcPr>
            <w:tcW w:w="955" w:type="dxa"/>
            <w:shd w:val="clear" w:color="auto" w:fill="F2F2F2" w:themeFill="background1" w:themeFillShade="F2"/>
          </w:tcPr>
          <w:p w14:paraId="4A866ABB" w14:textId="0E619B49" w:rsidR="002226B1" w:rsidRPr="00555299" w:rsidRDefault="002226B1" w:rsidP="00C22602">
            <w:pPr>
              <w:pStyle w:val="ARTableBodyRight"/>
              <w:spacing w:before="24" w:after="20" w:line="216" w:lineRule="auto"/>
            </w:pPr>
            <w:r w:rsidRPr="00361F09">
              <w:t>0</w:t>
            </w:r>
          </w:p>
        </w:tc>
        <w:tc>
          <w:tcPr>
            <w:tcW w:w="618" w:type="dxa"/>
            <w:tcBorders>
              <w:top w:val="dotted" w:sz="6" w:space="0" w:color="53565A"/>
              <w:right w:val="dotted" w:sz="6" w:space="0" w:color="53565A"/>
            </w:tcBorders>
            <w:shd w:val="clear" w:color="auto" w:fill="F2F2F2" w:themeFill="background1" w:themeFillShade="F2"/>
          </w:tcPr>
          <w:p w14:paraId="21B95902" w14:textId="518EEA87" w:rsidR="002226B1" w:rsidRPr="00555299" w:rsidRDefault="002226B1" w:rsidP="00C22602">
            <w:pPr>
              <w:pStyle w:val="ARTableBodyRight"/>
              <w:spacing w:before="24" w:after="20" w:line="216" w:lineRule="auto"/>
            </w:pPr>
            <w:r w:rsidRPr="00361F09">
              <w:t>0</w:t>
            </w:r>
            <w:r>
              <w:t>.0</w:t>
            </w:r>
          </w:p>
        </w:tc>
        <w:tc>
          <w:tcPr>
            <w:tcW w:w="955" w:type="dxa"/>
            <w:tcBorders>
              <w:left w:val="dotted" w:sz="6" w:space="0" w:color="53565A"/>
            </w:tcBorders>
            <w:shd w:val="clear" w:color="auto" w:fill="F2F2F2" w:themeFill="background1" w:themeFillShade="F2"/>
          </w:tcPr>
          <w:p w14:paraId="5E9869BB" w14:textId="72C820EB" w:rsidR="002226B1" w:rsidRPr="00555299" w:rsidRDefault="002226B1" w:rsidP="00C22602">
            <w:pPr>
              <w:pStyle w:val="ARTableBodyRight"/>
              <w:spacing w:before="24" w:after="20" w:line="216" w:lineRule="auto"/>
            </w:pPr>
            <w:r w:rsidRPr="00735BCB">
              <w:t>0</w:t>
            </w:r>
          </w:p>
        </w:tc>
        <w:tc>
          <w:tcPr>
            <w:tcW w:w="618" w:type="dxa"/>
            <w:tcBorders>
              <w:top w:val="dotted" w:sz="6" w:space="0" w:color="53565A"/>
              <w:right w:val="dotted" w:sz="6" w:space="0" w:color="53565A"/>
            </w:tcBorders>
            <w:shd w:val="clear" w:color="auto" w:fill="F2F2F2" w:themeFill="background1" w:themeFillShade="F2"/>
          </w:tcPr>
          <w:p w14:paraId="181D1A21" w14:textId="02A3DC73" w:rsidR="002226B1" w:rsidRPr="00555299" w:rsidRDefault="002226B1" w:rsidP="00C22602">
            <w:pPr>
              <w:pStyle w:val="ARTableBodyRight"/>
              <w:spacing w:before="24" w:after="20" w:line="216" w:lineRule="auto"/>
            </w:pPr>
            <w:r w:rsidRPr="00735BCB">
              <w:t>0</w:t>
            </w:r>
            <w:r>
              <w:t>.0</w:t>
            </w:r>
          </w:p>
        </w:tc>
        <w:tc>
          <w:tcPr>
            <w:tcW w:w="955" w:type="dxa"/>
            <w:tcBorders>
              <w:left w:val="dotted" w:sz="6" w:space="0" w:color="53565A"/>
            </w:tcBorders>
            <w:vAlign w:val="center"/>
          </w:tcPr>
          <w:p w14:paraId="2F802CBF" w14:textId="6C27DB45" w:rsidR="002226B1" w:rsidRPr="00555299" w:rsidRDefault="002226B1"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3415D2C" w14:textId="252845D1" w:rsidR="002226B1" w:rsidRPr="00555299" w:rsidRDefault="002226B1" w:rsidP="00C22602">
            <w:pPr>
              <w:pStyle w:val="ARTableBodyRight"/>
              <w:spacing w:before="24" w:after="20" w:line="216" w:lineRule="auto"/>
            </w:pPr>
            <w:r>
              <w:t>0.0</w:t>
            </w:r>
          </w:p>
        </w:tc>
        <w:tc>
          <w:tcPr>
            <w:tcW w:w="955" w:type="dxa"/>
            <w:tcBorders>
              <w:left w:val="dotted" w:sz="6" w:space="0" w:color="53565A"/>
            </w:tcBorders>
            <w:vAlign w:val="center"/>
          </w:tcPr>
          <w:p w14:paraId="5DA04D41" w14:textId="6907B551" w:rsidR="002226B1" w:rsidRPr="00555299" w:rsidRDefault="002226B1" w:rsidP="00C22602">
            <w:pPr>
              <w:pStyle w:val="ARTableBodyRight"/>
              <w:spacing w:before="24" w:after="20" w:line="216" w:lineRule="auto"/>
            </w:pPr>
            <w:r>
              <w:t>0</w:t>
            </w:r>
          </w:p>
        </w:tc>
        <w:tc>
          <w:tcPr>
            <w:tcW w:w="955" w:type="dxa"/>
            <w:vAlign w:val="center"/>
          </w:tcPr>
          <w:p w14:paraId="69C0A282" w14:textId="5D13551B" w:rsidR="002226B1" w:rsidRPr="00555299" w:rsidRDefault="002226B1"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1E2744A6" w14:textId="371BC124" w:rsidR="002226B1" w:rsidRPr="00555299" w:rsidRDefault="002226B1" w:rsidP="00C22602">
            <w:pPr>
              <w:pStyle w:val="ARTableBodyRight"/>
              <w:spacing w:before="24" w:after="20" w:line="216" w:lineRule="auto"/>
            </w:pPr>
            <w:r>
              <w:t>0.0</w:t>
            </w:r>
          </w:p>
        </w:tc>
        <w:tc>
          <w:tcPr>
            <w:tcW w:w="955" w:type="dxa"/>
            <w:tcBorders>
              <w:left w:val="dotted" w:sz="6" w:space="0" w:color="53565A"/>
            </w:tcBorders>
            <w:vAlign w:val="center"/>
          </w:tcPr>
          <w:p w14:paraId="63814B9A" w14:textId="6709FB04" w:rsidR="002226B1" w:rsidRPr="00555299" w:rsidRDefault="002226B1" w:rsidP="00C22602">
            <w:pPr>
              <w:pStyle w:val="ARTableBodyRight"/>
              <w:spacing w:before="24" w:after="20" w:line="216" w:lineRule="auto"/>
            </w:pPr>
            <w:r>
              <w:t>0</w:t>
            </w:r>
          </w:p>
        </w:tc>
        <w:tc>
          <w:tcPr>
            <w:tcW w:w="700" w:type="dxa"/>
            <w:vAlign w:val="center"/>
          </w:tcPr>
          <w:p w14:paraId="723E2EBB" w14:textId="7AD56A86" w:rsidR="002226B1" w:rsidRPr="00555299" w:rsidRDefault="002226B1" w:rsidP="00C22602">
            <w:pPr>
              <w:pStyle w:val="ARTableBodyRight"/>
              <w:spacing w:before="24" w:after="20" w:line="216" w:lineRule="auto"/>
            </w:pPr>
            <w:r>
              <w:t>0.0</w:t>
            </w:r>
          </w:p>
        </w:tc>
      </w:tr>
      <w:tr w:rsidR="002C4590" w14:paraId="0D623BCF" w14:textId="77777777" w:rsidTr="002C4590">
        <w:tc>
          <w:tcPr>
            <w:tcW w:w="281" w:type="dxa"/>
            <w:vMerge/>
          </w:tcPr>
          <w:p w14:paraId="79D3DCD8" w14:textId="77777777" w:rsidR="002226B1" w:rsidRPr="00555299" w:rsidRDefault="002226B1" w:rsidP="00C22602">
            <w:pPr>
              <w:pStyle w:val="ARTableBody"/>
              <w:spacing w:before="24" w:after="20" w:line="216" w:lineRule="auto"/>
            </w:pPr>
          </w:p>
        </w:tc>
        <w:tc>
          <w:tcPr>
            <w:tcW w:w="2262" w:type="dxa"/>
            <w:hideMark/>
          </w:tcPr>
          <w:p w14:paraId="4FCC48CC" w14:textId="6E0ADC6C" w:rsidR="002226B1" w:rsidRPr="00555299" w:rsidRDefault="002226B1" w:rsidP="00C22602">
            <w:pPr>
              <w:pStyle w:val="ARTableBody"/>
              <w:spacing w:before="24" w:after="20" w:line="216" w:lineRule="auto"/>
              <w:rPr>
                <w:rFonts w:cstheme="minorBidi"/>
              </w:rPr>
            </w:pPr>
            <w:r w:rsidRPr="00555299">
              <w:t>VPS</w:t>
            </w:r>
            <w:r>
              <w:t xml:space="preserve"> </w:t>
            </w:r>
            <w:r w:rsidRPr="00555299">
              <w:t>2</w:t>
            </w:r>
          </w:p>
        </w:tc>
        <w:tc>
          <w:tcPr>
            <w:tcW w:w="953" w:type="dxa"/>
            <w:shd w:val="clear" w:color="auto" w:fill="F2F2F2" w:themeFill="background1" w:themeFillShade="F2"/>
          </w:tcPr>
          <w:p w14:paraId="6B119D89" w14:textId="634CCBAB" w:rsidR="002226B1" w:rsidRPr="00555299" w:rsidRDefault="002226B1" w:rsidP="00C22602">
            <w:pPr>
              <w:pStyle w:val="ARTableBodyRight"/>
              <w:spacing w:before="24" w:after="20" w:line="216" w:lineRule="auto"/>
            </w:pPr>
            <w:r w:rsidRPr="00B90E45">
              <w:t>1</w:t>
            </w:r>
          </w:p>
        </w:tc>
        <w:tc>
          <w:tcPr>
            <w:tcW w:w="616" w:type="dxa"/>
            <w:tcBorders>
              <w:top w:val="dotted" w:sz="6" w:space="0" w:color="53565A"/>
              <w:right w:val="dotted" w:sz="6" w:space="0" w:color="53565A"/>
            </w:tcBorders>
            <w:shd w:val="clear" w:color="auto" w:fill="F2F2F2" w:themeFill="background1" w:themeFillShade="F2"/>
          </w:tcPr>
          <w:p w14:paraId="1DD59266" w14:textId="142E3931" w:rsidR="002226B1" w:rsidRPr="00555299" w:rsidRDefault="002226B1" w:rsidP="00C22602">
            <w:pPr>
              <w:pStyle w:val="ARTableBodyRight"/>
              <w:spacing w:before="24" w:after="20" w:line="216" w:lineRule="auto"/>
            </w:pPr>
            <w:r w:rsidRPr="00B90E45">
              <w:t>1</w:t>
            </w:r>
            <w:r>
              <w:t>.0</w:t>
            </w:r>
          </w:p>
        </w:tc>
        <w:tc>
          <w:tcPr>
            <w:tcW w:w="954" w:type="dxa"/>
            <w:tcBorders>
              <w:left w:val="dotted" w:sz="6" w:space="0" w:color="53565A"/>
            </w:tcBorders>
            <w:shd w:val="clear" w:color="auto" w:fill="F2F2F2" w:themeFill="background1" w:themeFillShade="F2"/>
          </w:tcPr>
          <w:p w14:paraId="255E0FD3" w14:textId="4C54BDA7" w:rsidR="002226B1" w:rsidRPr="00555299" w:rsidRDefault="002226B1" w:rsidP="00C22602">
            <w:pPr>
              <w:pStyle w:val="ARTableBodyRight"/>
              <w:spacing w:before="24" w:after="20" w:line="216" w:lineRule="auto"/>
            </w:pPr>
            <w:r w:rsidRPr="00361F09">
              <w:t>1</w:t>
            </w:r>
          </w:p>
        </w:tc>
        <w:tc>
          <w:tcPr>
            <w:tcW w:w="955" w:type="dxa"/>
            <w:shd w:val="clear" w:color="auto" w:fill="F2F2F2" w:themeFill="background1" w:themeFillShade="F2"/>
          </w:tcPr>
          <w:p w14:paraId="2491D10B" w14:textId="69FC99FD" w:rsidR="002226B1" w:rsidRPr="00555299" w:rsidRDefault="002226B1" w:rsidP="00C22602">
            <w:pPr>
              <w:pStyle w:val="ARTableBodyRight"/>
              <w:spacing w:before="24" w:after="20" w:line="216" w:lineRule="auto"/>
            </w:pPr>
            <w:r w:rsidRPr="00361F09">
              <w:t>0</w:t>
            </w:r>
          </w:p>
        </w:tc>
        <w:tc>
          <w:tcPr>
            <w:tcW w:w="618" w:type="dxa"/>
            <w:tcBorders>
              <w:top w:val="dotted" w:sz="6" w:space="0" w:color="53565A"/>
              <w:right w:val="dotted" w:sz="6" w:space="0" w:color="53565A"/>
            </w:tcBorders>
            <w:shd w:val="clear" w:color="auto" w:fill="F2F2F2" w:themeFill="background1" w:themeFillShade="F2"/>
          </w:tcPr>
          <w:p w14:paraId="090D601A" w14:textId="1AAC7573" w:rsidR="002226B1" w:rsidRPr="00555299" w:rsidRDefault="002226B1" w:rsidP="00C22602">
            <w:pPr>
              <w:pStyle w:val="ARTableBodyRight"/>
              <w:spacing w:before="24" w:after="20" w:line="216" w:lineRule="auto"/>
            </w:pPr>
            <w:r w:rsidRPr="00361F09">
              <w:t>1</w:t>
            </w:r>
            <w:r>
              <w:t>.0</w:t>
            </w:r>
          </w:p>
        </w:tc>
        <w:tc>
          <w:tcPr>
            <w:tcW w:w="955" w:type="dxa"/>
            <w:tcBorders>
              <w:left w:val="dotted" w:sz="6" w:space="0" w:color="53565A"/>
            </w:tcBorders>
            <w:shd w:val="clear" w:color="auto" w:fill="F2F2F2" w:themeFill="background1" w:themeFillShade="F2"/>
          </w:tcPr>
          <w:p w14:paraId="612C7566" w14:textId="65227DE3" w:rsidR="002226B1" w:rsidRPr="00555299" w:rsidRDefault="002226B1" w:rsidP="00C22602">
            <w:pPr>
              <w:pStyle w:val="ARTableBodyRight"/>
              <w:spacing w:before="24" w:after="20" w:line="216" w:lineRule="auto"/>
            </w:pPr>
            <w:r w:rsidRPr="00735BCB">
              <w:t>0</w:t>
            </w:r>
          </w:p>
        </w:tc>
        <w:tc>
          <w:tcPr>
            <w:tcW w:w="618" w:type="dxa"/>
            <w:tcBorders>
              <w:top w:val="dotted" w:sz="6" w:space="0" w:color="53565A"/>
              <w:right w:val="dotted" w:sz="6" w:space="0" w:color="53565A"/>
            </w:tcBorders>
            <w:shd w:val="clear" w:color="auto" w:fill="F2F2F2" w:themeFill="background1" w:themeFillShade="F2"/>
          </w:tcPr>
          <w:p w14:paraId="01A0AD7D" w14:textId="774467BF" w:rsidR="002226B1" w:rsidRPr="00555299" w:rsidRDefault="002226B1" w:rsidP="00C22602">
            <w:pPr>
              <w:pStyle w:val="ARTableBodyRight"/>
              <w:spacing w:before="24" w:after="20" w:line="216" w:lineRule="auto"/>
            </w:pPr>
            <w:r w:rsidRPr="00735BCB">
              <w:t>0</w:t>
            </w:r>
            <w:r>
              <w:t>.0</w:t>
            </w:r>
          </w:p>
        </w:tc>
        <w:tc>
          <w:tcPr>
            <w:tcW w:w="955" w:type="dxa"/>
            <w:tcBorders>
              <w:left w:val="dotted" w:sz="6" w:space="0" w:color="53565A"/>
            </w:tcBorders>
            <w:vAlign w:val="center"/>
          </w:tcPr>
          <w:p w14:paraId="0C2C4950" w14:textId="74849EB6" w:rsidR="002226B1" w:rsidRPr="00555299" w:rsidRDefault="002226B1"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1A053EAF" w14:textId="3A3DB39A" w:rsidR="002226B1" w:rsidRPr="00555299" w:rsidRDefault="002226B1" w:rsidP="00C22602">
            <w:pPr>
              <w:pStyle w:val="ARTableBodyRight"/>
              <w:spacing w:before="24" w:after="20" w:line="216" w:lineRule="auto"/>
            </w:pPr>
            <w:r>
              <w:t>1.0</w:t>
            </w:r>
          </w:p>
        </w:tc>
        <w:tc>
          <w:tcPr>
            <w:tcW w:w="955" w:type="dxa"/>
            <w:tcBorders>
              <w:left w:val="dotted" w:sz="6" w:space="0" w:color="53565A"/>
            </w:tcBorders>
            <w:vAlign w:val="center"/>
          </w:tcPr>
          <w:p w14:paraId="56427C87" w14:textId="211E3345" w:rsidR="002226B1" w:rsidRPr="00555299" w:rsidRDefault="002226B1" w:rsidP="00C22602">
            <w:pPr>
              <w:pStyle w:val="ARTableBodyRight"/>
              <w:spacing w:before="24" w:after="20" w:line="216" w:lineRule="auto"/>
            </w:pPr>
            <w:r>
              <w:t>1</w:t>
            </w:r>
          </w:p>
        </w:tc>
        <w:tc>
          <w:tcPr>
            <w:tcW w:w="955" w:type="dxa"/>
            <w:vAlign w:val="center"/>
          </w:tcPr>
          <w:p w14:paraId="4FB02B09" w14:textId="3BFF5DA1" w:rsidR="002226B1" w:rsidRPr="00555299" w:rsidRDefault="002226B1"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346FCE4A" w14:textId="78045F42" w:rsidR="002226B1" w:rsidRPr="00555299" w:rsidRDefault="002226B1" w:rsidP="00C22602">
            <w:pPr>
              <w:pStyle w:val="ARTableBodyRight"/>
              <w:spacing w:before="24" w:after="20" w:line="216" w:lineRule="auto"/>
            </w:pPr>
            <w:r>
              <w:t>1.0</w:t>
            </w:r>
          </w:p>
        </w:tc>
        <w:tc>
          <w:tcPr>
            <w:tcW w:w="955" w:type="dxa"/>
            <w:tcBorders>
              <w:left w:val="dotted" w:sz="6" w:space="0" w:color="53565A"/>
            </w:tcBorders>
            <w:vAlign w:val="center"/>
          </w:tcPr>
          <w:p w14:paraId="4049B471" w14:textId="2CABFA08" w:rsidR="002226B1" w:rsidRPr="00555299" w:rsidRDefault="002226B1" w:rsidP="00C22602">
            <w:pPr>
              <w:pStyle w:val="ARTableBodyRight"/>
              <w:spacing w:before="24" w:after="20" w:line="216" w:lineRule="auto"/>
            </w:pPr>
            <w:r>
              <w:t>0</w:t>
            </w:r>
          </w:p>
        </w:tc>
        <w:tc>
          <w:tcPr>
            <w:tcW w:w="700" w:type="dxa"/>
            <w:vAlign w:val="center"/>
          </w:tcPr>
          <w:p w14:paraId="669C186F" w14:textId="133B12DE" w:rsidR="002226B1" w:rsidRPr="00555299" w:rsidRDefault="002226B1" w:rsidP="00C22602">
            <w:pPr>
              <w:pStyle w:val="ARTableBodyRight"/>
              <w:spacing w:before="24" w:after="20" w:line="216" w:lineRule="auto"/>
            </w:pPr>
            <w:r>
              <w:t>0.0</w:t>
            </w:r>
          </w:p>
        </w:tc>
      </w:tr>
      <w:tr w:rsidR="002C4590" w14:paraId="059DFFB9" w14:textId="77777777" w:rsidTr="002C4590">
        <w:tc>
          <w:tcPr>
            <w:tcW w:w="281" w:type="dxa"/>
            <w:vMerge/>
          </w:tcPr>
          <w:p w14:paraId="0C9D33BE" w14:textId="77777777" w:rsidR="002226B1" w:rsidRPr="00555299" w:rsidRDefault="002226B1" w:rsidP="00C22602">
            <w:pPr>
              <w:pStyle w:val="ARTableBody"/>
              <w:spacing w:before="24" w:after="20" w:line="216" w:lineRule="auto"/>
            </w:pPr>
          </w:p>
        </w:tc>
        <w:tc>
          <w:tcPr>
            <w:tcW w:w="2262" w:type="dxa"/>
            <w:hideMark/>
          </w:tcPr>
          <w:p w14:paraId="05D6B4B4" w14:textId="56AD5FFE" w:rsidR="002226B1" w:rsidRPr="00555299" w:rsidRDefault="002226B1" w:rsidP="00C22602">
            <w:pPr>
              <w:pStyle w:val="ARTableBody"/>
              <w:spacing w:before="24" w:after="20" w:line="216" w:lineRule="auto"/>
              <w:rPr>
                <w:rFonts w:cstheme="minorBidi"/>
              </w:rPr>
            </w:pPr>
            <w:r w:rsidRPr="00555299">
              <w:t>VPS</w:t>
            </w:r>
            <w:r>
              <w:t xml:space="preserve"> </w:t>
            </w:r>
            <w:r w:rsidRPr="00555299">
              <w:t>3</w:t>
            </w:r>
          </w:p>
        </w:tc>
        <w:tc>
          <w:tcPr>
            <w:tcW w:w="953" w:type="dxa"/>
            <w:shd w:val="clear" w:color="auto" w:fill="F2F2F2" w:themeFill="background1" w:themeFillShade="F2"/>
          </w:tcPr>
          <w:p w14:paraId="18DF051B" w14:textId="164CF503" w:rsidR="002226B1" w:rsidRPr="00555299" w:rsidRDefault="002226B1" w:rsidP="00C22602">
            <w:pPr>
              <w:pStyle w:val="ARTableBodyRight"/>
              <w:spacing w:before="24" w:after="20" w:line="216" w:lineRule="auto"/>
            </w:pPr>
            <w:r w:rsidRPr="00B90E45">
              <w:t>7</w:t>
            </w:r>
          </w:p>
        </w:tc>
        <w:tc>
          <w:tcPr>
            <w:tcW w:w="616" w:type="dxa"/>
            <w:tcBorders>
              <w:top w:val="dotted" w:sz="6" w:space="0" w:color="53565A"/>
              <w:right w:val="dotted" w:sz="6" w:space="0" w:color="53565A"/>
            </w:tcBorders>
            <w:shd w:val="clear" w:color="auto" w:fill="F2F2F2" w:themeFill="background1" w:themeFillShade="F2"/>
          </w:tcPr>
          <w:p w14:paraId="3ED39AA0" w14:textId="216039DA" w:rsidR="002226B1" w:rsidRPr="00555299" w:rsidRDefault="002226B1" w:rsidP="00C22602">
            <w:pPr>
              <w:pStyle w:val="ARTableBodyRight"/>
              <w:spacing w:before="24" w:after="20" w:line="216" w:lineRule="auto"/>
            </w:pPr>
            <w:r w:rsidRPr="00B90E45">
              <w:t>6.2</w:t>
            </w:r>
          </w:p>
        </w:tc>
        <w:tc>
          <w:tcPr>
            <w:tcW w:w="954" w:type="dxa"/>
            <w:tcBorders>
              <w:left w:val="dotted" w:sz="6" w:space="0" w:color="53565A"/>
            </w:tcBorders>
            <w:shd w:val="clear" w:color="auto" w:fill="F2F2F2" w:themeFill="background1" w:themeFillShade="F2"/>
          </w:tcPr>
          <w:p w14:paraId="56DFC058" w14:textId="039817CC" w:rsidR="002226B1" w:rsidRPr="00555299" w:rsidRDefault="002226B1" w:rsidP="00C22602">
            <w:pPr>
              <w:pStyle w:val="ARTableBodyRight"/>
              <w:spacing w:before="24" w:after="20" w:line="216" w:lineRule="auto"/>
            </w:pPr>
            <w:r w:rsidRPr="00361F09">
              <w:t>2</w:t>
            </w:r>
          </w:p>
        </w:tc>
        <w:tc>
          <w:tcPr>
            <w:tcW w:w="955" w:type="dxa"/>
            <w:shd w:val="clear" w:color="auto" w:fill="F2F2F2" w:themeFill="background1" w:themeFillShade="F2"/>
          </w:tcPr>
          <w:p w14:paraId="60E2D01A" w14:textId="7CD5980A" w:rsidR="002226B1" w:rsidRPr="00555299" w:rsidRDefault="002226B1" w:rsidP="00C22602">
            <w:pPr>
              <w:pStyle w:val="ARTableBodyRight"/>
              <w:spacing w:before="24" w:after="20" w:line="216" w:lineRule="auto"/>
            </w:pPr>
            <w:r w:rsidRPr="00361F09">
              <w:t>1</w:t>
            </w:r>
          </w:p>
        </w:tc>
        <w:tc>
          <w:tcPr>
            <w:tcW w:w="618" w:type="dxa"/>
            <w:tcBorders>
              <w:top w:val="dotted" w:sz="6" w:space="0" w:color="53565A"/>
              <w:right w:val="dotted" w:sz="6" w:space="0" w:color="53565A"/>
            </w:tcBorders>
            <w:shd w:val="clear" w:color="auto" w:fill="F2F2F2" w:themeFill="background1" w:themeFillShade="F2"/>
          </w:tcPr>
          <w:p w14:paraId="78565101" w14:textId="2936BAE9" w:rsidR="002226B1" w:rsidRPr="00555299" w:rsidRDefault="002226B1" w:rsidP="00C22602">
            <w:pPr>
              <w:pStyle w:val="ARTableBodyRight"/>
              <w:spacing w:before="24" w:after="20" w:line="216" w:lineRule="auto"/>
            </w:pPr>
            <w:r w:rsidRPr="00361F09">
              <w:t>2.6</w:t>
            </w:r>
          </w:p>
        </w:tc>
        <w:tc>
          <w:tcPr>
            <w:tcW w:w="955" w:type="dxa"/>
            <w:tcBorders>
              <w:left w:val="dotted" w:sz="6" w:space="0" w:color="53565A"/>
            </w:tcBorders>
            <w:shd w:val="clear" w:color="auto" w:fill="F2F2F2" w:themeFill="background1" w:themeFillShade="F2"/>
          </w:tcPr>
          <w:p w14:paraId="226E9238" w14:textId="33AD391D" w:rsidR="002226B1" w:rsidRPr="00555299" w:rsidRDefault="002226B1" w:rsidP="00C22602">
            <w:pPr>
              <w:pStyle w:val="ARTableBodyRight"/>
              <w:spacing w:before="24" w:after="20" w:line="216" w:lineRule="auto"/>
            </w:pPr>
            <w:r w:rsidRPr="00735BCB">
              <w:t>4</w:t>
            </w:r>
          </w:p>
        </w:tc>
        <w:tc>
          <w:tcPr>
            <w:tcW w:w="618" w:type="dxa"/>
            <w:tcBorders>
              <w:top w:val="dotted" w:sz="6" w:space="0" w:color="53565A"/>
              <w:right w:val="dotted" w:sz="6" w:space="0" w:color="53565A"/>
            </w:tcBorders>
            <w:shd w:val="clear" w:color="auto" w:fill="F2F2F2" w:themeFill="background1" w:themeFillShade="F2"/>
          </w:tcPr>
          <w:p w14:paraId="06EC35C1" w14:textId="1774D76B" w:rsidR="002226B1" w:rsidRPr="00555299" w:rsidRDefault="002226B1" w:rsidP="00C22602">
            <w:pPr>
              <w:pStyle w:val="ARTableBodyRight"/>
              <w:spacing w:before="24" w:after="20" w:line="216" w:lineRule="auto"/>
            </w:pPr>
            <w:r w:rsidRPr="00735BCB">
              <w:t>3.6</w:t>
            </w:r>
          </w:p>
        </w:tc>
        <w:tc>
          <w:tcPr>
            <w:tcW w:w="955" w:type="dxa"/>
            <w:tcBorders>
              <w:left w:val="dotted" w:sz="6" w:space="0" w:color="53565A"/>
            </w:tcBorders>
            <w:vAlign w:val="center"/>
          </w:tcPr>
          <w:p w14:paraId="2ED6E490" w14:textId="71BB71BC" w:rsidR="002226B1" w:rsidRPr="00555299" w:rsidRDefault="002226B1" w:rsidP="00C22602">
            <w:pPr>
              <w:pStyle w:val="ARTableBodyRight"/>
              <w:spacing w:before="24" w:after="20" w:line="216" w:lineRule="auto"/>
            </w:pPr>
            <w:r>
              <w:t>6</w:t>
            </w:r>
          </w:p>
        </w:tc>
        <w:tc>
          <w:tcPr>
            <w:tcW w:w="618" w:type="dxa"/>
            <w:tcBorders>
              <w:top w:val="dotted" w:sz="6" w:space="0" w:color="53565A"/>
              <w:right w:val="dotted" w:sz="6" w:space="0" w:color="53565A"/>
            </w:tcBorders>
            <w:vAlign w:val="center"/>
          </w:tcPr>
          <w:p w14:paraId="050B2BAD" w14:textId="0F953EF3" w:rsidR="002226B1" w:rsidRPr="00555299" w:rsidRDefault="002226B1" w:rsidP="00C22602">
            <w:pPr>
              <w:pStyle w:val="ARTableBodyRight"/>
              <w:spacing w:before="24" w:after="20" w:line="216" w:lineRule="auto"/>
            </w:pPr>
            <w:r>
              <w:t>5.2</w:t>
            </w:r>
          </w:p>
        </w:tc>
        <w:tc>
          <w:tcPr>
            <w:tcW w:w="955" w:type="dxa"/>
            <w:tcBorders>
              <w:left w:val="dotted" w:sz="6" w:space="0" w:color="53565A"/>
            </w:tcBorders>
            <w:vAlign w:val="center"/>
          </w:tcPr>
          <w:p w14:paraId="18974AA4" w14:textId="7174299B" w:rsidR="002226B1" w:rsidRPr="00555299" w:rsidRDefault="002226B1" w:rsidP="00C22602">
            <w:pPr>
              <w:pStyle w:val="ARTableBodyRight"/>
              <w:spacing w:before="24" w:after="20" w:line="216" w:lineRule="auto"/>
            </w:pPr>
            <w:r>
              <w:t>3</w:t>
            </w:r>
          </w:p>
        </w:tc>
        <w:tc>
          <w:tcPr>
            <w:tcW w:w="955" w:type="dxa"/>
            <w:vAlign w:val="center"/>
          </w:tcPr>
          <w:p w14:paraId="7F17314B" w14:textId="4142A5AC" w:rsidR="002226B1" w:rsidRPr="00555299" w:rsidRDefault="002226B1"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37CB0188" w14:textId="3D11F0D6" w:rsidR="002226B1" w:rsidRPr="00555299" w:rsidRDefault="002226B1" w:rsidP="00C22602">
            <w:pPr>
              <w:pStyle w:val="ARTableBodyRight"/>
              <w:spacing w:before="24" w:after="20" w:line="216" w:lineRule="auto"/>
            </w:pPr>
            <w:r>
              <w:t>3.4</w:t>
            </w:r>
          </w:p>
        </w:tc>
        <w:tc>
          <w:tcPr>
            <w:tcW w:w="955" w:type="dxa"/>
            <w:tcBorders>
              <w:left w:val="dotted" w:sz="6" w:space="0" w:color="53565A"/>
            </w:tcBorders>
            <w:vAlign w:val="center"/>
          </w:tcPr>
          <w:p w14:paraId="02069ED8" w14:textId="67FD84E4" w:rsidR="002226B1" w:rsidRPr="00555299" w:rsidRDefault="002226B1" w:rsidP="00C22602">
            <w:pPr>
              <w:pStyle w:val="ARTableBodyRight"/>
              <w:spacing w:before="24" w:after="20" w:line="216" w:lineRule="auto"/>
            </w:pPr>
            <w:r>
              <w:t>2</w:t>
            </w:r>
          </w:p>
        </w:tc>
        <w:tc>
          <w:tcPr>
            <w:tcW w:w="700" w:type="dxa"/>
            <w:vAlign w:val="center"/>
          </w:tcPr>
          <w:p w14:paraId="53086F2D" w14:textId="46CB9652" w:rsidR="002226B1" w:rsidRPr="00555299" w:rsidRDefault="002226B1" w:rsidP="00C22602">
            <w:pPr>
              <w:pStyle w:val="ARTableBodyRight"/>
              <w:spacing w:before="24" w:after="20" w:line="216" w:lineRule="auto"/>
            </w:pPr>
            <w:r>
              <w:t>1.8</w:t>
            </w:r>
          </w:p>
        </w:tc>
      </w:tr>
      <w:tr w:rsidR="002C4590" w14:paraId="34298076" w14:textId="77777777" w:rsidTr="002C4590">
        <w:tc>
          <w:tcPr>
            <w:tcW w:w="281" w:type="dxa"/>
            <w:vMerge/>
          </w:tcPr>
          <w:p w14:paraId="196815AE" w14:textId="77777777" w:rsidR="002226B1" w:rsidRPr="00555299" w:rsidRDefault="002226B1" w:rsidP="00C22602">
            <w:pPr>
              <w:pStyle w:val="ARTableBody"/>
              <w:spacing w:before="24" w:after="20" w:line="216" w:lineRule="auto"/>
            </w:pPr>
          </w:p>
        </w:tc>
        <w:tc>
          <w:tcPr>
            <w:tcW w:w="2262" w:type="dxa"/>
            <w:hideMark/>
          </w:tcPr>
          <w:p w14:paraId="491473E6" w14:textId="7855714D" w:rsidR="002226B1" w:rsidRPr="00555299" w:rsidRDefault="002226B1" w:rsidP="00C22602">
            <w:pPr>
              <w:pStyle w:val="ARTableBody"/>
              <w:spacing w:before="24" w:after="20" w:line="216" w:lineRule="auto"/>
              <w:rPr>
                <w:rFonts w:cstheme="minorBidi"/>
              </w:rPr>
            </w:pPr>
            <w:r w:rsidRPr="00555299">
              <w:t>VPS</w:t>
            </w:r>
            <w:r>
              <w:t xml:space="preserve"> </w:t>
            </w:r>
            <w:r w:rsidRPr="00555299">
              <w:t>4</w:t>
            </w:r>
          </w:p>
        </w:tc>
        <w:tc>
          <w:tcPr>
            <w:tcW w:w="953" w:type="dxa"/>
            <w:shd w:val="clear" w:color="auto" w:fill="F2F2F2" w:themeFill="background1" w:themeFillShade="F2"/>
          </w:tcPr>
          <w:p w14:paraId="30AF2788" w14:textId="7878DB17" w:rsidR="002226B1" w:rsidRPr="00555299" w:rsidRDefault="002226B1" w:rsidP="00C22602">
            <w:pPr>
              <w:pStyle w:val="ARTableBodyRight"/>
              <w:spacing w:before="24" w:after="20" w:line="216" w:lineRule="auto"/>
            </w:pPr>
            <w:r w:rsidRPr="00B90E45">
              <w:t>5</w:t>
            </w:r>
          </w:p>
        </w:tc>
        <w:tc>
          <w:tcPr>
            <w:tcW w:w="616" w:type="dxa"/>
            <w:tcBorders>
              <w:top w:val="dotted" w:sz="6" w:space="0" w:color="53565A"/>
              <w:right w:val="dotted" w:sz="6" w:space="0" w:color="53565A"/>
            </w:tcBorders>
            <w:shd w:val="clear" w:color="auto" w:fill="F2F2F2" w:themeFill="background1" w:themeFillShade="F2"/>
          </w:tcPr>
          <w:p w14:paraId="4A8C523D" w14:textId="4F79FC89" w:rsidR="002226B1" w:rsidRPr="00555299" w:rsidRDefault="002226B1" w:rsidP="00C22602">
            <w:pPr>
              <w:pStyle w:val="ARTableBodyRight"/>
              <w:spacing w:before="24" w:after="20" w:line="216" w:lineRule="auto"/>
            </w:pPr>
            <w:r w:rsidRPr="00B90E45">
              <w:t>4</w:t>
            </w:r>
            <w:r>
              <w:t>.0</w:t>
            </w:r>
          </w:p>
        </w:tc>
        <w:tc>
          <w:tcPr>
            <w:tcW w:w="954" w:type="dxa"/>
            <w:tcBorders>
              <w:left w:val="dotted" w:sz="6" w:space="0" w:color="53565A"/>
            </w:tcBorders>
            <w:shd w:val="clear" w:color="auto" w:fill="F2F2F2" w:themeFill="background1" w:themeFillShade="F2"/>
          </w:tcPr>
          <w:p w14:paraId="043BD318" w14:textId="15DA054A" w:rsidR="002226B1" w:rsidRPr="00555299" w:rsidRDefault="002226B1" w:rsidP="00C22602">
            <w:pPr>
              <w:pStyle w:val="ARTableBodyRight"/>
              <w:spacing w:before="24" w:after="20" w:line="216" w:lineRule="auto"/>
            </w:pPr>
            <w:r w:rsidRPr="00361F09">
              <w:t>3</w:t>
            </w:r>
          </w:p>
        </w:tc>
        <w:tc>
          <w:tcPr>
            <w:tcW w:w="955" w:type="dxa"/>
            <w:shd w:val="clear" w:color="auto" w:fill="F2F2F2" w:themeFill="background1" w:themeFillShade="F2"/>
          </w:tcPr>
          <w:p w14:paraId="061DE689" w14:textId="6809A27A" w:rsidR="002226B1" w:rsidRPr="00555299" w:rsidRDefault="002226B1" w:rsidP="00C22602">
            <w:pPr>
              <w:pStyle w:val="ARTableBodyRight"/>
              <w:spacing w:before="24" w:after="20" w:line="216" w:lineRule="auto"/>
            </w:pPr>
            <w:r w:rsidRPr="00361F09">
              <w:t>2</w:t>
            </w:r>
          </w:p>
        </w:tc>
        <w:tc>
          <w:tcPr>
            <w:tcW w:w="618" w:type="dxa"/>
            <w:tcBorders>
              <w:top w:val="dotted" w:sz="6" w:space="0" w:color="53565A"/>
              <w:right w:val="dotted" w:sz="6" w:space="0" w:color="53565A"/>
            </w:tcBorders>
            <w:shd w:val="clear" w:color="auto" w:fill="F2F2F2" w:themeFill="background1" w:themeFillShade="F2"/>
          </w:tcPr>
          <w:p w14:paraId="4421CCB1" w14:textId="54AAFDCF" w:rsidR="002226B1" w:rsidRPr="00555299" w:rsidRDefault="002226B1" w:rsidP="00C22602">
            <w:pPr>
              <w:pStyle w:val="ARTableBodyRight"/>
              <w:spacing w:before="24" w:after="20" w:line="216" w:lineRule="auto"/>
            </w:pPr>
            <w:r w:rsidRPr="00361F09">
              <w:t>4</w:t>
            </w:r>
            <w:r>
              <w:t>.0</w:t>
            </w:r>
          </w:p>
        </w:tc>
        <w:tc>
          <w:tcPr>
            <w:tcW w:w="955" w:type="dxa"/>
            <w:tcBorders>
              <w:left w:val="dotted" w:sz="6" w:space="0" w:color="53565A"/>
            </w:tcBorders>
            <w:shd w:val="clear" w:color="auto" w:fill="F2F2F2" w:themeFill="background1" w:themeFillShade="F2"/>
          </w:tcPr>
          <w:p w14:paraId="5FB6819C" w14:textId="3ED7BFB9" w:rsidR="002226B1" w:rsidRPr="00555299" w:rsidRDefault="002226B1" w:rsidP="00C22602">
            <w:pPr>
              <w:pStyle w:val="ARTableBodyRight"/>
              <w:spacing w:before="24" w:after="20" w:line="216" w:lineRule="auto"/>
            </w:pPr>
            <w:r w:rsidRPr="00735BCB">
              <w:t>0</w:t>
            </w:r>
          </w:p>
        </w:tc>
        <w:tc>
          <w:tcPr>
            <w:tcW w:w="618" w:type="dxa"/>
            <w:tcBorders>
              <w:top w:val="dotted" w:sz="6" w:space="0" w:color="53565A"/>
              <w:right w:val="dotted" w:sz="6" w:space="0" w:color="53565A"/>
            </w:tcBorders>
            <w:shd w:val="clear" w:color="auto" w:fill="F2F2F2" w:themeFill="background1" w:themeFillShade="F2"/>
          </w:tcPr>
          <w:p w14:paraId="7797194E" w14:textId="75E2E7A8" w:rsidR="002226B1" w:rsidRPr="00555299" w:rsidRDefault="002226B1" w:rsidP="00C22602">
            <w:pPr>
              <w:pStyle w:val="ARTableBodyRight"/>
              <w:spacing w:before="24" w:after="20" w:line="216" w:lineRule="auto"/>
            </w:pPr>
            <w:r w:rsidRPr="00735BCB">
              <w:t>0</w:t>
            </w:r>
            <w:r>
              <w:t>.0</w:t>
            </w:r>
          </w:p>
        </w:tc>
        <w:tc>
          <w:tcPr>
            <w:tcW w:w="955" w:type="dxa"/>
            <w:tcBorders>
              <w:left w:val="dotted" w:sz="6" w:space="0" w:color="53565A"/>
            </w:tcBorders>
            <w:vAlign w:val="center"/>
          </w:tcPr>
          <w:p w14:paraId="7AB2CB28" w14:textId="7D685FA3" w:rsidR="002226B1" w:rsidRPr="00555299" w:rsidRDefault="002226B1" w:rsidP="00C22602">
            <w:pPr>
              <w:pStyle w:val="ARTableBodyRight"/>
              <w:spacing w:before="24" w:after="20" w:line="216" w:lineRule="auto"/>
            </w:pPr>
            <w:r>
              <w:t>7</w:t>
            </w:r>
          </w:p>
        </w:tc>
        <w:tc>
          <w:tcPr>
            <w:tcW w:w="618" w:type="dxa"/>
            <w:tcBorders>
              <w:top w:val="dotted" w:sz="6" w:space="0" w:color="53565A"/>
              <w:right w:val="dotted" w:sz="6" w:space="0" w:color="53565A"/>
            </w:tcBorders>
            <w:vAlign w:val="center"/>
          </w:tcPr>
          <w:p w14:paraId="3828A742" w14:textId="6C88C426" w:rsidR="002226B1" w:rsidRPr="00555299" w:rsidRDefault="002226B1" w:rsidP="00C22602">
            <w:pPr>
              <w:pStyle w:val="ARTableBodyRight"/>
              <w:spacing w:before="24" w:after="20" w:line="216" w:lineRule="auto"/>
            </w:pPr>
            <w:r>
              <w:t>6.0</w:t>
            </w:r>
          </w:p>
        </w:tc>
        <w:tc>
          <w:tcPr>
            <w:tcW w:w="955" w:type="dxa"/>
            <w:tcBorders>
              <w:left w:val="dotted" w:sz="6" w:space="0" w:color="53565A"/>
            </w:tcBorders>
            <w:vAlign w:val="center"/>
          </w:tcPr>
          <w:p w14:paraId="0AA54DD8" w14:textId="223199B9" w:rsidR="002226B1" w:rsidRPr="00555299" w:rsidRDefault="002226B1" w:rsidP="00C22602">
            <w:pPr>
              <w:pStyle w:val="ARTableBodyRight"/>
              <w:spacing w:before="24" w:after="20" w:line="216" w:lineRule="auto"/>
            </w:pPr>
            <w:r>
              <w:t>5</w:t>
            </w:r>
          </w:p>
        </w:tc>
        <w:tc>
          <w:tcPr>
            <w:tcW w:w="955" w:type="dxa"/>
            <w:vAlign w:val="center"/>
          </w:tcPr>
          <w:p w14:paraId="02A81A29" w14:textId="171204C2" w:rsidR="002226B1" w:rsidRPr="00555299" w:rsidRDefault="002226B1"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06003D56" w14:textId="1336717F" w:rsidR="002226B1" w:rsidRPr="00555299" w:rsidRDefault="002226B1" w:rsidP="00C22602">
            <w:pPr>
              <w:pStyle w:val="ARTableBodyRight"/>
              <w:spacing w:before="24" w:after="20" w:line="216" w:lineRule="auto"/>
            </w:pPr>
            <w:r>
              <w:t>5.4</w:t>
            </w:r>
          </w:p>
        </w:tc>
        <w:tc>
          <w:tcPr>
            <w:tcW w:w="955" w:type="dxa"/>
            <w:tcBorders>
              <w:left w:val="dotted" w:sz="6" w:space="0" w:color="53565A"/>
            </w:tcBorders>
            <w:vAlign w:val="center"/>
          </w:tcPr>
          <w:p w14:paraId="523DC6B0" w14:textId="427C167E" w:rsidR="002226B1" w:rsidRPr="00555299" w:rsidRDefault="002226B1" w:rsidP="00C22602">
            <w:pPr>
              <w:pStyle w:val="ARTableBodyRight"/>
              <w:spacing w:before="24" w:after="20" w:line="216" w:lineRule="auto"/>
            </w:pPr>
            <w:r>
              <w:t>1</w:t>
            </w:r>
          </w:p>
        </w:tc>
        <w:tc>
          <w:tcPr>
            <w:tcW w:w="700" w:type="dxa"/>
            <w:vAlign w:val="center"/>
          </w:tcPr>
          <w:p w14:paraId="26FC327C" w14:textId="623B8EAF" w:rsidR="002226B1" w:rsidRPr="00555299" w:rsidRDefault="002226B1" w:rsidP="00C22602">
            <w:pPr>
              <w:pStyle w:val="ARTableBodyRight"/>
              <w:spacing w:before="24" w:after="20" w:line="216" w:lineRule="auto"/>
            </w:pPr>
            <w:r>
              <w:t>0.6</w:t>
            </w:r>
          </w:p>
        </w:tc>
      </w:tr>
      <w:tr w:rsidR="00B466AC" w14:paraId="1019F0E3" w14:textId="77777777" w:rsidTr="002C4590">
        <w:tc>
          <w:tcPr>
            <w:tcW w:w="281" w:type="dxa"/>
            <w:vMerge/>
          </w:tcPr>
          <w:p w14:paraId="3731F84C" w14:textId="77777777" w:rsidR="002226B1" w:rsidRPr="00555299" w:rsidRDefault="002226B1" w:rsidP="00C22602">
            <w:pPr>
              <w:pStyle w:val="ARTableBody"/>
              <w:spacing w:before="24" w:after="20" w:line="216" w:lineRule="auto"/>
            </w:pPr>
          </w:p>
        </w:tc>
        <w:tc>
          <w:tcPr>
            <w:tcW w:w="2262" w:type="dxa"/>
            <w:hideMark/>
          </w:tcPr>
          <w:p w14:paraId="130F55C0" w14:textId="743EDF10" w:rsidR="002226B1" w:rsidRPr="00555299" w:rsidRDefault="002226B1" w:rsidP="00C22602">
            <w:pPr>
              <w:pStyle w:val="ARTableBody"/>
              <w:spacing w:before="24" w:after="20" w:line="216" w:lineRule="auto"/>
              <w:rPr>
                <w:rFonts w:cstheme="minorBidi"/>
              </w:rPr>
            </w:pPr>
            <w:r w:rsidRPr="00555299">
              <w:t>VPS</w:t>
            </w:r>
            <w:r>
              <w:t xml:space="preserve"> </w:t>
            </w:r>
            <w:r w:rsidRPr="00555299">
              <w:t>5</w:t>
            </w:r>
          </w:p>
        </w:tc>
        <w:tc>
          <w:tcPr>
            <w:tcW w:w="953" w:type="dxa"/>
            <w:shd w:val="clear" w:color="auto" w:fill="F2F2F2" w:themeFill="background1" w:themeFillShade="F2"/>
          </w:tcPr>
          <w:p w14:paraId="4E596DEE" w14:textId="1CDE14DD" w:rsidR="002226B1" w:rsidRPr="00555299" w:rsidRDefault="002226B1" w:rsidP="00C22602">
            <w:pPr>
              <w:pStyle w:val="ARTableBodyRight"/>
              <w:spacing w:before="24" w:after="20" w:line="216" w:lineRule="auto"/>
            </w:pPr>
            <w:r w:rsidRPr="00B90E45">
              <w:t>7</w:t>
            </w:r>
          </w:p>
        </w:tc>
        <w:tc>
          <w:tcPr>
            <w:tcW w:w="616" w:type="dxa"/>
            <w:tcBorders>
              <w:top w:val="dotted" w:sz="6" w:space="0" w:color="53565A"/>
              <w:bottom w:val="dotted" w:sz="6" w:space="0" w:color="53565A"/>
              <w:right w:val="dotted" w:sz="6" w:space="0" w:color="53565A"/>
            </w:tcBorders>
            <w:shd w:val="clear" w:color="auto" w:fill="F2F2F2" w:themeFill="background1" w:themeFillShade="F2"/>
          </w:tcPr>
          <w:p w14:paraId="57DB32BA" w14:textId="0ED32D71" w:rsidR="002226B1" w:rsidRPr="00555299" w:rsidRDefault="002226B1" w:rsidP="00C22602">
            <w:pPr>
              <w:pStyle w:val="ARTableBodyRight"/>
              <w:spacing w:before="24" w:after="20" w:line="216" w:lineRule="auto"/>
            </w:pPr>
            <w:r w:rsidRPr="00B90E45">
              <w:t>5.8</w:t>
            </w:r>
          </w:p>
        </w:tc>
        <w:tc>
          <w:tcPr>
            <w:tcW w:w="954" w:type="dxa"/>
            <w:tcBorders>
              <w:left w:val="dotted" w:sz="6" w:space="0" w:color="53565A"/>
            </w:tcBorders>
            <w:shd w:val="clear" w:color="auto" w:fill="F2F2F2" w:themeFill="background1" w:themeFillShade="F2"/>
          </w:tcPr>
          <w:p w14:paraId="0F35FFA9" w14:textId="568302A5" w:rsidR="002226B1" w:rsidRPr="00555299" w:rsidRDefault="002226B1" w:rsidP="00C22602">
            <w:pPr>
              <w:pStyle w:val="ARTableBodyRight"/>
              <w:spacing w:before="24" w:after="20" w:line="216" w:lineRule="auto"/>
            </w:pPr>
            <w:r w:rsidRPr="00361F09">
              <w:t>4</w:t>
            </w:r>
          </w:p>
        </w:tc>
        <w:tc>
          <w:tcPr>
            <w:tcW w:w="955" w:type="dxa"/>
            <w:shd w:val="clear" w:color="auto" w:fill="F2F2F2" w:themeFill="background1" w:themeFillShade="F2"/>
          </w:tcPr>
          <w:p w14:paraId="259DB410" w14:textId="7B094F6D" w:rsidR="002226B1" w:rsidRPr="00555299" w:rsidRDefault="002226B1" w:rsidP="00C22602">
            <w:pPr>
              <w:pStyle w:val="ARTableBodyRight"/>
              <w:spacing w:before="24" w:after="20" w:line="216" w:lineRule="auto"/>
            </w:pPr>
            <w:r w:rsidRPr="00361F09">
              <w:t>3</w:t>
            </w:r>
          </w:p>
        </w:tc>
        <w:tc>
          <w:tcPr>
            <w:tcW w:w="618" w:type="dxa"/>
            <w:tcBorders>
              <w:top w:val="dotted" w:sz="6" w:space="0" w:color="53565A"/>
              <w:right w:val="dotted" w:sz="6" w:space="0" w:color="53565A"/>
            </w:tcBorders>
            <w:shd w:val="clear" w:color="auto" w:fill="F2F2F2" w:themeFill="background1" w:themeFillShade="F2"/>
          </w:tcPr>
          <w:p w14:paraId="2E119019" w14:textId="2F39007C" w:rsidR="002226B1" w:rsidRPr="00555299" w:rsidRDefault="002226B1" w:rsidP="00C22602">
            <w:pPr>
              <w:pStyle w:val="ARTableBodyRight"/>
              <w:spacing w:before="24" w:after="20" w:line="216" w:lineRule="auto"/>
            </w:pPr>
            <w:r w:rsidRPr="00361F09">
              <w:t>5.8</w:t>
            </w:r>
          </w:p>
        </w:tc>
        <w:tc>
          <w:tcPr>
            <w:tcW w:w="955" w:type="dxa"/>
            <w:tcBorders>
              <w:left w:val="dotted" w:sz="6" w:space="0" w:color="53565A"/>
            </w:tcBorders>
            <w:shd w:val="clear" w:color="auto" w:fill="F2F2F2" w:themeFill="background1" w:themeFillShade="F2"/>
          </w:tcPr>
          <w:p w14:paraId="72D1D117" w14:textId="38D46080" w:rsidR="002226B1" w:rsidRPr="00555299" w:rsidRDefault="002226B1" w:rsidP="00C22602">
            <w:pPr>
              <w:pStyle w:val="ARTableBodyRight"/>
              <w:spacing w:before="24" w:after="20" w:line="216" w:lineRule="auto"/>
            </w:pPr>
            <w:r w:rsidRPr="00735BCB">
              <w:t>0</w:t>
            </w:r>
          </w:p>
        </w:tc>
        <w:tc>
          <w:tcPr>
            <w:tcW w:w="618" w:type="dxa"/>
            <w:tcBorders>
              <w:top w:val="dotted" w:sz="6" w:space="0" w:color="53565A"/>
              <w:right w:val="dotted" w:sz="6" w:space="0" w:color="53565A"/>
            </w:tcBorders>
            <w:shd w:val="clear" w:color="auto" w:fill="F2F2F2" w:themeFill="background1" w:themeFillShade="F2"/>
          </w:tcPr>
          <w:p w14:paraId="764F6087" w14:textId="4686E4F8" w:rsidR="002226B1" w:rsidRPr="00555299" w:rsidRDefault="002226B1" w:rsidP="00C22602">
            <w:pPr>
              <w:pStyle w:val="ARTableBodyRight"/>
              <w:spacing w:before="24" w:after="20" w:line="216" w:lineRule="auto"/>
            </w:pPr>
            <w:r w:rsidRPr="00735BCB">
              <w:t>0</w:t>
            </w:r>
            <w:r>
              <w:t>.0</w:t>
            </w:r>
          </w:p>
        </w:tc>
        <w:tc>
          <w:tcPr>
            <w:tcW w:w="955" w:type="dxa"/>
            <w:tcBorders>
              <w:left w:val="dotted" w:sz="6" w:space="0" w:color="53565A"/>
            </w:tcBorders>
            <w:vAlign w:val="center"/>
          </w:tcPr>
          <w:p w14:paraId="5E3720F0" w14:textId="51E99FF6" w:rsidR="002226B1" w:rsidRPr="00555299" w:rsidRDefault="002226B1"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03F787CF" w14:textId="495B7236" w:rsidR="002226B1" w:rsidRPr="00555299" w:rsidRDefault="002226B1" w:rsidP="00C22602">
            <w:pPr>
              <w:pStyle w:val="ARTableBodyRight"/>
              <w:spacing w:before="24" w:after="20" w:line="216" w:lineRule="auto"/>
            </w:pPr>
            <w:r>
              <w:t>3.5</w:t>
            </w:r>
          </w:p>
        </w:tc>
        <w:tc>
          <w:tcPr>
            <w:tcW w:w="955" w:type="dxa"/>
            <w:tcBorders>
              <w:left w:val="dotted" w:sz="6" w:space="0" w:color="53565A"/>
            </w:tcBorders>
            <w:vAlign w:val="center"/>
          </w:tcPr>
          <w:p w14:paraId="4A21C3E6" w14:textId="35EC9AE5" w:rsidR="002226B1" w:rsidRPr="00555299" w:rsidRDefault="002226B1" w:rsidP="00C22602">
            <w:pPr>
              <w:pStyle w:val="ARTableBodyRight"/>
              <w:spacing w:before="24" w:after="20" w:line="216" w:lineRule="auto"/>
            </w:pPr>
            <w:r>
              <w:t>3</w:t>
            </w:r>
          </w:p>
        </w:tc>
        <w:tc>
          <w:tcPr>
            <w:tcW w:w="955" w:type="dxa"/>
            <w:vAlign w:val="center"/>
          </w:tcPr>
          <w:p w14:paraId="0C653523" w14:textId="6457811B" w:rsidR="002226B1" w:rsidRPr="00555299" w:rsidRDefault="002226B1"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21B42661" w14:textId="156BBE24" w:rsidR="002226B1" w:rsidRPr="00555299" w:rsidRDefault="002226B1" w:rsidP="00C22602">
            <w:pPr>
              <w:pStyle w:val="ARTableBodyRight"/>
              <w:spacing w:before="24" w:after="20" w:line="216" w:lineRule="auto"/>
            </w:pPr>
            <w:r>
              <w:t>3.5</w:t>
            </w:r>
          </w:p>
        </w:tc>
        <w:tc>
          <w:tcPr>
            <w:tcW w:w="955" w:type="dxa"/>
            <w:tcBorders>
              <w:left w:val="dotted" w:sz="6" w:space="0" w:color="53565A"/>
            </w:tcBorders>
            <w:vAlign w:val="center"/>
          </w:tcPr>
          <w:p w14:paraId="17312697" w14:textId="41FA3E8A" w:rsidR="002226B1" w:rsidRPr="00555299" w:rsidRDefault="002226B1" w:rsidP="00C22602">
            <w:pPr>
              <w:pStyle w:val="ARTableBodyRight"/>
              <w:spacing w:before="24" w:after="20" w:line="216" w:lineRule="auto"/>
            </w:pPr>
            <w:r>
              <w:t>0</w:t>
            </w:r>
          </w:p>
        </w:tc>
        <w:tc>
          <w:tcPr>
            <w:tcW w:w="700" w:type="dxa"/>
            <w:vAlign w:val="center"/>
          </w:tcPr>
          <w:p w14:paraId="53A2300B" w14:textId="3E9407AD" w:rsidR="002226B1" w:rsidRPr="00555299" w:rsidRDefault="002226B1" w:rsidP="00C22602">
            <w:pPr>
              <w:pStyle w:val="ARTableBodyRight"/>
              <w:spacing w:before="24" w:after="20" w:line="216" w:lineRule="auto"/>
            </w:pPr>
            <w:r>
              <w:t>0.0</w:t>
            </w:r>
          </w:p>
        </w:tc>
      </w:tr>
      <w:tr w:rsidR="002C4590" w14:paraId="5C1A0A76" w14:textId="77777777" w:rsidTr="002C4590">
        <w:tc>
          <w:tcPr>
            <w:tcW w:w="281" w:type="dxa"/>
            <w:vMerge/>
          </w:tcPr>
          <w:p w14:paraId="4E3AF49A" w14:textId="77777777" w:rsidR="002226B1" w:rsidRPr="00555299" w:rsidRDefault="002226B1" w:rsidP="00C22602">
            <w:pPr>
              <w:pStyle w:val="ARTableBody"/>
              <w:spacing w:before="24" w:after="20" w:line="216" w:lineRule="auto"/>
            </w:pPr>
          </w:p>
        </w:tc>
        <w:tc>
          <w:tcPr>
            <w:tcW w:w="2262" w:type="dxa"/>
            <w:hideMark/>
          </w:tcPr>
          <w:p w14:paraId="46C6A45E" w14:textId="47B5D397" w:rsidR="002226B1" w:rsidRPr="00555299" w:rsidRDefault="002226B1" w:rsidP="00C22602">
            <w:pPr>
              <w:pStyle w:val="ARTableBody"/>
              <w:spacing w:before="24" w:after="20" w:line="216" w:lineRule="auto"/>
              <w:rPr>
                <w:rFonts w:cstheme="minorBidi"/>
              </w:rPr>
            </w:pPr>
            <w:r w:rsidRPr="00555299">
              <w:t>VPS</w:t>
            </w:r>
            <w:r>
              <w:t xml:space="preserve"> </w:t>
            </w:r>
            <w:r w:rsidRPr="00555299">
              <w:t>6</w:t>
            </w:r>
          </w:p>
        </w:tc>
        <w:tc>
          <w:tcPr>
            <w:tcW w:w="953" w:type="dxa"/>
            <w:shd w:val="clear" w:color="auto" w:fill="F2F2F2" w:themeFill="background1" w:themeFillShade="F2"/>
          </w:tcPr>
          <w:p w14:paraId="4D9C7D9E" w14:textId="400AC919" w:rsidR="002226B1" w:rsidRPr="00555299" w:rsidRDefault="002226B1" w:rsidP="00C22602">
            <w:pPr>
              <w:pStyle w:val="ARTableBodyRight"/>
              <w:spacing w:before="24" w:after="20" w:line="216" w:lineRule="auto"/>
            </w:pPr>
            <w:r w:rsidRPr="00B90E45">
              <w:t>4</w:t>
            </w:r>
          </w:p>
        </w:tc>
        <w:tc>
          <w:tcPr>
            <w:tcW w:w="616" w:type="dxa"/>
            <w:tcBorders>
              <w:top w:val="dotted" w:sz="6" w:space="0" w:color="53565A"/>
              <w:right w:val="dotted" w:sz="6" w:space="0" w:color="53565A"/>
            </w:tcBorders>
            <w:shd w:val="clear" w:color="auto" w:fill="F2F2F2" w:themeFill="background1" w:themeFillShade="F2"/>
          </w:tcPr>
          <w:p w14:paraId="078BFD94" w14:textId="78D19719" w:rsidR="002226B1" w:rsidRPr="00555299" w:rsidRDefault="002226B1" w:rsidP="00C22602">
            <w:pPr>
              <w:pStyle w:val="ARTableBodyRight"/>
              <w:spacing w:before="24" w:after="20" w:line="216" w:lineRule="auto"/>
            </w:pPr>
            <w:r w:rsidRPr="00B90E45">
              <w:t>3.6</w:t>
            </w:r>
          </w:p>
        </w:tc>
        <w:tc>
          <w:tcPr>
            <w:tcW w:w="954" w:type="dxa"/>
            <w:tcBorders>
              <w:left w:val="dotted" w:sz="6" w:space="0" w:color="53565A"/>
            </w:tcBorders>
            <w:shd w:val="clear" w:color="auto" w:fill="F2F2F2" w:themeFill="background1" w:themeFillShade="F2"/>
          </w:tcPr>
          <w:p w14:paraId="208BCED0" w14:textId="1B9EA42D" w:rsidR="002226B1" w:rsidRPr="00555299" w:rsidRDefault="002226B1" w:rsidP="00C22602">
            <w:pPr>
              <w:pStyle w:val="ARTableBodyRight"/>
              <w:spacing w:before="24" w:after="20" w:line="216" w:lineRule="auto"/>
            </w:pPr>
            <w:r w:rsidRPr="00361F09">
              <w:t>2</w:t>
            </w:r>
          </w:p>
        </w:tc>
        <w:tc>
          <w:tcPr>
            <w:tcW w:w="955" w:type="dxa"/>
            <w:shd w:val="clear" w:color="auto" w:fill="F2F2F2" w:themeFill="background1" w:themeFillShade="F2"/>
          </w:tcPr>
          <w:p w14:paraId="2E89D64F" w14:textId="300D2332" w:rsidR="002226B1" w:rsidRPr="00555299" w:rsidRDefault="002226B1" w:rsidP="00C22602">
            <w:pPr>
              <w:pStyle w:val="ARTableBodyRight"/>
              <w:spacing w:before="24" w:after="20" w:line="216" w:lineRule="auto"/>
            </w:pPr>
            <w:r w:rsidRPr="00361F09">
              <w:t>1</w:t>
            </w:r>
          </w:p>
        </w:tc>
        <w:tc>
          <w:tcPr>
            <w:tcW w:w="618" w:type="dxa"/>
            <w:tcBorders>
              <w:top w:val="dotted" w:sz="6" w:space="0" w:color="53565A"/>
              <w:right w:val="dotted" w:sz="6" w:space="0" w:color="53565A"/>
            </w:tcBorders>
            <w:shd w:val="clear" w:color="auto" w:fill="F2F2F2" w:themeFill="background1" w:themeFillShade="F2"/>
          </w:tcPr>
          <w:p w14:paraId="78EF58E1" w14:textId="030C0EA2" w:rsidR="002226B1" w:rsidRPr="00555299" w:rsidRDefault="002226B1" w:rsidP="00C22602">
            <w:pPr>
              <w:pStyle w:val="ARTableBodyRight"/>
              <w:spacing w:before="24" w:after="20" w:line="216" w:lineRule="auto"/>
            </w:pPr>
            <w:r w:rsidRPr="00361F09">
              <w:t>2.6</w:t>
            </w:r>
          </w:p>
        </w:tc>
        <w:tc>
          <w:tcPr>
            <w:tcW w:w="955" w:type="dxa"/>
            <w:tcBorders>
              <w:left w:val="dotted" w:sz="6" w:space="0" w:color="53565A"/>
            </w:tcBorders>
            <w:shd w:val="clear" w:color="auto" w:fill="F2F2F2" w:themeFill="background1" w:themeFillShade="F2"/>
          </w:tcPr>
          <w:p w14:paraId="1131BB2F" w14:textId="009A0BB0" w:rsidR="002226B1" w:rsidRPr="00555299" w:rsidRDefault="002226B1" w:rsidP="00C22602">
            <w:pPr>
              <w:pStyle w:val="ARTableBodyRight"/>
              <w:spacing w:before="24" w:after="20" w:line="216" w:lineRule="auto"/>
            </w:pPr>
            <w:r w:rsidRPr="00735BCB">
              <w:t>1</w:t>
            </w:r>
          </w:p>
        </w:tc>
        <w:tc>
          <w:tcPr>
            <w:tcW w:w="618" w:type="dxa"/>
            <w:tcBorders>
              <w:top w:val="dotted" w:sz="6" w:space="0" w:color="53565A"/>
              <w:right w:val="dotted" w:sz="6" w:space="0" w:color="53565A"/>
            </w:tcBorders>
            <w:shd w:val="clear" w:color="auto" w:fill="F2F2F2" w:themeFill="background1" w:themeFillShade="F2"/>
          </w:tcPr>
          <w:p w14:paraId="3BE6AEE6" w14:textId="30BF0036" w:rsidR="002226B1" w:rsidRPr="00555299" w:rsidRDefault="002226B1" w:rsidP="00C22602">
            <w:pPr>
              <w:pStyle w:val="ARTableBodyRight"/>
              <w:spacing w:before="24" w:after="20" w:line="216" w:lineRule="auto"/>
            </w:pPr>
            <w:r w:rsidRPr="00735BCB">
              <w:t>1</w:t>
            </w:r>
            <w:r>
              <w:t>.0</w:t>
            </w:r>
          </w:p>
        </w:tc>
        <w:tc>
          <w:tcPr>
            <w:tcW w:w="955" w:type="dxa"/>
            <w:tcBorders>
              <w:left w:val="dotted" w:sz="6" w:space="0" w:color="53565A"/>
            </w:tcBorders>
            <w:vAlign w:val="center"/>
          </w:tcPr>
          <w:p w14:paraId="1BD08992" w14:textId="5A9EA5CB" w:rsidR="002226B1" w:rsidRPr="00555299" w:rsidRDefault="002226B1"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2A3A5B9D" w14:textId="4A906699" w:rsidR="002226B1" w:rsidRPr="00555299" w:rsidRDefault="002226B1" w:rsidP="00C22602">
            <w:pPr>
              <w:pStyle w:val="ARTableBodyRight"/>
              <w:spacing w:before="24" w:after="20" w:line="216" w:lineRule="auto"/>
            </w:pPr>
            <w:r>
              <w:t>3.6</w:t>
            </w:r>
          </w:p>
        </w:tc>
        <w:tc>
          <w:tcPr>
            <w:tcW w:w="955" w:type="dxa"/>
            <w:tcBorders>
              <w:left w:val="dotted" w:sz="6" w:space="0" w:color="53565A"/>
            </w:tcBorders>
            <w:vAlign w:val="center"/>
          </w:tcPr>
          <w:p w14:paraId="1BD96B02" w14:textId="09E6A44B" w:rsidR="002226B1" w:rsidRPr="00555299" w:rsidRDefault="002226B1" w:rsidP="00C22602">
            <w:pPr>
              <w:pStyle w:val="ARTableBodyRight"/>
              <w:spacing w:before="24" w:after="20" w:line="216" w:lineRule="auto"/>
            </w:pPr>
            <w:r>
              <w:t>3</w:t>
            </w:r>
          </w:p>
        </w:tc>
        <w:tc>
          <w:tcPr>
            <w:tcW w:w="955" w:type="dxa"/>
            <w:vAlign w:val="center"/>
          </w:tcPr>
          <w:p w14:paraId="7EEADE73" w14:textId="6BE18524" w:rsidR="002226B1" w:rsidRPr="00555299" w:rsidRDefault="002226B1" w:rsidP="00C22602">
            <w:pPr>
              <w:pStyle w:val="ARTableBodyRight"/>
              <w:spacing w:before="24" w:after="20" w:line="216" w:lineRule="auto"/>
            </w:pPr>
            <w:r>
              <w:t>1</w:t>
            </w:r>
          </w:p>
        </w:tc>
        <w:tc>
          <w:tcPr>
            <w:tcW w:w="618" w:type="dxa"/>
            <w:tcBorders>
              <w:right w:val="single" w:sz="2" w:space="0" w:color="595959" w:themeColor="text1" w:themeTint="A6"/>
            </w:tcBorders>
            <w:vAlign w:val="center"/>
          </w:tcPr>
          <w:p w14:paraId="1364E0DC" w14:textId="17CD9383" w:rsidR="002226B1" w:rsidRPr="00555299" w:rsidRDefault="002226B1" w:rsidP="00C22602">
            <w:pPr>
              <w:pStyle w:val="ARTableBodyRight"/>
              <w:spacing w:before="24" w:after="20" w:line="216" w:lineRule="auto"/>
            </w:pPr>
            <w:r>
              <w:t>3.6</w:t>
            </w:r>
          </w:p>
        </w:tc>
        <w:tc>
          <w:tcPr>
            <w:tcW w:w="955" w:type="dxa"/>
            <w:tcBorders>
              <w:left w:val="single" w:sz="2" w:space="0" w:color="595959" w:themeColor="text1" w:themeTint="A6"/>
            </w:tcBorders>
            <w:vAlign w:val="center"/>
          </w:tcPr>
          <w:p w14:paraId="20130DCC" w14:textId="67E26CBF" w:rsidR="002226B1" w:rsidRPr="00555299" w:rsidRDefault="002226B1" w:rsidP="00C22602">
            <w:pPr>
              <w:pStyle w:val="ARTableBodyRight"/>
              <w:spacing w:before="24" w:after="20" w:line="216" w:lineRule="auto"/>
            </w:pPr>
            <w:r>
              <w:t>0</w:t>
            </w:r>
          </w:p>
        </w:tc>
        <w:tc>
          <w:tcPr>
            <w:tcW w:w="700" w:type="dxa"/>
            <w:vAlign w:val="center"/>
          </w:tcPr>
          <w:p w14:paraId="16051597" w14:textId="7453AD8D" w:rsidR="002226B1" w:rsidRPr="00555299" w:rsidRDefault="002226B1" w:rsidP="00C22602">
            <w:pPr>
              <w:pStyle w:val="ARTableBodyRight"/>
              <w:spacing w:before="24" w:after="20" w:line="216" w:lineRule="auto"/>
            </w:pPr>
            <w:r>
              <w:t>0.0</w:t>
            </w:r>
          </w:p>
        </w:tc>
      </w:tr>
      <w:tr w:rsidR="008849B9" w:rsidRPr="00B07790" w14:paraId="3D78C784" w14:textId="77777777" w:rsidTr="002C4590">
        <w:tc>
          <w:tcPr>
            <w:tcW w:w="281" w:type="dxa"/>
            <w:vMerge/>
          </w:tcPr>
          <w:p w14:paraId="6E102B14" w14:textId="77777777" w:rsidR="008849B9" w:rsidRPr="00555299" w:rsidRDefault="008849B9" w:rsidP="00C22602">
            <w:pPr>
              <w:pStyle w:val="ARTableRowHead"/>
              <w:keepNext/>
              <w:spacing w:before="24" w:after="20" w:line="216" w:lineRule="auto"/>
            </w:pPr>
          </w:p>
        </w:tc>
        <w:tc>
          <w:tcPr>
            <w:tcW w:w="13687" w:type="dxa"/>
            <w:gridSpan w:val="15"/>
            <w:shd w:val="clear" w:color="auto" w:fill="E6E6E6"/>
            <w:hideMark/>
          </w:tcPr>
          <w:p w14:paraId="7D5192C7" w14:textId="31BC2654" w:rsidR="008849B9" w:rsidRPr="00555299" w:rsidRDefault="008849B9" w:rsidP="00C22602">
            <w:pPr>
              <w:pStyle w:val="ARTableRowHead"/>
              <w:spacing w:before="24" w:after="20" w:line="216" w:lineRule="auto"/>
              <w:rPr>
                <w:bCs/>
              </w:rPr>
            </w:pPr>
            <w:r w:rsidRPr="00555299">
              <w:t>Senior</w:t>
            </w:r>
            <w:r w:rsidR="00482902">
              <w:t xml:space="preserve"> </w:t>
            </w:r>
            <w:r w:rsidRPr="00555299">
              <w:t>employees</w:t>
            </w:r>
          </w:p>
        </w:tc>
      </w:tr>
      <w:tr w:rsidR="002C4590" w14:paraId="2E34037D" w14:textId="77777777" w:rsidTr="002C4590">
        <w:tc>
          <w:tcPr>
            <w:tcW w:w="281" w:type="dxa"/>
            <w:vMerge/>
          </w:tcPr>
          <w:p w14:paraId="44DDAA5A" w14:textId="77777777" w:rsidR="00FE28C9" w:rsidRPr="00555299" w:rsidRDefault="00FE28C9" w:rsidP="00FE28C9">
            <w:pPr>
              <w:pStyle w:val="ARTableBody"/>
              <w:spacing w:before="24" w:after="20" w:line="216" w:lineRule="auto"/>
            </w:pPr>
          </w:p>
        </w:tc>
        <w:tc>
          <w:tcPr>
            <w:tcW w:w="2262" w:type="dxa"/>
          </w:tcPr>
          <w:p w14:paraId="06DD243A" w14:textId="48D049C4" w:rsidR="00FE28C9" w:rsidRPr="00555299" w:rsidRDefault="00FE28C9" w:rsidP="00FE28C9">
            <w:pPr>
              <w:pStyle w:val="ARTableBody"/>
              <w:spacing w:before="24" w:after="20" w:line="216" w:lineRule="auto"/>
            </w:pPr>
            <w:r w:rsidRPr="00FE28C9">
              <w:rPr>
                <w:w w:val="97"/>
              </w:rPr>
              <w:t>Administrative Office Head</w:t>
            </w:r>
            <w:r w:rsidRPr="00FE28C9">
              <w:rPr>
                <w:w w:val="97"/>
                <w:vertAlign w:val="superscript"/>
              </w:rPr>
              <w:t>(1)</w:t>
            </w:r>
          </w:p>
        </w:tc>
        <w:tc>
          <w:tcPr>
            <w:tcW w:w="953" w:type="dxa"/>
            <w:shd w:val="clear" w:color="auto" w:fill="F2F2F2" w:themeFill="background1" w:themeFillShade="F2"/>
          </w:tcPr>
          <w:p w14:paraId="6CC37D44" w14:textId="280DC757" w:rsidR="00FE28C9" w:rsidRPr="0071333C" w:rsidRDefault="00FE28C9" w:rsidP="00FE28C9">
            <w:pPr>
              <w:pStyle w:val="ARTableBodyRight"/>
              <w:spacing w:before="24" w:after="20" w:line="216" w:lineRule="auto"/>
            </w:pPr>
            <w:r w:rsidRPr="0071333C">
              <w:t>1</w:t>
            </w:r>
          </w:p>
        </w:tc>
        <w:tc>
          <w:tcPr>
            <w:tcW w:w="616" w:type="dxa"/>
            <w:tcBorders>
              <w:top w:val="dotted" w:sz="6" w:space="0" w:color="53565A"/>
              <w:right w:val="dotted" w:sz="6" w:space="0" w:color="53565A"/>
            </w:tcBorders>
            <w:shd w:val="clear" w:color="auto" w:fill="F2F2F2" w:themeFill="background1" w:themeFillShade="F2"/>
          </w:tcPr>
          <w:p w14:paraId="22A97C63" w14:textId="33A512F2" w:rsidR="00FE28C9" w:rsidRPr="0071333C" w:rsidRDefault="00FE28C9" w:rsidP="00FE28C9">
            <w:pPr>
              <w:pStyle w:val="ARTableBodyRight"/>
              <w:spacing w:before="24" w:after="20" w:line="216" w:lineRule="auto"/>
            </w:pPr>
            <w:r w:rsidRPr="0071333C">
              <w:t>1</w:t>
            </w:r>
            <w:r>
              <w:t>.0</w:t>
            </w:r>
          </w:p>
        </w:tc>
        <w:tc>
          <w:tcPr>
            <w:tcW w:w="954" w:type="dxa"/>
            <w:tcBorders>
              <w:left w:val="dotted" w:sz="6" w:space="0" w:color="53565A"/>
            </w:tcBorders>
            <w:shd w:val="clear" w:color="auto" w:fill="F2F2F2" w:themeFill="background1" w:themeFillShade="F2"/>
          </w:tcPr>
          <w:p w14:paraId="5B159DFB" w14:textId="5ED4AC8C" w:rsidR="00FE28C9" w:rsidRPr="002924E7" w:rsidRDefault="00FE28C9" w:rsidP="00FE28C9">
            <w:pPr>
              <w:pStyle w:val="ARTableBodyRight"/>
              <w:spacing w:before="24" w:after="20" w:line="216" w:lineRule="auto"/>
            </w:pPr>
            <w:r w:rsidRPr="002924E7">
              <w:t>1</w:t>
            </w:r>
          </w:p>
        </w:tc>
        <w:tc>
          <w:tcPr>
            <w:tcW w:w="955" w:type="dxa"/>
            <w:shd w:val="clear" w:color="auto" w:fill="F2F2F2" w:themeFill="background1" w:themeFillShade="F2"/>
          </w:tcPr>
          <w:p w14:paraId="675A92FA" w14:textId="1FEC6083" w:rsidR="00FE28C9" w:rsidRPr="002924E7" w:rsidRDefault="00FE28C9" w:rsidP="00FE28C9">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18C57723" w14:textId="4A3F3969" w:rsidR="00FE28C9" w:rsidRPr="002924E7" w:rsidRDefault="00FE28C9" w:rsidP="00FE28C9">
            <w:pPr>
              <w:pStyle w:val="ARTableBodyRight"/>
              <w:spacing w:before="24" w:after="20" w:line="216" w:lineRule="auto"/>
            </w:pPr>
            <w:r w:rsidRPr="002924E7">
              <w:t>1</w:t>
            </w:r>
            <w:r>
              <w:t>.0</w:t>
            </w:r>
          </w:p>
        </w:tc>
        <w:tc>
          <w:tcPr>
            <w:tcW w:w="955" w:type="dxa"/>
            <w:tcBorders>
              <w:left w:val="dotted" w:sz="6" w:space="0" w:color="53565A"/>
            </w:tcBorders>
            <w:shd w:val="clear" w:color="auto" w:fill="F2F2F2" w:themeFill="background1" w:themeFillShade="F2"/>
          </w:tcPr>
          <w:p w14:paraId="6A7825EC" w14:textId="768A5758" w:rsidR="00FE28C9" w:rsidRPr="004A77C9" w:rsidRDefault="00FE28C9" w:rsidP="00FE28C9">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1E53AF05" w14:textId="3445C1E2" w:rsidR="00FE28C9" w:rsidRPr="004A77C9" w:rsidRDefault="00FE28C9" w:rsidP="00FE28C9">
            <w:pPr>
              <w:pStyle w:val="ARTableBodyRight"/>
              <w:spacing w:before="24" w:after="20" w:line="216" w:lineRule="auto"/>
            </w:pPr>
            <w:r w:rsidRPr="004A77C9">
              <w:t>0</w:t>
            </w:r>
            <w:r>
              <w:t>.0</w:t>
            </w:r>
          </w:p>
        </w:tc>
        <w:tc>
          <w:tcPr>
            <w:tcW w:w="955" w:type="dxa"/>
            <w:tcBorders>
              <w:left w:val="dotted" w:sz="6" w:space="0" w:color="53565A"/>
            </w:tcBorders>
            <w:vAlign w:val="center"/>
          </w:tcPr>
          <w:p w14:paraId="0B6E15F5" w14:textId="732BB8C4" w:rsidR="00FE28C9" w:rsidRDefault="00FE28C9" w:rsidP="00FE28C9">
            <w:pPr>
              <w:pStyle w:val="ARTableBodyRight"/>
              <w:spacing w:before="24" w:after="20" w:line="216" w:lineRule="auto"/>
            </w:pPr>
            <w:r w:rsidRPr="00BA5245">
              <w:t>0</w:t>
            </w:r>
          </w:p>
        </w:tc>
        <w:tc>
          <w:tcPr>
            <w:tcW w:w="618" w:type="dxa"/>
            <w:tcBorders>
              <w:top w:val="dotted" w:sz="6" w:space="0" w:color="53565A"/>
              <w:right w:val="dotted" w:sz="6" w:space="0" w:color="53565A"/>
            </w:tcBorders>
            <w:vAlign w:val="center"/>
          </w:tcPr>
          <w:p w14:paraId="194D01E4" w14:textId="6F5C23D9" w:rsidR="00FE28C9" w:rsidRDefault="00FE28C9" w:rsidP="00FE28C9">
            <w:pPr>
              <w:pStyle w:val="ARTableBodyRight"/>
              <w:spacing w:before="24" w:after="20" w:line="216" w:lineRule="auto"/>
            </w:pPr>
            <w:r w:rsidRPr="00BA5245">
              <w:t>0.0</w:t>
            </w:r>
          </w:p>
        </w:tc>
        <w:tc>
          <w:tcPr>
            <w:tcW w:w="955" w:type="dxa"/>
            <w:tcBorders>
              <w:left w:val="dotted" w:sz="6" w:space="0" w:color="53565A"/>
            </w:tcBorders>
            <w:vAlign w:val="center"/>
          </w:tcPr>
          <w:p w14:paraId="3A4E4FE9" w14:textId="3CD8245C" w:rsidR="00FE28C9" w:rsidRDefault="00FE28C9" w:rsidP="00FE28C9">
            <w:pPr>
              <w:pStyle w:val="ARTableBodyRight"/>
              <w:spacing w:before="24" w:after="20" w:line="216" w:lineRule="auto"/>
            </w:pPr>
            <w:r w:rsidRPr="00BA5245">
              <w:t>0</w:t>
            </w:r>
          </w:p>
        </w:tc>
        <w:tc>
          <w:tcPr>
            <w:tcW w:w="955" w:type="dxa"/>
            <w:vAlign w:val="center"/>
          </w:tcPr>
          <w:p w14:paraId="695C6D71" w14:textId="4AF79FE2" w:rsidR="00FE28C9" w:rsidRDefault="00FE28C9" w:rsidP="00FE28C9">
            <w:pPr>
              <w:pStyle w:val="ARTableBodyRight"/>
              <w:spacing w:before="24" w:after="20" w:line="216" w:lineRule="auto"/>
            </w:pPr>
            <w:r w:rsidRPr="00BA5245">
              <w:t>0</w:t>
            </w:r>
          </w:p>
        </w:tc>
        <w:tc>
          <w:tcPr>
            <w:tcW w:w="618" w:type="dxa"/>
            <w:tcBorders>
              <w:top w:val="dotted" w:sz="6" w:space="0" w:color="53565A"/>
              <w:right w:val="dotted" w:sz="6" w:space="0" w:color="53565A"/>
            </w:tcBorders>
            <w:vAlign w:val="center"/>
          </w:tcPr>
          <w:p w14:paraId="19DF730D" w14:textId="18BD7F5D" w:rsidR="00FE28C9" w:rsidRDefault="00FE28C9" w:rsidP="00FE28C9">
            <w:pPr>
              <w:pStyle w:val="ARTableBodyRight"/>
              <w:spacing w:before="24" w:after="20" w:line="216" w:lineRule="auto"/>
            </w:pPr>
            <w:r w:rsidRPr="00BA5245">
              <w:t>0.0</w:t>
            </w:r>
          </w:p>
        </w:tc>
        <w:tc>
          <w:tcPr>
            <w:tcW w:w="955" w:type="dxa"/>
            <w:tcBorders>
              <w:left w:val="dotted" w:sz="6" w:space="0" w:color="53565A"/>
            </w:tcBorders>
            <w:vAlign w:val="center"/>
          </w:tcPr>
          <w:p w14:paraId="2C4D7BE3" w14:textId="38CBD998" w:rsidR="00FE28C9" w:rsidRDefault="00FE28C9" w:rsidP="00FE28C9">
            <w:pPr>
              <w:pStyle w:val="ARTableBodyRight"/>
              <w:spacing w:before="24" w:after="20" w:line="216" w:lineRule="auto"/>
            </w:pPr>
            <w:r w:rsidRPr="00BA5245">
              <w:t>0</w:t>
            </w:r>
          </w:p>
        </w:tc>
        <w:tc>
          <w:tcPr>
            <w:tcW w:w="700" w:type="dxa"/>
            <w:vAlign w:val="center"/>
          </w:tcPr>
          <w:p w14:paraId="339675DA" w14:textId="7F6768A4" w:rsidR="00FE28C9" w:rsidRDefault="00FE28C9" w:rsidP="00FE28C9">
            <w:pPr>
              <w:pStyle w:val="ARTableBodyRight"/>
              <w:spacing w:before="24" w:after="20" w:line="216" w:lineRule="auto"/>
            </w:pPr>
            <w:r w:rsidRPr="00BA5245">
              <w:t>0.0</w:t>
            </w:r>
          </w:p>
        </w:tc>
      </w:tr>
      <w:tr w:rsidR="002C4590" w14:paraId="5D149BF4" w14:textId="77777777" w:rsidTr="002C4590">
        <w:tc>
          <w:tcPr>
            <w:tcW w:w="281" w:type="dxa"/>
            <w:vMerge/>
          </w:tcPr>
          <w:p w14:paraId="5D8AEA18" w14:textId="77777777" w:rsidR="00C81F50" w:rsidRPr="00555299" w:rsidRDefault="00C81F50" w:rsidP="00C22602">
            <w:pPr>
              <w:pStyle w:val="ARTableBody"/>
              <w:spacing w:before="24" w:after="20" w:line="216" w:lineRule="auto"/>
            </w:pPr>
          </w:p>
        </w:tc>
        <w:tc>
          <w:tcPr>
            <w:tcW w:w="2262" w:type="dxa"/>
          </w:tcPr>
          <w:p w14:paraId="35437E13" w14:textId="0B661024" w:rsidR="00C81F50" w:rsidRPr="00555299" w:rsidRDefault="00C81F50" w:rsidP="00C22602">
            <w:pPr>
              <w:pStyle w:val="ARTableBody"/>
              <w:spacing w:before="24" w:after="20" w:line="216" w:lineRule="auto"/>
            </w:pPr>
            <w:r w:rsidRPr="00555299">
              <w:t>Executives</w:t>
            </w:r>
          </w:p>
        </w:tc>
        <w:tc>
          <w:tcPr>
            <w:tcW w:w="953" w:type="dxa"/>
            <w:shd w:val="clear" w:color="auto" w:fill="F2F2F2" w:themeFill="background1" w:themeFillShade="F2"/>
          </w:tcPr>
          <w:p w14:paraId="79487332" w14:textId="6F3441B3" w:rsidR="00C81F50" w:rsidRPr="00555299" w:rsidRDefault="00C81F50" w:rsidP="00C22602">
            <w:pPr>
              <w:pStyle w:val="ARTableBodyRight"/>
              <w:spacing w:before="24" w:after="20" w:line="216" w:lineRule="auto"/>
            </w:pPr>
            <w:r w:rsidRPr="0071333C">
              <w:t>3</w:t>
            </w:r>
          </w:p>
        </w:tc>
        <w:tc>
          <w:tcPr>
            <w:tcW w:w="616" w:type="dxa"/>
            <w:tcBorders>
              <w:top w:val="dotted" w:sz="6" w:space="0" w:color="53565A"/>
              <w:right w:val="dotted" w:sz="6" w:space="0" w:color="53565A"/>
            </w:tcBorders>
            <w:shd w:val="clear" w:color="auto" w:fill="F2F2F2" w:themeFill="background1" w:themeFillShade="F2"/>
          </w:tcPr>
          <w:p w14:paraId="6B782C43" w14:textId="42C95FE5" w:rsidR="00C81F50" w:rsidRPr="00555299" w:rsidRDefault="00C81F50" w:rsidP="00C22602">
            <w:pPr>
              <w:pStyle w:val="ARTableBodyRight"/>
              <w:spacing w:before="24" w:after="20" w:line="216" w:lineRule="auto"/>
            </w:pPr>
            <w:r w:rsidRPr="0071333C">
              <w:t>3</w:t>
            </w:r>
            <w:r>
              <w:t>.0</w:t>
            </w:r>
          </w:p>
        </w:tc>
        <w:tc>
          <w:tcPr>
            <w:tcW w:w="954" w:type="dxa"/>
            <w:tcBorders>
              <w:left w:val="dotted" w:sz="6" w:space="0" w:color="53565A"/>
            </w:tcBorders>
            <w:shd w:val="clear" w:color="auto" w:fill="F2F2F2" w:themeFill="background1" w:themeFillShade="F2"/>
          </w:tcPr>
          <w:p w14:paraId="7C470424" w14:textId="4270B560" w:rsidR="00C81F50" w:rsidRPr="00555299" w:rsidRDefault="00C81F50" w:rsidP="00C22602">
            <w:pPr>
              <w:pStyle w:val="ARTableBodyRight"/>
              <w:spacing w:before="24" w:after="20" w:line="216" w:lineRule="auto"/>
            </w:pPr>
            <w:r w:rsidRPr="002924E7">
              <w:t>3</w:t>
            </w:r>
          </w:p>
        </w:tc>
        <w:tc>
          <w:tcPr>
            <w:tcW w:w="955" w:type="dxa"/>
            <w:shd w:val="clear" w:color="auto" w:fill="F2F2F2" w:themeFill="background1" w:themeFillShade="F2"/>
          </w:tcPr>
          <w:p w14:paraId="4B76D862" w14:textId="78EAEDE7"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2957F275" w14:textId="67B5A270" w:rsidR="00C81F50" w:rsidRPr="00555299" w:rsidRDefault="00C81F50" w:rsidP="00C22602">
            <w:pPr>
              <w:pStyle w:val="ARTableBodyRight"/>
              <w:spacing w:before="24" w:after="20" w:line="216" w:lineRule="auto"/>
            </w:pPr>
            <w:r w:rsidRPr="002924E7">
              <w:t>3</w:t>
            </w:r>
            <w:r>
              <w:t>.0</w:t>
            </w:r>
          </w:p>
        </w:tc>
        <w:tc>
          <w:tcPr>
            <w:tcW w:w="955" w:type="dxa"/>
            <w:tcBorders>
              <w:left w:val="dotted" w:sz="6" w:space="0" w:color="53565A"/>
            </w:tcBorders>
            <w:shd w:val="clear" w:color="auto" w:fill="F2F2F2" w:themeFill="background1" w:themeFillShade="F2"/>
          </w:tcPr>
          <w:p w14:paraId="2DFD3797" w14:textId="3E2595B4"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664A6176" w14:textId="42ECED43"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vAlign w:val="center"/>
          </w:tcPr>
          <w:p w14:paraId="4E89E241" w14:textId="36B83AA3" w:rsidR="00C81F50" w:rsidRPr="00555299" w:rsidRDefault="00C81F50"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1AB9B128" w14:textId="41028F98" w:rsidR="00C81F50" w:rsidRPr="00555299" w:rsidRDefault="00C81F50" w:rsidP="00C22602">
            <w:pPr>
              <w:pStyle w:val="ARTableBodyRight"/>
              <w:spacing w:before="24" w:after="20" w:line="216" w:lineRule="auto"/>
            </w:pPr>
            <w:r>
              <w:t>4.0</w:t>
            </w:r>
          </w:p>
        </w:tc>
        <w:tc>
          <w:tcPr>
            <w:tcW w:w="955" w:type="dxa"/>
            <w:tcBorders>
              <w:left w:val="dotted" w:sz="6" w:space="0" w:color="53565A"/>
            </w:tcBorders>
            <w:vAlign w:val="center"/>
          </w:tcPr>
          <w:p w14:paraId="60CE0154" w14:textId="5DF51238" w:rsidR="00C81F50" w:rsidRPr="00555299" w:rsidRDefault="00C81F50" w:rsidP="00C22602">
            <w:pPr>
              <w:pStyle w:val="ARTableBodyRight"/>
              <w:spacing w:before="24" w:after="20" w:line="216" w:lineRule="auto"/>
            </w:pPr>
            <w:r>
              <w:t>4</w:t>
            </w:r>
          </w:p>
        </w:tc>
        <w:tc>
          <w:tcPr>
            <w:tcW w:w="955" w:type="dxa"/>
            <w:vAlign w:val="center"/>
          </w:tcPr>
          <w:p w14:paraId="5A15DD63" w14:textId="3B9D5A45"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13DB120F" w14:textId="05603CF2" w:rsidR="00C81F50" w:rsidRPr="00555299" w:rsidRDefault="00C81F50" w:rsidP="00C22602">
            <w:pPr>
              <w:pStyle w:val="ARTableBodyRight"/>
              <w:spacing w:before="24" w:after="20" w:line="216" w:lineRule="auto"/>
            </w:pPr>
            <w:r>
              <w:t>4.0</w:t>
            </w:r>
          </w:p>
        </w:tc>
        <w:tc>
          <w:tcPr>
            <w:tcW w:w="955" w:type="dxa"/>
            <w:tcBorders>
              <w:left w:val="dotted" w:sz="6" w:space="0" w:color="53565A"/>
            </w:tcBorders>
            <w:vAlign w:val="center"/>
          </w:tcPr>
          <w:p w14:paraId="56507CED" w14:textId="4A8CF7F0" w:rsidR="00C81F50" w:rsidRPr="00555299" w:rsidRDefault="00C81F50" w:rsidP="00C22602">
            <w:pPr>
              <w:pStyle w:val="ARTableBodyRight"/>
              <w:spacing w:before="24" w:after="20" w:line="216" w:lineRule="auto"/>
            </w:pPr>
            <w:r>
              <w:t>0</w:t>
            </w:r>
          </w:p>
        </w:tc>
        <w:tc>
          <w:tcPr>
            <w:tcW w:w="700" w:type="dxa"/>
            <w:vAlign w:val="center"/>
          </w:tcPr>
          <w:p w14:paraId="68D561C4" w14:textId="1FA4D109" w:rsidR="00C81F50" w:rsidRPr="00555299" w:rsidRDefault="00C81F50" w:rsidP="00C22602">
            <w:pPr>
              <w:pStyle w:val="ARTableBodyRight"/>
              <w:spacing w:before="24" w:after="20" w:line="216" w:lineRule="auto"/>
            </w:pPr>
            <w:r>
              <w:t>0.0</w:t>
            </w:r>
          </w:p>
        </w:tc>
      </w:tr>
      <w:tr w:rsidR="002C4590" w14:paraId="45CE7966" w14:textId="77777777" w:rsidTr="002C4590">
        <w:tc>
          <w:tcPr>
            <w:tcW w:w="281" w:type="dxa"/>
            <w:vMerge/>
          </w:tcPr>
          <w:p w14:paraId="7AAFD43A" w14:textId="77777777" w:rsidR="00C81F50" w:rsidRPr="00555299" w:rsidRDefault="00C81F50" w:rsidP="00C22602">
            <w:pPr>
              <w:pStyle w:val="ARTableBody"/>
              <w:spacing w:before="24" w:after="20" w:line="216" w:lineRule="auto"/>
            </w:pPr>
          </w:p>
        </w:tc>
        <w:tc>
          <w:tcPr>
            <w:tcW w:w="2262" w:type="dxa"/>
            <w:hideMark/>
          </w:tcPr>
          <w:p w14:paraId="466DA730" w14:textId="77777777" w:rsidR="00C81F50" w:rsidRPr="00555299" w:rsidRDefault="00C81F50" w:rsidP="00C22602">
            <w:pPr>
              <w:pStyle w:val="ARTableBody"/>
              <w:spacing w:before="24" w:after="20" w:line="216" w:lineRule="auto"/>
              <w:rPr>
                <w:rFonts w:cstheme="minorBidi"/>
              </w:rPr>
            </w:pPr>
            <w:r w:rsidRPr="00555299">
              <w:t>STS</w:t>
            </w:r>
          </w:p>
        </w:tc>
        <w:tc>
          <w:tcPr>
            <w:tcW w:w="953" w:type="dxa"/>
            <w:shd w:val="clear" w:color="auto" w:fill="F2F2F2" w:themeFill="background1" w:themeFillShade="F2"/>
          </w:tcPr>
          <w:p w14:paraId="77B3A87D" w14:textId="1656F923" w:rsidR="00C81F50" w:rsidRPr="00555299" w:rsidRDefault="00C81F50" w:rsidP="00C22602">
            <w:pPr>
              <w:pStyle w:val="ARTableBodyRight"/>
              <w:spacing w:before="24" w:after="20" w:line="216" w:lineRule="auto"/>
            </w:pPr>
            <w:r w:rsidRPr="0071333C">
              <w:t>3</w:t>
            </w:r>
          </w:p>
        </w:tc>
        <w:tc>
          <w:tcPr>
            <w:tcW w:w="616" w:type="dxa"/>
            <w:tcBorders>
              <w:top w:val="dotted" w:sz="6" w:space="0" w:color="53565A"/>
              <w:right w:val="dotted" w:sz="6" w:space="0" w:color="53565A"/>
            </w:tcBorders>
            <w:shd w:val="clear" w:color="auto" w:fill="F2F2F2" w:themeFill="background1" w:themeFillShade="F2"/>
          </w:tcPr>
          <w:p w14:paraId="4253AB43" w14:textId="21A0665E" w:rsidR="00C81F50" w:rsidRPr="00555299" w:rsidRDefault="00C81F50" w:rsidP="00C22602">
            <w:pPr>
              <w:pStyle w:val="ARTableBodyRight"/>
              <w:spacing w:before="24" w:after="20" w:line="216" w:lineRule="auto"/>
            </w:pPr>
            <w:r w:rsidRPr="0071333C">
              <w:t>2.2</w:t>
            </w:r>
          </w:p>
        </w:tc>
        <w:tc>
          <w:tcPr>
            <w:tcW w:w="954" w:type="dxa"/>
            <w:tcBorders>
              <w:left w:val="dotted" w:sz="6" w:space="0" w:color="53565A"/>
            </w:tcBorders>
            <w:shd w:val="clear" w:color="auto" w:fill="F2F2F2" w:themeFill="background1" w:themeFillShade="F2"/>
          </w:tcPr>
          <w:p w14:paraId="1EDDF9E4" w14:textId="2183F5E6" w:rsidR="00C81F50" w:rsidRPr="00555299" w:rsidRDefault="00C81F50" w:rsidP="00C22602">
            <w:pPr>
              <w:pStyle w:val="ARTableBodyRight"/>
              <w:spacing w:before="24" w:after="20" w:line="216" w:lineRule="auto"/>
            </w:pPr>
            <w:r w:rsidRPr="002924E7">
              <w:t>1</w:t>
            </w:r>
          </w:p>
        </w:tc>
        <w:tc>
          <w:tcPr>
            <w:tcW w:w="955" w:type="dxa"/>
            <w:shd w:val="clear" w:color="auto" w:fill="F2F2F2" w:themeFill="background1" w:themeFillShade="F2"/>
          </w:tcPr>
          <w:p w14:paraId="44C85D6B" w14:textId="5E7D328C"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55B4B78C" w14:textId="04091555" w:rsidR="00C81F50" w:rsidRPr="00555299" w:rsidRDefault="00C81F50" w:rsidP="00C22602">
            <w:pPr>
              <w:pStyle w:val="ARTableBodyRight"/>
              <w:spacing w:before="24" w:after="20" w:line="216" w:lineRule="auto"/>
            </w:pPr>
            <w:r w:rsidRPr="002924E7">
              <w:t>1</w:t>
            </w:r>
            <w:r>
              <w:t>.0</w:t>
            </w:r>
          </w:p>
        </w:tc>
        <w:tc>
          <w:tcPr>
            <w:tcW w:w="955" w:type="dxa"/>
            <w:tcBorders>
              <w:left w:val="dotted" w:sz="6" w:space="0" w:color="53565A"/>
            </w:tcBorders>
            <w:shd w:val="clear" w:color="auto" w:fill="F2F2F2" w:themeFill="background1" w:themeFillShade="F2"/>
          </w:tcPr>
          <w:p w14:paraId="10F2625C" w14:textId="6B8403A4" w:rsidR="00C81F50" w:rsidRPr="00555299" w:rsidRDefault="00C81F50" w:rsidP="00C22602">
            <w:pPr>
              <w:pStyle w:val="ARTableBodyRight"/>
              <w:spacing w:before="24" w:after="20" w:line="216" w:lineRule="auto"/>
            </w:pPr>
            <w:r w:rsidRPr="004A77C9">
              <w:t>2</w:t>
            </w:r>
          </w:p>
        </w:tc>
        <w:tc>
          <w:tcPr>
            <w:tcW w:w="618" w:type="dxa"/>
            <w:tcBorders>
              <w:top w:val="dotted" w:sz="6" w:space="0" w:color="53565A"/>
              <w:right w:val="dotted" w:sz="6" w:space="0" w:color="53565A"/>
            </w:tcBorders>
            <w:shd w:val="clear" w:color="auto" w:fill="F2F2F2" w:themeFill="background1" w:themeFillShade="F2"/>
          </w:tcPr>
          <w:p w14:paraId="3DB4177F" w14:textId="428C9966" w:rsidR="00C81F50" w:rsidRPr="00555299" w:rsidRDefault="00C81F50" w:rsidP="00C22602">
            <w:pPr>
              <w:pStyle w:val="ARTableBodyRight"/>
              <w:spacing w:before="24" w:after="20" w:line="216" w:lineRule="auto"/>
            </w:pPr>
            <w:r w:rsidRPr="004A77C9">
              <w:t>1.2</w:t>
            </w:r>
          </w:p>
        </w:tc>
        <w:tc>
          <w:tcPr>
            <w:tcW w:w="955" w:type="dxa"/>
            <w:tcBorders>
              <w:left w:val="dotted" w:sz="6" w:space="0" w:color="53565A"/>
            </w:tcBorders>
            <w:vAlign w:val="center"/>
          </w:tcPr>
          <w:p w14:paraId="40F64631" w14:textId="7CD4AE21" w:rsidR="00C81F50" w:rsidRPr="00555299" w:rsidRDefault="00C81F50"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42EFA496" w14:textId="74A149FD" w:rsidR="00C81F50" w:rsidRPr="00555299" w:rsidRDefault="00C81F50" w:rsidP="00C22602">
            <w:pPr>
              <w:pStyle w:val="ARTableBodyRight"/>
              <w:spacing w:before="24" w:after="20" w:line="216" w:lineRule="auto"/>
            </w:pPr>
            <w:r>
              <w:t>3.0</w:t>
            </w:r>
          </w:p>
        </w:tc>
        <w:tc>
          <w:tcPr>
            <w:tcW w:w="955" w:type="dxa"/>
            <w:tcBorders>
              <w:left w:val="dotted" w:sz="6" w:space="0" w:color="53565A"/>
            </w:tcBorders>
            <w:vAlign w:val="center"/>
          </w:tcPr>
          <w:p w14:paraId="7E89DFB6" w14:textId="27E79C74" w:rsidR="00C81F50" w:rsidRPr="00555299" w:rsidRDefault="00C81F50" w:rsidP="00C22602">
            <w:pPr>
              <w:pStyle w:val="ARTableBodyRight"/>
              <w:spacing w:before="24" w:after="20" w:line="216" w:lineRule="auto"/>
            </w:pPr>
            <w:r>
              <w:t>2</w:t>
            </w:r>
          </w:p>
        </w:tc>
        <w:tc>
          <w:tcPr>
            <w:tcW w:w="955" w:type="dxa"/>
            <w:vAlign w:val="center"/>
          </w:tcPr>
          <w:p w14:paraId="0A58456D" w14:textId="26A8145E"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76C2742" w14:textId="504281CE" w:rsidR="00C81F50" w:rsidRPr="00555299" w:rsidRDefault="00C81F50" w:rsidP="00C22602">
            <w:pPr>
              <w:pStyle w:val="ARTableBodyRight"/>
              <w:spacing w:before="24" w:after="20" w:line="216" w:lineRule="auto"/>
            </w:pPr>
            <w:r>
              <w:t>2.0</w:t>
            </w:r>
          </w:p>
        </w:tc>
        <w:tc>
          <w:tcPr>
            <w:tcW w:w="955" w:type="dxa"/>
            <w:tcBorders>
              <w:left w:val="dotted" w:sz="6" w:space="0" w:color="53565A"/>
            </w:tcBorders>
            <w:vAlign w:val="center"/>
          </w:tcPr>
          <w:p w14:paraId="0B2B05D1" w14:textId="55C6C8C2" w:rsidR="00C81F50" w:rsidRPr="00555299" w:rsidRDefault="00C81F50" w:rsidP="00C22602">
            <w:pPr>
              <w:pStyle w:val="ARTableBodyRight"/>
              <w:spacing w:before="24" w:after="20" w:line="216" w:lineRule="auto"/>
            </w:pPr>
            <w:r>
              <w:t>2</w:t>
            </w:r>
          </w:p>
        </w:tc>
        <w:tc>
          <w:tcPr>
            <w:tcW w:w="700" w:type="dxa"/>
            <w:vAlign w:val="center"/>
          </w:tcPr>
          <w:p w14:paraId="0C8AD9B4" w14:textId="058F73AB" w:rsidR="00C81F50" w:rsidRPr="00555299" w:rsidRDefault="00C81F50" w:rsidP="00C22602">
            <w:pPr>
              <w:pStyle w:val="ARTableBodyRight"/>
              <w:spacing w:before="24" w:after="20" w:line="216" w:lineRule="auto"/>
            </w:pPr>
            <w:r>
              <w:t>1.0</w:t>
            </w:r>
          </w:p>
        </w:tc>
      </w:tr>
      <w:tr w:rsidR="002C4590" w14:paraId="458A81A6" w14:textId="77777777" w:rsidTr="002C4590">
        <w:tc>
          <w:tcPr>
            <w:tcW w:w="281" w:type="dxa"/>
            <w:vMerge/>
          </w:tcPr>
          <w:p w14:paraId="1D1421F0" w14:textId="77777777" w:rsidR="00C81F50" w:rsidRPr="00555299" w:rsidRDefault="00C81F50" w:rsidP="00C22602">
            <w:pPr>
              <w:pStyle w:val="ARTableBody"/>
              <w:spacing w:before="24" w:after="20" w:line="216" w:lineRule="auto"/>
            </w:pPr>
          </w:p>
        </w:tc>
        <w:tc>
          <w:tcPr>
            <w:tcW w:w="2262" w:type="dxa"/>
          </w:tcPr>
          <w:p w14:paraId="2866AC89" w14:textId="096F52D8" w:rsidR="00C81F50" w:rsidRPr="00555299" w:rsidRDefault="00C81F50" w:rsidP="00C22602">
            <w:pPr>
              <w:pStyle w:val="ARTableBody"/>
              <w:spacing w:before="24" w:after="20" w:line="216" w:lineRule="auto"/>
            </w:pPr>
            <w:r w:rsidRPr="00555299">
              <w:t>Legal</w:t>
            </w:r>
            <w:r>
              <w:t xml:space="preserve"> o</w:t>
            </w:r>
            <w:r w:rsidRPr="00555299">
              <w:t>fficer</w:t>
            </w:r>
            <w:r>
              <w:t>s</w:t>
            </w:r>
          </w:p>
        </w:tc>
        <w:tc>
          <w:tcPr>
            <w:tcW w:w="953" w:type="dxa"/>
            <w:shd w:val="clear" w:color="auto" w:fill="F2F2F2" w:themeFill="background1" w:themeFillShade="F2"/>
          </w:tcPr>
          <w:p w14:paraId="05F5CE07" w14:textId="26E5AA69" w:rsidR="00C81F50" w:rsidRPr="00555299" w:rsidRDefault="00C81F50" w:rsidP="00C22602">
            <w:pPr>
              <w:pStyle w:val="ARTableBodyRight"/>
              <w:spacing w:before="24" w:after="20" w:line="216" w:lineRule="auto"/>
            </w:pPr>
            <w:r w:rsidRPr="0071333C">
              <w:t>12</w:t>
            </w:r>
          </w:p>
        </w:tc>
        <w:tc>
          <w:tcPr>
            <w:tcW w:w="616" w:type="dxa"/>
            <w:tcBorders>
              <w:top w:val="dotted" w:sz="6" w:space="0" w:color="53565A"/>
              <w:right w:val="dotted" w:sz="6" w:space="0" w:color="53565A"/>
            </w:tcBorders>
            <w:shd w:val="clear" w:color="auto" w:fill="F2F2F2" w:themeFill="background1" w:themeFillShade="F2"/>
          </w:tcPr>
          <w:p w14:paraId="41ED963E" w14:textId="53C73524" w:rsidR="00C81F50" w:rsidRPr="00555299" w:rsidRDefault="00C81F50" w:rsidP="00C22602">
            <w:pPr>
              <w:pStyle w:val="ARTableBodyRight"/>
              <w:spacing w:before="24" w:after="20" w:line="216" w:lineRule="auto"/>
            </w:pPr>
            <w:r w:rsidRPr="0071333C">
              <w:t>10.2</w:t>
            </w:r>
          </w:p>
        </w:tc>
        <w:tc>
          <w:tcPr>
            <w:tcW w:w="954" w:type="dxa"/>
            <w:tcBorders>
              <w:left w:val="dotted" w:sz="6" w:space="0" w:color="53565A"/>
            </w:tcBorders>
            <w:shd w:val="clear" w:color="auto" w:fill="F2F2F2" w:themeFill="background1" w:themeFillShade="F2"/>
          </w:tcPr>
          <w:p w14:paraId="52A9AF19" w14:textId="1C4E8C5C" w:rsidR="00C81F50" w:rsidRPr="00555299" w:rsidRDefault="00C81F50" w:rsidP="00C22602">
            <w:pPr>
              <w:pStyle w:val="ARTableBodyRight"/>
              <w:spacing w:before="24" w:after="20" w:line="216" w:lineRule="auto"/>
            </w:pPr>
            <w:r w:rsidRPr="002924E7">
              <w:t>7</w:t>
            </w:r>
          </w:p>
        </w:tc>
        <w:tc>
          <w:tcPr>
            <w:tcW w:w="955" w:type="dxa"/>
            <w:shd w:val="clear" w:color="auto" w:fill="F2F2F2" w:themeFill="background1" w:themeFillShade="F2"/>
          </w:tcPr>
          <w:p w14:paraId="52AF4579" w14:textId="0C6B5694" w:rsidR="00C81F50" w:rsidRPr="00555299" w:rsidRDefault="00C81F50" w:rsidP="00C22602">
            <w:pPr>
              <w:pStyle w:val="ARTableBodyRight"/>
              <w:spacing w:before="24" w:after="20" w:line="216" w:lineRule="auto"/>
            </w:pPr>
            <w:r w:rsidRPr="002924E7">
              <w:t>5</w:t>
            </w:r>
          </w:p>
        </w:tc>
        <w:tc>
          <w:tcPr>
            <w:tcW w:w="618" w:type="dxa"/>
            <w:tcBorders>
              <w:top w:val="dotted" w:sz="6" w:space="0" w:color="53565A"/>
              <w:right w:val="dotted" w:sz="6" w:space="0" w:color="53565A"/>
            </w:tcBorders>
            <w:shd w:val="clear" w:color="auto" w:fill="F2F2F2" w:themeFill="background1" w:themeFillShade="F2"/>
          </w:tcPr>
          <w:p w14:paraId="2909024F" w14:textId="0CE5253D" w:rsidR="00C81F50" w:rsidRPr="00555299" w:rsidRDefault="00C81F50" w:rsidP="00C22602">
            <w:pPr>
              <w:pStyle w:val="ARTableBodyRight"/>
              <w:spacing w:before="24" w:after="20" w:line="216" w:lineRule="auto"/>
            </w:pPr>
            <w:r w:rsidRPr="002924E7">
              <w:t>10.2</w:t>
            </w:r>
          </w:p>
        </w:tc>
        <w:tc>
          <w:tcPr>
            <w:tcW w:w="955" w:type="dxa"/>
            <w:tcBorders>
              <w:left w:val="dotted" w:sz="6" w:space="0" w:color="53565A"/>
            </w:tcBorders>
            <w:shd w:val="clear" w:color="auto" w:fill="F2F2F2" w:themeFill="background1" w:themeFillShade="F2"/>
          </w:tcPr>
          <w:p w14:paraId="59AA51E3" w14:textId="4DD254D9"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76144C5A" w14:textId="190DF1CF"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vAlign w:val="center"/>
          </w:tcPr>
          <w:p w14:paraId="03C1FF34" w14:textId="3DA791B3" w:rsidR="00C81F50" w:rsidRPr="00555299" w:rsidRDefault="00C81F50" w:rsidP="00C22602">
            <w:pPr>
              <w:pStyle w:val="ARTableBodyRight"/>
              <w:spacing w:before="24" w:after="20" w:line="216" w:lineRule="auto"/>
            </w:pPr>
            <w:r>
              <w:t>18</w:t>
            </w:r>
          </w:p>
        </w:tc>
        <w:tc>
          <w:tcPr>
            <w:tcW w:w="618" w:type="dxa"/>
            <w:tcBorders>
              <w:top w:val="dotted" w:sz="6" w:space="0" w:color="53565A"/>
              <w:right w:val="dotted" w:sz="6" w:space="0" w:color="53565A"/>
            </w:tcBorders>
            <w:vAlign w:val="center"/>
          </w:tcPr>
          <w:p w14:paraId="44680D96" w14:textId="287B79CE" w:rsidR="00C81F50" w:rsidRPr="00555299" w:rsidRDefault="00C81F50" w:rsidP="00C22602">
            <w:pPr>
              <w:pStyle w:val="ARTableBodyRight"/>
              <w:spacing w:before="24" w:after="20" w:line="216" w:lineRule="auto"/>
            </w:pPr>
            <w:r>
              <w:t>15.3</w:t>
            </w:r>
          </w:p>
        </w:tc>
        <w:tc>
          <w:tcPr>
            <w:tcW w:w="955" w:type="dxa"/>
            <w:tcBorders>
              <w:left w:val="dotted" w:sz="6" w:space="0" w:color="53565A"/>
            </w:tcBorders>
            <w:vAlign w:val="center"/>
          </w:tcPr>
          <w:p w14:paraId="66DE06F6" w14:textId="2FBC563A" w:rsidR="00C81F50" w:rsidRPr="00555299" w:rsidRDefault="00C81F50" w:rsidP="00C22602">
            <w:pPr>
              <w:pStyle w:val="ARTableBodyRight"/>
              <w:spacing w:before="24" w:after="20" w:line="216" w:lineRule="auto"/>
            </w:pPr>
            <w:r>
              <w:t>11</w:t>
            </w:r>
          </w:p>
        </w:tc>
        <w:tc>
          <w:tcPr>
            <w:tcW w:w="955" w:type="dxa"/>
            <w:vAlign w:val="center"/>
          </w:tcPr>
          <w:p w14:paraId="6EBDF28A" w14:textId="545DEA01" w:rsidR="00C81F50" w:rsidRPr="00555299" w:rsidRDefault="00C81F50" w:rsidP="00C22602">
            <w:pPr>
              <w:pStyle w:val="ARTableBodyRight"/>
              <w:spacing w:before="24" w:after="20" w:line="216" w:lineRule="auto"/>
            </w:pPr>
            <w:r>
              <w:t>7</w:t>
            </w:r>
          </w:p>
        </w:tc>
        <w:tc>
          <w:tcPr>
            <w:tcW w:w="618" w:type="dxa"/>
            <w:tcBorders>
              <w:top w:val="dotted" w:sz="6" w:space="0" w:color="53565A"/>
              <w:right w:val="dotted" w:sz="6" w:space="0" w:color="53565A"/>
            </w:tcBorders>
            <w:vAlign w:val="center"/>
          </w:tcPr>
          <w:p w14:paraId="080E9CE9" w14:textId="0A68673C" w:rsidR="00C81F50" w:rsidRPr="00555299" w:rsidRDefault="00C81F50" w:rsidP="00C22602">
            <w:pPr>
              <w:pStyle w:val="ARTableBodyRight"/>
              <w:spacing w:before="24" w:after="20" w:line="216" w:lineRule="auto"/>
            </w:pPr>
            <w:r>
              <w:t>15.3</w:t>
            </w:r>
          </w:p>
        </w:tc>
        <w:tc>
          <w:tcPr>
            <w:tcW w:w="955" w:type="dxa"/>
            <w:tcBorders>
              <w:left w:val="dotted" w:sz="6" w:space="0" w:color="53565A"/>
            </w:tcBorders>
            <w:vAlign w:val="center"/>
          </w:tcPr>
          <w:p w14:paraId="33A64507" w14:textId="415F90D4" w:rsidR="00C81F50" w:rsidRPr="00555299" w:rsidRDefault="00C81F50" w:rsidP="00C22602">
            <w:pPr>
              <w:pStyle w:val="ARTableBodyRight"/>
              <w:spacing w:before="24" w:after="20" w:line="216" w:lineRule="auto"/>
            </w:pPr>
            <w:r>
              <w:t>0</w:t>
            </w:r>
          </w:p>
        </w:tc>
        <w:tc>
          <w:tcPr>
            <w:tcW w:w="700" w:type="dxa"/>
            <w:vAlign w:val="center"/>
          </w:tcPr>
          <w:p w14:paraId="0CB2E1BB" w14:textId="6B62D6E6" w:rsidR="00C81F50" w:rsidRPr="00555299" w:rsidRDefault="00C81F50" w:rsidP="00C22602">
            <w:pPr>
              <w:pStyle w:val="ARTableBodyRight"/>
              <w:spacing w:before="24" w:after="20" w:line="216" w:lineRule="auto"/>
            </w:pPr>
            <w:r>
              <w:t>0.0</w:t>
            </w:r>
          </w:p>
        </w:tc>
      </w:tr>
      <w:tr w:rsidR="002C4590" w14:paraId="6AA825ED" w14:textId="77777777" w:rsidTr="002C4590">
        <w:tc>
          <w:tcPr>
            <w:tcW w:w="281" w:type="dxa"/>
            <w:vMerge/>
          </w:tcPr>
          <w:p w14:paraId="6D9C986A" w14:textId="77777777" w:rsidR="00C81F50" w:rsidRPr="00555299" w:rsidRDefault="00C81F50" w:rsidP="00C22602">
            <w:pPr>
              <w:pStyle w:val="ARTableBody"/>
              <w:spacing w:before="24" w:after="20" w:line="216" w:lineRule="auto"/>
            </w:pPr>
          </w:p>
        </w:tc>
        <w:tc>
          <w:tcPr>
            <w:tcW w:w="2262" w:type="dxa"/>
            <w:hideMark/>
          </w:tcPr>
          <w:p w14:paraId="2B9015EB" w14:textId="77777777" w:rsidR="00C81F50" w:rsidRPr="00555299" w:rsidRDefault="00C81F50" w:rsidP="00C22602">
            <w:pPr>
              <w:pStyle w:val="ARTableBody"/>
              <w:spacing w:before="24" w:after="20" w:line="216" w:lineRule="auto"/>
              <w:rPr>
                <w:rFonts w:cstheme="minorBidi"/>
              </w:rPr>
            </w:pPr>
            <w:r w:rsidRPr="00555299">
              <w:t>PS</w:t>
            </w:r>
          </w:p>
        </w:tc>
        <w:tc>
          <w:tcPr>
            <w:tcW w:w="953" w:type="dxa"/>
            <w:shd w:val="clear" w:color="auto" w:fill="F2F2F2" w:themeFill="background1" w:themeFillShade="F2"/>
          </w:tcPr>
          <w:p w14:paraId="51A59224" w14:textId="47025808" w:rsidR="00C81F50" w:rsidRPr="00555299" w:rsidRDefault="00C81F50" w:rsidP="00C22602">
            <w:pPr>
              <w:pStyle w:val="ARTableBodyRight"/>
              <w:spacing w:before="24" w:after="20" w:line="216" w:lineRule="auto"/>
            </w:pPr>
            <w:r w:rsidRPr="0071333C">
              <w:t>0</w:t>
            </w:r>
          </w:p>
        </w:tc>
        <w:tc>
          <w:tcPr>
            <w:tcW w:w="616" w:type="dxa"/>
            <w:tcBorders>
              <w:top w:val="dotted" w:sz="6" w:space="0" w:color="53565A"/>
              <w:right w:val="dotted" w:sz="6" w:space="0" w:color="53565A"/>
            </w:tcBorders>
            <w:shd w:val="clear" w:color="auto" w:fill="F2F2F2" w:themeFill="background1" w:themeFillShade="F2"/>
          </w:tcPr>
          <w:p w14:paraId="57E44AA4" w14:textId="3FF80FD6" w:rsidR="00C81F50" w:rsidRPr="00555299" w:rsidRDefault="00C81F50" w:rsidP="00C22602">
            <w:pPr>
              <w:pStyle w:val="ARTableBodyRight"/>
              <w:spacing w:before="24" w:after="20" w:line="216" w:lineRule="auto"/>
            </w:pPr>
            <w:r w:rsidRPr="0071333C">
              <w:t>0</w:t>
            </w:r>
            <w:r>
              <w:t>.0</w:t>
            </w:r>
          </w:p>
        </w:tc>
        <w:tc>
          <w:tcPr>
            <w:tcW w:w="954" w:type="dxa"/>
            <w:tcBorders>
              <w:left w:val="dotted" w:sz="6" w:space="0" w:color="53565A"/>
            </w:tcBorders>
            <w:shd w:val="clear" w:color="auto" w:fill="F2F2F2" w:themeFill="background1" w:themeFillShade="F2"/>
          </w:tcPr>
          <w:p w14:paraId="6C104E11" w14:textId="2A8451EC" w:rsidR="00C81F50" w:rsidRPr="00555299" w:rsidRDefault="00C81F50" w:rsidP="00C22602">
            <w:pPr>
              <w:pStyle w:val="ARTableBodyRight"/>
              <w:spacing w:before="24" w:after="20" w:line="216" w:lineRule="auto"/>
            </w:pPr>
            <w:r w:rsidRPr="002924E7">
              <w:t>0</w:t>
            </w:r>
          </w:p>
        </w:tc>
        <w:tc>
          <w:tcPr>
            <w:tcW w:w="955" w:type="dxa"/>
            <w:shd w:val="clear" w:color="auto" w:fill="F2F2F2" w:themeFill="background1" w:themeFillShade="F2"/>
          </w:tcPr>
          <w:p w14:paraId="488FCFDF" w14:textId="314781A8"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502674DA" w14:textId="1F45E958" w:rsidR="00C81F50" w:rsidRPr="00555299" w:rsidRDefault="00C81F50" w:rsidP="00C22602">
            <w:pPr>
              <w:pStyle w:val="ARTableBodyRight"/>
              <w:spacing w:before="24" w:after="20" w:line="216" w:lineRule="auto"/>
            </w:pPr>
            <w:r w:rsidRPr="002924E7">
              <w:t>0</w:t>
            </w:r>
            <w:r>
              <w:t>.0</w:t>
            </w:r>
          </w:p>
        </w:tc>
        <w:tc>
          <w:tcPr>
            <w:tcW w:w="955" w:type="dxa"/>
            <w:tcBorders>
              <w:left w:val="dotted" w:sz="6" w:space="0" w:color="53565A"/>
            </w:tcBorders>
            <w:shd w:val="clear" w:color="auto" w:fill="F2F2F2" w:themeFill="background1" w:themeFillShade="F2"/>
          </w:tcPr>
          <w:p w14:paraId="6E5DBD0A" w14:textId="58158A3E"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1D2A0D6A" w14:textId="4D654BFB"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vAlign w:val="center"/>
          </w:tcPr>
          <w:p w14:paraId="71515AD2" w14:textId="79FAA199"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591616C9" w14:textId="3AFA081C" w:rsidR="00C81F50" w:rsidRPr="00555299" w:rsidRDefault="00C81F50" w:rsidP="00C22602">
            <w:pPr>
              <w:pStyle w:val="ARTableBodyRight"/>
              <w:spacing w:before="24" w:after="20" w:line="216" w:lineRule="auto"/>
            </w:pPr>
            <w:r>
              <w:t>0.0</w:t>
            </w:r>
          </w:p>
        </w:tc>
        <w:tc>
          <w:tcPr>
            <w:tcW w:w="955" w:type="dxa"/>
            <w:tcBorders>
              <w:left w:val="dotted" w:sz="6" w:space="0" w:color="53565A"/>
            </w:tcBorders>
            <w:vAlign w:val="center"/>
          </w:tcPr>
          <w:p w14:paraId="3F74F775" w14:textId="53002E23" w:rsidR="00C81F50" w:rsidRPr="00555299" w:rsidRDefault="00C81F50" w:rsidP="00C22602">
            <w:pPr>
              <w:pStyle w:val="ARTableBodyRight"/>
              <w:spacing w:before="24" w:after="20" w:line="216" w:lineRule="auto"/>
            </w:pPr>
            <w:r>
              <w:t>0</w:t>
            </w:r>
          </w:p>
        </w:tc>
        <w:tc>
          <w:tcPr>
            <w:tcW w:w="955" w:type="dxa"/>
            <w:vAlign w:val="center"/>
          </w:tcPr>
          <w:p w14:paraId="05462690" w14:textId="3F8FCD0F"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F421ABB" w14:textId="337987D2" w:rsidR="00C81F50" w:rsidRPr="00555299" w:rsidRDefault="00C81F50" w:rsidP="00C22602">
            <w:pPr>
              <w:pStyle w:val="ARTableBodyRight"/>
              <w:spacing w:before="24" w:after="20" w:line="216" w:lineRule="auto"/>
            </w:pPr>
            <w:r>
              <w:t>0.0</w:t>
            </w:r>
          </w:p>
        </w:tc>
        <w:tc>
          <w:tcPr>
            <w:tcW w:w="955" w:type="dxa"/>
            <w:tcBorders>
              <w:left w:val="dotted" w:sz="6" w:space="0" w:color="53565A"/>
            </w:tcBorders>
            <w:vAlign w:val="center"/>
          </w:tcPr>
          <w:p w14:paraId="56086F85" w14:textId="6AD7E7DF" w:rsidR="00C81F50" w:rsidRPr="00555299" w:rsidRDefault="00C81F50" w:rsidP="00C22602">
            <w:pPr>
              <w:pStyle w:val="ARTableBodyRight"/>
              <w:spacing w:before="24" w:after="20" w:line="216" w:lineRule="auto"/>
            </w:pPr>
            <w:r>
              <w:t>0</w:t>
            </w:r>
          </w:p>
        </w:tc>
        <w:tc>
          <w:tcPr>
            <w:tcW w:w="700" w:type="dxa"/>
            <w:vAlign w:val="center"/>
          </w:tcPr>
          <w:p w14:paraId="1CAB1743" w14:textId="00F76CE7" w:rsidR="00C81F50" w:rsidRPr="00555299" w:rsidRDefault="00C81F50" w:rsidP="00C22602">
            <w:pPr>
              <w:pStyle w:val="ARTableBodyRight"/>
              <w:spacing w:before="24" w:after="20" w:line="216" w:lineRule="auto"/>
            </w:pPr>
            <w:r>
              <w:t>0.0</w:t>
            </w:r>
          </w:p>
        </w:tc>
      </w:tr>
      <w:tr w:rsidR="002C4590" w14:paraId="389FBA55" w14:textId="77777777" w:rsidTr="002C4590">
        <w:trPr>
          <w:trHeight w:val="70"/>
        </w:trPr>
        <w:tc>
          <w:tcPr>
            <w:tcW w:w="281" w:type="dxa"/>
            <w:vMerge/>
          </w:tcPr>
          <w:p w14:paraId="4FC3E4F7" w14:textId="77777777" w:rsidR="00C81F50" w:rsidRPr="00555299" w:rsidRDefault="00C81F50" w:rsidP="00C22602">
            <w:pPr>
              <w:pStyle w:val="ARTableBody"/>
              <w:spacing w:before="24" w:after="20" w:line="216" w:lineRule="auto"/>
            </w:pPr>
          </w:p>
        </w:tc>
        <w:tc>
          <w:tcPr>
            <w:tcW w:w="2262" w:type="dxa"/>
            <w:hideMark/>
          </w:tcPr>
          <w:p w14:paraId="2933B8D7" w14:textId="77777777" w:rsidR="00C81F50" w:rsidRPr="00555299" w:rsidRDefault="00C81F50" w:rsidP="00C22602">
            <w:pPr>
              <w:pStyle w:val="ARTableBody"/>
              <w:spacing w:before="24" w:after="20" w:line="216" w:lineRule="auto"/>
              <w:rPr>
                <w:rFonts w:cstheme="minorBidi"/>
              </w:rPr>
            </w:pPr>
            <w:r w:rsidRPr="00555299">
              <w:t>SMA</w:t>
            </w:r>
          </w:p>
        </w:tc>
        <w:tc>
          <w:tcPr>
            <w:tcW w:w="953" w:type="dxa"/>
            <w:shd w:val="clear" w:color="auto" w:fill="F2F2F2" w:themeFill="background1" w:themeFillShade="F2"/>
          </w:tcPr>
          <w:p w14:paraId="4046D32B" w14:textId="4220C5C2" w:rsidR="00C81F50" w:rsidRPr="00555299" w:rsidRDefault="00C81F50" w:rsidP="00C22602">
            <w:pPr>
              <w:pStyle w:val="ARTableBodyRight"/>
              <w:spacing w:before="24" w:after="20" w:line="216" w:lineRule="auto"/>
            </w:pPr>
            <w:r w:rsidRPr="0071333C">
              <w:t>0</w:t>
            </w:r>
          </w:p>
        </w:tc>
        <w:tc>
          <w:tcPr>
            <w:tcW w:w="616" w:type="dxa"/>
            <w:tcBorders>
              <w:top w:val="dotted" w:sz="6" w:space="0" w:color="53565A"/>
              <w:right w:val="dotted" w:sz="6" w:space="0" w:color="53565A"/>
            </w:tcBorders>
            <w:shd w:val="clear" w:color="auto" w:fill="F2F2F2" w:themeFill="background1" w:themeFillShade="F2"/>
          </w:tcPr>
          <w:p w14:paraId="781FE1E6" w14:textId="7E4F7AB1" w:rsidR="00C81F50" w:rsidRPr="00555299" w:rsidRDefault="00C81F50" w:rsidP="00C22602">
            <w:pPr>
              <w:pStyle w:val="ARTableBodyRight"/>
              <w:spacing w:before="24" w:after="20" w:line="216" w:lineRule="auto"/>
            </w:pPr>
            <w:r w:rsidRPr="0071333C">
              <w:t>0</w:t>
            </w:r>
            <w:r>
              <w:t>.0</w:t>
            </w:r>
          </w:p>
        </w:tc>
        <w:tc>
          <w:tcPr>
            <w:tcW w:w="954" w:type="dxa"/>
            <w:tcBorders>
              <w:left w:val="dotted" w:sz="6" w:space="0" w:color="53565A"/>
            </w:tcBorders>
            <w:shd w:val="clear" w:color="auto" w:fill="F2F2F2" w:themeFill="background1" w:themeFillShade="F2"/>
          </w:tcPr>
          <w:p w14:paraId="7A2A271E" w14:textId="4A22C2A0" w:rsidR="00C81F50" w:rsidRPr="00555299" w:rsidRDefault="00C81F50" w:rsidP="00C22602">
            <w:pPr>
              <w:pStyle w:val="ARTableBodyRight"/>
              <w:spacing w:before="24" w:after="20" w:line="216" w:lineRule="auto"/>
            </w:pPr>
            <w:r w:rsidRPr="002924E7">
              <w:t>0</w:t>
            </w:r>
          </w:p>
        </w:tc>
        <w:tc>
          <w:tcPr>
            <w:tcW w:w="955" w:type="dxa"/>
            <w:shd w:val="clear" w:color="auto" w:fill="F2F2F2" w:themeFill="background1" w:themeFillShade="F2"/>
          </w:tcPr>
          <w:p w14:paraId="3E2B9FC3" w14:textId="32914460"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2A9CCB0A" w14:textId="09F8DEF6" w:rsidR="00C81F50" w:rsidRPr="00555299" w:rsidRDefault="00C81F50" w:rsidP="00C22602">
            <w:pPr>
              <w:pStyle w:val="ARTableBodyRight"/>
              <w:spacing w:before="24" w:after="20" w:line="216" w:lineRule="auto"/>
            </w:pPr>
            <w:r w:rsidRPr="002924E7">
              <w:t>0</w:t>
            </w:r>
            <w:r>
              <w:t>.0</w:t>
            </w:r>
          </w:p>
        </w:tc>
        <w:tc>
          <w:tcPr>
            <w:tcW w:w="955" w:type="dxa"/>
            <w:tcBorders>
              <w:left w:val="dotted" w:sz="6" w:space="0" w:color="53565A"/>
            </w:tcBorders>
            <w:shd w:val="clear" w:color="auto" w:fill="F2F2F2" w:themeFill="background1" w:themeFillShade="F2"/>
          </w:tcPr>
          <w:p w14:paraId="5C26183F" w14:textId="2B8E2CCE"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3C7D0C04" w14:textId="08599F79"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vAlign w:val="center"/>
          </w:tcPr>
          <w:p w14:paraId="2442DB35" w14:textId="0007C7C0"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33E04D5B" w14:textId="5F4C395B" w:rsidR="00C81F50" w:rsidRPr="00555299" w:rsidRDefault="00C81F50" w:rsidP="00C22602">
            <w:pPr>
              <w:pStyle w:val="ARTableBodyRight"/>
              <w:spacing w:before="24" w:after="20" w:line="216" w:lineRule="auto"/>
            </w:pPr>
            <w:r>
              <w:t>0.0</w:t>
            </w:r>
          </w:p>
        </w:tc>
        <w:tc>
          <w:tcPr>
            <w:tcW w:w="955" w:type="dxa"/>
            <w:tcBorders>
              <w:left w:val="dotted" w:sz="6" w:space="0" w:color="53565A"/>
            </w:tcBorders>
            <w:vAlign w:val="center"/>
          </w:tcPr>
          <w:p w14:paraId="3F047260" w14:textId="0651661F" w:rsidR="00C81F50" w:rsidRPr="00555299" w:rsidRDefault="00C81F50" w:rsidP="00C22602">
            <w:pPr>
              <w:pStyle w:val="ARTableBodyRight"/>
              <w:spacing w:before="24" w:after="20" w:line="216" w:lineRule="auto"/>
            </w:pPr>
            <w:r>
              <w:rPr>
                <w:color w:val="000000"/>
              </w:rPr>
              <w:t>0</w:t>
            </w:r>
          </w:p>
        </w:tc>
        <w:tc>
          <w:tcPr>
            <w:tcW w:w="955" w:type="dxa"/>
            <w:vAlign w:val="center"/>
          </w:tcPr>
          <w:p w14:paraId="28A4B04E" w14:textId="2BE57086" w:rsidR="00C81F50" w:rsidRPr="00555299" w:rsidRDefault="00C81F50"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510C7B99" w14:textId="41494821" w:rsidR="00C81F50" w:rsidRPr="00555299" w:rsidRDefault="00C81F50"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66EE7F8F" w14:textId="2B7686AB" w:rsidR="00C81F50" w:rsidRPr="00555299" w:rsidRDefault="00C81F50" w:rsidP="00C22602">
            <w:pPr>
              <w:pStyle w:val="ARTableBodyRight"/>
              <w:spacing w:before="24" w:after="20" w:line="216" w:lineRule="auto"/>
            </w:pPr>
            <w:r>
              <w:rPr>
                <w:color w:val="000000"/>
              </w:rPr>
              <w:t>0</w:t>
            </w:r>
          </w:p>
        </w:tc>
        <w:tc>
          <w:tcPr>
            <w:tcW w:w="700" w:type="dxa"/>
            <w:vAlign w:val="center"/>
          </w:tcPr>
          <w:p w14:paraId="66A08F20" w14:textId="485B62D5" w:rsidR="00C81F50" w:rsidRPr="00555299" w:rsidRDefault="00C81F50" w:rsidP="00C22602">
            <w:pPr>
              <w:pStyle w:val="ARTableBodyRight"/>
              <w:spacing w:before="24" w:after="20" w:line="216" w:lineRule="auto"/>
            </w:pPr>
            <w:r>
              <w:rPr>
                <w:color w:val="000000"/>
              </w:rPr>
              <w:t>0.0</w:t>
            </w:r>
          </w:p>
        </w:tc>
      </w:tr>
      <w:tr w:rsidR="002C4590" w14:paraId="640638E3" w14:textId="77777777" w:rsidTr="002C4590">
        <w:trPr>
          <w:trHeight w:val="70"/>
        </w:trPr>
        <w:tc>
          <w:tcPr>
            <w:tcW w:w="281" w:type="dxa"/>
            <w:vMerge/>
          </w:tcPr>
          <w:p w14:paraId="62BC2472" w14:textId="77777777" w:rsidR="00C81F50" w:rsidRPr="00555299" w:rsidRDefault="00C81F50" w:rsidP="00C22602">
            <w:pPr>
              <w:pStyle w:val="ARTableBody"/>
              <w:spacing w:before="24" w:after="20" w:line="216" w:lineRule="auto"/>
            </w:pPr>
          </w:p>
        </w:tc>
        <w:tc>
          <w:tcPr>
            <w:tcW w:w="2262" w:type="dxa"/>
            <w:hideMark/>
          </w:tcPr>
          <w:p w14:paraId="66CF13E3" w14:textId="77777777" w:rsidR="00C81F50" w:rsidRPr="00555299" w:rsidRDefault="00C81F50" w:rsidP="00C22602">
            <w:pPr>
              <w:pStyle w:val="ARTableBody"/>
              <w:spacing w:before="24" w:after="20" w:line="216" w:lineRule="auto"/>
              <w:rPr>
                <w:rFonts w:cstheme="minorBidi"/>
              </w:rPr>
            </w:pPr>
            <w:r w:rsidRPr="00555299">
              <w:t>SRA</w:t>
            </w:r>
          </w:p>
        </w:tc>
        <w:tc>
          <w:tcPr>
            <w:tcW w:w="953" w:type="dxa"/>
            <w:shd w:val="clear" w:color="auto" w:fill="F2F2F2" w:themeFill="background1" w:themeFillShade="F2"/>
          </w:tcPr>
          <w:p w14:paraId="313AC993" w14:textId="7147A71E" w:rsidR="00C81F50" w:rsidRPr="00555299" w:rsidRDefault="00C81F50" w:rsidP="00C22602">
            <w:pPr>
              <w:pStyle w:val="ARTableBodyRight"/>
              <w:spacing w:before="24" w:after="20" w:line="216" w:lineRule="auto"/>
            </w:pPr>
            <w:r w:rsidRPr="0071333C">
              <w:t>0</w:t>
            </w:r>
          </w:p>
        </w:tc>
        <w:tc>
          <w:tcPr>
            <w:tcW w:w="616" w:type="dxa"/>
            <w:tcBorders>
              <w:top w:val="dotted" w:sz="6" w:space="0" w:color="53565A"/>
              <w:right w:val="dotted" w:sz="6" w:space="0" w:color="53565A"/>
            </w:tcBorders>
            <w:shd w:val="clear" w:color="auto" w:fill="F2F2F2" w:themeFill="background1" w:themeFillShade="F2"/>
          </w:tcPr>
          <w:p w14:paraId="3753EBA3" w14:textId="64E312A5" w:rsidR="00C81F50" w:rsidRPr="00555299" w:rsidRDefault="00C81F50" w:rsidP="00C22602">
            <w:pPr>
              <w:pStyle w:val="ARTableBodyRight"/>
              <w:spacing w:before="24" w:after="20" w:line="216" w:lineRule="auto"/>
            </w:pPr>
            <w:r w:rsidRPr="0071333C">
              <w:t>0</w:t>
            </w:r>
            <w:r>
              <w:t>.0</w:t>
            </w:r>
          </w:p>
        </w:tc>
        <w:tc>
          <w:tcPr>
            <w:tcW w:w="954" w:type="dxa"/>
            <w:tcBorders>
              <w:left w:val="dotted" w:sz="6" w:space="0" w:color="53565A"/>
            </w:tcBorders>
            <w:shd w:val="clear" w:color="auto" w:fill="F2F2F2" w:themeFill="background1" w:themeFillShade="F2"/>
          </w:tcPr>
          <w:p w14:paraId="2983A0E3" w14:textId="764F41BE" w:rsidR="00C81F50" w:rsidRPr="00555299" w:rsidRDefault="00C81F50" w:rsidP="00C22602">
            <w:pPr>
              <w:pStyle w:val="ARTableBodyRight"/>
              <w:spacing w:before="24" w:after="20" w:line="216" w:lineRule="auto"/>
            </w:pPr>
            <w:r w:rsidRPr="002924E7">
              <w:t>0</w:t>
            </w:r>
          </w:p>
        </w:tc>
        <w:tc>
          <w:tcPr>
            <w:tcW w:w="955" w:type="dxa"/>
            <w:shd w:val="clear" w:color="auto" w:fill="F2F2F2" w:themeFill="background1" w:themeFillShade="F2"/>
          </w:tcPr>
          <w:p w14:paraId="39BFE1AF" w14:textId="599A1540"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1141B96A" w14:textId="072E2294" w:rsidR="00C81F50" w:rsidRPr="00555299" w:rsidRDefault="00C81F50" w:rsidP="00C22602">
            <w:pPr>
              <w:pStyle w:val="ARTableBodyRight"/>
              <w:spacing w:before="24" w:after="20" w:line="216" w:lineRule="auto"/>
            </w:pPr>
            <w:r w:rsidRPr="002924E7">
              <w:t>0</w:t>
            </w:r>
            <w:r>
              <w:t>.0</w:t>
            </w:r>
          </w:p>
        </w:tc>
        <w:tc>
          <w:tcPr>
            <w:tcW w:w="955" w:type="dxa"/>
            <w:tcBorders>
              <w:left w:val="dotted" w:sz="6" w:space="0" w:color="53565A"/>
            </w:tcBorders>
            <w:shd w:val="clear" w:color="auto" w:fill="F2F2F2" w:themeFill="background1" w:themeFillShade="F2"/>
          </w:tcPr>
          <w:p w14:paraId="2172CBE3" w14:textId="0FF13194"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4C0475AB" w14:textId="3307BBE1"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vAlign w:val="center"/>
          </w:tcPr>
          <w:p w14:paraId="6222EF6B" w14:textId="0665A55D" w:rsidR="00C81F50" w:rsidRPr="00555299" w:rsidRDefault="00C81F50"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147D4F4" w14:textId="11A73642" w:rsidR="00C81F50" w:rsidRPr="00555299" w:rsidRDefault="00C81F50" w:rsidP="00C22602">
            <w:pPr>
              <w:pStyle w:val="ARTableBodyRight"/>
              <w:spacing w:before="24" w:after="20" w:line="216" w:lineRule="auto"/>
            </w:pPr>
            <w:r>
              <w:t>0.0</w:t>
            </w:r>
          </w:p>
        </w:tc>
        <w:tc>
          <w:tcPr>
            <w:tcW w:w="955" w:type="dxa"/>
            <w:tcBorders>
              <w:left w:val="dotted" w:sz="6" w:space="0" w:color="53565A"/>
            </w:tcBorders>
            <w:vAlign w:val="center"/>
          </w:tcPr>
          <w:p w14:paraId="6BC182DC" w14:textId="68909608" w:rsidR="00C81F50" w:rsidRPr="00555299" w:rsidRDefault="00C81F50" w:rsidP="00C22602">
            <w:pPr>
              <w:pStyle w:val="ARTableBodyRight"/>
              <w:spacing w:before="24" w:after="20" w:line="216" w:lineRule="auto"/>
            </w:pPr>
            <w:r>
              <w:rPr>
                <w:color w:val="000000"/>
              </w:rPr>
              <w:t>0</w:t>
            </w:r>
          </w:p>
        </w:tc>
        <w:tc>
          <w:tcPr>
            <w:tcW w:w="955" w:type="dxa"/>
            <w:vAlign w:val="center"/>
          </w:tcPr>
          <w:p w14:paraId="79C61340" w14:textId="49BC7720" w:rsidR="00C81F50" w:rsidRPr="00555299" w:rsidRDefault="00C81F50"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3EDD7CA8" w14:textId="5F9DD520" w:rsidR="00C81F50" w:rsidRPr="00555299" w:rsidRDefault="00C81F50"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5203FCFE" w14:textId="17D31F9F" w:rsidR="00C81F50" w:rsidRPr="00555299" w:rsidRDefault="00C81F50" w:rsidP="00C22602">
            <w:pPr>
              <w:pStyle w:val="ARTableBodyRight"/>
              <w:spacing w:before="24" w:after="20" w:line="216" w:lineRule="auto"/>
            </w:pPr>
            <w:r>
              <w:rPr>
                <w:color w:val="000000"/>
              </w:rPr>
              <w:t>0</w:t>
            </w:r>
          </w:p>
        </w:tc>
        <w:tc>
          <w:tcPr>
            <w:tcW w:w="700" w:type="dxa"/>
            <w:vAlign w:val="center"/>
          </w:tcPr>
          <w:p w14:paraId="7E0D6C71" w14:textId="1B3E6777" w:rsidR="00C81F50" w:rsidRPr="00555299" w:rsidRDefault="00C81F50" w:rsidP="00C22602">
            <w:pPr>
              <w:pStyle w:val="ARTableBodyRight"/>
              <w:spacing w:before="24" w:after="20" w:line="216" w:lineRule="auto"/>
            </w:pPr>
            <w:r>
              <w:rPr>
                <w:color w:val="000000"/>
              </w:rPr>
              <w:t>0.0</w:t>
            </w:r>
          </w:p>
        </w:tc>
      </w:tr>
      <w:tr w:rsidR="00B466AC" w14:paraId="4BDD6BE3" w14:textId="77777777" w:rsidTr="002C4590">
        <w:trPr>
          <w:trHeight w:val="70"/>
        </w:trPr>
        <w:tc>
          <w:tcPr>
            <w:tcW w:w="281" w:type="dxa"/>
            <w:vMerge/>
          </w:tcPr>
          <w:p w14:paraId="5DC156D2" w14:textId="77777777" w:rsidR="00C81F50" w:rsidRPr="00555299" w:rsidRDefault="00C81F50" w:rsidP="00C22602">
            <w:pPr>
              <w:pStyle w:val="ARTableBody"/>
              <w:spacing w:before="24" w:after="20" w:line="216" w:lineRule="auto"/>
            </w:pPr>
          </w:p>
        </w:tc>
        <w:tc>
          <w:tcPr>
            <w:tcW w:w="2262" w:type="dxa"/>
            <w:shd w:val="clear" w:color="auto" w:fill="FFFFFF" w:themeFill="background1"/>
          </w:tcPr>
          <w:p w14:paraId="5D2CA7E1" w14:textId="77777777" w:rsidR="00C81F50" w:rsidRPr="00BA5245" w:rsidRDefault="00C81F50" w:rsidP="00C22602">
            <w:pPr>
              <w:pStyle w:val="ARTableBody"/>
              <w:spacing w:before="24" w:after="20" w:line="216" w:lineRule="auto"/>
            </w:pPr>
            <w:r w:rsidRPr="00BA5245">
              <w:t>Casual</w:t>
            </w:r>
          </w:p>
        </w:tc>
        <w:tc>
          <w:tcPr>
            <w:tcW w:w="953" w:type="dxa"/>
            <w:shd w:val="clear" w:color="auto" w:fill="F2F2F2" w:themeFill="background1" w:themeFillShade="F2"/>
          </w:tcPr>
          <w:p w14:paraId="15314AAB" w14:textId="4ABF7AA8" w:rsidR="00C81F50" w:rsidRPr="00555299" w:rsidRDefault="00C81F50" w:rsidP="00C22602">
            <w:pPr>
              <w:pStyle w:val="ARTableBodyRight"/>
              <w:spacing w:before="24" w:after="20" w:line="216" w:lineRule="auto"/>
            </w:pPr>
            <w:r w:rsidRPr="0071333C">
              <w:t>0</w:t>
            </w:r>
          </w:p>
        </w:tc>
        <w:tc>
          <w:tcPr>
            <w:tcW w:w="616" w:type="dxa"/>
            <w:tcBorders>
              <w:top w:val="dotted" w:sz="6" w:space="0" w:color="53565A"/>
              <w:right w:val="dotted" w:sz="6" w:space="0" w:color="53565A"/>
            </w:tcBorders>
            <w:shd w:val="clear" w:color="auto" w:fill="F2F2F2" w:themeFill="background1" w:themeFillShade="F2"/>
          </w:tcPr>
          <w:p w14:paraId="1F0A3320" w14:textId="2ED169A8" w:rsidR="00C81F50" w:rsidRPr="00555299" w:rsidRDefault="00C81F50" w:rsidP="00C22602">
            <w:pPr>
              <w:pStyle w:val="ARTableBodyRight"/>
              <w:spacing w:before="24" w:after="20" w:line="216" w:lineRule="auto"/>
            </w:pPr>
            <w:r w:rsidRPr="0071333C">
              <w:t>0</w:t>
            </w:r>
            <w:r>
              <w:t>.0</w:t>
            </w:r>
          </w:p>
        </w:tc>
        <w:tc>
          <w:tcPr>
            <w:tcW w:w="954" w:type="dxa"/>
            <w:tcBorders>
              <w:left w:val="dotted" w:sz="6" w:space="0" w:color="53565A"/>
            </w:tcBorders>
            <w:shd w:val="clear" w:color="auto" w:fill="F2F2F2" w:themeFill="background1" w:themeFillShade="F2"/>
          </w:tcPr>
          <w:p w14:paraId="65582485" w14:textId="32CF17B7" w:rsidR="00C81F50" w:rsidRPr="00555299" w:rsidRDefault="00C81F50" w:rsidP="00C22602">
            <w:pPr>
              <w:pStyle w:val="ARTableBodyRight"/>
              <w:spacing w:before="24" w:after="20" w:line="216" w:lineRule="auto"/>
            </w:pPr>
            <w:r w:rsidRPr="002924E7">
              <w:t>0</w:t>
            </w:r>
          </w:p>
        </w:tc>
        <w:tc>
          <w:tcPr>
            <w:tcW w:w="955" w:type="dxa"/>
            <w:shd w:val="clear" w:color="auto" w:fill="F2F2F2" w:themeFill="background1" w:themeFillShade="F2"/>
          </w:tcPr>
          <w:p w14:paraId="017DF09D" w14:textId="4DCD9E79"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578478E5" w14:textId="64455D60" w:rsidR="00C81F50" w:rsidRPr="00555299" w:rsidRDefault="00C81F50" w:rsidP="00C22602">
            <w:pPr>
              <w:pStyle w:val="ARTableBodyRight"/>
              <w:spacing w:before="24" w:after="20" w:line="216" w:lineRule="auto"/>
            </w:pPr>
            <w:r w:rsidRPr="002924E7">
              <w:t>0</w:t>
            </w:r>
            <w:r>
              <w:t>.0</w:t>
            </w:r>
          </w:p>
        </w:tc>
        <w:tc>
          <w:tcPr>
            <w:tcW w:w="955" w:type="dxa"/>
            <w:tcBorders>
              <w:left w:val="dotted" w:sz="6" w:space="0" w:color="53565A"/>
            </w:tcBorders>
            <w:shd w:val="clear" w:color="auto" w:fill="F2F2F2" w:themeFill="background1" w:themeFillShade="F2"/>
          </w:tcPr>
          <w:p w14:paraId="101EDC6F" w14:textId="541C0869"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0AFB5B34" w14:textId="527B8A7F"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shd w:val="clear" w:color="auto" w:fill="FFFFFF" w:themeFill="background1"/>
            <w:vAlign w:val="center"/>
          </w:tcPr>
          <w:p w14:paraId="67E69B4D" w14:textId="512502A0" w:rsidR="00C81F50" w:rsidRPr="00555299" w:rsidRDefault="00C81F50" w:rsidP="00C22602">
            <w:pPr>
              <w:pStyle w:val="ARTableBodyRight"/>
              <w:spacing w:before="24" w:after="20" w:line="216" w:lineRule="auto"/>
            </w:pPr>
            <w:r>
              <w:t>1</w:t>
            </w:r>
          </w:p>
        </w:tc>
        <w:tc>
          <w:tcPr>
            <w:tcW w:w="618" w:type="dxa"/>
            <w:tcBorders>
              <w:top w:val="dotted" w:sz="6" w:space="0" w:color="53565A"/>
              <w:right w:val="dotted" w:sz="6" w:space="0" w:color="53565A"/>
            </w:tcBorders>
            <w:shd w:val="clear" w:color="auto" w:fill="FFFFFF" w:themeFill="background1"/>
            <w:vAlign w:val="center"/>
          </w:tcPr>
          <w:p w14:paraId="14E0C8C5" w14:textId="7727BA7C" w:rsidR="00C81F50" w:rsidRPr="00555299" w:rsidRDefault="00C81F50" w:rsidP="00C22602">
            <w:pPr>
              <w:pStyle w:val="ARTableBodyRight"/>
              <w:spacing w:before="24" w:after="20" w:line="216" w:lineRule="auto"/>
            </w:pPr>
            <w:r>
              <w:t>0.2</w:t>
            </w:r>
          </w:p>
        </w:tc>
        <w:tc>
          <w:tcPr>
            <w:tcW w:w="955" w:type="dxa"/>
            <w:tcBorders>
              <w:left w:val="dotted" w:sz="6" w:space="0" w:color="53565A"/>
            </w:tcBorders>
            <w:shd w:val="clear" w:color="auto" w:fill="FFFFFF" w:themeFill="background1"/>
            <w:vAlign w:val="center"/>
          </w:tcPr>
          <w:p w14:paraId="0E82E158" w14:textId="4B0038BA" w:rsidR="00C81F50" w:rsidRPr="00555299" w:rsidRDefault="00C81F50" w:rsidP="00C22602">
            <w:pPr>
              <w:pStyle w:val="ARTableBodyRight"/>
              <w:spacing w:before="24" w:after="20" w:line="216" w:lineRule="auto"/>
            </w:pPr>
            <w:r w:rsidRPr="00BA5245">
              <w:t>0</w:t>
            </w:r>
          </w:p>
        </w:tc>
        <w:tc>
          <w:tcPr>
            <w:tcW w:w="955" w:type="dxa"/>
            <w:shd w:val="clear" w:color="auto" w:fill="FFFFFF" w:themeFill="background1"/>
            <w:vAlign w:val="center"/>
          </w:tcPr>
          <w:p w14:paraId="4E0BB426" w14:textId="57077027" w:rsidR="00C81F50" w:rsidRPr="00555299" w:rsidRDefault="00C81F50"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320B0513" w14:textId="1DE3E932" w:rsidR="00C81F50" w:rsidRPr="00555299" w:rsidRDefault="00C81F50"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6BCE79A0" w14:textId="07330FA7" w:rsidR="00C81F50" w:rsidRPr="00555299" w:rsidRDefault="00C81F50" w:rsidP="00C22602">
            <w:pPr>
              <w:pStyle w:val="ARTableBodyRight"/>
              <w:spacing w:before="24" w:after="20" w:line="216" w:lineRule="auto"/>
            </w:pPr>
            <w:r w:rsidRPr="00BA5245">
              <w:t>1</w:t>
            </w:r>
          </w:p>
        </w:tc>
        <w:tc>
          <w:tcPr>
            <w:tcW w:w="700" w:type="dxa"/>
            <w:shd w:val="clear" w:color="auto" w:fill="FFFFFF" w:themeFill="background1"/>
            <w:vAlign w:val="center"/>
          </w:tcPr>
          <w:p w14:paraId="6B1CD327" w14:textId="1C478DB6" w:rsidR="00C81F50" w:rsidRPr="00555299" w:rsidRDefault="00C81F50" w:rsidP="00C22602">
            <w:pPr>
              <w:pStyle w:val="ARTableBodyRight"/>
              <w:spacing w:before="24" w:after="20" w:line="216" w:lineRule="auto"/>
            </w:pPr>
            <w:r w:rsidRPr="00BA5245">
              <w:t>0.2</w:t>
            </w:r>
          </w:p>
        </w:tc>
      </w:tr>
      <w:tr w:rsidR="00B466AC" w14:paraId="6BB1761C" w14:textId="77777777" w:rsidTr="002C4590">
        <w:trPr>
          <w:trHeight w:val="70"/>
        </w:trPr>
        <w:tc>
          <w:tcPr>
            <w:tcW w:w="281" w:type="dxa"/>
            <w:vMerge/>
          </w:tcPr>
          <w:p w14:paraId="0880D2E3" w14:textId="77777777" w:rsidR="00C81F50" w:rsidRPr="00555299" w:rsidRDefault="00C81F50" w:rsidP="00C22602">
            <w:pPr>
              <w:pStyle w:val="ARTableBody"/>
              <w:spacing w:before="24" w:after="20" w:line="216" w:lineRule="auto"/>
              <w:rPr>
                <w:b/>
              </w:rPr>
            </w:pPr>
          </w:p>
        </w:tc>
        <w:tc>
          <w:tcPr>
            <w:tcW w:w="2262" w:type="dxa"/>
            <w:shd w:val="clear" w:color="auto" w:fill="FFFFFF" w:themeFill="background1"/>
            <w:hideMark/>
          </w:tcPr>
          <w:p w14:paraId="512705C3" w14:textId="77777777" w:rsidR="00C81F50" w:rsidRPr="00BA5245" w:rsidRDefault="00C81F50" w:rsidP="00C22602">
            <w:pPr>
              <w:pStyle w:val="ARTableBody"/>
              <w:spacing w:before="24" w:after="20" w:line="216" w:lineRule="auto"/>
            </w:pPr>
            <w:r w:rsidRPr="00BA5245">
              <w:t>Other</w:t>
            </w:r>
          </w:p>
        </w:tc>
        <w:tc>
          <w:tcPr>
            <w:tcW w:w="953" w:type="dxa"/>
            <w:shd w:val="clear" w:color="auto" w:fill="F2F2F2" w:themeFill="background1" w:themeFillShade="F2"/>
          </w:tcPr>
          <w:p w14:paraId="6114E5A0" w14:textId="000FB608" w:rsidR="00C81F50" w:rsidRPr="00555299" w:rsidRDefault="009658B3" w:rsidP="00C22602">
            <w:pPr>
              <w:pStyle w:val="ARTableBodyRight"/>
              <w:spacing w:before="24" w:after="20" w:line="216" w:lineRule="auto"/>
            </w:pPr>
            <w:r w:rsidRPr="0071333C">
              <w:t>0</w:t>
            </w:r>
          </w:p>
        </w:tc>
        <w:tc>
          <w:tcPr>
            <w:tcW w:w="616" w:type="dxa"/>
            <w:tcBorders>
              <w:top w:val="dotted" w:sz="6" w:space="0" w:color="53565A"/>
              <w:right w:val="dotted" w:sz="6" w:space="0" w:color="53565A"/>
            </w:tcBorders>
            <w:shd w:val="clear" w:color="auto" w:fill="F2F2F2" w:themeFill="background1" w:themeFillShade="F2"/>
          </w:tcPr>
          <w:p w14:paraId="79BA1884" w14:textId="6DB56425" w:rsidR="00C81F50" w:rsidRPr="00555299" w:rsidRDefault="009658B3" w:rsidP="00C22602">
            <w:pPr>
              <w:pStyle w:val="ARTableBodyRight"/>
              <w:spacing w:before="24" w:after="20" w:line="216" w:lineRule="auto"/>
            </w:pPr>
            <w:r w:rsidRPr="0071333C">
              <w:t>0</w:t>
            </w:r>
            <w:r w:rsidR="00C81F50">
              <w:t>.0</w:t>
            </w:r>
          </w:p>
        </w:tc>
        <w:tc>
          <w:tcPr>
            <w:tcW w:w="954" w:type="dxa"/>
            <w:tcBorders>
              <w:left w:val="dotted" w:sz="6" w:space="0" w:color="53565A"/>
            </w:tcBorders>
            <w:shd w:val="clear" w:color="auto" w:fill="F2F2F2" w:themeFill="background1" w:themeFillShade="F2"/>
          </w:tcPr>
          <w:p w14:paraId="734B87A5" w14:textId="5A08E29A" w:rsidR="00C81F50" w:rsidRPr="00555299" w:rsidRDefault="009658B3" w:rsidP="00C22602">
            <w:pPr>
              <w:pStyle w:val="ARTableBodyRight"/>
              <w:spacing w:before="24" w:after="20" w:line="216" w:lineRule="auto"/>
            </w:pPr>
            <w:r w:rsidRPr="002924E7">
              <w:t>0</w:t>
            </w:r>
          </w:p>
        </w:tc>
        <w:tc>
          <w:tcPr>
            <w:tcW w:w="955" w:type="dxa"/>
            <w:shd w:val="clear" w:color="auto" w:fill="F2F2F2" w:themeFill="background1" w:themeFillShade="F2"/>
          </w:tcPr>
          <w:p w14:paraId="339FC359" w14:textId="2E52AC7D" w:rsidR="00C81F50" w:rsidRPr="00555299" w:rsidRDefault="00C81F50" w:rsidP="00C22602">
            <w:pPr>
              <w:pStyle w:val="ARTableBodyRight"/>
              <w:spacing w:before="24" w:after="20" w:line="216" w:lineRule="auto"/>
            </w:pPr>
            <w:r w:rsidRPr="002924E7">
              <w:t>0</w:t>
            </w:r>
          </w:p>
        </w:tc>
        <w:tc>
          <w:tcPr>
            <w:tcW w:w="618" w:type="dxa"/>
            <w:tcBorders>
              <w:top w:val="dotted" w:sz="6" w:space="0" w:color="53565A"/>
              <w:right w:val="dotted" w:sz="6" w:space="0" w:color="53565A"/>
            </w:tcBorders>
            <w:shd w:val="clear" w:color="auto" w:fill="F2F2F2" w:themeFill="background1" w:themeFillShade="F2"/>
          </w:tcPr>
          <w:p w14:paraId="1315F14C" w14:textId="604DC489" w:rsidR="00C81F50" w:rsidRPr="00555299" w:rsidRDefault="009658B3" w:rsidP="00C22602">
            <w:pPr>
              <w:pStyle w:val="ARTableBodyRight"/>
              <w:spacing w:before="24" w:after="20" w:line="216" w:lineRule="auto"/>
            </w:pPr>
            <w:r w:rsidRPr="002924E7">
              <w:t>0</w:t>
            </w:r>
            <w:r w:rsidR="00C81F50">
              <w:t>.0</w:t>
            </w:r>
          </w:p>
        </w:tc>
        <w:tc>
          <w:tcPr>
            <w:tcW w:w="955" w:type="dxa"/>
            <w:tcBorders>
              <w:left w:val="dotted" w:sz="6" w:space="0" w:color="53565A"/>
            </w:tcBorders>
            <w:shd w:val="clear" w:color="auto" w:fill="F2F2F2" w:themeFill="background1" w:themeFillShade="F2"/>
          </w:tcPr>
          <w:p w14:paraId="4BD69A6B" w14:textId="1EB46FA7" w:rsidR="00C81F50" w:rsidRPr="00555299" w:rsidRDefault="00C81F50" w:rsidP="00C22602">
            <w:pPr>
              <w:pStyle w:val="ARTableBodyRight"/>
              <w:spacing w:before="24" w:after="20" w:line="216" w:lineRule="auto"/>
            </w:pPr>
            <w:r w:rsidRPr="004A77C9">
              <w:t>0</w:t>
            </w:r>
          </w:p>
        </w:tc>
        <w:tc>
          <w:tcPr>
            <w:tcW w:w="618" w:type="dxa"/>
            <w:tcBorders>
              <w:top w:val="dotted" w:sz="6" w:space="0" w:color="53565A"/>
              <w:right w:val="dotted" w:sz="6" w:space="0" w:color="53565A"/>
            </w:tcBorders>
            <w:shd w:val="clear" w:color="auto" w:fill="F2F2F2" w:themeFill="background1" w:themeFillShade="F2"/>
          </w:tcPr>
          <w:p w14:paraId="02EEE25A" w14:textId="0B2C153D" w:rsidR="00C81F50" w:rsidRPr="00555299" w:rsidRDefault="00C81F50" w:rsidP="00C22602">
            <w:pPr>
              <w:pStyle w:val="ARTableBodyRight"/>
              <w:spacing w:before="24" w:after="20" w:line="216" w:lineRule="auto"/>
            </w:pPr>
            <w:r w:rsidRPr="004A77C9">
              <w:t>0</w:t>
            </w:r>
            <w:r>
              <w:t>.0</w:t>
            </w:r>
          </w:p>
        </w:tc>
        <w:tc>
          <w:tcPr>
            <w:tcW w:w="955" w:type="dxa"/>
            <w:tcBorders>
              <w:left w:val="dotted" w:sz="6" w:space="0" w:color="53565A"/>
            </w:tcBorders>
            <w:shd w:val="clear" w:color="auto" w:fill="FFFFFF" w:themeFill="background1"/>
            <w:vAlign w:val="center"/>
          </w:tcPr>
          <w:p w14:paraId="216E4441" w14:textId="21EE6281" w:rsidR="00C81F50" w:rsidRPr="00555299" w:rsidRDefault="00C81F50"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1E3D35E1" w14:textId="7B45F6D0" w:rsidR="00C81F50" w:rsidRPr="00555299" w:rsidRDefault="00C81F50"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2D48AF10" w14:textId="7FC87C8A" w:rsidR="00C81F50" w:rsidRPr="00555299" w:rsidRDefault="00C81F50" w:rsidP="00C22602">
            <w:pPr>
              <w:pStyle w:val="ARTableBodyRight"/>
              <w:spacing w:before="24" w:after="20" w:line="216" w:lineRule="auto"/>
            </w:pPr>
            <w:r w:rsidRPr="00BA5245">
              <w:t>0</w:t>
            </w:r>
          </w:p>
        </w:tc>
        <w:tc>
          <w:tcPr>
            <w:tcW w:w="955" w:type="dxa"/>
            <w:shd w:val="clear" w:color="auto" w:fill="FFFFFF" w:themeFill="background1"/>
            <w:vAlign w:val="center"/>
          </w:tcPr>
          <w:p w14:paraId="5870C6BD" w14:textId="52BD5FF3" w:rsidR="00C81F50" w:rsidRPr="00555299" w:rsidRDefault="00C81F50"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798516E6" w14:textId="756E1E36" w:rsidR="00C81F50" w:rsidRPr="00555299" w:rsidRDefault="00C81F50"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01CC7862" w14:textId="7293AD36" w:rsidR="00C81F50" w:rsidRPr="00555299" w:rsidRDefault="00C81F50" w:rsidP="00C22602">
            <w:pPr>
              <w:pStyle w:val="ARTableBodyRight"/>
              <w:spacing w:before="24" w:after="20" w:line="216" w:lineRule="auto"/>
            </w:pPr>
            <w:r w:rsidRPr="00BA5245">
              <w:t>0</w:t>
            </w:r>
          </w:p>
        </w:tc>
        <w:tc>
          <w:tcPr>
            <w:tcW w:w="700" w:type="dxa"/>
            <w:shd w:val="clear" w:color="auto" w:fill="FFFFFF" w:themeFill="background1"/>
            <w:vAlign w:val="center"/>
          </w:tcPr>
          <w:p w14:paraId="1C3300C6" w14:textId="21BDA7B1" w:rsidR="00C81F50" w:rsidRPr="00555299" w:rsidRDefault="00C81F50" w:rsidP="00C22602">
            <w:pPr>
              <w:pStyle w:val="ARTableBodyRight"/>
              <w:spacing w:before="24" w:after="20" w:line="216" w:lineRule="auto"/>
            </w:pPr>
            <w:r w:rsidRPr="00BA5245">
              <w:t>0.0</w:t>
            </w:r>
          </w:p>
        </w:tc>
      </w:tr>
      <w:tr w:rsidR="00B466AC" w14:paraId="43A3061B" w14:textId="77777777" w:rsidTr="002C4590">
        <w:trPr>
          <w:cnfStyle w:val="010000000000" w:firstRow="0" w:lastRow="1" w:firstColumn="0" w:lastColumn="0" w:oddVBand="0" w:evenVBand="0" w:oddHBand="0" w:evenHBand="0" w:firstRowFirstColumn="0" w:firstRowLastColumn="0" w:lastRowFirstColumn="0" w:lastRowLastColumn="0"/>
        </w:trPr>
        <w:tc>
          <w:tcPr>
            <w:tcW w:w="281" w:type="dxa"/>
            <w:vMerge/>
          </w:tcPr>
          <w:p w14:paraId="120CFA46" w14:textId="77777777" w:rsidR="00C81F50" w:rsidRPr="00555299" w:rsidRDefault="00C81F50" w:rsidP="00C22602">
            <w:pPr>
              <w:pStyle w:val="ARTableRowHeadColour"/>
              <w:spacing w:before="24" w:after="20" w:line="216" w:lineRule="auto"/>
            </w:pPr>
          </w:p>
        </w:tc>
        <w:tc>
          <w:tcPr>
            <w:tcW w:w="2262" w:type="dxa"/>
            <w:shd w:val="clear" w:color="auto" w:fill="D9D9D9" w:themeFill="background1" w:themeFillShade="D9"/>
            <w:hideMark/>
          </w:tcPr>
          <w:p w14:paraId="16EA0AB3" w14:textId="7388A7BE" w:rsidR="00C81F50" w:rsidRPr="00555299" w:rsidRDefault="00C81F50" w:rsidP="00C22602">
            <w:pPr>
              <w:pStyle w:val="ARTableRowHead"/>
              <w:spacing w:before="24" w:after="20" w:line="216" w:lineRule="auto"/>
              <w:rPr>
                <w:rFonts w:asciiTheme="minorHAnsi" w:hAnsiTheme="minorHAnsi" w:cstheme="minorBidi"/>
              </w:rPr>
            </w:pPr>
            <w:r w:rsidRPr="00555299">
              <w:t>Total</w:t>
            </w:r>
            <w:r>
              <w:t xml:space="preserve"> </w:t>
            </w:r>
            <w:r w:rsidRPr="00555299">
              <w:t>employees</w:t>
            </w:r>
          </w:p>
        </w:tc>
        <w:tc>
          <w:tcPr>
            <w:tcW w:w="953" w:type="dxa"/>
            <w:shd w:val="clear" w:color="auto" w:fill="D9D9D9" w:themeFill="background1" w:themeFillShade="D9"/>
          </w:tcPr>
          <w:p w14:paraId="2BA94281" w14:textId="35378826" w:rsidR="00C81F50" w:rsidRPr="00CB27BB" w:rsidRDefault="00C81F50" w:rsidP="00C22602">
            <w:pPr>
              <w:pStyle w:val="ARTableBodyRight"/>
              <w:spacing w:before="24" w:after="20" w:line="216" w:lineRule="auto"/>
              <w:rPr>
                <w:b/>
                <w:bCs/>
              </w:rPr>
            </w:pPr>
            <w:r w:rsidRPr="00BE11B9">
              <w:rPr>
                <w:b/>
                <w:bCs/>
              </w:rPr>
              <w:t>43</w:t>
            </w:r>
          </w:p>
        </w:tc>
        <w:tc>
          <w:tcPr>
            <w:tcW w:w="616" w:type="dxa"/>
            <w:tcBorders>
              <w:top w:val="dotted" w:sz="6" w:space="0" w:color="53565A"/>
              <w:right w:val="dotted" w:sz="6" w:space="0" w:color="53565A"/>
            </w:tcBorders>
            <w:shd w:val="clear" w:color="auto" w:fill="D9D9D9" w:themeFill="background1" w:themeFillShade="D9"/>
          </w:tcPr>
          <w:p w14:paraId="176921A9" w14:textId="2E6EDC1E" w:rsidR="00C81F50" w:rsidRPr="00CB27BB" w:rsidRDefault="00C81F50" w:rsidP="00C22602">
            <w:pPr>
              <w:pStyle w:val="ARTableBodyRight"/>
              <w:spacing w:before="24" w:after="20" w:line="216" w:lineRule="auto"/>
              <w:rPr>
                <w:b/>
                <w:bCs/>
              </w:rPr>
            </w:pPr>
            <w:r w:rsidRPr="00BE11B9">
              <w:rPr>
                <w:b/>
                <w:bCs/>
              </w:rPr>
              <w:t>37</w:t>
            </w:r>
            <w:r>
              <w:rPr>
                <w:b/>
                <w:bCs/>
              </w:rPr>
              <w:t>.0</w:t>
            </w:r>
          </w:p>
        </w:tc>
        <w:tc>
          <w:tcPr>
            <w:tcW w:w="954" w:type="dxa"/>
            <w:tcBorders>
              <w:left w:val="dotted" w:sz="6" w:space="0" w:color="53565A"/>
            </w:tcBorders>
            <w:shd w:val="clear" w:color="auto" w:fill="D9D9D9" w:themeFill="background1" w:themeFillShade="D9"/>
          </w:tcPr>
          <w:p w14:paraId="373D1F38" w14:textId="6DFF3B38" w:rsidR="00C81F50" w:rsidRPr="00CB27BB" w:rsidRDefault="00C81F50" w:rsidP="00C22602">
            <w:pPr>
              <w:pStyle w:val="ARTableBodyRight"/>
              <w:spacing w:before="24" w:after="20" w:line="216" w:lineRule="auto"/>
              <w:rPr>
                <w:b/>
                <w:bCs/>
              </w:rPr>
            </w:pPr>
            <w:r w:rsidRPr="00BE11B9">
              <w:rPr>
                <w:b/>
                <w:bCs/>
              </w:rPr>
              <w:t>24</w:t>
            </w:r>
          </w:p>
        </w:tc>
        <w:tc>
          <w:tcPr>
            <w:tcW w:w="955" w:type="dxa"/>
            <w:shd w:val="clear" w:color="auto" w:fill="D9D9D9" w:themeFill="background1" w:themeFillShade="D9"/>
          </w:tcPr>
          <w:p w14:paraId="3EE3847B" w14:textId="738FC8C1" w:rsidR="00C81F50" w:rsidRPr="00CB27BB" w:rsidRDefault="00C81F50" w:rsidP="00C22602">
            <w:pPr>
              <w:pStyle w:val="ARTableBodyRight"/>
              <w:spacing w:before="24" w:after="20" w:line="216" w:lineRule="auto"/>
              <w:rPr>
                <w:b/>
                <w:bCs/>
              </w:rPr>
            </w:pPr>
            <w:r w:rsidRPr="00BE11B9">
              <w:rPr>
                <w:b/>
                <w:bCs/>
              </w:rPr>
              <w:t>12</w:t>
            </w:r>
          </w:p>
        </w:tc>
        <w:tc>
          <w:tcPr>
            <w:tcW w:w="618" w:type="dxa"/>
            <w:tcBorders>
              <w:top w:val="dotted" w:sz="6" w:space="0" w:color="53565A"/>
              <w:right w:val="dotted" w:sz="6" w:space="0" w:color="53565A"/>
            </w:tcBorders>
            <w:shd w:val="clear" w:color="auto" w:fill="D9D9D9" w:themeFill="background1" w:themeFillShade="D9"/>
          </w:tcPr>
          <w:p w14:paraId="395E340E" w14:textId="6E15863A" w:rsidR="00C81F50" w:rsidRPr="00CB27BB" w:rsidRDefault="00C81F50" w:rsidP="00C22602">
            <w:pPr>
              <w:pStyle w:val="ARTableBodyRight"/>
              <w:spacing w:before="24" w:after="20" w:line="216" w:lineRule="auto"/>
              <w:rPr>
                <w:b/>
                <w:bCs/>
              </w:rPr>
            </w:pPr>
            <w:r w:rsidRPr="00BE11B9">
              <w:rPr>
                <w:b/>
                <w:bCs/>
              </w:rPr>
              <w:t>31.2</w:t>
            </w:r>
          </w:p>
        </w:tc>
        <w:tc>
          <w:tcPr>
            <w:tcW w:w="955" w:type="dxa"/>
            <w:tcBorders>
              <w:left w:val="dotted" w:sz="6" w:space="0" w:color="53565A"/>
            </w:tcBorders>
            <w:shd w:val="clear" w:color="auto" w:fill="D9D9D9" w:themeFill="background1" w:themeFillShade="D9"/>
          </w:tcPr>
          <w:p w14:paraId="6DFFE0F6" w14:textId="4ACB517C" w:rsidR="00C81F50" w:rsidRPr="00CB27BB" w:rsidRDefault="00C81F50" w:rsidP="00C22602">
            <w:pPr>
              <w:pStyle w:val="ARTableBodyRight"/>
              <w:spacing w:before="24" w:after="20" w:line="216" w:lineRule="auto"/>
              <w:rPr>
                <w:b/>
                <w:bCs/>
              </w:rPr>
            </w:pPr>
            <w:r w:rsidRPr="00BE11B9">
              <w:rPr>
                <w:b/>
                <w:bCs/>
              </w:rPr>
              <w:t>7</w:t>
            </w:r>
          </w:p>
        </w:tc>
        <w:tc>
          <w:tcPr>
            <w:tcW w:w="618" w:type="dxa"/>
            <w:tcBorders>
              <w:top w:val="dotted" w:sz="6" w:space="0" w:color="53565A"/>
              <w:right w:val="dotted" w:sz="6" w:space="0" w:color="53565A"/>
            </w:tcBorders>
            <w:shd w:val="clear" w:color="auto" w:fill="D9D9D9" w:themeFill="background1" w:themeFillShade="D9"/>
          </w:tcPr>
          <w:p w14:paraId="0C664271" w14:textId="7501E9F8" w:rsidR="00C81F50" w:rsidRPr="00CB27BB" w:rsidRDefault="00C81F50" w:rsidP="00C22602">
            <w:pPr>
              <w:pStyle w:val="ARTableBodyRight"/>
              <w:spacing w:before="24" w:after="20" w:line="216" w:lineRule="auto"/>
              <w:rPr>
                <w:b/>
                <w:bCs/>
              </w:rPr>
            </w:pPr>
            <w:r w:rsidRPr="00BE11B9">
              <w:rPr>
                <w:b/>
                <w:bCs/>
              </w:rPr>
              <w:t>5.8</w:t>
            </w:r>
          </w:p>
        </w:tc>
        <w:tc>
          <w:tcPr>
            <w:tcW w:w="955" w:type="dxa"/>
            <w:tcBorders>
              <w:left w:val="dotted" w:sz="6" w:space="0" w:color="53565A"/>
            </w:tcBorders>
            <w:shd w:val="clear" w:color="auto" w:fill="D9D9D9" w:themeFill="background1" w:themeFillShade="D9"/>
            <w:vAlign w:val="center"/>
          </w:tcPr>
          <w:p w14:paraId="4A0FB34E" w14:textId="69B3EE31" w:rsidR="00C81F50" w:rsidRPr="00555299" w:rsidRDefault="00C81F50" w:rsidP="00C22602">
            <w:pPr>
              <w:pStyle w:val="ARTableBodyRight"/>
              <w:spacing w:before="24" w:after="20" w:line="216" w:lineRule="auto"/>
              <w:rPr>
                <w:b/>
              </w:rPr>
            </w:pPr>
            <w:r w:rsidRPr="00CB27BB">
              <w:rPr>
                <w:b/>
                <w:bCs/>
              </w:rPr>
              <w:t>49</w:t>
            </w:r>
          </w:p>
        </w:tc>
        <w:tc>
          <w:tcPr>
            <w:tcW w:w="618" w:type="dxa"/>
            <w:tcBorders>
              <w:top w:val="dotted" w:sz="6" w:space="0" w:color="53565A"/>
              <w:right w:val="dotted" w:sz="6" w:space="0" w:color="53565A"/>
            </w:tcBorders>
            <w:shd w:val="clear" w:color="auto" w:fill="D9D9D9" w:themeFill="background1" w:themeFillShade="D9"/>
            <w:vAlign w:val="center"/>
          </w:tcPr>
          <w:p w14:paraId="575E9166" w14:textId="59695CFB" w:rsidR="00C81F50" w:rsidRPr="00555299" w:rsidRDefault="00C81F50" w:rsidP="00C22602">
            <w:pPr>
              <w:pStyle w:val="ARTableBodyRight"/>
              <w:spacing w:before="24" w:after="20" w:line="216" w:lineRule="auto"/>
              <w:rPr>
                <w:b/>
              </w:rPr>
            </w:pPr>
            <w:r w:rsidRPr="00CB27BB">
              <w:rPr>
                <w:b/>
                <w:bCs/>
              </w:rPr>
              <w:t>41.8</w:t>
            </w:r>
          </w:p>
        </w:tc>
        <w:tc>
          <w:tcPr>
            <w:tcW w:w="955" w:type="dxa"/>
            <w:tcBorders>
              <w:left w:val="dotted" w:sz="6" w:space="0" w:color="53565A"/>
            </w:tcBorders>
            <w:shd w:val="clear" w:color="auto" w:fill="D9D9D9" w:themeFill="background1" w:themeFillShade="D9"/>
            <w:vAlign w:val="center"/>
          </w:tcPr>
          <w:p w14:paraId="61FCDCA1" w14:textId="1A985005" w:rsidR="00C81F50" w:rsidRPr="00555299" w:rsidRDefault="00C81F50" w:rsidP="00C22602">
            <w:pPr>
              <w:pStyle w:val="ARTableBodyRight"/>
              <w:spacing w:before="24" w:after="20" w:line="216" w:lineRule="auto"/>
              <w:rPr>
                <w:b/>
              </w:rPr>
            </w:pPr>
            <w:r w:rsidRPr="00CB27BB">
              <w:rPr>
                <w:b/>
                <w:bCs/>
              </w:rPr>
              <w:t>32</w:t>
            </w:r>
          </w:p>
        </w:tc>
        <w:tc>
          <w:tcPr>
            <w:tcW w:w="955" w:type="dxa"/>
            <w:shd w:val="clear" w:color="auto" w:fill="D9D9D9" w:themeFill="background1" w:themeFillShade="D9"/>
            <w:vAlign w:val="center"/>
          </w:tcPr>
          <w:p w14:paraId="3CA8FFE1" w14:textId="727188E4" w:rsidR="00C81F50" w:rsidRPr="00555299" w:rsidRDefault="00C81F50" w:rsidP="00C22602">
            <w:pPr>
              <w:pStyle w:val="ARTableBodyRight"/>
              <w:spacing w:before="24" w:after="20" w:line="216" w:lineRule="auto"/>
              <w:rPr>
                <w:b/>
              </w:rPr>
            </w:pPr>
            <w:r w:rsidRPr="00CB27BB">
              <w:rPr>
                <w:b/>
                <w:bCs/>
              </w:rPr>
              <w:t>11</w:t>
            </w:r>
          </w:p>
        </w:tc>
        <w:tc>
          <w:tcPr>
            <w:tcW w:w="618" w:type="dxa"/>
            <w:tcBorders>
              <w:top w:val="dotted" w:sz="6" w:space="0" w:color="53565A"/>
              <w:right w:val="dotted" w:sz="6" w:space="0" w:color="53565A"/>
            </w:tcBorders>
            <w:shd w:val="clear" w:color="auto" w:fill="D9D9D9" w:themeFill="background1" w:themeFillShade="D9"/>
            <w:vAlign w:val="center"/>
          </w:tcPr>
          <w:p w14:paraId="3A6D2A17" w14:textId="1D022F8E" w:rsidR="00C81F50" w:rsidRPr="00555299" w:rsidRDefault="00C81F50" w:rsidP="00C22602">
            <w:pPr>
              <w:pStyle w:val="ARTableBodyRight"/>
              <w:spacing w:before="24" w:after="20" w:line="216" w:lineRule="auto"/>
              <w:rPr>
                <w:b/>
              </w:rPr>
            </w:pPr>
            <w:r w:rsidRPr="00CB27BB">
              <w:rPr>
                <w:b/>
                <w:bCs/>
              </w:rPr>
              <w:t>38.2</w:t>
            </w:r>
          </w:p>
        </w:tc>
        <w:tc>
          <w:tcPr>
            <w:tcW w:w="955" w:type="dxa"/>
            <w:tcBorders>
              <w:left w:val="dotted" w:sz="6" w:space="0" w:color="53565A"/>
            </w:tcBorders>
            <w:shd w:val="clear" w:color="auto" w:fill="D9D9D9" w:themeFill="background1" w:themeFillShade="D9"/>
            <w:vAlign w:val="center"/>
          </w:tcPr>
          <w:p w14:paraId="08F4758C" w14:textId="76B1665E" w:rsidR="00C81F50" w:rsidRPr="00555299" w:rsidRDefault="00C81F50" w:rsidP="00C22602">
            <w:pPr>
              <w:pStyle w:val="ARTableBodyRight"/>
              <w:spacing w:before="24" w:after="20" w:line="216" w:lineRule="auto"/>
              <w:rPr>
                <w:b/>
              </w:rPr>
            </w:pPr>
            <w:r w:rsidRPr="00CB27BB">
              <w:rPr>
                <w:b/>
                <w:bCs/>
              </w:rPr>
              <w:t>6</w:t>
            </w:r>
          </w:p>
        </w:tc>
        <w:tc>
          <w:tcPr>
            <w:tcW w:w="700" w:type="dxa"/>
            <w:shd w:val="clear" w:color="auto" w:fill="D9D9D9" w:themeFill="background1" w:themeFillShade="D9"/>
            <w:vAlign w:val="center"/>
          </w:tcPr>
          <w:p w14:paraId="254E3063" w14:textId="3D451D03" w:rsidR="00C81F50" w:rsidRPr="00555299" w:rsidRDefault="00C81F50" w:rsidP="00C22602">
            <w:pPr>
              <w:pStyle w:val="ARTableBodyRight"/>
              <w:spacing w:before="24" w:after="20" w:line="216" w:lineRule="auto"/>
              <w:rPr>
                <w:b/>
              </w:rPr>
            </w:pPr>
            <w:r w:rsidRPr="00CB27BB">
              <w:rPr>
                <w:b/>
                <w:bCs/>
              </w:rPr>
              <w:t>3.6</w:t>
            </w:r>
          </w:p>
        </w:tc>
      </w:tr>
    </w:tbl>
    <w:p w14:paraId="0BB6A59D" w14:textId="60FC73B3" w:rsidR="007B624B" w:rsidRDefault="007B624B" w:rsidP="00AA2AF1">
      <w:pPr>
        <w:pStyle w:val="ARTableFootnote"/>
        <w:spacing w:before="20" w:after="20"/>
      </w:pPr>
      <w:r>
        <w:t>Legend: FTE: full-time equivalent; STS: senior technical specialists; PS: principal scientists; SMA: senior medical advisers; SRA: senior regulatory analysts.</w:t>
      </w:r>
    </w:p>
    <w:p w14:paraId="354D42FF" w14:textId="2B372BE7" w:rsidR="00FB5E9F" w:rsidRDefault="00FB5E9F" w:rsidP="00AA2AF1">
      <w:pPr>
        <w:pStyle w:val="ARTableFootnote"/>
        <w:spacing w:before="20" w:after="20"/>
      </w:pPr>
      <w:r>
        <w:t>Note</w:t>
      </w:r>
      <w:r w:rsidRPr="008477BB">
        <w:t>:</w:t>
      </w:r>
    </w:p>
    <w:p w14:paraId="4FEF95A9" w14:textId="5AEE55B2" w:rsidR="00FB5E9F" w:rsidRDefault="00421973" w:rsidP="00AA2AF1">
      <w:pPr>
        <w:pStyle w:val="ARTableFootnoteIndent"/>
        <w:spacing w:before="20" w:after="20"/>
      </w:pPr>
      <w:r>
        <w:t>(1)</w:t>
      </w:r>
      <w:r>
        <w:tab/>
      </w:r>
      <w:r w:rsidR="00FE4398">
        <w:t xml:space="preserve">Before 2020–21, </w:t>
      </w:r>
      <w:r w:rsidR="004565BE">
        <w:t xml:space="preserve">Administrative Office Head </w:t>
      </w:r>
      <w:r w:rsidR="00FC4895">
        <w:t xml:space="preserve">classification </w:t>
      </w:r>
      <w:r w:rsidR="004565BE">
        <w:t>data was included under the Executive classification</w:t>
      </w:r>
      <w:r w:rsidR="00FC4895">
        <w:t xml:space="preserve"> where applicable</w:t>
      </w:r>
      <w:r w:rsidR="004565BE">
        <w:t>.</w:t>
      </w:r>
    </w:p>
    <w:p w14:paraId="37CDE863" w14:textId="29BF5CD0" w:rsidR="00ED6544" w:rsidRPr="003F5950" w:rsidRDefault="00422827" w:rsidP="00F40351">
      <w:pPr>
        <w:pStyle w:val="Heading4"/>
        <w:pageBreakBefore/>
        <w:spacing w:before="0"/>
      </w:pPr>
      <w:r w:rsidRPr="00EE2743">
        <w:lastRenderedPageBreak/>
        <w:t>Table</w:t>
      </w:r>
      <w:r w:rsidR="00482902">
        <w:t xml:space="preserve"> </w:t>
      </w:r>
      <w:r w:rsidR="008849B9">
        <w:t>3</w:t>
      </w:r>
      <w:r w:rsidRPr="00EE2743">
        <w:t>:</w:t>
      </w:r>
      <w:r w:rsidR="00482902">
        <w:t xml:space="preserve"> </w:t>
      </w:r>
      <w:r w:rsidR="00822D77">
        <w:t>Details</w:t>
      </w:r>
      <w:r w:rsidR="00482902">
        <w:t xml:space="preserve"> </w:t>
      </w:r>
      <w:r w:rsidR="00822D77">
        <w:t>of</w:t>
      </w:r>
      <w:r w:rsidR="00482902">
        <w:t xml:space="preserve"> </w:t>
      </w:r>
      <w:r w:rsidRPr="00EE2743">
        <w:t>Office</w:t>
      </w:r>
      <w:r w:rsidR="00482902">
        <w:t xml:space="preserve"> </w:t>
      </w:r>
      <w:r w:rsidRPr="00EE2743">
        <w:t>of</w:t>
      </w:r>
      <w:r w:rsidR="00482902">
        <w:t xml:space="preserve"> </w:t>
      </w:r>
      <w:r w:rsidRPr="00EE2743">
        <w:t>the</w:t>
      </w:r>
      <w:r w:rsidR="00482902">
        <w:t xml:space="preserve"> </w:t>
      </w:r>
      <w:r w:rsidRPr="00EE2743">
        <w:t>Governor</w:t>
      </w:r>
      <w:r w:rsidR="00482902">
        <w:t xml:space="preserve"> </w:t>
      </w:r>
      <w:r w:rsidR="00822D77">
        <w:t>employment</w:t>
      </w:r>
      <w:r w:rsidR="00482902">
        <w:t xml:space="preserve"> </w:t>
      </w:r>
      <w:r w:rsidR="00822D77">
        <w:t>levels</w:t>
      </w:r>
      <w:r w:rsidR="00482902">
        <w:t xml:space="preserve"> </w:t>
      </w:r>
      <w:r w:rsidR="008849B9">
        <w:t>in</w:t>
      </w:r>
      <w:r w:rsidR="00482902">
        <w:t xml:space="preserve"> </w:t>
      </w:r>
      <w:r w:rsidR="008849B9">
        <w:t>20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80"/>
        <w:gridCol w:w="2250"/>
        <w:gridCol w:w="948"/>
        <w:gridCol w:w="614"/>
        <w:gridCol w:w="950"/>
        <w:gridCol w:w="950"/>
        <w:gridCol w:w="615"/>
        <w:gridCol w:w="950"/>
        <w:gridCol w:w="615"/>
        <w:gridCol w:w="950"/>
        <w:gridCol w:w="615"/>
        <w:gridCol w:w="950"/>
        <w:gridCol w:w="950"/>
        <w:gridCol w:w="615"/>
        <w:gridCol w:w="950"/>
        <w:gridCol w:w="690"/>
      </w:tblGrid>
      <w:tr w:rsidR="00B235B9" w14:paraId="04E55EB5"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val="restart"/>
          </w:tcPr>
          <w:p w14:paraId="46C72C1E" w14:textId="77777777" w:rsidR="00B235B9" w:rsidRPr="00555299" w:rsidRDefault="00B235B9" w:rsidP="00F45036">
            <w:pPr>
              <w:pStyle w:val="ARTableBody"/>
              <w:spacing w:before="24" w:after="20" w:line="228" w:lineRule="auto"/>
            </w:pPr>
          </w:p>
        </w:tc>
        <w:tc>
          <w:tcPr>
            <w:tcW w:w="2264" w:type="dxa"/>
            <w:vMerge w:val="restart"/>
          </w:tcPr>
          <w:p w14:paraId="61F44A2C" w14:textId="77777777" w:rsidR="00B235B9" w:rsidRPr="00555299" w:rsidRDefault="00B235B9" w:rsidP="00F45036">
            <w:pPr>
              <w:pStyle w:val="ARTableBody"/>
              <w:spacing w:before="24" w:after="20" w:line="228" w:lineRule="auto"/>
            </w:pPr>
          </w:p>
        </w:tc>
        <w:tc>
          <w:tcPr>
            <w:tcW w:w="5672" w:type="dxa"/>
            <w:gridSpan w:val="7"/>
            <w:tcBorders>
              <w:right w:val="dotted" w:sz="6" w:space="0" w:color="53565A"/>
            </w:tcBorders>
            <w:shd w:val="clear" w:color="auto" w:fill="F2F2F2" w:themeFill="background1" w:themeFillShade="F2"/>
          </w:tcPr>
          <w:p w14:paraId="73CE5A90" w14:textId="307E389B" w:rsidR="00B235B9" w:rsidRPr="00555299" w:rsidRDefault="00B235B9"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1</w:t>
            </w:r>
          </w:p>
        </w:tc>
        <w:tc>
          <w:tcPr>
            <w:tcW w:w="5750" w:type="dxa"/>
            <w:gridSpan w:val="7"/>
            <w:tcBorders>
              <w:left w:val="dotted" w:sz="6" w:space="0" w:color="53565A"/>
            </w:tcBorders>
          </w:tcPr>
          <w:p w14:paraId="4E754BAF" w14:textId="5D5856CF" w:rsidR="00B235B9" w:rsidRPr="00555299" w:rsidRDefault="00B235B9"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0</w:t>
            </w:r>
          </w:p>
        </w:tc>
      </w:tr>
      <w:tr w:rsidR="00335E86" w14:paraId="22F8408F"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6E6EE8F8" w14:textId="77777777" w:rsidR="00335E86" w:rsidRPr="00555299" w:rsidRDefault="00335E86" w:rsidP="00F45036">
            <w:pPr>
              <w:pStyle w:val="ARTableBody"/>
              <w:spacing w:before="24" w:after="20" w:line="228" w:lineRule="auto"/>
            </w:pPr>
          </w:p>
        </w:tc>
        <w:tc>
          <w:tcPr>
            <w:tcW w:w="2264" w:type="dxa"/>
            <w:vMerge/>
          </w:tcPr>
          <w:p w14:paraId="2FEC5A2C" w14:textId="77777777" w:rsidR="00335E86" w:rsidRPr="00555299" w:rsidRDefault="00335E86" w:rsidP="00F45036">
            <w:pPr>
              <w:pStyle w:val="ARTableBody"/>
              <w:spacing w:before="24" w:after="20" w:line="228" w:lineRule="auto"/>
            </w:pPr>
          </w:p>
        </w:tc>
        <w:tc>
          <w:tcPr>
            <w:tcW w:w="1571" w:type="dxa"/>
            <w:gridSpan w:val="2"/>
            <w:tcBorders>
              <w:top w:val="dotted" w:sz="6" w:space="0" w:color="53565A"/>
              <w:bottom w:val="dotted" w:sz="6" w:space="0" w:color="53565A"/>
              <w:right w:val="dotted" w:sz="6" w:space="0" w:color="53565A"/>
            </w:tcBorders>
            <w:shd w:val="clear" w:color="auto" w:fill="F2F2F2" w:themeFill="background1" w:themeFillShade="F2"/>
          </w:tcPr>
          <w:p w14:paraId="194C0900" w14:textId="2D80E5CD" w:rsidR="00335E86" w:rsidRPr="00555299" w:rsidRDefault="00335E86"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150215A0" w14:textId="77777777" w:rsidR="00335E86" w:rsidRPr="00555299" w:rsidRDefault="00335E86" w:rsidP="00F45036">
            <w:pPr>
              <w:pStyle w:val="ARTableColHeadCentre"/>
              <w:spacing w:before="24" w:after="20" w:line="228" w:lineRule="auto"/>
              <w:rPr>
                <w:szCs w:val="16"/>
              </w:rPr>
            </w:pPr>
            <w:r w:rsidRPr="00555299">
              <w:rPr>
                <w:szCs w:val="16"/>
              </w:rPr>
              <w:t>Ongoing</w:t>
            </w:r>
          </w:p>
        </w:tc>
        <w:tc>
          <w:tcPr>
            <w:tcW w:w="1573"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0C045FB0" w14:textId="433F4B47" w:rsidR="00335E86" w:rsidRPr="00555299" w:rsidRDefault="00335E86"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73" w:type="dxa"/>
            <w:gridSpan w:val="2"/>
            <w:tcBorders>
              <w:top w:val="dotted" w:sz="6" w:space="0" w:color="53565A"/>
              <w:left w:val="dotted" w:sz="6" w:space="0" w:color="53565A"/>
              <w:bottom w:val="dotted" w:sz="6" w:space="0" w:color="53565A"/>
              <w:right w:val="dotted" w:sz="6" w:space="0" w:color="53565A"/>
            </w:tcBorders>
          </w:tcPr>
          <w:p w14:paraId="1ED79E22" w14:textId="6B57E401" w:rsidR="00335E86" w:rsidRPr="00555299" w:rsidRDefault="00335E86"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tcPr>
          <w:p w14:paraId="50DA44DC" w14:textId="77777777" w:rsidR="00335E86" w:rsidRPr="00555299" w:rsidRDefault="00335E86" w:rsidP="00F45036">
            <w:pPr>
              <w:pStyle w:val="ARTableColHeadCentre"/>
              <w:spacing w:before="24" w:after="20" w:line="228" w:lineRule="auto"/>
              <w:rPr>
                <w:szCs w:val="16"/>
              </w:rPr>
            </w:pPr>
            <w:r w:rsidRPr="00555299">
              <w:rPr>
                <w:szCs w:val="16"/>
              </w:rPr>
              <w:t>Ongoing</w:t>
            </w:r>
          </w:p>
        </w:tc>
        <w:tc>
          <w:tcPr>
            <w:tcW w:w="1649" w:type="dxa"/>
            <w:gridSpan w:val="2"/>
            <w:tcBorders>
              <w:top w:val="dotted" w:sz="6" w:space="0" w:color="53565A"/>
              <w:left w:val="dotted" w:sz="6" w:space="0" w:color="53565A"/>
              <w:bottom w:val="dotted" w:sz="6" w:space="0" w:color="53565A"/>
            </w:tcBorders>
          </w:tcPr>
          <w:p w14:paraId="609082D6" w14:textId="4410A4E7" w:rsidR="00335E86" w:rsidRPr="00555299" w:rsidRDefault="00335E86"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00D8F789"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28D1683F" w14:textId="77777777" w:rsidR="00335E86" w:rsidRPr="00555299" w:rsidRDefault="00335E86" w:rsidP="00F45036">
            <w:pPr>
              <w:pStyle w:val="ARTableBody"/>
              <w:spacing w:before="24" w:after="20" w:line="228" w:lineRule="auto"/>
            </w:pPr>
          </w:p>
        </w:tc>
        <w:tc>
          <w:tcPr>
            <w:tcW w:w="2264" w:type="dxa"/>
            <w:vMerge/>
          </w:tcPr>
          <w:p w14:paraId="0498F881" w14:textId="77777777" w:rsidR="00335E86" w:rsidRPr="00555299" w:rsidRDefault="00335E86" w:rsidP="00F45036">
            <w:pPr>
              <w:pStyle w:val="ARTableBody"/>
              <w:spacing w:before="24" w:after="20" w:line="228" w:lineRule="auto"/>
            </w:pPr>
          </w:p>
        </w:tc>
        <w:tc>
          <w:tcPr>
            <w:tcW w:w="954" w:type="dxa"/>
            <w:tcBorders>
              <w:top w:val="dotted" w:sz="6" w:space="0" w:color="53565A"/>
              <w:right w:val="nil"/>
            </w:tcBorders>
            <w:shd w:val="clear" w:color="auto" w:fill="F2F2F2" w:themeFill="background1" w:themeFillShade="F2"/>
          </w:tcPr>
          <w:p w14:paraId="7B822881" w14:textId="1E64B592"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7" w:type="dxa"/>
            <w:tcBorders>
              <w:top w:val="dotted" w:sz="6" w:space="0" w:color="53565A"/>
              <w:left w:val="nil"/>
              <w:right w:val="dotted" w:sz="6" w:space="0" w:color="53565A"/>
            </w:tcBorders>
            <w:shd w:val="clear" w:color="auto" w:fill="F2F2F2" w:themeFill="background1" w:themeFillShade="F2"/>
          </w:tcPr>
          <w:p w14:paraId="4B58CD2E"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28C44257" w14:textId="5E6EEBAE"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shd w:val="clear" w:color="auto" w:fill="F2F2F2" w:themeFill="background1" w:themeFillShade="F2"/>
          </w:tcPr>
          <w:p w14:paraId="0C31DB46" w14:textId="1CEDC0C9"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6FB5D3D5"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2D8C968E" w14:textId="540EEF3F"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057888F3"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7C2A9110" w14:textId="17E32053"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080C1B43"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537E83F9" w14:textId="7EA366B3"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tcPr>
          <w:p w14:paraId="3799CEDC" w14:textId="0C2DA98C"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22A19AE0"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2CBF4BC2" w14:textId="5291FE5F"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94" w:type="dxa"/>
            <w:tcBorders>
              <w:top w:val="dotted" w:sz="6" w:space="0" w:color="53565A"/>
              <w:left w:val="nil"/>
            </w:tcBorders>
          </w:tcPr>
          <w:p w14:paraId="41CA16C9" w14:textId="77777777" w:rsidR="00335E86" w:rsidRPr="00220E07" w:rsidRDefault="00335E86" w:rsidP="00F45036">
            <w:pPr>
              <w:pStyle w:val="ARTableSubheadRight"/>
              <w:spacing w:before="24" w:after="20" w:line="228" w:lineRule="auto"/>
              <w:rPr>
                <w:rFonts w:cstheme="minorHAnsi"/>
                <w:sz w:val="14"/>
                <w:szCs w:val="14"/>
              </w:rPr>
            </w:pPr>
            <w:r w:rsidRPr="00220E07">
              <w:rPr>
                <w:sz w:val="14"/>
                <w:szCs w:val="14"/>
              </w:rPr>
              <w:t>FTE</w:t>
            </w:r>
          </w:p>
        </w:tc>
      </w:tr>
      <w:tr w:rsidR="00335E86" w14:paraId="5B9EA92B" w14:textId="77777777" w:rsidTr="002C4590">
        <w:trPr>
          <w:trHeight w:val="77"/>
        </w:trPr>
        <w:tc>
          <w:tcPr>
            <w:tcW w:w="282" w:type="dxa"/>
            <w:vMerge w:val="restart"/>
            <w:textDirection w:val="btLr"/>
            <w:vAlign w:val="center"/>
          </w:tcPr>
          <w:p w14:paraId="1E9D066F" w14:textId="1886D86E" w:rsidR="00335E86" w:rsidRPr="00555299" w:rsidRDefault="00335E86" w:rsidP="00F45036">
            <w:pPr>
              <w:pStyle w:val="ARTableRowHeadColour"/>
              <w:spacing w:before="24" w:after="20" w:line="228" w:lineRule="auto"/>
              <w:jc w:val="center"/>
            </w:pPr>
            <w:r w:rsidRPr="00555299">
              <w:t>Demographic</w:t>
            </w:r>
            <w:r w:rsidR="00482902">
              <w:t xml:space="preserve"> </w:t>
            </w:r>
            <w:r w:rsidRPr="00555299">
              <w:t>data</w:t>
            </w:r>
          </w:p>
        </w:tc>
        <w:tc>
          <w:tcPr>
            <w:tcW w:w="13686" w:type="dxa"/>
            <w:gridSpan w:val="15"/>
            <w:shd w:val="clear" w:color="auto" w:fill="E6E6E6"/>
            <w:hideMark/>
          </w:tcPr>
          <w:p w14:paraId="4EBA4966" w14:textId="65AEC781" w:rsidR="00335E86" w:rsidRPr="00335E86" w:rsidRDefault="00335E86" w:rsidP="00F45036">
            <w:pPr>
              <w:pStyle w:val="ARTableRowHead"/>
              <w:spacing w:before="24" w:after="20" w:line="228" w:lineRule="auto"/>
            </w:pPr>
            <w:r w:rsidRPr="00335E86">
              <w:t>Gender</w:t>
            </w:r>
          </w:p>
        </w:tc>
      </w:tr>
      <w:tr w:rsidR="002C4590" w14:paraId="33A058FC" w14:textId="77777777" w:rsidTr="002C4590">
        <w:tc>
          <w:tcPr>
            <w:tcW w:w="282" w:type="dxa"/>
            <w:vMerge/>
            <w:vAlign w:val="center"/>
          </w:tcPr>
          <w:p w14:paraId="70CCABA9" w14:textId="77777777" w:rsidR="00F247AD" w:rsidRPr="00555299" w:rsidRDefault="00F247AD" w:rsidP="00F45036">
            <w:pPr>
              <w:pStyle w:val="ARTableBody"/>
              <w:spacing w:before="24" w:after="20" w:line="228" w:lineRule="auto"/>
            </w:pPr>
          </w:p>
        </w:tc>
        <w:tc>
          <w:tcPr>
            <w:tcW w:w="2264" w:type="dxa"/>
            <w:hideMark/>
          </w:tcPr>
          <w:p w14:paraId="76E278D0" w14:textId="77777777" w:rsidR="00F247AD" w:rsidRPr="00555299" w:rsidRDefault="00F247AD" w:rsidP="00F45036">
            <w:pPr>
              <w:pStyle w:val="ARTableBody"/>
              <w:spacing w:before="24" w:after="20" w:line="228" w:lineRule="auto"/>
              <w:rPr>
                <w:rFonts w:cstheme="minorBidi"/>
              </w:rPr>
            </w:pPr>
            <w:r w:rsidRPr="00555299">
              <w:t>Men</w:t>
            </w:r>
          </w:p>
        </w:tc>
        <w:tc>
          <w:tcPr>
            <w:tcW w:w="954" w:type="dxa"/>
            <w:shd w:val="clear" w:color="auto" w:fill="F2F2F2" w:themeFill="background1" w:themeFillShade="F2"/>
          </w:tcPr>
          <w:p w14:paraId="6941BEAB" w14:textId="21DC0420" w:rsidR="00F247AD" w:rsidRPr="00555299" w:rsidRDefault="00F247AD" w:rsidP="00F45036">
            <w:pPr>
              <w:pStyle w:val="ARTableBodyRight"/>
              <w:spacing w:before="24" w:after="20" w:line="228" w:lineRule="auto"/>
            </w:pPr>
            <w:r w:rsidRPr="00EE2897">
              <w:t>22</w:t>
            </w:r>
          </w:p>
        </w:tc>
        <w:tc>
          <w:tcPr>
            <w:tcW w:w="617" w:type="dxa"/>
            <w:tcBorders>
              <w:top w:val="dotted" w:sz="6" w:space="0" w:color="53565A"/>
              <w:right w:val="dotted" w:sz="6" w:space="0" w:color="53565A"/>
            </w:tcBorders>
            <w:shd w:val="clear" w:color="auto" w:fill="F2F2F2" w:themeFill="background1" w:themeFillShade="F2"/>
          </w:tcPr>
          <w:p w14:paraId="1A3C90BF" w14:textId="10970204" w:rsidR="00F247AD" w:rsidRPr="00555299" w:rsidRDefault="00F247AD" w:rsidP="00F45036">
            <w:pPr>
              <w:pStyle w:val="ARTableBodyRight"/>
              <w:spacing w:before="24" w:after="20" w:line="228" w:lineRule="auto"/>
            </w:pPr>
            <w:r w:rsidRPr="00EE2897">
              <w:t>22</w:t>
            </w:r>
            <w:r>
              <w:t>.0</w:t>
            </w:r>
          </w:p>
        </w:tc>
        <w:tc>
          <w:tcPr>
            <w:tcW w:w="955" w:type="dxa"/>
            <w:tcBorders>
              <w:left w:val="dotted" w:sz="6" w:space="0" w:color="53565A"/>
            </w:tcBorders>
            <w:shd w:val="clear" w:color="auto" w:fill="F2F2F2" w:themeFill="background1" w:themeFillShade="F2"/>
          </w:tcPr>
          <w:p w14:paraId="2089B513" w14:textId="1A2784B9" w:rsidR="00F247AD" w:rsidRPr="00555299" w:rsidRDefault="000158F0" w:rsidP="00F45036">
            <w:pPr>
              <w:pStyle w:val="ARTableBodyRight"/>
              <w:spacing w:before="24" w:after="20" w:line="228" w:lineRule="auto"/>
            </w:pPr>
            <w:r>
              <w:t>17</w:t>
            </w:r>
          </w:p>
        </w:tc>
        <w:tc>
          <w:tcPr>
            <w:tcW w:w="955" w:type="dxa"/>
            <w:shd w:val="clear" w:color="auto" w:fill="F2F2F2" w:themeFill="background1" w:themeFillShade="F2"/>
          </w:tcPr>
          <w:p w14:paraId="5DF44A88" w14:textId="68F5EE87" w:rsidR="00F247AD" w:rsidRPr="00555299" w:rsidRDefault="00F247AD" w:rsidP="00F45036">
            <w:pPr>
              <w:pStyle w:val="ARTableBodyRight"/>
              <w:spacing w:before="24" w:after="20" w:line="228" w:lineRule="auto"/>
            </w:pPr>
            <w:r w:rsidRPr="005B6B9D">
              <w:t>0</w:t>
            </w:r>
          </w:p>
        </w:tc>
        <w:tc>
          <w:tcPr>
            <w:tcW w:w="618" w:type="dxa"/>
            <w:tcBorders>
              <w:top w:val="dotted" w:sz="6" w:space="0" w:color="53565A"/>
              <w:right w:val="dotted" w:sz="6" w:space="0" w:color="53565A"/>
            </w:tcBorders>
            <w:shd w:val="clear" w:color="auto" w:fill="F2F2F2" w:themeFill="background1" w:themeFillShade="F2"/>
          </w:tcPr>
          <w:p w14:paraId="7FDC18D2" w14:textId="3DCCA375" w:rsidR="00F247AD" w:rsidRPr="00555299" w:rsidRDefault="00F247AD" w:rsidP="00F45036">
            <w:pPr>
              <w:pStyle w:val="ARTableBodyRight"/>
              <w:spacing w:before="24" w:after="20" w:line="228" w:lineRule="auto"/>
            </w:pPr>
            <w:r w:rsidRPr="005B6B9D">
              <w:t>17</w:t>
            </w:r>
            <w:r>
              <w:t>.0</w:t>
            </w:r>
          </w:p>
        </w:tc>
        <w:tc>
          <w:tcPr>
            <w:tcW w:w="955" w:type="dxa"/>
            <w:tcBorders>
              <w:left w:val="dotted" w:sz="6" w:space="0" w:color="53565A"/>
            </w:tcBorders>
            <w:shd w:val="clear" w:color="auto" w:fill="F2F2F2" w:themeFill="background1" w:themeFillShade="F2"/>
          </w:tcPr>
          <w:p w14:paraId="39B13331" w14:textId="6EA7A75A" w:rsidR="00F247AD" w:rsidRPr="00555299" w:rsidRDefault="00F247AD" w:rsidP="00F45036">
            <w:pPr>
              <w:pStyle w:val="ARTableBodyRight"/>
              <w:spacing w:before="24" w:after="20" w:line="228" w:lineRule="auto"/>
            </w:pPr>
            <w:r w:rsidRPr="002C2982">
              <w:t>5</w:t>
            </w:r>
          </w:p>
        </w:tc>
        <w:tc>
          <w:tcPr>
            <w:tcW w:w="618" w:type="dxa"/>
            <w:tcBorders>
              <w:top w:val="dotted" w:sz="6" w:space="0" w:color="53565A"/>
              <w:right w:val="dotted" w:sz="6" w:space="0" w:color="53565A"/>
            </w:tcBorders>
            <w:shd w:val="clear" w:color="auto" w:fill="F2F2F2" w:themeFill="background1" w:themeFillShade="F2"/>
          </w:tcPr>
          <w:p w14:paraId="5E059EDD" w14:textId="30CC1E75" w:rsidR="00F247AD" w:rsidRPr="00555299" w:rsidRDefault="00F247AD" w:rsidP="00F45036">
            <w:pPr>
              <w:pStyle w:val="ARTableBodyRight"/>
              <w:spacing w:before="24" w:after="20" w:line="228" w:lineRule="auto"/>
            </w:pPr>
            <w:r w:rsidRPr="002C2982">
              <w:t>5</w:t>
            </w:r>
            <w:r>
              <w:t>.0</w:t>
            </w:r>
          </w:p>
        </w:tc>
        <w:tc>
          <w:tcPr>
            <w:tcW w:w="955" w:type="dxa"/>
            <w:tcBorders>
              <w:left w:val="dotted" w:sz="6" w:space="0" w:color="53565A"/>
            </w:tcBorders>
            <w:vAlign w:val="center"/>
          </w:tcPr>
          <w:p w14:paraId="18AC69BE" w14:textId="091237E1" w:rsidR="00F247AD" w:rsidRPr="00555299" w:rsidRDefault="00F247AD" w:rsidP="00F45036">
            <w:pPr>
              <w:pStyle w:val="ARTableBodyRight"/>
              <w:spacing w:before="24" w:after="20" w:line="228" w:lineRule="auto"/>
            </w:pPr>
            <w:r>
              <w:t>20</w:t>
            </w:r>
          </w:p>
        </w:tc>
        <w:tc>
          <w:tcPr>
            <w:tcW w:w="618" w:type="dxa"/>
            <w:tcBorders>
              <w:top w:val="dotted" w:sz="6" w:space="0" w:color="53565A"/>
              <w:right w:val="dotted" w:sz="6" w:space="0" w:color="53565A"/>
            </w:tcBorders>
            <w:vAlign w:val="center"/>
          </w:tcPr>
          <w:p w14:paraId="29614F41" w14:textId="7920E4A2" w:rsidR="00F247AD" w:rsidRPr="00555299" w:rsidRDefault="00F247AD" w:rsidP="00F45036">
            <w:pPr>
              <w:pStyle w:val="ARTableBodyRight"/>
              <w:spacing w:before="24" w:after="20" w:line="228" w:lineRule="auto"/>
            </w:pPr>
            <w:r>
              <w:t>20</w:t>
            </w:r>
          </w:p>
        </w:tc>
        <w:tc>
          <w:tcPr>
            <w:tcW w:w="955" w:type="dxa"/>
            <w:tcBorders>
              <w:left w:val="dotted" w:sz="6" w:space="0" w:color="53565A"/>
            </w:tcBorders>
            <w:vAlign w:val="center"/>
          </w:tcPr>
          <w:p w14:paraId="152A310E" w14:textId="7E1447CC" w:rsidR="00F247AD" w:rsidRPr="00555299" w:rsidRDefault="00F247AD" w:rsidP="00F45036">
            <w:pPr>
              <w:pStyle w:val="ARTableBodyRight"/>
              <w:spacing w:before="24" w:after="20" w:line="228" w:lineRule="auto"/>
            </w:pPr>
            <w:r>
              <w:t>16</w:t>
            </w:r>
          </w:p>
        </w:tc>
        <w:tc>
          <w:tcPr>
            <w:tcW w:w="955" w:type="dxa"/>
            <w:vAlign w:val="center"/>
          </w:tcPr>
          <w:p w14:paraId="0EA8A1A8" w14:textId="5FA226CF" w:rsidR="00F247AD" w:rsidRPr="00555299" w:rsidRDefault="00F247AD"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64E6D04" w14:textId="27198068" w:rsidR="00F247AD" w:rsidRPr="00555299" w:rsidRDefault="00F247AD" w:rsidP="00F45036">
            <w:pPr>
              <w:pStyle w:val="ARTableBodyRight"/>
              <w:spacing w:before="24" w:after="20" w:line="228" w:lineRule="auto"/>
            </w:pPr>
            <w:r>
              <w:t>16.0</w:t>
            </w:r>
          </w:p>
        </w:tc>
        <w:tc>
          <w:tcPr>
            <w:tcW w:w="955" w:type="dxa"/>
            <w:tcBorders>
              <w:left w:val="dotted" w:sz="6" w:space="0" w:color="53565A"/>
            </w:tcBorders>
            <w:vAlign w:val="center"/>
          </w:tcPr>
          <w:p w14:paraId="39B91B21" w14:textId="2EC6EE7E" w:rsidR="00F247AD" w:rsidRPr="00555299" w:rsidRDefault="00F247AD" w:rsidP="00F45036">
            <w:pPr>
              <w:pStyle w:val="ARTableBodyRight"/>
              <w:spacing w:before="24" w:after="20" w:line="228" w:lineRule="auto"/>
            </w:pPr>
            <w:r>
              <w:t>4</w:t>
            </w:r>
          </w:p>
        </w:tc>
        <w:tc>
          <w:tcPr>
            <w:tcW w:w="694" w:type="dxa"/>
            <w:vAlign w:val="center"/>
          </w:tcPr>
          <w:p w14:paraId="0D529164" w14:textId="54B32CF3" w:rsidR="00F247AD" w:rsidRPr="00555299" w:rsidRDefault="00F247AD" w:rsidP="00F45036">
            <w:pPr>
              <w:pStyle w:val="ARTableBodyRight"/>
              <w:spacing w:before="24" w:after="20" w:line="228" w:lineRule="auto"/>
            </w:pPr>
            <w:r>
              <w:t>4.0</w:t>
            </w:r>
          </w:p>
        </w:tc>
      </w:tr>
      <w:tr w:rsidR="002C4590" w14:paraId="0D0458D7" w14:textId="77777777" w:rsidTr="002C4590">
        <w:tc>
          <w:tcPr>
            <w:tcW w:w="282" w:type="dxa"/>
            <w:vMerge/>
            <w:vAlign w:val="center"/>
          </w:tcPr>
          <w:p w14:paraId="2982831B" w14:textId="77777777" w:rsidR="00F247AD" w:rsidRPr="00555299" w:rsidRDefault="00F247AD" w:rsidP="00F45036">
            <w:pPr>
              <w:pStyle w:val="ARTableBody"/>
              <w:spacing w:before="24" w:after="20" w:line="228" w:lineRule="auto"/>
            </w:pPr>
          </w:p>
        </w:tc>
        <w:tc>
          <w:tcPr>
            <w:tcW w:w="2264" w:type="dxa"/>
            <w:hideMark/>
          </w:tcPr>
          <w:p w14:paraId="0EEC6832" w14:textId="77777777" w:rsidR="00F247AD" w:rsidRPr="00555299" w:rsidRDefault="00F247AD" w:rsidP="00F45036">
            <w:pPr>
              <w:pStyle w:val="ARTableBody"/>
              <w:spacing w:before="24" w:after="20" w:line="228" w:lineRule="auto"/>
              <w:rPr>
                <w:rFonts w:cstheme="minorBidi"/>
              </w:rPr>
            </w:pPr>
            <w:r w:rsidRPr="00555299">
              <w:t>Women</w:t>
            </w:r>
          </w:p>
        </w:tc>
        <w:tc>
          <w:tcPr>
            <w:tcW w:w="954" w:type="dxa"/>
            <w:shd w:val="clear" w:color="auto" w:fill="F2F2F2" w:themeFill="background1" w:themeFillShade="F2"/>
          </w:tcPr>
          <w:p w14:paraId="1E660149" w14:textId="21B94499" w:rsidR="00F247AD" w:rsidRPr="00555299" w:rsidRDefault="00F247AD" w:rsidP="00F45036">
            <w:pPr>
              <w:pStyle w:val="ARTableBodyRight"/>
              <w:spacing w:before="24" w:after="20" w:line="228" w:lineRule="auto"/>
            </w:pPr>
            <w:r w:rsidRPr="00EE2897">
              <w:t>25</w:t>
            </w:r>
          </w:p>
        </w:tc>
        <w:tc>
          <w:tcPr>
            <w:tcW w:w="617" w:type="dxa"/>
            <w:tcBorders>
              <w:top w:val="dotted" w:sz="6" w:space="0" w:color="53565A"/>
              <w:right w:val="dotted" w:sz="6" w:space="0" w:color="53565A"/>
            </w:tcBorders>
            <w:shd w:val="clear" w:color="auto" w:fill="F2F2F2" w:themeFill="background1" w:themeFillShade="F2"/>
          </w:tcPr>
          <w:p w14:paraId="4A4C0D0F" w14:textId="5B89701B" w:rsidR="00F247AD" w:rsidRPr="00555299" w:rsidRDefault="00F247AD" w:rsidP="00F45036">
            <w:pPr>
              <w:pStyle w:val="ARTableBodyRight"/>
              <w:spacing w:before="24" w:after="20" w:line="228" w:lineRule="auto"/>
            </w:pPr>
            <w:r w:rsidRPr="00EE2897">
              <w:t>20.2</w:t>
            </w:r>
          </w:p>
        </w:tc>
        <w:tc>
          <w:tcPr>
            <w:tcW w:w="955" w:type="dxa"/>
            <w:tcBorders>
              <w:left w:val="dotted" w:sz="6" w:space="0" w:color="53565A"/>
            </w:tcBorders>
            <w:shd w:val="clear" w:color="auto" w:fill="F2F2F2" w:themeFill="background1" w:themeFillShade="F2"/>
          </w:tcPr>
          <w:p w14:paraId="629DD37C" w14:textId="429EA36F" w:rsidR="00F247AD" w:rsidRPr="00555299" w:rsidRDefault="00F247AD" w:rsidP="00F45036">
            <w:pPr>
              <w:pStyle w:val="ARTableBodyRight"/>
              <w:spacing w:before="24" w:after="20" w:line="228" w:lineRule="auto"/>
            </w:pPr>
            <w:r w:rsidRPr="005B6B9D">
              <w:t>12</w:t>
            </w:r>
          </w:p>
        </w:tc>
        <w:tc>
          <w:tcPr>
            <w:tcW w:w="955" w:type="dxa"/>
            <w:shd w:val="clear" w:color="auto" w:fill="F2F2F2" w:themeFill="background1" w:themeFillShade="F2"/>
          </w:tcPr>
          <w:p w14:paraId="5BC7307C" w14:textId="5AF0BB2E" w:rsidR="00F247AD" w:rsidRPr="00555299" w:rsidRDefault="00F247AD" w:rsidP="00F45036">
            <w:pPr>
              <w:pStyle w:val="ARTableBodyRight"/>
              <w:spacing w:before="24" w:after="20" w:line="228" w:lineRule="auto"/>
            </w:pPr>
            <w:r w:rsidRPr="005B6B9D">
              <w:t>8</w:t>
            </w:r>
          </w:p>
        </w:tc>
        <w:tc>
          <w:tcPr>
            <w:tcW w:w="618" w:type="dxa"/>
            <w:tcBorders>
              <w:top w:val="dotted" w:sz="6" w:space="0" w:color="53565A"/>
              <w:right w:val="dotted" w:sz="6" w:space="0" w:color="53565A"/>
            </w:tcBorders>
            <w:shd w:val="clear" w:color="auto" w:fill="F2F2F2" w:themeFill="background1" w:themeFillShade="F2"/>
          </w:tcPr>
          <w:p w14:paraId="039BE93B" w14:textId="6049B617" w:rsidR="00F247AD" w:rsidRPr="00555299" w:rsidRDefault="00F247AD" w:rsidP="00F45036">
            <w:pPr>
              <w:pStyle w:val="ARTableBodyRight"/>
              <w:spacing w:before="24" w:after="20" w:line="228" w:lineRule="auto"/>
            </w:pPr>
            <w:r w:rsidRPr="005B6B9D">
              <w:t>16.6</w:t>
            </w:r>
          </w:p>
        </w:tc>
        <w:tc>
          <w:tcPr>
            <w:tcW w:w="955" w:type="dxa"/>
            <w:tcBorders>
              <w:left w:val="dotted" w:sz="6" w:space="0" w:color="53565A"/>
            </w:tcBorders>
            <w:shd w:val="clear" w:color="auto" w:fill="F2F2F2" w:themeFill="background1" w:themeFillShade="F2"/>
          </w:tcPr>
          <w:p w14:paraId="0F4F2A4B" w14:textId="06DB7D28" w:rsidR="00F247AD" w:rsidRPr="00555299" w:rsidRDefault="00F247AD" w:rsidP="00F45036">
            <w:pPr>
              <w:pStyle w:val="ARTableBodyRight"/>
              <w:spacing w:before="24" w:after="20" w:line="228" w:lineRule="auto"/>
            </w:pPr>
            <w:r w:rsidRPr="002C2982">
              <w:t>5</w:t>
            </w:r>
          </w:p>
        </w:tc>
        <w:tc>
          <w:tcPr>
            <w:tcW w:w="618" w:type="dxa"/>
            <w:tcBorders>
              <w:top w:val="dotted" w:sz="6" w:space="0" w:color="53565A"/>
              <w:right w:val="dotted" w:sz="6" w:space="0" w:color="53565A"/>
            </w:tcBorders>
            <w:shd w:val="clear" w:color="auto" w:fill="F2F2F2" w:themeFill="background1" w:themeFillShade="F2"/>
          </w:tcPr>
          <w:p w14:paraId="6B163903" w14:textId="2D5D111E" w:rsidR="00F247AD" w:rsidRPr="00555299" w:rsidRDefault="00F247AD" w:rsidP="00F45036">
            <w:pPr>
              <w:pStyle w:val="ARTableBodyRight"/>
              <w:spacing w:before="24" w:after="20" w:line="228" w:lineRule="auto"/>
            </w:pPr>
            <w:r w:rsidRPr="002C2982">
              <w:t>3.6</w:t>
            </w:r>
          </w:p>
        </w:tc>
        <w:tc>
          <w:tcPr>
            <w:tcW w:w="955" w:type="dxa"/>
            <w:tcBorders>
              <w:left w:val="dotted" w:sz="6" w:space="0" w:color="53565A"/>
            </w:tcBorders>
            <w:vAlign w:val="center"/>
          </w:tcPr>
          <w:p w14:paraId="4E962A04" w14:textId="683E504F" w:rsidR="00F247AD" w:rsidRPr="00555299" w:rsidRDefault="00F247AD" w:rsidP="00F45036">
            <w:pPr>
              <w:pStyle w:val="ARTableBodyRight"/>
              <w:spacing w:before="24" w:after="20" w:line="228" w:lineRule="auto"/>
            </w:pPr>
            <w:r>
              <w:t>22</w:t>
            </w:r>
          </w:p>
        </w:tc>
        <w:tc>
          <w:tcPr>
            <w:tcW w:w="618" w:type="dxa"/>
            <w:tcBorders>
              <w:top w:val="dotted" w:sz="6" w:space="0" w:color="53565A"/>
              <w:right w:val="dotted" w:sz="6" w:space="0" w:color="53565A"/>
            </w:tcBorders>
            <w:vAlign w:val="center"/>
          </w:tcPr>
          <w:p w14:paraId="71D6B417" w14:textId="2BA88C98" w:rsidR="00F247AD" w:rsidRPr="00555299" w:rsidRDefault="00F247AD" w:rsidP="00F45036">
            <w:pPr>
              <w:pStyle w:val="ARTableBodyRight"/>
              <w:spacing w:before="24" w:after="20" w:line="228" w:lineRule="auto"/>
            </w:pPr>
            <w:r>
              <w:t>17.9</w:t>
            </w:r>
          </w:p>
        </w:tc>
        <w:tc>
          <w:tcPr>
            <w:tcW w:w="955" w:type="dxa"/>
            <w:tcBorders>
              <w:left w:val="dotted" w:sz="6" w:space="0" w:color="53565A"/>
            </w:tcBorders>
            <w:vAlign w:val="center"/>
          </w:tcPr>
          <w:p w14:paraId="54C7D1FC" w14:textId="686DDE97" w:rsidR="00F247AD" w:rsidRPr="00555299" w:rsidRDefault="00F247AD" w:rsidP="00F45036">
            <w:pPr>
              <w:pStyle w:val="ARTableBodyRight"/>
              <w:spacing w:before="24" w:after="20" w:line="228" w:lineRule="auto"/>
            </w:pPr>
            <w:r>
              <w:t>10</w:t>
            </w:r>
          </w:p>
        </w:tc>
        <w:tc>
          <w:tcPr>
            <w:tcW w:w="955" w:type="dxa"/>
            <w:vAlign w:val="center"/>
          </w:tcPr>
          <w:p w14:paraId="10CFA5AA" w14:textId="79EE0BB6" w:rsidR="00F247AD" w:rsidRPr="00555299" w:rsidRDefault="00F247AD" w:rsidP="00F45036">
            <w:pPr>
              <w:pStyle w:val="ARTableBodyRight"/>
              <w:spacing w:before="24" w:after="20" w:line="228" w:lineRule="auto"/>
            </w:pPr>
            <w:r>
              <w:t>8</w:t>
            </w:r>
          </w:p>
        </w:tc>
        <w:tc>
          <w:tcPr>
            <w:tcW w:w="618" w:type="dxa"/>
            <w:tcBorders>
              <w:top w:val="dotted" w:sz="6" w:space="0" w:color="53565A"/>
              <w:right w:val="dotted" w:sz="6" w:space="0" w:color="53565A"/>
            </w:tcBorders>
            <w:vAlign w:val="center"/>
          </w:tcPr>
          <w:p w14:paraId="09131A91" w14:textId="1F610C5A" w:rsidR="00F247AD" w:rsidRPr="00555299" w:rsidRDefault="00F247AD" w:rsidP="00F45036">
            <w:pPr>
              <w:pStyle w:val="ARTableBodyRight"/>
              <w:spacing w:before="24" w:after="20" w:line="228" w:lineRule="auto"/>
            </w:pPr>
            <w:r>
              <w:t>14.6</w:t>
            </w:r>
          </w:p>
        </w:tc>
        <w:tc>
          <w:tcPr>
            <w:tcW w:w="955" w:type="dxa"/>
            <w:tcBorders>
              <w:left w:val="dotted" w:sz="6" w:space="0" w:color="53565A"/>
            </w:tcBorders>
            <w:vAlign w:val="center"/>
          </w:tcPr>
          <w:p w14:paraId="3CEEDBCE" w14:textId="1731FE37" w:rsidR="00F247AD" w:rsidRPr="00555299" w:rsidRDefault="00F247AD" w:rsidP="00F45036">
            <w:pPr>
              <w:pStyle w:val="ARTableBodyRight"/>
              <w:spacing w:before="24" w:after="20" w:line="228" w:lineRule="auto"/>
            </w:pPr>
            <w:r>
              <w:t>4</w:t>
            </w:r>
          </w:p>
        </w:tc>
        <w:tc>
          <w:tcPr>
            <w:tcW w:w="694" w:type="dxa"/>
            <w:vAlign w:val="center"/>
          </w:tcPr>
          <w:p w14:paraId="32735158" w14:textId="2F90E64E" w:rsidR="00F247AD" w:rsidRPr="00555299" w:rsidRDefault="00F247AD" w:rsidP="00F45036">
            <w:pPr>
              <w:pStyle w:val="ARTableBodyRight"/>
              <w:spacing w:before="24" w:after="20" w:line="228" w:lineRule="auto"/>
            </w:pPr>
            <w:r>
              <w:t>3.3</w:t>
            </w:r>
          </w:p>
        </w:tc>
      </w:tr>
      <w:tr w:rsidR="002C4590" w14:paraId="00E7EB4C" w14:textId="77777777" w:rsidTr="002C4590">
        <w:tc>
          <w:tcPr>
            <w:tcW w:w="282" w:type="dxa"/>
            <w:vMerge/>
            <w:vAlign w:val="center"/>
          </w:tcPr>
          <w:p w14:paraId="7AD0E899" w14:textId="77777777" w:rsidR="00F247AD" w:rsidRPr="00555299" w:rsidRDefault="00F247AD" w:rsidP="00F45036">
            <w:pPr>
              <w:pStyle w:val="ARTableBody"/>
              <w:spacing w:before="24" w:after="20" w:line="228" w:lineRule="auto"/>
            </w:pPr>
          </w:p>
        </w:tc>
        <w:tc>
          <w:tcPr>
            <w:tcW w:w="2264" w:type="dxa"/>
          </w:tcPr>
          <w:p w14:paraId="3B783423" w14:textId="77777777" w:rsidR="00F247AD" w:rsidRPr="00555299" w:rsidRDefault="00F247AD" w:rsidP="00F45036">
            <w:pPr>
              <w:pStyle w:val="ARTableBody"/>
              <w:spacing w:before="24" w:after="20" w:line="228" w:lineRule="auto"/>
            </w:pPr>
            <w:r w:rsidRPr="00555299">
              <w:t>Self-described</w:t>
            </w:r>
          </w:p>
        </w:tc>
        <w:tc>
          <w:tcPr>
            <w:tcW w:w="954" w:type="dxa"/>
            <w:shd w:val="clear" w:color="auto" w:fill="F2F2F2" w:themeFill="background1" w:themeFillShade="F2"/>
          </w:tcPr>
          <w:p w14:paraId="0D74F49D" w14:textId="66667E78" w:rsidR="00F247AD" w:rsidRPr="00555299" w:rsidRDefault="00F247AD" w:rsidP="00F45036">
            <w:pPr>
              <w:pStyle w:val="ARTableBodyRight"/>
              <w:spacing w:before="24" w:after="20" w:line="228" w:lineRule="auto"/>
            </w:pPr>
            <w:r w:rsidRPr="00EE2897">
              <w:t>0</w:t>
            </w:r>
          </w:p>
        </w:tc>
        <w:tc>
          <w:tcPr>
            <w:tcW w:w="617" w:type="dxa"/>
            <w:tcBorders>
              <w:top w:val="dotted" w:sz="6" w:space="0" w:color="53565A"/>
              <w:right w:val="dotted" w:sz="6" w:space="0" w:color="53565A"/>
            </w:tcBorders>
            <w:shd w:val="clear" w:color="auto" w:fill="F2F2F2" w:themeFill="background1" w:themeFillShade="F2"/>
          </w:tcPr>
          <w:p w14:paraId="5AD8F2F7" w14:textId="050EA1E1" w:rsidR="00F247AD" w:rsidRPr="00555299" w:rsidRDefault="00F247AD" w:rsidP="00F45036">
            <w:pPr>
              <w:pStyle w:val="ARTableBodyRight"/>
              <w:spacing w:before="24" w:after="20" w:line="228" w:lineRule="auto"/>
            </w:pPr>
            <w:r w:rsidRPr="00EE2897">
              <w:t>0</w:t>
            </w:r>
            <w:r>
              <w:t>.0</w:t>
            </w:r>
          </w:p>
        </w:tc>
        <w:tc>
          <w:tcPr>
            <w:tcW w:w="955" w:type="dxa"/>
            <w:tcBorders>
              <w:left w:val="dotted" w:sz="6" w:space="0" w:color="53565A"/>
            </w:tcBorders>
            <w:shd w:val="clear" w:color="auto" w:fill="F2F2F2" w:themeFill="background1" w:themeFillShade="F2"/>
          </w:tcPr>
          <w:p w14:paraId="4FEDD5F4" w14:textId="1D64F7E0" w:rsidR="00F247AD" w:rsidRPr="00555299" w:rsidRDefault="00F247AD" w:rsidP="00F45036">
            <w:pPr>
              <w:pStyle w:val="ARTableBodyRight"/>
              <w:spacing w:before="24" w:after="20" w:line="228" w:lineRule="auto"/>
            </w:pPr>
            <w:r w:rsidRPr="005B6B9D">
              <w:t>0</w:t>
            </w:r>
          </w:p>
        </w:tc>
        <w:tc>
          <w:tcPr>
            <w:tcW w:w="955" w:type="dxa"/>
            <w:shd w:val="clear" w:color="auto" w:fill="F2F2F2" w:themeFill="background1" w:themeFillShade="F2"/>
          </w:tcPr>
          <w:p w14:paraId="7235E4E1" w14:textId="45861CA0" w:rsidR="00F247AD" w:rsidRPr="00555299" w:rsidRDefault="00F247AD" w:rsidP="00F45036">
            <w:pPr>
              <w:pStyle w:val="ARTableBodyRight"/>
              <w:spacing w:before="24" w:after="20" w:line="228" w:lineRule="auto"/>
            </w:pPr>
            <w:r w:rsidRPr="005B6B9D">
              <w:t>0</w:t>
            </w:r>
          </w:p>
        </w:tc>
        <w:tc>
          <w:tcPr>
            <w:tcW w:w="618" w:type="dxa"/>
            <w:tcBorders>
              <w:top w:val="dotted" w:sz="6" w:space="0" w:color="53565A"/>
              <w:right w:val="dotted" w:sz="6" w:space="0" w:color="53565A"/>
            </w:tcBorders>
            <w:shd w:val="clear" w:color="auto" w:fill="F2F2F2" w:themeFill="background1" w:themeFillShade="F2"/>
          </w:tcPr>
          <w:p w14:paraId="189A7384" w14:textId="4504EE35" w:rsidR="00F247AD" w:rsidRPr="00555299" w:rsidRDefault="00F247AD" w:rsidP="00F45036">
            <w:pPr>
              <w:pStyle w:val="ARTableBodyRight"/>
              <w:spacing w:before="24" w:after="20" w:line="228" w:lineRule="auto"/>
            </w:pPr>
            <w:r w:rsidRPr="005B6B9D">
              <w:t>0</w:t>
            </w:r>
            <w:r>
              <w:t>.0</w:t>
            </w:r>
          </w:p>
        </w:tc>
        <w:tc>
          <w:tcPr>
            <w:tcW w:w="955" w:type="dxa"/>
            <w:tcBorders>
              <w:left w:val="dotted" w:sz="6" w:space="0" w:color="53565A"/>
            </w:tcBorders>
            <w:shd w:val="clear" w:color="auto" w:fill="F2F2F2" w:themeFill="background1" w:themeFillShade="F2"/>
          </w:tcPr>
          <w:p w14:paraId="784E5874" w14:textId="6933370D" w:rsidR="00F247AD" w:rsidRPr="00555299" w:rsidRDefault="00F247AD" w:rsidP="00F45036">
            <w:pPr>
              <w:pStyle w:val="ARTableBodyRight"/>
              <w:spacing w:before="24" w:after="20" w:line="228" w:lineRule="auto"/>
            </w:pPr>
            <w:r w:rsidRPr="002C2982">
              <w:t>0</w:t>
            </w:r>
          </w:p>
        </w:tc>
        <w:tc>
          <w:tcPr>
            <w:tcW w:w="618" w:type="dxa"/>
            <w:tcBorders>
              <w:top w:val="dotted" w:sz="6" w:space="0" w:color="53565A"/>
              <w:right w:val="dotted" w:sz="6" w:space="0" w:color="53565A"/>
            </w:tcBorders>
            <w:shd w:val="clear" w:color="auto" w:fill="F2F2F2" w:themeFill="background1" w:themeFillShade="F2"/>
          </w:tcPr>
          <w:p w14:paraId="70A4619C" w14:textId="6CD3D8B8" w:rsidR="00F247AD" w:rsidRPr="00555299" w:rsidRDefault="00F247AD" w:rsidP="00F45036">
            <w:pPr>
              <w:pStyle w:val="ARTableBodyRight"/>
              <w:spacing w:before="24" w:after="20" w:line="228" w:lineRule="auto"/>
            </w:pPr>
            <w:r w:rsidRPr="002C2982">
              <w:t>0</w:t>
            </w:r>
            <w:r>
              <w:t>.0</w:t>
            </w:r>
          </w:p>
        </w:tc>
        <w:tc>
          <w:tcPr>
            <w:tcW w:w="955" w:type="dxa"/>
            <w:tcBorders>
              <w:left w:val="dotted" w:sz="6" w:space="0" w:color="53565A"/>
            </w:tcBorders>
            <w:vAlign w:val="center"/>
          </w:tcPr>
          <w:p w14:paraId="6D418718" w14:textId="01F5A014" w:rsidR="00F247AD" w:rsidRPr="00555299" w:rsidRDefault="00F247AD"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5E89371" w14:textId="051596C5" w:rsidR="00F247AD" w:rsidRPr="00555299" w:rsidRDefault="00F247AD" w:rsidP="00F45036">
            <w:pPr>
              <w:pStyle w:val="ARTableBodyRight"/>
              <w:spacing w:before="24" w:after="20" w:line="228" w:lineRule="auto"/>
            </w:pPr>
            <w:r>
              <w:t>0.0</w:t>
            </w:r>
          </w:p>
        </w:tc>
        <w:tc>
          <w:tcPr>
            <w:tcW w:w="955" w:type="dxa"/>
            <w:tcBorders>
              <w:left w:val="dotted" w:sz="6" w:space="0" w:color="53565A"/>
            </w:tcBorders>
            <w:vAlign w:val="center"/>
          </w:tcPr>
          <w:p w14:paraId="466D02EF" w14:textId="174F3E5E" w:rsidR="00F247AD" w:rsidRPr="00555299" w:rsidRDefault="00F247AD" w:rsidP="00F45036">
            <w:pPr>
              <w:pStyle w:val="ARTableBodyRight"/>
              <w:spacing w:before="24" w:after="20" w:line="228" w:lineRule="auto"/>
            </w:pPr>
            <w:r>
              <w:t>0</w:t>
            </w:r>
          </w:p>
        </w:tc>
        <w:tc>
          <w:tcPr>
            <w:tcW w:w="955" w:type="dxa"/>
            <w:vAlign w:val="center"/>
          </w:tcPr>
          <w:p w14:paraId="5F165D18" w14:textId="7E6896A5" w:rsidR="00F247AD" w:rsidRPr="00555299" w:rsidRDefault="00F247AD"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7FE4C7D" w14:textId="7383867F" w:rsidR="00F247AD" w:rsidRPr="00555299" w:rsidRDefault="00F247AD" w:rsidP="00F45036">
            <w:pPr>
              <w:pStyle w:val="ARTableBodyRight"/>
              <w:spacing w:before="24" w:after="20" w:line="228" w:lineRule="auto"/>
            </w:pPr>
            <w:r>
              <w:t>0.0</w:t>
            </w:r>
          </w:p>
        </w:tc>
        <w:tc>
          <w:tcPr>
            <w:tcW w:w="955" w:type="dxa"/>
            <w:tcBorders>
              <w:left w:val="dotted" w:sz="6" w:space="0" w:color="53565A"/>
            </w:tcBorders>
            <w:vAlign w:val="center"/>
          </w:tcPr>
          <w:p w14:paraId="71C95164" w14:textId="7C41A362" w:rsidR="00F247AD" w:rsidRPr="00555299" w:rsidRDefault="00F247AD" w:rsidP="00F45036">
            <w:pPr>
              <w:pStyle w:val="ARTableBodyRight"/>
              <w:spacing w:before="24" w:after="20" w:line="228" w:lineRule="auto"/>
            </w:pPr>
            <w:r>
              <w:t>0</w:t>
            </w:r>
          </w:p>
        </w:tc>
        <w:tc>
          <w:tcPr>
            <w:tcW w:w="694" w:type="dxa"/>
            <w:vAlign w:val="center"/>
          </w:tcPr>
          <w:p w14:paraId="53445E71" w14:textId="2FE9779E" w:rsidR="00F247AD" w:rsidRPr="00555299" w:rsidRDefault="00F247AD" w:rsidP="00F45036">
            <w:pPr>
              <w:pStyle w:val="ARTableBodyRight"/>
              <w:spacing w:before="24" w:after="20" w:line="228" w:lineRule="auto"/>
            </w:pPr>
            <w:r>
              <w:t>0.0</w:t>
            </w:r>
          </w:p>
        </w:tc>
      </w:tr>
      <w:tr w:rsidR="008849B9" w14:paraId="13105638" w14:textId="77777777" w:rsidTr="002C4590">
        <w:tc>
          <w:tcPr>
            <w:tcW w:w="282" w:type="dxa"/>
            <w:vMerge/>
            <w:vAlign w:val="center"/>
          </w:tcPr>
          <w:p w14:paraId="5C3A78B5" w14:textId="77777777" w:rsidR="008849B9" w:rsidRPr="00555299" w:rsidRDefault="008849B9" w:rsidP="00F45036">
            <w:pPr>
              <w:pStyle w:val="ARTableRowHead"/>
              <w:spacing w:before="24" w:after="20" w:line="228" w:lineRule="auto"/>
            </w:pPr>
          </w:p>
        </w:tc>
        <w:tc>
          <w:tcPr>
            <w:tcW w:w="13686" w:type="dxa"/>
            <w:gridSpan w:val="15"/>
            <w:shd w:val="clear" w:color="auto" w:fill="E6E6E6"/>
            <w:hideMark/>
          </w:tcPr>
          <w:p w14:paraId="65AC0388" w14:textId="41A07D00" w:rsidR="008849B9" w:rsidRPr="00555299" w:rsidRDefault="008849B9" w:rsidP="00F45036">
            <w:pPr>
              <w:pStyle w:val="ARTableRowHead"/>
              <w:spacing w:before="24" w:after="20" w:line="228" w:lineRule="auto"/>
            </w:pPr>
            <w:r w:rsidRPr="00555299">
              <w:t>Age</w:t>
            </w:r>
          </w:p>
        </w:tc>
      </w:tr>
      <w:tr w:rsidR="002C4590" w14:paraId="47FE7460" w14:textId="77777777" w:rsidTr="002C4590">
        <w:tc>
          <w:tcPr>
            <w:tcW w:w="282" w:type="dxa"/>
            <w:vMerge/>
            <w:vAlign w:val="center"/>
          </w:tcPr>
          <w:p w14:paraId="74C865B4" w14:textId="77777777" w:rsidR="00BD720B" w:rsidRPr="00555299" w:rsidRDefault="00BD720B" w:rsidP="00F45036">
            <w:pPr>
              <w:pStyle w:val="ARTableBody"/>
              <w:spacing w:before="24" w:after="20" w:line="228" w:lineRule="auto"/>
            </w:pPr>
          </w:p>
        </w:tc>
        <w:tc>
          <w:tcPr>
            <w:tcW w:w="2264" w:type="dxa"/>
            <w:hideMark/>
          </w:tcPr>
          <w:p w14:paraId="46F28F8B" w14:textId="77777777" w:rsidR="00BD720B" w:rsidRPr="00555299" w:rsidRDefault="00BD720B" w:rsidP="00F45036">
            <w:pPr>
              <w:pStyle w:val="ARTableBody"/>
              <w:spacing w:before="24" w:after="20" w:line="228" w:lineRule="auto"/>
              <w:rPr>
                <w:rFonts w:cstheme="minorBidi"/>
              </w:rPr>
            </w:pPr>
            <w:r w:rsidRPr="00555299">
              <w:t>15–24</w:t>
            </w:r>
          </w:p>
        </w:tc>
        <w:tc>
          <w:tcPr>
            <w:tcW w:w="954" w:type="dxa"/>
            <w:shd w:val="clear" w:color="auto" w:fill="F2F2F2" w:themeFill="background1" w:themeFillShade="F2"/>
          </w:tcPr>
          <w:p w14:paraId="6279A9BA" w14:textId="7B2462E8" w:rsidR="00BD720B" w:rsidRPr="00555299" w:rsidRDefault="00BD720B" w:rsidP="00F45036">
            <w:pPr>
              <w:pStyle w:val="ARTableBodyRight"/>
              <w:spacing w:before="24" w:after="20" w:line="228" w:lineRule="auto"/>
            </w:pPr>
            <w:r w:rsidRPr="00EF5F46">
              <w:t>0</w:t>
            </w:r>
          </w:p>
        </w:tc>
        <w:tc>
          <w:tcPr>
            <w:tcW w:w="617" w:type="dxa"/>
            <w:tcBorders>
              <w:top w:val="dotted" w:sz="6" w:space="0" w:color="53565A"/>
              <w:right w:val="dotted" w:sz="6" w:space="0" w:color="53565A"/>
            </w:tcBorders>
            <w:shd w:val="clear" w:color="auto" w:fill="F2F2F2" w:themeFill="background1" w:themeFillShade="F2"/>
          </w:tcPr>
          <w:p w14:paraId="7071236D" w14:textId="3DF3557E" w:rsidR="00BD720B" w:rsidRPr="00555299" w:rsidRDefault="00BD720B" w:rsidP="00F45036">
            <w:pPr>
              <w:pStyle w:val="ARTableBodyRight"/>
              <w:spacing w:before="24" w:after="20" w:line="228" w:lineRule="auto"/>
            </w:pPr>
            <w:r w:rsidRPr="00EF5F46">
              <w:t>0</w:t>
            </w:r>
            <w:r>
              <w:t>.0</w:t>
            </w:r>
          </w:p>
        </w:tc>
        <w:tc>
          <w:tcPr>
            <w:tcW w:w="955" w:type="dxa"/>
            <w:tcBorders>
              <w:left w:val="dotted" w:sz="6" w:space="0" w:color="53565A"/>
            </w:tcBorders>
            <w:shd w:val="clear" w:color="auto" w:fill="F2F2F2" w:themeFill="background1" w:themeFillShade="F2"/>
          </w:tcPr>
          <w:p w14:paraId="3F690B27" w14:textId="3B239C50" w:rsidR="00BD720B" w:rsidRPr="00555299" w:rsidRDefault="00BD720B" w:rsidP="00F45036">
            <w:pPr>
              <w:pStyle w:val="ARTableBodyRight"/>
              <w:spacing w:before="24" w:after="20" w:line="228" w:lineRule="auto"/>
            </w:pPr>
            <w:r w:rsidRPr="00D55A1D">
              <w:t>0</w:t>
            </w:r>
          </w:p>
        </w:tc>
        <w:tc>
          <w:tcPr>
            <w:tcW w:w="955" w:type="dxa"/>
            <w:shd w:val="clear" w:color="auto" w:fill="F2F2F2" w:themeFill="background1" w:themeFillShade="F2"/>
          </w:tcPr>
          <w:p w14:paraId="3BDDA911" w14:textId="60308539" w:rsidR="00BD720B" w:rsidRPr="00555299" w:rsidRDefault="00BD720B" w:rsidP="00F45036">
            <w:pPr>
              <w:pStyle w:val="ARTableBodyRight"/>
              <w:spacing w:before="24" w:after="20" w:line="228" w:lineRule="auto"/>
            </w:pPr>
            <w:r w:rsidRPr="00D55A1D">
              <w:t>0</w:t>
            </w:r>
          </w:p>
        </w:tc>
        <w:tc>
          <w:tcPr>
            <w:tcW w:w="618" w:type="dxa"/>
            <w:tcBorders>
              <w:top w:val="dotted" w:sz="6" w:space="0" w:color="53565A"/>
              <w:right w:val="dotted" w:sz="6" w:space="0" w:color="53565A"/>
            </w:tcBorders>
            <w:shd w:val="clear" w:color="auto" w:fill="F2F2F2" w:themeFill="background1" w:themeFillShade="F2"/>
          </w:tcPr>
          <w:p w14:paraId="41ABB91B" w14:textId="4073C595" w:rsidR="00BD720B" w:rsidRPr="00555299" w:rsidRDefault="00BD720B" w:rsidP="00F45036">
            <w:pPr>
              <w:pStyle w:val="ARTableBodyRight"/>
              <w:spacing w:before="24" w:after="20" w:line="228" w:lineRule="auto"/>
            </w:pPr>
            <w:r w:rsidRPr="00D55A1D">
              <w:t>0</w:t>
            </w:r>
            <w:r>
              <w:t>.0</w:t>
            </w:r>
          </w:p>
        </w:tc>
        <w:tc>
          <w:tcPr>
            <w:tcW w:w="955" w:type="dxa"/>
            <w:tcBorders>
              <w:left w:val="dotted" w:sz="6" w:space="0" w:color="53565A"/>
            </w:tcBorders>
            <w:shd w:val="clear" w:color="auto" w:fill="F2F2F2" w:themeFill="background1" w:themeFillShade="F2"/>
          </w:tcPr>
          <w:p w14:paraId="73E92908" w14:textId="346FB1DB" w:rsidR="00BD720B" w:rsidRPr="00555299" w:rsidRDefault="00BD720B" w:rsidP="00F45036">
            <w:pPr>
              <w:pStyle w:val="ARTableBodyRight"/>
              <w:spacing w:before="24" w:after="20" w:line="228" w:lineRule="auto"/>
            </w:pPr>
            <w:r w:rsidRPr="009D3CDB">
              <w:t>0</w:t>
            </w:r>
          </w:p>
        </w:tc>
        <w:tc>
          <w:tcPr>
            <w:tcW w:w="618" w:type="dxa"/>
            <w:tcBorders>
              <w:top w:val="dotted" w:sz="6" w:space="0" w:color="53565A"/>
              <w:right w:val="dotted" w:sz="6" w:space="0" w:color="53565A"/>
            </w:tcBorders>
            <w:shd w:val="clear" w:color="auto" w:fill="F2F2F2" w:themeFill="background1" w:themeFillShade="F2"/>
          </w:tcPr>
          <w:p w14:paraId="52D80B25" w14:textId="3C06F866" w:rsidR="00BD720B" w:rsidRPr="00555299" w:rsidRDefault="00BD720B" w:rsidP="00F45036">
            <w:pPr>
              <w:pStyle w:val="ARTableBodyRight"/>
              <w:spacing w:before="24" w:after="20" w:line="228" w:lineRule="auto"/>
            </w:pPr>
            <w:r w:rsidRPr="009D3CDB">
              <w:t>0</w:t>
            </w:r>
            <w:r>
              <w:t>.0</w:t>
            </w:r>
          </w:p>
        </w:tc>
        <w:tc>
          <w:tcPr>
            <w:tcW w:w="955" w:type="dxa"/>
            <w:tcBorders>
              <w:left w:val="dotted" w:sz="6" w:space="0" w:color="53565A"/>
            </w:tcBorders>
            <w:vAlign w:val="center"/>
          </w:tcPr>
          <w:p w14:paraId="4530725E" w14:textId="280CEA25" w:rsidR="00BD720B" w:rsidRPr="00555299" w:rsidRDefault="00BD720B"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6EA05783" w14:textId="386B77B7" w:rsidR="00BD720B" w:rsidRPr="00555299" w:rsidRDefault="00BD720B" w:rsidP="00F45036">
            <w:pPr>
              <w:pStyle w:val="ARTableBodyRight"/>
              <w:spacing w:before="24" w:after="20" w:line="228" w:lineRule="auto"/>
            </w:pPr>
            <w:r>
              <w:t>0.3</w:t>
            </w:r>
          </w:p>
        </w:tc>
        <w:tc>
          <w:tcPr>
            <w:tcW w:w="955" w:type="dxa"/>
            <w:tcBorders>
              <w:left w:val="dotted" w:sz="6" w:space="0" w:color="53565A"/>
            </w:tcBorders>
            <w:vAlign w:val="center"/>
          </w:tcPr>
          <w:p w14:paraId="184A34DA" w14:textId="5D04135C" w:rsidR="00BD720B" w:rsidRPr="00555299" w:rsidRDefault="00BD720B" w:rsidP="00F45036">
            <w:pPr>
              <w:pStyle w:val="ARTableBodyRight"/>
              <w:spacing w:before="24" w:after="20" w:line="228" w:lineRule="auto"/>
            </w:pPr>
            <w:r>
              <w:t>0</w:t>
            </w:r>
          </w:p>
        </w:tc>
        <w:tc>
          <w:tcPr>
            <w:tcW w:w="955" w:type="dxa"/>
            <w:vAlign w:val="center"/>
          </w:tcPr>
          <w:p w14:paraId="71DA5733" w14:textId="2118A807" w:rsidR="00BD720B" w:rsidRPr="00555299" w:rsidRDefault="00BD720B"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60502EB8" w14:textId="061D97C5" w:rsidR="00BD720B" w:rsidRPr="00555299" w:rsidRDefault="00BD720B" w:rsidP="00F45036">
            <w:pPr>
              <w:pStyle w:val="ARTableBodyRight"/>
              <w:spacing w:before="24" w:after="20" w:line="228" w:lineRule="auto"/>
            </w:pPr>
            <w:r>
              <w:t>0.0</w:t>
            </w:r>
          </w:p>
        </w:tc>
        <w:tc>
          <w:tcPr>
            <w:tcW w:w="955" w:type="dxa"/>
            <w:tcBorders>
              <w:left w:val="dotted" w:sz="6" w:space="0" w:color="53565A"/>
            </w:tcBorders>
            <w:vAlign w:val="center"/>
          </w:tcPr>
          <w:p w14:paraId="7F1D37F5" w14:textId="0C020223" w:rsidR="00BD720B" w:rsidRPr="00555299" w:rsidRDefault="00BD720B" w:rsidP="00F45036">
            <w:pPr>
              <w:pStyle w:val="ARTableBodyRight"/>
              <w:spacing w:before="24" w:after="20" w:line="228" w:lineRule="auto"/>
            </w:pPr>
            <w:r>
              <w:t>1</w:t>
            </w:r>
          </w:p>
        </w:tc>
        <w:tc>
          <w:tcPr>
            <w:tcW w:w="694" w:type="dxa"/>
            <w:vAlign w:val="center"/>
          </w:tcPr>
          <w:p w14:paraId="1EF8C085" w14:textId="03A38DAE" w:rsidR="00BD720B" w:rsidRPr="00555299" w:rsidRDefault="00BD720B" w:rsidP="00F45036">
            <w:pPr>
              <w:pStyle w:val="ARTableBodyRight"/>
              <w:spacing w:before="24" w:after="20" w:line="228" w:lineRule="auto"/>
            </w:pPr>
            <w:r>
              <w:t>0.3</w:t>
            </w:r>
          </w:p>
        </w:tc>
      </w:tr>
      <w:tr w:rsidR="002C4590" w14:paraId="1B3EE002" w14:textId="77777777" w:rsidTr="002C4590">
        <w:tc>
          <w:tcPr>
            <w:tcW w:w="282" w:type="dxa"/>
            <w:vMerge/>
            <w:vAlign w:val="center"/>
          </w:tcPr>
          <w:p w14:paraId="07C35A59" w14:textId="77777777" w:rsidR="00BD720B" w:rsidRPr="00555299" w:rsidRDefault="00BD720B" w:rsidP="00F45036">
            <w:pPr>
              <w:pStyle w:val="ARTableBody"/>
              <w:spacing w:before="24" w:after="20" w:line="228" w:lineRule="auto"/>
            </w:pPr>
          </w:p>
        </w:tc>
        <w:tc>
          <w:tcPr>
            <w:tcW w:w="2264" w:type="dxa"/>
            <w:hideMark/>
          </w:tcPr>
          <w:p w14:paraId="6C6DC925" w14:textId="77777777" w:rsidR="00BD720B" w:rsidRPr="00555299" w:rsidRDefault="00BD720B" w:rsidP="00F45036">
            <w:pPr>
              <w:pStyle w:val="ARTableBody"/>
              <w:spacing w:before="24" w:after="20" w:line="228" w:lineRule="auto"/>
              <w:rPr>
                <w:rFonts w:cstheme="minorBidi"/>
              </w:rPr>
            </w:pPr>
            <w:r w:rsidRPr="00555299">
              <w:t>25–34</w:t>
            </w:r>
          </w:p>
        </w:tc>
        <w:tc>
          <w:tcPr>
            <w:tcW w:w="954" w:type="dxa"/>
            <w:shd w:val="clear" w:color="auto" w:fill="F2F2F2" w:themeFill="background1" w:themeFillShade="F2"/>
          </w:tcPr>
          <w:p w14:paraId="4ACA6EDA" w14:textId="727432B9" w:rsidR="00BD720B" w:rsidRPr="00555299" w:rsidRDefault="00BD720B" w:rsidP="00F45036">
            <w:pPr>
              <w:pStyle w:val="ARTableBodyRight"/>
              <w:spacing w:before="24" w:after="20" w:line="228" w:lineRule="auto"/>
            </w:pPr>
            <w:r w:rsidRPr="00EF5F46">
              <w:t>9</w:t>
            </w:r>
          </w:p>
        </w:tc>
        <w:tc>
          <w:tcPr>
            <w:tcW w:w="617" w:type="dxa"/>
            <w:tcBorders>
              <w:top w:val="dotted" w:sz="6" w:space="0" w:color="53565A"/>
              <w:right w:val="dotted" w:sz="6" w:space="0" w:color="53565A"/>
            </w:tcBorders>
            <w:shd w:val="clear" w:color="auto" w:fill="F2F2F2" w:themeFill="background1" w:themeFillShade="F2"/>
          </w:tcPr>
          <w:p w14:paraId="530B75F0" w14:textId="6ECAE2F5" w:rsidR="00BD720B" w:rsidRPr="00555299" w:rsidRDefault="00BD720B" w:rsidP="00F45036">
            <w:pPr>
              <w:pStyle w:val="ARTableBodyRight"/>
              <w:spacing w:before="24" w:after="20" w:line="228" w:lineRule="auto"/>
            </w:pPr>
            <w:r w:rsidRPr="00EF5F46">
              <w:t>8.5</w:t>
            </w:r>
          </w:p>
        </w:tc>
        <w:tc>
          <w:tcPr>
            <w:tcW w:w="955" w:type="dxa"/>
            <w:tcBorders>
              <w:left w:val="dotted" w:sz="6" w:space="0" w:color="53565A"/>
            </w:tcBorders>
            <w:shd w:val="clear" w:color="auto" w:fill="F2F2F2" w:themeFill="background1" w:themeFillShade="F2"/>
          </w:tcPr>
          <w:p w14:paraId="79B862BB" w14:textId="7871C5AA" w:rsidR="00BD720B" w:rsidRPr="00555299" w:rsidRDefault="00BD720B" w:rsidP="00F45036">
            <w:pPr>
              <w:pStyle w:val="ARTableBodyRight"/>
              <w:spacing w:before="24" w:after="20" w:line="228" w:lineRule="auto"/>
            </w:pPr>
            <w:r w:rsidRPr="00D55A1D">
              <w:t>3</w:t>
            </w:r>
          </w:p>
        </w:tc>
        <w:tc>
          <w:tcPr>
            <w:tcW w:w="955" w:type="dxa"/>
            <w:shd w:val="clear" w:color="auto" w:fill="F2F2F2" w:themeFill="background1" w:themeFillShade="F2"/>
          </w:tcPr>
          <w:p w14:paraId="31B0AB60" w14:textId="3FB903EB" w:rsidR="00BD720B" w:rsidRPr="00555299" w:rsidRDefault="00BD720B" w:rsidP="00F45036">
            <w:pPr>
              <w:pStyle w:val="ARTableBodyRight"/>
              <w:spacing w:before="24" w:after="20" w:line="228" w:lineRule="auto"/>
            </w:pPr>
            <w:r w:rsidRPr="00D55A1D">
              <w:t>0</w:t>
            </w:r>
          </w:p>
        </w:tc>
        <w:tc>
          <w:tcPr>
            <w:tcW w:w="618" w:type="dxa"/>
            <w:tcBorders>
              <w:top w:val="dotted" w:sz="6" w:space="0" w:color="53565A"/>
              <w:right w:val="dotted" w:sz="6" w:space="0" w:color="53565A"/>
            </w:tcBorders>
            <w:shd w:val="clear" w:color="auto" w:fill="F2F2F2" w:themeFill="background1" w:themeFillShade="F2"/>
          </w:tcPr>
          <w:p w14:paraId="61AB5D10" w14:textId="37D81D45" w:rsidR="00BD720B" w:rsidRPr="00555299" w:rsidRDefault="00BD720B" w:rsidP="00F45036">
            <w:pPr>
              <w:pStyle w:val="ARTableBodyRight"/>
              <w:spacing w:before="24" w:after="20" w:line="228" w:lineRule="auto"/>
            </w:pPr>
            <w:r w:rsidRPr="00D55A1D">
              <w:t>3</w:t>
            </w:r>
            <w:r>
              <w:t>.0</w:t>
            </w:r>
          </w:p>
        </w:tc>
        <w:tc>
          <w:tcPr>
            <w:tcW w:w="955" w:type="dxa"/>
            <w:tcBorders>
              <w:left w:val="dotted" w:sz="6" w:space="0" w:color="53565A"/>
            </w:tcBorders>
            <w:shd w:val="clear" w:color="auto" w:fill="F2F2F2" w:themeFill="background1" w:themeFillShade="F2"/>
          </w:tcPr>
          <w:p w14:paraId="061E0AD4" w14:textId="78E7C42B" w:rsidR="00BD720B" w:rsidRPr="00555299" w:rsidRDefault="00BD720B" w:rsidP="00F45036">
            <w:pPr>
              <w:pStyle w:val="ARTableBodyRight"/>
              <w:spacing w:before="24" w:after="20" w:line="228" w:lineRule="auto"/>
            </w:pPr>
            <w:r w:rsidRPr="009D3CDB">
              <w:t>6</w:t>
            </w:r>
          </w:p>
        </w:tc>
        <w:tc>
          <w:tcPr>
            <w:tcW w:w="618" w:type="dxa"/>
            <w:tcBorders>
              <w:top w:val="dotted" w:sz="6" w:space="0" w:color="53565A"/>
              <w:right w:val="dotted" w:sz="6" w:space="0" w:color="53565A"/>
            </w:tcBorders>
            <w:shd w:val="clear" w:color="auto" w:fill="F2F2F2" w:themeFill="background1" w:themeFillShade="F2"/>
          </w:tcPr>
          <w:p w14:paraId="49921C97" w14:textId="6E5D993C" w:rsidR="00BD720B" w:rsidRPr="00555299" w:rsidRDefault="00BD720B" w:rsidP="00F45036">
            <w:pPr>
              <w:pStyle w:val="ARTableBodyRight"/>
              <w:spacing w:before="24" w:after="20" w:line="228" w:lineRule="auto"/>
            </w:pPr>
            <w:r w:rsidRPr="009D3CDB">
              <w:t>5.5</w:t>
            </w:r>
          </w:p>
        </w:tc>
        <w:tc>
          <w:tcPr>
            <w:tcW w:w="955" w:type="dxa"/>
            <w:tcBorders>
              <w:left w:val="dotted" w:sz="6" w:space="0" w:color="53565A"/>
            </w:tcBorders>
            <w:vAlign w:val="center"/>
          </w:tcPr>
          <w:p w14:paraId="055FA1D4" w14:textId="086B85DF" w:rsidR="00BD720B" w:rsidRPr="00555299" w:rsidRDefault="00BD720B" w:rsidP="00F45036">
            <w:pPr>
              <w:pStyle w:val="ARTableBodyRight"/>
              <w:spacing w:before="24" w:after="20" w:line="228" w:lineRule="auto"/>
            </w:pPr>
            <w:r>
              <w:t>9</w:t>
            </w:r>
          </w:p>
        </w:tc>
        <w:tc>
          <w:tcPr>
            <w:tcW w:w="618" w:type="dxa"/>
            <w:tcBorders>
              <w:top w:val="dotted" w:sz="6" w:space="0" w:color="53565A"/>
              <w:right w:val="dotted" w:sz="6" w:space="0" w:color="53565A"/>
            </w:tcBorders>
            <w:vAlign w:val="center"/>
          </w:tcPr>
          <w:p w14:paraId="40CFF4BE" w14:textId="0A757128" w:rsidR="00BD720B" w:rsidRPr="00555299" w:rsidRDefault="00BD720B" w:rsidP="00F45036">
            <w:pPr>
              <w:pStyle w:val="ARTableBodyRight"/>
              <w:spacing w:before="24" w:after="20" w:line="228" w:lineRule="auto"/>
            </w:pPr>
            <w:r>
              <w:t>9.0</w:t>
            </w:r>
          </w:p>
        </w:tc>
        <w:tc>
          <w:tcPr>
            <w:tcW w:w="955" w:type="dxa"/>
            <w:tcBorders>
              <w:left w:val="dotted" w:sz="6" w:space="0" w:color="53565A"/>
            </w:tcBorders>
            <w:vAlign w:val="center"/>
          </w:tcPr>
          <w:p w14:paraId="04ECF5BE" w14:textId="71DDB646" w:rsidR="00BD720B" w:rsidRPr="00555299" w:rsidRDefault="00BD720B" w:rsidP="00F45036">
            <w:pPr>
              <w:pStyle w:val="ARTableBodyRight"/>
              <w:spacing w:before="24" w:after="20" w:line="228" w:lineRule="auto"/>
            </w:pPr>
            <w:r>
              <w:t>4</w:t>
            </w:r>
          </w:p>
        </w:tc>
        <w:tc>
          <w:tcPr>
            <w:tcW w:w="955" w:type="dxa"/>
            <w:vAlign w:val="center"/>
          </w:tcPr>
          <w:p w14:paraId="119C2FE6" w14:textId="4E3D7827" w:rsidR="00BD720B" w:rsidRPr="00555299" w:rsidRDefault="00BD720B"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FE65509" w14:textId="0EA925B4" w:rsidR="00BD720B" w:rsidRPr="00555299" w:rsidRDefault="00BD720B" w:rsidP="00F45036">
            <w:pPr>
              <w:pStyle w:val="ARTableBodyRight"/>
              <w:spacing w:before="24" w:after="20" w:line="228" w:lineRule="auto"/>
            </w:pPr>
            <w:r>
              <w:t>4.0</w:t>
            </w:r>
          </w:p>
        </w:tc>
        <w:tc>
          <w:tcPr>
            <w:tcW w:w="955" w:type="dxa"/>
            <w:tcBorders>
              <w:left w:val="dotted" w:sz="6" w:space="0" w:color="53565A"/>
            </w:tcBorders>
            <w:vAlign w:val="center"/>
          </w:tcPr>
          <w:p w14:paraId="325902E0" w14:textId="5C806553" w:rsidR="00BD720B" w:rsidRPr="00555299" w:rsidRDefault="00BD720B" w:rsidP="00F45036">
            <w:pPr>
              <w:pStyle w:val="ARTableBodyRight"/>
              <w:spacing w:before="24" w:after="20" w:line="228" w:lineRule="auto"/>
            </w:pPr>
            <w:r>
              <w:t>5</w:t>
            </w:r>
          </w:p>
        </w:tc>
        <w:tc>
          <w:tcPr>
            <w:tcW w:w="694" w:type="dxa"/>
            <w:vAlign w:val="center"/>
          </w:tcPr>
          <w:p w14:paraId="1BD02597" w14:textId="7CE039B0" w:rsidR="00BD720B" w:rsidRPr="00555299" w:rsidRDefault="00BD720B" w:rsidP="00F45036">
            <w:pPr>
              <w:pStyle w:val="ARTableBodyRight"/>
              <w:spacing w:before="24" w:after="20" w:line="228" w:lineRule="auto"/>
            </w:pPr>
            <w:r>
              <w:t>5.0</w:t>
            </w:r>
          </w:p>
        </w:tc>
      </w:tr>
      <w:tr w:rsidR="002C4590" w14:paraId="00652F23" w14:textId="77777777" w:rsidTr="002C4590">
        <w:tc>
          <w:tcPr>
            <w:tcW w:w="282" w:type="dxa"/>
            <w:vMerge/>
            <w:vAlign w:val="center"/>
          </w:tcPr>
          <w:p w14:paraId="56247182" w14:textId="77777777" w:rsidR="00BD720B" w:rsidRPr="00555299" w:rsidRDefault="00BD720B" w:rsidP="00F45036">
            <w:pPr>
              <w:pStyle w:val="ARTableBody"/>
              <w:spacing w:before="24" w:after="20" w:line="228" w:lineRule="auto"/>
            </w:pPr>
          </w:p>
        </w:tc>
        <w:tc>
          <w:tcPr>
            <w:tcW w:w="2264" w:type="dxa"/>
            <w:hideMark/>
          </w:tcPr>
          <w:p w14:paraId="4F237EB0" w14:textId="77777777" w:rsidR="00BD720B" w:rsidRPr="00555299" w:rsidRDefault="00BD720B" w:rsidP="00F45036">
            <w:pPr>
              <w:pStyle w:val="ARTableBody"/>
              <w:spacing w:before="24" w:after="20" w:line="228" w:lineRule="auto"/>
              <w:rPr>
                <w:rFonts w:cstheme="minorBidi"/>
              </w:rPr>
            </w:pPr>
            <w:r w:rsidRPr="00555299">
              <w:t>35–44</w:t>
            </w:r>
          </w:p>
        </w:tc>
        <w:tc>
          <w:tcPr>
            <w:tcW w:w="954" w:type="dxa"/>
            <w:shd w:val="clear" w:color="auto" w:fill="F2F2F2" w:themeFill="background1" w:themeFillShade="F2"/>
          </w:tcPr>
          <w:p w14:paraId="1FC00673" w14:textId="17CC7721" w:rsidR="00BD720B" w:rsidRPr="00555299" w:rsidRDefault="00BD720B" w:rsidP="00F45036">
            <w:pPr>
              <w:pStyle w:val="ARTableBodyRight"/>
              <w:spacing w:before="24" w:after="20" w:line="228" w:lineRule="auto"/>
            </w:pPr>
            <w:r w:rsidRPr="00EF5F46">
              <w:t>11</w:t>
            </w:r>
          </w:p>
        </w:tc>
        <w:tc>
          <w:tcPr>
            <w:tcW w:w="617" w:type="dxa"/>
            <w:tcBorders>
              <w:top w:val="dotted" w:sz="6" w:space="0" w:color="53565A"/>
              <w:right w:val="dotted" w:sz="6" w:space="0" w:color="53565A"/>
            </w:tcBorders>
            <w:shd w:val="clear" w:color="auto" w:fill="F2F2F2" w:themeFill="background1" w:themeFillShade="F2"/>
          </w:tcPr>
          <w:p w14:paraId="24C41B75" w14:textId="1A02E8DC" w:rsidR="00BD720B" w:rsidRPr="00555299" w:rsidRDefault="00BD720B" w:rsidP="00F45036">
            <w:pPr>
              <w:pStyle w:val="ARTableBodyRight"/>
              <w:spacing w:before="24" w:after="20" w:line="228" w:lineRule="auto"/>
            </w:pPr>
            <w:r w:rsidRPr="00EF5F46">
              <w:t>9.7</w:t>
            </w:r>
          </w:p>
        </w:tc>
        <w:tc>
          <w:tcPr>
            <w:tcW w:w="955" w:type="dxa"/>
            <w:tcBorders>
              <w:left w:val="dotted" w:sz="6" w:space="0" w:color="53565A"/>
            </w:tcBorders>
            <w:shd w:val="clear" w:color="auto" w:fill="F2F2F2" w:themeFill="background1" w:themeFillShade="F2"/>
          </w:tcPr>
          <w:p w14:paraId="125E1B64" w14:textId="7CABF86A" w:rsidR="00BD720B" w:rsidRPr="00555299" w:rsidRDefault="00BD720B" w:rsidP="00F45036">
            <w:pPr>
              <w:pStyle w:val="ARTableBodyRight"/>
              <w:spacing w:before="24" w:after="20" w:line="228" w:lineRule="auto"/>
            </w:pPr>
            <w:r w:rsidRPr="00D55A1D">
              <w:t>7</w:t>
            </w:r>
          </w:p>
        </w:tc>
        <w:tc>
          <w:tcPr>
            <w:tcW w:w="955" w:type="dxa"/>
            <w:shd w:val="clear" w:color="auto" w:fill="F2F2F2" w:themeFill="background1" w:themeFillShade="F2"/>
          </w:tcPr>
          <w:p w14:paraId="3F4D9489" w14:textId="6C65F90F" w:rsidR="00BD720B" w:rsidRPr="00555299" w:rsidRDefault="00BD720B" w:rsidP="00F45036">
            <w:pPr>
              <w:pStyle w:val="ARTableBodyRight"/>
              <w:spacing w:before="24" w:after="20" w:line="228" w:lineRule="auto"/>
            </w:pPr>
            <w:r w:rsidRPr="00D55A1D">
              <w:t>3</w:t>
            </w:r>
          </w:p>
        </w:tc>
        <w:tc>
          <w:tcPr>
            <w:tcW w:w="618" w:type="dxa"/>
            <w:tcBorders>
              <w:top w:val="dotted" w:sz="6" w:space="0" w:color="53565A"/>
              <w:right w:val="dotted" w:sz="6" w:space="0" w:color="53565A"/>
            </w:tcBorders>
            <w:shd w:val="clear" w:color="auto" w:fill="F2F2F2" w:themeFill="background1" w:themeFillShade="F2"/>
          </w:tcPr>
          <w:p w14:paraId="1E481101" w14:textId="1F10ACB6" w:rsidR="00BD720B" w:rsidRPr="00555299" w:rsidRDefault="00BD720B" w:rsidP="00F45036">
            <w:pPr>
              <w:pStyle w:val="ARTableBodyRight"/>
              <w:spacing w:before="24" w:after="20" w:line="228" w:lineRule="auto"/>
            </w:pPr>
            <w:r w:rsidRPr="00D55A1D">
              <w:t>8.7</w:t>
            </w:r>
          </w:p>
        </w:tc>
        <w:tc>
          <w:tcPr>
            <w:tcW w:w="955" w:type="dxa"/>
            <w:tcBorders>
              <w:left w:val="dotted" w:sz="6" w:space="0" w:color="53565A"/>
            </w:tcBorders>
            <w:shd w:val="clear" w:color="auto" w:fill="F2F2F2" w:themeFill="background1" w:themeFillShade="F2"/>
          </w:tcPr>
          <w:p w14:paraId="4DC126E8" w14:textId="5DBE8A1F" w:rsidR="00BD720B" w:rsidRPr="00555299" w:rsidRDefault="00BD720B" w:rsidP="00F45036">
            <w:pPr>
              <w:pStyle w:val="ARTableBodyRight"/>
              <w:spacing w:before="24" w:after="20" w:line="228" w:lineRule="auto"/>
            </w:pPr>
            <w:r w:rsidRPr="009D3CDB">
              <w:t>1</w:t>
            </w:r>
          </w:p>
        </w:tc>
        <w:tc>
          <w:tcPr>
            <w:tcW w:w="618" w:type="dxa"/>
            <w:tcBorders>
              <w:top w:val="dotted" w:sz="6" w:space="0" w:color="53565A"/>
              <w:right w:val="dotted" w:sz="6" w:space="0" w:color="53565A"/>
            </w:tcBorders>
            <w:shd w:val="clear" w:color="auto" w:fill="F2F2F2" w:themeFill="background1" w:themeFillShade="F2"/>
          </w:tcPr>
          <w:p w14:paraId="05FE806E" w14:textId="71C5B674" w:rsidR="00BD720B" w:rsidRPr="00555299" w:rsidRDefault="00BD720B" w:rsidP="00F45036">
            <w:pPr>
              <w:pStyle w:val="ARTableBodyRight"/>
              <w:spacing w:before="24" w:after="20" w:line="228" w:lineRule="auto"/>
            </w:pPr>
            <w:r w:rsidRPr="009D3CDB">
              <w:t>1</w:t>
            </w:r>
            <w:r>
              <w:t>.0</w:t>
            </w:r>
          </w:p>
        </w:tc>
        <w:tc>
          <w:tcPr>
            <w:tcW w:w="955" w:type="dxa"/>
            <w:tcBorders>
              <w:left w:val="dotted" w:sz="6" w:space="0" w:color="53565A"/>
            </w:tcBorders>
            <w:vAlign w:val="center"/>
          </w:tcPr>
          <w:p w14:paraId="0F91AFE4" w14:textId="6ECD2BB8" w:rsidR="00BD720B" w:rsidRPr="00555299" w:rsidRDefault="00BD720B" w:rsidP="00F45036">
            <w:pPr>
              <w:pStyle w:val="ARTableBodyRight"/>
              <w:spacing w:before="24" w:after="20" w:line="228" w:lineRule="auto"/>
            </w:pPr>
            <w:r>
              <w:t>9</w:t>
            </w:r>
          </w:p>
        </w:tc>
        <w:tc>
          <w:tcPr>
            <w:tcW w:w="618" w:type="dxa"/>
            <w:tcBorders>
              <w:top w:val="dotted" w:sz="6" w:space="0" w:color="53565A"/>
              <w:right w:val="dotted" w:sz="6" w:space="0" w:color="53565A"/>
            </w:tcBorders>
            <w:vAlign w:val="center"/>
          </w:tcPr>
          <w:p w14:paraId="63156C95" w14:textId="0B70E850" w:rsidR="00BD720B" w:rsidRPr="00555299" w:rsidRDefault="00BD720B" w:rsidP="00F45036">
            <w:pPr>
              <w:pStyle w:val="ARTableBodyRight"/>
              <w:spacing w:before="24" w:after="20" w:line="228" w:lineRule="auto"/>
            </w:pPr>
            <w:r>
              <w:t>7.7</w:t>
            </w:r>
          </w:p>
        </w:tc>
        <w:tc>
          <w:tcPr>
            <w:tcW w:w="955" w:type="dxa"/>
            <w:tcBorders>
              <w:left w:val="dotted" w:sz="6" w:space="0" w:color="53565A"/>
            </w:tcBorders>
            <w:vAlign w:val="center"/>
          </w:tcPr>
          <w:p w14:paraId="47F37728" w14:textId="0ECB196B" w:rsidR="00BD720B" w:rsidRPr="00555299" w:rsidRDefault="00BD720B" w:rsidP="00F45036">
            <w:pPr>
              <w:pStyle w:val="ARTableBodyRight"/>
              <w:spacing w:before="24" w:after="20" w:line="228" w:lineRule="auto"/>
            </w:pPr>
            <w:r>
              <w:t>5</w:t>
            </w:r>
          </w:p>
        </w:tc>
        <w:tc>
          <w:tcPr>
            <w:tcW w:w="955" w:type="dxa"/>
            <w:vAlign w:val="center"/>
          </w:tcPr>
          <w:p w14:paraId="622F0A01" w14:textId="6CE585F1" w:rsidR="00BD720B" w:rsidRPr="00555299" w:rsidRDefault="00BD720B"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419FA559" w14:textId="750ECFEC" w:rsidR="00BD720B" w:rsidRPr="00555299" w:rsidRDefault="00BD720B" w:rsidP="00F45036">
            <w:pPr>
              <w:pStyle w:val="ARTableBodyRight"/>
              <w:spacing w:before="24" w:after="20" w:line="228" w:lineRule="auto"/>
            </w:pPr>
            <w:r>
              <w:t>6.7</w:t>
            </w:r>
          </w:p>
        </w:tc>
        <w:tc>
          <w:tcPr>
            <w:tcW w:w="955" w:type="dxa"/>
            <w:tcBorders>
              <w:left w:val="dotted" w:sz="6" w:space="0" w:color="53565A"/>
            </w:tcBorders>
            <w:vAlign w:val="center"/>
          </w:tcPr>
          <w:p w14:paraId="24973122" w14:textId="7223B795" w:rsidR="00BD720B" w:rsidRPr="00555299" w:rsidRDefault="00BD720B" w:rsidP="00F45036">
            <w:pPr>
              <w:pStyle w:val="ARTableBodyRight"/>
              <w:spacing w:before="24" w:after="20" w:line="228" w:lineRule="auto"/>
            </w:pPr>
            <w:r>
              <w:t>1</w:t>
            </w:r>
          </w:p>
        </w:tc>
        <w:tc>
          <w:tcPr>
            <w:tcW w:w="694" w:type="dxa"/>
            <w:vAlign w:val="center"/>
          </w:tcPr>
          <w:p w14:paraId="5744AB1C" w14:textId="3B86D673" w:rsidR="00BD720B" w:rsidRPr="00555299" w:rsidRDefault="00BD720B" w:rsidP="00F45036">
            <w:pPr>
              <w:pStyle w:val="ARTableBodyRight"/>
              <w:spacing w:before="24" w:after="20" w:line="228" w:lineRule="auto"/>
            </w:pPr>
            <w:r>
              <w:t>1.0</w:t>
            </w:r>
          </w:p>
        </w:tc>
      </w:tr>
      <w:tr w:rsidR="002C4590" w14:paraId="75AFAC5C" w14:textId="77777777" w:rsidTr="002C4590">
        <w:tc>
          <w:tcPr>
            <w:tcW w:w="282" w:type="dxa"/>
            <w:vMerge/>
            <w:vAlign w:val="center"/>
          </w:tcPr>
          <w:p w14:paraId="44CDFCA6" w14:textId="77777777" w:rsidR="00BD720B" w:rsidRPr="00555299" w:rsidRDefault="00BD720B" w:rsidP="00F45036">
            <w:pPr>
              <w:pStyle w:val="ARTableBody"/>
              <w:spacing w:before="24" w:after="20" w:line="228" w:lineRule="auto"/>
            </w:pPr>
          </w:p>
        </w:tc>
        <w:tc>
          <w:tcPr>
            <w:tcW w:w="2264" w:type="dxa"/>
            <w:hideMark/>
          </w:tcPr>
          <w:p w14:paraId="2D624938" w14:textId="77777777" w:rsidR="00BD720B" w:rsidRPr="00555299" w:rsidRDefault="00BD720B" w:rsidP="00F45036">
            <w:pPr>
              <w:pStyle w:val="ARTableBody"/>
              <w:spacing w:before="24" w:after="20" w:line="228" w:lineRule="auto"/>
              <w:rPr>
                <w:rFonts w:cstheme="minorBidi"/>
              </w:rPr>
            </w:pPr>
            <w:r w:rsidRPr="00555299">
              <w:t>45–54</w:t>
            </w:r>
          </w:p>
        </w:tc>
        <w:tc>
          <w:tcPr>
            <w:tcW w:w="954" w:type="dxa"/>
            <w:shd w:val="clear" w:color="auto" w:fill="F2F2F2" w:themeFill="background1" w:themeFillShade="F2"/>
          </w:tcPr>
          <w:p w14:paraId="2E9FB433" w14:textId="48F56F42" w:rsidR="00BD720B" w:rsidRPr="00555299" w:rsidRDefault="00BD720B" w:rsidP="00F45036">
            <w:pPr>
              <w:pStyle w:val="ARTableBodyRight"/>
              <w:spacing w:before="24" w:after="20" w:line="228" w:lineRule="auto"/>
            </w:pPr>
            <w:r w:rsidRPr="00EF5F46">
              <w:t>16</w:t>
            </w:r>
          </w:p>
        </w:tc>
        <w:tc>
          <w:tcPr>
            <w:tcW w:w="617" w:type="dxa"/>
            <w:tcBorders>
              <w:top w:val="dotted" w:sz="6" w:space="0" w:color="53565A"/>
              <w:right w:val="dotted" w:sz="6" w:space="0" w:color="53565A"/>
            </w:tcBorders>
            <w:shd w:val="clear" w:color="auto" w:fill="F2F2F2" w:themeFill="background1" w:themeFillShade="F2"/>
          </w:tcPr>
          <w:p w14:paraId="3FD0CD9D" w14:textId="0ABA1F35" w:rsidR="00BD720B" w:rsidRPr="00555299" w:rsidRDefault="00BD720B" w:rsidP="00F45036">
            <w:pPr>
              <w:pStyle w:val="ARTableBodyRight"/>
              <w:spacing w:before="24" w:after="20" w:line="228" w:lineRule="auto"/>
            </w:pPr>
            <w:r w:rsidRPr="00EF5F46">
              <w:t>14.7</w:t>
            </w:r>
          </w:p>
        </w:tc>
        <w:tc>
          <w:tcPr>
            <w:tcW w:w="955" w:type="dxa"/>
            <w:tcBorders>
              <w:left w:val="dotted" w:sz="6" w:space="0" w:color="53565A"/>
            </w:tcBorders>
            <w:shd w:val="clear" w:color="auto" w:fill="F2F2F2" w:themeFill="background1" w:themeFillShade="F2"/>
          </w:tcPr>
          <w:p w14:paraId="486CC5A5" w14:textId="214BDAC5" w:rsidR="00BD720B" w:rsidRPr="00555299" w:rsidRDefault="00BD720B" w:rsidP="00F45036">
            <w:pPr>
              <w:pStyle w:val="ARTableBodyRight"/>
              <w:spacing w:before="24" w:after="20" w:line="228" w:lineRule="auto"/>
            </w:pPr>
            <w:r w:rsidRPr="00D55A1D">
              <w:t>13</w:t>
            </w:r>
          </w:p>
        </w:tc>
        <w:tc>
          <w:tcPr>
            <w:tcW w:w="955" w:type="dxa"/>
            <w:shd w:val="clear" w:color="auto" w:fill="F2F2F2" w:themeFill="background1" w:themeFillShade="F2"/>
          </w:tcPr>
          <w:p w14:paraId="0FE71AF8" w14:textId="761478FA" w:rsidR="00BD720B" w:rsidRPr="00555299" w:rsidRDefault="00BD720B" w:rsidP="00F45036">
            <w:pPr>
              <w:pStyle w:val="ARTableBodyRight"/>
              <w:spacing w:before="24" w:after="20" w:line="228" w:lineRule="auto"/>
            </w:pPr>
            <w:r w:rsidRPr="00D55A1D">
              <w:t>1</w:t>
            </w:r>
          </w:p>
        </w:tc>
        <w:tc>
          <w:tcPr>
            <w:tcW w:w="618" w:type="dxa"/>
            <w:tcBorders>
              <w:top w:val="dotted" w:sz="6" w:space="0" w:color="53565A"/>
              <w:right w:val="dotted" w:sz="6" w:space="0" w:color="53565A"/>
            </w:tcBorders>
            <w:shd w:val="clear" w:color="auto" w:fill="F2F2F2" w:themeFill="background1" w:themeFillShade="F2"/>
          </w:tcPr>
          <w:p w14:paraId="30024F45" w14:textId="0A71FE9E" w:rsidR="00BD720B" w:rsidRPr="00555299" w:rsidRDefault="00BD720B" w:rsidP="00F45036">
            <w:pPr>
              <w:pStyle w:val="ARTableBodyRight"/>
              <w:spacing w:before="24" w:after="20" w:line="228" w:lineRule="auto"/>
            </w:pPr>
            <w:r w:rsidRPr="00D55A1D">
              <w:t>13.6</w:t>
            </w:r>
          </w:p>
        </w:tc>
        <w:tc>
          <w:tcPr>
            <w:tcW w:w="955" w:type="dxa"/>
            <w:tcBorders>
              <w:left w:val="dotted" w:sz="6" w:space="0" w:color="53565A"/>
            </w:tcBorders>
            <w:shd w:val="clear" w:color="auto" w:fill="F2F2F2" w:themeFill="background1" w:themeFillShade="F2"/>
          </w:tcPr>
          <w:p w14:paraId="63A7E63A" w14:textId="5241A72C" w:rsidR="00BD720B" w:rsidRPr="00555299" w:rsidRDefault="00BD720B" w:rsidP="00F45036">
            <w:pPr>
              <w:pStyle w:val="ARTableBodyRight"/>
              <w:spacing w:before="24" w:after="20" w:line="228" w:lineRule="auto"/>
            </w:pPr>
            <w:r w:rsidRPr="009D3CDB">
              <w:t>2</w:t>
            </w:r>
          </w:p>
        </w:tc>
        <w:tc>
          <w:tcPr>
            <w:tcW w:w="618" w:type="dxa"/>
            <w:tcBorders>
              <w:top w:val="dotted" w:sz="6" w:space="0" w:color="53565A"/>
              <w:right w:val="dotted" w:sz="6" w:space="0" w:color="53565A"/>
            </w:tcBorders>
            <w:shd w:val="clear" w:color="auto" w:fill="F2F2F2" w:themeFill="background1" w:themeFillShade="F2"/>
          </w:tcPr>
          <w:p w14:paraId="3B3828F2" w14:textId="3BB73088" w:rsidR="00BD720B" w:rsidRPr="00555299" w:rsidRDefault="00BD720B" w:rsidP="00F45036">
            <w:pPr>
              <w:pStyle w:val="ARTableBodyRight"/>
              <w:spacing w:before="24" w:after="20" w:line="228" w:lineRule="auto"/>
            </w:pPr>
            <w:r w:rsidRPr="009D3CDB">
              <w:t>1.1</w:t>
            </w:r>
          </w:p>
        </w:tc>
        <w:tc>
          <w:tcPr>
            <w:tcW w:w="955" w:type="dxa"/>
            <w:tcBorders>
              <w:left w:val="dotted" w:sz="6" w:space="0" w:color="53565A"/>
            </w:tcBorders>
            <w:vAlign w:val="center"/>
          </w:tcPr>
          <w:p w14:paraId="748798A3" w14:textId="5F14C5AE" w:rsidR="00BD720B" w:rsidRPr="00555299" w:rsidRDefault="00BD720B" w:rsidP="00F45036">
            <w:pPr>
              <w:pStyle w:val="ARTableBodyRight"/>
              <w:spacing w:before="24" w:after="20" w:line="228" w:lineRule="auto"/>
            </w:pPr>
            <w:r>
              <w:t>12</w:t>
            </w:r>
          </w:p>
        </w:tc>
        <w:tc>
          <w:tcPr>
            <w:tcW w:w="618" w:type="dxa"/>
            <w:tcBorders>
              <w:top w:val="dotted" w:sz="6" w:space="0" w:color="53565A"/>
              <w:right w:val="dotted" w:sz="6" w:space="0" w:color="53565A"/>
            </w:tcBorders>
            <w:vAlign w:val="center"/>
          </w:tcPr>
          <w:p w14:paraId="10F7A56C" w14:textId="3AF4BE4C" w:rsidR="00BD720B" w:rsidRPr="00555299" w:rsidRDefault="00BD720B" w:rsidP="00F45036">
            <w:pPr>
              <w:pStyle w:val="ARTableBodyRight"/>
              <w:spacing w:before="24" w:after="20" w:line="228" w:lineRule="auto"/>
            </w:pPr>
            <w:r>
              <w:t>11.7</w:t>
            </w:r>
          </w:p>
        </w:tc>
        <w:tc>
          <w:tcPr>
            <w:tcW w:w="955" w:type="dxa"/>
            <w:tcBorders>
              <w:left w:val="dotted" w:sz="6" w:space="0" w:color="53565A"/>
            </w:tcBorders>
            <w:vAlign w:val="center"/>
          </w:tcPr>
          <w:p w14:paraId="0791CB9F" w14:textId="44B7AEFF" w:rsidR="00BD720B" w:rsidRPr="00555299" w:rsidRDefault="00BD720B" w:rsidP="00F45036">
            <w:pPr>
              <w:pStyle w:val="ARTableBodyRight"/>
              <w:spacing w:before="24" w:after="20" w:line="228" w:lineRule="auto"/>
            </w:pPr>
            <w:r>
              <w:t>11</w:t>
            </w:r>
          </w:p>
        </w:tc>
        <w:tc>
          <w:tcPr>
            <w:tcW w:w="955" w:type="dxa"/>
            <w:vAlign w:val="center"/>
          </w:tcPr>
          <w:p w14:paraId="7F3D4CC1" w14:textId="749F5222" w:rsidR="00BD720B" w:rsidRPr="00555299" w:rsidRDefault="00BD720B"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6DB67894" w14:textId="7DF1DE66" w:rsidR="00BD720B" w:rsidRPr="00555299" w:rsidRDefault="00BD720B" w:rsidP="00F45036">
            <w:pPr>
              <w:pStyle w:val="ARTableBodyRight"/>
              <w:spacing w:before="24" w:after="20" w:line="228" w:lineRule="auto"/>
            </w:pPr>
            <w:r>
              <w:t>11.7</w:t>
            </w:r>
          </w:p>
        </w:tc>
        <w:tc>
          <w:tcPr>
            <w:tcW w:w="955" w:type="dxa"/>
            <w:tcBorders>
              <w:left w:val="dotted" w:sz="6" w:space="0" w:color="53565A"/>
            </w:tcBorders>
            <w:vAlign w:val="center"/>
          </w:tcPr>
          <w:p w14:paraId="0C3CB856" w14:textId="3A06CB12" w:rsidR="00BD720B" w:rsidRPr="00555299" w:rsidRDefault="00BD720B" w:rsidP="00F45036">
            <w:pPr>
              <w:pStyle w:val="ARTableBodyRight"/>
              <w:spacing w:before="24" w:after="20" w:line="228" w:lineRule="auto"/>
            </w:pPr>
            <w:r>
              <w:t>0</w:t>
            </w:r>
          </w:p>
        </w:tc>
        <w:tc>
          <w:tcPr>
            <w:tcW w:w="694" w:type="dxa"/>
            <w:vAlign w:val="center"/>
          </w:tcPr>
          <w:p w14:paraId="10786462" w14:textId="45B245F0" w:rsidR="00BD720B" w:rsidRPr="00555299" w:rsidRDefault="00BD720B" w:rsidP="00F45036">
            <w:pPr>
              <w:pStyle w:val="ARTableBodyRight"/>
              <w:spacing w:before="24" w:after="20" w:line="228" w:lineRule="auto"/>
            </w:pPr>
            <w:r>
              <w:t>0.0</w:t>
            </w:r>
          </w:p>
        </w:tc>
      </w:tr>
      <w:tr w:rsidR="002C4590" w14:paraId="1DDDC596" w14:textId="77777777" w:rsidTr="002C4590">
        <w:tc>
          <w:tcPr>
            <w:tcW w:w="282" w:type="dxa"/>
            <w:vMerge/>
            <w:vAlign w:val="center"/>
          </w:tcPr>
          <w:p w14:paraId="6F743E6E" w14:textId="77777777" w:rsidR="00BD720B" w:rsidRPr="00555299" w:rsidRDefault="00BD720B" w:rsidP="00F45036">
            <w:pPr>
              <w:pStyle w:val="ARTableBody"/>
              <w:spacing w:before="24" w:after="20" w:line="228" w:lineRule="auto"/>
            </w:pPr>
          </w:p>
        </w:tc>
        <w:tc>
          <w:tcPr>
            <w:tcW w:w="2264" w:type="dxa"/>
            <w:hideMark/>
          </w:tcPr>
          <w:p w14:paraId="598BE949" w14:textId="77777777" w:rsidR="00BD720B" w:rsidRPr="00555299" w:rsidRDefault="00BD720B" w:rsidP="00F45036">
            <w:pPr>
              <w:pStyle w:val="ARTableBody"/>
              <w:spacing w:before="24" w:after="20" w:line="228" w:lineRule="auto"/>
              <w:rPr>
                <w:rFonts w:cstheme="minorBidi"/>
              </w:rPr>
            </w:pPr>
            <w:r w:rsidRPr="00555299">
              <w:t>55–64</w:t>
            </w:r>
          </w:p>
        </w:tc>
        <w:tc>
          <w:tcPr>
            <w:tcW w:w="954" w:type="dxa"/>
            <w:shd w:val="clear" w:color="auto" w:fill="F2F2F2" w:themeFill="background1" w:themeFillShade="F2"/>
          </w:tcPr>
          <w:p w14:paraId="678181F0" w14:textId="7DCD9A4F" w:rsidR="00BD720B" w:rsidRPr="00555299" w:rsidRDefault="00BD720B" w:rsidP="00F45036">
            <w:pPr>
              <w:pStyle w:val="ARTableBodyRight"/>
              <w:spacing w:before="24" w:after="20" w:line="228" w:lineRule="auto"/>
            </w:pPr>
            <w:r w:rsidRPr="00EF5F46">
              <w:t>8</w:t>
            </w:r>
          </w:p>
        </w:tc>
        <w:tc>
          <w:tcPr>
            <w:tcW w:w="617" w:type="dxa"/>
            <w:tcBorders>
              <w:top w:val="dotted" w:sz="6" w:space="0" w:color="53565A"/>
              <w:right w:val="dotted" w:sz="6" w:space="0" w:color="53565A"/>
            </w:tcBorders>
            <w:shd w:val="clear" w:color="auto" w:fill="F2F2F2" w:themeFill="background1" w:themeFillShade="F2"/>
          </w:tcPr>
          <w:p w14:paraId="6E62CE05" w14:textId="53A5BEC9" w:rsidR="00BD720B" w:rsidRPr="00555299" w:rsidRDefault="00BD720B" w:rsidP="00F45036">
            <w:pPr>
              <w:pStyle w:val="ARTableBodyRight"/>
              <w:spacing w:before="24" w:after="20" w:line="228" w:lineRule="auto"/>
            </w:pPr>
            <w:r w:rsidRPr="00EF5F46">
              <w:t>7.1</w:t>
            </w:r>
          </w:p>
        </w:tc>
        <w:tc>
          <w:tcPr>
            <w:tcW w:w="955" w:type="dxa"/>
            <w:tcBorders>
              <w:left w:val="dotted" w:sz="6" w:space="0" w:color="53565A"/>
            </w:tcBorders>
            <w:shd w:val="clear" w:color="auto" w:fill="F2F2F2" w:themeFill="background1" w:themeFillShade="F2"/>
          </w:tcPr>
          <w:p w14:paraId="5F867CFE" w14:textId="1895090D" w:rsidR="00BD720B" w:rsidRPr="00555299" w:rsidRDefault="00BD720B" w:rsidP="00F45036">
            <w:pPr>
              <w:pStyle w:val="ARTableBodyRight"/>
              <w:spacing w:before="24" w:after="20" w:line="228" w:lineRule="auto"/>
            </w:pPr>
            <w:r w:rsidRPr="00D55A1D">
              <w:t>5</w:t>
            </w:r>
          </w:p>
        </w:tc>
        <w:tc>
          <w:tcPr>
            <w:tcW w:w="955" w:type="dxa"/>
            <w:shd w:val="clear" w:color="auto" w:fill="F2F2F2" w:themeFill="background1" w:themeFillShade="F2"/>
          </w:tcPr>
          <w:p w14:paraId="4575FAC2" w14:textId="2888FE02" w:rsidR="00BD720B" w:rsidRPr="00555299" w:rsidRDefault="00BD720B" w:rsidP="00F45036">
            <w:pPr>
              <w:pStyle w:val="ARTableBodyRight"/>
              <w:spacing w:before="24" w:after="20" w:line="228" w:lineRule="auto"/>
            </w:pPr>
            <w:r w:rsidRPr="00D55A1D">
              <w:t>3</w:t>
            </w:r>
          </w:p>
        </w:tc>
        <w:tc>
          <w:tcPr>
            <w:tcW w:w="618" w:type="dxa"/>
            <w:tcBorders>
              <w:top w:val="dotted" w:sz="6" w:space="0" w:color="53565A"/>
              <w:right w:val="dotted" w:sz="6" w:space="0" w:color="53565A"/>
            </w:tcBorders>
            <w:shd w:val="clear" w:color="auto" w:fill="F2F2F2" w:themeFill="background1" w:themeFillShade="F2"/>
          </w:tcPr>
          <w:p w14:paraId="5A21C030" w14:textId="2A8554BD" w:rsidR="00BD720B" w:rsidRPr="00555299" w:rsidRDefault="00BD720B" w:rsidP="00F45036">
            <w:pPr>
              <w:pStyle w:val="ARTableBodyRight"/>
              <w:spacing w:before="24" w:after="20" w:line="228" w:lineRule="auto"/>
            </w:pPr>
            <w:r w:rsidRPr="00D55A1D">
              <w:t>7.1</w:t>
            </w:r>
          </w:p>
        </w:tc>
        <w:tc>
          <w:tcPr>
            <w:tcW w:w="955" w:type="dxa"/>
            <w:tcBorders>
              <w:left w:val="dotted" w:sz="6" w:space="0" w:color="53565A"/>
            </w:tcBorders>
            <w:shd w:val="clear" w:color="auto" w:fill="F2F2F2" w:themeFill="background1" w:themeFillShade="F2"/>
          </w:tcPr>
          <w:p w14:paraId="5BD6D7DD" w14:textId="5810B179" w:rsidR="00BD720B" w:rsidRPr="00555299" w:rsidRDefault="00BD720B" w:rsidP="00F45036">
            <w:pPr>
              <w:pStyle w:val="ARTableBodyRight"/>
              <w:spacing w:before="24" w:after="20" w:line="228" w:lineRule="auto"/>
            </w:pPr>
            <w:r w:rsidRPr="009D3CDB">
              <w:t>0</w:t>
            </w:r>
          </w:p>
        </w:tc>
        <w:tc>
          <w:tcPr>
            <w:tcW w:w="618" w:type="dxa"/>
            <w:tcBorders>
              <w:top w:val="dotted" w:sz="6" w:space="0" w:color="53565A"/>
              <w:right w:val="dotted" w:sz="6" w:space="0" w:color="53565A"/>
            </w:tcBorders>
            <w:shd w:val="clear" w:color="auto" w:fill="F2F2F2" w:themeFill="background1" w:themeFillShade="F2"/>
          </w:tcPr>
          <w:p w14:paraId="5C241EBD" w14:textId="13754E7E" w:rsidR="00BD720B" w:rsidRPr="00555299" w:rsidRDefault="00BD720B" w:rsidP="00F45036">
            <w:pPr>
              <w:pStyle w:val="ARTableBodyRight"/>
              <w:spacing w:before="24" w:after="20" w:line="228" w:lineRule="auto"/>
            </w:pPr>
            <w:r w:rsidRPr="009D3CDB">
              <w:t>0</w:t>
            </w:r>
            <w:r>
              <w:t>.0</w:t>
            </w:r>
          </w:p>
        </w:tc>
        <w:tc>
          <w:tcPr>
            <w:tcW w:w="955" w:type="dxa"/>
            <w:tcBorders>
              <w:left w:val="dotted" w:sz="6" w:space="0" w:color="53565A"/>
            </w:tcBorders>
            <w:vAlign w:val="center"/>
          </w:tcPr>
          <w:p w14:paraId="70BC1040" w14:textId="0B9959A4" w:rsidR="00BD720B" w:rsidRPr="00555299" w:rsidRDefault="00BD720B" w:rsidP="00F45036">
            <w:pPr>
              <w:pStyle w:val="ARTableBodyRight"/>
              <w:spacing w:before="24" w:after="20" w:line="228" w:lineRule="auto"/>
            </w:pPr>
            <w:r>
              <w:t>8</w:t>
            </w:r>
          </w:p>
        </w:tc>
        <w:tc>
          <w:tcPr>
            <w:tcW w:w="618" w:type="dxa"/>
            <w:tcBorders>
              <w:top w:val="dotted" w:sz="6" w:space="0" w:color="53565A"/>
              <w:right w:val="dotted" w:sz="6" w:space="0" w:color="53565A"/>
            </w:tcBorders>
            <w:vAlign w:val="center"/>
          </w:tcPr>
          <w:p w14:paraId="79C84E0C" w14:textId="3A39AB82" w:rsidR="00BD720B" w:rsidRPr="00555299" w:rsidRDefault="00BD720B" w:rsidP="00F45036">
            <w:pPr>
              <w:pStyle w:val="ARTableBodyRight"/>
              <w:spacing w:before="24" w:after="20" w:line="228" w:lineRule="auto"/>
            </w:pPr>
            <w:r>
              <w:t>7.1</w:t>
            </w:r>
          </w:p>
        </w:tc>
        <w:tc>
          <w:tcPr>
            <w:tcW w:w="955" w:type="dxa"/>
            <w:tcBorders>
              <w:left w:val="dotted" w:sz="6" w:space="0" w:color="53565A"/>
            </w:tcBorders>
            <w:vAlign w:val="center"/>
          </w:tcPr>
          <w:p w14:paraId="14672AA8" w14:textId="1FE47984" w:rsidR="00BD720B" w:rsidRPr="00555299" w:rsidRDefault="00BD720B" w:rsidP="00F45036">
            <w:pPr>
              <w:pStyle w:val="ARTableBodyRight"/>
              <w:spacing w:before="24" w:after="20" w:line="228" w:lineRule="auto"/>
            </w:pPr>
            <w:r>
              <w:t>5</w:t>
            </w:r>
          </w:p>
        </w:tc>
        <w:tc>
          <w:tcPr>
            <w:tcW w:w="955" w:type="dxa"/>
            <w:vAlign w:val="center"/>
          </w:tcPr>
          <w:p w14:paraId="54DC3217" w14:textId="4A9B72D3" w:rsidR="00BD720B" w:rsidRPr="00555299" w:rsidRDefault="00BD720B"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1E7A8C00" w14:textId="7BC910DC" w:rsidR="00BD720B" w:rsidRPr="00555299" w:rsidRDefault="00BD720B" w:rsidP="00F45036">
            <w:pPr>
              <w:pStyle w:val="ARTableBodyRight"/>
              <w:spacing w:before="24" w:after="20" w:line="228" w:lineRule="auto"/>
            </w:pPr>
            <w:r>
              <w:t>7.1</w:t>
            </w:r>
          </w:p>
        </w:tc>
        <w:tc>
          <w:tcPr>
            <w:tcW w:w="955" w:type="dxa"/>
            <w:tcBorders>
              <w:left w:val="dotted" w:sz="6" w:space="0" w:color="53565A"/>
            </w:tcBorders>
            <w:vAlign w:val="center"/>
          </w:tcPr>
          <w:p w14:paraId="5E59A833" w14:textId="60AF5505" w:rsidR="00BD720B" w:rsidRPr="00555299" w:rsidRDefault="00BD720B" w:rsidP="00F45036">
            <w:pPr>
              <w:pStyle w:val="ARTableBodyRight"/>
              <w:spacing w:before="24" w:after="20" w:line="228" w:lineRule="auto"/>
            </w:pPr>
            <w:r>
              <w:t>0</w:t>
            </w:r>
          </w:p>
        </w:tc>
        <w:tc>
          <w:tcPr>
            <w:tcW w:w="694" w:type="dxa"/>
            <w:vAlign w:val="center"/>
          </w:tcPr>
          <w:p w14:paraId="3096A251" w14:textId="3E4DA1A1" w:rsidR="00BD720B" w:rsidRPr="00555299" w:rsidRDefault="00BD720B" w:rsidP="00F45036">
            <w:pPr>
              <w:pStyle w:val="ARTableBodyRight"/>
              <w:spacing w:before="24" w:after="20" w:line="228" w:lineRule="auto"/>
            </w:pPr>
            <w:r>
              <w:t>0.0</w:t>
            </w:r>
          </w:p>
        </w:tc>
      </w:tr>
      <w:tr w:rsidR="002C4590" w14:paraId="1E4F732D" w14:textId="77777777" w:rsidTr="002C4590">
        <w:tc>
          <w:tcPr>
            <w:tcW w:w="282" w:type="dxa"/>
            <w:vMerge/>
            <w:vAlign w:val="center"/>
          </w:tcPr>
          <w:p w14:paraId="5FF1BBE5" w14:textId="77777777" w:rsidR="00BD720B" w:rsidRPr="00555299" w:rsidRDefault="00BD720B" w:rsidP="00F45036">
            <w:pPr>
              <w:pStyle w:val="ARTableBody"/>
              <w:spacing w:before="24" w:after="20" w:line="228" w:lineRule="auto"/>
            </w:pPr>
          </w:p>
        </w:tc>
        <w:tc>
          <w:tcPr>
            <w:tcW w:w="2264" w:type="dxa"/>
            <w:hideMark/>
          </w:tcPr>
          <w:p w14:paraId="57C22711" w14:textId="77777777" w:rsidR="00BD720B" w:rsidRPr="00555299" w:rsidRDefault="00BD720B" w:rsidP="00F45036">
            <w:pPr>
              <w:pStyle w:val="ARTableBody"/>
              <w:spacing w:before="24" w:after="20" w:line="228" w:lineRule="auto"/>
              <w:rPr>
                <w:rFonts w:cstheme="minorBidi"/>
              </w:rPr>
            </w:pPr>
            <w:r w:rsidRPr="00555299">
              <w:t>65+</w:t>
            </w:r>
          </w:p>
        </w:tc>
        <w:tc>
          <w:tcPr>
            <w:tcW w:w="954" w:type="dxa"/>
            <w:shd w:val="clear" w:color="auto" w:fill="F2F2F2" w:themeFill="background1" w:themeFillShade="F2"/>
          </w:tcPr>
          <w:p w14:paraId="4E61A013" w14:textId="165101F5" w:rsidR="00BD720B" w:rsidRPr="00555299" w:rsidRDefault="00BD720B" w:rsidP="00F45036">
            <w:pPr>
              <w:pStyle w:val="ARTableBodyRight"/>
              <w:spacing w:before="24" w:after="20" w:line="228" w:lineRule="auto"/>
            </w:pPr>
            <w:r w:rsidRPr="00EF5F46">
              <w:t>3</w:t>
            </w:r>
          </w:p>
        </w:tc>
        <w:tc>
          <w:tcPr>
            <w:tcW w:w="617" w:type="dxa"/>
            <w:tcBorders>
              <w:top w:val="dotted" w:sz="6" w:space="0" w:color="53565A"/>
              <w:right w:val="dotted" w:sz="6" w:space="0" w:color="53565A"/>
            </w:tcBorders>
            <w:shd w:val="clear" w:color="auto" w:fill="F2F2F2" w:themeFill="background1" w:themeFillShade="F2"/>
          </w:tcPr>
          <w:p w14:paraId="1246DE22" w14:textId="3CC4C0BD" w:rsidR="00BD720B" w:rsidRPr="00555299" w:rsidRDefault="00BD720B" w:rsidP="00F45036">
            <w:pPr>
              <w:pStyle w:val="ARTableBodyRight"/>
              <w:spacing w:before="24" w:after="20" w:line="228" w:lineRule="auto"/>
            </w:pPr>
            <w:r w:rsidRPr="00EF5F46">
              <w:t>2.2</w:t>
            </w:r>
          </w:p>
        </w:tc>
        <w:tc>
          <w:tcPr>
            <w:tcW w:w="955" w:type="dxa"/>
            <w:tcBorders>
              <w:left w:val="dotted" w:sz="6" w:space="0" w:color="53565A"/>
            </w:tcBorders>
            <w:shd w:val="clear" w:color="auto" w:fill="F2F2F2" w:themeFill="background1" w:themeFillShade="F2"/>
          </w:tcPr>
          <w:p w14:paraId="43C4810A" w14:textId="6322D6FE" w:rsidR="00BD720B" w:rsidRPr="00555299" w:rsidRDefault="00BD720B" w:rsidP="00F45036">
            <w:pPr>
              <w:pStyle w:val="ARTableBodyRight"/>
              <w:spacing w:before="24" w:after="20" w:line="228" w:lineRule="auto"/>
            </w:pPr>
            <w:r w:rsidRPr="00D55A1D">
              <w:t>1</w:t>
            </w:r>
          </w:p>
        </w:tc>
        <w:tc>
          <w:tcPr>
            <w:tcW w:w="955" w:type="dxa"/>
            <w:shd w:val="clear" w:color="auto" w:fill="F2F2F2" w:themeFill="background1" w:themeFillShade="F2"/>
          </w:tcPr>
          <w:p w14:paraId="6497296F" w14:textId="4A9EC14A" w:rsidR="00BD720B" w:rsidRPr="00555299" w:rsidRDefault="00BD720B" w:rsidP="00F45036">
            <w:pPr>
              <w:pStyle w:val="ARTableBodyRight"/>
              <w:spacing w:before="24" w:after="20" w:line="228" w:lineRule="auto"/>
            </w:pPr>
            <w:r w:rsidRPr="00D55A1D">
              <w:t>1</w:t>
            </w:r>
          </w:p>
        </w:tc>
        <w:tc>
          <w:tcPr>
            <w:tcW w:w="618" w:type="dxa"/>
            <w:tcBorders>
              <w:top w:val="dotted" w:sz="6" w:space="0" w:color="53565A"/>
              <w:right w:val="dotted" w:sz="6" w:space="0" w:color="53565A"/>
            </w:tcBorders>
            <w:shd w:val="clear" w:color="auto" w:fill="F2F2F2" w:themeFill="background1" w:themeFillShade="F2"/>
          </w:tcPr>
          <w:p w14:paraId="161D6822" w14:textId="476A06C1" w:rsidR="00BD720B" w:rsidRPr="00555299" w:rsidRDefault="00BD720B" w:rsidP="00F45036">
            <w:pPr>
              <w:pStyle w:val="ARTableBodyRight"/>
              <w:spacing w:before="24" w:after="20" w:line="228" w:lineRule="auto"/>
            </w:pPr>
            <w:r w:rsidRPr="00D55A1D">
              <w:t>1.2</w:t>
            </w:r>
          </w:p>
        </w:tc>
        <w:tc>
          <w:tcPr>
            <w:tcW w:w="955" w:type="dxa"/>
            <w:tcBorders>
              <w:left w:val="dotted" w:sz="6" w:space="0" w:color="53565A"/>
            </w:tcBorders>
            <w:shd w:val="clear" w:color="auto" w:fill="F2F2F2" w:themeFill="background1" w:themeFillShade="F2"/>
          </w:tcPr>
          <w:p w14:paraId="0130ADE8" w14:textId="4991EFE8" w:rsidR="00BD720B" w:rsidRPr="00555299" w:rsidRDefault="00BD720B" w:rsidP="00F45036">
            <w:pPr>
              <w:pStyle w:val="ARTableBodyRight"/>
              <w:spacing w:before="24" w:after="20" w:line="228" w:lineRule="auto"/>
            </w:pPr>
            <w:r w:rsidRPr="009D3CDB">
              <w:t>1</w:t>
            </w:r>
          </w:p>
        </w:tc>
        <w:tc>
          <w:tcPr>
            <w:tcW w:w="618" w:type="dxa"/>
            <w:tcBorders>
              <w:top w:val="dotted" w:sz="6" w:space="0" w:color="53565A"/>
              <w:right w:val="dotted" w:sz="6" w:space="0" w:color="53565A"/>
            </w:tcBorders>
            <w:shd w:val="clear" w:color="auto" w:fill="F2F2F2" w:themeFill="background1" w:themeFillShade="F2"/>
          </w:tcPr>
          <w:p w14:paraId="438C50AF" w14:textId="7EAD704B" w:rsidR="00BD720B" w:rsidRPr="00555299" w:rsidRDefault="00BD720B" w:rsidP="00F45036">
            <w:pPr>
              <w:pStyle w:val="ARTableBodyRight"/>
              <w:spacing w:before="24" w:after="20" w:line="228" w:lineRule="auto"/>
            </w:pPr>
            <w:r w:rsidRPr="009D3CDB">
              <w:t>1</w:t>
            </w:r>
            <w:r>
              <w:t>.0</w:t>
            </w:r>
          </w:p>
        </w:tc>
        <w:tc>
          <w:tcPr>
            <w:tcW w:w="955" w:type="dxa"/>
            <w:tcBorders>
              <w:left w:val="dotted" w:sz="6" w:space="0" w:color="53565A"/>
            </w:tcBorders>
            <w:vAlign w:val="center"/>
          </w:tcPr>
          <w:p w14:paraId="79001447" w14:textId="4DCDEAB0" w:rsidR="00BD720B" w:rsidRPr="00555299" w:rsidRDefault="00BD720B"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1316D0C5" w14:textId="7E91047A" w:rsidR="00BD720B" w:rsidRPr="00555299" w:rsidRDefault="00BD720B" w:rsidP="00F45036">
            <w:pPr>
              <w:pStyle w:val="ARTableBodyRight"/>
              <w:spacing w:before="24" w:after="20" w:line="228" w:lineRule="auto"/>
            </w:pPr>
            <w:r>
              <w:t>2.1</w:t>
            </w:r>
          </w:p>
        </w:tc>
        <w:tc>
          <w:tcPr>
            <w:tcW w:w="955" w:type="dxa"/>
            <w:tcBorders>
              <w:left w:val="dotted" w:sz="6" w:space="0" w:color="53565A"/>
            </w:tcBorders>
            <w:vAlign w:val="center"/>
          </w:tcPr>
          <w:p w14:paraId="6D53DB79" w14:textId="05C4B504" w:rsidR="00BD720B" w:rsidRPr="00555299" w:rsidRDefault="00BD720B" w:rsidP="00F45036">
            <w:pPr>
              <w:pStyle w:val="ARTableBodyRight"/>
              <w:spacing w:before="24" w:after="20" w:line="228" w:lineRule="auto"/>
            </w:pPr>
            <w:r>
              <w:t>1</w:t>
            </w:r>
          </w:p>
        </w:tc>
        <w:tc>
          <w:tcPr>
            <w:tcW w:w="955" w:type="dxa"/>
            <w:vAlign w:val="center"/>
          </w:tcPr>
          <w:p w14:paraId="45179CDB" w14:textId="3634C00E" w:rsidR="00BD720B" w:rsidRPr="00555299" w:rsidRDefault="00BD720B"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35E9469D" w14:textId="65B5824C" w:rsidR="00BD720B" w:rsidRPr="00555299" w:rsidRDefault="00BD720B" w:rsidP="00F45036">
            <w:pPr>
              <w:pStyle w:val="ARTableBodyRight"/>
              <w:spacing w:before="24" w:after="20" w:line="228" w:lineRule="auto"/>
            </w:pPr>
            <w:r>
              <w:t>1.1</w:t>
            </w:r>
          </w:p>
        </w:tc>
        <w:tc>
          <w:tcPr>
            <w:tcW w:w="955" w:type="dxa"/>
            <w:tcBorders>
              <w:left w:val="dotted" w:sz="6" w:space="0" w:color="53565A"/>
            </w:tcBorders>
            <w:vAlign w:val="center"/>
          </w:tcPr>
          <w:p w14:paraId="5146D2B2" w14:textId="6A513C17" w:rsidR="00BD720B" w:rsidRPr="00555299" w:rsidRDefault="00BD720B" w:rsidP="00F45036">
            <w:pPr>
              <w:pStyle w:val="ARTableBodyRight"/>
              <w:spacing w:before="24" w:after="20" w:line="228" w:lineRule="auto"/>
            </w:pPr>
            <w:r>
              <w:t>1</w:t>
            </w:r>
          </w:p>
        </w:tc>
        <w:tc>
          <w:tcPr>
            <w:tcW w:w="694" w:type="dxa"/>
            <w:vAlign w:val="center"/>
          </w:tcPr>
          <w:p w14:paraId="250DD274" w14:textId="1330BE45" w:rsidR="00BD720B" w:rsidRPr="00555299" w:rsidRDefault="00BD720B" w:rsidP="00F45036">
            <w:pPr>
              <w:pStyle w:val="ARTableBodyRight"/>
              <w:spacing w:before="24" w:after="20" w:line="228" w:lineRule="auto"/>
            </w:pPr>
            <w:r>
              <w:t>1.0</w:t>
            </w:r>
          </w:p>
        </w:tc>
      </w:tr>
      <w:tr w:rsidR="008849B9" w:rsidRPr="00B07790" w14:paraId="56C884AA" w14:textId="77777777" w:rsidTr="002C4590">
        <w:tc>
          <w:tcPr>
            <w:tcW w:w="282" w:type="dxa"/>
            <w:vMerge w:val="restart"/>
            <w:textDirection w:val="btLr"/>
            <w:vAlign w:val="center"/>
          </w:tcPr>
          <w:p w14:paraId="69024050" w14:textId="43340C66" w:rsidR="008849B9" w:rsidRPr="00555299" w:rsidRDefault="008849B9" w:rsidP="00F45036">
            <w:pPr>
              <w:pStyle w:val="ARTableRowHeadColour"/>
              <w:spacing w:before="24" w:after="20" w:line="228" w:lineRule="auto"/>
              <w:jc w:val="center"/>
            </w:pPr>
            <w:r w:rsidRPr="00555299">
              <w:t>Classification</w:t>
            </w:r>
            <w:r w:rsidR="00482902">
              <w:t xml:space="preserve"> </w:t>
            </w:r>
            <w:r w:rsidRPr="00555299">
              <w:t>data</w:t>
            </w:r>
          </w:p>
        </w:tc>
        <w:tc>
          <w:tcPr>
            <w:tcW w:w="13686" w:type="dxa"/>
            <w:gridSpan w:val="15"/>
            <w:shd w:val="clear" w:color="auto" w:fill="E6E6E6"/>
            <w:hideMark/>
          </w:tcPr>
          <w:p w14:paraId="5C5227AA" w14:textId="561AA8A2" w:rsidR="008849B9" w:rsidRPr="00555299" w:rsidRDefault="008849B9" w:rsidP="00F45036">
            <w:pPr>
              <w:pStyle w:val="ARTableRowHead"/>
              <w:spacing w:before="24" w:after="20" w:line="228" w:lineRule="auto"/>
              <w:rPr>
                <w:bCs/>
              </w:rPr>
            </w:pPr>
            <w:r w:rsidRPr="00555299">
              <w:t>VPS</w:t>
            </w:r>
            <w:r w:rsidR="00482902">
              <w:t xml:space="preserve"> </w:t>
            </w:r>
            <w:r w:rsidRPr="00555299">
              <w:t>grades</w:t>
            </w:r>
            <w:r w:rsidR="00482902">
              <w:t xml:space="preserve"> </w:t>
            </w:r>
            <w:r w:rsidRPr="00555299">
              <w:t>1–6</w:t>
            </w:r>
          </w:p>
        </w:tc>
      </w:tr>
      <w:tr w:rsidR="002C4590" w14:paraId="66F254B5" w14:textId="77777777" w:rsidTr="002C4590">
        <w:tc>
          <w:tcPr>
            <w:tcW w:w="282" w:type="dxa"/>
            <w:vMerge/>
          </w:tcPr>
          <w:p w14:paraId="65965AC7" w14:textId="77777777" w:rsidR="009C6E83" w:rsidRPr="00555299" w:rsidRDefault="009C6E83" w:rsidP="00F45036">
            <w:pPr>
              <w:pStyle w:val="ARTableBody"/>
              <w:spacing w:before="24" w:after="20" w:line="228" w:lineRule="auto"/>
            </w:pPr>
          </w:p>
        </w:tc>
        <w:tc>
          <w:tcPr>
            <w:tcW w:w="2264" w:type="dxa"/>
            <w:hideMark/>
          </w:tcPr>
          <w:p w14:paraId="54256925" w14:textId="1ED7D7C1" w:rsidR="009C6E83" w:rsidRPr="00555299" w:rsidRDefault="009C6E83" w:rsidP="00F45036">
            <w:pPr>
              <w:pStyle w:val="ARTableBody"/>
              <w:spacing w:before="24" w:after="20" w:line="228" w:lineRule="auto"/>
              <w:rPr>
                <w:rFonts w:cstheme="minorBidi"/>
              </w:rPr>
            </w:pPr>
            <w:r w:rsidRPr="00555299">
              <w:t>VPS</w:t>
            </w:r>
            <w:r>
              <w:t xml:space="preserve"> </w:t>
            </w:r>
            <w:r w:rsidRPr="00555299">
              <w:t>1</w:t>
            </w:r>
          </w:p>
        </w:tc>
        <w:tc>
          <w:tcPr>
            <w:tcW w:w="954" w:type="dxa"/>
            <w:shd w:val="clear" w:color="auto" w:fill="F2F2F2" w:themeFill="background1" w:themeFillShade="F2"/>
          </w:tcPr>
          <w:p w14:paraId="3A3F9D03" w14:textId="08E0845F" w:rsidR="009C6E83" w:rsidRPr="00555299" w:rsidRDefault="009C6E83" w:rsidP="00F45036">
            <w:pPr>
              <w:pStyle w:val="ARTableBodyRight"/>
              <w:spacing w:before="24" w:after="20" w:line="228" w:lineRule="auto"/>
            </w:pPr>
            <w:r w:rsidRPr="00E022C4">
              <w:t>0</w:t>
            </w:r>
          </w:p>
        </w:tc>
        <w:tc>
          <w:tcPr>
            <w:tcW w:w="617" w:type="dxa"/>
            <w:tcBorders>
              <w:top w:val="dotted" w:sz="6" w:space="0" w:color="53565A"/>
              <w:right w:val="dotted" w:sz="6" w:space="0" w:color="53565A"/>
            </w:tcBorders>
            <w:shd w:val="clear" w:color="auto" w:fill="F2F2F2" w:themeFill="background1" w:themeFillShade="F2"/>
          </w:tcPr>
          <w:p w14:paraId="35775D7F" w14:textId="2842E57D" w:rsidR="009C6E83" w:rsidRPr="00555299" w:rsidRDefault="009C6E83" w:rsidP="00F45036">
            <w:pPr>
              <w:pStyle w:val="ARTableBodyRight"/>
              <w:spacing w:before="24" w:after="20" w:line="228" w:lineRule="auto"/>
            </w:pPr>
            <w:r w:rsidRPr="00E022C4">
              <w:t>0</w:t>
            </w:r>
            <w:r>
              <w:t>.0</w:t>
            </w:r>
          </w:p>
        </w:tc>
        <w:tc>
          <w:tcPr>
            <w:tcW w:w="955" w:type="dxa"/>
            <w:tcBorders>
              <w:left w:val="dotted" w:sz="6" w:space="0" w:color="53565A"/>
            </w:tcBorders>
            <w:shd w:val="clear" w:color="auto" w:fill="F2F2F2" w:themeFill="background1" w:themeFillShade="F2"/>
          </w:tcPr>
          <w:p w14:paraId="3F4AB012" w14:textId="296AAFFF" w:rsidR="009C6E83" w:rsidRPr="00555299" w:rsidRDefault="009C6E83" w:rsidP="00F45036">
            <w:pPr>
              <w:pStyle w:val="ARTableBodyRight"/>
              <w:spacing w:before="24" w:after="20" w:line="228" w:lineRule="auto"/>
            </w:pPr>
            <w:r w:rsidRPr="00B2118E">
              <w:t>0</w:t>
            </w:r>
          </w:p>
        </w:tc>
        <w:tc>
          <w:tcPr>
            <w:tcW w:w="955" w:type="dxa"/>
            <w:shd w:val="clear" w:color="auto" w:fill="F2F2F2" w:themeFill="background1" w:themeFillShade="F2"/>
          </w:tcPr>
          <w:p w14:paraId="2F5181B3" w14:textId="7CEE9D54" w:rsidR="009C6E83" w:rsidRPr="00555299" w:rsidRDefault="009C6E83" w:rsidP="00F45036">
            <w:pPr>
              <w:pStyle w:val="ARTableBodyRight"/>
              <w:spacing w:before="24" w:after="20" w:line="228" w:lineRule="auto"/>
            </w:pPr>
            <w:r w:rsidRPr="00B2118E">
              <w:t>0</w:t>
            </w:r>
          </w:p>
        </w:tc>
        <w:tc>
          <w:tcPr>
            <w:tcW w:w="618" w:type="dxa"/>
            <w:tcBorders>
              <w:top w:val="dotted" w:sz="6" w:space="0" w:color="53565A"/>
              <w:right w:val="dotted" w:sz="6" w:space="0" w:color="53565A"/>
            </w:tcBorders>
            <w:shd w:val="clear" w:color="auto" w:fill="F2F2F2" w:themeFill="background1" w:themeFillShade="F2"/>
          </w:tcPr>
          <w:p w14:paraId="64E97DBA" w14:textId="69169B98" w:rsidR="009C6E83" w:rsidRPr="00555299" w:rsidRDefault="009C6E83" w:rsidP="00F45036">
            <w:pPr>
              <w:pStyle w:val="ARTableBodyRight"/>
              <w:spacing w:before="24" w:after="20" w:line="228" w:lineRule="auto"/>
            </w:pPr>
            <w:r w:rsidRPr="00B2118E">
              <w:t>0</w:t>
            </w:r>
            <w:r>
              <w:t>.0</w:t>
            </w:r>
          </w:p>
        </w:tc>
        <w:tc>
          <w:tcPr>
            <w:tcW w:w="955" w:type="dxa"/>
            <w:tcBorders>
              <w:left w:val="dotted" w:sz="6" w:space="0" w:color="53565A"/>
            </w:tcBorders>
            <w:shd w:val="clear" w:color="auto" w:fill="F2F2F2" w:themeFill="background1" w:themeFillShade="F2"/>
          </w:tcPr>
          <w:p w14:paraId="6C893045" w14:textId="235C0EA1" w:rsidR="009C6E83" w:rsidRPr="00555299" w:rsidRDefault="009C6E83" w:rsidP="00F45036">
            <w:pPr>
              <w:pStyle w:val="ARTableBodyRight"/>
              <w:spacing w:before="24" w:after="20" w:line="228" w:lineRule="auto"/>
            </w:pPr>
            <w:r w:rsidRPr="002C475C">
              <w:t>0</w:t>
            </w:r>
          </w:p>
        </w:tc>
        <w:tc>
          <w:tcPr>
            <w:tcW w:w="618" w:type="dxa"/>
            <w:tcBorders>
              <w:top w:val="dotted" w:sz="6" w:space="0" w:color="53565A"/>
              <w:right w:val="dotted" w:sz="6" w:space="0" w:color="53565A"/>
            </w:tcBorders>
            <w:shd w:val="clear" w:color="auto" w:fill="F2F2F2" w:themeFill="background1" w:themeFillShade="F2"/>
          </w:tcPr>
          <w:p w14:paraId="660DAFE4" w14:textId="1DAA0C5C" w:rsidR="009C6E83" w:rsidRPr="00555299" w:rsidRDefault="009C6E83" w:rsidP="00F45036">
            <w:pPr>
              <w:pStyle w:val="ARTableBodyRight"/>
              <w:spacing w:before="24" w:after="20" w:line="228" w:lineRule="auto"/>
            </w:pPr>
            <w:r w:rsidRPr="002C475C">
              <w:t>0</w:t>
            </w:r>
            <w:r>
              <w:t>.0</w:t>
            </w:r>
          </w:p>
        </w:tc>
        <w:tc>
          <w:tcPr>
            <w:tcW w:w="955" w:type="dxa"/>
            <w:tcBorders>
              <w:left w:val="dotted" w:sz="6" w:space="0" w:color="53565A"/>
            </w:tcBorders>
            <w:vAlign w:val="center"/>
          </w:tcPr>
          <w:p w14:paraId="36219C2A" w14:textId="2DC0F395" w:rsidR="009C6E83" w:rsidRPr="00555299" w:rsidRDefault="009C6E83"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4270C509" w14:textId="5BA16A5E" w:rsidR="009C6E83" w:rsidRPr="00555299" w:rsidRDefault="009C6E83" w:rsidP="00F45036">
            <w:pPr>
              <w:pStyle w:val="ARTableBodyRight"/>
              <w:spacing w:before="24" w:after="20" w:line="228" w:lineRule="auto"/>
            </w:pPr>
            <w:r>
              <w:t>0.0</w:t>
            </w:r>
          </w:p>
        </w:tc>
        <w:tc>
          <w:tcPr>
            <w:tcW w:w="955" w:type="dxa"/>
            <w:tcBorders>
              <w:left w:val="dotted" w:sz="6" w:space="0" w:color="53565A"/>
            </w:tcBorders>
            <w:vAlign w:val="center"/>
          </w:tcPr>
          <w:p w14:paraId="7B43B292" w14:textId="2B0893D2" w:rsidR="009C6E83" w:rsidRPr="00555299" w:rsidRDefault="009C6E83" w:rsidP="00F45036">
            <w:pPr>
              <w:pStyle w:val="ARTableBodyRight"/>
              <w:spacing w:before="24" w:after="20" w:line="228" w:lineRule="auto"/>
            </w:pPr>
            <w:r>
              <w:t>0</w:t>
            </w:r>
          </w:p>
        </w:tc>
        <w:tc>
          <w:tcPr>
            <w:tcW w:w="955" w:type="dxa"/>
            <w:vAlign w:val="center"/>
          </w:tcPr>
          <w:p w14:paraId="6F26961A" w14:textId="54C5F045" w:rsidR="009C6E83" w:rsidRPr="00555299" w:rsidRDefault="009C6E83"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6596872" w14:textId="265E010F" w:rsidR="009C6E83" w:rsidRPr="00555299" w:rsidRDefault="009C6E83" w:rsidP="00F45036">
            <w:pPr>
              <w:pStyle w:val="ARTableBodyRight"/>
              <w:spacing w:before="24" w:after="20" w:line="228" w:lineRule="auto"/>
            </w:pPr>
            <w:r>
              <w:t>0.0</w:t>
            </w:r>
          </w:p>
        </w:tc>
        <w:tc>
          <w:tcPr>
            <w:tcW w:w="955" w:type="dxa"/>
            <w:tcBorders>
              <w:left w:val="dotted" w:sz="6" w:space="0" w:color="53565A"/>
            </w:tcBorders>
            <w:vAlign w:val="center"/>
          </w:tcPr>
          <w:p w14:paraId="1F08A0C7" w14:textId="72152F37" w:rsidR="009C6E83" w:rsidRPr="00555299" w:rsidRDefault="009C6E83" w:rsidP="00F45036">
            <w:pPr>
              <w:pStyle w:val="ARTableBodyRight"/>
              <w:spacing w:before="24" w:after="20" w:line="228" w:lineRule="auto"/>
            </w:pPr>
            <w:r>
              <w:t>0</w:t>
            </w:r>
          </w:p>
        </w:tc>
        <w:tc>
          <w:tcPr>
            <w:tcW w:w="694" w:type="dxa"/>
            <w:vAlign w:val="center"/>
          </w:tcPr>
          <w:p w14:paraId="290CB116" w14:textId="61683D67" w:rsidR="009C6E83" w:rsidRPr="00555299" w:rsidRDefault="009C6E83" w:rsidP="00F45036">
            <w:pPr>
              <w:pStyle w:val="ARTableBodyRight"/>
              <w:spacing w:before="24" w:after="20" w:line="228" w:lineRule="auto"/>
            </w:pPr>
            <w:r>
              <w:t>0.0</w:t>
            </w:r>
          </w:p>
        </w:tc>
      </w:tr>
      <w:tr w:rsidR="002C4590" w14:paraId="4B39799C" w14:textId="77777777" w:rsidTr="002C4590">
        <w:tc>
          <w:tcPr>
            <w:tcW w:w="282" w:type="dxa"/>
            <w:vMerge/>
          </w:tcPr>
          <w:p w14:paraId="79A89B09" w14:textId="77777777" w:rsidR="009C6E83" w:rsidRPr="00555299" w:rsidRDefault="009C6E83" w:rsidP="00F45036">
            <w:pPr>
              <w:pStyle w:val="ARTableBody"/>
              <w:spacing w:before="24" w:after="20" w:line="228" w:lineRule="auto"/>
            </w:pPr>
          </w:p>
        </w:tc>
        <w:tc>
          <w:tcPr>
            <w:tcW w:w="2264" w:type="dxa"/>
            <w:hideMark/>
          </w:tcPr>
          <w:p w14:paraId="5450AF11" w14:textId="2464BE1F" w:rsidR="009C6E83" w:rsidRPr="00555299" w:rsidRDefault="009C6E83" w:rsidP="00F45036">
            <w:pPr>
              <w:pStyle w:val="ARTableBody"/>
              <w:spacing w:before="24" w:after="20" w:line="228" w:lineRule="auto"/>
              <w:rPr>
                <w:rFonts w:cstheme="minorBidi"/>
              </w:rPr>
            </w:pPr>
            <w:r w:rsidRPr="00555299">
              <w:t>VPS</w:t>
            </w:r>
            <w:r>
              <w:t xml:space="preserve"> </w:t>
            </w:r>
            <w:r w:rsidRPr="00555299">
              <w:t>2</w:t>
            </w:r>
          </w:p>
        </w:tc>
        <w:tc>
          <w:tcPr>
            <w:tcW w:w="954" w:type="dxa"/>
            <w:shd w:val="clear" w:color="auto" w:fill="F2F2F2" w:themeFill="background1" w:themeFillShade="F2"/>
          </w:tcPr>
          <w:p w14:paraId="3658F053" w14:textId="1FA8DF0B" w:rsidR="009C6E83" w:rsidRPr="00555299" w:rsidRDefault="009C6E83" w:rsidP="00F45036">
            <w:pPr>
              <w:pStyle w:val="ARTableBodyRight"/>
              <w:spacing w:before="24" w:after="20" w:line="228" w:lineRule="auto"/>
            </w:pPr>
            <w:r w:rsidRPr="00E022C4">
              <w:t>12</w:t>
            </w:r>
          </w:p>
        </w:tc>
        <w:tc>
          <w:tcPr>
            <w:tcW w:w="617" w:type="dxa"/>
            <w:tcBorders>
              <w:top w:val="dotted" w:sz="6" w:space="0" w:color="53565A"/>
              <w:right w:val="dotted" w:sz="6" w:space="0" w:color="53565A"/>
            </w:tcBorders>
            <w:shd w:val="clear" w:color="auto" w:fill="F2F2F2" w:themeFill="background1" w:themeFillShade="F2"/>
          </w:tcPr>
          <w:p w14:paraId="0D086F21" w14:textId="2C8176A0" w:rsidR="009C6E83" w:rsidRPr="00555299" w:rsidRDefault="009C6E83" w:rsidP="00F45036">
            <w:pPr>
              <w:pStyle w:val="ARTableBodyRight"/>
              <w:spacing w:before="24" w:after="20" w:line="228" w:lineRule="auto"/>
            </w:pPr>
            <w:r w:rsidRPr="00E022C4">
              <w:t>10.3</w:t>
            </w:r>
          </w:p>
        </w:tc>
        <w:tc>
          <w:tcPr>
            <w:tcW w:w="955" w:type="dxa"/>
            <w:tcBorders>
              <w:left w:val="dotted" w:sz="6" w:space="0" w:color="53565A"/>
            </w:tcBorders>
            <w:shd w:val="clear" w:color="auto" w:fill="F2F2F2" w:themeFill="background1" w:themeFillShade="F2"/>
          </w:tcPr>
          <w:p w14:paraId="179C09B3" w14:textId="7DB0927E" w:rsidR="009C6E83" w:rsidRPr="00555299" w:rsidRDefault="009C6E83" w:rsidP="00F45036">
            <w:pPr>
              <w:pStyle w:val="ARTableBodyRight"/>
              <w:spacing w:before="24" w:after="20" w:line="228" w:lineRule="auto"/>
            </w:pPr>
            <w:r w:rsidRPr="00B2118E">
              <w:t>7</w:t>
            </w:r>
          </w:p>
        </w:tc>
        <w:tc>
          <w:tcPr>
            <w:tcW w:w="955" w:type="dxa"/>
            <w:shd w:val="clear" w:color="auto" w:fill="F2F2F2" w:themeFill="background1" w:themeFillShade="F2"/>
          </w:tcPr>
          <w:p w14:paraId="582CE128" w14:textId="79F0D8B7" w:rsidR="009C6E83" w:rsidRPr="00555299" w:rsidRDefault="009C6E83" w:rsidP="00F45036">
            <w:pPr>
              <w:pStyle w:val="ARTableBodyRight"/>
              <w:spacing w:before="24" w:after="20" w:line="228" w:lineRule="auto"/>
            </w:pPr>
            <w:r w:rsidRPr="00B2118E">
              <w:t>2</w:t>
            </w:r>
          </w:p>
        </w:tc>
        <w:tc>
          <w:tcPr>
            <w:tcW w:w="618" w:type="dxa"/>
            <w:tcBorders>
              <w:top w:val="dotted" w:sz="6" w:space="0" w:color="53565A"/>
              <w:right w:val="dotted" w:sz="6" w:space="0" w:color="53565A"/>
            </w:tcBorders>
            <w:shd w:val="clear" w:color="auto" w:fill="F2F2F2" w:themeFill="background1" w:themeFillShade="F2"/>
          </w:tcPr>
          <w:p w14:paraId="4CC6A029" w14:textId="27B6E8E1" w:rsidR="009C6E83" w:rsidRPr="00555299" w:rsidRDefault="009C6E83" w:rsidP="00F45036">
            <w:pPr>
              <w:pStyle w:val="ARTableBodyRight"/>
              <w:spacing w:before="24" w:after="20" w:line="228" w:lineRule="auto"/>
            </w:pPr>
            <w:r w:rsidRPr="00B2118E">
              <w:t>7.8</w:t>
            </w:r>
          </w:p>
        </w:tc>
        <w:tc>
          <w:tcPr>
            <w:tcW w:w="955" w:type="dxa"/>
            <w:tcBorders>
              <w:left w:val="dotted" w:sz="6" w:space="0" w:color="53565A"/>
            </w:tcBorders>
            <w:shd w:val="clear" w:color="auto" w:fill="F2F2F2" w:themeFill="background1" w:themeFillShade="F2"/>
          </w:tcPr>
          <w:p w14:paraId="7AFB1C8F" w14:textId="2F10D815" w:rsidR="009C6E83" w:rsidRPr="00555299" w:rsidRDefault="009C6E83" w:rsidP="00F45036">
            <w:pPr>
              <w:pStyle w:val="ARTableBodyRight"/>
              <w:spacing w:before="24" w:after="20" w:line="228" w:lineRule="auto"/>
            </w:pPr>
            <w:r w:rsidRPr="002C475C">
              <w:t>3</w:t>
            </w:r>
          </w:p>
        </w:tc>
        <w:tc>
          <w:tcPr>
            <w:tcW w:w="618" w:type="dxa"/>
            <w:tcBorders>
              <w:top w:val="dotted" w:sz="6" w:space="0" w:color="53565A"/>
              <w:right w:val="dotted" w:sz="6" w:space="0" w:color="53565A"/>
            </w:tcBorders>
            <w:shd w:val="clear" w:color="auto" w:fill="F2F2F2" w:themeFill="background1" w:themeFillShade="F2"/>
          </w:tcPr>
          <w:p w14:paraId="0E8387B9" w14:textId="343E5706" w:rsidR="009C6E83" w:rsidRPr="00555299" w:rsidRDefault="009C6E83" w:rsidP="00F45036">
            <w:pPr>
              <w:pStyle w:val="ARTableBodyRight"/>
              <w:spacing w:before="24" w:after="20" w:line="228" w:lineRule="auto"/>
            </w:pPr>
            <w:r w:rsidRPr="002C475C">
              <w:t>2.5</w:t>
            </w:r>
          </w:p>
        </w:tc>
        <w:tc>
          <w:tcPr>
            <w:tcW w:w="955" w:type="dxa"/>
            <w:tcBorders>
              <w:left w:val="dotted" w:sz="6" w:space="0" w:color="53565A"/>
            </w:tcBorders>
            <w:vAlign w:val="center"/>
          </w:tcPr>
          <w:p w14:paraId="66FA7BBA" w14:textId="1F0206E0" w:rsidR="009C6E83" w:rsidRPr="00555299" w:rsidRDefault="009C6E83" w:rsidP="00F45036">
            <w:pPr>
              <w:pStyle w:val="ARTableBodyRight"/>
              <w:spacing w:before="24" w:after="20" w:line="228" w:lineRule="auto"/>
            </w:pPr>
            <w:r>
              <w:t>10</w:t>
            </w:r>
          </w:p>
        </w:tc>
        <w:tc>
          <w:tcPr>
            <w:tcW w:w="618" w:type="dxa"/>
            <w:tcBorders>
              <w:top w:val="dotted" w:sz="6" w:space="0" w:color="53565A"/>
              <w:right w:val="dotted" w:sz="6" w:space="0" w:color="53565A"/>
            </w:tcBorders>
            <w:vAlign w:val="center"/>
          </w:tcPr>
          <w:p w14:paraId="32697F43" w14:textId="2EE16FC7" w:rsidR="009C6E83" w:rsidRPr="00555299" w:rsidRDefault="009C6E83" w:rsidP="00F45036">
            <w:pPr>
              <w:pStyle w:val="ARTableBodyRight"/>
              <w:spacing w:before="24" w:after="20" w:line="228" w:lineRule="auto"/>
            </w:pPr>
            <w:r>
              <w:t>8.1</w:t>
            </w:r>
          </w:p>
        </w:tc>
        <w:tc>
          <w:tcPr>
            <w:tcW w:w="955" w:type="dxa"/>
            <w:tcBorders>
              <w:left w:val="dotted" w:sz="6" w:space="0" w:color="53565A"/>
            </w:tcBorders>
            <w:vAlign w:val="center"/>
          </w:tcPr>
          <w:p w14:paraId="14440E60" w14:textId="599B403C" w:rsidR="009C6E83" w:rsidRPr="00555299" w:rsidRDefault="009C6E83" w:rsidP="00F45036">
            <w:pPr>
              <w:pStyle w:val="ARTableBodyRight"/>
              <w:spacing w:before="24" w:after="20" w:line="228" w:lineRule="auto"/>
            </w:pPr>
            <w:r>
              <w:t>6</w:t>
            </w:r>
          </w:p>
        </w:tc>
        <w:tc>
          <w:tcPr>
            <w:tcW w:w="955" w:type="dxa"/>
            <w:vAlign w:val="center"/>
          </w:tcPr>
          <w:p w14:paraId="11E834F8" w14:textId="6C2BB6F7" w:rsidR="009C6E83" w:rsidRPr="00555299" w:rsidRDefault="009C6E83" w:rsidP="00F45036">
            <w:pPr>
              <w:pStyle w:val="ARTableBodyRight"/>
              <w:spacing w:before="24" w:after="20" w:line="228" w:lineRule="auto"/>
            </w:pPr>
            <w:r>
              <w:t>2</w:t>
            </w:r>
          </w:p>
        </w:tc>
        <w:tc>
          <w:tcPr>
            <w:tcW w:w="618" w:type="dxa"/>
            <w:tcBorders>
              <w:top w:val="dotted" w:sz="6" w:space="0" w:color="53565A"/>
              <w:right w:val="dotted" w:sz="6" w:space="0" w:color="53565A"/>
            </w:tcBorders>
            <w:vAlign w:val="center"/>
          </w:tcPr>
          <w:p w14:paraId="1444DB7F" w14:textId="6666A09B" w:rsidR="009C6E83" w:rsidRPr="00555299" w:rsidRDefault="009C6E83" w:rsidP="00F45036">
            <w:pPr>
              <w:pStyle w:val="ARTableBodyRight"/>
              <w:spacing w:before="24" w:after="20" w:line="228" w:lineRule="auto"/>
            </w:pPr>
            <w:r>
              <w:t>6.8</w:t>
            </w:r>
          </w:p>
        </w:tc>
        <w:tc>
          <w:tcPr>
            <w:tcW w:w="955" w:type="dxa"/>
            <w:tcBorders>
              <w:left w:val="dotted" w:sz="6" w:space="0" w:color="53565A"/>
            </w:tcBorders>
            <w:vAlign w:val="center"/>
          </w:tcPr>
          <w:p w14:paraId="30A562F7" w14:textId="5D048589" w:rsidR="009C6E83" w:rsidRPr="00555299" w:rsidRDefault="009C6E83" w:rsidP="00F45036">
            <w:pPr>
              <w:pStyle w:val="ARTableBodyRight"/>
              <w:spacing w:before="24" w:after="20" w:line="228" w:lineRule="auto"/>
            </w:pPr>
            <w:r>
              <w:t>2</w:t>
            </w:r>
          </w:p>
        </w:tc>
        <w:tc>
          <w:tcPr>
            <w:tcW w:w="694" w:type="dxa"/>
            <w:vAlign w:val="center"/>
          </w:tcPr>
          <w:p w14:paraId="53D270AD" w14:textId="0692A363" w:rsidR="009C6E83" w:rsidRPr="00555299" w:rsidRDefault="009C6E83" w:rsidP="00F45036">
            <w:pPr>
              <w:pStyle w:val="ARTableBodyRight"/>
              <w:spacing w:before="24" w:after="20" w:line="228" w:lineRule="auto"/>
            </w:pPr>
            <w:r>
              <w:t>1.3</w:t>
            </w:r>
          </w:p>
        </w:tc>
      </w:tr>
      <w:tr w:rsidR="002C4590" w14:paraId="729B7D0A" w14:textId="77777777" w:rsidTr="002C4590">
        <w:tc>
          <w:tcPr>
            <w:tcW w:w="282" w:type="dxa"/>
            <w:vMerge/>
          </w:tcPr>
          <w:p w14:paraId="76FB2A90" w14:textId="77777777" w:rsidR="009C6E83" w:rsidRPr="00555299" w:rsidRDefault="009C6E83" w:rsidP="00F45036">
            <w:pPr>
              <w:pStyle w:val="ARTableBody"/>
              <w:spacing w:before="24" w:after="20" w:line="228" w:lineRule="auto"/>
            </w:pPr>
          </w:p>
        </w:tc>
        <w:tc>
          <w:tcPr>
            <w:tcW w:w="2264" w:type="dxa"/>
            <w:hideMark/>
          </w:tcPr>
          <w:p w14:paraId="1C9CCECD" w14:textId="3960E4C6" w:rsidR="009C6E83" w:rsidRPr="00555299" w:rsidRDefault="009C6E83" w:rsidP="00F45036">
            <w:pPr>
              <w:pStyle w:val="ARTableBody"/>
              <w:spacing w:before="24" w:after="20" w:line="228" w:lineRule="auto"/>
              <w:rPr>
                <w:rFonts w:cstheme="minorBidi"/>
              </w:rPr>
            </w:pPr>
            <w:r w:rsidRPr="00555299">
              <w:t>VPS</w:t>
            </w:r>
            <w:r>
              <w:t xml:space="preserve"> </w:t>
            </w:r>
            <w:r w:rsidRPr="00555299">
              <w:t>3</w:t>
            </w:r>
          </w:p>
        </w:tc>
        <w:tc>
          <w:tcPr>
            <w:tcW w:w="954" w:type="dxa"/>
            <w:shd w:val="clear" w:color="auto" w:fill="F2F2F2" w:themeFill="background1" w:themeFillShade="F2"/>
          </w:tcPr>
          <w:p w14:paraId="46B644F2" w14:textId="569D6043" w:rsidR="009C6E83" w:rsidRPr="00555299" w:rsidRDefault="009C6E83" w:rsidP="00F45036">
            <w:pPr>
              <w:pStyle w:val="ARTableBodyRight"/>
              <w:spacing w:before="24" w:after="20" w:line="228" w:lineRule="auto"/>
            </w:pPr>
            <w:r w:rsidRPr="00E022C4">
              <w:t>11</w:t>
            </w:r>
          </w:p>
        </w:tc>
        <w:tc>
          <w:tcPr>
            <w:tcW w:w="617" w:type="dxa"/>
            <w:tcBorders>
              <w:top w:val="dotted" w:sz="6" w:space="0" w:color="53565A"/>
              <w:right w:val="dotted" w:sz="6" w:space="0" w:color="53565A"/>
            </w:tcBorders>
            <w:shd w:val="clear" w:color="auto" w:fill="F2F2F2" w:themeFill="background1" w:themeFillShade="F2"/>
          </w:tcPr>
          <w:p w14:paraId="597FD3C6" w14:textId="6E82D76F" w:rsidR="009C6E83" w:rsidRPr="00555299" w:rsidRDefault="009C6E83" w:rsidP="00F45036">
            <w:pPr>
              <w:pStyle w:val="ARTableBodyRight"/>
              <w:spacing w:before="24" w:after="20" w:line="228" w:lineRule="auto"/>
            </w:pPr>
            <w:r w:rsidRPr="00E022C4">
              <w:t>9.7</w:t>
            </w:r>
          </w:p>
        </w:tc>
        <w:tc>
          <w:tcPr>
            <w:tcW w:w="955" w:type="dxa"/>
            <w:tcBorders>
              <w:left w:val="dotted" w:sz="6" w:space="0" w:color="53565A"/>
            </w:tcBorders>
            <w:shd w:val="clear" w:color="auto" w:fill="F2F2F2" w:themeFill="background1" w:themeFillShade="F2"/>
          </w:tcPr>
          <w:p w14:paraId="17EC474C" w14:textId="2C8FA926" w:rsidR="009C6E83" w:rsidRPr="00555299" w:rsidRDefault="009C6E83" w:rsidP="00F45036">
            <w:pPr>
              <w:pStyle w:val="ARTableBodyRight"/>
              <w:spacing w:before="24" w:after="20" w:line="228" w:lineRule="auto"/>
            </w:pPr>
            <w:r w:rsidRPr="00B2118E">
              <w:t>8</w:t>
            </w:r>
          </w:p>
        </w:tc>
        <w:tc>
          <w:tcPr>
            <w:tcW w:w="955" w:type="dxa"/>
            <w:shd w:val="clear" w:color="auto" w:fill="F2F2F2" w:themeFill="background1" w:themeFillShade="F2"/>
          </w:tcPr>
          <w:p w14:paraId="5E77E575" w14:textId="1E58D8F8" w:rsidR="009C6E83" w:rsidRPr="00555299" w:rsidRDefault="009C6E83" w:rsidP="00F45036">
            <w:pPr>
              <w:pStyle w:val="ARTableBodyRight"/>
              <w:spacing w:before="24" w:after="20" w:line="228" w:lineRule="auto"/>
            </w:pPr>
            <w:r w:rsidRPr="00B2118E">
              <w:t>3</w:t>
            </w:r>
          </w:p>
        </w:tc>
        <w:tc>
          <w:tcPr>
            <w:tcW w:w="618" w:type="dxa"/>
            <w:tcBorders>
              <w:top w:val="dotted" w:sz="6" w:space="0" w:color="53565A"/>
              <w:right w:val="dotted" w:sz="6" w:space="0" w:color="53565A"/>
            </w:tcBorders>
            <w:shd w:val="clear" w:color="auto" w:fill="F2F2F2" w:themeFill="background1" w:themeFillShade="F2"/>
          </w:tcPr>
          <w:p w14:paraId="38AA91D8" w14:textId="5188647B" w:rsidR="009C6E83" w:rsidRPr="00555299" w:rsidRDefault="009C6E83" w:rsidP="00F45036">
            <w:pPr>
              <w:pStyle w:val="ARTableBodyRight"/>
              <w:spacing w:before="24" w:after="20" w:line="228" w:lineRule="auto"/>
            </w:pPr>
            <w:r w:rsidRPr="00B2118E">
              <w:t>9.7</w:t>
            </w:r>
          </w:p>
        </w:tc>
        <w:tc>
          <w:tcPr>
            <w:tcW w:w="955" w:type="dxa"/>
            <w:tcBorders>
              <w:left w:val="dotted" w:sz="6" w:space="0" w:color="53565A"/>
            </w:tcBorders>
            <w:shd w:val="clear" w:color="auto" w:fill="F2F2F2" w:themeFill="background1" w:themeFillShade="F2"/>
          </w:tcPr>
          <w:p w14:paraId="02A9EB3B" w14:textId="788399F9" w:rsidR="009C6E83" w:rsidRPr="00555299" w:rsidRDefault="009C6E83" w:rsidP="00F45036">
            <w:pPr>
              <w:pStyle w:val="ARTableBodyRight"/>
              <w:spacing w:before="24" w:after="20" w:line="228" w:lineRule="auto"/>
            </w:pPr>
            <w:r w:rsidRPr="002C475C">
              <w:t>0</w:t>
            </w:r>
          </w:p>
        </w:tc>
        <w:tc>
          <w:tcPr>
            <w:tcW w:w="618" w:type="dxa"/>
            <w:tcBorders>
              <w:top w:val="dotted" w:sz="6" w:space="0" w:color="53565A"/>
              <w:right w:val="dotted" w:sz="6" w:space="0" w:color="53565A"/>
            </w:tcBorders>
            <w:shd w:val="clear" w:color="auto" w:fill="F2F2F2" w:themeFill="background1" w:themeFillShade="F2"/>
          </w:tcPr>
          <w:p w14:paraId="4BB1EF27" w14:textId="6BB6D6BF" w:rsidR="009C6E83" w:rsidRPr="00555299" w:rsidRDefault="009C6E83" w:rsidP="00F45036">
            <w:pPr>
              <w:pStyle w:val="ARTableBodyRight"/>
              <w:spacing w:before="24" w:after="20" w:line="228" w:lineRule="auto"/>
            </w:pPr>
            <w:r w:rsidRPr="002C475C">
              <w:t>0</w:t>
            </w:r>
            <w:r>
              <w:t>.0</w:t>
            </w:r>
          </w:p>
        </w:tc>
        <w:tc>
          <w:tcPr>
            <w:tcW w:w="955" w:type="dxa"/>
            <w:tcBorders>
              <w:left w:val="dotted" w:sz="6" w:space="0" w:color="53565A"/>
            </w:tcBorders>
            <w:vAlign w:val="center"/>
          </w:tcPr>
          <w:p w14:paraId="04309845" w14:textId="14660FC9" w:rsidR="009C6E83" w:rsidRPr="00555299" w:rsidRDefault="009C6E83" w:rsidP="00F45036">
            <w:pPr>
              <w:pStyle w:val="ARTableBodyRight"/>
              <w:spacing w:before="24" w:after="20" w:line="228" w:lineRule="auto"/>
            </w:pPr>
            <w:r>
              <w:t>11</w:t>
            </w:r>
          </w:p>
        </w:tc>
        <w:tc>
          <w:tcPr>
            <w:tcW w:w="618" w:type="dxa"/>
            <w:tcBorders>
              <w:top w:val="dotted" w:sz="6" w:space="0" w:color="53565A"/>
              <w:right w:val="dotted" w:sz="6" w:space="0" w:color="53565A"/>
            </w:tcBorders>
            <w:vAlign w:val="center"/>
          </w:tcPr>
          <w:p w14:paraId="574E452A" w14:textId="6293505E" w:rsidR="009C6E83" w:rsidRPr="00555299" w:rsidRDefault="009C6E83" w:rsidP="00F45036">
            <w:pPr>
              <w:pStyle w:val="ARTableBodyRight"/>
              <w:spacing w:before="24" w:after="20" w:line="228" w:lineRule="auto"/>
            </w:pPr>
            <w:r>
              <w:t>9.7</w:t>
            </w:r>
          </w:p>
        </w:tc>
        <w:tc>
          <w:tcPr>
            <w:tcW w:w="955" w:type="dxa"/>
            <w:tcBorders>
              <w:left w:val="dotted" w:sz="6" w:space="0" w:color="53565A"/>
            </w:tcBorders>
            <w:vAlign w:val="center"/>
          </w:tcPr>
          <w:p w14:paraId="70C03BA4" w14:textId="4EAD565C" w:rsidR="009C6E83" w:rsidRPr="00555299" w:rsidRDefault="009C6E83" w:rsidP="00F45036">
            <w:pPr>
              <w:pStyle w:val="ARTableBodyRight"/>
              <w:spacing w:before="24" w:after="20" w:line="228" w:lineRule="auto"/>
            </w:pPr>
            <w:r>
              <w:t>8</w:t>
            </w:r>
          </w:p>
        </w:tc>
        <w:tc>
          <w:tcPr>
            <w:tcW w:w="955" w:type="dxa"/>
            <w:vAlign w:val="center"/>
          </w:tcPr>
          <w:p w14:paraId="19BCE530" w14:textId="53E2529A" w:rsidR="009C6E83" w:rsidRPr="00555299" w:rsidRDefault="009C6E83"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7EB11769" w14:textId="6E20E600" w:rsidR="009C6E83" w:rsidRPr="00555299" w:rsidRDefault="009C6E83" w:rsidP="00F45036">
            <w:pPr>
              <w:pStyle w:val="ARTableBodyRight"/>
              <w:spacing w:before="24" w:after="20" w:line="228" w:lineRule="auto"/>
            </w:pPr>
            <w:r>
              <w:t>9.7</w:t>
            </w:r>
          </w:p>
        </w:tc>
        <w:tc>
          <w:tcPr>
            <w:tcW w:w="955" w:type="dxa"/>
            <w:tcBorders>
              <w:left w:val="dotted" w:sz="6" w:space="0" w:color="53565A"/>
            </w:tcBorders>
            <w:vAlign w:val="center"/>
          </w:tcPr>
          <w:p w14:paraId="6ADC0117" w14:textId="3431A386" w:rsidR="009C6E83" w:rsidRPr="00555299" w:rsidRDefault="009C6E83" w:rsidP="00F45036">
            <w:pPr>
              <w:pStyle w:val="ARTableBodyRight"/>
              <w:spacing w:before="24" w:after="20" w:line="228" w:lineRule="auto"/>
            </w:pPr>
            <w:r>
              <w:t>0</w:t>
            </w:r>
          </w:p>
        </w:tc>
        <w:tc>
          <w:tcPr>
            <w:tcW w:w="694" w:type="dxa"/>
            <w:vAlign w:val="center"/>
          </w:tcPr>
          <w:p w14:paraId="1522C991" w14:textId="15737FBC" w:rsidR="009C6E83" w:rsidRPr="00555299" w:rsidRDefault="009C6E83" w:rsidP="00F45036">
            <w:pPr>
              <w:pStyle w:val="ARTableBodyRight"/>
              <w:spacing w:before="24" w:after="20" w:line="228" w:lineRule="auto"/>
            </w:pPr>
            <w:r>
              <w:t>0.0</w:t>
            </w:r>
          </w:p>
        </w:tc>
      </w:tr>
      <w:tr w:rsidR="002C4590" w14:paraId="2FE62199" w14:textId="77777777" w:rsidTr="002C4590">
        <w:tc>
          <w:tcPr>
            <w:tcW w:w="282" w:type="dxa"/>
            <w:vMerge/>
          </w:tcPr>
          <w:p w14:paraId="5218DFC5" w14:textId="77777777" w:rsidR="009C6E83" w:rsidRPr="00555299" w:rsidRDefault="009C6E83" w:rsidP="00F45036">
            <w:pPr>
              <w:pStyle w:val="ARTableBody"/>
              <w:spacing w:before="24" w:after="20" w:line="228" w:lineRule="auto"/>
            </w:pPr>
          </w:p>
        </w:tc>
        <w:tc>
          <w:tcPr>
            <w:tcW w:w="2264" w:type="dxa"/>
            <w:hideMark/>
          </w:tcPr>
          <w:p w14:paraId="1F4D5B37" w14:textId="77213602" w:rsidR="009C6E83" w:rsidRPr="00555299" w:rsidRDefault="009C6E83" w:rsidP="00F45036">
            <w:pPr>
              <w:pStyle w:val="ARTableBody"/>
              <w:spacing w:before="24" w:after="20" w:line="228" w:lineRule="auto"/>
              <w:rPr>
                <w:rFonts w:cstheme="minorBidi"/>
              </w:rPr>
            </w:pPr>
            <w:r w:rsidRPr="00555299">
              <w:t>VPS</w:t>
            </w:r>
            <w:r>
              <w:t xml:space="preserve"> </w:t>
            </w:r>
            <w:r w:rsidRPr="00555299">
              <w:t>4</w:t>
            </w:r>
          </w:p>
        </w:tc>
        <w:tc>
          <w:tcPr>
            <w:tcW w:w="954" w:type="dxa"/>
            <w:shd w:val="clear" w:color="auto" w:fill="F2F2F2" w:themeFill="background1" w:themeFillShade="F2"/>
          </w:tcPr>
          <w:p w14:paraId="75B10DDE" w14:textId="60594FCD" w:rsidR="009C6E83" w:rsidRPr="00555299" w:rsidRDefault="009C6E83" w:rsidP="00F45036">
            <w:pPr>
              <w:pStyle w:val="ARTableBodyRight"/>
              <w:spacing w:before="24" w:after="20" w:line="228" w:lineRule="auto"/>
            </w:pPr>
            <w:r w:rsidRPr="00E022C4">
              <w:t>12</w:t>
            </w:r>
          </w:p>
        </w:tc>
        <w:tc>
          <w:tcPr>
            <w:tcW w:w="617" w:type="dxa"/>
            <w:tcBorders>
              <w:top w:val="dotted" w:sz="6" w:space="0" w:color="53565A"/>
              <w:right w:val="dotted" w:sz="6" w:space="0" w:color="53565A"/>
            </w:tcBorders>
            <w:shd w:val="clear" w:color="auto" w:fill="F2F2F2" w:themeFill="background1" w:themeFillShade="F2"/>
          </w:tcPr>
          <w:p w14:paraId="246DE307" w14:textId="5D575366" w:rsidR="009C6E83" w:rsidRPr="00555299" w:rsidRDefault="009C6E83" w:rsidP="00F45036">
            <w:pPr>
              <w:pStyle w:val="ARTableBodyRight"/>
              <w:spacing w:before="24" w:after="20" w:line="228" w:lineRule="auto"/>
            </w:pPr>
            <w:r w:rsidRPr="00E022C4">
              <w:t>11.4</w:t>
            </w:r>
          </w:p>
        </w:tc>
        <w:tc>
          <w:tcPr>
            <w:tcW w:w="955" w:type="dxa"/>
            <w:tcBorders>
              <w:left w:val="dotted" w:sz="6" w:space="0" w:color="53565A"/>
            </w:tcBorders>
            <w:shd w:val="clear" w:color="auto" w:fill="F2F2F2" w:themeFill="background1" w:themeFillShade="F2"/>
          </w:tcPr>
          <w:p w14:paraId="26AB543E" w14:textId="7A27476B" w:rsidR="009C6E83" w:rsidRPr="00555299" w:rsidRDefault="009C6E83" w:rsidP="00F45036">
            <w:pPr>
              <w:pStyle w:val="ARTableBodyRight"/>
              <w:spacing w:before="24" w:after="20" w:line="228" w:lineRule="auto"/>
            </w:pPr>
            <w:r w:rsidRPr="00B2118E">
              <w:t>5</w:t>
            </w:r>
          </w:p>
        </w:tc>
        <w:tc>
          <w:tcPr>
            <w:tcW w:w="955" w:type="dxa"/>
            <w:shd w:val="clear" w:color="auto" w:fill="F2F2F2" w:themeFill="background1" w:themeFillShade="F2"/>
          </w:tcPr>
          <w:p w14:paraId="15CB9A0E" w14:textId="4FEBCC21" w:rsidR="009C6E83" w:rsidRPr="00555299" w:rsidRDefault="009C6E83" w:rsidP="00F45036">
            <w:pPr>
              <w:pStyle w:val="ARTableBodyRight"/>
              <w:spacing w:before="24" w:after="20" w:line="228" w:lineRule="auto"/>
            </w:pPr>
            <w:r w:rsidRPr="00B2118E">
              <w:t>2</w:t>
            </w:r>
          </w:p>
        </w:tc>
        <w:tc>
          <w:tcPr>
            <w:tcW w:w="618" w:type="dxa"/>
            <w:tcBorders>
              <w:top w:val="dotted" w:sz="6" w:space="0" w:color="53565A"/>
              <w:right w:val="dotted" w:sz="6" w:space="0" w:color="53565A"/>
            </w:tcBorders>
            <w:shd w:val="clear" w:color="auto" w:fill="F2F2F2" w:themeFill="background1" w:themeFillShade="F2"/>
          </w:tcPr>
          <w:p w14:paraId="3EE1C229" w14:textId="2402FC5C" w:rsidR="009C6E83" w:rsidRPr="00555299" w:rsidRDefault="009C6E83" w:rsidP="00F45036">
            <w:pPr>
              <w:pStyle w:val="ARTableBodyRight"/>
              <w:spacing w:before="24" w:after="20" w:line="228" w:lineRule="auto"/>
            </w:pPr>
            <w:r w:rsidRPr="00B2118E">
              <w:t>6.4</w:t>
            </w:r>
          </w:p>
        </w:tc>
        <w:tc>
          <w:tcPr>
            <w:tcW w:w="955" w:type="dxa"/>
            <w:tcBorders>
              <w:left w:val="dotted" w:sz="6" w:space="0" w:color="53565A"/>
            </w:tcBorders>
            <w:shd w:val="clear" w:color="auto" w:fill="F2F2F2" w:themeFill="background1" w:themeFillShade="F2"/>
          </w:tcPr>
          <w:p w14:paraId="75E265C6" w14:textId="21981E41" w:rsidR="009C6E83" w:rsidRPr="00555299" w:rsidRDefault="009C6E83" w:rsidP="00F45036">
            <w:pPr>
              <w:pStyle w:val="ARTableBodyRight"/>
              <w:spacing w:before="24" w:after="20" w:line="228" w:lineRule="auto"/>
            </w:pPr>
            <w:r w:rsidRPr="002C475C">
              <w:t>5</w:t>
            </w:r>
          </w:p>
        </w:tc>
        <w:tc>
          <w:tcPr>
            <w:tcW w:w="618" w:type="dxa"/>
            <w:tcBorders>
              <w:top w:val="dotted" w:sz="6" w:space="0" w:color="53565A"/>
              <w:right w:val="dotted" w:sz="6" w:space="0" w:color="53565A"/>
            </w:tcBorders>
            <w:shd w:val="clear" w:color="auto" w:fill="F2F2F2" w:themeFill="background1" w:themeFillShade="F2"/>
          </w:tcPr>
          <w:p w14:paraId="096756B1" w14:textId="63CD6C5E" w:rsidR="009C6E83" w:rsidRPr="00555299" w:rsidRDefault="009C6E83" w:rsidP="00F45036">
            <w:pPr>
              <w:pStyle w:val="ARTableBodyRight"/>
              <w:spacing w:before="24" w:after="20" w:line="228" w:lineRule="auto"/>
            </w:pPr>
            <w:r w:rsidRPr="002C475C">
              <w:t>5</w:t>
            </w:r>
            <w:r>
              <w:t>.0</w:t>
            </w:r>
          </w:p>
        </w:tc>
        <w:tc>
          <w:tcPr>
            <w:tcW w:w="955" w:type="dxa"/>
            <w:tcBorders>
              <w:left w:val="dotted" w:sz="6" w:space="0" w:color="53565A"/>
            </w:tcBorders>
            <w:vAlign w:val="center"/>
          </w:tcPr>
          <w:p w14:paraId="5C757E38" w14:textId="68E82815" w:rsidR="009C6E83" w:rsidRPr="00555299" w:rsidRDefault="009C6E83" w:rsidP="00F45036">
            <w:pPr>
              <w:pStyle w:val="ARTableBodyRight"/>
              <w:spacing w:before="24" w:after="20" w:line="228" w:lineRule="auto"/>
            </w:pPr>
            <w:r>
              <w:t>12</w:t>
            </w:r>
          </w:p>
        </w:tc>
        <w:tc>
          <w:tcPr>
            <w:tcW w:w="618" w:type="dxa"/>
            <w:tcBorders>
              <w:top w:val="dotted" w:sz="6" w:space="0" w:color="53565A"/>
              <w:right w:val="dotted" w:sz="6" w:space="0" w:color="53565A"/>
            </w:tcBorders>
            <w:vAlign w:val="center"/>
          </w:tcPr>
          <w:p w14:paraId="227813D8" w14:textId="6C2791CC" w:rsidR="009C6E83" w:rsidRPr="00555299" w:rsidRDefault="009C6E83" w:rsidP="00F45036">
            <w:pPr>
              <w:pStyle w:val="ARTableBodyRight"/>
              <w:spacing w:before="24" w:after="20" w:line="228" w:lineRule="auto"/>
            </w:pPr>
            <w:r>
              <w:t>11.4</w:t>
            </w:r>
          </w:p>
        </w:tc>
        <w:tc>
          <w:tcPr>
            <w:tcW w:w="955" w:type="dxa"/>
            <w:tcBorders>
              <w:left w:val="dotted" w:sz="6" w:space="0" w:color="53565A"/>
            </w:tcBorders>
            <w:vAlign w:val="center"/>
          </w:tcPr>
          <w:p w14:paraId="739E15B7" w14:textId="3F834B28" w:rsidR="009C6E83" w:rsidRPr="00555299" w:rsidRDefault="009C6E83" w:rsidP="00F45036">
            <w:pPr>
              <w:pStyle w:val="ARTableBodyRight"/>
              <w:spacing w:before="24" w:after="20" w:line="228" w:lineRule="auto"/>
            </w:pPr>
            <w:r>
              <w:t>5</w:t>
            </w:r>
          </w:p>
        </w:tc>
        <w:tc>
          <w:tcPr>
            <w:tcW w:w="955" w:type="dxa"/>
            <w:vAlign w:val="center"/>
          </w:tcPr>
          <w:p w14:paraId="12B3FBEE" w14:textId="7FC2FA4F" w:rsidR="009C6E83" w:rsidRPr="00555299" w:rsidRDefault="009C6E83" w:rsidP="00F45036">
            <w:pPr>
              <w:pStyle w:val="ARTableBodyRight"/>
              <w:spacing w:before="24" w:after="20" w:line="228" w:lineRule="auto"/>
            </w:pPr>
            <w:r>
              <w:t>2</w:t>
            </w:r>
          </w:p>
        </w:tc>
        <w:tc>
          <w:tcPr>
            <w:tcW w:w="618" w:type="dxa"/>
            <w:tcBorders>
              <w:top w:val="dotted" w:sz="6" w:space="0" w:color="53565A"/>
              <w:right w:val="dotted" w:sz="6" w:space="0" w:color="53565A"/>
            </w:tcBorders>
            <w:vAlign w:val="center"/>
          </w:tcPr>
          <w:p w14:paraId="1DD4830C" w14:textId="6987EFC6" w:rsidR="009C6E83" w:rsidRPr="00555299" w:rsidRDefault="009C6E83" w:rsidP="00F45036">
            <w:pPr>
              <w:pStyle w:val="ARTableBodyRight"/>
              <w:spacing w:before="24" w:after="20" w:line="228" w:lineRule="auto"/>
            </w:pPr>
            <w:r>
              <w:t>6.4</w:t>
            </w:r>
          </w:p>
        </w:tc>
        <w:tc>
          <w:tcPr>
            <w:tcW w:w="955" w:type="dxa"/>
            <w:tcBorders>
              <w:left w:val="dotted" w:sz="6" w:space="0" w:color="53565A"/>
            </w:tcBorders>
            <w:vAlign w:val="center"/>
          </w:tcPr>
          <w:p w14:paraId="7CB435ED" w14:textId="51FB4A10" w:rsidR="009C6E83" w:rsidRPr="00555299" w:rsidRDefault="009C6E83" w:rsidP="00F45036">
            <w:pPr>
              <w:pStyle w:val="ARTableBodyRight"/>
              <w:spacing w:before="24" w:after="20" w:line="228" w:lineRule="auto"/>
            </w:pPr>
            <w:r>
              <w:t>5</w:t>
            </w:r>
          </w:p>
        </w:tc>
        <w:tc>
          <w:tcPr>
            <w:tcW w:w="694" w:type="dxa"/>
            <w:vAlign w:val="center"/>
          </w:tcPr>
          <w:p w14:paraId="2885CBBF" w14:textId="50F2678F" w:rsidR="009C6E83" w:rsidRPr="00555299" w:rsidRDefault="009C6E83" w:rsidP="00F45036">
            <w:pPr>
              <w:pStyle w:val="ARTableBodyRight"/>
              <w:spacing w:before="24" w:after="20" w:line="228" w:lineRule="auto"/>
            </w:pPr>
            <w:r>
              <w:t>5.0</w:t>
            </w:r>
          </w:p>
        </w:tc>
      </w:tr>
      <w:tr w:rsidR="002C4590" w14:paraId="73C9CB8D" w14:textId="77777777" w:rsidTr="002C4590">
        <w:tc>
          <w:tcPr>
            <w:tcW w:w="282" w:type="dxa"/>
            <w:vMerge/>
          </w:tcPr>
          <w:p w14:paraId="2AA3C1CD" w14:textId="77777777" w:rsidR="009C6E83" w:rsidRPr="00555299" w:rsidRDefault="009C6E83" w:rsidP="00F45036">
            <w:pPr>
              <w:pStyle w:val="ARTableBody"/>
              <w:spacing w:before="24" w:after="20" w:line="228" w:lineRule="auto"/>
            </w:pPr>
          </w:p>
        </w:tc>
        <w:tc>
          <w:tcPr>
            <w:tcW w:w="2264" w:type="dxa"/>
            <w:hideMark/>
          </w:tcPr>
          <w:p w14:paraId="674E996E" w14:textId="3E6FB31B" w:rsidR="009C6E83" w:rsidRPr="00555299" w:rsidRDefault="009C6E83" w:rsidP="00F45036">
            <w:pPr>
              <w:pStyle w:val="ARTableBody"/>
              <w:spacing w:before="24" w:after="20" w:line="228" w:lineRule="auto"/>
              <w:rPr>
                <w:rFonts w:cstheme="minorBidi"/>
              </w:rPr>
            </w:pPr>
            <w:r w:rsidRPr="00555299">
              <w:t>VPS</w:t>
            </w:r>
            <w:r>
              <w:t xml:space="preserve"> </w:t>
            </w:r>
            <w:r w:rsidRPr="00555299">
              <w:t>5</w:t>
            </w:r>
          </w:p>
        </w:tc>
        <w:tc>
          <w:tcPr>
            <w:tcW w:w="954" w:type="dxa"/>
            <w:shd w:val="clear" w:color="auto" w:fill="F2F2F2" w:themeFill="background1" w:themeFillShade="F2"/>
          </w:tcPr>
          <w:p w14:paraId="4D61077F" w14:textId="5AC33A4C" w:rsidR="009C6E83" w:rsidRPr="00555299" w:rsidRDefault="009C6E83" w:rsidP="00F45036">
            <w:pPr>
              <w:pStyle w:val="ARTableBodyRight"/>
              <w:spacing w:before="24" w:after="20" w:line="228" w:lineRule="auto"/>
            </w:pPr>
            <w:r w:rsidRPr="00E022C4">
              <w:t>9</w:t>
            </w:r>
          </w:p>
        </w:tc>
        <w:tc>
          <w:tcPr>
            <w:tcW w:w="617" w:type="dxa"/>
            <w:tcBorders>
              <w:top w:val="dotted" w:sz="6" w:space="0" w:color="53565A"/>
              <w:right w:val="dotted" w:sz="6" w:space="0" w:color="53565A"/>
            </w:tcBorders>
            <w:shd w:val="clear" w:color="auto" w:fill="F2F2F2" w:themeFill="background1" w:themeFillShade="F2"/>
          </w:tcPr>
          <w:p w14:paraId="1E697A9D" w14:textId="0EA061E2" w:rsidR="009C6E83" w:rsidRPr="00555299" w:rsidRDefault="009C6E83" w:rsidP="00F45036">
            <w:pPr>
              <w:pStyle w:val="ARTableBodyRight"/>
              <w:spacing w:before="24" w:after="20" w:line="228" w:lineRule="auto"/>
            </w:pPr>
            <w:r w:rsidRPr="00E022C4">
              <w:t>8.7</w:t>
            </w:r>
          </w:p>
        </w:tc>
        <w:tc>
          <w:tcPr>
            <w:tcW w:w="955" w:type="dxa"/>
            <w:tcBorders>
              <w:left w:val="dotted" w:sz="6" w:space="0" w:color="53565A"/>
            </w:tcBorders>
            <w:shd w:val="clear" w:color="auto" w:fill="F2F2F2" w:themeFill="background1" w:themeFillShade="F2"/>
          </w:tcPr>
          <w:p w14:paraId="4F91ACF4" w14:textId="39D7E0A3" w:rsidR="009C6E83" w:rsidRPr="00555299" w:rsidRDefault="009C6E83" w:rsidP="00F45036">
            <w:pPr>
              <w:pStyle w:val="ARTableBodyRight"/>
              <w:spacing w:before="24" w:after="20" w:line="228" w:lineRule="auto"/>
            </w:pPr>
            <w:r w:rsidRPr="00B2118E">
              <w:t>7</w:t>
            </w:r>
          </w:p>
        </w:tc>
        <w:tc>
          <w:tcPr>
            <w:tcW w:w="955" w:type="dxa"/>
            <w:shd w:val="clear" w:color="auto" w:fill="F2F2F2" w:themeFill="background1" w:themeFillShade="F2"/>
          </w:tcPr>
          <w:p w14:paraId="22A4F744" w14:textId="29D19646" w:rsidR="009C6E83" w:rsidRPr="00555299" w:rsidRDefault="009C6E83" w:rsidP="00F45036">
            <w:pPr>
              <w:pStyle w:val="ARTableBodyRight"/>
              <w:spacing w:before="24" w:after="20" w:line="228" w:lineRule="auto"/>
            </w:pPr>
            <w:r w:rsidRPr="00B2118E">
              <w:t>1</w:t>
            </w:r>
          </w:p>
        </w:tc>
        <w:tc>
          <w:tcPr>
            <w:tcW w:w="618" w:type="dxa"/>
            <w:tcBorders>
              <w:top w:val="dotted" w:sz="6" w:space="0" w:color="53565A"/>
              <w:right w:val="dotted" w:sz="6" w:space="0" w:color="53565A"/>
            </w:tcBorders>
            <w:shd w:val="clear" w:color="auto" w:fill="F2F2F2" w:themeFill="background1" w:themeFillShade="F2"/>
          </w:tcPr>
          <w:p w14:paraId="2DAEB163" w14:textId="687EB2BA" w:rsidR="009C6E83" w:rsidRPr="00555299" w:rsidRDefault="009C6E83" w:rsidP="00F45036">
            <w:pPr>
              <w:pStyle w:val="ARTableBodyRight"/>
              <w:spacing w:before="24" w:after="20" w:line="228" w:lineRule="auto"/>
            </w:pPr>
            <w:r w:rsidRPr="00B2118E">
              <w:t>7.7</w:t>
            </w:r>
          </w:p>
        </w:tc>
        <w:tc>
          <w:tcPr>
            <w:tcW w:w="955" w:type="dxa"/>
            <w:tcBorders>
              <w:left w:val="dotted" w:sz="6" w:space="0" w:color="53565A"/>
            </w:tcBorders>
            <w:shd w:val="clear" w:color="auto" w:fill="F2F2F2" w:themeFill="background1" w:themeFillShade="F2"/>
          </w:tcPr>
          <w:p w14:paraId="21D7F9F5" w14:textId="5F9B655B" w:rsidR="009C6E83" w:rsidRPr="00555299" w:rsidRDefault="009C6E83" w:rsidP="00F45036">
            <w:pPr>
              <w:pStyle w:val="ARTableBodyRight"/>
              <w:spacing w:before="24" w:after="20" w:line="228" w:lineRule="auto"/>
            </w:pPr>
            <w:r w:rsidRPr="002C475C">
              <w:t>1</w:t>
            </w:r>
          </w:p>
        </w:tc>
        <w:tc>
          <w:tcPr>
            <w:tcW w:w="618" w:type="dxa"/>
            <w:tcBorders>
              <w:top w:val="dotted" w:sz="6" w:space="0" w:color="53565A"/>
              <w:right w:val="dotted" w:sz="6" w:space="0" w:color="53565A"/>
            </w:tcBorders>
            <w:shd w:val="clear" w:color="auto" w:fill="F2F2F2" w:themeFill="background1" w:themeFillShade="F2"/>
          </w:tcPr>
          <w:p w14:paraId="759D016B" w14:textId="678C4174" w:rsidR="009C6E83" w:rsidRPr="00555299" w:rsidRDefault="009C6E83" w:rsidP="00F45036">
            <w:pPr>
              <w:pStyle w:val="ARTableBodyRight"/>
              <w:spacing w:before="24" w:after="20" w:line="228" w:lineRule="auto"/>
            </w:pPr>
            <w:r w:rsidRPr="002C475C">
              <w:t>1</w:t>
            </w:r>
            <w:r>
              <w:t>.0</w:t>
            </w:r>
          </w:p>
        </w:tc>
        <w:tc>
          <w:tcPr>
            <w:tcW w:w="955" w:type="dxa"/>
            <w:tcBorders>
              <w:left w:val="dotted" w:sz="6" w:space="0" w:color="53565A"/>
            </w:tcBorders>
            <w:vAlign w:val="center"/>
          </w:tcPr>
          <w:p w14:paraId="234C68C6" w14:textId="6A4D43A4" w:rsidR="009C6E83" w:rsidRPr="00555299" w:rsidRDefault="009C6E83" w:rsidP="00F45036">
            <w:pPr>
              <w:pStyle w:val="ARTableBodyRight"/>
              <w:spacing w:before="24" w:after="20" w:line="228" w:lineRule="auto"/>
            </w:pPr>
            <w:r>
              <w:t>8</w:t>
            </w:r>
          </w:p>
        </w:tc>
        <w:tc>
          <w:tcPr>
            <w:tcW w:w="618" w:type="dxa"/>
            <w:tcBorders>
              <w:top w:val="dotted" w:sz="6" w:space="0" w:color="53565A"/>
              <w:right w:val="dotted" w:sz="6" w:space="0" w:color="53565A"/>
            </w:tcBorders>
            <w:vAlign w:val="center"/>
          </w:tcPr>
          <w:p w14:paraId="455C33FE" w14:textId="04D3053C" w:rsidR="009C6E83" w:rsidRPr="00555299" w:rsidRDefault="009C6E83" w:rsidP="00F45036">
            <w:pPr>
              <w:pStyle w:val="ARTableBodyRight"/>
              <w:spacing w:before="24" w:after="20" w:line="228" w:lineRule="auto"/>
            </w:pPr>
            <w:r>
              <w:t>7.7</w:t>
            </w:r>
          </w:p>
        </w:tc>
        <w:tc>
          <w:tcPr>
            <w:tcW w:w="955" w:type="dxa"/>
            <w:tcBorders>
              <w:left w:val="dotted" w:sz="6" w:space="0" w:color="53565A"/>
            </w:tcBorders>
            <w:vAlign w:val="center"/>
          </w:tcPr>
          <w:p w14:paraId="7D437CB9" w14:textId="7B143849" w:rsidR="009C6E83" w:rsidRPr="00555299" w:rsidRDefault="009C6E83" w:rsidP="00F45036">
            <w:pPr>
              <w:pStyle w:val="ARTableBodyRight"/>
              <w:spacing w:before="24" w:after="20" w:line="228" w:lineRule="auto"/>
            </w:pPr>
            <w:r>
              <w:t>6</w:t>
            </w:r>
          </w:p>
        </w:tc>
        <w:tc>
          <w:tcPr>
            <w:tcW w:w="955" w:type="dxa"/>
            <w:vAlign w:val="center"/>
          </w:tcPr>
          <w:p w14:paraId="2114C32A" w14:textId="58D53167" w:rsidR="009C6E83" w:rsidRPr="00555299" w:rsidRDefault="009C6E83"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348FE2C6" w14:textId="5A145B89" w:rsidR="009C6E83" w:rsidRPr="00555299" w:rsidRDefault="009C6E83" w:rsidP="00F45036">
            <w:pPr>
              <w:pStyle w:val="ARTableBodyRight"/>
              <w:spacing w:before="24" w:after="20" w:line="228" w:lineRule="auto"/>
            </w:pPr>
            <w:r>
              <w:t>6.7</w:t>
            </w:r>
          </w:p>
        </w:tc>
        <w:tc>
          <w:tcPr>
            <w:tcW w:w="955" w:type="dxa"/>
            <w:tcBorders>
              <w:left w:val="dotted" w:sz="6" w:space="0" w:color="53565A"/>
            </w:tcBorders>
            <w:vAlign w:val="center"/>
          </w:tcPr>
          <w:p w14:paraId="0EFB8878" w14:textId="13F11E86" w:rsidR="009C6E83" w:rsidRPr="00555299" w:rsidRDefault="009C6E83" w:rsidP="00F45036">
            <w:pPr>
              <w:pStyle w:val="ARTableBodyRight"/>
              <w:spacing w:before="24" w:after="20" w:line="228" w:lineRule="auto"/>
            </w:pPr>
            <w:r>
              <w:t>1</w:t>
            </w:r>
          </w:p>
        </w:tc>
        <w:tc>
          <w:tcPr>
            <w:tcW w:w="694" w:type="dxa"/>
            <w:vAlign w:val="center"/>
          </w:tcPr>
          <w:p w14:paraId="62AF2275" w14:textId="627816D0" w:rsidR="009C6E83" w:rsidRPr="00555299" w:rsidRDefault="009C6E83" w:rsidP="00F45036">
            <w:pPr>
              <w:pStyle w:val="ARTableBodyRight"/>
              <w:spacing w:before="24" w:after="20" w:line="228" w:lineRule="auto"/>
            </w:pPr>
            <w:r>
              <w:t>1.0</w:t>
            </w:r>
          </w:p>
        </w:tc>
      </w:tr>
      <w:tr w:rsidR="002C4590" w14:paraId="3D4827A5" w14:textId="77777777" w:rsidTr="002C4590">
        <w:tc>
          <w:tcPr>
            <w:tcW w:w="282" w:type="dxa"/>
            <w:vMerge/>
          </w:tcPr>
          <w:p w14:paraId="1F92D364" w14:textId="77777777" w:rsidR="009C6E83" w:rsidRPr="00555299" w:rsidRDefault="009C6E83" w:rsidP="00F45036">
            <w:pPr>
              <w:pStyle w:val="ARTableBody"/>
              <w:spacing w:before="24" w:after="20" w:line="228" w:lineRule="auto"/>
            </w:pPr>
          </w:p>
        </w:tc>
        <w:tc>
          <w:tcPr>
            <w:tcW w:w="2264" w:type="dxa"/>
            <w:hideMark/>
          </w:tcPr>
          <w:p w14:paraId="5EC45DD8" w14:textId="7A192562" w:rsidR="009C6E83" w:rsidRPr="00555299" w:rsidRDefault="009C6E83" w:rsidP="00F45036">
            <w:pPr>
              <w:pStyle w:val="ARTableBody"/>
              <w:spacing w:before="24" w:after="20" w:line="228" w:lineRule="auto"/>
              <w:rPr>
                <w:rFonts w:cstheme="minorBidi"/>
              </w:rPr>
            </w:pPr>
            <w:r w:rsidRPr="00555299">
              <w:t>VPS</w:t>
            </w:r>
            <w:r>
              <w:t xml:space="preserve"> </w:t>
            </w:r>
            <w:r w:rsidRPr="00555299">
              <w:t>6</w:t>
            </w:r>
          </w:p>
        </w:tc>
        <w:tc>
          <w:tcPr>
            <w:tcW w:w="954" w:type="dxa"/>
            <w:shd w:val="clear" w:color="auto" w:fill="F2F2F2" w:themeFill="background1" w:themeFillShade="F2"/>
          </w:tcPr>
          <w:p w14:paraId="2E51225A" w14:textId="0AB7E07A" w:rsidR="009C6E83" w:rsidRPr="00555299" w:rsidRDefault="009C6E83" w:rsidP="00F45036">
            <w:pPr>
              <w:pStyle w:val="ARTableBodyRight"/>
              <w:spacing w:before="24" w:after="20" w:line="228" w:lineRule="auto"/>
            </w:pPr>
            <w:r w:rsidRPr="00E022C4">
              <w:t>0</w:t>
            </w:r>
          </w:p>
        </w:tc>
        <w:tc>
          <w:tcPr>
            <w:tcW w:w="617" w:type="dxa"/>
            <w:tcBorders>
              <w:top w:val="dotted" w:sz="6" w:space="0" w:color="53565A"/>
              <w:right w:val="dotted" w:sz="6" w:space="0" w:color="53565A"/>
            </w:tcBorders>
            <w:shd w:val="clear" w:color="auto" w:fill="F2F2F2" w:themeFill="background1" w:themeFillShade="F2"/>
          </w:tcPr>
          <w:p w14:paraId="799FAC56" w14:textId="4B2B59EC" w:rsidR="009C6E83" w:rsidRPr="00555299" w:rsidRDefault="009C6E83" w:rsidP="00F45036">
            <w:pPr>
              <w:pStyle w:val="ARTableBodyRight"/>
              <w:spacing w:before="24" w:after="20" w:line="228" w:lineRule="auto"/>
            </w:pPr>
            <w:r w:rsidRPr="00E022C4">
              <w:t>0</w:t>
            </w:r>
            <w:r>
              <w:t>.0</w:t>
            </w:r>
          </w:p>
        </w:tc>
        <w:tc>
          <w:tcPr>
            <w:tcW w:w="955" w:type="dxa"/>
            <w:tcBorders>
              <w:left w:val="dotted" w:sz="6" w:space="0" w:color="53565A"/>
            </w:tcBorders>
            <w:shd w:val="clear" w:color="auto" w:fill="F2F2F2" w:themeFill="background1" w:themeFillShade="F2"/>
          </w:tcPr>
          <w:p w14:paraId="7DA350AE" w14:textId="59259603" w:rsidR="009C6E83" w:rsidRPr="00555299" w:rsidRDefault="009C6E83" w:rsidP="00F45036">
            <w:pPr>
              <w:pStyle w:val="ARTableBodyRight"/>
              <w:spacing w:before="24" w:after="20" w:line="228" w:lineRule="auto"/>
            </w:pPr>
            <w:r w:rsidRPr="00B2118E">
              <w:t>0</w:t>
            </w:r>
          </w:p>
        </w:tc>
        <w:tc>
          <w:tcPr>
            <w:tcW w:w="955" w:type="dxa"/>
            <w:shd w:val="clear" w:color="auto" w:fill="F2F2F2" w:themeFill="background1" w:themeFillShade="F2"/>
          </w:tcPr>
          <w:p w14:paraId="7D5B23B6" w14:textId="11F8E4C8" w:rsidR="009C6E83" w:rsidRPr="00555299" w:rsidRDefault="009C6E83" w:rsidP="00F45036">
            <w:pPr>
              <w:pStyle w:val="ARTableBodyRight"/>
              <w:spacing w:before="24" w:after="20" w:line="228" w:lineRule="auto"/>
            </w:pPr>
            <w:r w:rsidRPr="00B2118E">
              <w:t>0</w:t>
            </w:r>
          </w:p>
        </w:tc>
        <w:tc>
          <w:tcPr>
            <w:tcW w:w="618" w:type="dxa"/>
            <w:tcBorders>
              <w:top w:val="dotted" w:sz="6" w:space="0" w:color="53565A"/>
              <w:right w:val="dotted" w:sz="6" w:space="0" w:color="53565A"/>
            </w:tcBorders>
            <w:shd w:val="clear" w:color="auto" w:fill="F2F2F2" w:themeFill="background1" w:themeFillShade="F2"/>
          </w:tcPr>
          <w:p w14:paraId="2C75EABD" w14:textId="146D9185" w:rsidR="009C6E83" w:rsidRPr="00555299" w:rsidRDefault="009C6E83" w:rsidP="00F45036">
            <w:pPr>
              <w:pStyle w:val="ARTableBodyRight"/>
              <w:spacing w:before="24" w:after="20" w:line="228" w:lineRule="auto"/>
            </w:pPr>
            <w:r w:rsidRPr="00B2118E">
              <w:t>0</w:t>
            </w:r>
            <w:r>
              <w:t>.0</w:t>
            </w:r>
          </w:p>
        </w:tc>
        <w:tc>
          <w:tcPr>
            <w:tcW w:w="955" w:type="dxa"/>
            <w:tcBorders>
              <w:left w:val="dotted" w:sz="6" w:space="0" w:color="53565A"/>
            </w:tcBorders>
            <w:shd w:val="clear" w:color="auto" w:fill="F2F2F2" w:themeFill="background1" w:themeFillShade="F2"/>
          </w:tcPr>
          <w:p w14:paraId="42BB249C" w14:textId="4A744C05" w:rsidR="009C6E83" w:rsidRPr="00555299" w:rsidRDefault="009C6E83" w:rsidP="00F45036">
            <w:pPr>
              <w:pStyle w:val="ARTableBodyRight"/>
              <w:spacing w:before="24" w:after="20" w:line="228" w:lineRule="auto"/>
            </w:pPr>
            <w:r w:rsidRPr="002C475C">
              <w:t>0</w:t>
            </w:r>
          </w:p>
        </w:tc>
        <w:tc>
          <w:tcPr>
            <w:tcW w:w="618" w:type="dxa"/>
            <w:tcBorders>
              <w:top w:val="dotted" w:sz="6" w:space="0" w:color="53565A"/>
              <w:right w:val="dotted" w:sz="6" w:space="0" w:color="53565A"/>
            </w:tcBorders>
            <w:shd w:val="clear" w:color="auto" w:fill="F2F2F2" w:themeFill="background1" w:themeFillShade="F2"/>
          </w:tcPr>
          <w:p w14:paraId="2078473F" w14:textId="6A953833" w:rsidR="009C6E83" w:rsidRPr="00555299" w:rsidRDefault="009C6E83" w:rsidP="00F45036">
            <w:pPr>
              <w:pStyle w:val="ARTableBodyRight"/>
              <w:spacing w:before="24" w:after="20" w:line="228" w:lineRule="auto"/>
            </w:pPr>
            <w:r w:rsidRPr="002C475C">
              <w:t>0</w:t>
            </w:r>
            <w:r>
              <w:t>.0</w:t>
            </w:r>
          </w:p>
        </w:tc>
        <w:tc>
          <w:tcPr>
            <w:tcW w:w="955" w:type="dxa"/>
            <w:tcBorders>
              <w:left w:val="dotted" w:sz="6" w:space="0" w:color="53565A"/>
            </w:tcBorders>
            <w:vAlign w:val="center"/>
          </w:tcPr>
          <w:p w14:paraId="4151F5CE" w14:textId="668D2A82" w:rsidR="009C6E83" w:rsidRPr="00555299" w:rsidRDefault="009C6E83"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04FC957" w14:textId="5957A9E7" w:rsidR="009C6E83" w:rsidRPr="00555299" w:rsidRDefault="009C6E83" w:rsidP="00F45036">
            <w:pPr>
              <w:pStyle w:val="ARTableBodyRight"/>
              <w:spacing w:before="24" w:after="20" w:line="228" w:lineRule="auto"/>
            </w:pPr>
            <w:r>
              <w:t>0.0</w:t>
            </w:r>
          </w:p>
        </w:tc>
        <w:tc>
          <w:tcPr>
            <w:tcW w:w="955" w:type="dxa"/>
            <w:tcBorders>
              <w:left w:val="dotted" w:sz="6" w:space="0" w:color="53565A"/>
            </w:tcBorders>
            <w:vAlign w:val="center"/>
          </w:tcPr>
          <w:p w14:paraId="0FEBB87E" w14:textId="7BA23088" w:rsidR="009C6E83" w:rsidRPr="00555299" w:rsidRDefault="009C6E83" w:rsidP="00F45036">
            <w:pPr>
              <w:pStyle w:val="ARTableBodyRight"/>
              <w:spacing w:before="24" w:after="20" w:line="228" w:lineRule="auto"/>
            </w:pPr>
            <w:r>
              <w:t>0</w:t>
            </w:r>
          </w:p>
        </w:tc>
        <w:tc>
          <w:tcPr>
            <w:tcW w:w="955" w:type="dxa"/>
            <w:vAlign w:val="center"/>
          </w:tcPr>
          <w:p w14:paraId="611181DB" w14:textId="0C3B2AEF" w:rsidR="009C6E83" w:rsidRPr="00555299" w:rsidRDefault="009C6E83"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7AF8CB9" w14:textId="4F55D7AB" w:rsidR="009C6E83" w:rsidRPr="00555299" w:rsidRDefault="009C6E83" w:rsidP="00F45036">
            <w:pPr>
              <w:pStyle w:val="ARTableBodyRight"/>
              <w:spacing w:before="24" w:after="20" w:line="228" w:lineRule="auto"/>
            </w:pPr>
            <w:r>
              <w:t>0.0</w:t>
            </w:r>
          </w:p>
        </w:tc>
        <w:tc>
          <w:tcPr>
            <w:tcW w:w="955" w:type="dxa"/>
            <w:tcBorders>
              <w:left w:val="dotted" w:sz="6" w:space="0" w:color="53565A"/>
            </w:tcBorders>
            <w:vAlign w:val="center"/>
          </w:tcPr>
          <w:p w14:paraId="24B68347" w14:textId="4195CF4A" w:rsidR="009C6E83" w:rsidRPr="00555299" w:rsidRDefault="009C6E83" w:rsidP="00F45036">
            <w:pPr>
              <w:pStyle w:val="ARTableBodyRight"/>
              <w:spacing w:before="24" w:after="20" w:line="228" w:lineRule="auto"/>
            </w:pPr>
            <w:r>
              <w:t>0</w:t>
            </w:r>
          </w:p>
        </w:tc>
        <w:tc>
          <w:tcPr>
            <w:tcW w:w="694" w:type="dxa"/>
            <w:vAlign w:val="center"/>
          </w:tcPr>
          <w:p w14:paraId="08D70E31" w14:textId="09326A4A" w:rsidR="009C6E83" w:rsidRPr="00555299" w:rsidRDefault="009C6E83" w:rsidP="00F45036">
            <w:pPr>
              <w:pStyle w:val="ARTableBodyRight"/>
              <w:spacing w:before="24" w:after="20" w:line="228" w:lineRule="auto"/>
            </w:pPr>
            <w:r>
              <w:t>0.0</w:t>
            </w:r>
          </w:p>
        </w:tc>
      </w:tr>
      <w:tr w:rsidR="008849B9" w:rsidRPr="00B07790" w14:paraId="007C359F" w14:textId="77777777" w:rsidTr="002C4590">
        <w:tc>
          <w:tcPr>
            <w:tcW w:w="282" w:type="dxa"/>
            <w:vMerge/>
          </w:tcPr>
          <w:p w14:paraId="1425C77A" w14:textId="77777777" w:rsidR="008849B9" w:rsidRPr="00555299" w:rsidRDefault="008849B9" w:rsidP="00F45036">
            <w:pPr>
              <w:pStyle w:val="ARTableRowHead"/>
              <w:keepNext/>
              <w:spacing w:before="24" w:after="20" w:line="228" w:lineRule="auto"/>
            </w:pPr>
          </w:p>
        </w:tc>
        <w:tc>
          <w:tcPr>
            <w:tcW w:w="13686" w:type="dxa"/>
            <w:gridSpan w:val="15"/>
            <w:shd w:val="clear" w:color="auto" w:fill="E6E6E6"/>
            <w:hideMark/>
          </w:tcPr>
          <w:p w14:paraId="580CDCB7" w14:textId="15FED625" w:rsidR="008849B9" w:rsidRPr="00555299" w:rsidRDefault="008849B9" w:rsidP="00F45036">
            <w:pPr>
              <w:pStyle w:val="ARTableRowHead"/>
              <w:spacing w:before="24" w:after="20" w:line="228" w:lineRule="auto"/>
              <w:rPr>
                <w:bCs/>
              </w:rPr>
            </w:pPr>
            <w:r w:rsidRPr="00555299">
              <w:t>Senior</w:t>
            </w:r>
            <w:r w:rsidR="00482902">
              <w:t xml:space="preserve"> </w:t>
            </w:r>
            <w:r w:rsidRPr="00555299">
              <w:t>employees</w:t>
            </w:r>
          </w:p>
        </w:tc>
      </w:tr>
      <w:tr w:rsidR="002C4590" w14:paraId="25F54C37" w14:textId="77777777" w:rsidTr="002C4590">
        <w:tc>
          <w:tcPr>
            <w:tcW w:w="282" w:type="dxa"/>
            <w:vMerge/>
          </w:tcPr>
          <w:p w14:paraId="1DAE5EA5" w14:textId="77777777" w:rsidR="00FE28C9" w:rsidRPr="00555299" w:rsidRDefault="00FE28C9" w:rsidP="00FE28C9">
            <w:pPr>
              <w:pStyle w:val="ARTableBody"/>
              <w:spacing w:before="24" w:after="20" w:line="228" w:lineRule="auto"/>
            </w:pPr>
          </w:p>
        </w:tc>
        <w:tc>
          <w:tcPr>
            <w:tcW w:w="2264" w:type="dxa"/>
          </w:tcPr>
          <w:p w14:paraId="4571B476" w14:textId="16096797" w:rsidR="00FE28C9" w:rsidRPr="00555299" w:rsidRDefault="00FE28C9" w:rsidP="00FE28C9">
            <w:pPr>
              <w:pStyle w:val="ARTableBody"/>
              <w:spacing w:before="24" w:after="20" w:line="228" w:lineRule="auto"/>
            </w:pPr>
            <w:r w:rsidRPr="00FE28C9">
              <w:rPr>
                <w:w w:val="97"/>
              </w:rPr>
              <w:t>Administrative Office Head</w:t>
            </w:r>
            <w:r w:rsidRPr="00FE28C9">
              <w:rPr>
                <w:w w:val="97"/>
                <w:vertAlign w:val="superscript"/>
              </w:rPr>
              <w:t>(1)</w:t>
            </w:r>
          </w:p>
        </w:tc>
        <w:tc>
          <w:tcPr>
            <w:tcW w:w="954" w:type="dxa"/>
            <w:shd w:val="clear" w:color="auto" w:fill="F2F2F2" w:themeFill="background1" w:themeFillShade="F2"/>
          </w:tcPr>
          <w:p w14:paraId="3624E883" w14:textId="1003FAB1" w:rsidR="00FE28C9" w:rsidRPr="001F23BD" w:rsidRDefault="00FE28C9" w:rsidP="00FE28C9">
            <w:pPr>
              <w:pStyle w:val="ARTableBodyRight"/>
              <w:spacing w:before="24" w:after="20" w:line="228" w:lineRule="auto"/>
            </w:pPr>
            <w:r w:rsidRPr="00A21BC6">
              <w:t>1</w:t>
            </w:r>
          </w:p>
        </w:tc>
        <w:tc>
          <w:tcPr>
            <w:tcW w:w="617" w:type="dxa"/>
            <w:tcBorders>
              <w:top w:val="dotted" w:sz="6" w:space="0" w:color="53565A"/>
              <w:right w:val="dotted" w:sz="6" w:space="0" w:color="53565A"/>
            </w:tcBorders>
            <w:shd w:val="clear" w:color="auto" w:fill="F2F2F2" w:themeFill="background1" w:themeFillShade="F2"/>
          </w:tcPr>
          <w:p w14:paraId="40F8B4AB" w14:textId="03B50C88" w:rsidR="00FE28C9" w:rsidRPr="001F23BD" w:rsidRDefault="00FE28C9" w:rsidP="00FE28C9">
            <w:pPr>
              <w:pStyle w:val="ARTableBodyRight"/>
              <w:spacing w:before="24" w:after="20" w:line="228" w:lineRule="auto"/>
            </w:pPr>
            <w:r w:rsidRPr="00A21BC6">
              <w:t>1.0</w:t>
            </w:r>
          </w:p>
        </w:tc>
        <w:tc>
          <w:tcPr>
            <w:tcW w:w="955" w:type="dxa"/>
            <w:tcBorders>
              <w:left w:val="dotted" w:sz="6" w:space="0" w:color="53565A"/>
            </w:tcBorders>
            <w:shd w:val="clear" w:color="auto" w:fill="F2F2F2" w:themeFill="background1" w:themeFillShade="F2"/>
          </w:tcPr>
          <w:p w14:paraId="2037DE1D" w14:textId="53AE61AC" w:rsidR="00FE28C9" w:rsidRPr="0062299A" w:rsidRDefault="00FE28C9" w:rsidP="00FE28C9">
            <w:pPr>
              <w:pStyle w:val="ARTableBodyRight"/>
              <w:spacing w:before="24" w:after="20" w:line="228" w:lineRule="auto"/>
            </w:pPr>
            <w:r w:rsidRPr="00A21BC6">
              <w:t>1</w:t>
            </w:r>
          </w:p>
        </w:tc>
        <w:tc>
          <w:tcPr>
            <w:tcW w:w="955" w:type="dxa"/>
            <w:shd w:val="clear" w:color="auto" w:fill="F2F2F2" w:themeFill="background1" w:themeFillShade="F2"/>
          </w:tcPr>
          <w:p w14:paraId="1A50B7C8" w14:textId="63E5DA06" w:rsidR="00FE28C9" w:rsidRPr="0062299A" w:rsidRDefault="00FE28C9" w:rsidP="00FE28C9">
            <w:pPr>
              <w:pStyle w:val="ARTableBodyRight"/>
              <w:spacing w:before="24" w:after="20" w:line="228" w:lineRule="auto"/>
            </w:pPr>
            <w:r w:rsidRPr="00A21BC6">
              <w:t>0</w:t>
            </w:r>
          </w:p>
        </w:tc>
        <w:tc>
          <w:tcPr>
            <w:tcW w:w="618" w:type="dxa"/>
            <w:tcBorders>
              <w:top w:val="dotted" w:sz="6" w:space="0" w:color="53565A"/>
              <w:right w:val="dotted" w:sz="6" w:space="0" w:color="53565A"/>
            </w:tcBorders>
            <w:shd w:val="clear" w:color="auto" w:fill="F2F2F2" w:themeFill="background1" w:themeFillShade="F2"/>
          </w:tcPr>
          <w:p w14:paraId="25A744CE" w14:textId="03EA1085" w:rsidR="00FE28C9" w:rsidRPr="0062299A" w:rsidRDefault="00FE28C9" w:rsidP="00FE28C9">
            <w:pPr>
              <w:pStyle w:val="ARTableBodyRight"/>
              <w:spacing w:before="24" w:after="20" w:line="228" w:lineRule="auto"/>
            </w:pPr>
            <w:r w:rsidRPr="00A21BC6">
              <w:t>1.0</w:t>
            </w:r>
          </w:p>
        </w:tc>
        <w:tc>
          <w:tcPr>
            <w:tcW w:w="955" w:type="dxa"/>
            <w:tcBorders>
              <w:left w:val="dotted" w:sz="6" w:space="0" w:color="53565A"/>
            </w:tcBorders>
            <w:shd w:val="clear" w:color="auto" w:fill="F2F2F2" w:themeFill="background1" w:themeFillShade="F2"/>
          </w:tcPr>
          <w:p w14:paraId="1D0761D0" w14:textId="458866DA" w:rsidR="00FE28C9" w:rsidRPr="00D74216" w:rsidRDefault="00FE28C9" w:rsidP="00FE28C9">
            <w:pPr>
              <w:pStyle w:val="ARTableBodyRight"/>
              <w:spacing w:before="24" w:after="20" w:line="228" w:lineRule="auto"/>
            </w:pPr>
            <w:r w:rsidRPr="00A21BC6">
              <w:t>0</w:t>
            </w:r>
          </w:p>
        </w:tc>
        <w:tc>
          <w:tcPr>
            <w:tcW w:w="618" w:type="dxa"/>
            <w:tcBorders>
              <w:top w:val="dotted" w:sz="6" w:space="0" w:color="53565A"/>
              <w:right w:val="dotted" w:sz="6" w:space="0" w:color="53565A"/>
            </w:tcBorders>
            <w:shd w:val="clear" w:color="auto" w:fill="F2F2F2" w:themeFill="background1" w:themeFillShade="F2"/>
          </w:tcPr>
          <w:p w14:paraId="3F402D46" w14:textId="1CDE9D4D" w:rsidR="00FE28C9" w:rsidRPr="00D74216" w:rsidRDefault="00FE28C9" w:rsidP="00FE28C9">
            <w:pPr>
              <w:pStyle w:val="ARTableBodyRight"/>
              <w:spacing w:before="24" w:after="20" w:line="228" w:lineRule="auto"/>
            </w:pPr>
            <w:r w:rsidRPr="00A21BC6">
              <w:t>0.0</w:t>
            </w:r>
          </w:p>
        </w:tc>
        <w:tc>
          <w:tcPr>
            <w:tcW w:w="955" w:type="dxa"/>
            <w:tcBorders>
              <w:left w:val="dotted" w:sz="6" w:space="0" w:color="53565A"/>
            </w:tcBorders>
            <w:vAlign w:val="center"/>
          </w:tcPr>
          <w:p w14:paraId="1C159F90" w14:textId="2345603A" w:rsidR="00FE28C9" w:rsidRDefault="00FE28C9" w:rsidP="00FE28C9">
            <w:pPr>
              <w:pStyle w:val="ARTableBodyRight"/>
              <w:spacing w:before="24" w:after="20" w:line="228" w:lineRule="auto"/>
            </w:pPr>
            <w:r w:rsidRPr="00A21BC6">
              <w:rPr>
                <w:color w:val="000000"/>
              </w:rPr>
              <w:t>0</w:t>
            </w:r>
          </w:p>
        </w:tc>
        <w:tc>
          <w:tcPr>
            <w:tcW w:w="618" w:type="dxa"/>
            <w:tcBorders>
              <w:top w:val="dotted" w:sz="6" w:space="0" w:color="53565A"/>
              <w:right w:val="dotted" w:sz="6" w:space="0" w:color="53565A"/>
            </w:tcBorders>
            <w:vAlign w:val="center"/>
          </w:tcPr>
          <w:p w14:paraId="04971595" w14:textId="37894EF6" w:rsidR="00FE28C9" w:rsidRDefault="00FE28C9" w:rsidP="00FE28C9">
            <w:pPr>
              <w:pStyle w:val="ARTableBodyRight"/>
              <w:spacing w:before="24" w:after="20" w:line="228" w:lineRule="auto"/>
            </w:pPr>
            <w:r w:rsidRPr="00A21BC6">
              <w:rPr>
                <w:color w:val="000000"/>
              </w:rPr>
              <w:t>0.0</w:t>
            </w:r>
          </w:p>
        </w:tc>
        <w:tc>
          <w:tcPr>
            <w:tcW w:w="955" w:type="dxa"/>
            <w:tcBorders>
              <w:left w:val="dotted" w:sz="6" w:space="0" w:color="53565A"/>
            </w:tcBorders>
            <w:vAlign w:val="center"/>
          </w:tcPr>
          <w:p w14:paraId="3323A66F" w14:textId="29A70E8E" w:rsidR="00FE28C9" w:rsidRDefault="00FE28C9" w:rsidP="00FE28C9">
            <w:pPr>
              <w:pStyle w:val="ARTableBodyRight"/>
              <w:spacing w:before="24" w:after="20" w:line="228" w:lineRule="auto"/>
            </w:pPr>
            <w:r w:rsidRPr="00A21BC6">
              <w:rPr>
                <w:color w:val="000000"/>
              </w:rPr>
              <w:t>0</w:t>
            </w:r>
          </w:p>
        </w:tc>
        <w:tc>
          <w:tcPr>
            <w:tcW w:w="955" w:type="dxa"/>
            <w:vAlign w:val="center"/>
          </w:tcPr>
          <w:p w14:paraId="79B4B7BA" w14:textId="08E6399A" w:rsidR="00FE28C9" w:rsidRDefault="00FE28C9" w:rsidP="00FE28C9">
            <w:pPr>
              <w:pStyle w:val="ARTableBodyRight"/>
              <w:spacing w:before="24" w:after="20" w:line="228" w:lineRule="auto"/>
            </w:pPr>
            <w:r w:rsidRPr="00A21BC6">
              <w:rPr>
                <w:color w:val="000000"/>
              </w:rPr>
              <w:t>0</w:t>
            </w:r>
          </w:p>
        </w:tc>
        <w:tc>
          <w:tcPr>
            <w:tcW w:w="618" w:type="dxa"/>
            <w:tcBorders>
              <w:top w:val="dotted" w:sz="6" w:space="0" w:color="53565A"/>
              <w:right w:val="dotted" w:sz="6" w:space="0" w:color="53565A"/>
            </w:tcBorders>
            <w:vAlign w:val="center"/>
          </w:tcPr>
          <w:p w14:paraId="24F95EBF" w14:textId="033C7E86" w:rsidR="00FE28C9" w:rsidRDefault="00FE28C9" w:rsidP="00FE28C9">
            <w:pPr>
              <w:pStyle w:val="ARTableBodyRight"/>
              <w:spacing w:before="24" w:after="20" w:line="228" w:lineRule="auto"/>
            </w:pPr>
            <w:r w:rsidRPr="00A21BC6">
              <w:rPr>
                <w:color w:val="000000"/>
              </w:rPr>
              <w:t>0.0</w:t>
            </w:r>
          </w:p>
        </w:tc>
        <w:tc>
          <w:tcPr>
            <w:tcW w:w="955" w:type="dxa"/>
            <w:tcBorders>
              <w:left w:val="dotted" w:sz="6" w:space="0" w:color="53565A"/>
            </w:tcBorders>
            <w:vAlign w:val="center"/>
          </w:tcPr>
          <w:p w14:paraId="0DB488C0" w14:textId="42CE8949" w:rsidR="00FE28C9" w:rsidRDefault="00FE28C9" w:rsidP="00FE28C9">
            <w:pPr>
              <w:pStyle w:val="ARTableBodyRight"/>
              <w:spacing w:before="24" w:after="20" w:line="228" w:lineRule="auto"/>
            </w:pPr>
            <w:r w:rsidRPr="00A21BC6">
              <w:rPr>
                <w:color w:val="000000"/>
              </w:rPr>
              <w:t>0</w:t>
            </w:r>
          </w:p>
        </w:tc>
        <w:tc>
          <w:tcPr>
            <w:tcW w:w="694" w:type="dxa"/>
            <w:vAlign w:val="center"/>
          </w:tcPr>
          <w:p w14:paraId="61EEEC8A" w14:textId="08758E9E" w:rsidR="00FE28C9" w:rsidRDefault="00FE28C9" w:rsidP="00FE28C9">
            <w:pPr>
              <w:pStyle w:val="ARTableBodyRight"/>
              <w:spacing w:before="24" w:after="20" w:line="228" w:lineRule="auto"/>
            </w:pPr>
            <w:r w:rsidRPr="00A21BC6">
              <w:rPr>
                <w:color w:val="000000"/>
              </w:rPr>
              <w:t>0.0</w:t>
            </w:r>
          </w:p>
        </w:tc>
      </w:tr>
      <w:tr w:rsidR="002C4590" w14:paraId="794557B3" w14:textId="77777777" w:rsidTr="002C4590">
        <w:tc>
          <w:tcPr>
            <w:tcW w:w="282" w:type="dxa"/>
            <w:vMerge/>
          </w:tcPr>
          <w:p w14:paraId="6999BF97" w14:textId="77777777" w:rsidR="00184399" w:rsidRPr="00555299" w:rsidRDefault="00184399" w:rsidP="00F45036">
            <w:pPr>
              <w:pStyle w:val="ARTableBody"/>
              <w:spacing w:before="24" w:after="20" w:line="228" w:lineRule="auto"/>
            </w:pPr>
          </w:p>
        </w:tc>
        <w:tc>
          <w:tcPr>
            <w:tcW w:w="2264" w:type="dxa"/>
          </w:tcPr>
          <w:p w14:paraId="4A57E3EA" w14:textId="6585F3F1" w:rsidR="00184399" w:rsidRPr="00555299" w:rsidRDefault="00184399" w:rsidP="00F45036">
            <w:pPr>
              <w:pStyle w:val="ARTableBody"/>
              <w:spacing w:before="24" w:after="20" w:line="228" w:lineRule="auto"/>
            </w:pPr>
            <w:r w:rsidRPr="00555299">
              <w:t>Executives</w:t>
            </w:r>
          </w:p>
        </w:tc>
        <w:tc>
          <w:tcPr>
            <w:tcW w:w="954" w:type="dxa"/>
            <w:shd w:val="clear" w:color="auto" w:fill="F2F2F2" w:themeFill="background1" w:themeFillShade="F2"/>
          </w:tcPr>
          <w:p w14:paraId="28CF5C9B" w14:textId="60369474" w:rsidR="00184399" w:rsidRPr="00555299" w:rsidRDefault="00184399" w:rsidP="00F45036">
            <w:pPr>
              <w:pStyle w:val="ARTableBodyRight"/>
              <w:spacing w:before="24" w:after="20" w:line="228" w:lineRule="auto"/>
            </w:pPr>
            <w:r w:rsidRPr="001F23BD">
              <w:t>1</w:t>
            </w:r>
          </w:p>
        </w:tc>
        <w:tc>
          <w:tcPr>
            <w:tcW w:w="617" w:type="dxa"/>
            <w:tcBorders>
              <w:top w:val="dotted" w:sz="6" w:space="0" w:color="53565A"/>
              <w:right w:val="dotted" w:sz="6" w:space="0" w:color="53565A"/>
            </w:tcBorders>
            <w:shd w:val="clear" w:color="auto" w:fill="F2F2F2" w:themeFill="background1" w:themeFillShade="F2"/>
          </w:tcPr>
          <w:p w14:paraId="36205C8F" w14:textId="28E9FE55" w:rsidR="00184399" w:rsidRPr="00555299" w:rsidRDefault="00184399" w:rsidP="00F45036">
            <w:pPr>
              <w:pStyle w:val="ARTableBodyRight"/>
              <w:spacing w:before="24" w:after="20" w:line="228" w:lineRule="auto"/>
            </w:pPr>
            <w:r w:rsidRPr="001F23BD">
              <w:t>1</w:t>
            </w:r>
            <w:r>
              <w:t>.0</w:t>
            </w:r>
          </w:p>
        </w:tc>
        <w:tc>
          <w:tcPr>
            <w:tcW w:w="955" w:type="dxa"/>
            <w:tcBorders>
              <w:left w:val="dotted" w:sz="6" w:space="0" w:color="53565A"/>
            </w:tcBorders>
            <w:shd w:val="clear" w:color="auto" w:fill="F2F2F2" w:themeFill="background1" w:themeFillShade="F2"/>
          </w:tcPr>
          <w:p w14:paraId="128BA0E9" w14:textId="33CED4B4" w:rsidR="00184399" w:rsidRPr="00555299" w:rsidRDefault="00184399" w:rsidP="00F45036">
            <w:pPr>
              <w:pStyle w:val="ARTableBodyRight"/>
              <w:spacing w:before="24" w:after="20" w:line="228" w:lineRule="auto"/>
            </w:pPr>
            <w:r w:rsidRPr="0062299A">
              <w:t>1</w:t>
            </w:r>
          </w:p>
        </w:tc>
        <w:tc>
          <w:tcPr>
            <w:tcW w:w="955" w:type="dxa"/>
            <w:shd w:val="clear" w:color="auto" w:fill="F2F2F2" w:themeFill="background1" w:themeFillShade="F2"/>
          </w:tcPr>
          <w:p w14:paraId="11A8BEA6" w14:textId="20C2BE5B"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11A69C08" w14:textId="6A0D6F0A" w:rsidR="00184399" w:rsidRPr="00555299" w:rsidRDefault="00184399" w:rsidP="00F45036">
            <w:pPr>
              <w:pStyle w:val="ARTableBodyRight"/>
              <w:spacing w:before="24" w:after="20" w:line="228" w:lineRule="auto"/>
            </w:pPr>
            <w:r w:rsidRPr="0062299A">
              <w:t>1</w:t>
            </w:r>
            <w:r>
              <w:t>.0</w:t>
            </w:r>
          </w:p>
        </w:tc>
        <w:tc>
          <w:tcPr>
            <w:tcW w:w="955" w:type="dxa"/>
            <w:tcBorders>
              <w:left w:val="dotted" w:sz="6" w:space="0" w:color="53565A"/>
            </w:tcBorders>
            <w:shd w:val="clear" w:color="auto" w:fill="F2F2F2" w:themeFill="background1" w:themeFillShade="F2"/>
          </w:tcPr>
          <w:p w14:paraId="3FBC9B73" w14:textId="2069C580"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41A45BA0" w14:textId="14CA8470"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595BE297" w14:textId="0167190A" w:rsidR="00184399" w:rsidRPr="00555299" w:rsidRDefault="00184399"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3510900D" w14:textId="66E8C63A" w:rsidR="00184399" w:rsidRPr="00555299" w:rsidRDefault="00184399" w:rsidP="00F45036">
            <w:pPr>
              <w:pStyle w:val="ARTableBodyRight"/>
              <w:spacing w:before="24" w:after="20" w:line="228" w:lineRule="auto"/>
            </w:pPr>
            <w:r>
              <w:t>1.0</w:t>
            </w:r>
          </w:p>
        </w:tc>
        <w:tc>
          <w:tcPr>
            <w:tcW w:w="955" w:type="dxa"/>
            <w:tcBorders>
              <w:left w:val="dotted" w:sz="6" w:space="0" w:color="53565A"/>
            </w:tcBorders>
            <w:vAlign w:val="center"/>
          </w:tcPr>
          <w:p w14:paraId="57730A5A" w14:textId="069B46DF" w:rsidR="00184399" w:rsidRPr="00555299" w:rsidRDefault="00184399" w:rsidP="00F45036">
            <w:pPr>
              <w:pStyle w:val="ARTableBodyRight"/>
              <w:spacing w:before="24" w:after="20" w:line="228" w:lineRule="auto"/>
            </w:pPr>
            <w:r>
              <w:t>1</w:t>
            </w:r>
          </w:p>
        </w:tc>
        <w:tc>
          <w:tcPr>
            <w:tcW w:w="955" w:type="dxa"/>
            <w:vAlign w:val="center"/>
          </w:tcPr>
          <w:p w14:paraId="73611168" w14:textId="5EDE353D"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6DE5C681" w14:textId="4AD52EFB" w:rsidR="00184399" w:rsidRPr="00555299" w:rsidRDefault="00184399" w:rsidP="00F45036">
            <w:pPr>
              <w:pStyle w:val="ARTableBodyRight"/>
              <w:spacing w:before="24" w:after="20" w:line="228" w:lineRule="auto"/>
            </w:pPr>
            <w:r>
              <w:t>1.0</w:t>
            </w:r>
          </w:p>
        </w:tc>
        <w:tc>
          <w:tcPr>
            <w:tcW w:w="955" w:type="dxa"/>
            <w:tcBorders>
              <w:left w:val="dotted" w:sz="6" w:space="0" w:color="53565A"/>
            </w:tcBorders>
            <w:vAlign w:val="center"/>
          </w:tcPr>
          <w:p w14:paraId="22FD294B" w14:textId="71E53F85" w:rsidR="00184399" w:rsidRPr="00555299" w:rsidRDefault="00184399" w:rsidP="00F45036">
            <w:pPr>
              <w:pStyle w:val="ARTableBodyRight"/>
              <w:spacing w:before="24" w:after="20" w:line="228" w:lineRule="auto"/>
            </w:pPr>
            <w:r>
              <w:t>0</w:t>
            </w:r>
          </w:p>
        </w:tc>
        <w:tc>
          <w:tcPr>
            <w:tcW w:w="694" w:type="dxa"/>
            <w:vAlign w:val="center"/>
          </w:tcPr>
          <w:p w14:paraId="6525E169" w14:textId="0496C7F8" w:rsidR="00184399" w:rsidRPr="00555299" w:rsidRDefault="00184399" w:rsidP="00F45036">
            <w:pPr>
              <w:pStyle w:val="ARTableBodyRight"/>
              <w:spacing w:before="24" w:after="20" w:line="228" w:lineRule="auto"/>
            </w:pPr>
            <w:r>
              <w:t>0.0</w:t>
            </w:r>
          </w:p>
        </w:tc>
      </w:tr>
      <w:tr w:rsidR="002C4590" w14:paraId="55AE8DAA" w14:textId="77777777" w:rsidTr="002C4590">
        <w:tc>
          <w:tcPr>
            <w:tcW w:w="282" w:type="dxa"/>
            <w:vMerge/>
          </w:tcPr>
          <w:p w14:paraId="74427711" w14:textId="77777777" w:rsidR="00184399" w:rsidRPr="00555299" w:rsidRDefault="00184399" w:rsidP="00F45036">
            <w:pPr>
              <w:pStyle w:val="ARTableBody"/>
              <w:spacing w:before="24" w:after="20" w:line="228" w:lineRule="auto"/>
            </w:pPr>
          </w:p>
        </w:tc>
        <w:tc>
          <w:tcPr>
            <w:tcW w:w="2264" w:type="dxa"/>
            <w:hideMark/>
          </w:tcPr>
          <w:p w14:paraId="34DECFEC" w14:textId="77777777" w:rsidR="00184399" w:rsidRPr="00555299" w:rsidRDefault="00184399" w:rsidP="00F45036">
            <w:pPr>
              <w:pStyle w:val="ARTableBody"/>
              <w:spacing w:before="24" w:after="20" w:line="228" w:lineRule="auto"/>
              <w:rPr>
                <w:rFonts w:cstheme="minorBidi"/>
              </w:rPr>
            </w:pPr>
            <w:r w:rsidRPr="00555299">
              <w:t>STS</w:t>
            </w:r>
          </w:p>
        </w:tc>
        <w:tc>
          <w:tcPr>
            <w:tcW w:w="954" w:type="dxa"/>
            <w:shd w:val="clear" w:color="auto" w:fill="F2F2F2" w:themeFill="background1" w:themeFillShade="F2"/>
          </w:tcPr>
          <w:p w14:paraId="62DB573D" w14:textId="3847745C" w:rsidR="00184399" w:rsidRPr="00555299" w:rsidRDefault="00184399" w:rsidP="00F45036">
            <w:pPr>
              <w:pStyle w:val="ARTableBodyRight"/>
              <w:spacing w:before="24" w:after="20" w:line="228"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13AEBC71" w14:textId="2847C5B0" w:rsidR="00184399" w:rsidRPr="00555299" w:rsidRDefault="00184399" w:rsidP="00F45036">
            <w:pPr>
              <w:pStyle w:val="ARTableBodyRight"/>
              <w:spacing w:before="24" w:after="20" w:line="228" w:lineRule="auto"/>
            </w:pPr>
            <w:r w:rsidRPr="001F23BD">
              <w:t>0</w:t>
            </w:r>
            <w:r>
              <w:t>.0</w:t>
            </w:r>
          </w:p>
        </w:tc>
        <w:tc>
          <w:tcPr>
            <w:tcW w:w="955" w:type="dxa"/>
            <w:tcBorders>
              <w:left w:val="dotted" w:sz="6" w:space="0" w:color="53565A"/>
            </w:tcBorders>
            <w:shd w:val="clear" w:color="auto" w:fill="F2F2F2" w:themeFill="background1" w:themeFillShade="F2"/>
          </w:tcPr>
          <w:p w14:paraId="31800980" w14:textId="6477C9BA" w:rsidR="00184399" w:rsidRPr="00555299" w:rsidRDefault="00184399" w:rsidP="00F45036">
            <w:pPr>
              <w:pStyle w:val="ARTableBodyRight"/>
              <w:spacing w:before="24" w:after="20" w:line="228" w:lineRule="auto"/>
            </w:pPr>
            <w:r w:rsidRPr="0062299A">
              <w:t>0</w:t>
            </w:r>
          </w:p>
        </w:tc>
        <w:tc>
          <w:tcPr>
            <w:tcW w:w="955" w:type="dxa"/>
            <w:shd w:val="clear" w:color="auto" w:fill="F2F2F2" w:themeFill="background1" w:themeFillShade="F2"/>
          </w:tcPr>
          <w:p w14:paraId="17F95429" w14:textId="6282C7C6"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531E6882" w14:textId="4E36E3A6" w:rsidR="00184399" w:rsidRPr="00555299" w:rsidRDefault="00184399" w:rsidP="00F45036">
            <w:pPr>
              <w:pStyle w:val="ARTableBodyRight"/>
              <w:spacing w:before="24" w:after="20" w:line="228" w:lineRule="auto"/>
            </w:pPr>
            <w:r w:rsidRPr="0062299A">
              <w:t>0</w:t>
            </w:r>
            <w:r>
              <w:t>.0</w:t>
            </w:r>
          </w:p>
        </w:tc>
        <w:tc>
          <w:tcPr>
            <w:tcW w:w="955" w:type="dxa"/>
            <w:tcBorders>
              <w:left w:val="dotted" w:sz="6" w:space="0" w:color="53565A"/>
            </w:tcBorders>
            <w:shd w:val="clear" w:color="auto" w:fill="F2F2F2" w:themeFill="background1" w:themeFillShade="F2"/>
          </w:tcPr>
          <w:p w14:paraId="509C253B" w14:textId="2AC846A6"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114D38C1" w14:textId="604B24FF"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5A87024D" w14:textId="448F91E8"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8703B0A" w14:textId="0F2E9F1C"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549593CC" w14:textId="6BC028E7" w:rsidR="00184399" w:rsidRPr="00555299" w:rsidRDefault="00184399" w:rsidP="00F45036">
            <w:pPr>
              <w:pStyle w:val="ARTableBodyRight"/>
              <w:spacing w:before="24" w:after="20" w:line="228" w:lineRule="auto"/>
            </w:pPr>
            <w:r>
              <w:t>0</w:t>
            </w:r>
          </w:p>
        </w:tc>
        <w:tc>
          <w:tcPr>
            <w:tcW w:w="955" w:type="dxa"/>
            <w:vAlign w:val="center"/>
          </w:tcPr>
          <w:p w14:paraId="0953D68C" w14:textId="5B1F91AE"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05A7FBD" w14:textId="4C38E83A"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5AE36F6B" w14:textId="16613E3F" w:rsidR="00184399" w:rsidRPr="00555299" w:rsidRDefault="00184399" w:rsidP="00F45036">
            <w:pPr>
              <w:pStyle w:val="ARTableBodyRight"/>
              <w:spacing w:before="24" w:after="20" w:line="228" w:lineRule="auto"/>
            </w:pPr>
            <w:r>
              <w:t>0</w:t>
            </w:r>
          </w:p>
        </w:tc>
        <w:tc>
          <w:tcPr>
            <w:tcW w:w="694" w:type="dxa"/>
            <w:vAlign w:val="center"/>
          </w:tcPr>
          <w:p w14:paraId="62363C27" w14:textId="59D16CA3" w:rsidR="00184399" w:rsidRPr="00555299" w:rsidRDefault="00184399" w:rsidP="00F45036">
            <w:pPr>
              <w:pStyle w:val="ARTableBodyRight"/>
              <w:spacing w:before="24" w:after="20" w:line="228" w:lineRule="auto"/>
            </w:pPr>
            <w:r>
              <w:t>0.0</w:t>
            </w:r>
          </w:p>
        </w:tc>
      </w:tr>
      <w:tr w:rsidR="002C4590" w14:paraId="2617C78D" w14:textId="77777777" w:rsidTr="002C4590">
        <w:tc>
          <w:tcPr>
            <w:tcW w:w="282" w:type="dxa"/>
            <w:vMerge/>
          </w:tcPr>
          <w:p w14:paraId="247DA95F" w14:textId="77777777" w:rsidR="00184399" w:rsidRPr="00555299" w:rsidRDefault="00184399" w:rsidP="00F45036">
            <w:pPr>
              <w:pStyle w:val="ARTableBody"/>
              <w:spacing w:before="24" w:after="20" w:line="228" w:lineRule="auto"/>
            </w:pPr>
          </w:p>
        </w:tc>
        <w:tc>
          <w:tcPr>
            <w:tcW w:w="2264" w:type="dxa"/>
          </w:tcPr>
          <w:p w14:paraId="03D76999" w14:textId="3A85A49F" w:rsidR="00184399" w:rsidRPr="00555299" w:rsidRDefault="00184399" w:rsidP="00F45036">
            <w:pPr>
              <w:pStyle w:val="ARTableBody"/>
              <w:spacing w:before="24" w:after="20" w:line="228" w:lineRule="auto"/>
            </w:pPr>
            <w:r w:rsidRPr="00555299">
              <w:t>Legal</w:t>
            </w:r>
            <w:r>
              <w:t xml:space="preserve"> o</w:t>
            </w:r>
            <w:r w:rsidRPr="00555299">
              <w:t>fficer</w:t>
            </w:r>
            <w:r>
              <w:t>s</w:t>
            </w:r>
          </w:p>
        </w:tc>
        <w:tc>
          <w:tcPr>
            <w:tcW w:w="954" w:type="dxa"/>
            <w:shd w:val="clear" w:color="auto" w:fill="F2F2F2" w:themeFill="background1" w:themeFillShade="F2"/>
          </w:tcPr>
          <w:p w14:paraId="79FABC04" w14:textId="3DD72A8C" w:rsidR="00184399" w:rsidRPr="00555299" w:rsidRDefault="00184399" w:rsidP="00F45036">
            <w:pPr>
              <w:pStyle w:val="ARTableBodyRight"/>
              <w:spacing w:before="24" w:after="20" w:line="228"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230BD074" w14:textId="02880385" w:rsidR="00184399" w:rsidRPr="00555299" w:rsidRDefault="00184399" w:rsidP="00F45036">
            <w:pPr>
              <w:pStyle w:val="ARTableBodyRight"/>
              <w:spacing w:before="24" w:after="20" w:line="228" w:lineRule="auto"/>
            </w:pPr>
            <w:r w:rsidRPr="001F23BD">
              <w:t>0</w:t>
            </w:r>
            <w:r>
              <w:t>.0</w:t>
            </w:r>
          </w:p>
        </w:tc>
        <w:tc>
          <w:tcPr>
            <w:tcW w:w="955" w:type="dxa"/>
            <w:tcBorders>
              <w:left w:val="dotted" w:sz="6" w:space="0" w:color="53565A"/>
            </w:tcBorders>
            <w:shd w:val="clear" w:color="auto" w:fill="F2F2F2" w:themeFill="background1" w:themeFillShade="F2"/>
          </w:tcPr>
          <w:p w14:paraId="1748B44E" w14:textId="36FBC3CF" w:rsidR="00184399" w:rsidRPr="00555299" w:rsidRDefault="00184399" w:rsidP="00F45036">
            <w:pPr>
              <w:pStyle w:val="ARTableBodyRight"/>
              <w:spacing w:before="24" w:after="20" w:line="228" w:lineRule="auto"/>
            </w:pPr>
            <w:r w:rsidRPr="0062299A">
              <w:t>0</w:t>
            </w:r>
          </w:p>
        </w:tc>
        <w:tc>
          <w:tcPr>
            <w:tcW w:w="955" w:type="dxa"/>
            <w:shd w:val="clear" w:color="auto" w:fill="F2F2F2" w:themeFill="background1" w:themeFillShade="F2"/>
          </w:tcPr>
          <w:p w14:paraId="5B39D6B9" w14:textId="7393A268"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54EF4E7F" w14:textId="01CA6832" w:rsidR="00184399" w:rsidRPr="00555299" w:rsidRDefault="00184399" w:rsidP="00F45036">
            <w:pPr>
              <w:pStyle w:val="ARTableBodyRight"/>
              <w:spacing w:before="24" w:after="20" w:line="228" w:lineRule="auto"/>
            </w:pPr>
            <w:r w:rsidRPr="0062299A">
              <w:t>0</w:t>
            </w:r>
            <w:r>
              <w:t>.0</w:t>
            </w:r>
          </w:p>
        </w:tc>
        <w:tc>
          <w:tcPr>
            <w:tcW w:w="955" w:type="dxa"/>
            <w:tcBorders>
              <w:left w:val="dotted" w:sz="6" w:space="0" w:color="53565A"/>
            </w:tcBorders>
            <w:shd w:val="clear" w:color="auto" w:fill="F2F2F2" w:themeFill="background1" w:themeFillShade="F2"/>
          </w:tcPr>
          <w:p w14:paraId="7BA34F6D" w14:textId="4D0BF5BE"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432AFB03" w14:textId="5EDF60FA"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62EC8A03" w14:textId="39D6F905"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77792D2" w14:textId="5B486ABE"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31485430" w14:textId="5798E47E" w:rsidR="00184399" w:rsidRPr="00555299" w:rsidRDefault="00184399" w:rsidP="00F45036">
            <w:pPr>
              <w:pStyle w:val="ARTableBodyRight"/>
              <w:spacing w:before="24" w:after="20" w:line="228" w:lineRule="auto"/>
            </w:pPr>
            <w:r>
              <w:t>0</w:t>
            </w:r>
          </w:p>
        </w:tc>
        <w:tc>
          <w:tcPr>
            <w:tcW w:w="955" w:type="dxa"/>
            <w:vAlign w:val="center"/>
          </w:tcPr>
          <w:p w14:paraId="3ED27D5E" w14:textId="720B0654"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C206760" w14:textId="677A3C6A"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722A9AC0" w14:textId="7C669117" w:rsidR="00184399" w:rsidRPr="00555299" w:rsidRDefault="00184399" w:rsidP="00F45036">
            <w:pPr>
              <w:pStyle w:val="ARTableBodyRight"/>
              <w:spacing w:before="24" w:after="20" w:line="228" w:lineRule="auto"/>
            </w:pPr>
            <w:r>
              <w:t>0</w:t>
            </w:r>
          </w:p>
        </w:tc>
        <w:tc>
          <w:tcPr>
            <w:tcW w:w="694" w:type="dxa"/>
            <w:vAlign w:val="center"/>
          </w:tcPr>
          <w:p w14:paraId="677F9F86" w14:textId="776B4DCC" w:rsidR="00184399" w:rsidRPr="00555299" w:rsidRDefault="00184399" w:rsidP="00F45036">
            <w:pPr>
              <w:pStyle w:val="ARTableBodyRight"/>
              <w:spacing w:before="24" w:after="20" w:line="228" w:lineRule="auto"/>
            </w:pPr>
            <w:r>
              <w:t>0.0</w:t>
            </w:r>
          </w:p>
        </w:tc>
      </w:tr>
      <w:tr w:rsidR="002C4590" w14:paraId="6A167EA4" w14:textId="77777777" w:rsidTr="002C4590">
        <w:tc>
          <w:tcPr>
            <w:tcW w:w="282" w:type="dxa"/>
            <w:vMerge/>
          </w:tcPr>
          <w:p w14:paraId="794F26F7" w14:textId="77777777" w:rsidR="00184399" w:rsidRPr="00555299" w:rsidRDefault="00184399" w:rsidP="00F45036">
            <w:pPr>
              <w:pStyle w:val="ARTableBody"/>
              <w:spacing w:before="24" w:after="20" w:line="228" w:lineRule="auto"/>
            </w:pPr>
          </w:p>
        </w:tc>
        <w:tc>
          <w:tcPr>
            <w:tcW w:w="2264" w:type="dxa"/>
            <w:hideMark/>
          </w:tcPr>
          <w:p w14:paraId="6C96BB27" w14:textId="77777777" w:rsidR="00184399" w:rsidRPr="00555299" w:rsidRDefault="00184399" w:rsidP="00F45036">
            <w:pPr>
              <w:pStyle w:val="ARTableBody"/>
              <w:spacing w:before="24" w:after="20" w:line="228" w:lineRule="auto"/>
              <w:rPr>
                <w:rFonts w:cstheme="minorBidi"/>
              </w:rPr>
            </w:pPr>
            <w:r w:rsidRPr="00555299">
              <w:t>PS</w:t>
            </w:r>
          </w:p>
        </w:tc>
        <w:tc>
          <w:tcPr>
            <w:tcW w:w="954" w:type="dxa"/>
            <w:shd w:val="clear" w:color="auto" w:fill="F2F2F2" w:themeFill="background1" w:themeFillShade="F2"/>
          </w:tcPr>
          <w:p w14:paraId="6D96B6E2" w14:textId="3A983754" w:rsidR="00184399" w:rsidRPr="00555299" w:rsidRDefault="00184399" w:rsidP="00F45036">
            <w:pPr>
              <w:pStyle w:val="ARTableBodyRight"/>
              <w:spacing w:before="24" w:after="20" w:line="228"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49F2F5B6" w14:textId="7C8F698E" w:rsidR="00184399" w:rsidRPr="00555299" w:rsidRDefault="00184399" w:rsidP="00F45036">
            <w:pPr>
              <w:pStyle w:val="ARTableBodyRight"/>
              <w:spacing w:before="24" w:after="20" w:line="228" w:lineRule="auto"/>
            </w:pPr>
            <w:r w:rsidRPr="001F23BD">
              <w:t>0</w:t>
            </w:r>
            <w:r>
              <w:t>.0</w:t>
            </w:r>
          </w:p>
        </w:tc>
        <w:tc>
          <w:tcPr>
            <w:tcW w:w="955" w:type="dxa"/>
            <w:tcBorders>
              <w:left w:val="dotted" w:sz="6" w:space="0" w:color="53565A"/>
            </w:tcBorders>
            <w:shd w:val="clear" w:color="auto" w:fill="F2F2F2" w:themeFill="background1" w:themeFillShade="F2"/>
          </w:tcPr>
          <w:p w14:paraId="08C91978" w14:textId="24D156D6" w:rsidR="00184399" w:rsidRPr="00555299" w:rsidRDefault="00184399" w:rsidP="00F45036">
            <w:pPr>
              <w:pStyle w:val="ARTableBodyRight"/>
              <w:spacing w:before="24" w:after="20" w:line="228" w:lineRule="auto"/>
            </w:pPr>
            <w:r w:rsidRPr="0062299A">
              <w:t>0</w:t>
            </w:r>
          </w:p>
        </w:tc>
        <w:tc>
          <w:tcPr>
            <w:tcW w:w="955" w:type="dxa"/>
            <w:shd w:val="clear" w:color="auto" w:fill="F2F2F2" w:themeFill="background1" w:themeFillShade="F2"/>
          </w:tcPr>
          <w:p w14:paraId="25E2B59C" w14:textId="0DFD191A"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055DF12D" w14:textId="41B8A741" w:rsidR="00184399" w:rsidRPr="00555299" w:rsidRDefault="00184399" w:rsidP="00F45036">
            <w:pPr>
              <w:pStyle w:val="ARTableBodyRight"/>
              <w:spacing w:before="24" w:after="20" w:line="228" w:lineRule="auto"/>
            </w:pPr>
            <w:r w:rsidRPr="0062299A">
              <w:t>0</w:t>
            </w:r>
            <w:r>
              <w:t>.0</w:t>
            </w:r>
          </w:p>
        </w:tc>
        <w:tc>
          <w:tcPr>
            <w:tcW w:w="955" w:type="dxa"/>
            <w:tcBorders>
              <w:left w:val="dotted" w:sz="6" w:space="0" w:color="53565A"/>
            </w:tcBorders>
            <w:shd w:val="clear" w:color="auto" w:fill="F2F2F2" w:themeFill="background1" w:themeFillShade="F2"/>
          </w:tcPr>
          <w:p w14:paraId="7FF9F41B" w14:textId="63F533EA"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3316A8D2" w14:textId="50D586E7"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07574141" w14:textId="5DEE0230"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96F2099" w14:textId="619A181C"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77425A15" w14:textId="461A547E" w:rsidR="00184399" w:rsidRPr="00555299" w:rsidRDefault="00184399" w:rsidP="00F45036">
            <w:pPr>
              <w:pStyle w:val="ARTableBodyRight"/>
              <w:spacing w:before="24" w:after="20" w:line="228" w:lineRule="auto"/>
            </w:pPr>
            <w:r>
              <w:t>0</w:t>
            </w:r>
          </w:p>
        </w:tc>
        <w:tc>
          <w:tcPr>
            <w:tcW w:w="955" w:type="dxa"/>
            <w:vAlign w:val="center"/>
          </w:tcPr>
          <w:p w14:paraId="4786C2ED" w14:textId="54AC9E38" w:rsidR="00184399" w:rsidRPr="00555299" w:rsidRDefault="0018439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17F0DC23" w14:textId="6A0D4FA3" w:rsidR="00184399" w:rsidRPr="00555299" w:rsidRDefault="00184399" w:rsidP="00F45036">
            <w:pPr>
              <w:pStyle w:val="ARTableBodyRight"/>
              <w:spacing w:before="24" w:after="20" w:line="228" w:lineRule="auto"/>
            </w:pPr>
            <w:r>
              <w:t>0.0</w:t>
            </w:r>
          </w:p>
        </w:tc>
        <w:tc>
          <w:tcPr>
            <w:tcW w:w="955" w:type="dxa"/>
            <w:tcBorders>
              <w:left w:val="dotted" w:sz="6" w:space="0" w:color="53565A"/>
            </w:tcBorders>
            <w:vAlign w:val="center"/>
          </w:tcPr>
          <w:p w14:paraId="0E39DC9F" w14:textId="0BBE1C2C" w:rsidR="00184399" w:rsidRPr="00555299" w:rsidRDefault="00184399" w:rsidP="00F45036">
            <w:pPr>
              <w:pStyle w:val="ARTableBodyRight"/>
              <w:spacing w:before="24" w:after="20" w:line="228" w:lineRule="auto"/>
            </w:pPr>
            <w:r>
              <w:t>0</w:t>
            </w:r>
          </w:p>
        </w:tc>
        <w:tc>
          <w:tcPr>
            <w:tcW w:w="694" w:type="dxa"/>
            <w:vAlign w:val="center"/>
          </w:tcPr>
          <w:p w14:paraId="5CD17230" w14:textId="44BA00F9" w:rsidR="00184399" w:rsidRPr="00555299" w:rsidRDefault="00184399" w:rsidP="00F45036">
            <w:pPr>
              <w:pStyle w:val="ARTableBodyRight"/>
              <w:spacing w:before="24" w:after="20" w:line="228" w:lineRule="auto"/>
            </w:pPr>
            <w:r>
              <w:t>0.0</w:t>
            </w:r>
          </w:p>
        </w:tc>
      </w:tr>
      <w:tr w:rsidR="002C4590" w14:paraId="3ECC574B" w14:textId="77777777" w:rsidTr="002C4590">
        <w:trPr>
          <w:trHeight w:val="70"/>
        </w:trPr>
        <w:tc>
          <w:tcPr>
            <w:tcW w:w="282" w:type="dxa"/>
            <w:vMerge/>
          </w:tcPr>
          <w:p w14:paraId="7C05464C" w14:textId="77777777" w:rsidR="00184399" w:rsidRPr="00555299" w:rsidRDefault="00184399" w:rsidP="00F45036">
            <w:pPr>
              <w:pStyle w:val="ARTableBody"/>
              <w:spacing w:before="24" w:after="20" w:line="228" w:lineRule="auto"/>
            </w:pPr>
          </w:p>
        </w:tc>
        <w:tc>
          <w:tcPr>
            <w:tcW w:w="2264" w:type="dxa"/>
            <w:hideMark/>
          </w:tcPr>
          <w:p w14:paraId="7166C0F3" w14:textId="77777777" w:rsidR="00184399" w:rsidRPr="00555299" w:rsidRDefault="00184399" w:rsidP="00F45036">
            <w:pPr>
              <w:pStyle w:val="ARTableBody"/>
              <w:spacing w:before="24" w:after="20" w:line="228" w:lineRule="auto"/>
              <w:rPr>
                <w:rFonts w:cstheme="minorBidi"/>
              </w:rPr>
            </w:pPr>
            <w:r w:rsidRPr="00555299">
              <w:t>SMA</w:t>
            </w:r>
          </w:p>
        </w:tc>
        <w:tc>
          <w:tcPr>
            <w:tcW w:w="954" w:type="dxa"/>
            <w:shd w:val="clear" w:color="auto" w:fill="F2F2F2" w:themeFill="background1" w:themeFillShade="F2"/>
          </w:tcPr>
          <w:p w14:paraId="0E05277C" w14:textId="2AA51F2A" w:rsidR="00184399" w:rsidRPr="00555299" w:rsidRDefault="00184399" w:rsidP="00F45036">
            <w:pPr>
              <w:pStyle w:val="ARTableBodyRight"/>
              <w:spacing w:before="24" w:after="20" w:line="228"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76C8879A" w14:textId="1BA96088" w:rsidR="00184399" w:rsidRPr="00555299" w:rsidRDefault="00184399" w:rsidP="00F45036">
            <w:pPr>
              <w:pStyle w:val="ARTableBodyRight"/>
              <w:spacing w:before="24" w:after="20" w:line="228" w:lineRule="auto"/>
            </w:pPr>
            <w:r w:rsidRPr="001F23BD">
              <w:t>0</w:t>
            </w:r>
            <w:r>
              <w:t>.0</w:t>
            </w:r>
          </w:p>
        </w:tc>
        <w:tc>
          <w:tcPr>
            <w:tcW w:w="955" w:type="dxa"/>
            <w:tcBorders>
              <w:left w:val="dotted" w:sz="6" w:space="0" w:color="53565A"/>
            </w:tcBorders>
            <w:shd w:val="clear" w:color="auto" w:fill="F2F2F2" w:themeFill="background1" w:themeFillShade="F2"/>
          </w:tcPr>
          <w:p w14:paraId="06070AB2" w14:textId="4BE905D1" w:rsidR="00184399" w:rsidRPr="00555299" w:rsidRDefault="00184399" w:rsidP="00F45036">
            <w:pPr>
              <w:pStyle w:val="ARTableBodyRight"/>
              <w:spacing w:before="24" w:after="20" w:line="228" w:lineRule="auto"/>
            </w:pPr>
            <w:r w:rsidRPr="0062299A">
              <w:t>0</w:t>
            </w:r>
          </w:p>
        </w:tc>
        <w:tc>
          <w:tcPr>
            <w:tcW w:w="955" w:type="dxa"/>
            <w:shd w:val="clear" w:color="auto" w:fill="F2F2F2" w:themeFill="background1" w:themeFillShade="F2"/>
          </w:tcPr>
          <w:p w14:paraId="573209EE" w14:textId="4590F68C"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35B3E34D" w14:textId="654F279B" w:rsidR="00184399" w:rsidRPr="00555299" w:rsidRDefault="00184399" w:rsidP="00F45036">
            <w:pPr>
              <w:pStyle w:val="ARTableBodyRight"/>
              <w:spacing w:before="24" w:after="20" w:line="228" w:lineRule="auto"/>
            </w:pPr>
            <w:r w:rsidRPr="0062299A">
              <w:t>0</w:t>
            </w:r>
            <w:r>
              <w:t>.0</w:t>
            </w:r>
          </w:p>
        </w:tc>
        <w:tc>
          <w:tcPr>
            <w:tcW w:w="955" w:type="dxa"/>
            <w:tcBorders>
              <w:left w:val="dotted" w:sz="6" w:space="0" w:color="53565A"/>
            </w:tcBorders>
            <w:shd w:val="clear" w:color="auto" w:fill="F2F2F2" w:themeFill="background1" w:themeFillShade="F2"/>
          </w:tcPr>
          <w:p w14:paraId="5123D3C5" w14:textId="28AF61D7"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667FFB64" w14:textId="6B494A99"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56DC0877" w14:textId="33B79864" w:rsidR="00184399" w:rsidRPr="00555299" w:rsidRDefault="00184399"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523D8E9A" w14:textId="21613B2E" w:rsidR="00184399" w:rsidRPr="00555299" w:rsidRDefault="00184399"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1E948DD4" w14:textId="5D6C0550" w:rsidR="00184399" w:rsidRPr="00555299" w:rsidRDefault="00184399" w:rsidP="00F45036">
            <w:pPr>
              <w:pStyle w:val="ARTableBodyRight"/>
              <w:spacing w:before="24" w:after="20" w:line="228" w:lineRule="auto"/>
            </w:pPr>
            <w:r>
              <w:rPr>
                <w:color w:val="000000"/>
              </w:rPr>
              <w:t>0</w:t>
            </w:r>
          </w:p>
        </w:tc>
        <w:tc>
          <w:tcPr>
            <w:tcW w:w="955" w:type="dxa"/>
            <w:vAlign w:val="center"/>
          </w:tcPr>
          <w:p w14:paraId="4411B65D" w14:textId="7B682D53" w:rsidR="00184399" w:rsidRPr="00555299" w:rsidRDefault="00184399"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768DD809" w14:textId="177BA228" w:rsidR="00184399" w:rsidRPr="00555299" w:rsidRDefault="00184399"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3AA5D1B3" w14:textId="4FE0ED01" w:rsidR="00184399" w:rsidRPr="00555299" w:rsidRDefault="00184399" w:rsidP="00F45036">
            <w:pPr>
              <w:pStyle w:val="ARTableBodyRight"/>
              <w:spacing w:before="24" w:after="20" w:line="228" w:lineRule="auto"/>
            </w:pPr>
            <w:r>
              <w:rPr>
                <w:color w:val="000000"/>
              </w:rPr>
              <w:t>0</w:t>
            </w:r>
          </w:p>
        </w:tc>
        <w:tc>
          <w:tcPr>
            <w:tcW w:w="694" w:type="dxa"/>
            <w:vAlign w:val="center"/>
          </w:tcPr>
          <w:p w14:paraId="066A8065" w14:textId="78045EAE" w:rsidR="00184399" w:rsidRPr="00555299" w:rsidRDefault="00184399" w:rsidP="00F45036">
            <w:pPr>
              <w:pStyle w:val="ARTableBodyRight"/>
              <w:spacing w:before="24" w:after="20" w:line="228" w:lineRule="auto"/>
            </w:pPr>
            <w:r>
              <w:rPr>
                <w:color w:val="000000"/>
              </w:rPr>
              <w:t>0.0</w:t>
            </w:r>
          </w:p>
        </w:tc>
      </w:tr>
      <w:tr w:rsidR="002C4590" w14:paraId="61602C69" w14:textId="77777777" w:rsidTr="002C4590">
        <w:trPr>
          <w:trHeight w:val="70"/>
        </w:trPr>
        <w:tc>
          <w:tcPr>
            <w:tcW w:w="282" w:type="dxa"/>
            <w:vMerge/>
          </w:tcPr>
          <w:p w14:paraId="403D9F5A" w14:textId="77777777" w:rsidR="00184399" w:rsidRPr="00555299" w:rsidRDefault="00184399" w:rsidP="00F45036">
            <w:pPr>
              <w:pStyle w:val="ARTableBody"/>
              <w:spacing w:before="24" w:after="20" w:line="228" w:lineRule="auto"/>
            </w:pPr>
          </w:p>
        </w:tc>
        <w:tc>
          <w:tcPr>
            <w:tcW w:w="2264" w:type="dxa"/>
            <w:hideMark/>
          </w:tcPr>
          <w:p w14:paraId="17172800" w14:textId="77777777" w:rsidR="00184399" w:rsidRPr="00555299" w:rsidRDefault="00184399" w:rsidP="00F45036">
            <w:pPr>
              <w:pStyle w:val="ARTableBody"/>
              <w:spacing w:before="24" w:after="20" w:line="228" w:lineRule="auto"/>
              <w:rPr>
                <w:rFonts w:cstheme="minorBidi"/>
              </w:rPr>
            </w:pPr>
            <w:r w:rsidRPr="00555299">
              <w:t>SRA</w:t>
            </w:r>
          </w:p>
        </w:tc>
        <w:tc>
          <w:tcPr>
            <w:tcW w:w="954" w:type="dxa"/>
            <w:shd w:val="clear" w:color="auto" w:fill="F2F2F2" w:themeFill="background1" w:themeFillShade="F2"/>
          </w:tcPr>
          <w:p w14:paraId="6E66357B" w14:textId="75BFB315" w:rsidR="00184399" w:rsidRPr="00555299" w:rsidRDefault="00184399" w:rsidP="00F45036">
            <w:pPr>
              <w:pStyle w:val="ARTableBodyRight"/>
              <w:spacing w:before="24" w:after="20" w:line="228"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621E9356" w14:textId="56463539" w:rsidR="00184399" w:rsidRPr="00555299" w:rsidRDefault="00184399" w:rsidP="00F45036">
            <w:pPr>
              <w:pStyle w:val="ARTableBodyRight"/>
              <w:spacing w:before="24" w:after="20" w:line="228" w:lineRule="auto"/>
            </w:pPr>
            <w:r w:rsidRPr="001F23BD">
              <w:t>0</w:t>
            </w:r>
            <w:r>
              <w:t>.0</w:t>
            </w:r>
          </w:p>
        </w:tc>
        <w:tc>
          <w:tcPr>
            <w:tcW w:w="955" w:type="dxa"/>
            <w:tcBorders>
              <w:left w:val="dotted" w:sz="6" w:space="0" w:color="53565A"/>
            </w:tcBorders>
            <w:shd w:val="clear" w:color="auto" w:fill="F2F2F2" w:themeFill="background1" w:themeFillShade="F2"/>
          </w:tcPr>
          <w:p w14:paraId="4A073A8F" w14:textId="5E74AAA4" w:rsidR="00184399" w:rsidRPr="00555299" w:rsidRDefault="00184399" w:rsidP="00F45036">
            <w:pPr>
              <w:pStyle w:val="ARTableBodyRight"/>
              <w:spacing w:before="24" w:after="20" w:line="228" w:lineRule="auto"/>
            </w:pPr>
            <w:r w:rsidRPr="0062299A">
              <w:t>0</w:t>
            </w:r>
          </w:p>
        </w:tc>
        <w:tc>
          <w:tcPr>
            <w:tcW w:w="955" w:type="dxa"/>
            <w:shd w:val="clear" w:color="auto" w:fill="F2F2F2" w:themeFill="background1" w:themeFillShade="F2"/>
          </w:tcPr>
          <w:p w14:paraId="125E6482" w14:textId="3CC334BD" w:rsidR="00184399" w:rsidRPr="00555299" w:rsidRDefault="00184399" w:rsidP="00F45036">
            <w:pPr>
              <w:pStyle w:val="ARTableBodyRight"/>
              <w:spacing w:before="24" w:after="20" w:line="228"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4A427990" w14:textId="27CB045D" w:rsidR="00184399" w:rsidRPr="00555299" w:rsidRDefault="00184399" w:rsidP="00F45036">
            <w:pPr>
              <w:pStyle w:val="ARTableBodyRight"/>
              <w:spacing w:before="24" w:after="20" w:line="228" w:lineRule="auto"/>
            </w:pPr>
            <w:r w:rsidRPr="0062299A">
              <w:t>0</w:t>
            </w:r>
            <w:r>
              <w:t>.0</w:t>
            </w:r>
          </w:p>
        </w:tc>
        <w:tc>
          <w:tcPr>
            <w:tcW w:w="955" w:type="dxa"/>
            <w:tcBorders>
              <w:left w:val="dotted" w:sz="6" w:space="0" w:color="53565A"/>
            </w:tcBorders>
            <w:shd w:val="clear" w:color="auto" w:fill="F2F2F2" w:themeFill="background1" w:themeFillShade="F2"/>
          </w:tcPr>
          <w:p w14:paraId="733E54D6" w14:textId="32732520" w:rsidR="00184399" w:rsidRPr="00555299" w:rsidRDefault="00184399" w:rsidP="00F45036">
            <w:pPr>
              <w:pStyle w:val="ARTableBodyRight"/>
              <w:spacing w:before="24" w:after="20" w:line="228"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3949998B" w14:textId="0663FF17" w:rsidR="00184399" w:rsidRPr="00555299" w:rsidRDefault="00184399" w:rsidP="00F45036">
            <w:pPr>
              <w:pStyle w:val="ARTableBodyRight"/>
              <w:spacing w:before="24" w:after="20" w:line="228" w:lineRule="auto"/>
            </w:pPr>
            <w:r w:rsidRPr="00D74216">
              <w:t>0</w:t>
            </w:r>
            <w:r>
              <w:t>.0</w:t>
            </w:r>
          </w:p>
        </w:tc>
        <w:tc>
          <w:tcPr>
            <w:tcW w:w="955" w:type="dxa"/>
            <w:tcBorders>
              <w:left w:val="dotted" w:sz="6" w:space="0" w:color="53565A"/>
            </w:tcBorders>
            <w:vAlign w:val="center"/>
          </w:tcPr>
          <w:p w14:paraId="57943074" w14:textId="57F52E39" w:rsidR="00184399" w:rsidRPr="00555299" w:rsidRDefault="00184399"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6B13AC80" w14:textId="032D9EEC" w:rsidR="00184399" w:rsidRPr="00555299" w:rsidRDefault="00184399"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6CCDACF3" w14:textId="2E540F9A" w:rsidR="00184399" w:rsidRPr="00555299" w:rsidRDefault="00184399" w:rsidP="00F45036">
            <w:pPr>
              <w:pStyle w:val="ARTableBodyRight"/>
              <w:spacing w:before="24" w:after="20" w:line="228" w:lineRule="auto"/>
            </w:pPr>
            <w:r>
              <w:rPr>
                <w:color w:val="000000"/>
              </w:rPr>
              <w:t>0</w:t>
            </w:r>
          </w:p>
        </w:tc>
        <w:tc>
          <w:tcPr>
            <w:tcW w:w="955" w:type="dxa"/>
            <w:vAlign w:val="center"/>
          </w:tcPr>
          <w:p w14:paraId="2970C942" w14:textId="6905FC6B" w:rsidR="00184399" w:rsidRPr="00555299" w:rsidRDefault="00184399"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66E5C0DE" w14:textId="25D3CC8E" w:rsidR="00184399" w:rsidRPr="00555299" w:rsidRDefault="00184399"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1724E0F7" w14:textId="48C11944" w:rsidR="00184399" w:rsidRPr="00555299" w:rsidRDefault="00184399" w:rsidP="00F45036">
            <w:pPr>
              <w:pStyle w:val="ARTableBodyRight"/>
              <w:spacing w:before="24" w:after="20" w:line="228" w:lineRule="auto"/>
            </w:pPr>
            <w:r>
              <w:rPr>
                <w:color w:val="000000"/>
              </w:rPr>
              <w:t>0</w:t>
            </w:r>
          </w:p>
        </w:tc>
        <w:tc>
          <w:tcPr>
            <w:tcW w:w="694" w:type="dxa"/>
            <w:vAlign w:val="center"/>
          </w:tcPr>
          <w:p w14:paraId="7CD70ED0" w14:textId="344A4674" w:rsidR="00184399" w:rsidRPr="00555299" w:rsidRDefault="00184399" w:rsidP="00F45036">
            <w:pPr>
              <w:pStyle w:val="ARTableBodyRight"/>
              <w:spacing w:before="24" w:after="20" w:line="228" w:lineRule="auto"/>
            </w:pPr>
            <w:r>
              <w:rPr>
                <w:color w:val="000000"/>
              </w:rPr>
              <w:t>0.0</w:t>
            </w:r>
          </w:p>
        </w:tc>
      </w:tr>
      <w:tr w:rsidR="00B466AC" w14:paraId="0129C5BF" w14:textId="77777777" w:rsidTr="002C4590">
        <w:trPr>
          <w:trHeight w:val="70"/>
        </w:trPr>
        <w:tc>
          <w:tcPr>
            <w:tcW w:w="282" w:type="dxa"/>
            <w:vMerge/>
          </w:tcPr>
          <w:p w14:paraId="419492E2" w14:textId="77777777" w:rsidR="00184399" w:rsidRPr="00555299" w:rsidRDefault="00184399" w:rsidP="00F45036">
            <w:pPr>
              <w:pStyle w:val="ARTableBody"/>
              <w:spacing w:before="24" w:after="20" w:line="228" w:lineRule="auto"/>
            </w:pPr>
          </w:p>
        </w:tc>
        <w:tc>
          <w:tcPr>
            <w:tcW w:w="2264" w:type="dxa"/>
            <w:shd w:val="clear" w:color="auto" w:fill="FFFFFF" w:themeFill="background1"/>
          </w:tcPr>
          <w:p w14:paraId="7BD3C0AA" w14:textId="77777777" w:rsidR="00184399" w:rsidRPr="00BA5245" w:rsidRDefault="00184399" w:rsidP="00F45036">
            <w:pPr>
              <w:pStyle w:val="ARTableBody"/>
              <w:spacing w:before="24" w:after="20" w:line="216" w:lineRule="auto"/>
            </w:pPr>
            <w:r w:rsidRPr="00BA5245">
              <w:t>Casual</w:t>
            </w:r>
          </w:p>
        </w:tc>
        <w:tc>
          <w:tcPr>
            <w:tcW w:w="954" w:type="dxa"/>
            <w:shd w:val="clear" w:color="auto" w:fill="F2F2F2" w:themeFill="background1" w:themeFillShade="F2"/>
          </w:tcPr>
          <w:p w14:paraId="05932E6D" w14:textId="453DCD41" w:rsidR="00184399" w:rsidRPr="00555299" w:rsidRDefault="00184399" w:rsidP="00F45036">
            <w:pPr>
              <w:pStyle w:val="ARTableBodyRight"/>
              <w:spacing w:before="24" w:after="20" w:line="216" w:lineRule="auto"/>
            </w:pPr>
            <w:r w:rsidRPr="001F23BD">
              <w:t>1</w:t>
            </w:r>
          </w:p>
        </w:tc>
        <w:tc>
          <w:tcPr>
            <w:tcW w:w="617" w:type="dxa"/>
            <w:tcBorders>
              <w:top w:val="dotted" w:sz="6" w:space="0" w:color="53565A"/>
              <w:right w:val="dotted" w:sz="6" w:space="0" w:color="53565A"/>
            </w:tcBorders>
            <w:shd w:val="clear" w:color="auto" w:fill="F2F2F2" w:themeFill="background1" w:themeFillShade="F2"/>
          </w:tcPr>
          <w:p w14:paraId="7A68B807" w14:textId="6EF7FD6B" w:rsidR="00184399" w:rsidRPr="00555299" w:rsidRDefault="00184399" w:rsidP="00F45036">
            <w:pPr>
              <w:pStyle w:val="ARTableBodyRight"/>
              <w:spacing w:before="24" w:after="20" w:line="216" w:lineRule="auto"/>
            </w:pPr>
            <w:r w:rsidRPr="001F23BD">
              <w:t>0.1</w:t>
            </w:r>
          </w:p>
        </w:tc>
        <w:tc>
          <w:tcPr>
            <w:tcW w:w="955" w:type="dxa"/>
            <w:tcBorders>
              <w:left w:val="dotted" w:sz="6" w:space="0" w:color="53565A"/>
            </w:tcBorders>
            <w:shd w:val="clear" w:color="auto" w:fill="F2F2F2" w:themeFill="background1" w:themeFillShade="F2"/>
          </w:tcPr>
          <w:p w14:paraId="1E68D9BC" w14:textId="3AC1E4A9" w:rsidR="00184399" w:rsidRPr="00555299" w:rsidRDefault="00184399" w:rsidP="00F45036">
            <w:pPr>
              <w:pStyle w:val="ARTableBodyRight"/>
              <w:spacing w:before="24" w:after="20" w:line="216" w:lineRule="auto"/>
            </w:pPr>
            <w:r w:rsidRPr="0062299A">
              <w:t>0</w:t>
            </w:r>
          </w:p>
        </w:tc>
        <w:tc>
          <w:tcPr>
            <w:tcW w:w="955" w:type="dxa"/>
            <w:shd w:val="clear" w:color="auto" w:fill="F2F2F2" w:themeFill="background1" w:themeFillShade="F2"/>
          </w:tcPr>
          <w:p w14:paraId="3775B812" w14:textId="3B6E0BB9" w:rsidR="00184399" w:rsidRPr="00555299" w:rsidRDefault="00184399" w:rsidP="00F45036">
            <w:pPr>
              <w:pStyle w:val="ARTableBodyRight"/>
              <w:spacing w:before="24" w:after="20" w:line="216"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3A235BE9" w14:textId="07C49A5E" w:rsidR="00184399" w:rsidRPr="00555299" w:rsidRDefault="00184399" w:rsidP="00F45036">
            <w:pPr>
              <w:pStyle w:val="ARTableBodyRight"/>
              <w:spacing w:before="24" w:after="20" w:line="216" w:lineRule="auto"/>
            </w:pPr>
            <w:r w:rsidRPr="0062299A">
              <w:t>0</w:t>
            </w:r>
            <w:r>
              <w:t>.0</w:t>
            </w:r>
          </w:p>
        </w:tc>
        <w:tc>
          <w:tcPr>
            <w:tcW w:w="955" w:type="dxa"/>
            <w:tcBorders>
              <w:left w:val="dotted" w:sz="6" w:space="0" w:color="53565A"/>
            </w:tcBorders>
            <w:shd w:val="clear" w:color="auto" w:fill="F2F2F2" w:themeFill="background1" w:themeFillShade="F2"/>
          </w:tcPr>
          <w:p w14:paraId="7989DD85" w14:textId="1C62B9AE" w:rsidR="00184399" w:rsidRPr="00555299" w:rsidRDefault="00184399" w:rsidP="00F45036">
            <w:pPr>
              <w:pStyle w:val="ARTableBodyRight"/>
              <w:spacing w:before="24" w:after="20" w:line="216" w:lineRule="auto"/>
            </w:pPr>
            <w:r w:rsidRPr="00D74216">
              <w:t>1</w:t>
            </w:r>
          </w:p>
        </w:tc>
        <w:tc>
          <w:tcPr>
            <w:tcW w:w="618" w:type="dxa"/>
            <w:tcBorders>
              <w:top w:val="dotted" w:sz="6" w:space="0" w:color="53565A"/>
              <w:right w:val="dotted" w:sz="6" w:space="0" w:color="53565A"/>
            </w:tcBorders>
            <w:shd w:val="clear" w:color="auto" w:fill="F2F2F2" w:themeFill="background1" w:themeFillShade="F2"/>
          </w:tcPr>
          <w:p w14:paraId="39043C64" w14:textId="1279FE2A" w:rsidR="00184399" w:rsidRPr="00555299" w:rsidRDefault="00184399" w:rsidP="00F45036">
            <w:pPr>
              <w:pStyle w:val="ARTableBodyRight"/>
              <w:spacing w:before="24" w:after="20" w:line="216" w:lineRule="auto"/>
            </w:pPr>
            <w:r w:rsidRPr="00D74216">
              <w:t>0.1</w:t>
            </w:r>
          </w:p>
        </w:tc>
        <w:tc>
          <w:tcPr>
            <w:tcW w:w="955" w:type="dxa"/>
            <w:tcBorders>
              <w:left w:val="dotted" w:sz="6" w:space="0" w:color="53565A"/>
            </w:tcBorders>
            <w:shd w:val="clear" w:color="auto" w:fill="FFFFFF" w:themeFill="background1"/>
            <w:vAlign w:val="center"/>
          </w:tcPr>
          <w:p w14:paraId="728D9294" w14:textId="0E650594" w:rsidR="00184399" w:rsidRPr="00555299" w:rsidRDefault="0018439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3C3D3831" w14:textId="3F77B9B9" w:rsidR="00184399" w:rsidRPr="00555299" w:rsidRDefault="0018439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13A19688" w14:textId="3F66D832" w:rsidR="00184399" w:rsidRPr="00555299" w:rsidRDefault="00184399" w:rsidP="00F45036">
            <w:pPr>
              <w:pStyle w:val="ARTableBodyRight"/>
              <w:spacing w:before="24" w:after="20" w:line="216" w:lineRule="auto"/>
            </w:pPr>
            <w:r w:rsidRPr="00BA5245">
              <w:t>0</w:t>
            </w:r>
          </w:p>
        </w:tc>
        <w:tc>
          <w:tcPr>
            <w:tcW w:w="955" w:type="dxa"/>
            <w:shd w:val="clear" w:color="auto" w:fill="FFFFFF" w:themeFill="background1"/>
            <w:vAlign w:val="center"/>
          </w:tcPr>
          <w:p w14:paraId="39189402" w14:textId="50D2E967" w:rsidR="00184399" w:rsidRPr="00555299" w:rsidRDefault="0018439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7EF2D7D4" w14:textId="281C3F4F" w:rsidR="00184399" w:rsidRPr="00555299" w:rsidRDefault="0018439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454EEEAE" w14:textId="72FBD411" w:rsidR="00184399" w:rsidRPr="00555299" w:rsidRDefault="00184399" w:rsidP="00F45036">
            <w:pPr>
              <w:pStyle w:val="ARTableBodyRight"/>
              <w:spacing w:before="24" w:after="20" w:line="216" w:lineRule="auto"/>
            </w:pPr>
            <w:r w:rsidRPr="00BA5245">
              <w:t>0</w:t>
            </w:r>
          </w:p>
        </w:tc>
        <w:tc>
          <w:tcPr>
            <w:tcW w:w="694" w:type="dxa"/>
            <w:shd w:val="clear" w:color="auto" w:fill="FFFFFF" w:themeFill="background1"/>
            <w:vAlign w:val="center"/>
          </w:tcPr>
          <w:p w14:paraId="00275D0F" w14:textId="1B654668" w:rsidR="00184399" w:rsidRPr="00555299" w:rsidRDefault="00184399" w:rsidP="00F45036">
            <w:pPr>
              <w:pStyle w:val="ARTableBodyRight"/>
              <w:spacing w:before="24" w:after="20" w:line="216" w:lineRule="auto"/>
            </w:pPr>
            <w:r w:rsidRPr="00BA5245">
              <w:t>0.0</w:t>
            </w:r>
          </w:p>
        </w:tc>
      </w:tr>
      <w:tr w:rsidR="00B466AC" w14:paraId="63392E28" w14:textId="77777777" w:rsidTr="002C4590">
        <w:trPr>
          <w:trHeight w:val="70"/>
        </w:trPr>
        <w:tc>
          <w:tcPr>
            <w:tcW w:w="282" w:type="dxa"/>
            <w:vMerge/>
          </w:tcPr>
          <w:p w14:paraId="3A93D3D4" w14:textId="77777777" w:rsidR="00184399" w:rsidRPr="00555299" w:rsidRDefault="00184399" w:rsidP="00F45036">
            <w:pPr>
              <w:pStyle w:val="ARTableBody"/>
              <w:spacing w:before="24" w:after="20" w:line="228" w:lineRule="auto"/>
              <w:rPr>
                <w:b/>
              </w:rPr>
            </w:pPr>
          </w:p>
        </w:tc>
        <w:tc>
          <w:tcPr>
            <w:tcW w:w="2264" w:type="dxa"/>
            <w:shd w:val="clear" w:color="auto" w:fill="FFFFFF" w:themeFill="background1"/>
            <w:hideMark/>
          </w:tcPr>
          <w:p w14:paraId="54325101" w14:textId="77777777" w:rsidR="00184399" w:rsidRPr="00BA5245" w:rsidRDefault="00184399" w:rsidP="00F45036">
            <w:pPr>
              <w:pStyle w:val="ARTableBody"/>
              <w:spacing w:before="24" w:after="20" w:line="216" w:lineRule="auto"/>
            </w:pPr>
            <w:r w:rsidRPr="00BA5245">
              <w:t>Other</w:t>
            </w:r>
          </w:p>
        </w:tc>
        <w:tc>
          <w:tcPr>
            <w:tcW w:w="954" w:type="dxa"/>
            <w:shd w:val="clear" w:color="auto" w:fill="F2F2F2" w:themeFill="background1" w:themeFillShade="F2"/>
          </w:tcPr>
          <w:p w14:paraId="295A827C" w14:textId="6CD2951D" w:rsidR="00184399" w:rsidRPr="00555299" w:rsidRDefault="009C6690" w:rsidP="00F45036">
            <w:pPr>
              <w:pStyle w:val="ARTableBodyRight"/>
              <w:spacing w:before="24" w:after="20" w:line="216" w:lineRule="auto"/>
            </w:pPr>
            <w:r w:rsidRPr="001F23BD">
              <w:t>0</w:t>
            </w:r>
          </w:p>
        </w:tc>
        <w:tc>
          <w:tcPr>
            <w:tcW w:w="617" w:type="dxa"/>
            <w:tcBorders>
              <w:top w:val="dotted" w:sz="6" w:space="0" w:color="53565A"/>
              <w:right w:val="dotted" w:sz="6" w:space="0" w:color="53565A"/>
            </w:tcBorders>
            <w:shd w:val="clear" w:color="auto" w:fill="F2F2F2" w:themeFill="background1" w:themeFillShade="F2"/>
          </w:tcPr>
          <w:p w14:paraId="104C90D6" w14:textId="16C74608" w:rsidR="00184399" w:rsidRPr="00555299" w:rsidRDefault="009C6690" w:rsidP="00F45036">
            <w:pPr>
              <w:pStyle w:val="ARTableBodyRight"/>
              <w:spacing w:before="24" w:after="20" w:line="216" w:lineRule="auto"/>
            </w:pPr>
            <w:r w:rsidRPr="001F23BD">
              <w:t>0</w:t>
            </w:r>
            <w:r w:rsidR="00184399">
              <w:t>.0</w:t>
            </w:r>
          </w:p>
        </w:tc>
        <w:tc>
          <w:tcPr>
            <w:tcW w:w="955" w:type="dxa"/>
            <w:tcBorders>
              <w:left w:val="dotted" w:sz="6" w:space="0" w:color="53565A"/>
            </w:tcBorders>
            <w:shd w:val="clear" w:color="auto" w:fill="F2F2F2" w:themeFill="background1" w:themeFillShade="F2"/>
          </w:tcPr>
          <w:p w14:paraId="645D27A6" w14:textId="391FB468" w:rsidR="00184399" w:rsidRPr="00555299" w:rsidRDefault="009C6690" w:rsidP="00F45036">
            <w:pPr>
              <w:pStyle w:val="ARTableBodyRight"/>
              <w:spacing w:before="24" w:after="20" w:line="216" w:lineRule="auto"/>
            </w:pPr>
            <w:r w:rsidRPr="0062299A">
              <w:t>0</w:t>
            </w:r>
          </w:p>
        </w:tc>
        <w:tc>
          <w:tcPr>
            <w:tcW w:w="955" w:type="dxa"/>
            <w:shd w:val="clear" w:color="auto" w:fill="F2F2F2" w:themeFill="background1" w:themeFillShade="F2"/>
          </w:tcPr>
          <w:p w14:paraId="64C6F733" w14:textId="3831A9A9" w:rsidR="00184399" w:rsidRPr="00555299" w:rsidRDefault="00184399" w:rsidP="00F45036">
            <w:pPr>
              <w:pStyle w:val="ARTableBodyRight"/>
              <w:spacing w:before="24" w:after="20" w:line="216" w:lineRule="auto"/>
            </w:pPr>
            <w:r w:rsidRPr="0062299A">
              <w:t>0</w:t>
            </w:r>
          </w:p>
        </w:tc>
        <w:tc>
          <w:tcPr>
            <w:tcW w:w="618" w:type="dxa"/>
            <w:tcBorders>
              <w:top w:val="dotted" w:sz="6" w:space="0" w:color="53565A"/>
              <w:right w:val="dotted" w:sz="6" w:space="0" w:color="53565A"/>
            </w:tcBorders>
            <w:shd w:val="clear" w:color="auto" w:fill="F2F2F2" w:themeFill="background1" w:themeFillShade="F2"/>
          </w:tcPr>
          <w:p w14:paraId="40064EF2" w14:textId="03EBC7E2" w:rsidR="00184399" w:rsidRPr="00555299" w:rsidRDefault="009C6690" w:rsidP="00F45036">
            <w:pPr>
              <w:pStyle w:val="ARTableBodyRight"/>
              <w:spacing w:before="24" w:after="20" w:line="216" w:lineRule="auto"/>
            </w:pPr>
            <w:r w:rsidRPr="0062299A">
              <w:t>0</w:t>
            </w:r>
            <w:r w:rsidR="00184399">
              <w:t>.0</w:t>
            </w:r>
          </w:p>
        </w:tc>
        <w:tc>
          <w:tcPr>
            <w:tcW w:w="955" w:type="dxa"/>
            <w:tcBorders>
              <w:left w:val="dotted" w:sz="6" w:space="0" w:color="53565A"/>
            </w:tcBorders>
            <w:shd w:val="clear" w:color="auto" w:fill="F2F2F2" w:themeFill="background1" w:themeFillShade="F2"/>
          </w:tcPr>
          <w:p w14:paraId="4D0F7793" w14:textId="7CF10202" w:rsidR="00184399" w:rsidRPr="00555299" w:rsidRDefault="00184399" w:rsidP="00F45036">
            <w:pPr>
              <w:pStyle w:val="ARTableBodyRight"/>
              <w:spacing w:before="24" w:after="20" w:line="216" w:lineRule="auto"/>
            </w:pPr>
            <w:r w:rsidRPr="00D74216">
              <w:t>0</w:t>
            </w:r>
          </w:p>
        </w:tc>
        <w:tc>
          <w:tcPr>
            <w:tcW w:w="618" w:type="dxa"/>
            <w:tcBorders>
              <w:top w:val="dotted" w:sz="6" w:space="0" w:color="53565A"/>
              <w:right w:val="dotted" w:sz="6" w:space="0" w:color="53565A"/>
            </w:tcBorders>
            <w:shd w:val="clear" w:color="auto" w:fill="F2F2F2" w:themeFill="background1" w:themeFillShade="F2"/>
          </w:tcPr>
          <w:p w14:paraId="656B1E30" w14:textId="44E6FBEA" w:rsidR="00184399" w:rsidRPr="00555299" w:rsidRDefault="00184399" w:rsidP="00F45036">
            <w:pPr>
              <w:pStyle w:val="ARTableBodyRight"/>
              <w:spacing w:before="24" w:after="20" w:line="216" w:lineRule="auto"/>
            </w:pPr>
            <w:r w:rsidRPr="00D74216">
              <w:t>0</w:t>
            </w:r>
            <w:r>
              <w:t>.0</w:t>
            </w:r>
          </w:p>
        </w:tc>
        <w:tc>
          <w:tcPr>
            <w:tcW w:w="955" w:type="dxa"/>
            <w:tcBorders>
              <w:left w:val="dotted" w:sz="6" w:space="0" w:color="53565A"/>
            </w:tcBorders>
            <w:shd w:val="clear" w:color="auto" w:fill="FFFFFF" w:themeFill="background1"/>
            <w:vAlign w:val="center"/>
          </w:tcPr>
          <w:p w14:paraId="597204D5" w14:textId="2811D467" w:rsidR="00184399" w:rsidRPr="00555299" w:rsidRDefault="0018439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063040B7" w14:textId="6D8F4A02" w:rsidR="00184399" w:rsidRPr="00555299" w:rsidRDefault="0018439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042F5E16" w14:textId="696280F8" w:rsidR="00184399" w:rsidRPr="00555299" w:rsidRDefault="00184399" w:rsidP="00F45036">
            <w:pPr>
              <w:pStyle w:val="ARTableBodyRight"/>
              <w:spacing w:before="24" w:after="20" w:line="216" w:lineRule="auto"/>
            </w:pPr>
            <w:r w:rsidRPr="00BA5245">
              <w:t>0</w:t>
            </w:r>
          </w:p>
        </w:tc>
        <w:tc>
          <w:tcPr>
            <w:tcW w:w="955" w:type="dxa"/>
            <w:shd w:val="clear" w:color="auto" w:fill="FFFFFF" w:themeFill="background1"/>
            <w:vAlign w:val="center"/>
          </w:tcPr>
          <w:p w14:paraId="28392EE9" w14:textId="6064D0D4" w:rsidR="00184399" w:rsidRPr="00555299" w:rsidRDefault="0018439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34C96DF9" w14:textId="6B1A9BDB" w:rsidR="00184399" w:rsidRPr="00555299" w:rsidRDefault="0018439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2E8CAE51" w14:textId="24D21C82" w:rsidR="00184399" w:rsidRPr="00555299" w:rsidRDefault="00184399" w:rsidP="00F45036">
            <w:pPr>
              <w:pStyle w:val="ARTableBodyRight"/>
              <w:spacing w:before="24" w:after="20" w:line="216" w:lineRule="auto"/>
            </w:pPr>
            <w:r w:rsidRPr="00BA5245">
              <w:t>0</w:t>
            </w:r>
          </w:p>
        </w:tc>
        <w:tc>
          <w:tcPr>
            <w:tcW w:w="694" w:type="dxa"/>
            <w:shd w:val="clear" w:color="auto" w:fill="FFFFFF" w:themeFill="background1"/>
            <w:vAlign w:val="center"/>
          </w:tcPr>
          <w:p w14:paraId="6608307E" w14:textId="2BF992E7" w:rsidR="00184399" w:rsidRPr="00555299" w:rsidRDefault="00184399" w:rsidP="00F45036">
            <w:pPr>
              <w:pStyle w:val="ARTableBodyRight"/>
              <w:spacing w:before="24" w:after="20" w:line="216" w:lineRule="auto"/>
            </w:pPr>
            <w:r w:rsidRPr="00BA5245">
              <w:t>0.0</w:t>
            </w:r>
          </w:p>
        </w:tc>
      </w:tr>
      <w:tr w:rsidR="00B466AC" w14:paraId="7D1C8D42" w14:textId="77777777" w:rsidTr="002C4590">
        <w:trPr>
          <w:cnfStyle w:val="010000000000" w:firstRow="0" w:lastRow="1" w:firstColumn="0" w:lastColumn="0" w:oddVBand="0" w:evenVBand="0" w:oddHBand="0" w:evenHBand="0" w:firstRowFirstColumn="0" w:firstRowLastColumn="0" w:lastRowFirstColumn="0" w:lastRowLastColumn="0"/>
        </w:trPr>
        <w:tc>
          <w:tcPr>
            <w:tcW w:w="282" w:type="dxa"/>
            <w:vMerge/>
          </w:tcPr>
          <w:p w14:paraId="23ACB350" w14:textId="77777777" w:rsidR="00184399" w:rsidRPr="00555299" w:rsidRDefault="00184399" w:rsidP="00F45036">
            <w:pPr>
              <w:pStyle w:val="ARTableRowHeadColour"/>
              <w:spacing w:before="24" w:after="20" w:line="228" w:lineRule="auto"/>
            </w:pPr>
          </w:p>
        </w:tc>
        <w:tc>
          <w:tcPr>
            <w:tcW w:w="2264" w:type="dxa"/>
            <w:shd w:val="clear" w:color="auto" w:fill="D9D9D9" w:themeFill="background1" w:themeFillShade="D9"/>
            <w:hideMark/>
          </w:tcPr>
          <w:p w14:paraId="3367C46D" w14:textId="19C91626" w:rsidR="00184399" w:rsidRPr="00555299" w:rsidRDefault="00803E20" w:rsidP="00F45036">
            <w:pPr>
              <w:pStyle w:val="ARTableRowHead"/>
              <w:spacing w:before="24" w:after="20"/>
              <w:rPr>
                <w:rFonts w:asciiTheme="minorHAnsi" w:hAnsiTheme="minorHAnsi" w:cstheme="minorBidi"/>
              </w:rPr>
            </w:pPr>
            <w:r w:rsidRPr="00555299">
              <w:t>Total</w:t>
            </w:r>
            <w:r>
              <w:t xml:space="preserve"> </w:t>
            </w:r>
            <w:r w:rsidRPr="00555299">
              <w:t>employees</w:t>
            </w:r>
          </w:p>
        </w:tc>
        <w:tc>
          <w:tcPr>
            <w:tcW w:w="954" w:type="dxa"/>
            <w:shd w:val="clear" w:color="auto" w:fill="D9D9D9" w:themeFill="background1" w:themeFillShade="D9"/>
          </w:tcPr>
          <w:p w14:paraId="2EE76490" w14:textId="6C5B28AE" w:rsidR="00184399" w:rsidRPr="00353F7F" w:rsidRDefault="00184399" w:rsidP="00F45036">
            <w:pPr>
              <w:pStyle w:val="ARTableBodyRight"/>
              <w:spacing w:before="24" w:after="20" w:line="228" w:lineRule="auto"/>
              <w:rPr>
                <w:b/>
              </w:rPr>
            </w:pPr>
            <w:r w:rsidRPr="00BE11B9">
              <w:rPr>
                <w:b/>
                <w:bCs/>
              </w:rPr>
              <w:t>47</w:t>
            </w:r>
          </w:p>
        </w:tc>
        <w:tc>
          <w:tcPr>
            <w:tcW w:w="617" w:type="dxa"/>
            <w:tcBorders>
              <w:top w:val="dotted" w:sz="6" w:space="0" w:color="53565A"/>
              <w:right w:val="dotted" w:sz="6" w:space="0" w:color="53565A"/>
            </w:tcBorders>
            <w:shd w:val="clear" w:color="auto" w:fill="D9D9D9" w:themeFill="background1" w:themeFillShade="D9"/>
          </w:tcPr>
          <w:p w14:paraId="7E09AF6A" w14:textId="003491E7" w:rsidR="00184399" w:rsidRPr="00353F7F" w:rsidRDefault="00184399" w:rsidP="00F45036">
            <w:pPr>
              <w:pStyle w:val="ARTableBodyRight"/>
              <w:spacing w:before="24" w:after="20" w:line="228" w:lineRule="auto"/>
              <w:rPr>
                <w:b/>
              </w:rPr>
            </w:pPr>
            <w:r w:rsidRPr="00BE11B9">
              <w:rPr>
                <w:b/>
                <w:bCs/>
              </w:rPr>
              <w:t>42.2</w:t>
            </w:r>
          </w:p>
        </w:tc>
        <w:tc>
          <w:tcPr>
            <w:tcW w:w="955" w:type="dxa"/>
            <w:tcBorders>
              <w:left w:val="dotted" w:sz="6" w:space="0" w:color="53565A"/>
            </w:tcBorders>
            <w:shd w:val="clear" w:color="auto" w:fill="D9D9D9" w:themeFill="background1" w:themeFillShade="D9"/>
          </w:tcPr>
          <w:p w14:paraId="549B842C" w14:textId="7BCDF39A" w:rsidR="00184399" w:rsidRPr="00353F7F" w:rsidRDefault="00184399" w:rsidP="00F45036">
            <w:pPr>
              <w:pStyle w:val="ARTableBodyRight"/>
              <w:spacing w:before="24" w:after="20" w:line="228" w:lineRule="auto"/>
              <w:rPr>
                <w:b/>
              </w:rPr>
            </w:pPr>
            <w:r w:rsidRPr="00BE11B9">
              <w:rPr>
                <w:b/>
                <w:bCs/>
              </w:rPr>
              <w:t>29</w:t>
            </w:r>
          </w:p>
        </w:tc>
        <w:tc>
          <w:tcPr>
            <w:tcW w:w="955" w:type="dxa"/>
            <w:shd w:val="clear" w:color="auto" w:fill="D9D9D9" w:themeFill="background1" w:themeFillShade="D9"/>
          </w:tcPr>
          <w:p w14:paraId="6D2A5FD4" w14:textId="27074CFD" w:rsidR="00184399" w:rsidRPr="00353F7F" w:rsidRDefault="00184399" w:rsidP="00F45036">
            <w:pPr>
              <w:pStyle w:val="ARTableBodyRight"/>
              <w:spacing w:before="24" w:after="20" w:line="228" w:lineRule="auto"/>
              <w:rPr>
                <w:b/>
              </w:rPr>
            </w:pPr>
            <w:r w:rsidRPr="00BE11B9">
              <w:rPr>
                <w:b/>
                <w:bCs/>
              </w:rPr>
              <w:t>8</w:t>
            </w:r>
          </w:p>
        </w:tc>
        <w:tc>
          <w:tcPr>
            <w:tcW w:w="618" w:type="dxa"/>
            <w:tcBorders>
              <w:top w:val="dotted" w:sz="6" w:space="0" w:color="53565A"/>
              <w:right w:val="dotted" w:sz="6" w:space="0" w:color="53565A"/>
            </w:tcBorders>
            <w:shd w:val="clear" w:color="auto" w:fill="D9D9D9" w:themeFill="background1" w:themeFillShade="D9"/>
          </w:tcPr>
          <w:p w14:paraId="0DAB2BAC" w14:textId="5E21594E" w:rsidR="00184399" w:rsidRPr="00353F7F" w:rsidRDefault="00184399" w:rsidP="00F45036">
            <w:pPr>
              <w:pStyle w:val="ARTableBodyRight"/>
              <w:spacing w:before="24" w:after="20" w:line="228" w:lineRule="auto"/>
              <w:rPr>
                <w:b/>
              </w:rPr>
            </w:pPr>
            <w:r w:rsidRPr="00BE11B9">
              <w:rPr>
                <w:b/>
                <w:bCs/>
              </w:rPr>
              <w:t>33.6</w:t>
            </w:r>
          </w:p>
        </w:tc>
        <w:tc>
          <w:tcPr>
            <w:tcW w:w="955" w:type="dxa"/>
            <w:tcBorders>
              <w:left w:val="dotted" w:sz="6" w:space="0" w:color="53565A"/>
            </w:tcBorders>
            <w:shd w:val="clear" w:color="auto" w:fill="D9D9D9" w:themeFill="background1" w:themeFillShade="D9"/>
          </w:tcPr>
          <w:p w14:paraId="7AB72F6F" w14:textId="406BE58B" w:rsidR="00184399" w:rsidRPr="00353F7F" w:rsidRDefault="00184399" w:rsidP="00F45036">
            <w:pPr>
              <w:pStyle w:val="ARTableBodyRight"/>
              <w:spacing w:before="24" w:after="20" w:line="228" w:lineRule="auto"/>
              <w:rPr>
                <w:b/>
              </w:rPr>
            </w:pPr>
            <w:r w:rsidRPr="00BE11B9">
              <w:rPr>
                <w:b/>
                <w:bCs/>
              </w:rPr>
              <w:t>10</w:t>
            </w:r>
          </w:p>
        </w:tc>
        <w:tc>
          <w:tcPr>
            <w:tcW w:w="618" w:type="dxa"/>
            <w:tcBorders>
              <w:top w:val="dotted" w:sz="6" w:space="0" w:color="53565A"/>
              <w:right w:val="dotted" w:sz="6" w:space="0" w:color="53565A"/>
            </w:tcBorders>
            <w:shd w:val="clear" w:color="auto" w:fill="D9D9D9" w:themeFill="background1" w:themeFillShade="D9"/>
          </w:tcPr>
          <w:p w14:paraId="60A3C03D" w14:textId="0651E808" w:rsidR="00184399" w:rsidRPr="00353F7F" w:rsidRDefault="00184399" w:rsidP="00F45036">
            <w:pPr>
              <w:pStyle w:val="ARTableBodyRight"/>
              <w:spacing w:before="24" w:after="20" w:line="228" w:lineRule="auto"/>
              <w:rPr>
                <w:b/>
              </w:rPr>
            </w:pPr>
            <w:r w:rsidRPr="00BE11B9">
              <w:rPr>
                <w:b/>
                <w:bCs/>
              </w:rPr>
              <w:t>8.6</w:t>
            </w:r>
          </w:p>
        </w:tc>
        <w:tc>
          <w:tcPr>
            <w:tcW w:w="955" w:type="dxa"/>
            <w:tcBorders>
              <w:left w:val="dotted" w:sz="6" w:space="0" w:color="53565A"/>
            </w:tcBorders>
            <w:shd w:val="clear" w:color="auto" w:fill="D9D9D9" w:themeFill="background1" w:themeFillShade="D9"/>
            <w:vAlign w:val="center"/>
          </w:tcPr>
          <w:p w14:paraId="0512DB60" w14:textId="3CA1C338" w:rsidR="00184399" w:rsidRPr="00555299" w:rsidRDefault="00184399" w:rsidP="00F45036">
            <w:pPr>
              <w:pStyle w:val="ARTableBodyRight"/>
              <w:spacing w:before="24" w:after="20" w:line="228" w:lineRule="auto"/>
              <w:rPr>
                <w:b/>
              </w:rPr>
            </w:pPr>
            <w:r w:rsidRPr="00353F7F">
              <w:rPr>
                <w:b/>
                <w:bCs/>
              </w:rPr>
              <w:t>42</w:t>
            </w:r>
          </w:p>
        </w:tc>
        <w:tc>
          <w:tcPr>
            <w:tcW w:w="618" w:type="dxa"/>
            <w:tcBorders>
              <w:top w:val="dotted" w:sz="6" w:space="0" w:color="53565A"/>
              <w:right w:val="dotted" w:sz="6" w:space="0" w:color="53565A"/>
            </w:tcBorders>
            <w:shd w:val="clear" w:color="auto" w:fill="D9D9D9" w:themeFill="background1" w:themeFillShade="D9"/>
            <w:vAlign w:val="center"/>
          </w:tcPr>
          <w:p w14:paraId="3F76A4FA" w14:textId="1C495126" w:rsidR="00184399" w:rsidRPr="00555299" w:rsidRDefault="00184399" w:rsidP="00F45036">
            <w:pPr>
              <w:pStyle w:val="ARTableBodyRight"/>
              <w:spacing w:before="24" w:after="20" w:line="228" w:lineRule="auto"/>
              <w:rPr>
                <w:b/>
              </w:rPr>
            </w:pPr>
            <w:r w:rsidRPr="00353F7F">
              <w:rPr>
                <w:b/>
                <w:bCs/>
              </w:rPr>
              <w:t>37.9</w:t>
            </w:r>
          </w:p>
        </w:tc>
        <w:tc>
          <w:tcPr>
            <w:tcW w:w="955" w:type="dxa"/>
            <w:tcBorders>
              <w:left w:val="dotted" w:sz="6" w:space="0" w:color="53565A"/>
            </w:tcBorders>
            <w:shd w:val="clear" w:color="auto" w:fill="D9D9D9" w:themeFill="background1" w:themeFillShade="D9"/>
            <w:vAlign w:val="center"/>
          </w:tcPr>
          <w:p w14:paraId="45A3E004" w14:textId="71B75F1A" w:rsidR="00184399" w:rsidRPr="00555299" w:rsidRDefault="00184399" w:rsidP="00F45036">
            <w:pPr>
              <w:pStyle w:val="ARTableBodyRight"/>
              <w:spacing w:before="24" w:after="20" w:line="228" w:lineRule="auto"/>
              <w:rPr>
                <w:b/>
              </w:rPr>
            </w:pPr>
            <w:r w:rsidRPr="00353F7F">
              <w:rPr>
                <w:b/>
                <w:bCs/>
              </w:rPr>
              <w:t>26</w:t>
            </w:r>
          </w:p>
        </w:tc>
        <w:tc>
          <w:tcPr>
            <w:tcW w:w="955" w:type="dxa"/>
            <w:shd w:val="clear" w:color="auto" w:fill="D9D9D9" w:themeFill="background1" w:themeFillShade="D9"/>
            <w:vAlign w:val="center"/>
          </w:tcPr>
          <w:p w14:paraId="3AD5C116" w14:textId="79F3E19F" w:rsidR="00184399" w:rsidRPr="00555299" w:rsidRDefault="00184399" w:rsidP="00F45036">
            <w:pPr>
              <w:pStyle w:val="ARTableBodyRight"/>
              <w:spacing w:before="24" w:after="20" w:line="228" w:lineRule="auto"/>
              <w:rPr>
                <w:b/>
              </w:rPr>
            </w:pPr>
            <w:r w:rsidRPr="00353F7F">
              <w:rPr>
                <w:b/>
                <w:bCs/>
              </w:rPr>
              <w:t>8</w:t>
            </w:r>
          </w:p>
        </w:tc>
        <w:tc>
          <w:tcPr>
            <w:tcW w:w="618" w:type="dxa"/>
            <w:tcBorders>
              <w:top w:val="dotted" w:sz="6" w:space="0" w:color="53565A"/>
              <w:right w:val="dotted" w:sz="6" w:space="0" w:color="53565A"/>
            </w:tcBorders>
            <w:shd w:val="clear" w:color="auto" w:fill="D9D9D9" w:themeFill="background1" w:themeFillShade="D9"/>
            <w:vAlign w:val="center"/>
          </w:tcPr>
          <w:p w14:paraId="355D3558" w14:textId="1BB982B0" w:rsidR="00184399" w:rsidRPr="00555299" w:rsidRDefault="00184399" w:rsidP="00F45036">
            <w:pPr>
              <w:pStyle w:val="ARTableBodyRight"/>
              <w:spacing w:before="24" w:after="20" w:line="228" w:lineRule="auto"/>
              <w:rPr>
                <w:b/>
              </w:rPr>
            </w:pPr>
            <w:r w:rsidRPr="00353F7F">
              <w:rPr>
                <w:b/>
                <w:bCs/>
              </w:rPr>
              <w:t>30.6</w:t>
            </w:r>
          </w:p>
        </w:tc>
        <w:tc>
          <w:tcPr>
            <w:tcW w:w="955" w:type="dxa"/>
            <w:tcBorders>
              <w:left w:val="dotted" w:sz="6" w:space="0" w:color="53565A"/>
            </w:tcBorders>
            <w:shd w:val="clear" w:color="auto" w:fill="D9D9D9" w:themeFill="background1" w:themeFillShade="D9"/>
            <w:vAlign w:val="center"/>
          </w:tcPr>
          <w:p w14:paraId="53D44E54" w14:textId="00F79CB0" w:rsidR="00184399" w:rsidRPr="00555299" w:rsidRDefault="00184399" w:rsidP="00F45036">
            <w:pPr>
              <w:pStyle w:val="ARTableBodyRight"/>
              <w:spacing w:before="24" w:after="20" w:line="228" w:lineRule="auto"/>
              <w:rPr>
                <w:b/>
              </w:rPr>
            </w:pPr>
            <w:r w:rsidRPr="00353F7F">
              <w:rPr>
                <w:b/>
                <w:bCs/>
              </w:rPr>
              <w:t>8</w:t>
            </w:r>
          </w:p>
        </w:tc>
        <w:tc>
          <w:tcPr>
            <w:tcW w:w="694" w:type="dxa"/>
            <w:shd w:val="clear" w:color="auto" w:fill="D9D9D9" w:themeFill="background1" w:themeFillShade="D9"/>
            <w:vAlign w:val="center"/>
          </w:tcPr>
          <w:p w14:paraId="12CDD2CC" w14:textId="38040AB6" w:rsidR="00184399" w:rsidRPr="00555299" w:rsidRDefault="00184399" w:rsidP="00F45036">
            <w:pPr>
              <w:pStyle w:val="ARTableBodyRight"/>
              <w:spacing w:before="24" w:after="20" w:line="228" w:lineRule="auto"/>
              <w:rPr>
                <w:b/>
              </w:rPr>
            </w:pPr>
            <w:r w:rsidRPr="00353F7F">
              <w:rPr>
                <w:b/>
                <w:bCs/>
              </w:rPr>
              <w:t>7.3</w:t>
            </w:r>
          </w:p>
        </w:tc>
      </w:tr>
    </w:tbl>
    <w:p w14:paraId="2AC6C426" w14:textId="0301E2DE" w:rsidR="007B624B" w:rsidRDefault="007B624B" w:rsidP="007B624B">
      <w:pPr>
        <w:pStyle w:val="ARTableFootnote"/>
        <w:spacing w:before="20" w:after="20"/>
      </w:pPr>
      <w:r>
        <w:t>Legend: FTE: full-time equivalent; STS: senior technical specialists; PS: principal scientists; SMA: senior medical advisers; SRA: senior regulatory analysts.</w:t>
      </w:r>
    </w:p>
    <w:p w14:paraId="37918959" w14:textId="77777777" w:rsidR="00A36CC6" w:rsidRDefault="00804493" w:rsidP="00FE28C9">
      <w:pPr>
        <w:pStyle w:val="ARTableFootnote"/>
        <w:spacing w:before="20" w:after="20"/>
      </w:pPr>
      <w:r w:rsidRPr="00285EE8">
        <w:t>Note:</w:t>
      </w:r>
    </w:p>
    <w:p w14:paraId="56465CC8" w14:textId="302F0748" w:rsidR="00421973" w:rsidRDefault="00CE59B7" w:rsidP="00421973">
      <w:pPr>
        <w:pStyle w:val="ARTableFootnoteIndent"/>
        <w:spacing w:before="20" w:after="20"/>
      </w:pPr>
      <w:r w:rsidRPr="001B3CB1">
        <w:t>(1)</w:t>
      </w:r>
      <w:r w:rsidR="00421973">
        <w:tab/>
      </w:r>
      <w:r w:rsidR="005E1D75" w:rsidRPr="00421973">
        <w:t>This is the first year that the Administrati</w:t>
      </w:r>
      <w:r w:rsidR="00EF579B">
        <w:t>ve</w:t>
      </w:r>
      <w:r w:rsidR="005E1D75" w:rsidRPr="00421973">
        <w:t xml:space="preserve"> Office Head for </w:t>
      </w:r>
      <w:r w:rsidR="00BF18E9">
        <w:t xml:space="preserve">the </w:t>
      </w:r>
      <w:r w:rsidR="005E1D75" w:rsidRPr="00421973">
        <w:t>Office of the Governor has been reported in this table</w:t>
      </w:r>
      <w:r w:rsidR="001B3CB1">
        <w:t>.</w:t>
      </w:r>
    </w:p>
    <w:p w14:paraId="2CDD82A8" w14:textId="66EE1271" w:rsidR="00205B98" w:rsidRDefault="00205B98" w:rsidP="00205B98">
      <w:pPr>
        <w:pStyle w:val="Heading4"/>
        <w:pageBreakBefore/>
        <w:spacing w:before="0"/>
      </w:pPr>
      <w:r w:rsidRPr="00EE2743">
        <w:lastRenderedPageBreak/>
        <w:t>Table</w:t>
      </w:r>
      <w:r w:rsidR="00482902">
        <w:t xml:space="preserve"> </w:t>
      </w:r>
      <w:r w:rsidR="008849B9">
        <w:t>4</w:t>
      </w:r>
      <w:r w:rsidRPr="00EE2743">
        <w:t>:</w:t>
      </w:r>
      <w:r w:rsidR="00482902">
        <w:t xml:space="preserve"> </w:t>
      </w:r>
      <w:r>
        <w:t>Details</w:t>
      </w:r>
      <w:r w:rsidR="00482902">
        <w:t xml:space="preserve"> </w:t>
      </w:r>
      <w:r>
        <w:t>of</w:t>
      </w:r>
      <w:r w:rsidR="00482902">
        <w:t xml:space="preserve"> </w:t>
      </w:r>
      <w:r w:rsidRPr="00EE2743">
        <w:t>Office</w:t>
      </w:r>
      <w:r w:rsidR="00482902">
        <w:t xml:space="preserve"> </w:t>
      </w:r>
      <w:r w:rsidRPr="00EE2743">
        <w:t>of</w:t>
      </w:r>
      <w:r w:rsidR="00482902">
        <w:t xml:space="preserve"> </w:t>
      </w:r>
      <w:r w:rsidRPr="00EE2743">
        <w:t>the</w:t>
      </w:r>
      <w:r w:rsidR="00482902">
        <w:t xml:space="preserve"> </w:t>
      </w:r>
      <w:r w:rsidRPr="00EE2743">
        <w:t>Victorian</w:t>
      </w:r>
      <w:r w:rsidR="00482902">
        <w:t xml:space="preserve"> </w:t>
      </w:r>
      <w:r w:rsidRPr="00EE2743">
        <w:t>Government</w:t>
      </w:r>
      <w:r w:rsidR="00482902">
        <w:t xml:space="preserve"> </w:t>
      </w:r>
      <w:r w:rsidRPr="00EE2743">
        <w:t>Architect</w:t>
      </w:r>
      <w:r w:rsidR="00482902">
        <w:t xml:space="preserve"> </w:t>
      </w:r>
      <w:r>
        <w:t>employment</w:t>
      </w:r>
      <w:r w:rsidR="00482902">
        <w:t xml:space="preserve"> </w:t>
      </w:r>
      <w:r>
        <w:t>levels</w:t>
      </w:r>
      <w:r w:rsidR="00482902">
        <w:t xml:space="preserve"> </w:t>
      </w:r>
      <w:r w:rsidR="008849B9">
        <w:t>in</w:t>
      </w:r>
      <w:r w:rsidR="00482902">
        <w:t xml:space="preserve"> </w:t>
      </w:r>
      <w:r w:rsidR="008849B9">
        <w:t>20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80"/>
        <w:gridCol w:w="2250"/>
        <w:gridCol w:w="948"/>
        <w:gridCol w:w="614"/>
        <w:gridCol w:w="950"/>
        <w:gridCol w:w="950"/>
        <w:gridCol w:w="615"/>
        <w:gridCol w:w="950"/>
        <w:gridCol w:w="615"/>
        <w:gridCol w:w="950"/>
        <w:gridCol w:w="615"/>
        <w:gridCol w:w="950"/>
        <w:gridCol w:w="950"/>
        <w:gridCol w:w="615"/>
        <w:gridCol w:w="950"/>
        <w:gridCol w:w="690"/>
      </w:tblGrid>
      <w:tr w:rsidR="00205B98" w14:paraId="30A32D22"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val="restart"/>
          </w:tcPr>
          <w:p w14:paraId="48EA2658" w14:textId="77777777" w:rsidR="00205B98" w:rsidRPr="00555299" w:rsidRDefault="00205B98" w:rsidP="00C22602">
            <w:pPr>
              <w:pStyle w:val="ARTableBody"/>
              <w:spacing w:before="24" w:after="20" w:line="216" w:lineRule="auto"/>
            </w:pPr>
          </w:p>
        </w:tc>
        <w:tc>
          <w:tcPr>
            <w:tcW w:w="2264" w:type="dxa"/>
            <w:vMerge w:val="restart"/>
          </w:tcPr>
          <w:p w14:paraId="59CDEA77" w14:textId="77777777" w:rsidR="00205B98" w:rsidRPr="00555299" w:rsidRDefault="00205B98" w:rsidP="00C22602">
            <w:pPr>
              <w:pStyle w:val="ARTableBody"/>
              <w:spacing w:before="24" w:after="20" w:line="216" w:lineRule="auto"/>
            </w:pPr>
          </w:p>
        </w:tc>
        <w:tc>
          <w:tcPr>
            <w:tcW w:w="5672" w:type="dxa"/>
            <w:gridSpan w:val="7"/>
            <w:tcBorders>
              <w:right w:val="dotted" w:sz="6" w:space="0" w:color="53565A"/>
            </w:tcBorders>
            <w:shd w:val="clear" w:color="auto" w:fill="F2F2F2" w:themeFill="background1" w:themeFillShade="F2"/>
          </w:tcPr>
          <w:p w14:paraId="4BA8B1AB" w14:textId="6C87DCB1" w:rsidR="00205B98" w:rsidRPr="00555299" w:rsidRDefault="00205B98" w:rsidP="00C22602">
            <w:pPr>
              <w:pStyle w:val="ARTableColHeadCentre"/>
              <w:spacing w:before="24" w:after="20" w:line="216" w:lineRule="auto"/>
              <w:rPr>
                <w:szCs w:val="16"/>
              </w:rPr>
            </w:pPr>
            <w:r w:rsidRPr="00555299">
              <w:rPr>
                <w:szCs w:val="16"/>
              </w:rPr>
              <w:t>June</w:t>
            </w:r>
            <w:r w:rsidR="00482902">
              <w:rPr>
                <w:szCs w:val="16"/>
              </w:rPr>
              <w:t xml:space="preserve"> </w:t>
            </w:r>
            <w:r w:rsidR="004C1703">
              <w:rPr>
                <w:szCs w:val="16"/>
              </w:rPr>
              <w:t>2021</w:t>
            </w:r>
          </w:p>
        </w:tc>
        <w:tc>
          <w:tcPr>
            <w:tcW w:w="5750" w:type="dxa"/>
            <w:gridSpan w:val="7"/>
            <w:tcBorders>
              <w:left w:val="dotted" w:sz="6" w:space="0" w:color="53565A"/>
            </w:tcBorders>
          </w:tcPr>
          <w:p w14:paraId="21B4D02E" w14:textId="7AA63C94" w:rsidR="00205B98" w:rsidRPr="00555299" w:rsidRDefault="00205B98" w:rsidP="00C22602">
            <w:pPr>
              <w:pStyle w:val="ARTableColHeadCentre"/>
              <w:spacing w:before="24" w:after="20" w:line="216" w:lineRule="auto"/>
              <w:rPr>
                <w:szCs w:val="16"/>
              </w:rPr>
            </w:pPr>
            <w:r w:rsidRPr="00555299">
              <w:rPr>
                <w:szCs w:val="16"/>
              </w:rPr>
              <w:t>June</w:t>
            </w:r>
            <w:r w:rsidR="00482902">
              <w:rPr>
                <w:szCs w:val="16"/>
              </w:rPr>
              <w:t xml:space="preserve"> </w:t>
            </w:r>
            <w:r w:rsidR="004C1703">
              <w:rPr>
                <w:szCs w:val="16"/>
              </w:rPr>
              <w:t>2020</w:t>
            </w:r>
          </w:p>
        </w:tc>
      </w:tr>
      <w:tr w:rsidR="00205B98" w14:paraId="22B69A63"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7F074292" w14:textId="77777777" w:rsidR="00205B98" w:rsidRPr="00555299" w:rsidRDefault="00205B98" w:rsidP="00C22602">
            <w:pPr>
              <w:pStyle w:val="ARTableBody"/>
              <w:spacing w:before="24" w:after="20" w:line="216" w:lineRule="auto"/>
            </w:pPr>
          </w:p>
        </w:tc>
        <w:tc>
          <w:tcPr>
            <w:tcW w:w="2264" w:type="dxa"/>
            <w:vMerge/>
          </w:tcPr>
          <w:p w14:paraId="5491D758" w14:textId="77777777" w:rsidR="00205B98" w:rsidRPr="00555299" w:rsidRDefault="00205B98" w:rsidP="00C22602">
            <w:pPr>
              <w:pStyle w:val="ARTableBody"/>
              <w:spacing w:before="24" w:after="20" w:line="216" w:lineRule="auto"/>
            </w:pPr>
          </w:p>
        </w:tc>
        <w:tc>
          <w:tcPr>
            <w:tcW w:w="1571" w:type="dxa"/>
            <w:gridSpan w:val="2"/>
            <w:tcBorders>
              <w:top w:val="dotted" w:sz="6" w:space="0" w:color="53565A"/>
              <w:bottom w:val="dotted" w:sz="6" w:space="0" w:color="53565A"/>
              <w:right w:val="dotted" w:sz="6" w:space="0" w:color="53565A"/>
            </w:tcBorders>
            <w:shd w:val="clear" w:color="auto" w:fill="F2F2F2" w:themeFill="background1" w:themeFillShade="F2"/>
          </w:tcPr>
          <w:p w14:paraId="79FF31FE" w14:textId="78B52537" w:rsidR="00205B98" w:rsidRPr="00555299" w:rsidRDefault="00205B98" w:rsidP="00C22602">
            <w:pPr>
              <w:pStyle w:val="ARTableColHeadCentre"/>
              <w:spacing w:before="24" w:after="20" w:line="216"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4E2DD41C" w14:textId="77777777" w:rsidR="00205B98" w:rsidRPr="00555299" w:rsidRDefault="00205B98" w:rsidP="00C22602">
            <w:pPr>
              <w:pStyle w:val="ARTableColHeadCentre"/>
              <w:spacing w:before="24" w:after="20" w:line="216" w:lineRule="auto"/>
              <w:rPr>
                <w:szCs w:val="16"/>
              </w:rPr>
            </w:pPr>
            <w:r w:rsidRPr="00555299">
              <w:rPr>
                <w:szCs w:val="16"/>
              </w:rPr>
              <w:t>Ongoing</w:t>
            </w:r>
          </w:p>
        </w:tc>
        <w:tc>
          <w:tcPr>
            <w:tcW w:w="1573"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4F2F134F" w14:textId="4352F9CE" w:rsidR="00205B98" w:rsidRPr="00555299" w:rsidRDefault="00205B98" w:rsidP="00C22602">
            <w:pPr>
              <w:pStyle w:val="ARTableColHeadCentre"/>
              <w:spacing w:before="24" w:after="20" w:line="216"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73" w:type="dxa"/>
            <w:gridSpan w:val="2"/>
            <w:tcBorders>
              <w:top w:val="dotted" w:sz="6" w:space="0" w:color="53565A"/>
              <w:left w:val="dotted" w:sz="6" w:space="0" w:color="53565A"/>
              <w:bottom w:val="dotted" w:sz="6" w:space="0" w:color="53565A"/>
              <w:right w:val="dotted" w:sz="6" w:space="0" w:color="53565A"/>
            </w:tcBorders>
          </w:tcPr>
          <w:p w14:paraId="5C048F12" w14:textId="5EFC58DE" w:rsidR="00205B98" w:rsidRPr="00555299" w:rsidRDefault="00205B98" w:rsidP="00C22602">
            <w:pPr>
              <w:pStyle w:val="ARTableColHeadCentre"/>
              <w:spacing w:before="24" w:after="20" w:line="216"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tcPr>
          <w:p w14:paraId="35F1896B" w14:textId="77777777" w:rsidR="00205B98" w:rsidRPr="00555299" w:rsidRDefault="00205B98" w:rsidP="00C22602">
            <w:pPr>
              <w:pStyle w:val="ARTableColHeadCentre"/>
              <w:spacing w:before="24" w:after="20" w:line="216" w:lineRule="auto"/>
              <w:rPr>
                <w:szCs w:val="16"/>
              </w:rPr>
            </w:pPr>
            <w:r w:rsidRPr="00555299">
              <w:rPr>
                <w:szCs w:val="16"/>
              </w:rPr>
              <w:t>Ongoing</w:t>
            </w:r>
          </w:p>
        </w:tc>
        <w:tc>
          <w:tcPr>
            <w:tcW w:w="1649" w:type="dxa"/>
            <w:gridSpan w:val="2"/>
            <w:tcBorders>
              <w:top w:val="dotted" w:sz="6" w:space="0" w:color="53565A"/>
              <w:left w:val="dotted" w:sz="6" w:space="0" w:color="53565A"/>
              <w:bottom w:val="dotted" w:sz="6" w:space="0" w:color="53565A"/>
            </w:tcBorders>
          </w:tcPr>
          <w:p w14:paraId="0E31AC95" w14:textId="74213AFD" w:rsidR="00205B98" w:rsidRPr="00555299" w:rsidRDefault="00205B98" w:rsidP="00C22602">
            <w:pPr>
              <w:pStyle w:val="ARTableColHeadCentre"/>
              <w:spacing w:before="24" w:after="20" w:line="216"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03214F12"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524D7BAA" w14:textId="77777777" w:rsidR="00205B98" w:rsidRPr="00555299" w:rsidRDefault="00205B98" w:rsidP="00C22602">
            <w:pPr>
              <w:pStyle w:val="ARTableBody"/>
              <w:spacing w:before="24" w:after="20" w:line="216" w:lineRule="auto"/>
            </w:pPr>
          </w:p>
        </w:tc>
        <w:tc>
          <w:tcPr>
            <w:tcW w:w="2264" w:type="dxa"/>
            <w:vMerge/>
          </w:tcPr>
          <w:p w14:paraId="018E0F57" w14:textId="77777777" w:rsidR="00205B98" w:rsidRPr="00555299" w:rsidRDefault="00205B98" w:rsidP="00C22602">
            <w:pPr>
              <w:pStyle w:val="ARTableBody"/>
              <w:spacing w:before="24" w:after="20" w:line="216" w:lineRule="auto"/>
            </w:pPr>
          </w:p>
        </w:tc>
        <w:tc>
          <w:tcPr>
            <w:tcW w:w="954" w:type="dxa"/>
            <w:tcBorders>
              <w:top w:val="dotted" w:sz="6" w:space="0" w:color="53565A"/>
              <w:right w:val="nil"/>
            </w:tcBorders>
            <w:shd w:val="clear" w:color="auto" w:fill="F2F2F2" w:themeFill="background1" w:themeFillShade="F2"/>
          </w:tcPr>
          <w:p w14:paraId="41EF2345" w14:textId="05CD668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7" w:type="dxa"/>
            <w:tcBorders>
              <w:top w:val="dotted" w:sz="6" w:space="0" w:color="53565A"/>
              <w:left w:val="nil"/>
              <w:right w:val="dotted" w:sz="6" w:space="0" w:color="53565A"/>
            </w:tcBorders>
            <w:shd w:val="clear" w:color="auto" w:fill="F2F2F2" w:themeFill="background1" w:themeFillShade="F2"/>
          </w:tcPr>
          <w:p w14:paraId="0E28DD6C"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50C31E86" w14:textId="24B97A9B"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shd w:val="clear" w:color="auto" w:fill="F2F2F2" w:themeFill="background1" w:themeFillShade="F2"/>
          </w:tcPr>
          <w:p w14:paraId="6876CD8C" w14:textId="17D3AB4A"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30B87004"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2EAE2278" w14:textId="0A36BF94"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696D2757"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1B8B14F7" w14:textId="185CEB36"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41B011D6"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1AA90ADF" w14:textId="18BA9ACE"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tcPr>
          <w:p w14:paraId="6212D577" w14:textId="07FB69A6"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079428E0"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59F0C967" w14:textId="44681880"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94" w:type="dxa"/>
            <w:tcBorders>
              <w:top w:val="dotted" w:sz="6" w:space="0" w:color="53565A"/>
              <w:left w:val="nil"/>
            </w:tcBorders>
          </w:tcPr>
          <w:p w14:paraId="056B5ED2" w14:textId="77777777" w:rsidR="00205B98" w:rsidRPr="00220E07" w:rsidRDefault="00205B98" w:rsidP="00C22602">
            <w:pPr>
              <w:pStyle w:val="ARTableSubheadRight"/>
              <w:spacing w:before="24" w:after="20" w:line="216" w:lineRule="auto"/>
              <w:rPr>
                <w:rFonts w:cstheme="minorHAnsi"/>
                <w:sz w:val="14"/>
                <w:szCs w:val="14"/>
              </w:rPr>
            </w:pPr>
            <w:r w:rsidRPr="00220E07">
              <w:rPr>
                <w:sz w:val="14"/>
                <w:szCs w:val="14"/>
              </w:rPr>
              <w:t>FTE</w:t>
            </w:r>
          </w:p>
        </w:tc>
      </w:tr>
      <w:tr w:rsidR="00205B98" w14:paraId="0B85C423" w14:textId="77777777" w:rsidTr="002C4590">
        <w:trPr>
          <w:trHeight w:val="77"/>
        </w:trPr>
        <w:tc>
          <w:tcPr>
            <w:tcW w:w="282" w:type="dxa"/>
            <w:vMerge w:val="restart"/>
            <w:textDirection w:val="btLr"/>
            <w:vAlign w:val="center"/>
          </w:tcPr>
          <w:p w14:paraId="2FE32288" w14:textId="2D5CE6EB" w:rsidR="00205B98" w:rsidRPr="00555299" w:rsidRDefault="00205B98" w:rsidP="00C22602">
            <w:pPr>
              <w:pStyle w:val="ARTableRowHeadColour"/>
              <w:spacing w:before="24" w:after="20" w:line="216" w:lineRule="auto"/>
              <w:jc w:val="center"/>
            </w:pPr>
            <w:r w:rsidRPr="00555299">
              <w:t>Demographic</w:t>
            </w:r>
            <w:r w:rsidR="00482902">
              <w:t xml:space="preserve"> </w:t>
            </w:r>
            <w:r w:rsidRPr="00555299">
              <w:t>data</w:t>
            </w:r>
          </w:p>
        </w:tc>
        <w:tc>
          <w:tcPr>
            <w:tcW w:w="13686" w:type="dxa"/>
            <w:gridSpan w:val="15"/>
            <w:shd w:val="clear" w:color="auto" w:fill="E6E6E6"/>
            <w:hideMark/>
          </w:tcPr>
          <w:p w14:paraId="37B08FB4" w14:textId="77777777" w:rsidR="00205B98" w:rsidRPr="00555299" w:rsidRDefault="00205B98" w:rsidP="00C22602">
            <w:pPr>
              <w:pStyle w:val="ARTableRowHead"/>
              <w:spacing w:before="24" w:after="20" w:line="216" w:lineRule="auto"/>
            </w:pPr>
            <w:r w:rsidRPr="00555299">
              <w:t>Gender</w:t>
            </w:r>
          </w:p>
        </w:tc>
      </w:tr>
      <w:tr w:rsidR="002C4590" w14:paraId="30802B06" w14:textId="77777777" w:rsidTr="002C4590">
        <w:tc>
          <w:tcPr>
            <w:tcW w:w="282" w:type="dxa"/>
            <w:vMerge/>
            <w:vAlign w:val="center"/>
          </w:tcPr>
          <w:p w14:paraId="25C21ABA" w14:textId="77777777" w:rsidR="007A4913" w:rsidRPr="00555299" w:rsidRDefault="007A4913" w:rsidP="00C22602">
            <w:pPr>
              <w:pStyle w:val="ARTableBody"/>
              <w:spacing w:before="24" w:after="20" w:line="216" w:lineRule="auto"/>
            </w:pPr>
          </w:p>
        </w:tc>
        <w:tc>
          <w:tcPr>
            <w:tcW w:w="2264" w:type="dxa"/>
            <w:hideMark/>
          </w:tcPr>
          <w:p w14:paraId="22882B43" w14:textId="77777777" w:rsidR="007A4913" w:rsidRPr="00555299" w:rsidRDefault="007A4913" w:rsidP="00C22602">
            <w:pPr>
              <w:pStyle w:val="ARTableBody"/>
              <w:spacing w:before="24" w:after="20" w:line="216" w:lineRule="auto"/>
              <w:rPr>
                <w:rFonts w:cstheme="minorBidi"/>
              </w:rPr>
            </w:pPr>
            <w:r w:rsidRPr="00555299">
              <w:t>Men</w:t>
            </w:r>
          </w:p>
        </w:tc>
        <w:tc>
          <w:tcPr>
            <w:tcW w:w="954" w:type="dxa"/>
            <w:shd w:val="clear" w:color="auto" w:fill="F2F2F2" w:themeFill="background1" w:themeFillShade="F2"/>
          </w:tcPr>
          <w:p w14:paraId="5CF06D13" w14:textId="27BB123B" w:rsidR="007A4913" w:rsidRPr="00555299" w:rsidRDefault="007A4913" w:rsidP="00C22602">
            <w:pPr>
              <w:pStyle w:val="ARTableBodyRight"/>
              <w:spacing w:before="24" w:after="20" w:line="216" w:lineRule="auto"/>
            </w:pPr>
            <w:r w:rsidRPr="000A36F4">
              <w:t>7</w:t>
            </w:r>
          </w:p>
        </w:tc>
        <w:tc>
          <w:tcPr>
            <w:tcW w:w="617" w:type="dxa"/>
            <w:tcBorders>
              <w:top w:val="dotted" w:sz="6" w:space="0" w:color="53565A"/>
              <w:right w:val="dotted" w:sz="6" w:space="0" w:color="53565A"/>
            </w:tcBorders>
            <w:shd w:val="clear" w:color="auto" w:fill="F2F2F2" w:themeFill="background1" w:themeFillShade="F2"/>
          </w:tcPr>
          <w:p w14:paraId="0E95538A" w14:textId="4EB72E02" w:rsidR="007A4913" w:rsidRPr="00555299" w:rsidRDefault="007A4913" w:rsidP="00C22602">
            <w:pPr>
              <w:pStyle w:val="ARTableBodyRight"/>
              <w:spacing w:before="24" w:after="20" w:line="216" w:lineRule="auto"/>
            </w:pPr>
            <w:r w:rsidRPr="000A36F4">
              <w:t>6.5</w:t>
            </w:r>
          </w:p>
        </w:tc>
        <w:tc>
          <w:tcPr>
            <w:tcW w:w="955" w:type="dxa"/>
            <w:tcBorders>
              <w:left w:val="dotted" w:sz="6" w:space="0" w:color="53565A"/>
            </w:tcBorders>
            <w:shd w:val="clear" w:color="auto" w:fill="F2F2F2" w:themeFill="background1" w:themeFillShade="F2"/>
          </w:tcPr>
          <w:p w14:paraId="11B27C40" w14:textId="646CF4FE" w:rsidR="007A4913" w:rsidRPr="00555299" w:rsidRDefault="007A4913" w:rsidP="00C22602">
            <w:pPr>
              <w:pStyle w:val="ARTableBodyRight"/>
              <w:spacing w:before="24" w:after="20" w:line="216" w:lineRule="auto"/>
            </w:pPr>
            <w:r w:rsidRPr="000F258C">
              <w:t>1</w:t>
            </w:r>
          </w:p>
        </w:tc>
        <w:tc>
          <w:tcPr>
            <w:tcW w:w="955" w:type="dxa"/>
            <w:shd w:val="clear" w:color="auto" w:fill="F2F2F2" w:themeFill="background1" w:themeFillShade="F2"/>
          </w:tcPr>
          <w:p w14:paraId="07554FB0" w14:textId="42FF8E30" w:rsidR="007A4913" w:rsidRPr="00555299" w:rsidRDefault="007A4913" w:rsidP="00C22602">
            <w:pPr>
              <w:pStyle w:val="ARTableBodyRight"/>
              <w:spacing w:before="24" w:after="20" w:line="216" w:lineRule="auto"/>
            </w:pPr>
            <w:r w:rsidRPr="000F258C">
              <w:t>0</w:t>
            </w:r>
          </w:p>
        </w:tc>
        <w:tc>
          <w:tcPr>
            <w:tcW w:w="618" w:type="dxa"/>
            <w:tcBorders>
              <w:top w:val="dotted" w:sz="6" w:space="0" w:color="53565A"/>
              <w:right w:val="dotted" w:sz="6" w:space="0" w:color="53565A"/>
            </w:tcBorders>
            <w:shd w:val="clear" w:color="auto" w:fill="F2F2F2" w:themeFill="background1" w:themeFillShade="F2"/>
          </w:tcPr>
          <w:p w14:paraId="6EDEBB65" w14:textId="60FEA013" w:rsidR="007A4913" w:rsidRPr="00555299" w:rsidRDefault="007A4913" w:rsidP="00C22602">
            <w:pPr>
              <w:pStyle w:val="ARTableBodyRight"/>
              <w:spacing w:before="24" w:after="20" w:line="216" w:lineRule="auto"/>
            </w:pPr>
            <w:r w:rsidRPr="000F258C">
              <w:t>1</w:t>
            </w:r>
            <w:r>
              <w:t>.0</w:t>
            </w:r>
          </w:p>
        </w:tc>
        <w:tc>
          <w:tcPr>
            <w:tcW w:w="955" w:type="dxa"/>
            <w:tcBorders>
              <w:left w:val="dotted" w:sz="6" w:space="0" w:color="53565A"/>
            </w:tcBorders>
            <w:shd w:val="clear" w:color="auto" w:fill="F2F2F2" w:themeFill="background1" w:themeFillShade="F2"/>
          </w:tcPr>
          <w:p w14:paraId="71C81530" w14:textId="234FF489" w:rsidR="007A4913" w:rsidRPr="00555299" w:rsidRDefault="007A4913" w:rsidP="00C22602">
            <w:pPr>
              <w:pStyle w:val="ARTableBodyRight"/>
              <w:spacing w:before="24" w:after="20" w:line="216" w:lineRule="auto"/>
            </w:pPr>
            <w:r w:rsidRPr="00EC4950">
              <w:t>6</w:t>
            </w:r>
          </w:p>
        </w:tc>
        <w:tc>
          <w:tcPr>
            <w:tcW w:w="618" w:type="dxa"/>
            <w:tcBorders>
              <w:top w:val="dotted" w:sz="6" w:space="0" w:color="53565A"/>
              <w:right w:val="dotted" w:sz="6" w:space="0" w:color="53565A"/>
            </w:tcBorders>
            <w:shd w:val="clear" w:color="auto" w:fill="F2F2F2" w:themeFill="background1" w:themeFillShade="F2"/>
          </w:tcPr>
          <w:p w14:paraId="23E1CA40" w14:textId="4D64FA5E" w:rsidR="007A4913" w:rsidRPr="00555299" w:rsidRDefault="007A4913" w:rsidP="00C22602">
            <w:pPr>
              <w:pStyle w:val="ARTableBodyRight"/>
              <w:spacing w:before="24" w:after="20" w:line="216" w:lineRule="auto"/>
            </w:pPr>
            <w:r w:rsidRPr="00EC4950">
              <w:t>5.5</w:t>
            </w:r>
          </w:p>
        </w:tc>
        <w:tc>
          <w:tcPr>
            <w:tcW w:w="955" w:type="dxa"/>
            <w:tcBorders>
              <w:left w:val="dotted" w:sz="6" w:space="0" w:color="53565A"/>
            </w:tcBorders>
            <w:vAlign w:val="center"/>
          </w:tcPr>
          <w:p w14:paraId="2818BDD0" w14:textId="424B1376" w:rsidR="007A4913" w:rsidRPr="00555299" w:rsidRDefault="007A4913" w:rsidP="00C22602">
            <w:pPr>
              <w:pStyle w:val="ARTableBodyRight"/>
              <w:spacing w:before="24" w:after="20" w:line="216" w:lineRule="auto"/>
            </w:pPr>
            <w:r>
              <w:t>6</w:t>
            </w:r>
          </w:p>
        </w:tc>
        <w:tc>
          <w:tcPr>
            <w:tcW w:w="618" w:type="dxa"/>
            <w:tcBorders>
              <w:top w:val="dotted" w:sz="6" w:space="0" w:color="53565A"/>
              <w:right w:val="dotted" w:sz="6" w:space="0" w:color="53565A"/>
            </w:tcBorders>
            <w:vAlign w:val="center"/>
          </w:tcPr>
          <w:p w14:paraId="58368FC1" w14:textId="235FD053" w:rsidR="007A4913" w:rsidRPr="00555299" w:rsidRDefault="007A4913" w:rsidP="00C22602">
            <w:pPr>
              <w:pStyle w:val="ARTableBodyRight"/>
              <w:spacing w:before="24" w:after="20" w:line="216" w:lineRule="auto"/>
            </w:pPr>
            <w:r>
              <w:t>5.7</w:t>
            </w:r>
          </w:p>
        </w:tc>
        <w:tc>
          <w:tcPr>
            <w:tcW w:w="955" w:type="dxa"/>
            <w:tcBorders>
              <w:left w:val="dotted" w:sz="6" w:space="0" w:color="53565A"/>
            </w:tcBorders>
            <w:vAlign w:val="center"/>
          </w:tcPr>
          <w:p w14:paraId="4035CBFC" w14:textId="6644FF7B" w:rsidR="007A4913" w:rsidRPr="00555299" w:rsidRDefault="007A4913" w:rsidP="00C22602">
            <w:pPr>
              <w:pStyle w:val="ARTableBodyRight"/>
              <w:spacing w:before="24" w:after="20" w:line="216" w:lineRule="auto"/>
            </w:pPr>
            <w:r>
              <w:t>1</w:t>
            </w:r>
          </w:p>
        </w:tc>
        <w:tc>
          <w:tcPr>
            <w:tcW w:w="955" w:type="dxa"/>
            <w:vAlign w:val="center"/>
          </w:tcPr>
          <w:p w14:paraId="6ADF5976" w14:textId="1810402E" w:rsidR="007A4913" w:rsidRPr="00555299" w:rsidRDefault="007A4913"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1577F8AF" w14:textId="01BE1AFD" w:rsidR="007A4913" w:rsidRPr="00555299" w:rsidRDefault="007A4913" w:rsidP="00C22602">
            <w:pPr>
              <w:pStyle w:val="ARTableBodyRight"/>
              <w:spacing w:before="24" w:after="20" w:line="216" w:lineRule="auto"/>
            </w:pPr>
            <w:r>
              <w:t>1.0</w:t>
            </w:r>
          </w:p>
        </w:tc>
        <w:tc>
          <w:tcPr>
            <w:tcW w:w="955" w:type="dxa"/>
            <w:tcBorders>
              <w:left w:val="dotted" w:sz="6" w:space="0" w:color="53565A"/>
            </w:tcBorders>
            <w:vAlign w:val="center"/>
          </w:tcPr>
          <w:p w14:paraId="368C0BF2" w14:textId="1C3006ED" w:rsidR="007A4913" w:rsidRPr="00555299" w:rsidRDefault="007A4913" w:rsidP="00C22602">
            <w:pPr>
              <w:pStyle w:val="ARTableBodyRight"/>
              <w:spacing w:before="24" w:after="20" w:line="216" w:lineRule="auto"/>
            </w:pPr>
            <w:r>
              <w:t>5</w:t>
            </w:r>
          </w:p>
        </w:tc>
        <w:tc>
          <w:tcPr>
            <w:tcW w:w="694" w:type="dxa"/>
            <w:vAlign w:val="center"/>
          </w:tcPr>
          <w:p w14:paraId="35B3097F" w14:textId="38829592" w:rsidR="007A4913" w:rsidRPr="00555299" w:rsidRDefault="007A4913" w:rsidP="00C22602">
            <w:pPr>
              <w:pStyle w:val="ARTableBodyRight"/>
              <w:spacing w:before="24" w:after="20" w:line="216" w:lineRule="auto"/>
            </w:pPr>
            <w:r>
              <w:t>4.7</w:t>
            </w:r>
          </w:p>
        </w:tc>
      </w:tr>
      <w:tr w:rsidR="002C4590" w14:paraId="6FA0270E" w14:textId="77777777" w:rsidTr="002C4590">
        <w:tc>
          <w:tcPr>
            <w:tcW w:w="282" w:type="dxa"/>
            <w:vMerge/>
            <w:vAlign w:val="center"/>
          </w:tcPr>
          <w:p w14:paraId="3FFF4F82" w14:textId="77777777" w:rsidR="007A4913" w:rsidRPr="00555299" w:rsidRDefault="007A4913" w:rsidP="00C22602">
            <w:pPr>
              <w:pStyle w:val="ARTableBody"/>
              <w:spacing w:before="24" w:after="20" w:line="216" w:lineRule="auto"/>
            </w:pPr>
          </w:p>
        </w:tc>
        <w:tc>
          <w:tcPr>
            <w:tcW w:w="2264" w:type="dxa"/>
            <w:hideMark/>
          </w:tcPr>
          <w:p w14:paraId="409A0F42" w14:textId="77777777" w:rsidR="007A4913" w:rsidRPr="00555299" w:rsidRDefault="007A4913" w:rsidP="00C22602">
            <w:pPr>
              <w:pStyle w:val="ARTableBody"/>
              <w:spacing w:before="24" w:after="20" w:line="216" w:lineRule="auto"/>
              <w:rPr>
                <w:rFonts w:cstheme="minorBidi"/>
              </w:rPr>
            </w:pPr>
            <w:r w:rsidRPr="00555299">
              <w:t>Women</w:t>
            </w:r>
          </w:p>
        </w:tc>
        <w:tc>
          <w:tcPr>
            <w:tcW w:w="954" w:type="dxa"/>
            <w:shd w:val="clear" w:color="auto" w:fill="F2F2F2" w:themeFill="background1" w:themeFillShade="F2"/>
          </w:tcPr>
          <w:p w14:paraId="7148396E" w14:textId="35E5D6BE" w:rsidR="007A4913" w:rsidRPr="00555299" w:rsidRDefault="007A4913" w:rsidP="00C22602">
            <w:pPr>
              <w:pStyle w:val="ARTableBodyRight"/>
              <w:spacing w:before="24" w:after="20" w:line="216" w:lineRule="auto"/>
            </w:pPr>
            <w:r w:rsidRPr="000A36F4">
              <w:t>10</w:t>
            </w:r>
          </w:p>
        </w:tc>
        <w:tc>
          <w:tcPr>
            <w:tcW w:w="617" w:type="dxa"/>
            <w:tcBorders>
              <w:top w:val="dotted" w:sz="6" w:space="0" w:color="53565A"/>
              <w:right w:val="dotted" w:sz="6" w:space="0" w:color="53565A"/>
            </w:tcBorders>
            <w:shd w:val="clear" w:color="auto" w:fill="F2F2F2" w:themeFill="background1" w:themeFillShade="F2"/>
          </w:tcPr>
          <w:p w14:paraId="7AD024B9" w14:textId="4D6C14C2" w:rsidR="007A4913" w:rsidRPr="00555299" w:rsidRDefault="007A4913" w:rsidP="00C22602">
            <w:pPr>
              <w:pStyle w:val="ARTableBodyRight"/>
              <w:spacing w:before="24" w:after="20" w:line="216" w:lineRule="auto"/>
            </w:pPr>
            <w:r w:rsidRPr="000A36F4">
              <w:t>8.3</w:t>
            </w:r>
          </w:p>
        </w:tc>
        <w:tc>
          <w:tcPr>
            <w:tcW w:w="955" w:type="dxa"/>
            <w:tcBorders>
              <w:left w:val="dotted" w:sz="6" w:space="0" w:color="53565A"/>
            </w:tcBorders>
            <w:shd w:val="clear" w:color="auto" w:fill="F2F2F2" w:themeFill="background1" w:themeFillShade="F2"/>
          </w:tcPr>
          <w:p w14:paraId="1E1DBF7A" w14:textId="4665393B" w:rsidR="007A4913" w:rsidRPr="00555299" w:rsidRDefault="007A4913" w:rsidP="00C22602">
            <w:pPr>
              <w:pStyle w:val="ARTableBodyRight"/>
              <w:spacing w:before="24" w:after="20" w:line="216" w:lineRule="auto"/>
            </w:pPr>
            <w:r w:rsidRPr="000F258C">
              <w:t>3</w:t>
            </w:r>
          </w:p>
        </w:tc>
        <w:tc>
          <w:tcPr>
            <w:tcW w:w="955" w:type="dxa"/>
            <w:shd w:val="clear" w:color="auto" w:fill="F2F2F2" w:themeFill="background1" w:themeFillShade="F2"/>
          </w:tcPr>
          <w:p w14:paraId="76475EF1" w14:textId="345175B5" w:rsidR="007A4913" w:rsidRPr="00555299" w:rsidRDefault="007A4913" w:rsidP="00C22602">
            <w:pPr>
              <w:pStyle w:val="ARTableBodyRight"/>
              <w:spacing w:before="24" w:after="20" w:line="216" w:lineRule="auto"/>
            </w:pPr>
            <w:r w:rsidRPr="000F258C">
              <w:t>3</w:t>
            </w:r>
          </w:p>
        </w:tc>
        <w:tc>
          <w:tcPr>
            <w:tcW w:w="618" w:type="dxa"/>
            <w:tcBorders>
              <w:top w:val="dotted" w:sz="6" w:space="0" w:color="53565A"/>
              <w:right w:val="dotted" w:sz="6" w:space="0" w:color="53565A"/>
            </w:tcBorders>
            <w:shd w:val="clear" w:color="auto" w:fill="F2F2F2" w:themeFill="background1" w:themeFillShade="F2"/>
          </w:tcPr>
          <w:p w14:paraId="2B124986" w14:textId="341D8276" w:rsidR="007A4913" w:rsidRPr="00555299" w:rsidRDefault="007A4913" w:rsidP="00C22602">
            <w:pPr>
              <w:pStyle w:val="ARTableBodyRight"/>
              <w:spacing w:before="24" w:after="20" w:line="216" w:lineRule="auto"/>
            </w:pPr>
            <w:r w:rsidRPr="000F258C">
              <w:t>5.2</w:t>
            </w:r>
          </w:p>
        </w:tc>
        <w:tc>
          <w:tcPr>
            <w:tcW w:w="955" w:type="dxa"/>
            <w:tcBorders>
              <w:left w:val="dotted" w:sz="6" w:space="0" w:color="53565A"/>
            </w:tcBorders>
            <w:shd w:val="clear" w:color="auto" w:fill="F2F2F2" w:themeFill="background1" w:themeFillShade="F2"/>
          </w:tcPr>
          <w:p w14:paraId="779B6AD3" w14:textId="6B22BD4F" w:rsidR="007A4913" w:rsidRPr="00555299" w:rsidRDefault="007A4913" w:rsidP="00C22602">
            <w:pPr>
              <w:pStyle w:val="ARTableBodyRight"/>
              <w:spacing w:before="24" w:after="20" w:line="216" w:lineRule="auto"/>
            </w:pPr>
            <w:r w:rsidRPr="00EC4950">
              <w:t>4</w:t>
            </w:r>
          </w:p>
        </w:tc>
        <w:tc>
          <w:tcPr>
            <w:tcW w:w="618" w:type="dxa"/>
            <w:tcBorders>
              <w:top w:val="dotted" w:sz="6" w:space="0" w:color="53565A"/>
              <w:right w:val="dotted" w:sz="6" w:space="0" w:color="53565A"/>
            </w:tcBorders>
            <w:shd w:val="clear" w:color="auto" w:fill="F2F2F2" w:themeFill="background1" w:themeFillShade="F2"/>
          </w:tcPr>
          <w:p w14:paraId="205E15FE" w14:textId="2EC574BD" w:rsidR="007A4913" w:rsidRPr="00555299" w:rsidRDefault="007A4913" w:rsidP="00C22602">
            <w:pPr>
              <w:pStyle w:val="ARTableBodyRight"/>
              <w:spacing w:before="24" w:after="20" w:line="216" w:lineRule="auto"/>
            </w:pPr>
            <w:r w:rsidRPr="00EC4950">
              <w:t>3.1</w:t>
            </w:r>
          </w:p>
        </w:tc>
        <w:tc>
          <w:tcPr>
            <w:tcW w:w="955" w:type="dxa"/>
            <w:tcBorders>
              <w:left w:val="dotted" w:sz="6" w:space="0" w:color="53565A"/>
            </w:tcBorders>
            <w:vAlign w:val="center"/>
          </w:tcPr>
          <w:p w14:paraId="547E7622" w14:textId="0C5841CC" w:rsidR="007A4913" w:rsidRPr="00555299" w:rsidRDefault="007A4913" w:rsidP="00C22602">
            <w:pPr>
              <w:pStyle w:val="ARTableBodyRight"/>
              <w:spacing w:before="24" w:after="20" w:line="216" w:lineRule="auto"/>
            </w:pPr>
            <w:r>
              <w:t>9</w:t>
            </w:r>
          </w:p>
        </w:tc>
        <w:tc>
          <w:tcPr>
            <w:tcW w:w="618" w:type="dxa"/>
            <w:tcBorders>
              <w:top w:val="dotted" w:sz="6" w:space="0" w:color="53565A"/>
              <w:right w:val="dotted" w:sz="6" w:space="0" w:color="53565A"/>
            </w:tcBorders>
            <w:vAlign w:val="center"/>
          </w:tcPr>
          <w:p w14:paraId="1286CD6C" w14:textId="40780E1C" w:rsidR="007A4913" w:rsidRPr="00555299" w:rsidRDefault="007A4913" w:rsidP="00C22602">
            <w:pPr>
              <w:pStyle w:val="ARTableBodyRight"/>
              <w:spacing w:before="24" w:after="20" w:line="216" w:lineRule="auto"/>
            </w:pPr>
            <w:r>
              <w:t>7.7</w:t>
            </w:r>
          </w:p>
        </w:tc>
        <w:tc>
          <w:tcPr>
            <w:tcW w:w="955" w:type="dxa"/>
            <w:tcBorders>
              <w:left w:val="dotted" w:sz="6" w:space="0" w:color="53565A"/>
            </w:tcBorders>
            <w:vAlign w:val="center"/>
          </w:tcPr>
          <w:p w14:paraId="58835E42" w14:textId="2AAB1E3F" w:rsidR="007A4913" w:rsidRPr="00555299" w:rsidRDefault="007A4913" w:rsidP="00C22602">
            <w:pPr>
              <w:pStyle w:val="ARTableBodyRight"/>
              <w:spacing w:before="24" w:after="20" w:line="216" w:lineRule="auto"/>
            </w:pPr>
            <w:r>
              <w:t>4</w:t>
            </w:r>
          </w:p>
        </w:tc>
        <w:tc>
          <w:tcPr>
            <w:tcW w:w="955" w:type="dxa"/>
            <w:vAlign w:val="center"/>
          </w:tcPr>
          <w:p w14:paraId="42C3E264" w14:textId="76347E78" w:rsidR="007A4913" w:rsidRPr="00555299" w:rsidRDefault="007A4913" w:rsidP="00C22602">
            <w:pPr>
              <w:pStyle w:val="ARTableBodyRight"/>
              <w:spacing w:before="24" w:after="20" w:line="216" w:lineRule="auto"/>
            </w:pPr>
            <w:r>
              <w:t>2</w:t>
            </w:r>
          </w:p>
        </w:tc>
        <w:tc>
          <w:tcPr>
            <w:tcW w:w="618" w:type="dxa"/>
            <w:tcBorders>
              <w:top w:val="dotted" w:sz="6" w:space="0" w:color="53565A"/>
              <w:right w:val="dotted" w:sz="6" w:space="0" w:color="53565A"/>
            </w:tcBorders>
            <w:vAlign w:val="center"/>
          </w:tcPr>
          <w:p w14:paraId="6FD0FD0D" w14:textId="1CB2C86A" w:rsidR="007A4913" w:rsidRPr="00555299" w:rsidRDefault="007A4913" w:rsidP="00C22602">
            <w:pPr>
              <w:pStyle w:val="ARTableBodyRight"/>
              <w:spacing w:before="24" w:after="20" w:line="216" w:lineRule="auto"/>
            </w:pPr>
            <w:r>
              <w:t>5.6</w:t>
            </w:r>
          </w:p>
        </w:tc>
        <w:tc>
          <w:tcPr>
            <w:tcW w:w="955" w:type="dxa"/>
            <w:tcBorders>
              <w:left w:val="dotted" w:sz="6" w:space="0" w:color="53565A"/>
            </w:tcBorders>
            <w:vAlign w:val="center"/>
          </w:tcPr>
          <w:p w14:paraId="3F88DD0D" w14:textId="718B94C6" w:rsidR="007A4913" w:rsidRPr="00555299" w:rsidRDefault="007A4913" w:rsidP="00C22602">
            <w:pPr>
              <w:pStyle w:val="ARTableBodyRight"/>
              <w:spacing w:before="24" w:after="20" w:line="216" w:lineRule="auto"/>
            </w:pPr>
            <w:r>
              <w:t>3</w:t>
            </w:r>
          </w:p>
        </w:tc>
        <w:tc>
          <w:tcPr>
            <w:tcW w:w="694" w:type="dxa"/>
            <w:vAlign w:val="center"/>
          </w:tcPr>
          <w:p w14:paraId="009502FC" w14:textId="6ECD3079" w:rsidR="007A4913" w:rsidRPr="00555299" w:rsidRDefault="007A4913" w:rsidP="00C22602">
            <w:pPr>
              <w:pStyle w:val="ARTableBodyRight"/>
              <w:spacing w:before="24" w:after="20" w:line="216" w:lineRule="auto"/>
            </w:pPr>
            <w:r>
              <w:t>2.1</w:t>
            </w:r>
          </w:p>
        </w:tc>
      </w:tr>
      <w:tr w:rsidR="002C4590" w14:paraId="01B53200" w14:textId="77777777" w:rsidTr="002C4590">
        <w:tc>
          <w:tcPr>
            <w:tcW w:w="282" w:type="dxa"/>
            <w:vMerge/>
            <w:vAlign w:val="center"/>
          </w:tcPr>
          <w:p w14:paraId="6E07360D" w14:textId="77777777" w:rsidR="007A4913" w:rsidRPr="00555299" w:rsidRDefault="007A4913" w:rsidP="00C22602">
            <w:pPr>
              <w:pStyle w:val="ARTableBody"/>
              <w:spacing w:before="24" w:after="20" w:line="216" w:lineRule="auto"/>
            </w:pPr>
          </w:p>
        </w:tc>
        <w:tc>
          <w:tcPr>
            <w:tcW w:w="2264" w:type="dxa"/>
          </w:tcPr>
          <w:p w14:paraId="25B180BE" w14:textId="77777777" w:rsidR="007A4913" w:rsidRPr="00555299" w:rsidRDefault="007A4913" w:rsidP="00C22602">
            <w:pPr>
              <w:pStyle w:val="ARTableBody"/>
              <w:spacing w:before="24" w:after="20" w:line="216" w:lineRule="auto"/>
            </w:pPr>
            <w:r w:rsidRPr="00555299">
              <w:t>Self-described</w:t>
            </w:r>
          </w:p>
        </w:tc>
        <w:tc>
          <w:tcPr>
            <w:tcW w:w="954" w:type="dxa"/>
            <w:shd w:val="clear" w:color="auto" w:fill="F2F2F2" w:themeFill="background1" w:themeFillShade="F2"/>
          </w:tcPr>
          <w:p w14:paraId="25A4C1C8" w14:textId="681C4602" w:rsidR="007A4913" w:rsidRPr="00555299" w:rsidRDefault="007A4913" w:rsidP="00C22602">
            <w:pPr>
              <w:pStyle w:val="ARTableBodyRight"/>
              <w:spacing w:before="24" w:after="20" w:line="216" w:lineRule="auto"/>
            </w:pPr>
            <w:r w:rsidRPr="000A36F4">
              <w:t>0</w:t>
            </w:r>
          </w:p>
        </w:tc>
        <w:tc>
          <w:tcPr>
            <w:tcW w:w="617" w:type="dxa"/>
            <w:tcBorders>
              <w:top w:val="dotted" w:sz="6" w:space="0" w:color="53565A"/>
              <w:right w:val="dotted" w:sz="6" w:space="0" w:color="53565A"/>
            </w:tcBorders>
            <w:shd w:val="clear" w:color="auto" w:fill="F2F2F2" w:themeFill="background1" w:themeFillShade="F2"/>
          </w:tcPr>
          <w:p w14:paraId="3CAAD772" w14:textId="1FB6A248" w:rsidR="007A4913" w:rsidRPr="00555299" w:rsidRDefault="007A4913" w:rsidP="00C22602">
            <w:pPr>
              <w:pStyle w:val="ARTableBodyRight"/>
              <w:spacing w:before="24" w:after="20" w:line="216" w:lineRule="auto"/>
            </w:pPr>
            <w:r w:rsidRPr="000A36F4">
              <w:t>0</w:t>
            </w:r>
            <w:r>
              <w:t>.0</w:t>
            </w:r>
          </w:p>
        </w:tc>
        <w:tc>
          <w:tcPr>
            <w:tcW w:w="955" w:type="dxa"/>
            <w:tcBorders>
              <w:left w:val="dotted" w:sz="6" w:space="0" w:color="53565A"/>
            </w:tcBorders>
            <w:shd w:val="clear" w:color="auto" w:fill="F2F2F2" w:themeFill="background1" w:themeFillShade="F2"/>
          </w:tcPr>
          <w:p w14:paraId="0117F654" w14:textId="3C7C58AE" w:rsidR="007A4913" w:rsidRPr="00555299" w:rsidRDefault="007A4913" w:rsidP="00C22602">
            <w:pPr>
              <w:pStyle w:val="ARTableBodyRight"/>
              <w:spacing w:before="24" w:after="20" w:line="216" w:lineRule="auto"/>
            </w:pPr>
            <w:r w:rsidRPr="000F258C">
              <w:t>0</w:t>
            </w:r>
          </w:p>
        </w:tc>
        <w:tc>
          <w:tcPr>
            <w:tcW w:w="955" w:type="dxa"/>
            <w:shd w:val="clear" w:color="auto" w:fill="F2F2F2" w:themeFill="background1" w:themeFillShade="F2"/>
          </w:tcPr>
          <w:p w14:paraId="0F5193B0" w14:textId="0962F1B7" w:rsidR="007A4913" w:rsidRPr="00555299" w:rsidRDefault="007A4913" w:rsidP="00C22602">
            <w:pPr>
              <w:pStyle w:val="ARTableBodyRight"/>
              <w:spacing w:before="24" w:after="20" w:line="216" w:lineRule="auto"/>
            </w:pPr>
            <w:r w:rsidRPr="000F258C">
              <w:t>0</w:t>
            </w:r>
          </w:p>
        </w:tc>
        <w:tc>
          <w:tcPr>
            <w:tcW w:w="618" w:type="dxa"/>
            <w:tcBorders>
              <w:top w:val="dotted" w:sz="6" w:space="0" w:color="53565A"/>
              <w:right w:val="dotted" w:sz="6" w:space="0" w:color="53565A"/>
            </w:tcBorders>
            <w:shd w:val="clear" w:color="auto" w:fill="F2F2F2" w:themeFill="background1" w:themeFillShade="F2"/>
          </w:tcPr>
          <w:p w14:paraId="479B8FFE" w14:textId="33DFBF8A" w:rsidR="007A4913" w:rsidRPr="00555299" w:rsidRDefault="007A4913" w:rsidP="00C22602">
            <w:pPr>
              <w:pStyle w:val="ARTableBodyRight"/>
              <w:spacing w:before="24" w:after="20" w:line="216" w:lineRule="auto"/>
            </w:pPr>
            <w:r w:rsidRPr="000F258C">
              <w:t>0</w:t>
            </w:r>
            <w:r>
              <w:t>.0</w:t>
            </w:r>
          </w:p>
        </w:tc>
        <w:tc>
          <w:tcPr>
            <w:tcW w:w="955" w:type="dxa"/>
            <w:tcBorders>
              <w:left w:val="dotted" w:sz="6" w:space="0" w:color="53565A"/>
            </w:tcBorders>
            <w:shd w:val="clear" w:color="auto" w:fill="F2F2F2" w:themeFill="background1" w:themeFillShade="F2"/>
          </w:tcPr>
          <w:p w14:paraId="35EFEC70" w14:textId="29C3E49B" w:rsidR="007A4913" w:rsidRPr="00555299" w:rsidRDefault="007A4913" w:rsidP="00C22602">
            <w:pPr>
              <w:pStyle w:val="ARTableBodyRight"/>
              <w:spacing w:before="24" w:after="20" w:line="216" w:lineRule="auto"/>
            </w:pPr>
            <w:r w:rsidRPr="00EC4950">
              <w:t>0</w:t>
            </w:r>
          </w:p>
        </w:tc>
        <w:tc>
          <w:tcPr>
            <w:tcW w:w="618" w:type="dxa"/>
            <w:tcBorders>
              <w:top w:val="dotted" w:sz="6" w:space="0" w:color="53565A"/>
              <w:right w:val="dotted" w:sz="6" w:space="0" w:color="53565A"/>
            </w:tcBorders>
            <w:shd w:val="clear" w:color="auto" w:fill="F2F2F2" w:themeFill="background1" w:themeFillShade="F2"/>
          </w:tcPr>
          <w:p w14:paraId="504E48B9" w14:textId="5B25CF1F" w:rsidR="007A4913" w:rsidRPr="00555299" w:rsidRDefault="007A4913" w:rsidP="00C22602">
            <w:pPr>
              <w:pStyle w:val="ARTableBodyRight"/>
              <w:spacing w:before="24" w:after="20" w:line="216" w:lineRule="auto"/>
            </w:pPr>
            <w:r w:rsidRPr="00EC4950">
              <w:t>0</w:t>
            </w:r>
            <w:r>
              <w:t>.0</w:t>
            </w:r>
          </w:p>
        </w:tc>
        <w:tc>
          <w:tcPr>
            <w:tcW w:w="955" w:type="dxa"/>
            <w:tcBorders>
              <w:left w:val="dotted" w:sz="6" w:space="0" w:color="53565A"/>
            </w:tcBorders>
            <w:vAlign w:val="center"/>
          </w:tcPr>
          <w:p w14:paraId="6648B859" w14:textId="5BEB4F67" w:rsidR="007A4913" w:rsidRPr="00555299" w:rsidRDefault="007A4913"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0ED511B1" w14:textId="7E07D8FB" w:rsidR="007A4913" w:rsidRPr="00555299" w:rsidRDefault="007A4913" w:rsidP="00C22602">
            <w:pPr>
              <w:pStyle w:val="ARTableBodyRight"/>
              <w:spacing w:before="24" w:after="20" w:line="216" w:lineRule="auto"/>
            </w:pPr>
            <w:r>
              <w:t>0.0</w:t>
            </w:r>
          </w:p>
        </w:tc>
        <w:tc>
          <w:tcPr>
            <w:tcW w:w="955" w:type="dxa"/>
            <w:tcBorders>
              <w:left w:val="dotted" w:sz="6" w:space="0" w:color="53565A"/>
            </w:tcBorders>
            <w:vAlign w:val="center"/>
          </w:tcPr>
          <w:p w14:paraId="1F14613C" w14:textId="653C966B" w:rsidR="007A4913" w:rsidRPr="00555299" w:rsidRDefault="007A4913" w:rsidP="00C22602">
            <w:pPr>
              <w:pStyle w:val="ARTableBodyRight"/>
              <w:spacing w:before="24" w:after="20" w:line="216" w:lineRule="auto"/>
            </w:pPr>
            <w:r>
              <w:t>0</w:t>
            </w:r>
          </w:p>
        </w:tc>
        <w:tc>
          <w:tcPr>
            <w:tcW w:w="955" w:type="dxa"/>
            <w:vAlign w:val="center"/>
          </w:tcPr>
          <w:p w14:paraId="6BE2FB88" w14:textId="62B532EE" w:rsidR="007A4913" w:rsidRPr="00555299" w:rsidRDefault="007A4913"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DD88E35" w14:textId="45A398F1" w:rsidR="007A4913" w:rsidRPr="00555299" w:rsidRDefault="007A4913" w:rsidP="00C22602">
            <w:pPr>
              <w:pStyle w:val="ARTableBodyRight"/>
              <w:spacing w:before="24" w:after="20" w:line="216" w:lineRule="auto"/>
            </w:pPr>
            <w:r>
              <w:t>0.0</w:t>
            </w:r>
          </w:p>
        </w:tc>
        <w:tc>
          <w:tcPr>
            <w:tcW w:w="955" w:type="dxa"/>
            <w:tcBorders>
              <w:left w:val="dotted" w:sz="6" w:space="0" w:color="53565A"/>
            </w:tcBorders>
            <w:vAlign w:val="center"/>
          </w:tcPr>
          <w:p w14:paraId="77D4868E" w14:textId="1FEEA1D6" w:rsidR="007A4913" w:rsidRPr="00555299" w:rsidRDefault="007A4913" w:rsidP="00C22602">
            <w:pPr>
              <w:pStyle w:val="ARTableBodyRight"/>
              <w:spacing w:before="24" w:after="20" w:line="216" w:lineRule="auto"/>
            </w:pPr>
            <w:r>
              <w:t>0</w:t>
            </w:r>
          </w:p>
        </w:tc>
        <w:tc>
          <w:tcPr>
            <w:tcW w:w="694" w:type="dxa"/>
            <w:vAlign w:val="center"/>
          </w:tcPr>
          <w:p w14:paraId="2F3AE6CE" w14:textId="7E62C96B" w:rsidR="007A4913" w:rsidRPr="00555299" w:rsidRDefault="007A4913" w:rsidP="00C22602">
            <w:pPr>
              <w:pStyle w:val="ARTableBodyRight"/>
              <w:spacing w:before="24" w:after="20" w:line="216" w:lineRule="auto"/>
            </w:pPr>
            <w:r>
              <w:t>0.0</w:t>
            </w:r>
          </w:p>
        </w:tc>
      </w:tr>
      <w:tr w:rsidR="008849B9" w14:paraId="4C3F6405" w14:textId="77777777" w:rsidTr="002C4590">
        <w:tc>
          <w:tcPr>
            <w:tcW w:w="282" w:type="dxa"/>
            <w:vMerge/>
            <w:vAlign w:val="center"/>
          </w:tcPr>
          <w:p w14:paraId="1F4BD037" w14:textId="77777777" w:rsidR="008849B9" w:rsidRPr="00555299" w:rsidRDefault="008849B9" w:rsidP="00C22602">
            <w:pPr>
              <w:pStyle w:val="ARTableRowHead"/>
              <w:spacing w:before="24" w:after="20" w:line="216" w:lineRule="auto"/>
            </w:pPr>
          </w:p>
        </w:tc>
        <w:tc>
          <w:tcPr>
            <w:tcW w:w="13686" w:type="dxa"/>
            <w:gridSpan w:val="15"/>
            <w:shd w:val="clear" w:color="auto" w:fill="E6E6E6"/>
            <w:hideMark/>
          </w:tcPr>
          <w:p w14:paraId="3A7F99E3" w14:textId="77777777" w:rsidR="008849B9" w:rsidRPr="00555299" w:rsidRDefault="008849B9" w:rsidP="00C22602">
            <w:pPr>
              <w:pStyle w:val="ARTableRowHead"/>
              <w:spacing w:before="24" w:after="20" w:line="216" w:lineRule="auto"/>
            </w:pPr>
            <w:r w:rsidRPr="00555299">
              <w:t>Age</w:t>
            </w:r>
          </w:p>
        </w:tc>
      </w:tr>
      <w:tr w:rsidR="002C4590" w14:paraId="4BD26318" w14:textId="77777777" w:rsidTr="002C4590">
        <w:tc>
          <w:tcPr>
            <w:tcW w:w="282" w:type="dxa"/>
            <w:vMerge/>
            <w:vAlign w:val="center"/>
          </w:tcPr>
          <w:p w14:paraId="36ECE364" w14:textId="77777777" w:rsidR="00D70A0A" w:rsidRPr="00555299" w:rsidRDefault="00D70A0A" w:rsidP="00C22602">
            <w:pPr>
              <w:pStyle w:val="ARTableBody"/>
              <w:spacing w:before="24" w:after="20" w:line="216" w:lineRule="auto"/>
            </w:pPr>
          </w:p>
        </w:tc>
        <w:tc>
          <w:tcPr>
            <w:tcW w:w="2264" w:type="dxa"/>
            <w:hideMark/>
          </w:tcPr>
          <w:p w14:paraId="38DC496C" w14:textId="77777777" w:rsidR="00D70A0A" w:rsidRPr="00555299" w:rsidRDefault="00D70A0A" w:rsidP="00C22602">
            <w:pPr>
              <w:pStyle w:val="ARTableBody"/>
              <w:spacing w:before="24" w:after="20" w:line="216" w:lineRule="auto"/>
              <w:rPr>
                <w:rFonts w:cstheme="minorBidi"/>
              </w:rPr>
            </w:pPr>
            <w:r w:rsidRPr="00555299">
              <w:t>15–24</w:t>
            </w:r>
          </w:p>
        </w:tc>
        <w:tc>
          <w:tcPr>
            <w:tcW w:w="954" w:type="dxa"/>
            <w:shd w:val="clear" w:color="auto" w:fill="F2F2F2" w:themeFill="background1" w:themeFillShade="F2"/>
          </w:tcPr>
          <w:p w14:paraId="75F982C2" w14:textId="4841673D" w:rsidR="00D70A0A" w:rsidRPr="00555299" w:rsidRDefault="00D70A0A" w:rsidP="00C22602">
            <w:pPr>
              <w:pStyle w:val="ARTableBodyRight"/>
              <w:spacing w:before="24" w:after="20" w:line="216" w:lineRule="auto"/>
            </w:pPr>
            <w:r w:rsidRPr="003D6F3F">
              <w:t>0</w:t>
            </w:r>
          </w:p>
        </w:tc>
        <w:tc>
          <w:tcPr>
            <w:tcW w:w="617" w:type="dxa"/>
            <w:tcBorders>
              <w:top w:val="dotted" w:sz="6" w:space="0" w:color="53565A"/>
              <w:right w:val="dotted" w:sz="6" w:space="0" w:color="53565A"/>
            </w:tcBorders>
            <w:shd w:val="clear" w:color="auto" w:fill="F2F2F2" w:themeFill="background1" w:themeFillShade="F2"/>
          </w:tcPr>
          <w:p w14:paraId="001A341B" w14:textId="1022766A" w:rsidR="00D70A0A" w:rsidRPr="00555299" w:rsidRDefault="00D70A0A" w:rsidP="00C22602">
            <w:pPr>
              <w:pStyle w:val="ARTableBodyRight"/>
              <w:spacing w:before="24" w:after="20" w:line="216" w:lineRule="auto"/>
            </w:pPr>
            <w:r w:rsidRPr="003D6F3F">
              <w:t>0</w:t>
            </w:r>
            <w:r>
              <w:t>.0</w:t>
            </w:r>
          </w:p>
        </w:tc>
        <w:tc>
          <w:tcPr>
            <w:tcW w:w="955" w:type="dxa"/>
            <w:tcBorders>
              <w:left w:val="dotted" w:sz="6" w:space="0" w:color="53565A"/>
            </w:tcBorders>
            <w:shd w:val="clear" w:color="auto" w:fill="F2F2F2" w:themeFill="background1" w:themeFillShade="F2"/>
          </w:tcPr>
          <w:p w14:paraId="084DAB61" w14:textId="15257F87" w:rsidR="00D70A0A" w:rsidRPr="00555299" w:rsidRDefault="00D70A0A" w:rsidP="00C22602">
            <w:pPr>
              <w:pStyle w:val="ARTableBodyRight"/>
              <w:spacing w:before="24" w:after="20" w:line="216" w:lineRule="auto"/>
            </w:pPr>
            <w:r w:rsidRPr="001839C9">
              <w:t>0</w:t>
            </w:r>
          </w:p>
        </w:tc>
        <w:tc>
          <w:tcPr>
            <w:tcW w:w="955" w:type="dxa"/>
            <w:shd w:val="clear" w:color="auto" w:fill="F2F2F2" w:themeFill="background1" w:themeFillShade="F2"/>
          </w:tcPr>
          <w:p w14:paraId="26B46B3A" w14:textId="5A9A084D" w:rsidR="00D70A0A" w:rsidRPr="00555299" w:rsidRDefault="00D70A0A" w:rsidP="00C22602">
            <w:pPr>
              <w:pStyle w:val="ARTableBodyRight"/>
              <w:spacing w:before="24" w:after="20" w:line="216" w:lineRule="auto"/>
            </w:pPr>
            <w:r w:rsidRPr="001839C9">
              <w:t>0</w:t>
            </w:r>
          </w:p>
        </w:tc>
        <w:tc>
          <w:tcPr>
            <w:tcW w:w="618" w:type="dxa"/>
            <w:tcBorders>
              <w:top w:val="dotted" w:sz="6" w:space="0" w:color="53565A"/>
              <w:right w:val="dotted" w:sz="6" w:space="0" w:color="53565A"/>
            </w:tcBorders>
            <w:shd w:val="clear" w:color="auto" w:fill="F2F2F2" w:themeFill="background1" w:themeFillShade="F2"/>
          </w:tcPr>
          <w:p w14:paraId="728260C2" w14:textId="623D5CE5" w:rsidR="00D70A0A" w:rsidRPr="00555299" w:rsidRDefault="00D70A0A" w:rsidP="00C22602">
            <w:pPr>
              <w:pStyle w:val="ARTableBodyRight"/>
              <w:spacing w:before="24" w:after="20" w:line="216" w:lineRule="auto"/>
            </w:pPr>
            <w:r w:rsidRPr="001839C9">
              <w:t>0</w:t>
            </w:r>
            <w:r>
              <w:t>.0</w:t>
            </w:r>
          </w:p>
        </w:tc>
        <w:tc>
          <w:tcPr>
            <w:tcW w:w="955" w:type="dxa"/>
            <w:tcBorders>
              <w:left w:val="dotted" w:sz="6" w:space="0" w:color="53565A"/>
            </w:tcBorders>
            <w:shd w:val="clear" w:color="auto" w:fill="F2F2F2" w:themeFill="background1" w:themeFillShade="F2"/>
          </w:tcPr>
          <w:p w14:paraId="0EC6D51F" w14:textId="67219EBF" w:rsidR="00D70A0A" w:rsidRPr="00555299" w:rsidRDefault="00D70A0A" w:rsidP="00C22602">
            <w:pPr>
              <w:pStyle w:val="ARTableBodyRight"/>
              <w:spacing w:before="24" w:after="20" w:line="216" w:lineRule="auto"/>
            </w:pPr>
            <w:r w:rsidRPr="001D7827">
              <w:t>0</w:t>
            </w:r>
          </w:p>
        </w:tc>
        <w:tc>
          <w:tcPr>
            <w:tcW w:w="618" w:type="dxa"/>
            <w:tcBorders>
              <w:top w:val="dotted" w:sz="6" w:space="0" w:color="53565A"/>
              <w:right w:val="dotted" w:sz="6" w:space="0" w:color="53565A"/>
            </w:tcBorders>
            <w:shd w:val="clear" w:color="auto" w:fill="F2F2F2" w:themeFill="background1" w:themeFillShade="F2"/>
          </w:tcPr>
          <w:p w14:paraId="7CEAD203" w14:textId="0FD3F243" w:rsidR="00D70A0A" w:rsidRPr="00555299" w:rsidRDefault="00D70A0A" w:rsidP="00C22602">
            <w:pPr>
              <w:pStyle w:val="ARTableBodyRight"/>
              <w:spacing w:before="24" w:after="20" w:line="216" w:lineRule="auto"/>
            </w:pPr>
            <w:r w:rsidRPr="001D7827">
              <w:t>0</w:t>
            </w:r>
            <w:r>
              <w:t>.0</w:t>
            </w:r>
          </w:p>
        </w:tc>
        <w:tc>
          <w:tcPr>
            <w:tcW w:w="955" w:type="dxa"/>
            <w:tcBorders>
              <w:left w:val="dotted" w:sz="6" w:space="0" w:color="53565A"/>
            </w:tcBorders>
            <w:vAlign w:val="center"/>
          </w:tcPr>
          <w:p w14:paraId="5787AF6E" w14:textId="62154109"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0B61EFFF" w14:textId="3D30B714" w:rsidR="00D70A0A" w:rsidRPr="00555299" w:rsidRDefault="00D70A0A" w:rsidP="00C22602">
            <w:pPr>
              <w:pStyle w:val="ARTableBodyRight"/>
              <w:spacing w:before="24" w:after="20" w:line="216" w:lineRule="auto"/>
            </w:pPr>
            <w:r>
              <w:t>0.0</w:t>
            </w:r>
          </w:p>
        </w:tc>
        <w:tc>
          <w:tcPr>
            <w:tcW w:w="955" w:type="dxa"/>
            <w:tcBorders>
              <w:left w:val="dotted" w:sz="6" w:space="0" w:color="53565A"/>
            </w:tcBorders>
            <w:vAlign w:val="center"/>
          </w:tcPr>
          <w:p w14:paraId="4740C5BB" w14:textId="53835714" w:rsidR="00D70A0A" w:rsidRPr="00555299" w:rsidRDefault="00D70A0A" w:rsidP="00C22602">
            <w:pPr>
              <w:pStyle w:val="ARTableBodyRight"/>
              <w:spacing w:before="24" w:after="20" w:line="216" w:lineRule="auto"/>
            </w:pPr>
            <w:r>
              <w:t>0</w:t>
            </w:r>
          </w:p>
        </w:tc>
        <w:tc>
          <w:tcPr>
            <w:tcW w:w="955" w:type="dxa"/>
            <w:vAlign w:val="center"/>
          </w:tcPr>
          <w:p w14:paraId="1AEE6456" w14:textId="3BF8A644"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468C0312" w14:textId="6090E07E" w:rsidR="00D70A0A" w:rsidRPr="00555299" w:rsidRDefault="00D70A0A" w:rsidP="00C22602">
            <w:pPr>
              <w:pStyle w:val="ARTableBodyRight"/>
              <w:spacing w:before="24" w:after="20" w:line="216" w:lineRule="auto"/>
            </w:pPr>
            <w:r>
              <w:t>0.0</w:t>
            </w:r>
          </w:p>
        </w:tc>
        <w:tc>
          <w:tcPr>
            <w:tcW w:w="955" w:type="dxa"/>
            <w:tcBorders>
              <w:left w:val="dotted" w:sz="6" w:space="0" w:color="53565A"/>
            </w:tcBorders>
            <w:vAlign w:val="center"/>
          </w:tcPr>
          <w:p w14:paraId="045E9C7D" w14:textId="17D9EAAB" w:rsidR="00D70A0A" w:rsidRPr="00555299" w:rsidRDefault="00D70A0A" w:rsidP="00C22602">
            <w:pPr>
              <w:pStyle w:val="ARTableBodyRight"/>
              <w:spacing w:before="24" w:after="20" w:line="216" w:lineRule="auto"/>
            </w:pPr>
            <w:r>
              <w:t>0</w:t>
            </w:r>
          </w:p>
        </w:tc>
        <w:tc>
          <w:tcPr>
            <w:tcW w:w="694" w:type="dxa"/>
            <w:vAlign w:val="center"/>
          </w:tcPr>
          <w:p w14:paraId="3CA61DCF" w14:textId="5BE04D5F" w:rsidR="00D70A0A" w:rsidRPr="00555299" w:rsidRDefault="00D70A0A" w:rsidP="00C22602">
            <w:pPr>
              <w:pStyle w:val="ARTableBodyRight"/>
              <w:spacing w:before="24" w:after="20" w:line="216" w:lineRule="auto"/>
            </w:pPr>
            <w:r>
              <w:t>0.0</w:t>
            </w:r>
          </w:p>
        </w:tc>
      </w:tr>
      <w:tr w:rsidR="002C4590" w14:paraId="16E78F55" w14:textId="77777777" w:rsidTr="002C4590">
        <w:tc>
          <w:tcPr>
            <w:tcW w:w="282" w:type="dxa"/>
            <w:vMerge/>
            <w:vAlign w:val="center"/>
          </w:tcPr>
          <w:p w14:paraId="613061D7" w14:textId="77777777" w:rsidR="00D70A0A" w:rsidRPr="00555299" w:rsidRDefault="00D70A0A" w:rsidP="00C22602">
            <w:pPr>
              <w:pStyle w:val="ARTableBody"/>
              <w:spacing w:before="24" w:after="20" w:line="216" w:lineRule="auto"/>
            </w:pPr>
          </w:p>
        </w:tc>
        <w:tc>
          <w:tcPr>
            <w:tcW w:w="2264" w:type="dxa"/>
            <w:hideMark/>
          </w:tcPr>
          <w:p w14:paraId="182651F2" w14:textId="77777777" w:rsidR="00D70A0A" w:rsidRPr="00555299" w:rsidRDefault="00D70A0A" w:rsidP="00C22602">
            <w:pPr>
              <w:pStyle w:val="ARTableBody"/>
              <w:spacing w:before="24" w:after="20" w:line="216" w:lineRule="auto"/>
              <w:rPr>
                <w:rFonts w:cstheme="minorBidi"/>
              </w:rPr>
            </w:pPr>
            <w:r w:rsidRPr="00555299">
              <w:t>25–34</w:t>
            </w:r>
          </w:p>
        </w:tc>
        <w:tc>
          <w:tcPr>
            <w:tcW w:w="954" w:type="dxa"/>
            <w:shd w:val="clear" w:color="auto" w:fill="F2F2F2" w:themeFill="background1" w:themeFillShade="F2"/>
          </w:tcPr>
          <w:p w14:paraId="1122666B" w14:textId="5101A4E5" w:rsidR="00D70A0A" w:rsidRPr="00555299" w:rsidRDefault="00D70A0A" w:rsidP="00C22602">
            <w:pPr>
              <w:pStyle w:val="ARTableBodyRight"/>
              <w:spacing w:before="24" w:after="20" w:line="216" w:lineRule="auto"/>
            </w:pPr>
            <w:r w:rsidRPr="003D6F3F">
              <w:t>2</w:t>
            </w:r>
          </w:p>
        </w:tc>
        <w:tc>
          <w:tcPr>
            <w:tcW w:w="617" w:type="dxa"/>
            <w:tcBorders>
              <w:top w:val="dotted" w:sz="6" w:space="0" w:color="53565A"/>
              <w:right w:val="dotted" w:sz="6" w:space="0" w:color="53565A"/>
            </w:tcBorders>
            <w:shd w:val="clear" w:color="auto" w:fill="F2F2F2" w:themeFill="background1" w:themeFillShade="F2"/>
          </w:tcPr>
          <w:p w14:paraId="6FBFBE81" w14:textId="471FB3A4" w:rsidR="00D70A0A" w:rsidRPr="00555299" w:rsidRDefault="00D70A0A" w:rsidP="00C22602">
            <w:pPr>
              <w:pStyle w:val="ARTableBodyRight"/>
              <w:spacing w:before="24" w:after="20" w:line="216" w:lineRule="auto"/>
            </w:pPr>
            <w:r w:rsidRPr="003D6F3F">
              <w:t>2</w:t>
            </w:r>
            <w:r>
              <w:t>.0</w:t>
            </w:r>
          </w:p>
        </w:tc>
        <w:tc>
          <w:tcPr>
            <w:tcW w:w="955" w:type="dxa"/>
            <w:tcBorders>
              <w:left w:val="dotted" w:sz="6" w:space="0" w:color="53565A"/>
            </w:tcBorders>
            <w:shd w:val="clear" w:color="auto" w:fill="F2F2F2" w:themeFill="background1" w:themeFillShade="F2"/>
          </w:tcPr>
          <w:p w14:paraId="29FC5E70" w14:textId="263B7B3D" w:rsidR="00D70A0A" w:rsidRPr="00555299" w:rsidRDefault="00D70A0A" w:rsidP="00C22602">
            <w:pPr>
              <w:pStyle w:val="ARTableBodyRight"/>
              <w:spacing w:before="24" w:after="20" w:line="216" w:lineRule="auto"/>
            </w:pPr>
            <w:r w:rsidRPr="001839C9">
              <w:t>0</w:t>
            </w:r>
          </w:p>
        </w:tc>
        <w:tc>
          <w:tcPr>
            <w:tcW w:w="955" w:type="dxa"/>
            <w:shd w:val="clear" w:color="auto" w:fill="F2F2F2" w:themeFill="background1" w:themeFillShade="F2"/>
          </w:tcPr>
          <w:p w14:paraId="51BFC707" w14:textId="52F392C6" w:rsidR="00D70A0A" w:rsidRPr="00555299" w:rsidRDefault="00D70A0A" w:rsidP="00C22602">
            <w:pPr>
              <w:pStyle w:val="ARTableBodyRight"/>
              <w:spacing w:before="24" w:after="20" w:line="216" w:lineRule="auto"/>
            </w:pPr>
            <w:r w:rsidRPr="001839C9">
              <w:t>0</w:t>
            </w:r>
          </w:p>
        </w:tc>
        <w:tc>
          <w:tcPr>
            <w:tcW w:w="618" w:type="dxa"/>
            <w:tcBorders>
              <w:top w:val="dotted" w:sz="6" w:space="0" w:color="53565A"/>
              <w:right w:val="dotted" w:sz="6" w:space="0" w:color="53565A"/>
            </w:tcBorders>
            <w:shd w:val="clear" w:color="auto" w:fill="F2F2F2" w:themeFill="background1" w:themeFillShade="F2"/>
          </w:tcPr>
          <w:p w14:paraId="4543374D" w14:textId="655297EF" w:rsidR="00D70A0A" w:rsidRPr="00555299" w:rsidRDefault="00D70A0A" w:rsidP="00C22602">
            <w:pPr>
              <w:pStyle w:val="ARTableBodyRight"/>
              <w:spacing w:before="24" w:after="20" w:line="216" w:lineRule="auto"/>
            </w:pPr>
            <w:r w:rsidRPr="001839C9">
              <w:t>0</w:t>
            </w:r>
            <w:r>
              <w:t>.0</w:t>
            </w:r>
          </w:p>
        </w:tc>
        <w:tc>
          <w:tcPr>
            <w:tcW w:w="955" w:type="dxa"/>
            <w:tcBorders>
              <w:left w:val="dotted" w:sz="6" w:space="0" w:color="53565A"/>
            </w:tcBorders>
            <w:shd w:val="clear" w:color="auto" w:fill="F2F2F2" w:themeFill="background1" w:themeFillShade="F2"/>
          </w:tcPr>
          <w:p w14:paraId="3EAD640F" w14:textId="2C9B9C25" w:rsidR="00D70A0A" w:rsidRPr="00555299" w:rsidRDefault="00D70A0A" w:rsidP="00C22602">
            <w:pPr>
              <w:pStyle w:val="ARTableBodyRight"/>
              <w:spacing w:before="24" w:after="20" w:line="216" w:lineRule="auto"/>
            </w:pPr>
            <w:r w:rsidRPr="001D7827">
              <w:t>2</w:t>
            </w:r>
          </w:p>
        </w:tc>
        <w:tc>
          <w:tcPr>
            <w:tcW w:w="618" w:type="dxa"/>
            <w:tcBorders>
              <w:top w:val="dotted" w:sz="6" w:space="0" w:color="53565A"/>
              <w:right w:val="dotted" w:sz="6" w:space="0" w:color="53565A"/>
            </w:tcBorders>
            <w:shd w:val="clear" w:color="auto" w:fill="F2F2F2" w:themeFill="background1" w:themeFillShade="F2"/>
          </w:tcPr>
          <w:p w14:paraId="1CE45A2F" w14:textId="68C1F5A1" w:rsidR="00D70A0A" w:rsidRPr="00555299" w:rsidRDefault="00D70A0A" w:rsidP="00C22602">
            <w:pPr>
              <w:pStyle w:val="ARTableBodyRight"/>
              <w:spacing w:before="24" w:after="20" w:line="216" w:lineRule="auto"/>
            </w:pPr>
            <w:r w:rsidRPr="001D7827">
              <w:t>2</w:t>
            </w:r>
            <w:r>
              <w:t>.0</w:t>
            </w:r>
          </w:p>
        </w:tc>
        <w:tc>
          <w:tcPr>
            <w:tcW w:w="955" w:type="dxa"/>
            <w:tcBorders>
              <w:left w:val="dotted" w:sz="6" w:space="0" w:color="53565A"/>
            </w:tcBorders>
            <w:vAlign w:val="center"/>
          </w:tcPr>
          <w:p w14:paraId="7F648287" w14:textId="29EB2D32" w:rsidR="00D70A0A" w:rsidRPr="00555299" w:rsidRDefault="00D70A0A"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4DF083DB" w14:textId="0EF3B7FE" w:rsidR="00D70A0A" w:rsidRPr="00555299" w:rsidRDefault="00D70A0A" w:rsidP="00C22602">
            <w:pPr>
              <w:pStyle w:val="ARTableBodyRight"/>
              <w:spacing w:before="24" w:after="20" w:line="216" w:lineRule="auto"/>
            </w:pPr>
            <w:r>
              <w:t>1.0</w:t>
            </w:r>
          </w:p>
        </w:tc>
        <w:tc>
          <w:tcPr>
            <w:tcW w:w="955" w:type="dxa"/>
            <w:tcBorders>
              <w:left w:val="dotted" w:sz="6" w:space="0" w:color="53565A"/>
            </w:tcBorders>
            <w:vAlign w:val="center"/>
          </w:tcPr>
          <w:p w14:paraId="1EFF4A7E" w14:textId="3BCE08BB" w:rsidR="00D70A0A" w:rsidRPr="00555299" w:rsidRDefault="00D70A0A" w:rsidP="00C22602">
            <w:pPr>
              <w:pStyle w:val="ARTableBodyRight"/>
              <w:spacing w:before="24" w:after="20" w:line="216" w:lineRule="auto"/>
            </w:pPr>
            <w:r>
              <w:t>0</w:t>
            </w:r>
          </w:p>
        </w:tc>
        <w:tc>
          <w:tcPr>
            <w:tcW w:w="955" w:type="dxa"/>
            <w:vAlign w:val="center"/>
          </w:tcPr>
          <w:p w14:paraId="42D986C2" w14:textId="11A495CC"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2E13A927" w14:textId="6D02DDC8" w:rsidR="00D70A0A" w:rsidRPr="00555299" w:rsidRDefault="00D70A0A" w:rsidP="00C22602">
            <w:pPr>
              <w:pStyle w:val="ARTableBodyRight"/>
              <w:spacing w:before="24" w:after="20" w:line="216" w:lineRule="auto"/>
            </w:pPr>
            <w:r>
              <w:t>0.0</w:t>
            </w:r>
          </w:p>
        </w:tc>
        <w:tc>
          <w:tcPr>
            <w:tcW w:w="955" w:type="dxa"/>
            <w:tcBorders>
              <w:left w:val="dotted" w:sz="6" w:space="0" w:color="53565A"/>
            </w:tcBorders>
            <w:vAlign w:val="center"/>
          </w:tcPr>
          <w:p w14:paraId="434D0D7E" w14:textId="720266AA" w:rsidR="00D70A0A" w:rsidRPr="00555299" w:rsidRDefault="00D70A0A" w:rsidP="00C22602">
            <w:pPr>
              <w:pStyle w:val="ARTableBodyRight"/>
              <w:spacing w:before="24" w:after="20" w:line="216" w:lineRule="auto"/>
            </w:pPr>
            <w:r>
              <w:t>1</w:t>
            </w:r>
          </w:p>
        </w:tc>
        <w:tc>
          <w:tcPr>
            <w:tcW w:w="694" w:type="dxa"/>
            <w:vAlign w:val="center"/>
          </w:tcPr>
          <w:p w14:paraId="7E0B69D2" w14:textId="124BCEF1" w:rsidR="00D70A0A" w:rsidRPr="00555299" w:rsidRDefault="00D70A0A" w:rsidP="00C22602">
            <w:pPr>
              <w:pStyle w:val="ARTableBodyRight"/>
              <w:spacing w:before="24" w:after="20" w:line="216" w:lineRule="auto"/>
            </w:pPr>
            <w:r>
              <w:t>1.0</w:t>
            </w:r>
          </w:p>
        </w:tc>
      </w:tr>
      <w:tr w:rsidR="002C4590" w14:paraId="73B62269" w14:textId="77777777" w:rsidTr="002C4590">
        <w:tc>
          <w:tcPr>
            <w:tcW w:w="282" w:type="dxa"/>
            <w:vMerge/>
            <w:vAlign w:val="center"/>
          </w:tcPr>
          <w:p w14:paraId="4C72750A" w14:textId="77777777" w:rsidR="00D70A0A" w:rsidRPr="00555299" w:rsidRDefault="00D70A0A" w:rsidP="00C22602">
            <w:pPr>
              <w:pStyle w:val="ARTableBody"/>
              <w:spacing w:before="24" w:after="20" w:line="216" w:lineRule="auto"/>
            </w:pPr>
          </w:p>
        </w:tc>
        <w:tc>
          <w:tcPr>
            <w:tcW w:w="2264" w:type="dxa"/>
            <w:hideMark/>
          </w:tcPr>
          <w:p w14:paraId="5E00CD35" w14:textId="77777777" w:rsidR="00D70A0A" w:rsidRPr="00555299" w:rsidRDefault="00D70A0A" w:rsidP="00C22602">
            <w:pPr>
              <w:pStyle w:val="ARTableBody"/>
              <w:spacing w:before="24" w:after="20" w:line="216" w:lineRule="auto"/>
              <w:rPr>
                <w:rFonts w:cstheme="minorBidi"/>
              </w:rPr>
            </w:pPr>
            <w:r w:rsidRPr="00555299">
              <w:t>35–44</w:t>
            </w:r>
          </w:p>
        </w:tc>
        <w:tc>
          <w:tcPr>
            <w:tcW w:w="954" w:type="dxa"/>
            <w:shd w:val="clear" w:color="auto" w:fill="F2F2F2" w:themeFill="background1" w:themeFillShade="F2"/>
          </w:tcPr>
          <w:p w14:paraId="5FCD5C85" w14:textId="73F9188C" w:rsidR="00D70A0A" w:rsidRPr="00555299" w:rsidRDefault="00D70A0A" w:rsidP="00C22602">
            <w:pPr>
              <w:pStyle w:val="ARTableBodyRight"/>
              <w:spacing w:before="24" w:after="20" w:line="216" w:lineRule="auto"/>
            </w:pPr>
            <w:r w:rsidRPr="003D6F3F">
              <w:t>6</w:t>
            </w:r>
          </w:p>
        </w:tc>
        <w:tc>
          <w:tcPr>
            <w:tcW w:w="617" w:type="dxa"/>
            <w:tcBorders>
              <w:top w:val="dotted" w:sz="6" w:space="0" w:color="53565A"/>
              <w:right w:val="dotted" w:sz="6" w:space="0" w:color="53565A"/>
            </w:tcBorders>
            <w:shd w:val="clear" w:color="auto" w:fill="F2F2F2" w:themeFill="background1" w:themeFillShade="F2"/>
          </w:tcPr>
          <w:p w14:paraId="6463343A" w14:textId="362FA4C0" w:rsidR="00D70A0A" w:rsidRPr="00555299" w:rsidRDefault="00D70A0A" w:rsidP="00C22602">
            <w:pPr>
              <w:pStyle w:val="ARTableBodyRight"/>
              <w:spacing w:before="24" w:after="20" w:line="216" w:lineRule="auto"/>
            </w:pPr>
            <w:r w:rsidRPr="003D6F3F">
              <w:t>4.6</w:t>
            </w:r>
          </w:p>
        </w:tc>
        <w:tc>
          <w:tcPr>
            <w:tcW w:w="955" w:type="dxa"/>
            <w:tcBorders>
              <w:left w:val="dotted" w:sz="6" w:space="0" w:color="53565A"/>
            </w:tcBorders>
            <w:shd w:val="clear" w:color="auto" w:fill="F2F2F2" w:themeFill="background1" w:themeFillShade="F2"/>
          </w:tcPr>
          <w:p w14:paraId="4CD79413" w14:textId="5CD0372F" w:rsidR="00D70A0A" w:rsidRPr="00555299" w:rsidRDefault="00D70A0A" w:rsidP="00C22602">
            <w:pPr>
              <w:pStyle w:val="ARTableBodyRight"/>
              <w:spacing w:before="24" w:after="20" w:line="216" w:lineRule="auto"/>
            </w:pPr>
            <w:r w:rsidRPr="001839C9">
              <w:t>1</w:t>
            </w:r>
          </w:p>
        </w:tc>
        <w:tc>
          <w:tcPr>
            <w:tcW w:w="955" w:type="dxa"/>
            <w:shd w:val="clear" w:color="auto" w:fill="F2F2F2" w:themeFill="background1" w:themeFillShade="F2"/>
          </w:tcPr>
          <w:p w14:paraId="0558722D" w14:textId="3AE1F352" w:rsidR="00D70A0A" w:rsidRPr="00555299" w:rsidRDefault="00D70A0A" w:rsidP="00C22602">
            <w:pPr>
              <w:pStyle w:val="ARTableBodyRight"/>
              <w:spacing w:before="24" w:after="20" w:line="216" w:lineRule="auto"/>
            </w:pPr>
            <w:r w:rsidRPr="001839C9">
              <w:t>1</w:t>
            </w:r>
          </w:p>
        </w:tc>
        <w:tc>
          <w:tcPr>
            <w:tcW w:w="618" w:type="dxa"/>
            <w:tcBorders>
              <w:top w:val="dotted" w:sz="6" w:space="0" w:color="53565A"/>
              <w:right w:val="dotted" w:sz="6" w:space="0" w:color="53565A"/>
            </w:tcBorders>
            <w:shd w:val="clear" w:color="auto" w:fill="F2F2F2" w:themeFill="background1" w:themeFillShade="F2"/>
          </w:tcPr>
          <w:p w14:paraId="2D20D096" w14:textId="09406430" w:rsidR="00D70A0A" w:rsidRPr="00555299" w:rsidRDefault="00D70A0A" w:rsidP="00C22602">
            <w:pPr>
              <w:pStyle w:val="ARTableBodyRight"/>
              <w:spacing w:before="24" w:after="20" w:line="216" w:lineRule="auto"/>
            </w:pPr>
            <w:r w:rsidRPr="001839C9">
              <w:t>1.6</w:t>
            </w:r>
          </w:p>
        </w:tc>
        <w:tc>
          <w:tcPr>
            <w:tcW w:w="955" w:type="dxa"/>
            <w:tcBorders>
              <w:left w:val="dotted" w:sz="6" w:space="0" w:color="53565A"/>
            </w:tcBorders>
            <w:shd w:val="clear" w:color="auto" w:fill="F2F2F2" w:themeFill="background1" w:themeFillShade="F2"/>
          </w:tcPr>
          <w:p w14:paraId="5EEED2B9" w14:textId="06503F49" w:rsidR="00D70A0A" w:rsidRPr="00555299" w:rsidRDefault="00D70A0A" w:rsidP="00C22602">
            <w:pPr>
              <w:pStyle w:val="ARTableBodyRight"/>
              <w:spacing w:before="24" w:after="20" w:line="216" w:lineRule="auto"/>
            </w:pPr>
            <w:r w:rsidRPr="001D7827">
              <w:t>4</w:t>
            </w:r>
          </w:p>
        </w:tc>
        <w:tc>
          <w:tcPr>
            <w:tcW w:w="618" w:type="dxa"/>
            <w:tcBorders>
              <w:top w:val="dotted" w:sz="6" w:space="0" w:color="53565A"/>
              <w:right w:val="dotted" w:sz="6" w:space="0" w:color="53565A"/>
            </w:tcBorders>
            <w:shd w:val="clear" w:color="auto" w:fill="F2F2F2" w:themeFill="background1" w:themeFillShade="F2"/>
          </w:tcPr>
          <w:p w14:paraId="0B16E0F2" w14:textId="4F988FB0" w:rsidR="00D70A0A" w:rsidRPr="00555299" w:rsidRDefault="00D70A0A" w:rsidP="00C22602">
            <w:pPr>
              <w:pStyle w:val="ARTableBodyRight"/>
              <w:spacing w:before="24" w:after="20" w:line="216" w:lineRule="auto"/>
            </w:pPr>
            <w:r w:rsidRPr="001D7827">
              <w:t>3</w:t>
            </w:r>
            <w:r>
              <w:t>.0</w:t>
            </w:r>
          </w:p>
        </w:tc>
        <w:tc>
          <w:tcPr>
            <w:tcW w:w="955" w:type="dxa"/>
            <w:tcBorders>
              <w:left w:val="dotted" w:sz="6" w:space="0" w:color="53565A"/>
            </w:tcBorders>
            <w:vAlign w:val="center"/>
          </w:tcPr>
          <w:p w14:paraId="07C0604F" w14:textId="417328D4" w:rsidR="00D70A0A" w:rsidRPr="00555299" w:rsidRDefault="00D70A0A" w:rsidP="00C22602">
            <w:pPr>
              <w:pStyle w:val="ARTableBodyRight"/>
              <w:spacing w:before="24" w:after="20" w:line="216" w:lineRule="auto"/>
            </w:pPr>
            <w:r>
              <w:t>7</w:t>
            </w:r>
          </w:p>
        </w:tc>
        <w:tc>
          <w:tcPr>
            <w:tcW w:w="618" w:type="dxa"/>
            <w:tcBorders>
              <w:top w:val="dotted" w:sz="6" w:space="0" w:color="53565A"/>
              <w:right w:val="dotted" w:sz="6" w:space="0" w:color="53565A"/>
            </w:tcBorders>
            <w:vAlign w:val="center"/>
          </w:tcPr>
          <w:p w14:paraId="7A3B799B" w14:textId="57DDF2CF" w:rsidR="00D70A0A" w:rsidRPr="00555299" w:rsidRDefault="00D70A0A" w:rsidP="00C22602">
            <w:pPr>
              <w:pStyle w:val="ARTableBodyRight"/>
              <w:spacing w:before="24" w:after="20" w:line="216" w:lineRule="auto"/>
            </w:pPr>
            <w:r>
              <w:t>6.2</w:t>
            </w:r>
          </w:p>
        </w:tc>
        <w:tc>
          <w:tcPr>
            <w:tcW w:w="955" w:type="dxa"/>
            <w:tcBorders>
              <w:left w:val="dotted" w:sz="6" w:space="0" w:color="53565A"/>
            </w:tcBorders>
            <w:vAlign w:val="center"/>
          </w:tcPr>
          <w:p w14:paraId="56B53761" w14:textId="64DFCC79" w:rsidR="00D70A0A" w:rsidRPr="00555299" w:rsidRDefault="00D70A0A" w:rsidP="00C22602">
            <w:pPr>
              <w:pStyle w:val="ARTableBodyRight"/>
              <w:spacing w:before="24" w:after="20" w:line="216" w:lineRule="auto"/>
            </w:pPr>
            <w:r>
              <w:t>3</w:t>
            </w:r>
          </w:p>
        </w:tc>
        <w:tc>
          <w:tcPr>
            <w:tcW w:w="955" w:type="dxa"/>
            <w:vAlign w:val="center"/>
          </w:tcPr>
          <w:p w14:paraId="011A58B0" w14:textId="34C487F3"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AC9003F" w14:textId="07D7A84D" w:rsidR="00D70A0A" w:rsidRPr="00555299" w:rsidRDefault="00D70A0A" w:rsidP="00C22602">
            <w:pPr>
              <w:pStyle w:val="ARTableBodyRight"/>
              <w:spacing w:before="24" w:after="20" w:line="216" w:lineRule="auto"/>
            </w:pPr>
            <w:r>
              <w:t>3.0</w:t>
            </w:r>
          </w:p>
        </w:tc>
        <w:tc>
          <w:tcPr>
            <w:tcW w:w="955" w:type="dxa"/>
            <w:tcBorders>
              <w:left w:val="dotted" w:sz="6" w:space="0" w:color="53565A"/>
            </w:tcBorders>
            <w:vAlign w:val="center"/>
          </w:tcPr>
          <w:p w14:paraId="3C1B6673" w14:textId="4634FD57" w:rsidR="00D70A0A" w:rsidRPr="00555299" w:rsidRDefault="00D70A0A" w:rsidP="00C22602">
            <w:pPr>
              <w:pStyle w:val="ARTableBodyRight"/>
              <w:spacing w:before="24" w:after="20" w:line="216" w:lineRule="auto"/>
            </w:pPr>
            <w:r>
              <w:t>4</w:t>
            </w:r>
          </w:p>
        </w:tc>
        <w:tc>
          <w:tcPr>
            <w:tcW w:w="694" w:type="dxa"/>
            <w:vAlign w:val="center"/>
          </w:tcPr>
          <w:p w14:paraId="02362F02" w14:textId="4F6F627F" w:rsidR="00D70A0A" w:rsidRPr="00555299" w:rsidRDefault="00D70A0A" w:rsidP="00C22602">
            <w:pPr>
              <w:pStyle w:val="ARTableBodyRight"/>
              <w:spacing w:before="24" w:after="20" w:line="216" w:lineRule="auto"/>
            </w:pPr>
            <w:r>
              <w:t>3.2</w:t>
            </w:r>
          </w:p>
        </w:tc>
      </w:tr>
      <w:tr w:rsidR="002C4590" w14:paraId="2F86DDEE" w14:textId="77777777" w:rsidTr="002C4590">
        <w:tc>
          <w:tcPr>
            <w:tcW w:w="282" w:type="dxa"/>
            <w:vMerge/>
            <w:vAlign w:val="center"/>
          </w:tcPr>
          <w:p w14:paraId="2D530950" w14:textId="77777777" w:rsidR="00D70A0A" w:rsidRPr="00555299" w:rsidRDefault="00D70A0A" w:rsidP="00C22602">
            <w:pPr>
              <w:pStyle w:val="ARTableBody"/>
              <w:spacing w:before="24" w:after="20" w:line="216" w:lineRule="auto"/>
            </w:pPr>
          </w:p>
        </w:tc>
        <w:tc>
          <w:tcPr>
            <w:tcW w:w="2264" w:type="dxa"/>
            <w:hideMark/>
          </w:tcPr>
          <w:p w14:paraId="65991382" w14:textId="77777777" w:rsidR="00D70A0A" w:rsidRPr="00555299" w:rsidRDefault="00D70A0A" w:rsidP="00C22602">
            <w:pPr>
              <w:pStyle w:val="ARTableBody"/>
              <w:spacing w:before="24" w:after="20" w:line="216" w:lineRule="auto"/>
              <w:rPr>
                <w:rFonts w:cstheme="minorBidi"/>
              </w:rPr>
            </w:pPr>
            <w:r w:rsidRPr="00555299">
              <w:t>45–54</w:t>
            </w:r>
          </w:p>
        </w:tc>
        <w:tc>
          <w:tcPr>
            <w:tcW w:w="954" w:type="dxa"/>
            <w:shd w:val="clear" w:color="auto" w:fill="F2F2F2" w:themeFill="background1" w:themeFillShade="F2"/>
          </w:tcPr>
          <w:p w14:paraId="3C8E4D13" w14:textId="2ACD274F" w:rsidR="00D70A0A" w:rsidRPr="00555299" w:rsidRDefault="00D70A0A" w:rsidP="00C22602">
            <w:pPr>
              <w:pStyle w:val="ARTableBodyRight"/>
              <w:spacing w:before="24" w:after="20" w:line="216" w:lineRule="auto"/>
            </w:pPr>
            <w:r w:rsidRPr="003D6F3F">
              <w:t>7</w:t>
            </w:r>
          </w:p>
        </w:tc>
        <w:tc>
          <w:tcPr>
            <w:tcW w:w="617" w:type="dxa"/>
            <w:tcBorders>
              <w:top w:val="dotted" w:sz="6" w:space="0" w:color="53565A"/>
              <w:right w:val="dotted" w:sz="6" w:space="0" w:color="53565A"/>
            </w:tcBorders>
            <w:shd w:val="clear" w:color="auto" w:fill="F2F2F2" w:themeFill="background1" w:themeFillShade="F2"/>
          </w:tcPr>
          <w:p w14:paraId="3A2FAC7E" w14:textId="1B69C968" w:rsidR="00D70A0A" w:rsidRPr="00555299" w:rsidRDefault="00D70A0A" w:rsidP="00C22602">
            <w:pPr>
              <w:pStyle w:val="ARTableBodyRight"/>
              <w:spacing w:before="24" w:after="20" w:line="216" w:lineRule="auto"/>
            </w:pPr>
            <w:r w:rsidRPr="003D6F3F">
              <w:t>6.6</w:t>
            </w:r>
          </w:p>
        </w:tc>
        <w:tc>
          <w:tcPr>
            <w:tcW w:w="955" w:type="dxa"/>
            <w:tcBorders>
              <w:left w:val="dotted" w:sz="6" w:space="0" w:color="53565A"/>
            </w:tcBorders>
            <w:shd w:val="clear" w:color="auto" w:fill="F2F2F2" w:themeFill="background1" w:themeFillShade="F2"/>
          </w:tcPr>
          <w:p w14:paraId="51F92867" w14:textId="44606E1A" w:rsidR="00D70A0A" w:rsidRPr="00555299" w:rsidRDefault="00D70A0A" w:rsidP="00C22602">
            <w:pPr>
              <w:pStyle w:val="ARTableBodyRight"/>
              <w:spacing w:before="24" w:after="20" w:line="216" w:lineRule="auto"/>
            </w:pPr>
            <w:r w:rsidRPr="001839C9">
              <w:t>3</w:t>
            </w:r>
          </w:p>
        </w:tc>
        <w:tc>
          <w:tcPr>
            <w:tcW w:w="955" w:type="dxa"/>
            <w:shd w:val="clear" w:color="auto" w:fill="F2F2F2" w:themeFill="background1" w:themeFillShade="F2"/>
          </w:tcPr>
          <w:p w14:paraId="5E8FCDF5" w14:textId="426CB4AF" w:rsidR="00D70A0A" w:rsidRPr="00555299" w:rsidRDefault="00D70A0A" w:rsidP="00C22602">
            <w:pPr>
              <w:pStyle w:val="ARTableBodyRight"/>
              <w:spacing w:before="24" w:after="20" w:line="216" w:lineRule="auto"/>
            </w:pPr>
            <w:r w:rsidRPr="001839C9">
              <w:t>1</w:t>
            </w:r>
          </w:p>
        </w:tc>
        <w:tc>
          <w:tcPr>
            <w:tcW w:w="618" w:type="dxa"/>
            <w:tcBorders>
              <w:top w:val="dotted" w:sz="6" w:space="0" w:color="53565A"/>
              <w:right w:val="dotted" w:sz="6" w:space="0" w:color="53565A"/>
            </w:tcBorders>
            <w:shd w:val="clear" w:color="auto" w:fill="F2F2F2" w:themeFill="background1" w:themeFillShade="F2"/>
          </w:tcPr>
          <w:p w14:paraId="4DDD2857" w14:textId="5F5C8439" w:rsidR="00D70A0A" w:rsidRPr="00555299" w:rsidRDefault="00D70A0A" w:rsidP="00C22602">
            <w:pPr>
              <w:pStyle w:val="ARTableBodyRight"/>
              <w:spacing w:before="24" w:after="20" w:line="216" w:lineRule="auto"/>
            </w:pPr>
            <w:r w:rsidRPr="001839C9">
              <w:t>3.8</w:t>
            </w:r>
          </w:p>
        </w:tc>
        <w:tc>
          <w:tcPr>
            <w:tcW w:w="955" w:type="dxa"/>
            <w:tcBorders>
              <w:left w:val="dotted" w:sz="6" w:space="0" w:color="53565A"/>
            </w:tcBorders>
            <w:shd w:val="clear" w:color="auto" w:fill="F2F2F2" w:themeFill="background1" w:themeFillShade="F2"/>
          </w:tcPr>
          <w:p w14:paraId="38616081" w14:textId="7B497910" w:rsidR="00D70A0A" w:rsidRPr="00555299" w:rsidRDefault="00D70A0A" w:rsidP="00C22602">
            <w:pPr>
              <w:pStyle w:val="ARTableBodyRight"/>
              <w:spacing w:before="24" w:after="20" w:line="216" w:lineRule="auto"/>
            </w:pPr>
            <w:r w:rsidRPr="001D7827">
              <w:t>3</w:t>
            </w:r>
          </w:p>
        </w:tc>
        <w:tc>
          <w:tcPr>
            <w:tcW w:w="618" w:type="dxa"/>
            <w:tcBorders>
              <w:top w:val="dotted" w:sz="6" w:space="0" w:color="53565A"/>
              <w:right w:val="dotted" w:sz="6" w:space="0" w:color="53565A"/>
            </w:tcBorders>
            <w:shd w:val="clear" w:color="auto" w:fill="F2F2F2" w:themeFill="background1" w:themeFillShade="F2"/>
          </w:tcPr>
          <w:p w14:paraId="0AC018F9" w14:textId="4CB64C67" w:rsidR="00D70A0A" w:rsidRPr="00555299" w:rsidRDefault="00D70A0A" w:rsidP="00C22602">
            <w:pPr>
              <w:pStyle w:val="ARTableBodyRight"/>
              <w:spacing w:before="24" w:after="20" w:line="216" w:lineRule="auto"/>
            </w:pPr>
            <w:r w:rsidRPr="001D7827">
              <w:t>2.8</w:t>
            </w:r>
          </w:p>
        </w:tc>
        <w:tc>
          <w:tcPr>
            <w:tcW w:w="955" w:type="dxa"/>
            <w:tcBorders>
              <w:left w:val="dotted" w:sz="6" w:space="0" w:color="53565A"/>
            </w:tcBorders>
            <w:vAlign w:val="center"/>
          </w:tcPr>
          <w:p w14:paraId="068AAF59" w14:textId="6887FCAA" w:rsidR="00D70A0A" w:rsidRPr="00555299" w:rsidRDefault="00D70A0A" w:rsidP="00C22602">
            <w:pPr>
              <w:pStyle w:val="ARTableBodyRight"/>
              <w:spacing w:before="24" w:after="20" w:line="216" w:lineRule="auto"/>
            </w:pPr>
            <w:r>
              <w:t>5</w:t>
            </w:r>
          </w:p>
        </w:tc>
        <w:tc>
          <w:tcPr>
            <w:tcW w:w="618" w:type="dxa"/>
            <w:tcBorders>
              <w:top w:val="dotted" w:sz="6" w:space="0" w:color="53565A"/>
              <w:right w:val="dotted" w:sz="6" w:space="0" w:color="53565A"/>
            </w:tcBorders>
            <w:vAlign w:val="center"/>
          </w:tcPr>
          <w:p w14:paraId="1175A73A" w14:textId="25DC2F1E" w:rsidR="00D70A0A" w:rsidRPr="00555299" w:rsidRDefault="00D70A0A" w:rsidP="00C22602">
            <w:pPr>
              <w:pStyle w:val="ARTableBodyRight"/>
              <w:spacing w:before="24" w:after="20" w:line="216" w:lineRule="auto"/>
            </w:pPr>
            <w:r>
              <w:t>4.6</w:t>
            </w:r>
          </w:p>
        </w:tc>
        <w:tc>
          <w:tcPr>
            <w:tcW w:w="955" w:type="dxa"/>
            <w:tcBorders>
              <w:left w:val="dotted" w:sz="6" w:space="0" w:color="53565A"/>
            </w:tcBorders>
            <w:vAlign w:val="center"/>
          </w:tcPr>
          <w:p w14:paraId="699D10E4" w14:textId="57DE7F99" w:rsidR="00D70A0A" w:rsidRPr="00555299" w:rsidRDefault="00D70A0A" w:rsidP="00C22602">
            <w:pPr>
              <w:pStyle w:val="ARTableBodyRight"/>
              <w:spacing w:before="24" w:after="20" w:line="216" w:lineRule="auto"/>
            </w:pPr>
            <w:r>
              <w:t>2</w:t>
            </w:r>
          </w:p>
        </w:tc>
        <w:tc>
          <w:tcPr>
            <w:tcW w:w="955" w:type="dxa"/>
            <w:vAlign w:val="center"/>
          </w:tcPr>
          <w:p w14:paraId="499DFD34" w14:textId="495FFFCD" w:rsidR="00D70A0A" w:rsidRPr="00555299" w:rsidRDefault="00D70A0A"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4D078FD4" w14:textId="3096B494" w:rsidR="00D70A0A" w:rsidRPr="00555299" w:rsidRDefault="00D70A0A" w:rsidP="00C22602">
            <w:pPr>
              <w:pStyle w:val="ARTableBodyRight"/>
              <w:spacing w:before="24" w:after="20" w:line="216" w:lineRule="auto"/>
            </w:pPr>
            <w:r>
              <w:t>2.8</w:t>
            </w:r>
          </w:p>
        </w:tc>
        <w:tc>
          <w:tcPr>
            <w:tcW w:w="955" w:type="dxa"/>
            <w:tcBorders>
              <w:left w:val="dotted" w:sz="6" w:space="0" w:color="53565A"/>
            </w:tcBorders>
            <w:vAlign w:val="center"/>
          </w:tcPr>
          <w:p w14:paraId="36258CFC" w14:textId="5BD7A7BF" w:rsidR="00D70A0A" w:rsidRPr="00555299" w:rsidRDefault="00D70A0A" w:rsidP="00C22602">
            <w:pPr>
              <w:pStyle w:val="ARTableBodyRight"/>
              <w:spacing w:before="24" w:after="20" w:line="216" w:lineRule="auto"/>
            </w:pPr>
            <w:r>
              <w:t>2</w:t>
            </w:r>
          </w:p>
        </w:tc>
        <w:tc>
          <w:tcPr>
            <w:tcW w:w="694" w:type="dxa"/>
            <w:vAlign w:val="center"/>
          </w:tcPr>
          <w:p w14:paraId="599E78A3" w14:textId="0D68EEDB" w:rsidR="00D70A0A" w:rsidRPr="00555299" w:rsidRDefault="00D70A0A" w:rsidP="00C22602">
            <w:pPr>
              <w:pStyle w:val="ARTableBodyRight"/>
              <w:spacing w:before="24" w:after="20" w:line="216" w:lineRule="auto"/>
            </w:pPr>
            <w:r>
              <w:t>1.8</w:t>
            </w:r>
          </w:p>
        </w:tc>
      </w:tr>
      <w:tr w:rsidR="002C4590" w14:paraId="5525EF60" w14:textId="77777777" w:rsidTr="002C4590">
        <w:tc>
          <w:tcPr>
            <w:tcW w:w="282" w:type="dxa"/>
            <w:vMerge/>
            <w:vAlign w:val="center"/>
          </w:tcPr>
          <w:p w14:paraId="63FCCFB2" w14:textId="77777777" w:rsidR="00D70A0A" w:rsidRPr="00555299" w:rsidRDefault="00D70A0A" w:rsidP="00C22602">
            <w:pPr>
              <w:pStyle w:val="ARTableBody"/>
              <w:spacing w:before="24" w:after="20" w:line="216" w:lineRule="auto"/>
            </w:pPr>
          </w:p>
        </w:tc>
        <w:tc>
          <w:tcPr>
            <w:tcW w:w="2264" w:type="dxa"/>
            <w:hideMark/>
          </w:tcPr>
          <w:p w14:paraId="74B8D081" w14:textId="77777777" w:rsidR="00D70A0A" w:rsidRPr="00555299" w:rsidRDefault="00D70A0A" w:rsidP="00C22602">
            <w:pPr>
              <w:pStyle w:val="ARTableBody"/>
              <w:spacing w:before="24" w:after="20" w:line="216" w:lineRule="auto"/>
              <w:rPr>
                <w:rFonts w:cstheme="minorBidi"/>
              </w:rPr>
            </w:pPr>
            <w:r w:rsidRPr="00555299">
              <w:t>55–64</w:t>
            </w:r>
          </w:p>
        </w:tc>
        <w:tc>
          <w:tcPr>
            <w:tcW w:w="954" w:type="dxa"/>
            <w:shd w:val="clear" w:color="auto" w:fill="F2F2F2" w:themeFill="background1" w:themeFillShade="F2"/>
          </w:tcPr>
          <w:p w14:paraId="7123D3D4" w14:textId="089DF359" w:rsidR="00D70A0A" w:rsidRPr="00555299" w:rsidRDefault="00D70A0A" w:rsidP="00C22602">
            <w:pPr>
              <w:pStyle w:val="ARTableBodyRight"/>
              <w:spacing w:before="24" w:after="20" w:line="216" w:lineRule="auto"/>
            </w:pPr>
            <w:r w:rsidRPr="003D6F3F">
              <w:t>2</w:t>
            </w:r>
          </w:p>
        </w:tc>
        <w:tc>
          <w:tcPr>
            <w:tcW w:w="617" w:type="dxa"/>
            <w:tcBorders>
              <w:top w:val="dotted" w:sz="6" w:space="0" w:color="53565A"/>
              <w:right w:val="dotted" w:sz="6" w:space="0" w:color="53565A"/>
            </w:tcBorders>
            <w:shd w:val="clear" w:color="auto" w:fill="F2F2F2" w:themeFill="background1" w:themeFillShade="F2"/>
          </w:tcPr>
          <w:p w14:paraId="06826CAC" w14:textId="2E8D4E56" w:rsidR="00D70A0A" w:rsidRPr="00555299" w:rsidRDefault="00D70A0A" w:rsidP="00C22602">
            <w:pPr>
              <w:pStyle w:val="ARTableBodyRight"/>
              <w:spacing w:before="24" w:after="20" w:line="216" w:lineRule="auto"/>
            </w:pPr>
            <w:r w:rsidRPr="003D6F3F">
              <w:t>1.6</w:t>
            </w:r>
          </w:p>
        </w:tc>
        <w:tc>
          <w:tcPr>
            <w:tcW w:w="955" w:type="dxa"/>
            <w:tcBorders>
              <w:left w:val="dotted" w:sz="6" w:space="0" w:color="53565A"/>
            </w:tcBorders>
            <w:shd w:val="clear" w:color="auto" w:fill="F2F2F2" w:themeFill="background1" w:themeFillShade="F2"/>
          </w:tcPr>
          <w:p w14:paraId="548FB150" w14:textId="7E030B23" w:rsidR="00D70A0A" w:rsidRPr="00555299" w:rsidRDefault="00D70A0A" w:rsidP="00C22602">
            <w:pPr>
              <w:pStyle w:val="ARTableBodyRight"/>
              <w:spacing w:before="24" w:after="20" w:line="216" w:lineRule="auto"/>
            </w:pPr>
            <w:r w:rsidRPr="001839C9">
              <w:t>0</w:t>
            </w:r>
          </w:p>
        </w:tc>
        <w:tc>
          <w:tcPr>
            <w:tcW w:w="955" w:type="dxa"/>
            <w:shd w:val="clear" w:color="auto" w:fill="F2F2F2" w:themeFill="background1" w:themeFillShade="F2"/>
          </w:tcPr>
          <w:p w14:paraId="2792380F" w14:textId="55CF2C02" w:rsidR="00D70A0A" w:rsidRPr="00555299" w:rsidRDefault="00D70A0A" w:rsidP="00C22602">
            <w:pPr>
              <w:pStyle w:val="ARTableBodyRight"/>
              <w:spacing w:before="24" w:after="20" w:line="216" w:lineRule="auto"/>
            </w:pPr>
            <w:r w:rsidRPr="001839C9">
              <w:t>1</w:t>
            </w:r>
          </w:p>
        </w:tc>
        <w:tc>
          <w:tcPr>
            <w:tcW w:w="618" w:type="dxa"/>
            <w:tcBorders>
              <w:top w:val="dotted" w:sz="6" w:space="0" w:color="53565A"/>
              <w:right w:val="dotted" w:sz="6" w:space="0" w:color="53565A"/>
            </w:tcBorders>
            <w:shd w:val="clear" w:color="auto" w:fill="F2F2F2" w:themeFill="background1" w:themeFillShade="F2"/>
          </w:tcPr>
          <w:p w14:paraId="2F7D63CD" w14:textId="07D830F5" w:rsidR="00D70A0A" w:rsidRPr="00555299" w:rsidRDefault="00D70A0A" w:rsidP="00C22602">
            <w:pPr>
              <w:pStyle w:val="ARTableBodyRight"/>
              <w:spacing w:before="24" w:after="20" w:line="216" w:lineRule="auto"/>
            </w:pPr>
            <w:r w:rsidRPr="001839C9">
              <w:t>0.8</w:t>
            </w:r>
          </w:p>
        </w:tc>
        <w:tc>
          <w:tcPr>
            <w:tcW w:w="955" w:type="dxa"/>
            <w:tcBorders>
              <w:left w:val="dotted" w:sz="6" w:space="0" w:color="53565A"/>
            </w:tcBorders>
            <w:shd w:val="clear" w:color="auto" w:fill="F2F2F2" w:themeFill="background1" w:themeFillShade="F2"/>
          </w:tcPr>
          <w:p w14:paraId="786A8CD5" w14:textId="0BDACD85" w:rsidR="00D70A0A" w:rsidRPr="00555299" w:rsidRDefault="00D70A0A" w:rsidP="00C22602">
            <w:pPr>
              <w:pStyle w:val="ARTableBodyRight"/>
              <w:spacing w:before="24" w:after="20" w:line="216" w:lineRule="auto"/>
            </w:pPr>
            <w:r w:rsidRPr="001D7827">
              <w:t>1</w:t>
            </w:r>
          </w:p>
        </w:tc>
        <w:tc>
          <w:tcPr>
            <w:tcW w:w="618" w:type="dxa"/>
            <w:tcBorders>
              <w:top w:val="dotted" w:sz="6" w:space="0" w:color="53565A"/>
              <w:right w:val="dotted" w:sz="6" w:space="0" w:color="53565A"/>
            </w:tcBorders>
            <w:shd w:val="clear" w:color="auto" w:fill="F2F2F2" w:themeFill="background1" w:themeFillShade="F2"/>
          </w:tcPr>
          <w:p w14:paraId="2AA9ADA8" w14:textId="640B28BA" w:rsidR="00D70A0A" w:rsidRPr="00555299" w:rsidRDefault="00D70A0A" w:rsidP="00C22602">
            <w:pPr>
              <w:pStyle w:val="ARTableBodyRight"/>
              <w:spacing w:before="24" w:after="20" w:line="216" w:lineRule="auto"/>
            </w:pPr>
            <w:r w:rsidRPr="001D7827">
              <w:t>0.8</w:t>
            </w:r>
          </w:p>
        </w:tc>
        <w:tc>
          <w:tcPr>
            <w:tcW w:w="955" w:type="dxa"/>
            <w:tcBorders>
              <w:left w:val="dotted" w:sz="6" w:space="0" w:color="53565A"/>
            </w:tcBorders>
            <w:vAlign w:val="center"/>
          </w:tcPr>
          <w:p w14:paraId="4A77DD9F" w14:textId="4FF23CF9" w:rsidR="00D70A0A" w:rsidRPr="00555299" w:rsidRDefault="00D70A0A" w:rsidP="00C22602">
            <w:pPr>
              <w:pStyle w:val="ARTableBodyRight"/>
              <w:spacing w:before="24" w:after="20" w:line="216" w:lineRule="auto"/>
            </w:pPr>
            <w:r>
              <w:t>2</w:t>
            </w:r>
          </w:p>
        </w:tc>
        <w:tc>
          <w:tcPr>
            <w:tcW w:w="618" w:type="dxa"/>
            <w:tcBorders>
              <w:top w:val="dotted" w:sz="6" w:space="0" w:color="53565A"/>
              <w:right w:val="dotted" w:sz="6" w:space="0" w:color="53565A"/>
            </w:tcBorders>
            <w:vAlign w:val="center"/>
          </w:tcPr>
          <w:p w14:paraId="737E038F" w14:textId="4D9D5832" w:rsidR="00D70A0A" w:rsidRPr="00555299" w:rsidRDefault="00D70A0A" w:rsidP="00C22602">
            <w:pPr>
              <w:pStyle w:val="ARTableBodyRight"/>
              <w:spacing w:before="24" w:after="20" w:line="216" w:lineRule="auto"/>
            </w:pPr>
            <w:r>
              <w:t>1.6</w:t>
            </w:r>
          </w:p>
        </w:tc>
        <w:tc>
          <w:tcPr>
            <w:tcW w:w="955" w:type="dxa"/>
            <w:tcBorders>
              <w:left w:val="dotted" w:sz="6" w:space="0" w:color="53565A"/>
            </w:tcBorders>
            <w:vAlign w:val="center"/>
          </w:tcPr>
          <w:p w14:paraId="445B8D3E" w14:textId="396A8361" w:rsidR="00D70A0A" w:rsidRPr="00555299" w:rsidRDefault="00D70A0A" w:rsidP="00C22602">
            <w:pPr>
              <w:pStyle w:val="ARTableBodyRight"/>
              <w:spacing w:before="24" w:after="20" w:line="216" w:lineRule="auto"/>
            </w:pPr>
            <w:r>
              <w:t>0</w:t>
            </w:r>
          </w:p>
        </w:tc>
        <w:tc>
          <w:tcPr>
            <w:tcW w:w="955" w:type="dxa"/>
            <w:vAlign w:val="center"/>
          </w:tcPr>
          <w:p w14:paraId="07466CF4" w14:textId="79BEDAEB" w:rsidR="00D70A0A" w:rsidRPr="00555299" w:rsidRDefault="00D70A0A"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33CE6F8F" w14:textId="43BF2AA3" w:rsidR="00D70A0A" w:rsidRPr="00555299" w:rsidRDefault="00D70A0A" w:rsidP="00C22602">
            <w:pPr>
              <w:pStyle w:val="ARTableBodyRight"/>
              <w:spacing w:before="24" w:after="20" w:line="216" w:lineRule="auto"/>
            </w:pPr>
            <w:r>
              <w:t>0.8</w:t>
            </w:r>
          </w:p>
        </w:tc>
        <w:tc>
          <w:tcPr>
            <w:tcW w:w="955" w:type="dxa"/>
            <w:tcBorders>
              <w:left w:val="dotted" w:sz="6" w:space="0" w:color="53565A"/>
            </w:tcBorders>
            <w:vAlign w:val="center"/>
          </w:tcPr>
          <w:p w14:paraId="119A8D28" w14:textId="29F2C79D" w:rsidR="00D70A0A" w:rsidRPr="00555299" w:rsidRDefault="00D70A0A" w:rsidP="00C22602">
            <w:pPr>
              <w:pStyle w:val="ARTableBodyRight"/>
              <w:spacing w:before="24" w:after="20" w:line="216" w:lineRule="auto"/>
            </w:pPr>
            <w:r>
              <w:t>1</w:t>
            </w:r>
          </w:p>
        </w:tc>
        <w:tc>
          <w:tcPr>
            <w:tcW w:w="694" w:type="dxa"/>
            <w:vAlign w:val="center"/>
          </w:tcPr>
          <w:p w14:paraId="7125E097" w14:textId="7EB395A5" w:rsidR="00D70A0A" w:rsidRPr="00555299" w:rsidRDefault="00D70A0A" w:rsidP="00C22602">
            <w:pPr>
              <w:pStyle w:val="ARTableBodyRight"/>
              <w:spacing w:before="24" w:after="20" w:line="216" w:lineRule="auto"/>
            </w:pPr>
            <w:r>
              <w:t>0.8</w:t>
            </w:r>
          </w:p>
        </w:tc>
      </w:tr>
      <w:tr w:rsidR="002C4590" w14:paraId="5AE8E4E2" w14:textId="77777777" w:rsidTr="002C4590">
        <w:tc>
          <w:tcPr>
            <w:tcW w:w="282" w:type="dxa"/>
            <w:vMerge/>
            <w:vAlign w:val="center"/>
          </w:tcPr>
          <w:p w14:paraId="2B5D0CB8" w14:textId="77777777" w:rsidR="00D70A0A" w:rsidRPr="00555299" w:rsidRDefault="00D70A0A" w:rsidP="00C22602">
            <w:pPr>
              <w:pStyle w:val="ARTableBody"/>
              <w:spacing w:before="24" w:after="20" w:line="216" w:lineRule="auto"/>
            </w:pPr>
          </w:p>
        </w:tc>
        <w:tc>
          <w:tcPr>
            <w:tcW w:w="2264" w:type="dxa"/>
            <w:hideMark/>
          </w:tcPr>
          <w:p w14:paraId="2BBDB654" w14:textId="77777777" w:rsidR="00D70A0A" w:rsidRPr="00555299" w:rsidRDefault="00D70A0A" w:rsidP="00C22602">
            <w:pPr>
              <w:pStyle w:val="ARTableBody"/>
              <w:spacing w:before="24" w:after="20" w:line="216" w:lineRule="auto"/>
              <w:rPr>
                <w:rFonts w:cstheme="minorBidi"/>
              </w:rPr>
            </w:pPr>
            <w:r w:rsidRPr="00555299">
              <w:t>65+</w:t>
            </w:r>
          </w:p>
        </w:tc>
        <w:tc>
          <w:tcPr>
            <w:tcW w:w="954" w:type="dxa"/>
            <w:shd w:val="clear" w:color="auto" w:fill="F2F2F2" w:themeFill="background1" w:themeFillShade="F2"/>
          </w:tcPr>
          <w:p w14:paraId="280872EF" w14:textId="1B26575E" w:rsidR="00D70A0A" w:rsidRPr="00555299" w:rsidRDefault="00D70A0A" w:rsidP="00C22602">
            <w:pPr>
              <w:pStyle w:val="ARTableBodyRight"/>
              <w:spacing w:before="24" w:after="20" w:line="216" w:lineRule="auto"/>
            </w:pPr>
            <w:r w:rsidRPr="003D6F3F">
              <w:t>0</w:t>
            </w:r>
          </w:p>
        </w:tc>
        <w:tc>
          <w:tcPr>
            <w:tcW w:w="617" w:type="dxa"/>
            <w:tcBorders>
              <w:top w:val="dotted" w:sz="6" w:space="0" w:color="53565A"/>
              <w:right w:val="dotted" w:sz="6" w:space="0" w:color="53565A"/>
            </w:tcBorders>
            <w:shd w:val="clear" w:color="auto" w:fill="F2F2F2" w:themeFill="background1" w:themeFillShade="F2"/>
          </w:tcPr>
          <w:p w14:paraId="672DFA10" w14:textId="28F264ED" w:rsidR="00D70A0A" w:rsidRPr="00555299" w:rsidRDefault="00D70A0A" w:rsidP="00C22602">
            <w:pPr>
              <w:pStyle w:val="ARTableBodyRight"/>
              <w:spacing w:before="24" w:after="20" w:line="216" w:lineRule="auto"/>
            </w:pPr>
            <w:r w:rsidRPr="003D6F3F">
              <w:t>0</w:t>
            </w:r>
            <w:r>
              <w:t>.0</w:t>
            </w:r>
          </w:p>
        </w:tc>
        <w:tc>
          <w:tcPr>
            <w:tcW w:w="955" w:type="dxa"/>
            <w:tcBorders>
              <w:left w:val="dotted" w:sz="6" w:space="0" w:color="53565A"/>
            </w:tcBorders>
            <w:shd w:val="clear" w:color="auto" w:fill="F2F2F2" w:themeFill="background1" w:themeFillShade="F2"/>
          </w:tcPr>
          <w:p w14:paraId="69DF1D57" w14:textId="76169F47" w:rsidR="00D70A0A" w:rsidRPr="00555299" w:rsidRDefault="00D70A0A" w:rsidP="00C22602">
            <w:pPr>
              <w:pStyle w:val="ARTableBodyRight"/>
              <w:spacing w:before="24" w:after="20" w:line="216" w:lineRule="auto"/>
            </w:pPr>
            <w:r w:rsidRPr="001839C9">
              <w:t>0</w:t>
            </w:r>
          </w:p>
        </w:tc>
        <w:tc>
          <w:tcPr>
            <w:tcW w:w="955" w:type="dxa"/>
            <w:shd w:val="clear" w:color="auto" w:fill="F2F2F2" w:themeFill="background1" w:themeFillShade="F2"/>
          </w:tcPr>
          <w:p w14:paraId="2F75712B" w14:textId="5CE9560F" w:rsidR="00D70A0A" w:rsidRPr="00555299" w:rsidRDefault="00D70A0A" w:rsidP="00C22602">
            <w:pPr>
              <w:pStyle w:val="ARTableBodyRight"/>
              <w:spacing w:before="24" w:after="20" w:line="216" w:lineRule="auto"/>
            </w:pPr>
            <w:r w:rsidRPr="001839C9">
              <w:t>0</w:t>
            </w:r>
          </w:p>
        </w:tc>
        <w:tc>
          <w:tcPr>
            <w:tcW w:w="618" w:type="dxa"/>
            <w:tcBorders>
              <w:top w:val="dotted" w:sz="6" w:space="0" w:color="53565A"/>
              <w:right w:val="dotted" w:sz="6" w:space="0" w:color="53565A"/>
            </w:tcBorders>
            <w:shd w:val="clear" w:color="auto" w:fill="F2F2F2" w:themeFill="background1" w:themeFillShade="F2"/>
          </w:tcPr>
          <w:p w14:paraId="47833AF0" w14:textId="7E97739C" w:rsidR="00D70A0A" w:rsidRPr="00555299" w:rsidRDefault="00D70A0A" w:rsidP="00C22602">
            <w:pPr>
              <w:pStyle w:val="ARTableBodyRight"/>
              <w:spacing w:before="24" w:after="20" w:line="216" w:lineRule="auto"/>
            </w:pPr>
            <w:r w:rsidRPr="001839C9">
              <w:t>0</w:t>
            </w:r>
            <w:r>
              <w:t>.0</w:t>
            </w:r>
          </w:p>
        </w:tc>
        <w:tc>
          <w:tcPr>
            <w:tcW w:w="955" w:type="dxa"/>
            <w:tcBorders>
              <w:left w:val="dotted" w:sz="6" w:space="0" w:color="53565A"/>
            </w:tcBorders>
            <w:shd w:val="clear" w:color="auto" w:fill="F2F2F2" w:themeFill="background1" w:themeFillShade="F2"/>
          </w:tcPr>
          <w:p w14:paraId="1078EB7F" w14:textId="133B12AC" w:rsidR="00D70A0A" w:rsidRPr="00555299" w:rsidRDefault="00D70A0A" w:rsidP="00C22602">
            <w:pPr>
              <w:pStyle w:val="ARTableBodyRight"/>
              <w:spacing w:before="24" w:after="20" w:line="216" w:lineRule="auto"/>
            </w:pPr>
            <w:r w:rsidRPr="001D7827">
              <w:t>0</w:t>
            </w:r>
          </w:p>
        </w:tc>
        <w:tc>
          <w:tcPr>
            <w:tcW w:w="618" w:type="dxa"/>
            <w:tcBorders>
              <w:top w:val="dotted" w:sz="6" w:space="0" w:color="53565A"/>
              <w:right w:val="dotted" w:sz="6" w:space="0" w:color="53565A"/>
            </w:tcBorders>
            <w:shd w:val="clear" w:color="auto" w:fill="F2F2F2" w:themeFill="background1" w:themeFillShade="F2"/>
          </w:tcPr>
          <w:p w14:paraId="09EF269B" w14:textId="5C4812A5" w:rsidR="00D70A0A" w:rsidRPr="00555299" w:rsidRDefault="00D70A0A" w:rsidP="00C22602">
            <w:pPr>
              <w:pStyle w:val="ARTableBodyRight"/>
              <w:spacing w:before="24" w:after="20" w:line="216" w:lineRule="auto"/>
            </w:pPr>
            <w:r w:rsidRPr="001D7827">
              <w:t>0</w:t>
            </w:r>
            <w:r>
              <w:t>.0</w:t>
            </w:r>
          </w:p>
        </w:tc>
        <w:tc>
          <w:tcPr>
            <w:tcW w:w="955" w:type="dxa"/>
            <w:tcBorders>
              <w:left w:val="dotted" w:sz="6" w:space="0" w:color="53565A"/>
            </w:tcBorders>
            <w:vAlign w:val="center"/>
          </w:tcPr>
          <w:p w14:paraId="36A8B604" w14:textId="4B869639"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015B89A7" w14:textId="2FFE1F7E" w:rsidR="00D70A0A" w:rsidRPr="00555299" w:rsidRDefault="00D70A0A" w:rsidP="00C22602">
            <w:pPr>
              <w:pStyle w:val="ARTableBodyRight"/>
              <w:spacing w:before="24" w:after="20" w:line="216" w:lineRule="auto"/>
            </w:pPr>
            <w:r>
              <w:t>0.0</w:t>
            </w:r>
          </w:p>
        </w:tc>
        <w:tc>
          <w:tcPr>
            <w:tcW w:w="955" w:type="dxa"/>
            <w:tcBorders>
              <w:left w:val="dotted" w:sz="6" w:space="0" w:color="53565A"/>
            </w:tcBorders>
            <w:vAlign w:val="center"/>
          </w:tcPr>
          <w:p w14:paraId="2FBC891C" w14:textId="163B9134" w:rsidR="00D70A0A" w:rsidRPr="00555299" w:rsidRDefault="00D70A0A" w:rsidP="00C22602">
            <w:pPr>
              <w:pStyle w:val="ARTableBodyRight"/>
              <w:spacing w:before="24" w:after="20" w:line="216" w:lineRule="auto"/>
            </w:pPr>
            <w:r>
              <w:t>0</w:t>
            </w:r>
          </w:p>
        </w:tc>
        <w:tc>
          <w:tcPr>
            <w:tcW w:w="955" w:type="dxa"/>
            <w:vAlign w:val="center"/>
          </w:tcPr>
          <w:p w14:paraId="6EE4CEE9" w14:textId="1C150FAC" w:rsidR="00D70A0A" w:rsidRPr="00555299" w:rsidRDefault="00D70A0A"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5AE2C0E2" w14:textId="7C1B98BA" w:rsidR="00D70A0A" w:rsidRPr="00555299" w:rsidRDefault="00D70A0A" w:rsidP="00C22602">
            <w:pPr>
              <w:pStyle w:val="ARTableBodyRight"/>
              <w:spacing w:before="24" w:after="20" w:line="216" w:lineRule="auto"/>
            </w:pPr>
            <w:r>
              <w:t>0.0</w:t>
            </w:r>
          </w:p>
        </w:tc>
        <w:tc>
          <w:tcPr>
            <w:tcW w:w="955" w:type="dxa"/>
            <w:tcBorders>
              <w:left w:val="dotted" w:sz="6" w:space="0" w:color="53565A"/>
            </w:tcBorders>
            <w:vAlign w:val="center"/>
          </w:tcPr>
          <w:p w14:paraId="480E867A" w14:textId="442ACB3A" w:rsidR="00D70A0A" w:rsidRPr="00555299" w:rsidRDefault="00D70A0A" w:rsidP="00C22602">
            <w:pPr>
              <w:pStyle w:val="ARTableBodyRight"/>
              <w:spacing w:before="24" w:after="20" w:line="216" w:lineRule="auto"/>
            </w:pPr>
            <w:r>
              <w:t>0</w:t>
            </w:r>
          </w:p>
        </w:tc>
        <w:tc>
          <w:tcPr>
            <w:tcW w:w="694" w:type="dxa"/>
            <w:vAlign w:val="center"/>
          </w:tcPr>
          <w:p w14:paraId="7049D121" w14:textId="36F46172" w:rsidR="00D70A0A" w:rsidRPr="00555299" w:rsidRDefault="00D70A0A" w:rsidP="00C22602">
            <w:pPr>
              <w:pStyle w:val="ARTableBodyRight"/>
              <w:spacing w:before="24" w:after="20" w:line="216" w:lineRule="auto"/>
            </w:pPr>
            <w:r>
              <w:t>0.0</w:t>
            </w:r>
          </w:p>
        </w:tc>
      </w:tr>
      <w:tr w:rsidR="008849B9" w:rsidRPr="00B07790" w14:paraId="356918DC" w14:textId="77777777" w:rsidTr="002C4590">
        <w:tc>
          <w:tcPr>
            <w:tcW w:w="282" w:type="dxa"/>
            <w:vMerge w:val="restart"/>
            <w:textDirection w:val="btLr"/>
            <w:vAlign w:val="center"/>
          </w:tcPr>
          <w:p w14:paraId="33A1A2B8" w14:textId="69D5C30C" w:rsidR="008849B9" w:rsidRPr="00555299" w:rsidRDefault="008849B9" w:rsidP="00C22602">
            <w:pPr>
              <w:pStyle w:val="ARTableRowHeadColour"/>
              <w:spacing w:before="24" w:after="20" w:line="216" w:lineRule="auto"/>
              <w:jc w:val="center"/>
            </w:pPr>
            <w:r w:rsidRPr="00555299">
              <w:t>Classification</w:t>
            </w:r>
            <w:r w:rsidR="00482902">
              <w:t xml:space="preserve"> </w:t>
            </w:r>
            <w:r w:rsidRPr="00555299">
              <w:t>data</w:t>
            </w:r>
          </w:p>
        </w:tc>
        <w:tc>
          <w:tcPr>
            <w:tcW w:w="13686" w:type="dxa"/>
            <w:gridSpan w:val="15"/>
            <w:shd w:val="clear" w:color="auto" w:fill="E6E6E6"/>
            <w:hideMark/>
          </w:tcPr>
          <w:p w14:paraId="5AEC46E8" w14:textId="6FECC41C" w:rsidR="008849B9" w:rsidRPr="00555299" w:rsidRDefault="008849B9" w:rsidP="00C22602">
            <w:pPr>
              <w:pStyle w:val="ARTableRowHead"/>
              <w:spacing w:before="24" w:after="20" w:line="216" w:lineRule="auto"/>
              <w:rPr>
                <w:bCs/>
              </w:rPr>
            </w:pPr>
            <w:r w:rsidRPr="00555299">
              <w:t>VPS</w:t>
            </w:r>
            <w:r w:rsidR="00482902">
              <w:t xml:space="preserve"> </w:t>
            </w:r>
            <w:r w:rsidRPr="00555299">
              <w:t>grades</w:t>
            </w:r>
            <w:r w:rsidR="00482902">
              <w:t xml:space="preserve"> </w:t>
            </w:r>
            <w:r w:rsidRPr="00555299">
              <w:t>1–6</w:t>
            </w:r>
            <w:r w:rsidR="00482902">
              <w:t xml:space="preserve"> </w:t>
            </w:r>
          </w:p>
        </w:tc>
      </w:tr>
      <w:tr w:rsidR="002C4590" w14:paraId="18E15543" w14:textId="77777777" w:rsidTr="002C4590">
        <w:tc>
          <w:tcPr>
            <w:tcW w:w="282" w:type="dxa"/>
            <w:vMerge/>
          </w:tcPr>
          <w:p w14:paraId="1BEB7CF3" w14:textId="77777777" w:rsidR="009371EF" w:rsidRPr="00555299" w:rsidRDefault="009371EF" w:rsidP="00C22602">
            <w:pPr>
              <w:pStyle w:val="ARTableBody"/>
              <w:spacing w:before="24" w:after="20" w:line="216" w:lineRule="auto"/>
            </w:pPr>
          </w:p>
        </w:tc>
        <w:tc>
          <w:tcPr>
            <w:tcW w:w="2264" w:type="dxa"/>
            <w:hideMark/>
          </w:tcPr>
          <w:p w14:paraId="342545A1" w14:textId="63892ED9" w:rsidR="009371EF" w:rsidRPr="00555299" w:rsidRDefault="009371EF" w:rsidP="00C22602">
            <w:pPr>
              <w:pStyle w:val="ARTableBody"/>
              <w:spacing w:before="24" w:after="20" w:line="216" w:lineRule="auto"/>
              <w:rPr>
                <w:rFonts w:cstheme="minorBidi"/>
              </w:rPr>
            </w:pPr>
            <w:r w:rsidRPr="00555299">
              <w:t>VPS</w:t>
            </w:r>
            <w:r>
              <w:t xml:space="preserve"> </w:t>
            </w:r>
            <w:r w:rsidRPr="00555299">
              <w:t>1</w:t>
            </w:r>
          </w:p>
        </w:tc>
        <w:tc>
          <w:tcPr>
            <w:tcW w:w="954" w:type="dxa"/>
            <w:shd w:val="clear" w:color="auto" w:fill="F2F2F2" w:themeFill="background1" w:themeFillShade="F2"/>
          </w:tcPr>
          <w:p w14:paraId="14ECF2AE" w14:textId="0814ACC1" w:rsidR="009371EF" w:rsidRPr="00555299" w:rsidRDefault="009371EF" w:rsidP="00C22602">
            <w:pPr>
              <w:pStyle w:val="ARTableBodyRight"/>
              <w:spacing w:before="24" w:after="20" w:line="216" w:lineRule="auto"/>
            </w:pPr>
            <w:r w:rsidRPr="004B7BC3">
              <w:t>0</w:t>
            </w:r>
          </w:p>
        </w:tc>
        <w:tc>
          <w:tcPr>
            <w:tcW w:w="617" w:type="dxa"/>
            <w:tcBorders>
              <w:top w:val="dotted" w:sz="6" w:space="0" w:color="53565A"/>
              <w:right w:val="dotted" w:sz="6" w:space="0" w:color="53565A"/>
            </w:tcBorders>
            <w:shd w:val="clear" w:color="auto" w:fill="F2F2F2" w:themeFill="background1" w:themeFillShade="F2"/>
          </w:tcPr>
          <w:p w14:paraId="6126B1BC" w14:textId="1C341B11" w:rsidR="009371EF" w:rsidRPr="00555299" w:rsidRDefault="009371EF" w:rsidP="00C22602">
            <w:pPr>
              <w:pStyle w:val="ARTableBodyRight"/>
              <w:spacing w:before="24" w:after="20" w:line="216" w:lineRule="auto"/>
            </w:pPr>
            <w:r w:rsidRPr="004B7BC3">
              <w:t>0</w:t>
            </w:r>
            <w:r>
              <w:t>.0</w:t>
            </w:r>
          </w:p>
        </w:tc>
        <w:tc>
          <w:tcPr>
            <w:tcW w:w="955" w:type="dxa"/>
            <w:tcBorders>
              <w:left w:val="dotted" w:sz="6" w:space="0" w:color="53565A"/>
            </w:tcBorders>
            <w:shd w:val="clear" w:color="auto" w:fill="F2F2F2" w:themeFill="background1" w:themeFillShade="F2"/>
          </w:tcPr>
          <w:p w14:paraId="247D5FCD" w14:textId="15FF226F" w:rsidR="009371EF" w:rsidRPr="00555299" w:rsidRDefault="009371EF" w:rsidP="00C22602">
            <w:pPr>
              <w:pStyle w:val="ARTableBodyRight"/>
              <w:spacing w:before="24" w:after="20" w:line="216" w:lineRule="auto"/>
            </w:pPr>
            <w:r w:rsidRPr="00B52E0B">
              <w:t>0</w:t>
            </w:r>
          </w:p>
        </w:tc>
        <w:tc>
          <w:tcPr>
            <w:tcW w:w="955" w:type="dxa"/>
            <w:shd w:val="clear" w:color="auto" w:fill="F2F2F2" w:themeFill="background1" w:themeFillShade="F2"/>
          </w:tcPr>
          <w:p w14:paraId="78D10187" w14:textId="77D8CC32" w:rsidR="009371EF" w:rsidRPr="00555299" w:rsidRDefault="009371EF" w:rsidP="00C22602">
            <w:pPr>
              <w:pStyle w:val="ARTableBodyRight"/>
              <w:spacing w:before="24" w:after="20" w:line="216" w:lineRule="auto"/>
            </w:pPr>
            <w:r w:rsidRPr="00B52E0B">
              <w:t>0</w:t>
            </w:r>
          </w:p>
        </w:tc>
        <w:tc>
          <w:tcPr>
            <w:tcW w:w="618" w:type="dxa"/>
            <w:tcBorders>
              <w:top w:val="dotted" w:sz="6" w:space="0" w:color="53565A"/>
              <w:right w:val="dotted" w:sz="6" w:space="0" w:color="53565A"/>
            </w:tcBorders>
            <w:shd w:val="clear" w:color="auto" w:fill="F2F2F2" w:themeFill="background1" w:themeFillShade="F2"/>
          </w:tcPr>
          <w:p w14:paraId="053491E1" w14:textId="531E8C21" w:rsidR="009371EF" w:rsidRPr="00555299" w:rsidRDefault="009371EF" w:rsidP="00C22602">
            <w:pPr>
              <w:pStyle w:val="ARTableBodyRight"/>
              <w:spacing w:before="24" w:after="20" w:line="216" w:lineRule="auto"/>
            </w:pPr>
            <w:r w:rsidRPr="00B52E0B">
              <w:t>0</w:t>
            </w:r>
            <w:r>
              <w:t>.0</w:t>
            </w:r>
          </w:p>
        </w:tc>
        <w:tc>
          <w:tcPr>
            <w:tcW w:w="955" w:type="dxa"/>
            <w:tcBorders>
              <w:left w:val="dotted" w:sz="6" w:space="0" w:color="53565A"/>
            </w:tcBorders>
            <w:shd w:val="clear" w:color="auto" w:fill="F2F2F2" w:themeFill="background1" w:themeFillShade="F2"/>
          </w:tcPr>
          <w:p w14:paraId="4CCD25B3" w14:textId="55F2B277" w:rsidR="009371EF" w:rsidRPr="00555299" w:rsidRDefault="009371EF" w:rsidP="00C22602">
            <w:pPr>
              <w:pStyle w:val="ARTableBodyRight"/>
              <w:spacing w:before="24" w:after="20" w:line="216" w:lineRule="auto"/>
            </w:pPr>
            <w:r w:rsidRPr="00E90E12">
              <w:t>0</w:t>
            </w:r>
          </w:p>
        </w:tc>
        <w:tc>
          <w:tcPr>
            <w:tcW w:w="618" w:type="dxa"/>
            <w:tcBorders>
              <w:top w:val="dotted" w:sz="6" w:space="0" w:color="53565A"/>
              <w:right w:val="dotted" w:sz="6" w:space="0" w:color="53565A"/>
            </w:tcBorders>
            <w:shd w:val="clear" w:color="auto" w:fill="F2F2F2" w:themeFill="background1" w:themeFillShade="F2"/>
          </w:tcPr>
          <w:p w14:paraId="752C305F" w14:textId="5AB56F52" w:rsidR="009371EF" w:rsidRPr="00555299" w:rsidRDefault="009371EF" w:rsidP="00C22602">
            <w:pPr>
              <w:pStyle w:val="ARTableBodyRight"/>
              <w:spacing w:before="24" w:after="20" w:line="216" w:lineRule="auto"/>
            </w:pPr>
            <w:r w:rsidRPr="00E90E12">
              <w:t>0</w:t>
            </w:r>
            <w:r>
              <w:t>.0</w:t>
            </w:r>
          </w:p>
        </w:tc>
        <w:tc>
          <w:tcPr>
            <w:tcW w:w="955" w:type="dxa"/>
            <w:tcBorders>
              <w:left w:val="dotted" w:sz="6" w:space="0" w:color="53565A"/>
            </w:tcBorders>
            <w:vAlign w:val="center"/>
          </w:tcPr>
          <w:p w14:paraId="3B489F61" w14:textId="577A64F2"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C17113F" w14:textId="71663ACD" w:rsidR="009371EF" w:rsidRPr="00555299" w:rsidRDefault="009371EF" w:rsidP="00C22602">
            <w:pPr>
              <w:pStyle w:val="ARTableBodyRight"/>
              <w:spacing w:before="24" w:after="20" w:line="216" w:lineRule="auto"/>
            </w:pPr>
            <w:r>
              <w:t>0.0</w:t>
            </w:r>
          </w:p>
        </w:tc>
        <w:tc>
          <w:tcPr>
            <w:tcW w:w="955" w:type="dxa"/>
            <w:tcBorders>
              <w:left w:val="dotted" w:sz="6" w:space="0" w:color="53565A"/>
            </w:tcBorders>
            <w:vAlign w:val="center"/>
          </w:tcPr>
          <w:p w14:paraId="4BFD82E4" w14:textId="40347799" w:rsidR="009371EF" w:rsidRPr="00555299" w:rsidRDefault="009371EF" w:rsidP="00C22602">
            <w:pPr>
              <w:pStyle w:val="ARTableBodyRight"/>
              <w:spacing w:before="24" w:after="20" w:line="216" w:lineRule="auto"/>
            </w:pPr>
            <w:r>
              <w:t>0</w:t>
            </w:r>
          </w:p>
        </w:tc>
        <w:tc>
          <w:tcPr>
            <w:tcW w:w="955" w:type="dxa"/>
            <w:vAlign w:val="center"/>
          </w:tcPr>
          <w:p w14:paraId="579338F9" w14:textId="3245D6D7"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45FD819F" w14:textId="5E02FBE9" w:rsidR="009371EF" w:rsidRPr="00555299" w:rsidRDefault="009371EF" w:rsidP="00C22602">
            <w:pPr>
              <w:pStyle w:val="ARTableBodyRight"/>
              <w:spacing w:before="24" w:after="20" w:line="216" w:lineRule="auto"/>
            </w:pPr>
            <w:r>
              <w:t>0.0</w:t>
            </w:r>
          </w:p>
        </w:tc>
        <w:tc>
          <w:tcPr>
            <w:tcW w:w="955" w:type="dxa"/>
            <w:tcBorders>
              <w:left w:val="dotted" w:sz="6" w:space="0" w:color="53565A"/>
            </w:tcBorders>
            <w:vAlign w:val="center"/>
          </w:tcPr>
          <w:p w14:paraId="29629072" w14:textId="5DDE0F32" w:rsidR="009371EF" w:rsidRPr="00555299" w:rsidRDefault="009371EF" w:rsidP="00C22602">
            <w:pPr>
              <w:pStyle w:val="ARTableBodyRight"/>
              <w:spacing w:before="24" w:after="20" w:line="216" w:lineRule="auto"/>
            </w:pPr>
            <w:r>
              <w:t>0</w:t>
            </w:r>
          </w:p>
        </w:tc>
        <w:tc>
          <w:tcPr>
            <w:tcW w:w="694" w:type="dxa"/>
            <w:vAlign w:val="center"/>
          </w:tcPr>
          <w:p w14:paraId="454C3D88" w14:textId="4F96CCE0" w:rsidR="009371EF" w:rsidRPr="00555299" w:rsidRDefault="009371EF" w:rsidP="00C22602">
            <w:pPr>
              <w:pStyle w:val="ARTableBodyRight"/>
              <w:spacing w:before="24" w:after="20" w:line="216" w:lineRule="auto"/>
            </w:pPr>
            <w:r>
              <w:t>0.0</w:t>
            </w:r>
          </w:p>
        </w:tc>
      </w:tr>
      <w:tr w:rsidR="002C4590" w14:paraId="0CC79687" w14:textId="77777777" w:rsidTr="002C4590">
        <w:tc>
          <w:tcPr>
            <w:tcW w:w="282" w:type="dxa"/>
            <w:vMerge/>
          </w:tcPr>
          <w:p w14:paraId="1790B06D" w14:textId="77777777" w:rsidR="009371EF" w:rsidRPr="00555299" w:rsidRDefault="009371EF" w:rsidP="00C22602">
            <w:pPr>
              <w:pStyle w:val="ARTableBody"/>
              <w:spacing w:before="24" w:after="20" w:line="216" w:lineRule="auto"/>
            </w:pPr>
          </w:p>
        </w:tc>
        <w:tc>
          <w:tcPr>
            <w:tcW w:w="2264" w:type="dxa"/>
            <w:hideMark/>
          </w:tcPr>
          <w:p w14:paraId="24CD0B35" w14:textId="7B798004" w:rsidR="009371EF" w:rsidRPr="00555299" w:rsidRDefault="009371EF" w:rsidP="00C22602">
            <w:pPr>
              <w:pStyle w:val="ARTableBody"/>
              <w:spacing w:before="24" w:after="20" w:line="216" w:lineRule="auto"/>
              <w:rPr>
                <w:rFonts w:cstheme="minorBidi"/>
              </w:rPr>
            </w:pPr>
            <w:r w:rsidRPr="00555299">
              <w:t>VPS</w:t>
            </w:r>
            <w:r>
              <w:t xml:space="preserve"> </w:t>
            </w:r>
            <w:r w:rsidRPr="00555299">
              <w:t>2</w:t>
            </w:r>
          </w:p>
        </w:tc>
        <w:tc>
          <w:tcPr>
            <w:tcW w:w="954" w:type="dxa"/>
            <w:shd w:val="clear" w:color="auto" w:fill="F2F2F2" w:themeFill="background1" w:themeFillShade="F2"/>
          </w:tcPr>
          <w:p w14:paraId="6933C046" w14:textId="7D7C92CC" w:rsidR="009371EF" w:rsidRPr="00555299" w:rsidRDefault="009371EF" w:rsidP="00C22602">
            <w:pPr>
              <w:pStyle w:val="ARTableBodyRight"/>
              <w:spacing w:before="24" w:after="20" w:line="216" w:lineRule="auto"/>
            </w:pPr>
            <w:r w:rsidRPr="004B7BC3">
              <w:t>0</w:t>
            </w:r>
          </w:p>
        </w:tc>
        <w:tc>
          <w:tcPr>
            <w:tcW w:w="617" w:type="dxa"/>
            <w:tcBorders>
              <w:top w:val="dotted" w:sz="6" w:space="0" w:color="53565A"/>
              <w:right w:val="dotted" w:sz="6" w:space="0" w:color="53565A"/>
            </w:tcBorders>
            <w:shd w:val="clear" w:color="auto" w:fill="F2F2F2" w:themeFill="background1" w:themeFillShade="F2"/>
          </w:tcPr>
          <w:p w14:paraId="01643D56" w14:textId="2F189F89" w:rsidR="009371EF" w:rsidRPr="00555299" w:rsidRDefault="009371EF" w:rsidP="00C22602">
            <w:pPr>
              <w:pStyle w:val="ARTableBodyRight"/>
              <w:spacing w:before="24" w:after="20" w:line="216" w:lineRule="auto"/>
            </w:pPr>
            <w:r w:rsidRPr="004B7BC3">
              <w:t>0</w:t>
            </w:r>
            <w:r>
              <w:t>.0</w:t>
            </w:r>
          </w:p>
        </w:tc>
        <w:tc>
          <w:tcPr>
            <w:tcW w:w="955" w:type="dxa"/>
            <w:tcBorders>
              <w:left w:val="dotted" w:sz="6" w:space="0" w:color="53565A"/>
            </w:tcBorders>
            <w:shd w:val="clear" w:color="auto" w:fill="F2F2F2" w:themeFill="background1" w:themeFillShade="F2"/>
          </w:tcPr>
          <w:p w14:paraId="7D91C20A" w14:textId="5EAD1552" w:rsidR="009371EF" w:rsidRPr="00555299" w:rsidRDefault="009371EF" w:rsidP="00C22602">
            <w:pPr>
              <w:pStyle w:val="ARTableBodyRight"/>
              <w:spacing w:before="24" w:after="20" w:line="216" w:lineRule="auto"/>
            </w:pPr>
            <w:r w:rsidRPr="00B52E0B">
              <w:t>0</w:t>
            </w:r>
          </w:p>
        </w:tc>
        <w:tc>
          <w:tcPr>
            <w:tcW w:w="955" w:type="dxa"/>
            <w:shd w:val="clear" w:color="auto" w:fill="F2F2F2" w:themeFill="background1" w:themeFillShade="F2"/>
          </w:tcPr>
          <w:p w14:paraId="5BCDE382" w14:textId="3117E0BA" w:rsidR="009371EF" w:rsidRPr="00555299" w:rsidRDefault="009371EF" w:rsidP="00C22602">
            <w:pPr>
              <w:pStyle w:val="ARTableBodyRight"/>
              <w:spacing w:before="24" w:after="20" w:line="216" w:lineRule="auto"/>
            </w:pPr>
            <w:r w:rsidRPr="00B52E0B">
              <w:t>0</w:t>
            </w:r>
          </w:p>
        </w:tc>
        <w:tc>
          <w:tcPr>
            <w:tcW w:w="618" w:type="dxa"/>
            <w:tcBorders>
              <w:top w:val="dotted" w:sz="6" w:space="0" w:color="53565A"/>
              <w:right w:val="dotted" w:sz="6" w:space="0" w:color="53565A"/>
            </w:tcBorders>
            <w:shd w:val="clear" w:color="auto" w:fill="F2F2F2" w:themeFill="background1" w:themeFillShade="F2"/>
          </w:tcPr>
          <w:p w14:paraId="049DCA92" w14:textId="7C1515A9" w:rsidR="009371EF" w:rsidRPr="00555299" w:rsidRDefault="009371EF" w:rsidP="00C22602">
            <w:pPr>
              <w:pStyle w:val="ARTableBodyRight"/>
              <w:spacing w:before="24" w:after="20" w:line="216" w:lineRule="auto"/>
            </w:pPr>
            <w:r w:rsidRPr="00B52E0B">
              <w:t>0</w:t>
            </w:r>
            <w:r>
              <w:t>.0</w:t>
            </w:r>
          </w:p>
        </w:tc>
        <w:tc>
          <w:tcPr>
            <w:tcW w:w="955" w:type="dxa"/>
            <w:tcBorders>
              <w:left w:val="dotted" w:sz="6" w:space="0" w:color="53565A"/>
            </w:tcBorders>
            <w:shd w:val="clear" w:color="auto" w:fill="F2F2F2" w:themeFill="background1" w:themeFillShade="F2"/>
          </w:tcPr>
          <w:p w14:paraId="3470FC6F" w14:textId="4FECE948" w:rsidR="009371EF" w:rsidRPr="00555299" w:rsidRDefault="009371EF" w:rsidP="00C22602">
            <w:pPr>
              <w:pStyle w:val="ARTableBodyRight"/>
              <w:spacing w:before="24" w:after="20" w:line="216" w:lineRule="auto"/>
            </w:pPr>
            <w:r w:rsidRPr="00E90E12">
              <w:t>0</w:t>
            </w:r>
          </w:p>
        </w:tc>
        <w:tc>
          <w:tcPr>
            <w:tcW w:w="618" w:type="dxa"/>
            <w:tcBorders>
              <w:top w:val="dotted" w:sz="6" w:space="0" w:color="53565A"/>
              <w:right w:val="dotted" w:sz="6" w:space="0" w:color="53565A"/>
            </w:tcBorders>
            <w:shd w:val="clear" w:color="auto" w:fill="F2F2F2" w:themeFill="background1" w:themeFillShade="F2"/>
          </w:tcPr>
          <w:p w14:paraId="6D910D68" w14:textId="4EBE56C8" w:rsidR="009371EF" w:rsidRPr="00555299" w:rsidRDefault="009371EF" w:rsidP="00C22602">
            <w:pPr>
              <w:pStyle w:val="ARTableBodyRight"/>
              <w:spacing w:before="24" w:after="20" w:line="216" w:lineRule="auto"/>
            </w:pPr>
            <w:r w:rsidRPr="00E90E12">
              <w:t>0</w:t>
            </w:r>
            <w:r>
              <w:t>.0</w:t>
            </w:r>
          </w:p>
        </w:tc>
        <w:tc>
          <w:tcPr>
            <w:tcW w:w="955" w:type="dxa"/>
            <w:tcBorders>
              <w:left w:val="dotted" w:sz="6" w:space="0" w:color="53565A"/>
            </w:tcBorders>
            <w:vAlign w:val="center"/>
          </w:tcPr>
          <w:p w14:paraId="70BC3BE0" w14:textId="64A81CB8"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0051EC33" w14:textId="0598D46F" w:rsidR="009371EF" w:rsidRPr="00555299" w:rsidRDefault="009371EF" w:rsidP="00C22602">
            <w:pPr>
              <w:pStyle w:val="ARTableBodyRight"/>
              <w:spacing w:before="24" w:after="20" w:line="216" w:lineRule="auto"/>
            </w:pPr>
            <w:r>
              <w:t>0.0</w:t>
            </w:r>
          </w:p>
        </w:tc>
        <w:tc>
          <w:tcPr>
            <w:tcW w:w="955" w:type="dxa"/>
            <w:tcBorders>
              <w:left w:val="dotted" w:sz="6" w:space="0" w:color="53565A"/>
            </w:tcBorders>
            <w:vAlign w:val="center"/>
          </w:tcPr>
          <w:p w14:paraId="61DF22B0" w14:textId="3589586C" w:rsidR="009371EF" w:rsidRPr="00555299" w:rsidRDefault="009371EF" w:rsidP="00C22602">
            <w:pPr>
              <w:pStyle w:val="ARTableBodyRight"/>
              <w:spacing w:before="24" w:after="20" w:line="216" w:lineRule="auto"/>
            </w:pPr>
            <w:r>
              <w:t>0</w:t>
            </w:r>
          </w:p>
        </w:tc>
        <w:tc>
          <w:tcPr>
            <w:tcW w:w="955" w:type="dxa"/>
            <w:vAlign w:val="center"/>
          </w:tcPr>
          <w:p w14:paraId="4842A2B0" w14:textId="57506F26"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3F681F9E" w14:textId="71CF3AEC" w:rsidR="009371EF" w:rsidRPr="00555299" w:rsidRDefault="009371EF" w:rsidP="00C22602">
            <w:pPr>
              <w:pStyle w:val="ARTableBodyRight"/>
              <w:spacing w:before="24" w:after="20" w:line="216" w:lineRule="auto"/>
            </w:pPr>
            <w:r>
              <w:t>0.0</w:t>
            </w:r>
          </w:p>
        </w:tc>
        <w:tc>
          <w:tcPr>
            <w:tcW w:w="955" w:type="dxa"/>
            <w:tcBorders>
              <w:left w:val="dotted" w:sz="6" w:space="0" w:color="53565A"/>
            </w:tcBorders>
            <w:vAlign w:val="center"/>
          </w:tcPr>
          <w:p w14:paraId="1891B689" w14:textId="477EEE4C" w:rsidR="009371EF" w:rsidRPr="00555299" w:rsidRDefault="009371EF" w:rsidP="00C22602">
            <w:pPr>
              <w:pStyle w:val="ARTableBodyRight"/>
              <w:spacing w:before="24" w:after="20" w:line="216" w:lineRule="auto"/>
            </w:pPr>
            <w:r>
              <w:t>0</w:t>
            </w:r>
          </w:p>
        </w:tc>
        <w:tc>
          <w:tcPr>
            <w:tcW w:w="694" w:type="dxa"/>
            <w:vAlign w:val="center"/>
          </w:tcPr>
          <w:p w14:paraId="291459D9" w14:textId="78C8D862" w:rsidR="009371EF" w:rsidRPr="00555299" w:rsidRDefault="009371EF" w:rsidP="00C22602">
            <w:pPr>
              <w:pStyle w:val="ARTableBodyRight"/>
              <w:spacing w:before="24" w:after="20" w:line="216" w:lineRule="auto"/>
            </w:pPr>
            <w:r>
              <w:t>0.0</w:t>
            </w:r>
          </w:p>
        </w:tc>
      </w:tr>
      <w:tr w:rsidR="002C4590" w14:paraId="6DD9EFE8" w14:textId="77777777" w:rsidTr="002C4590">
        <w:tc>
          <w:tcPr>
            <w:tcW w:w="282" w:type="dxa"/>
            <w:vMerge/>
          </w:tcPr>
          <w:p w14:paraId="5FE67176" w14:textId="77777777" w:rsidR="009371EF" w:rsidRPr="00555299" w:rsidRDefault="009371EF" w:rsidP="00C22602">
            <w:pPr>
              <w:pStyle w:val="ARTableBody"/>
              <w:spacing w:before="24" w:after="20" w:line="216" w:lineRule="auto"/>
            </w:pPr>
          </w:p>
        </w:tc>
        <w:tc>
          <w:tcPr>
            <w:tcW w:w="2264" w:type="dxa"/>
            <w:hideMark/>
          </w:tcPr>
          <w:p w14:paraId="269BB374" w14:textId="19E8B166" w:rsidR="009371EF" w:rsidRPr="00555299" w:rsidRDefault="009371EF" w:rsidP="00C22602">
            <w:pPr>
              <w:pStyle w:val="ARTableBody"/>
              <w:spacing w:before="24" w:after="20" w:line="216" w:lineRule="auto"/>
              <w:rPr>
                <w:rFonts w:cstheme="minorBidi"/>
              </w:rPr>
            </w:pPr>
            <w:r w:rsidRPr="00555299">
              <w:t>VPS</w:t>
            </w:r>
            <w:r>
              <w:t xml:space="preserve"> </w:t>
            </w:r>
            <w:r w:rsidRPr="00555299">
              <w:t>3</w:t>
            </w:r>
          </w:p>
        </w:tc>
        <w:tc>
          <w:tcPr>
            <w:tcW w:w="954" w:type="dxa"/>
            <w:shd w:val="clear" w:color="auto" w:fill="F2F2F2" w:themeFill="background1" w:themeFillShade="F2"/>
          </w:tcPr>
          <w:p w14:paraId="3E403F15" w14:textId="77141882" w:rsidR="009371EF" w:rsidRPr="00555299" w:rsidRDefault="009371EF" w:rsidP="00C22602">
            <w:pPr>
              <w:pStyle w:val="ARTableBodyRight"/>
              <w:spacing w:before="24" w:after="20" w:line="216" w:lineRule="auto"/>
            </w:pPr>
            <w:r w:rsidRPr="004B7BC3">
              <w:t>1</w:t>
            </w:r>
          </w:p>
        </w:tc>
        <w:tc>
          <w:tcPr>
            <w:tcW w:w="617" w:type="dxa"/>
            <w:tcBorders>
              <w:top w:val="dotted" w:sz="6" w:space="0" w:color="53565A"/>
              <w:right w:val="dotted" w:sz="6" w:space="0" w:color="53565A"/>
            </w:tcBorders>
            <w:shd w:val="clear" w:color="auto" w:fill="F2F2F2" w:themeFill="background1" w:themeFillShade="F2"/>
          </w:tcPr>
          <w:p w14:paraId="41C0EF95" w14:textId="58FD3BF8" w:rsidR="009371EF" w:rsidRPr="00555299" w:rsidRDefault="009371EF" w:rsidP="00C22602">
            <w:pPr>
              <w:pStyle w:val="ARTableBodyRight"/>
              <w:spacing w:before="24" w:after="20" w:line="216" w:lineRule="auto"/>
            </w:pPr>
            <w:r w:rsidRPr="004B7BC3">
              <w:t>1</w:t>
            </w:r>
            <w:r>
              <w:t>.0</w:t>
            </w:r>
          </w:p>
        </w:tc>
        <w:tc>
          <w:tcPr>
            <w:tcW w:w="955" w:type="dxa"/>
            <w:tcBorders>
              <w:left w:val="dotted" w:sz="6" w:space="0" w:color="53565A"/>
            </w:tcBorders>
            <w:shd w:val="clear" w:color="auto" w:fill="F2F2F2" w:themeFill="background1" w:themeFillShade="F2"/>
          </w:tcPr>
          <w:p w14:paraId="21B3F0A3" w14:textId="05F285F8" w:rsidR="009371EF" w:rsidRPr="00555299" w:rsidRDefault="009371EF" w:rsidP="00C22602">
            <w:pPr>
              <w:pStyle w:val="ARTableBodyRight"/>
              <w:spacing w:before="24" w:after="20" w:line="216" w:lineRule="auto"/>
            </w:pPr>
            <w:r w:rsidRPr="00B52E0B">
              <w:t>0</w:t>
            </w:r>
          </w:p>
        </w:tc>
        <w:tc>
          <w:tcPr>
            <w:tcW w:w="955" w:type="dxa"/>
            <w:shd w:val="clear" w:color="auto" w:fill="F2F2F2" w:themeFill="background1" w:themeFillShade="F2"/>
          </w:tcPr>
          <w:p w14:paraId="0F2357F6" w14:textId="440A2BA6" w:rsidR="009371EF" w:rsidRPr="00555299" w:rsidRDefault="009371EF" w:rsidP="00C22602">
            <w:pPr>
              <w:pStyle w:val="ARTableBodyRight"/>
              <w:spacing w:before="24" w:after="20" w:line="216" w:lineRule="auto"/>
            </w:pPr>
            <w:r w:rsidRPr="00B52E0B">
              <w:t>0</w:t>
            </w:r>
          </w:p>
        </w:tc>
        <w:tc>
          <w:tcPr>
            <w:tcW w:w="618" w:type="dxa"/>
            <w:tcBorders>
              <w:top w:val="dotted" w:sz="6" w:space="0" w:color="53565A"/>
              <w:right w:val="dotted" w:sz="6" w:space="0" w:color="53565A"/>
            </w:tcBorders>
            <w:shd w:val="clear" w:color="auto" w:fill="F2F2F2" w:themeFill="background1" w:themeFillShade="F2"/>
          </w:tcPr>
          <w:p w14:paraId="59F23B6D" w14:textId="55394DC1" w:rsidR="009371EF" w:rsidRPr="00555299" w:rsidRDefault="009371EF" w:rsidP="00C22602">
            <w:pPr>
              <w:pStyle w:val="ARTableBodyRight"/>
              <w:spacing w:before="24" w:after="20" w:line="216" w:lineRule="auto"/>
            </w:pPr>
            <w:r w:rsidRPr="00B52E0B">
              <w:t>0</w:t>
            </w:r>
            <w:r>
              <w:t>.0</w:t>
            </w:r>
          </w:p>
        </w:tc>
        <w:tc>
          <w:tcPr>
            <w:tcW w:w="955" w:type="dxa"/>
            <w:tcBorders>
              <w:left w:val="dotted" w:sz="6" w:space="0" w:color="53565A"/>
            </w:tcBorders>
            <w:shd w:val="clear" w:color="auto" w:fill="F2F2F2" w:themeFill="background1" w:themeFillShade="F2"/>
          </w:tcPr>
          <w:p w14:paraId="3CDEB43E" w14:textId="1268C5C6" w:rsidR="009371EF" w:rsidRPr="00555299" w:rsidRDefault="009371EF" w:rsidP="00C22602">
            <w:pPr>
              <w:pStyle w:val="ARTableBodyRight"/>
              <w:spacing w:before="24" w:after="20" w:line="216" w:lineRule="auto"/>
            </w:pPr>
            <w:r w:rsidRPr="00E90E12">
              <w:t>1</w:t>
            </w:r>
          </w:p>
        </w:tc>
        <w:tc>
          <w:tcPr>
            <w:tcW w:w="618" w:type="dxa"/>
            <w:tcBorders>
              <w:top w:val="dotted" w:sz="6" w:space="0" w:color="53565A"/>
              <w:right w:val="dotted" w:sz="6" w:space="0" w:color="53565A"/>
            </w:tcBorders>
            <w:shd w:val="clear" w:color="auto" w:fill="F2F2F2" w:themeFill="background1" w:themeFillShade="F2"/>
          </w:tcPr>
          <w:p w14:paraId="46B57ABA" w14:textId="5877FC8B" w:rsidR="009371EF" w:rsidRPr="00555299" w:rsidRDefault="009371EF" w:rsidP="00C22602">
            <w:pPr>
              <w:pStyle w:val="ARTableBodyRight"/>
              <w:spacing w:before="24" w:after="20" w:line="216" w:lineRule="auto"/>
            </w:pPr>
            <w:r w:rsidRPr="00E90E12">
              <w:t>1</w:t>
            </w:r>
            <w:r>
              <w:t>.0</w:t>
            </w:r>
          </w:p>
        </w:tc>
        <w:tc>
          <w:tcPr>
            <w:tcW w:w="955" w:type="dxa"/>
            <w:tcBorders>
              <w:left w:val="dotted" w:sz="6" w:space="0" w:color="53565A"/>
            </w:tcBorders>
            <w:vAlign w:val="center"/>
          </w:tcPr>
          <w:p w14:paraId="3B3200FF" w14:textId="538670CB" w:rsidR="009371EF" w:rsidRPr="00555299" w:rsidRDefault="009371EF"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085CFECC" w14:textId="4A1DFB43" w:rsidR="009371EF" w:rsidRPr="00555299" w:rsidRDefault="009371EF" w:rsidP="00C22602">
            <w:pPr>
              <w:pStyle w:val="ARTableBodyRight"/>
              <w:spacing w:before="24" w:after="20" w:line="216" w:lineRule="auto"/>
            </w:pPr>
            <w:r>
              <w:t>1.0</w:t>
            </w:r>
          </w:p>
        </w:tc>
        <w:tc>
          <w:tcPr>
            <w:tcW w:w="955" w:type="dxa"/>
            <w:tcBorders>
              <w:left w:val="dotted" w:sz="6" w:space="0" w:color="53565A"/>
            </w:tcBorders>
            <w:vAlign w:val="center"/>
          </w:tcPr>
          <w:p w14:paraId="72A78883" w14:textId="6F58116D" w:rsidR="009371EF" w:rsidRPr="00555299" w:rsidRDefault="009371EF" w:rsidP="00C22602">
            <w:pPr>
              <w:pStyle w:val="ARTableBodyRight"/>
              <w:spacing w:before="24" w:after="20" w:line="216" w:lineRule="auto"/>
            </w:pPr>
            <w:r>
              <w:t>0</w:t>
            </w:r>
          </w:p>
        </w:tc>
        <w:tc>
          <w:tcPr>
            <w:tcW w:w="955" w:type="dxa"/>
            <w:vAlign w:val="center"/>
          </w:tcPr>
          <w:p w14:paraId="202CF078" w14:textId="6D12DC03"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7711EE34" w14:textId="21E8B656" w:rsidR="009371EF" w:rsidRPr="00555299" w:rsidRDefault="009371EF" w:rsidP="00C22602">
            <w:pPr>
              <w:pStyle w:val="ARTableBodyRight"/>
              <w:spacing w:before="24" w:after="20" w:line="216" w:lineRule="auto"/>
            </w:pPr>
            <w:r>
              <w:t>0.0</w:t>
            </w:r>
          </w:p>
        </w:tc>
        <w:tc>
          <w:tcPr>
            <w:tcW w:w="955" w:type="dxa"/>
            <w:tcBorders>
              <w:left w:val="dotted" w:sz="6" w:space="0" w:color="53565A"/>
            </w:tcBorders>
            <w:vAlign w:val="center"/>
          </w:tcPr>
          <w:p w14:paraId="05EC2D17" w14:textId="7CF42D27" w:rsidR="009371EF" w:rsidRPr="00555299" w:rsidRDefault="009371EF" w:rsidP="00C22602">
            <w:pPr>
              <w:pStyle w:val="ARTableBodyRight"/>
              <w:spacing w:before="24" w:after="20" w:line="216" w:lineRule="auto"/>
            </w:pPr>
            <w:r>
              <w:t>1</w:t>
            </w:r>
          </w:p>
        </w:tc>
        <w:tc>
          <w:tcPr>
            <w:tcW w:w="694" w:type="dxa"/>
            <w:vAlign w:val="center"/>
          </w:tcPr>
          <w:p w14:paraId="508A89EB" w14:textId="2F223036" w:rsidR="009371EF" w:rsidRPr="00555299" w:rsidRDefault="009371EF" w:rsidP="00C22602">
            <w:pPr>
              <w:pStyle w:val="ARTableBodyRight"/>
              <w:spacing w:before="24" w:after="20" w:line="216" w:lineRule="auto"/>
            </w:pPr>
            <w:r>
              <w:t>1.0</w:t>
            </w:r>
          </w:p>
        </w:tc>
      </w:tr>
      <w:tr w:rsidR="002C4590" w14:paraId="5114FFFC" w14:textId="77777777" w:rsidTr="002C4590">
        <w:tc>
          <w:tcPr>
            <w:tcW w:w="282" w:type="dxa"/>
            <w:vMerge/>
          </w:tcPr>
          <w:p w14:paraId="5CD59AEE" w14:textId="77777777" w:rsidR="009371EF" w:rsidRPr="00555299" w:rsidRDefault="009371EF" w:rsidP="00C22602">
            <w:pPr>
              <w:pStyle w:val="ARTableBody"/>
              <w:spacing w:before="24" w:after="20" w:line="216" w:lineRule="auto"/>
            </w:pPr>
          </w:p>
        </w:tc>
        <w:tc>
          <w:tcPr>
            <w:tcW w:w="2264" w:type="dxa"/>
            <w:hideMark/>
          </w:tcPr>
          <w:p w14:paraId="09A57BD9" w14:textId="4EDFA363" w:rsidR="009371EF" w:rsidRPr="00555299" w:rsidRDefault="009371EF" w:rsidP="00C22602">
            <w:pPr>
              <w:pStyle w:val="ARTableBody"/>
              <w:spacing w:before="24" w:after="20" w:line="216" w:lineRule="auto"/>
              <w:rPr>
                <w:rFonts w:cstheme="minorBidi"/>
              </w:rPr>
            </w:pPr>
            <w:r w:rsidRPr="00555299">
              <w:t>VPS</w:t>
            </w:r>
            <w:r>
              <w:t xml:space="preserve"> </w:t>
            </w:r>
            <w:r w:rsidRPr="00555299">
              <w:t>4</w:t>
            </w:r>
          </w:p>
        </w:tc>
        <w:tc>
          <w:tcPr>
            <w:tcW w:w="954" w:type="dxa"/>
            <w:shd w:val="clear" w:color="auto" w:fill="F2F2F2" w:themeFill="background1" w:themeFillShade="F2"/>
          </w:tcPr>
          <w:p w14:paraId="2C8CF013" w14:textId="0E204281" w:rsidR="009371EF" w:rsidRPr="00555299" w:rsidRDefault="009371EF" w:rsidP="00C22602">
            <w:pPr>
              <w:pStyle w:val="ARTableBodyRight"/>
              <w:spacing w:before="24" w:after="20" w:line="216" w:lineRule="auto"/>
            </w:pPr>
            <w:r w:rsidRPr="004B7BC3">
              <w:t>4</w:t>
            </w:r>
          </w:p>
        </w:tc>
        <w:tc>
          <w:tcPr>
            <w:tcW w:w="617" w:type="dxa"/>
            <w:tcBorders>
              <w:top w:val="dotted" w:sz="6" w:space="0" w:color="53565A"/>
              <w:right w:val="dotted" w:sz="6" w:space="0" w:color="53565A"/>
            </w:tcBorders>
            <w:shd w:val="clear" w:color="auto" w:fill="F2F2F2" w:themeFill="background1" w:themeFillShade="F2"/>
          </w:tcPr>
          <w:p w14:paraId="35E2E43E" w14:textId="06A418D2" w:rsidR="009371EF" w:rsidRPr="00555299" w:rsidRDefault="009371EF" w:rsidP="00C22602">
            <w:pPr>
              <w:pStyle w:val="ARTableBodyRight"/>
              <w:spacing w:before="24" w:after="20" w:line="216" w:lineRule="auto"/>
            </w:pPr>
            <w:r w:rsidRPr="004B7BC3">
              <w:t>3.3</w:t>
            </w:r>
          </w:p>
        </w:tc>
        <w:tc>
          <w:tcPr>
            <w:tcW w:w="955" w:type="dxa"/>
            <w:tcBorders>
              <w:left w:val="dotted" w:sz="6" w:space="0" w:color="53565A"/>
            </w:tcBorders>
            <w:shd w:val="clear" w:color="auto" w:fill="F2F2F2" w:themeFill="background1" w:themeFillShade="F2"/>
          </w:tcPr>
          <w:p w14:paraId="5C5AE21B" w14:textId="6058EE7A" w:rsidR="009371EF" w:rsidRPr="00555299" w:rsidRDefault="009371EF" w:rsidP="00C22602">
            <w:pPr>
              <w:pStyle w:val="ARTableBodyRight"/>
              <w:spacing w:before="24" w:after="20" w:line="216" w:lineRule="auto"/>
            </w:pPr>
            <w:r w:rsidRPr="00B52E0B">
              <w:t>1</w:t>
            </w:r>
          </w:p>
        </w:tc>
        <w:tc>
          <w:tcPr>
            <w:tcW w:w="955" w:type="dxa"/>
            <w:shd w:val="clear" w:color="auto" w:fill="F2F2F2" w:themeFill="background1" w:themeFillShade="F2"/>
          </w:tcPr>
          <w:p w14:paraId="25A11FDE" w14:textId="4EC1B561" w:rsidR="009371EF" w:rsidRPr="00555299" w:rsidRDefault="009371EF" w:rsidP="00C22602">
            <w:pPr>
              <w:pStyle w:val="ARTableBodyRight"/>
              <w:spacing w:before="24" w:after="20" w:line="216" w:lineRule="auto"/>
            </w:pPr>
            <w:r w:rsidRPr="00B52E0B">
              <w:t>0</w:t>
            </w:r>
          </w:p>
        </w:tc>
        <w:tc>
          <w:tcPr>
            <w:tcW w:w="618" w:type="dxa"/>
            <w:tcBorders>
              <w:top w:val="dotted" w:sz="6" w:space="0" w:color="53565A"/>
              <w:right w:val="dotted" w:sz="6" w:space="0" w:color="53565A"/>
            </w:tcBorders>
            <w:shd w:val="clear" w:color="auto" w:fill="F2F2F2" w:themeFill="background1" w:themeFillShade="F2"/>
          </w:tcPr>
          <w:p w14:paraId="31505D5E" w14:textId="78583C20" w:rsidR="009371EF" w:rsidRPr="00555299" w:rsidRDefault="009371EF" w:rsidP="00C22602">
            <w:pPr>
              <w:pStyle w:val="ARTableBodyRight"/>
              <w:spacing w:before="24" w:after="20" w:line="216" w:lineRule="auto"/>
            </w:pPr>
            <w:r w:rsidRPr="00B52E0B">
              <w:t>1</w:t>
            </w:r>
            <w:r>
              <w:t>.0</w:t>
            </w:r>
          </w:p>
        </w:tc>
        <w:tc>
          <w:tcPr>
            <w:tcW w:w="955" w:type="dxa"/>
            <w:tcBorders>
              <w:left w:val="dotted" w:sz="6" w:space="0" w:color="53565A"/>
            </w:tcBorders>
            <w:shd w:val="clear" w:color="auto" w:fill="F2F2F2" w:themeFill="background1" w:themeFillShade="F2"/>
          </w:tcPr>
          <w:p w14:paraId="731AB131" w14:textId="6C079B6C" w:rsidR="009371EF" w:rsidRPr="00555299" w:rsidRDefault="009371EF" w:rsidP="00C22602">
            <w:pPr>
              <w:pStyle w:val="ARTableBodyRight"/>
              <w:spacing w:before="24" w:after="20" w:line="216" w:lineRule="auto"/>
            </w:pPr>
            <w:r w:rsidRPr="00E90E12">
              <w:t>3</w:t>
            </w:r>
          </w:p>
        </w:tc>
        <w:tc>
          <w:tcPr>
            <w:tcW w:w="618" w:type="dxa"/>
            <w:tcBorders>
              <w:top w:val="dotted" w:sz="6" w:space="0" w:color="53565A"/>
              <w:right w:val="dotted" w:sz="6" w:space="0" w:color="53565A"/>
            </w:tcBorders>
            <w:shd w:val="clear" w:color="auto" w:fill="F2F2F2" w:themeFill="background1" w:themeFillShade="F2"/>
          </w:tcPr>
          <w:p w14:paraId="620CA108" w14:textId="7AE26B8D" w:rsidR="009371EF" w:rsidRPr="00555299" w:rsidRDefault="009371EF" w:rsidP="00C22602">
            <w:pPr>
              <w:pStyle w:val="ARTableBodyRight"/>
              <w:spacing w:before="24" w:after="20" w:line="216" w:lineRule="auto"/>
            </w:pPr>
            <w:r w:rsidRPr="00E90E12">
              <w:t>2.3</w:t>
            </w:r>
          </w:p>
        </w:tc>
        <w:tc>
          <w:tcPr>
            <w:tcW w:w="955" w:type="dxa"/>
            <w:tcBorders>
              <w:left w:val="dotted" w:sz="6" w:space="0" w:color="53565A"/>
            </w:tcBorders>
            <w:vAlign w:val="center"/>
          </w:tcPr>
          <w:p w14:paraId="198A900B" w14:textId="1A521380" w:rsidR="009371EF" w:rsidRPr="00555299" w:rsidRDefault="009371EF" w:rsidP="00C22602">
            <w:pPr>
              <w:pStyle w:val="ARTableBodyRight"/>
              <w:spacing w:before="24" w:after="20" w:line="216" w:lineRule="auto"/>
            </w:pPr>
            <w:r>
              <w:t>4</w:t>
            </w:r>
          </w:p>
        </w:tc>
        <w:tc>
          <w:tcPr>
            <w:tcW w:w="618" w:type="dxa"/>
            <w:tcBorders>
              <w:top w:val="dotted" w:sz="6" w:space="0" w:color="53565A"/>
              <w:right w:val="dotted" w:sz="6" w:space="0" w:color="53565A"/>
            </w:tcBorders>
            <w:vAlign w:val="center"/>
          </w:tcPr>
          <w:p w14:paraId="73C4AB31" w14:textId="2398EE7B" w:rsidR="009371EF" w:rsidRPr="00555299" w:rsidRDefault="009371EF" w:rsidP="00C22602">
            <w:pPr>
              <w:pStyle w:val="ARTableBodyRight"/>
              <w:spacing w:before="24" w:after="20" w:line="216" w:lineRule="auto"/>
            </w:pPr>
            <w:r>
              <w:t>3.3</w:t>
            </w:r>
          </w:p>
        </w:tc>
        <w:tc>
          <w:tcPr>
            <w:tcW w:w="955" w:type="dxa"/>
            <w:tcBorders>
              <w:left w:val="dotted" w:sz="6" w:space="0" w:color="53565A"/>
            </w:tcBorders>
            <w:vAlign w:val="center"/>
          </w:tcPr>
          <w:p w14:paraId="5AE875A7" w14:textId="0572DDD0" w:rsidR="009371EF" w:rsidRPr="00555299" w:rsidRDefault="009371EF" w:rsidP="00C22602">
            <w:pPr>
              <w:pStyle w:val="ARTableBodyRight"/>
              <w:spacing w:before="24" w:after="20" w:line="216" w:lineRule="auto"/>
            </w:pPr>
            <w:r>
              <w:t>2</w:t>
            </w:r>
          </w:p>
        </w:tc>
        <w:tc>
          <w:tcPr>
            <w:tcW w:w="955" w:type="dxa"/>
            <w:vAlign w:val="center"/>
          </w:tcPr>
          <w:p w14:paraId="22F67571" w14:textId="774258D7"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404277F" w14:textId="770A76B0" w:rsidR="009371EF" w:rsidRPr="00555299" w:rsidRDefault="009371EF" w:rsidP="00C22602">
            <w:pPr>
              <w:pStyle w:val="ARTableBodyRight"/>
              <w:spacing w:before="24" w:after="20" w:line="216" w:lineRule="auto"/>
            </w:pPr>
            <w:r>
              <w:t>2.0</w:t>
            </w:r>
          </w:p>
        </w:tc>
        <w:tc>
          <w:tcPr>
            <w:tcW w:w="955" w:type="dxa"/>
            <w:tcBorders>
              <w:left w:val="dotted" w:sz="6" w:space="0" w:color="53565A"/>
            </w:tcBorders>
            <w:vAlign w:val="center"/>
          </w:tcPr>
          <w:p w14:paraId="0E6C1CDD" w14:textId="089BF7EF" w:rsidR="009371EF" w:rsidRPr="00164C72" w:rsidRDefault="009371EF" w:rsidP="00C22602">
            <w:pPr>
              <w:pStyle w:val="ARTableBodyRight"/>
              <w:spacing w:before="24" w:after="20" w:line="216" w:lineRule="auto"/>
            </w:pPr>
            <w:r>
              <w:t>2</w:t>
            </w:r>
          </w:p>
        </w:tc>
        <w:tc>
          <w:tcPr>
            <w:tcW w:w="694" w:type="dxa"/>
            <w:vAlign w:val="center"/>
          </w:tcPr>
          <w:p w14:paraId="649C0913" w14:textId="5EFDEBB4" w:rsidR="009371EF" w:rsidRPr="00164C72" w:rsidRDefault="009371EF" w:rsidP="00C22602">
            <w:pPr>
              <w:pStyle w:val="ARTableBodyRight"/>
              <w:spacing w:before="24" w:after="20" w:line="216" w:lineRule="auto"/>
            </w:pPr>
            <w:r>
              <w:t>1.3</w:t>
            </w:r>
          </w:p>
        </w:tc>
      </w:tr>
      <w:tr w:rsidR="002C4590" w14:paraId="47D96E21" w14:textId="77777777" w:rsidTr="002C4590">
        <w:tc>
          <w:tcPr>
            <w:tcW w:w="282" w:type="dxa"/>
            <w:vMerge/>
          </w:tcPr>
          <w:p w14:paraId="2DAD3779" w14:textId="77777777" w:rsidR="009371EF" w:rsidRPr="00555299" w:rsidRDefault="009371EF" w:rsidP="00C22602">
            <w:pPr>
              <w:pStyle w:val="ARTableBody"/>
              <w:spacing w:before="24" w:after="20" w:line="216" w:lineRule="auto"/>
            </w:pPr>
          </w:p>
        </w:tc>
        <w:tc>
          <w:tcPr>
            <w:tcW w:w="2264" w:type="dxa"/>
            <w:hideMark/>
          </w:tcPr>
          <w:p w14:paraId="6935D706" w14:textId="34FD0BB3" w:rsidR="009371EF" w:rsidRPr="00555299" w:rsidRDefault="009371EF" w:rsidP="00C22602">
            <w:pPr>
              <w:pStyle w:val="ARTableBody"/>
              <w:spacing w:before="24" w:after="20" w:line="216" w:lineRule="auto"/>
              <w:rPr>
                <w:rFonts w:cstheme="minorBidi"/>
              </w:rPr>
            </w:pPr>
            <w:r w:rsidRPr="00555299">
              <w:t>VPS</w:t>
            </w:r>
            <w:r>
              <w:t xml:space="preserve"> </w:t>
            </w:r>
            <w:r w:rsidRPr="00555299">
              <w:t>5</w:t>
            </w:r>
          </w:p>
        </w:tc>
        <w:tc>
          <w:tcPr>
            <w:tcW w:w="954" w:type="dxa"/>
            <w:shd w:val="clear" w:color="auto" w:fill="F2F2F2" w:themeFill="background1" w:themeFillShade="F2"/>
          </w:tcPr>
          <w:p w14:paraId="5186F89D" w14:textId="5B450106" w:rsidR="009371EF" w:rsidRPr="00555299" w:rsidRDefault="009371EF" w:rsidP="00C22602">
            <w:pPr>
              <w:pStyle w:val="ARTableBodyRight"/>
              <w:spacing w:before="24" w:after="20" w:line="216" w:lineRule="auto"/>
            </w:pPr>
            <w:r w:rsidRPr="004B7BC3">
              <w:t>3</w:t>
            </w:r>
          </w:p>
        </w:tc>
        <w:tc>
          <w:tcPr>
            <w:tcW w:w="617" w:type="dxa"/>
            <w:tcBorders>
              <w:top w:val="dotted" w:sz="6" w:space="0" w:color="53565A"/>
              <w:right w:val="dotted" w:sz="6" w:space="0" w:color="53565A"/>
            </w:tcBorders>
            <w:shd w:val="clear" w:color="auto" w:fill="F2F2F2" w:themeFill="background1" w:themeFillShade="F2"/>
          </w:tcPr>
          <w:p w14:paraId="41FC8D68" w14:textId="01452650" w:rsidR="009371EF" w:rsidRPr="00555299" w:rsidRDefault="009371EF" w:rsidP="00C22602">
            <w:pPr>
              <w:pStyle w:val="ARTableBodyRight"/>
              <w:spacing w:before="24" w:after="20" w:line="216" w:lineRule="auto"/>
            </w:pPr>
            <w:r w:rsidRPr="004B7BC3">
              <w:t>2.6</w:t>
            </w:r>
          </w:p>
        </w:tc>
        <w:tc>
          <w:tcPr>
            <w:tcW w:w="955" w:type="dxa"/>
            <w:tcBorders>
              <w:left w:val="dotted" w:sz="6" w:space="0" w:color="53565A"/>
            </w:tcBorders>
            <w:shd w:val="clear" w:color="auto" w:fill="F2F2F2" w:themeFill="background1" w:themeFillShade="F2"/>
          </w:tcPr>
          <w:p w14:paraId="10C9979D" w14:textId="54DB8A73" w:rsidR="009371EF" w:rsidRPr="00555299" w:rsidRDefault="009371EF" w:rsidP="00C22602">
            <w:pPr>
              <w:pStyle w:val="ARTableBodyRight"/>
              <w:spacing w:before="24" w:after="20" w:line="216" w:lineRule="auto"/>
            </w:pPr>
            <w:r w:rsidRPr="00B52E0B">
              <w:t>1</w:t>
            </w:r>
          </w:p>
        </w:tc>
        <w:tc>
          <w:tcPr>
            <w:tcW w:w="955" w:type="dxa"/>
            <w:shd w:val="clear" w:color="auto" w:fill="F2F2F2" w:themeFill="background1" w:themeFillShade="F2"/>
          </w:tcPr>
          <w:p w14:paraId="20CA2ACB" w14:textId="055B513F" w:rsidR="009371EF" w:rsidRPr="00555299" w:rsidRDefault="009371EF" w:rsidP="00C22602">
            <w:pPr>
              <w:pStyle w:val="ARTableBodyRight"/>
              <w:spacing w:before="24" w:after="20" w:line="216" w:lineRule="auto"/>
            </w:pPr>
            <w:r w:rsidRPr="00B52E0B">
              <w:t>1</w:t>
            </w:r>
          </w:p>
        </w:tc>
        <w:tc>
          <w:tcPr>
            <w:tcW w:w="618" w:type="dxa"/>
            <w:tcBorders>
              <w:top w:val="dotted" w:sz="6" w:space="0" w:color="53565A"/>
              <w:right w:val="dotted" w:sz="6" w:space="0" w:color="53565A"/>
            </w:tcBorders>
            <w:shd w:val="clear" w:color="auto" w:fill="F2F2F2" w:themeFill="background1" w:themeFillShade="F2"/>
          </w:tcPr>
          <w:p w14:paraId="06D86F89" w14:textId="1B48994F" w:rsidR="009371EF" w:rsidRPr="00555299" w:rsidRDefault="009371EF" w:rsidP="00C22602">
            <w:pPr>
              <w:pStyle w:val="ARTableBodyRight"/>
              <w:spacing w:before="24" w:after="20" w:line="216" w:lineRule="auto"/>
            </w:pPr>
            <w:r w:rsidRPr="00B52E0B">
              <w:t>1.6</w:t>
            </w:r>
          </w:p>
        </w:tc>
        <w:tc>
          <w:tcPr>
            <w:tcW w:w="955" w:type="dxa"/>
            <w:tcBorders>
              <w:left w:val="dotted" w:sz="6" w:space="0" w:color="53565A"/>
            </w:tcBorders>
            <w:shd w:val="clear" w:color="auto" w:fill="F2F2F2" w:themeFill="background1" w:themeFillShade="F2"/>
          </w:tcPr>
          <w:p w14:paraId="383BA0AE" w14:textId="4B2E20C0" w:rsidR="009371EF" w:rsidRPr="00555299" w:rsidRDefault="009371EF" w:rsidP="00C22602">
            <w:pPr>
              <w:pStyle w:val="ARTableBodyRight"/>
              <w:spacing w:before="24" w:after="20" w:line="216" w:lineRule="auto"/>
            </w:pPr>
            <w:r w:rsidRPr="00E90E12">
              <w:t>1</w:t>
            </w:r>
          </w:p>
        </w:tc>
        <w:tc>
          <w:tcPr>
            <w:tcW w:w="618" w:type="dxa"/>
            <w:tcBorders>
              <w:top w:val="dotted" w:sz="6" w:space="0" w:color="53565A"/>
              <w:right w:val="dotted" w:sz="6" w:space="0" w:color="53565A"/>
            </w:tcBorders>
            <w:shd w:val="clear" w:color="auto" w:fill="F2F2F2" w:themeFill="background1" w:themeFillShade="F2"/>
          </w:tcPr>
          <w:p w14:paraId="628FF8BE" w14:textId="43AB304E" w:rsidR="009371EF" w:rsidRPr="00555299" w:rsidRDefault="009371EF" w:rsidP="00C22602">
            <w:pPr>
              <w:pStyle w:val="ARTableBodyRight"/>
              <w:spacing w:before="24" w:after="20" w:line="216" w:lineRule="auto"/>
            </w:pPr>
            <w:r w:rsidRPr="00E90E12">
              <w:t>1</w:t>
            </w:r>
            <w:r>
              <w:t>.0</w:t>
            </w:r>
          </w:p>
        </w:tc>
        <w:tc>
          <w:tcPr>
            <w:tcW w:w="955" w:type="dxa"/>
            <w:tcBorders>
              <w:left w:val="dotted" w:sz="6" w:space="0" w:color="53565A"/>
            </w:tcBorders>
            <w:vAlign w:val="center"/>
          </w:tcPr>
          <w:p w14:paraId="48468071" w14:textId="478CFBA0" w:rsidR="009371EF" w:rsidRPr="00555299" w:rsidRDefault="009371EF" w:rsidP="00C22602">
            <w:pPr>
              <w:pStyle w:val="ARTableBodyRight"/>
              <w:spacing w:before="24" w:after="20" w:line="216" w:lineRule="auto"/>
            </w:pPr>
            <w:r>
              <w:t>2</w:t>
            </w:r>
          </w:p>
        </w:tc>
        <w:tc>
          <w:tcPr>
            <w:tcW w:w="618" w:type="dxa"/>
            <w:tcBorders>
              <w:top w:val="dotted" w:sz="6" w:space="0" w:color="53565A"/>
              <w:right w:val="dotted" w:sz="6" w:space="0" w:color="53565A"/>
            </w:tcBorders>
            <w:vAlign w:val="center"/>
          </w:tcPr>
          <w:p w14:paraId="53BA4CB6" w14:textId="7657B5BC" w:rsidR="009371EF" w:rsidRPr="00555299" w:rsidRDefault="009371EF" w:rsidP="00C22602">
            <w:pPr>
              <w:pStyle w:val="ARTableBodyRight"/>
              <w:spacing w:before="24" w:after="20" w:line="216" w:lineRule="auto"/>
            </w:pPr>
            <w:r>
              <w:t>2.0</w:t>
            </w:r>
          </w:p>
        </w:tc>
        <w:tc>
          <w:tcPr>
            <w:tcW w:w="955" w:type="dxa"/>
            <w:tcBorders>
              <w:left w:val="dotted" w:sz="6" w:space="0" w:color="53565A"/>
            </w:tcBorders>
            <w:vAlign w:val="center"/>
          </w:tcPr>
          <w:p w14:paraId="2D1DBDE8" w14:textId="4D8DE87D" w:rsidR="009371EF" w:rsidRPr="00555299" w:rsidRDefault="009371EF" w:rsidP="00C22602">
            <w:pPr>
              <w:pStyle w:val="ARTableBodyRight"/>
              <w:spacing w:before="24" w:after="20" w:line="216" w:lineRule="auto"/>
            </w:pPr>
            <w:r>
              <w:t>1</w:t>
            </w:r>
          </w:p>
        </w:tc>
        <w:tc>
          <w:tcPr>
            <w:tcW w:w="955" w:type="dxa"/>
            <w:vAlign w:val="center"/>
          </w:tcPr>
          <w:p w14:paraId="690B3450" w14:textId="67214941" w:rsidR="009371EF" w:rsidRPr="00555299" w:rsidRDefault="009371EF" w:rsidP="00C22602">
            <w:pPr>
              <w:pStyle w:val="ARTableBodyRight"/>
              <w:spacing w:before="24" w:after="20" w:line="216" w:lineRule="auto"/>
            </w:pPr>
            <w:r>
              <w:t>0</w:t>
            </w:r>
          </w:p>
        </w:tc>
        <w:tc>
          <w:tcPr>
            <w:tcW w:w="618" w:type="dxa"/>
            <w:tcBorders>
              <w:top w:val="dotted" w:sz="6" w:space="0" w:color="53565A"/>
              <w:right w:val="dotted" w:sz="6" w:space="0" w:color="53565A"/>
            </w:tcBorders>
            <w:vAlign w:val="center"/>
          </w:tcPr>
          <w:p w14:paraId="6DE2C264" w14:textId="54508B6F" w:rsidR="009371EF" w:rsidRPr="00555299" w:rsidRDefault="009371EF" w:rsidP="00C22602">
            <w:pPr>
              <w:pStyle w:val="ARTableBodyRight"/>
              <w:spacing w:before="24" w:after="20" w:line="216" w:lineRule="auto"/>
            </w:pPr>
            <w:r>
              <w:t>1.0</w:t>
            </w:r>
          </w:p>
        </w:tc>
        <w:tc>
          <w:tcPr>
            <w:tcW w:w="955" w:type="dxa"/>
            <w:tcBorders>
              <w:left w:val="dotted" w:sz="6" w:space="0" w:color="53565A"/>
            </w:tcBorders>
            <w:vAlign w:val="center"/>
          </w:tcPr>
          <w:p w14:paraId="2F4874A9" w14:textId="36D362FD" w:rsidR="009371EF" w:rsidRPr="00555299" w:rsidRDefault="009371EF" w:rsidP="00C22602">
            <w:pPr>
              <w:pStyle w:val="ARTableBodyRight"/>
              <w:spacing w:before="24" w:after="20" w:line="216" w:lineRule="auto"/>
            </w:pPr>
            <w:r>
              <w:t>1</w:t>
            </w:r>
          </w:p>
        </w:tc>
        <w:tc>
          <w:tcPr>
            <w:tcW w:w="694" w:type="dxa"/>
            <w:vAlign w:val="center"/>
          </w:tcPr>
          <w:p w14:paraId="09B03477" w14:textId="402051F0" w:rsidR="009371EF" w:rsidRPr="00555299" w:rsidRDefault="009371EF" w:rsidP="00C22602">
            <w:pPr>
              <w:pStyle w:val="ARTableBodyRight"/>
              <w:spacing w:before="24" w:after="20" w:line="216" w:lineRule="auto"/>
            </w:pPr>
            <w:r>
              <w:t>1.0</w:t>
            </w:r>
          </w:p>
        </w:tc>
      </w:tr>
      <w:tr w:rsidR="002C4590" w14:paraId="3380FBE7" w14:textId="77777777" w:rsidTr="002C4590">
        <w:tc>
          <w:tcPr>
            <w:tcW w:w="282" w:type="dxa"/>
            <w:vMerge/>
          </w:tcPr>
          <w:p w14:paraId="7B62CAF7" w14:textId="77777777" w:rsidR="009371EF" w:rsidRPr="00555299" w:rsidRDefault="009371EF" w:rsidP="00C22602">
            <w:pPr>
              <w:pStyle w:val="ARTableBody"/>
              <w:spacing w:before="24" w:after="20" w:line="216" w:lineRule="auto"/>
            </w:pPr>
          </w:p>
        </w:tc>
        <w:tc>
          <w:tcPr>
            <w:tcW w:w="2264" w:type="dxa"/>
            <w:hideMark/>
          </w:tcPr>
          <w:p w14:paraId="181163EA" w14:textId="7C9BB8F0" w:rsidR="009371EF" w:rsidRPr="00555299" w:rsidRDefault="009371EF" w:rsidP="00C22602">
            <w:pPr>
              <w:pStyle w:val="ARTableBody"/>
              <w:spacing w:before="24" w:after="20" w:line="216" w:lineRule="auto"/>
              <w:rPr>
                <w:rFonts w:cstheme="minorBidi"/>
              </w:rPr>
            </w:pPr>
            <w:r w:rsidRPr="00555299">
              <w:t>VPS</w:t>
            </w:r>
            <w:r>
              <w:t xml:space="preserve"> </w:t>
            </w:r>
            <w:r w:rsidRPr="00555299">
              <w:t>6</w:t>
            </w:r>
          </w:p>
        </w:tc>
        <w:tc>
          <w:tcPr>
            <w:tcW w:w="954" w:type="dxa"/>
            <w:shd w:val="clear" w:color="auto" w:fill="F2F2F2" w:themeFill="background1" w:themeFillShade="F2"/>
          </w:tcPr>
          <w:p w14:paraId="6E32B6FC" w14:textId="1968EFEA" w:rsidR="009371EF" w:rsidRPr="00555299" w:rsidRDefault="009371EF" w:rsidP="00C22602">
            <w:pPr>
              <w:pStyle w:val="ARTableBodyRight"/>
              <w:spacing w:before="24" w:after="20" w:line="216" w:lineRule="auto"/>
            </w:pPr>
            <w:r w:rsidRPr="004B7BC3">
              <w:t>6</w:t>
            </w:r>
          </w:p>
        </w:tc>
        <w:tc>
          <w:tcPr>
            <w:tcW w:w="617" w:type="dxa"/>
            <w:tcBorders>
              <w:top w:val="dotted" w:sz="6" w:space="0" w:color="53565A"/>
              <w:right w:val="dotted" w:sz="6" w:space="0" w:color="53565A"/>
            </w:tcBorders>
            <w:shd w:val="clear" w:color="auto" w:fill="F2F2F2" w:themeFill="background1" w:themeFillShade="F2"/>
          </w:tcPr>
          <w:p w14:paraId="2AA2DD7B" w14:textId="69C893BC" w:rsidR="009371EF" w:rsidRPr="00555299" w:rsidRDefault="009371EF" w:rsidP="00C22602">
            <w:pPr>
              <w:pStyle w:val="ARTableBodyRight"/>
              <w:spacing w:before="24" w:after="20" w:line="216" w:lineRule="auto"/>
            </w:pPr>
            <w:r w:rsidRPr="004B7BC3">
              <w:t>5.5</w:t>
            </w:r>
          </w:p>
        </w:tc>
        <w:tc>
          <w:tcPr>
            <w:tcW w:w="955" w:type="dxa"/>
            <w:tcBorders>
              <w:left w:val="dotted" w:sz="6" w:space="0" w:color="53565A"/>
            </w:tcBorders>
            <w:shd w:val="clear" w:color="auto" w:fill="F2F2F2" w:themeFill="background1" w:themeFillShade="F2"/>
          </w:tcPr>
          <w:p w14:paraId="45177BF1" w14:textId="4ED8882F" w:rsidR="009371EF" w:rsidRPr="00555299" w:rsidRDefault="009371EF" w:rsidP="00C22602">
            <w:pPr>
              <w:pStyle w:val="ARTableBodyRight"/>
              <w:spacing w:before="24" w:after="20" w:line="216" w:lineRule="auto"/>
            </w:pPr>
            <w:r w:rsidRPr="00B52E0B">
              <w:t>2</w:t>
            </w:r>
          </w:p>
        </w:tc>
        <w:tc>
          <w:tcPr>
            <w:tcW w:w="955" w:type="dxa"/>
            <w:shd w:val="clear" w:color="auto" w:fill="F2F2F2" w:themeFill="background1" w:themeFillShade="F2"/>
          </w:tcPr>
          <w:p w14:paraId="30FAB899" w14:textId="63ED5AB3" w:rsidR="009371EF" w:rsidRPr="00555299" w:rsidRDefault="009371EF" w:rsidP="00C22602">
            <w:pPr>
              <w:pStyle w:val="ARTableBodyRight"/>
              <w:spacing w:before="24" w:after="20" w:line="216" w:lineRule="auto"/>
            </w:pPr>
            <w:r w:rsidRPr="00B52E0B">
              <w:t>1</w:t>
            </w:r>
          </w:p>
        </w:tc>
        <w:tc>
          <w:tcPr>
            <w:tcW w:w="618" w:type="dxa"/>
            <w:tcBorders>
              <w:top w:val="dotted" w:sz="6" w:space="0" w:color="53565A"/>
              <w:right w:val="dotted" w:sz="6" w:space="0" w:color="53565A"/>
            </w:tcBorders>
            <w:shd w:val="clear" w:color="auto" w:fill="F2F2F2" w:themeFill="background1" w:themeFillShade="F2"/>
          </w:tcPr>
          <w:p w14:paraId="1D889C94" w14:textId="23BD66E3" w:rsidR="009371EF" w:rsidRPr="00555299" w:rsidRDefault="009371EF" w:rsidP="00C22602">
            <w:pPr>
              <w:pStyle w:val="ARTableBodyRight"/>
              <w:spacing w:before="24" w:after="20" w:line="216" w:lineRule="auto"/>
            </w:pPr>
            <w:r w:rsidRPr="00B52E0B">
              <w:t>2.8</w:t>
            </w:r>
          </w:p>
        </w:tc>
        <w:tc>
          <w:tcPr>
            <w:tcW w:w="955" w:type="dxa"/>
            <w:tcBorders>
              <w:left w:val="dotted" w:sz="6" w:space="0" w:color="53565A"/>
            </w:tcBorders>
            <w:shd w:val="clear" w:color="auto" w:fill="F2F2F2" w:themeFill="background1" w:themeFillShade="F2"/>
          </w:tcPr>
          <w:p w14:paraId="1CEB88D3" w14:textId="3420CE7C" w:rsidR="009371EF" w:rsidRPr="00555299" w:rsidRDefault="009371EF" w:rsidP="00C22602">
            <w:pPr>
              <w:pStyle w:val="ARTableBodyRight"/>
              <w:spacing w:before="24" w:after="20" w:line="216" w:lineRule="auto"/>
            </w:pPr>
            <w:r w:rsidRPr="00E90E12">
              <w:t>3</w:t>
            </w:r>
          </w:p>
        </w:tc>
        <w:tc>
          <w:tcPr>
            <w:tcW w:w="618" w:type="dxa"/>
            <w:tcBorders>
              <w:top w:val="dotted" w:sz="6" w:space="0" w:color="53565A"/>
              <w:right w:val="dotted" w:sz="6" w:space="0" w:color="53565A"/>
            </w:tcBorders>
            <w:shd w:val="clear" w:color="auto" w:fill="F2F2F2" w:themeFill="background1" w:themeFillShade="F2"/>
          </w:tcPr>
          <w:p w14:paraId="12ECBCD4" w14:textId="699E317A" w:rsidR="009371EF" w:rsidRPr="00555299" w:rsidRDefault="009371EF" w:rsidP="00C22602">
            <w:pPr>
              <w:pStyle w:val="ARTableBodyRight"/>
              <w:spacing w:before="24" w:after="20" w:line="216" w:lineRule="auto"/>
            </w:pPr>
            <w:r w:rsidRPr="00E90E12">
              <w:t>2.7</w:t>
            </w:r>
          </w:p>
        </w:tc>
        <w:tc>
          <w:tcPr>
            <w:tcW w:w="955" w:type="dxa"/>
            <w:tcBorders>
              <w:left w:val="dotted" w:sz="6" w:space="0" w:color="53565A"/>
            </w:tcBorders>
            <w:vAlign w:val="center"/>
          </w:tcPr>
          <w:p w14:paraId="1F14D102" w14:textId="5EBD270F" w:rsidR="009371EF" w:rsidRPr="00555299" w:rsidRDefault="009371EF" w:rsidP="00C22602">
            <w:pPr>
              <w:pStyle w:val="ARTableBodyRight"/>
              <w:spacing w:before="24" w:after="20" w:line="216" w:lineRule="auto"/>
            </w:pPr>
            <w:r>
              <w:t>5</w:t>
            </w:r>
          </w:p>
        </w:tc>
        <w:tc>
          <w:tcPr>
            <w:tcW w:w="618" w:type="dxa"/>
            <w:tcBorders>
              <w:top w:val="dotted" w:sz="6" w:space="0" w:color="53565A"/>
              <w:right w:val="dotted" w:sz="6" w:space="0" w:color="53565A"/>
            </w:tcBorders>
            <w:vAlign w:val="center"/>
          </w:tcPr>
          <w:p w14:paraId="7CA2F1D8" w14:textId="509E0546" w:rsidR="009371EF" w:rsidRPr="00555299" w:rsidRDefault="009371EF" w:rsidP="00C22602">
            <w:pPr>
              <w:pStyle w:val="ARTableBodyRight"/>
              <w:spacing w:before="24" w:after="20" w:line="216" w:lineRule="auto"/>
            </w:pPr>
            <w:r>
              <w:t>4.7</w:t>
            </w:r>
          </w:p>
        </w:tc>
        <w:tc>
          <w:tcPr>
            <w:tcW w:w="955" w:type="dxa"/>
            <w:tcBorders>
              <w:left w:val="dotted" w:sz="6" w:space="0" w:color="53565A"/>
            </w:tcBorders>
            <w:vAlign w:val="center"/>
          </w:tcPr>
          <w:p w14:paraId="1224ED8C" w14:textId="1DFEC58C" w:rsidR="009371EF" w:rsidRPr="00555299" w:rsidRDefault="009371EF" w:rsidP="00C22602">
            <w:pPr>
              <w:pStyle w:val="ARTableBodyRight"/>
              <w:spacing w:before="24" w:after="20" w:line="216" w:lineRule="auto"/>
            </w:pPr>
            <w:r>
              <w:t>2</w:t>
            </w:r>
          </w:p>
        </w:tc>
        <w:tc>
          <w:tcPr>
            <w:tcW w:w="955" w:type="dxa"/>
            <w:vAlign w:val="center"/>
          </w:tcPr>
          <w:p w14:paraId="2DB9D3ED" w14:textId="164490AD" w:rsidR="009371EF" w:rsidRPr="00555299" w:rsidRDefault="009371EF" w:rsidP="00C22602">
            <w:pPr>
              <w:pStyle w:val="ARTableBodyRight"/>
              <w:spacing w:before="24" w:after="20" w:line="216" w:lineRule="auto"/>
            </w:pPr>
            <w:r>
              <w:t>1</w:t>
            </w:r>
          </w:p>
        </w:tc>
        <w:tc>
          <w:tcPr>
            <w:tcW w:w="618" w:type="dxa"/>
            <w:tcBorders>
              <w:top w:val="dotted" w:sz="6" w:space="0" w:color="53565A"/>
              <w:right w:val="dotted" w:sz="6" w:space="0" w:color="53565A"/>
            </w:tcBorders>
            <w:vAlign w:val="center"/>
          </w:tcPr>
          <w:p w14:paraId="4D03EA30" w14:textId="3DDE33A3" w:rsidR="009371EF" w:rsidRPr="00555299" w:rsidRDefault="009371EF" w:rsidP="00C22602">
            <w:pPr>
              <w:pStyle w:val="ARTableBodyRight"/>
              <w:spacing w:before="24" w:after="20" w:line="216" w:lineRule="auto"/>
            </w:pPr>
            <w:r>
              <w:t>2.8</w:t>
            </w:r>
          </w:p>
        </w:tc>
        <w:tc>
          <w:tcPr>
            <w:tcW w:w="955" w:type="dxa"/>
            <w:tcBorders>
              <w:left w:val="dotted" w:sz="6" w:space="0" w:color="53565A"/>
            </w:tcBorders>
            <w:vAlign w:val="center"/>
          </w:tcPr>
          <w:p w14:paraId="2A3C0B08" w14:textId="29556262" w:rsidR="009371EF" w:rsidRPr="00555299" w:rsidRDefault="009371EF" w:rsidP="00C22602">
            <w:pPr>
              <w:pStyle w:val="ARTableBodyRight"/>
              <w:spacing w:before="24" w:after="20" w:line="216" w:lineRule="auto"/>
            </w:pPr>
            <w:r>
              <w:t>2</w:t>
            </w:r>
          </w:p>
        </w:tc>
        <w:tc>
          <w:tcPr>
            <w:tcW w:w="694" w:type="dxa"/>
            <w:vAlign w:val="center"/>
          </w:tcPr>
          <w:p w14:paraId="5C7FF258" w14:textId="255FBD28" w:rsidR="009371EF" w:rsidRPr="00555299" w:rsidRDefault="009371EF" w:rsidP="00C22602">
            <w:pPr>
              <w:pStyle w:val="ARTableBodyRight"/>
              <w:spacing w:before="24" w:after="20" w:line="216" w:lineRule="auto"/>
            </w:pPr>
            <w:r>
              <w:t>1.9</w:t>
            </w:r>
          </w:p>
        </w:tc>
      </w:tr>
      <w:tr w:rsidR="008849B9" w:rsidRPr="00B07790" w14:paraId="21FA8C9E" w14:textId="77777777" w:rsidTr="002C4590">
        <w:tc>
          <w:tcPr>
            <w:tcW w:w="282" w:type="dxa"/>
            <w:vMerge/>
          </w:tcPr>
          <w:p w14:paraId="764C8FE7" w14:textId="77777777" w:rsidR="008849B9" w:rsidRPr="00555299" w:rsidRDefault="008849B9" w:rsidP="00C22602">
            <w:pPr>
              <w:pStyle w:val="ARTableRowHead"/>
              <w:keepNext/>
              <w:spacing w:before="24" w:after="20" w:line="216" w:lineRule="auto"/>
            </w:pPr>
          </w:p>
        </w:tc>
        <w:tc>
          <w:tcPr>
            <w:tcW w:w="13686" w:type="dxa"/>
            <w:gridSpan w:val="15"/>
            <w:shd w:val="clear" w:color="auto" w:fill="E6E6E6"/>
            <w:hideMark/>
          </w:tcPr>
          <w:p w14:paraId="72397997" w14:textId="55A54155" w:rsidR="008849B9" w:rsidRPr="00555299" w:rsidRDefault="008849B9" w:rsidP="00C22602">
            <w:pPr>
              <w:pStyle w:val="ARTableRowHead"/>
              <w:spacing w:before="24" w:after="20" w:line="216" w:lineRule="auto"/>
              <w:rPr>
                <w:bCs/>
              </w:rPr>
            </w:pPr>
            <w:r w:rsidRPr="00555299">
              <w:t>Senior</w:t>
            </w:r>
            <w:r w:rsidR="00482902">
              <w:t xml:space="preserve"> </w:t>
            </w:r>
            <w:r w:rsidRPr="00555299">
              <w:t>employees</w:t>
            </w:r>
          </w:p>
        </w:tc>
      </w:tr>
      <w:tr w:rsidR="002C4590" w14:paraId="1204D8AB" w14:textId="77777777" w:rsidTr="002C4590">
        <w:tc>
          <w:tcPr>
            <w:tcW w:w="282" w:type="dxa"/>
            <w:vMerge/>
          </w:tcPr>
          <w:p w14:paraId="082717B4" w14:textId="77777777" w:rsidR="00FE28C9" w:rsidRPr="00555299" w:rsidRDefault="00FE28C9" w:rsidP="00FE28C9">
            <w:pPr>
              <w:pStyle w:val="ARTableBody"/>
              <w:spacing w:before="24" w:after="20" w:line="216" w:lineRule="auto"/>
            </w:pPr>
          </w:p>
        </w:tc>
        <w:tc>
          <w:tcPr>
            <w:tcW w:w="2264" w:type="dxa"/>
          </w:tcPr>
          <w:p w14:paraId="5EC4FFB3" w14:textId="66774CC5" w:rsidR="00FE28C9" w:rsidRPr="00555299" w:rsidRDefault="00FE28C9" w:rsidP="00FE28C9">
            <w:pPr>
              <w:pStyle w:val="ARTableBody"/>
              <w:spacing w:before="24" w:after="20" w:line="216" w:lineRule="auto"/>
            </w:pPr>
            <w:r w:rsidRPr="00FE28C9">
              <w:rPr>
                <w:w w:val="97"/>
              </w:rPr>
              <w:t>Administrative Office Head</w:t>
            </w:r>
            <w:r w:rsidRPr="00FE28C9">
              <w:rPr>
                <w:w w:val="97"/>
                <w:vertAlign w:val="superscript"/>
              </w:rPr>
              <w:t>(1)</w:t>
            </w:r>
          </w:p>
        </w:tc>
        <w:tc>
          <w:tcPr>
            <w:tcW w:w="954" w:type="dxa"/>
            <w:shd w:val="clear" w:color="auto" w:fill="F2F2F2" w:themeFill="background1" w:themeFillShade="F2"/>
          </w:tcPr>
          <w:p w14:paraId="46924F6B" w14:textId="43F108AB" w:rsidR="00FE28C9" w:rsidRPr="007C7046" w:rsidRDefault="00FE28C9" w:rsidP="00FE28C9">
            <w:pPr>
              <w:pStyle w:val="ARTableBodyRight"/>
              <w:spacing w:before="24" w:after="20" w:line="216" w:lineRule="auto"/>
            </w:pPr>
            <w:r w:rsidRPr="007C7046">
              <w:t>1</w:t>
            </w:r>
          </w:p>
        </w:tc>
        <w:tc>
          <w:tcPr>
            <w:tcW w:w="617" w:type="dxa"/>
            <w:tcBorders>
              <w:top w:val="dotted" w:sz="6" w:space="0" w:color="53565A"/>
              <w:right w:val="dotted" w:sz="6" w:space="0" w:color="53565A"/>
            </w:tcBorders>
            <w:shd w:val="clear" w:color="auto" w:fill="F2F2F2" w:themeFill="background1" w:themeFillShade="F2"/>
          </w:tcPr>
          <w:p w14:paraId="75FD8A18" w14:textId="10E6553A" w:rsidR="00FE28C9" w:rsidRPr="007C7046" w:rsidRDefault="00FE28C9" w:rsidP="00FE28C9">
            <w:pPr>
              <w:pStyle w:val="ARTableBodyRight"/>
              <w:spacing w:before="24" w:after="20" w:line="216" w:lineRule="auto"/>
            </w:pPr>
            <w:r w:rsidRPr="007C7046">
              <w:t>0.8</w:t>
            </w:r>
          </w:p>
        </w:tc>
        <w:tc>
          <w:tcPr>
            <w:tcW w:w="955" w:type="dxa"/>
            <w:tcBorders>
              <w:left w:val="dotted" w:sz="6" w:space="0" w:color="53565A"/>
            </w:tcBorders>
            <w:shd w:val="clear" w:color="auto" w:fill="F2F2F2" w:themeFill="background1" w:themeFillShade="F2"/>
          </w:tcPr>
          <w:p w14:paraId="1AA7ACD6" w14:textId="6F604206" w:rsidR="00FE28C9" w:rsidRPr="00C76ADF" w:rsidRDefault="00FE28C9" w:rsidP="00FE28C9">
            <w:pPr>
              <w:pStyle w:val="ARTableBodyRight"/>
              <w:spacing w:before="24" w:after="20" w:line="216" w:lineRule="auto"/>
            </w:pPr>
            <w:r>
              <w:t>0</w:t>
            </w:r>
          </w:p>
        </w:tc>
        <w:tc>
          <w:tcPr>
            <w:tcW w:w="955" w:type="dxa"/>
            <w:shd w:val="clear" w:color="auto" w:fill="F2F2F2" w:themeFill="background1" w:themeFillShade="F2"/>
          </w:tcPr>
          <w:p w14:paraId="2D9E59CC" w14:textId="5AD1C39C" w:rsidR="00FE28C9" w:rsidRPr="00C76ADF" w:rsidRDefault="00FE28C9" w:rsidP="00FE28C9">
            <w:pPr>
              <w:pStyle w:val="ARTableBodyRight"/>
              <w:spacing w:before="24" w:after="20" w:line="216" w:lineRule="auto"/>
            </w:pPr>
            <w:r>
              <w:t>1</w:t>
            </w:r>
          </w:p>
        </w:tc>
        <w:tc>
          <w:tcPr>
            <w:tcW w:w="618" w:type="dxa"/>
            <w:tcBorders>
              <w:top w:val="dotted" w:sz="6" w:space="0" w:color="53565A"/>
              <w:right w:val="dotted" w:sz="6" w:space="0" w:color="53565A"/>
            </w:tcBorders>
            <w:shd w:val="clear" w:color="auto" w:fill="F2F2F2" w:themeFill="background1" w:themeFillShade="F2"/>
          </w:tcPr>
          <w:p w14:paraId="2EE7A899" w14:textId="3C4A1303" w:rsidR="00FE28C9" w:rsidRPr="00C76ADF" w:rsidRDefault="00FE28C9" w:rsidP="00FE28C9">
            <w:pPr>
              <w:pStyle w:val="ARTableBodyRight"/>
              <w:spacing w:before="24" w:after="20" w:line="216" w:lineRule="auto"/>
            </w:pPr>
            <w:r w:rsidRPr="00C76ADF">
              <w:t>0.8</w:t>
            </w:r>
          </w:p>
        </w:tc>
        <w:tc>
          <w:tcPr>
            <w:tcW w:w="955" w:type="dxa"/>
            <w:tcBorders>
              <w:left w:val="dotted" w:sz="6" w:space="0" w:color="53565A"/>
            </w:tcBorders>
            <w:shd w:val="clear" w:color="auto" w:fill="F2F2F2" w:themeFill="background1" w:themeFillShade="F2"/>
          </w:tcPr>
          <w:p w14:paraId="083BC5FC" w14:textId="00C81DAE" w:rsidR="00FE28C9" w:rsidRPr="008671D4" w:rsidRDefault="00FE28C9" w:rsidP="00FE28C9">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78270433" w14:textId="1827498C" w:rsidR="00FE28C9" w:rsidRPr="008671D4" w:rsidRDefault="00FE28C9" w:rsidP="00FE28C9">
            <w:pPr>
              <w:pStyle w:val="ARTableBodyRight"/>
              <w:spacing w:before="24" w:after="20" w:line="216" w:lineRule="auto"/>
            </w:pPr>
            <w:r w:rsidRPr="008671D4">
              <w:t>0</w:t>
            </w:r>
            <w:r>
              <w:t>.0</w:t>
            </w:r>
          </w:p>
        </w:tc>
        <w:tc>
          <w:tcPr>
            <w:tcW w:w="955" w:type="dxa"/>
            <w:tcBorders>
              <w:left w:val="dotted" w:sz="6" w:space="0" w:color="53565A"/>
            </w:tcBorders>
            <w:vAlign w:val="center"/>
          </w:tcPr>
          <w:p w14:paraId="0BD90673" w14:textId="363D2F37" w:rsidR="00FE28C9" w:rsidRDefault="00FE28C9" w:rsidP="00FE28C9">
            <w:pPr>
              <w:pStyle w:val="ARTableBodyRight"/>
              <w:spacing w:before="24" w:after="20" w:line="216" w:lineRule="auto"/>
              <w:rPr>
                <w:color w:val="000000"/>
              </w:rPr>
            </w:pPr>
            <w:r w:rsidRPr="00BA5245">
              <w:t>0</w:t>
            </w:r>
          </w:p>
        </w:tc>
        <w:tc>
          <w:tcPr>
            <w:tcW w:w="618" w:type="dxa"/>
            <w:tcBorders>
              <w:top w:val="dotted" w:sz="6" w:space="0" w:color="53565A"/>
              <w:right w:val="dotted" w:sz="6" w:space="0" w:color="53565A"/>
            </w:tcBorders>
            <w:vAlign w:val="center"/>
          </w:tcPr>
          <w:p w14:paraId="1FD92F3D" w14:textId="64492E87" w:rsidR="00FE28C9" w:rsidRDefault="00FE28C9" w:rsidP="00FE28C9">
            <w:pPr>
              <w:pStyle w:val="ARTableBodyRight"/>
              <w:spacing w:before="24" w:after="20" w:line="216" w:lineRule="auto"/>
            </w:pPr>
            <w:r w:rsidRPr="00BA5245">
              <w:t>0.0</w:t>
            </w:r>
          </w:p>
        </w:tc>
        <w:tc>
          <w:tcPr>
            <w:tcW w:w="955" w:type="dxa"/>
            <w:tcBorders>
              <w:left w:val="dotted" w:sz="6" w:space="0" w:color="53565A"/>
            </w:tcBorders>
            <w:vAlign w:val="center"/>
          </w:tcPr>
          <w:p w14:paraId="69F5F93F" w14:textId="668AD598" w:rsidR="00FE28C9" w:rsidRDefault="00FE28C9" w:rsidP="00FE28C9">
            <w:pPr>
              <w:pStyle w:val="ARTableBodyRight"/>
              <w:spacing w:before="24" w:after="20" w:line="216" w:lineRule="auto"/>
              <w:rPr>
                <w:color w:val="000000"/>
              </w:rPr>
            </w:pPr>
            <w:r w:rsidRPr="00BA5245">
              <w:t>0</w:t>
            </w:r>
          </w:p>
        </w:tc>
        <w:tc>
          <w:tcPr>
            <w:tcW w:w="955" w:type="dxa"/>
            <w:vAlign w:val="center"/>
          </w:tcPr>
          <w:p w14:paraId="1C67C7AC" w14:textId="77311F47" w:rsidR="00FE28C9" w:rsidRDefault="00FE28C9" w:rsidP="00FE28C9">
            <w:pPr>
              <w:pStyle w:val="ARTableBodyRight"/>
              <w:spacing w:before="24" w:after="20" w:line="216" w:lineRule="auto"/>
              <w:rPr>
                <w:color w:val="000000"/>
              </w:rPr>
            </w:pPr>
            <w:r w:rsidRPr="00BA5245">
              <w:t>0</w:t>
            </w:r>
          </w:p>
        </w:tc>
        <w:tc>
          <w:tcPr>
            <w:tcW w:w="618" w:type="dxa"/>
            <w:tcBorders>
              <w:top w:val="dotted" w:sz="6" w:space="0" w:color="53565A"/>
              <w:right w:val="dotted" w:sz="6" w:space="0" w:color="53565A"/>
            </w:tcBorders>
            <w:vAlign w:val="center"/>
          </w:tcPr>
          <w:p w14:paraId="5463C688" w14:textId="3289D8AF" w:rsidR="00FE28C9" w:rsidRDefault="00FE28C9" w:rsidP="00FE28C9">
            <w:pPr>
              <w:pStyle w:val="ARTableBodyRight"/>
              <w:spacing w:before="24" w:after="20" w:line="216" w:lineRule="auto"/>
              <w:rPr>
                <w:color w:val="000000"/>
              </w:rPr>
            </w:pPr>
            <w:r w:rsidRPr="00BA5245">
              <w:t>0.0</w:t>
            </w:r>
          </w:p>
        </w:tc>
        <w:tc>
          <w:tcPr>
            <w:tcW w:w="955" w:type="dxa"/>
            <w:tcBorders>
              <w:left w:val="dotted" w:sz="6" w:space="0" w:color="53565A"/>
            </w:tcBorders>
            <w:vAlign w:val="center"/>
          </w:tcPr>
          <w:p w14:paraId="12C44054" w14:textId="6D4A8F02" w:rsidR="00FE28C9" w:rsidRDefault="00FE28C9" w:rsidP="00FE28C9">
            <w:pPr>
              <w:pStyle w:val="ARTableBodyRight"/>
              <w:spacing w:before="24" w:after="20" w:line="216" w:lineRule="auto"/>
              <w:rPr>
                <w:color w:val="000000"/>
              </w:rPr>
            </w:pPr>
            <w:r w:rsidRPr="00BA5245">
              <w:t>0</w:t>
            </w:r>
          </w:p>
        </w:tc>
        <w:tc>
          <w:tcPr>
            <w:tcW w:w="694" w:type="dxa"/>
            <w:vAlign w:val="center"/>
          </w:tcPr>
          <w:p w14:paraId="0DE47FBB" w14:textId="605D2CF8" w:rsidR="00FE28C9" w:rsidRDefault="00FE28C9" w:rsidP="00FE28C9">
            <w:pPr>
              <w:pStyle w:val="ARTableBodyRight"/>
              <w:spacing w:before="24" w:after="20" w:line="216" w:lineRule="auto"/>
              <w:rPr>
                <w:color w:val="000000"/>
              </w:rPr>
            </w:pPr>
            <w:r w:rsidRPr="00BA5245">
              <w:t>0.0</w:t>
            </w:r>
          </w:p>
        </w:tc>
      </w:tr>
      <w:tr w:rsidR="002C4590" w14:paraId="383A60CD" w14:textId="77777777" w:rsidTr="002C4590">
        <w:tc>
          <w:tcPr>
            <w:tcW w:w="282" w:type="dxa"/>
            <w:vMerge/>
          </w:tcPr>
          <w:p w14:paraId="23F15F7E" w14:textId="77777777" w:rsidR="00EC1421" w:rsidRPr="00555299" w:rsidRDefault="00EC1421" w:rsidP="00C22602">
            <w:pPr>
              <w:pStyle w:val="ARTableBody"/>
              <w:spacing w:before="24" w:after="20" w:line="216" w:lineRule="auto"/>
            </w:pPr>
          </w:p>
        </w:tc>
        <w:tc>
          <w:tcPr>
            <w:tcW w:w="2264" w:type="dxa"/>
          </w:tcPr>
          <w:p w14:paraId="7DE9334B" w14:textId="5EEC4D99" w:rsidR="00EC1421" w:rsidRPr="00555299" w:rsidRDefault="00EC1421" w:rsidP="00C22602">
            <w:pPr>
              <w:pStyle w:val="ARTableBody"/>
              <w:spacing w:before="24" w:after="20" w:line="216" w:lineRule="auto"/>
            </w:pPr>
            <w:r w:rsidRPr="00555299">
              <w:t>Executives</w:t>
            </w:r>
          </w:p>
        </w:tc>
        <w:tc>
          <w:tcPr>
            <w:tcW w:w="954" w:type="dxa"/>
            <w:shd w:val="clear" w:color="auto" w:fill="F2F2F2" w:themeFill="background1" w:themeFillShade="F2"/>
          </w:tcPr>
          <w:p w14:paraId="7661D23B" w14:textId="2FD14707"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21CB29BB" w14:textId="0A9E9B5B"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0A0CADFF" w14:textId="01BAB44D"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237BD8EB" w14:textId="72A390F6"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613D7B92" w14:textId="07FD26E8"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0EBA85D4" w14:textId="15CA4E4D"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24ACDE2C" w14:textId="0D2AA669"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vAlign w:val="center"/>
          </w:tcPr>
          <w:p w14:paraId="16D414C1" w14:textId="43D80C4B" w:rsidR="00EC1421" w:rsidRPr="00555299" w:rsidRDefault="00EC1421" w:rsidP="00C22602">
            <w:pPr>
              <w:pStyle w:val="ARTableBodyRight"/>
              <w:spacing w:before="24" w:after="20" w:line="216" w:lineRule="auto"/>
            </w:pPr>
            <w:r>
              <w:rPr>
                <w:color w:val="000000"/>
              </w:rPr>
              <w:t>1</w:t>
            </w:r>
          </w:p>
        </w:tc>
        <w:tc>
          <w:tcPr>
            <w:tcW w:w="618" w:type="dxa"/>
            <w:tcBorders>
              <w:top w:val="dotted" w:sz="6" w:space="0" w:color="53565A"/>
              <w:right w:val="dotted" w:sz="6" w:space="0" w:color="53565A"/>
            </w:tcBorders>
            <w:vAlign w:val="center"/>
          </w:tcPr>
          <w:p w14:paraId="612CF0A0" w14:textId="3CC6C68C" w:rsidR="00EC1421" w:rsidRPr="00555299" w:rsidRDefault="00EC1421" w:rsidP="00C22602">
            <w:pPr>
              <w:pStyle w:val="ARTableBodyRight"/>
              <w:spacing w:before="24" w:after="20" w:line="216" w:lineRule="auto"/>
            </w:pPr>
            <w:r>
              <w:t>0.8</w:t>
            </w:r>
          </w:p>
        </w:tc>
        <w:tc>
          <w:tcPr>
            <w:tcW w:w="955" w:type="dxa"/>
            <w:tcBorders>
              <w:left w:val="dotted" w:sz="6" w:space="0" w:color="53565A"/>
            </w:tcBorders>
            <w:vAlign w:val="center"/>
          </w:tcPr>
          <w:p w14:paraId="14181307" w14:textId="2EEC95E8" w:rsidR="00EC1421" w:rsidRPr="00555299" w:rsidRDefault="00EC1421" w:rsidP="00C22602">
            <w:pPr>
              <w:pStyle w:val="ARTableBodyRight"/>
              <w:spacing w:before="24" w:after="20" w:line="216" w:lineRule="auto"/>
            </w:pPr>
            <w:r>
              <w:rPr>
                <w:color w:val="000000"/>
              </w:rPr>
              <w:t>0</w:t>
            </w:r>
          </w:p>
        </w:tc>
        <w:tc>
          <w:tcPr>
            <w:tcW w:w="955" w:type="dxa"/>
            <w:vAlign w:val="center"/>
          </w:tcPr>
          <w:p w14:paraId="7A9EB268" w14:textId="37C22EE3" w:rsidR="00EC1421" w:rsidRPr="00555299" w:rsidRDefault="00EC1421" w:rsidP="00C22602">
            <w:pPr>
              <w:pStyle w:val="ARTableBodyRight"/>
              <w:spacing w:before="24" w:after="20" w:line="216" w:lineRule="auto"/>
            </w:pPr>
            <w:r>
              <w:rPr>
                <w:color w:val="000000"/>
              </w:rPr>
              <w:t>1</w:t>
            </w:r>
          </w:p>
        </w:tc>
        <w:tc>
          <w:tcPr>
            <w:tcW w:w="618" w:type="dxa"/>
            <w:tcBorders>
              <w:top w:val="dotted" w:sz="6" w:space="0" w:color="53565A"/>
              <w:right w:val="dotted" w:sz="6" w:space="0" w:color="53565A"/>
            </w:tcBorders>
            <w:vAlign w:val="center"/>
          </w:tcPr>
          <w:p w14:paraId="352F28D5" w14:textId="61FE6E5B" w:rsidR="00EC1421" w:rsidRPr="00555299" w:rsidRDefault="00EC1421" w:rsidP="00C22602">
            <w:pPr>
              <w:pStyle w:val="ARTableBodyRight"/>
              <w:spacing w:before="24" w:after="20" w:line="216" w:lineRule="auto"/>
            </w:pPr>
            <w:r>
              <w:rPr>
                <w:color w:val="000000"/>
              </w:rPr>
              <w:t>0.8</w:t>
            </w:r>
          </w:p>
        </w:tc>
        <w:tc>
          <w:tcPr>
            <w:tcW w:w="955" w:type="dxa"/>
            <w:tcBorders>
              <w:left w:val="dotted" w:sz="6" w:space="0" w:color="53565A"/>
            </w:tcBorders>
            <w:vAlign w:val="center"/>
          </w:tcPr>
          <w:p w14:paraId="6D3E4054" w14:textId="3F1651DC" w:rsidR="00EC1421" w:rsidRPr="00555299" w:rsidRDefault="00EC1421" w:rsidP="00C22602">
            <w:pPr>
              <w:pStyle w:val="ARTableBodyRight"/>
              <w:spacing w:before="24" w:after="20" w:line="216" w:lineRule="auto"/>
            </w:pPr>
            <w:r>
              <w:rPr>
                <w:color w:val="000000"/>
              </w:rPr>
              <w:t>0</w:t>
            </w:r>
          </w:p>
        </w:tc>
        <w:tc>
          <w:tcPr>
            <w:tcW w:w="694" w:type="dxa"/>
            <w:vAlign w:val="center"/>
          </w:tcPr>
          <w:p w14:paraId="0836C543" w14:textId="3AB9FE68" w:rsidR="00EC1421" w:rsidRPr="00555299" w:rsidRDefault="00EC1421" w:rsidP="00C22602">
            <w:pPr>
              <w:pStyle w:val="ARTableBodyRight"/>
              <w:spacing w:before="24" w:after="20" w:line="216" w:lineRule="auto"/>
            </w:pPr>
            <w:r>
              <w:rPr>
                <w:color w:val="000000"/>
              </w:rPr>
              <w:t>0.0</w:t>
            </w:r>
          </w:p>
        </w:tc>
      </w:tr>
      <w:tr w:rsidR="002C4590" w14:paraId="138B7847" w14:textId="77777777" w:rsidTr="002C4590">
        <w:tc>
          <w:tcPr>
            <w:tcW w:w="282" w:type="dxa"/>
            <w:vMerge/>
          </w:tcPr>
          <w:p w14:paraId="32A05A90" w14:textId="77777777" w:rsidR="00EC1421" w:rsidRPr="00555299" w:rsidRDefault="00EC1421" w:rsidP="00C22602">
            <w:pPr>
              <w:pStyle w:val="ARTableBody"/>
              <w:spacing w:before="24" w:after="20" w:line="216" w:lineRule="auto"/>
            </w:pPr>
          </w:p>
        </w:tc>
        <w:tc>
          <w:tcPr>
            <w:tcW w:w="2264" w:type="dxa"/>
            <w:hideMark/>
          </w:tcPr>
          <w:p w14:paraId="4CBF01BB" w14:textId="77777777" w:rsidR="00EC1421" w:rsidRPr="00555299" w:rsidRDefault="00EC1421" w:rsidP="00C22602">
            <w:pPr>
              <w:pStyle w:val="ARTableBody"/>
              <w:spacing w:before="24" w:after="20" w:line="216" w:lineRule="auto"/>
              <w:rPr>
                <w:rFonts w:cstheme="minorBidi"/>
              </w:rPr>
            </w:pPr>
            <w:r w:rsidRPr="00555299">
              <w:t>STS</w:t>
            </w:r>
          </w:p>
        </w:tc>
        <w:tc>
          <w:tcPr>
            <w:tcW w:w="954" w:type="dxa"/>
            <w:shd w:val="clear" w:color="auto" w:fill="F2F2F2" w:themeFill="background1" w:themeFillShade="F2"/>
          </w:tcPr>
          <w:p w14:paraId="56B23E58" w14:textId="383EB3BB" w:rsidR="00EC1421" w:rsidRPr="00555299" w:rsidRDefault="00EC1421" w:rsidP="00C22602">
            <w:pPr>
              <w:pStyle w:val="ARTableBodyRight"/>
              <w:spacing w:before="24" w:after="20" w:line="216" w:lineRule="auto"/>
            </w:pPr>
            <w:r w:rsidRPr="007C7046">
              <w:t>2</w:t>
            </w:r>
          </w:p>
        </w:tc>
        <w:tc>
          <w:tcPr>
            <w:tcW w:w="617" w:type="dxa"/>
            <w:tcBorders>
              <w:top w:val="dotted" w:sz="6" w:space="0" w:color="53565A"/>
              <w:right w:val="dotted" w:sz="6" w:space="0" w:color="53565A"/>
            </w:tcBorders>
            <w:shd w:val="clear" w:color="auto" w:fill="F2F2F2" w:themeFill="background1" w:themeFillShade="F2"/>
          </w:tcPr>
          <w:p w14:paraId="0F0EA6E4" w14:textId="5881DF81" w:rsidR="00EC1421" w:rsidRPr="00555299" w:rsidRDefault="00EC1421" w:rsidP="00C22602">
            <w:pPr>
              <w:pStyle w:val="ARTableBodyRight"/>
              <w:spacing w:before="24" w:after="20" w:line="216" w:lineRule="auto"/>
            </w:pPr>
            <w:r w:rsidRPr="007C7046">
              <w:t>1.6</w:t>
            </w:r>
          </w:p>
        </w:tc>
        <w:tc>
          <w:tcPr>
            <w:tcW w:w="955" w:type="dxa"/>
            <w:tcBorders>
              <w:left w:val="dotted" w:sz="6" w:space="0" w:color="53565A"/>
            </w:tcBorders>
            <w:shd w:val="clear" w:color="auto" w:fill="F2F2F2" w:themeFill="background1" w:themeFillShade="F2"/>
          </w:tcPr>
          <w:p w14:paraId="4025220A" w14:textId="09683826"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6B97AFB9" w14:textId="7E3ECCF0"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353D4119" w14:textId="4A4909CC"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09F71D59" w14:textId="6F09C5A0" w:rsidR="00EC1421" w:rsidRPr="00555299" w:rsidRDefault="00EC1421" w:rsidP="00C22602">
            <w:pPr>
              <w:pStyle w:val="ARTableBodyRight"/>
              <w:spacing w:before="24" w:after="20" w:line="216" w:lineRule="auto"/>
            </w:pPr>
            <w:r w:rsidRPr="008671D4">
              <w:t>2</w:t>
            </w:r>
          </w:p>
        </w:tc>
        <w:tc>
          <w:tcPr>
            <w:tcW w:w="618" w:type="dxa"/>
            <w:tcBorders>
              <w:top w:val="dotted" w:sz="6" w:space="0" w:color="53565A"/>
              <w:right w:val="dotted" w:sz="6" w:space="0" w:color="53565A"/>
            </w:tcBorders>
            <w:shd w:val="clear" w:color="auto" w:fill="F2F2F2" w:themeFill="background1" w:themeFillShade="F2"/>
          </w:tcPr>
          <w:p w14:paraId="682D9AD3" w14:textId="64EF8841" w:rsidR="00EC1421" w:rsidRPr="00555299" w:rsidRDefault="00EC1421" w:rsidP="00C22602">
            <w:pPr>
              <w:pStyle w:val="ARTableBodyRight"/>
              <w:spacing w:before="24" w:after="20" w:line="216" w:lineRule="auto"/>
            </w:pPr>
            <w:r w:rsidRPr="008671D4">
              <w:t>1.6</w:t>
            </w:r>
          </w:p>
        </w:tc>
        <w:tc>
          <w:tcPr>
            <w:tcW w:w="955" w:type="dxa"/>
            <w:tcBorders>
              <w:left w:val="dotted" w:sz="6" w:space="0" w:color="53565A"/>
            </w:tcBorders>
            <w:vAlign w:val="center"/>
          </w:tcPr>
          <w:p w14:paraId="38997309" w14:textId="1B36A9CC" w:rsidR="00EC1421" w:rsidRPr="00555299" w:rsidRDefault="00EC1421" w:rsidP="00C22602">
            <w:pPr>
              <w:pStyle w:val="ARTableBodyRight"/>
              <w:spacing w:before="24" w:after="20" w:line="216" w:lineRule="auto"/>
            </w:pPr>
            <w:r>
              <w:rPr>
                <w:color w:val="000000"/>
              </w:rPr>
              <w:t>2</w:t>
            </w:r>
          </w:p>
        </w:tc>
        <w:tc>
          <w:tcPr>
            <w:tcW w:w="618" w:type="dxa"/>
            <w:tcBorders>
              <w:top w:val="dotted" w:sz="6" w:space="0" w:color="53565A"/>
              <w:right w:val="dotted" w:sz="6" w:space="0" w:color="53565A"/>
            </w:tcBorders>
            <w:vAlign w:val="center"/>
          </w:tcPr>
          <w:p w14:paraId="71DEE6B3" w14:textId="3A46DA6F" w:rsidR="00EC1421" w:rsidRPr="00555299" w:rsidRDefault="00EC1421" w:rsidP="00C22602">
            <w:pPr>
              <w:pStyle w:val="ARTableBodyRight"/>
              <w:spacing w:before="24" w:after="20" w:line="216" w:lineRule="auto"/>
            </w:pPr>
            <w:r>
              <w:t>1.6</w:t>
            </w:r>
          </w:p>
        </w:tc>
        <w:tc>
          <w:tcPr>
            <w:tcW w:w="955" w:type="dxa"/>
            <w:tcBorders>
              <w:left w:val="dotted" w:sz="6" w:space="0" w:color="53565A"/>
            </w:tcBorders>
            <w:vAlign w:val="center"/>
          </w:tcPr>
          <w:p w14:paraId="0F455758" w14:textId="0BE111A4" w:rsidR="00EC1421" w:rsidRPr="00555299" w:rsidRDefault="00EC1421" w:rsidP="00C22602">
            <w:pPr>
              <w:pStyle w:val="ARTableBodyRight"/>
              <w:spacing w:before="24" w:after="20" w:line="216" w:lineRule="auto"/>
            </w:pPr>
            <w:r>
              <w:rPr>
                <w:color w:val="000000"/>
              </w:rPr>
              <w:t>0</w:t>
            </w:r>
          </w:p>
        </w:tc>
        <w:tc>
          <w:tcPr>
            <w:tcW w:w="955" w:type="dxa"/>
            <w:vAlign w:val="center"/>
          </w:tcPr>
          <w:p w14:paraId="72347740" w14:textId="2BE89473"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1CFB980" w14:textId="056CA6F5"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790C4906" w14:textId="22C82E16" w:rsidR="00EC1421" w:rsidRPr="00555299" w:rsidRDefault="00EC1421" w:rsidP="00C22602">
            <w:pPr>
              <w:pStyle w:val="ARTableBodyRight"/>
              <w:spacing w:before="24" w:after="20" w:line="216" w:lineRule="auto"/>
            </w:pPr>
            <w:r>
              <w:rPr>
                <w:color w:val="000000"/>
              </w:rPr>
              <w:t>2</w:t>
            </w:r>
          </w:p>
        </w:tc>
        <w:tc>
          <w:tcPr>
            <w:tcW w:w="694" w:type="dxa"/>
            <w:vAlign w:val="center"/>
          </w:tcPr>
          <w:p w14:paraId="675A701A" w14:textId="3B1E4BF0" w:rsidR="00EC1421" w:rsidRPr="00555299" w:rsidRDefault="00EC1421" w:rsidP="00C22602">
            <w:pPr>
              <w:pStyle w:val="ARTableBodyRight"/>
              <w:spacing w:before="24" w:after="20" w:line="216" w:lineRule="auto"/>
            </w:pPr>
            <w:r>
              <w:rPr>
                <w:color w:val="000000"/>
              </w:rPr>
              <w:t>1.6</w:t>
            </w:r>
          </w:p>
        </w:tc>
      </w:tr>
      <w:tr w:rsidR="002C4590" w14:paraId="411FCF7F" w14:textId="77777777" w:rsidTr="002C4590">
        <w:tc>
          <w:tcPr>
            <w:tcW w:w="282" w:type="dxa"/>
            <w:vMerge/>
          </w:tcPr>
          <w:p w14:paraId="689205AC" w14:textId="77777777" w:rsidR="00EC1421" w:rsidRPr="00555299" w:rsidRDefault="00EC1421" w:rsidP="00C22602">
            <w:pPr>
              <w:pStyle w:val="ARTableBody"/>
              <w:spacing w:before="24" w:after="20" w:line="216" w:lineRule="auto"/>
            </w:pPr>
          </w:p>
        </w:tc>
        <w:tc>
          <w:tcPr>
            <w:tcW w:w="2264" w:type="dxa"/>
          </w:tcPr>
          <w:p w14:paraId="44F07512" w14:textId="00AE11EA" w:rsidR="00EC1421" w:rsidRPr="00555299" w:rsidRDefault="00EC1421" w:rsidP="00C22602">
            <w:pPr>
              <w:pStyle w:val="ARTableBody"/>
              <w:spacing w:before="24" w:after="20" w:line="216" w:lineRule="auto"/>
            </w:pPr>
            <w:r w:rsidRPr="00555299">
              <w:t>Legal</w:t>
            </w:r>
            <w:r>
              <w:t xml:space="preserve"> o</w:t>
            </w:r>
            <w:r w:rsidRPr="00555299">
              <w:t>fficer</w:t>
            </w:r>
            <w:r>
              <w:t>s</w:t>
            </w:r>
          </w:p>
        </w:tc>
        <w:tc>
          <w:tcPr>
            <w:tcW w:w="954" w:type="dxa"/>
            <w:shd w:val="clear" w:color="auto" w:fill="F2F2F2" w:themeFill="background1" w:themeFillShade="F2"/>
          </w:tcPr>
          <w:p w14:paraId="57C8085B" w14:textId="544B0CA4"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2FF57C94" w14:textId="5E30C00D"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77B8F45B" w14:textId="0F448FB6"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0D8348EA" w14:textId="5449FC8D"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0090E43F" w14:textId="356A9958"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5190F0F2" w14:textId="5589A2EE"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40784643" w14:textId="1C3C55C3"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vAlign w:val="center"/>
          </w:tcPr>
          <w:p w14:paraId="612C4F2E" w14:textId="78482A97"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7BE6858D" w14:textId="4E74C97D" w:rsidR="00EC1421" w:rsidRPr="00555299" w:rsidRDefault="00EC1421" w:rsidP="00C22602">
            <w:pPr>
              <w:pStyle w:val="ARTableBodyRight"/>
              <w:spacing w:before="24" w:after="20" w:line="216" w:lineRule="auto"/>
            </w:pPr>
            <w:r>
              <w:t>0.0</w:t>
            </w:r>
          </w:p>
        </w:tc>
        <w:tc>
          <w:tcPr>
            <w:tcW w:w="955" w:type="dxa"/>
            <w:tcBorders>
              <w:left w:val="dotted" w:sz="6" w:space="0" w:color="53565A"/>
            </w:tcBorders>
            <w:vAlign w:val="center"/>
          </w:tcPr>
          <w:p w14:paraId="559E7D5D" w14:textId="702BAAC1" w:rsidR="00EC1421" w:rsidRPr="00555299" w:rsidRDefault="00EC1421" w:rsidP="00C22602">
            <w:pPr>
              <w:pStyle w:val="ARTableBodyRight"/>
              <w:spacing w:before="24" w:after="20" w:line="216" w:lineRule="auto"/>
            </w:pPr>
            <w:r>
              <w:rPr>
                <w:color w:val="000000"/>
              </w:rPr>
              <w:t>0</w:t>
            </w:r>
          </w:p>
        </w:tc>
        <w:tc>
          <w:tcPr>
            <w:tcW w:w="955" w:type="dxa"/>
            <w:vAlign w:val="center"/>
          </w:tcPr>
          <w:p w14:paraId="3C3C3E77" w14:textId="54A24824"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E35215C" w14:textId="21ED27A8"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074DC73A" w14:textId="6A51FE30" w:rsidR="00EC1421" w:rsidRPr="00555299" w:rsidRDefault="00EC1421" w:rsidP="00C22602">
            <w:pPr>
              <w:pStyle w:val="ARTableBodyRight"/>
              <w:spacing w:before="24" w:after="20" w:line="216" w:lineRule="auto"/>
            </w:pPr>
            <w:r>
              <w:rPr>
                <w:color w:val="000000"/>
              </w:rPr>
              <w:t>0</w:t>
            </w:r>
          </w:p>
        </w:tc>
        <w:tc>
          <w:tcPr>
            <w:tcW w:w="694" w:type="dxa"/>
            <w:vAlign w:val="center"/>
          </w:tcPr>
          <w:p w14:paraId="4DE0B8D6" w14:textId="735D3AA1" w:rsidR="00EC1421" w:rsidRPr="00555299" w:rsidRDefault="00EC1421" w:rsidP="00C22602">
            <w:pPr>
              <w:pStyle w:val="ARTableBodyRight"/>
              <w:spacing w:before="24" w:after="20" w:line="216" w:lineRule="auto"/>
            </w:pPr>
            <w:r>
              <w:rPr>
                <w:color w:val="000000"/>
              </w:rPr>
              <w:t>0.0</w:t>
            </w:r>
          </w:p>
        </w:tc>
      </w:tr>
      <w:tr w:rsidR="002C4590" w14:paraId="2731ECCF" w14:textId="77777777" w:rsidTr="002C4590">
        <w:tc>
          <w:tcPr>
            <w:tcW w:w="282" w:type="dxa"/>
            <w:vMerge/>
          </w:tcPr>
          <w:p w14:paraId="7C68083C" w14:textId="77777777" w:rsidR="00EC1421" w:rsidRPr="00555299" w:rsidRDefault="00EC1421" w:rsidP="00C22602">
            <w:pPr>
              <w:pStyle w:val="ARTableBody"/>
              <w:spacing w:before="24" w:after="20" w:line="216" w:lineRule="auto"/>
            </w:pPr>
          </w:p>
        </w:tc>
        <w:tc>
          <w:tcPr>
            <w:tcW w:w="2264" w:type="dxa"/>
            <w:hideMark/>
          </w:tcPr>
          <w:p w14:paraId="3E10E27A" w14:textId="77777777" w:rsidR="00EC1421" w:rsidRPr="00555299" w:rsidRDefault="00EC1421" w:rsidP="00C22602">
            <w:pPr>
              <w:pStyle w:val="ARTableBody"/>
              <w:spacing w:before="24" w:after="20" w:line="216" w:lineRule="auto"/>
              <w:rPr>
                <w:rFonts w:cstheme="minorBidi"/>
              </w:rPr>
            </w:pPr>
            <w:r w:rsidRPr="00555299">
              <w:t>PS</w:t>
            </w:r>
          </w:p>
        </w:tc>
        <w:tc>
          <w:tcPr>
            <w:tcW w:w="954" w:type="dxa"/>
            <w:shd w:val="clear" w:color="auto" w:fill="F2F2F2" w:themeFill="background1" w:themeFillShade="F2"/>
          </w:tcPr>
          <w:p w14:paraId="28CD45C0" w14:textId="51B2D063"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65F9B203" w14:textId="53F148CB"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372F0012" w14:textId="6A8283FD"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21228A5B" w14:textId="2C0E5E7F"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45229A67" w14:textId="3E4C02F5"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5B8A36FC" w14:textId="051A3C29"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606C4C05" w14:textId="5A82AB7D"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vAlign w:val="center"/>
          </w:tcPr>
          <w:p w14:paraId="35AD39ED" w14:textId="27D8C884"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51941855" w14:textId="582540CF"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3976498C" w14:textId="73EDA4E9" w:rsidR="00EC1421" w:rsidRPr="00555299" w:rsidRDefault="00EC1421" w:rsidP="00C22602">
            <w:pPr>
              <w:pStyle w:val="ARTableBodyRight"/>
              <w:spacing w:before="24" w:after="20" w:line="216" w:lineRule="auto"/>
            </w:pPr>
            <w:r>
              <w:rPr>
                <w:color w:val="000000"/>
              </w:rPr>
              <w:t>0</w:t>
            </w:r>
          </w:p>
        </w:tc>
        <w:tc>
          <w:tcPr>
            <w:tcW w:w="955" w:type="dxa"/>
            <w:vAlign w:val="center"/>
          </w:tcPr>
          <w:p w14:paraId="09F06371" w14:textId="6D28EEEC"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623A8E3" w14:textId="26C00314"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0112E735" w14:textId="30A6EB2C" w:rsidR="00EC1421" w:rsidRPr="00555299" w:rsidRDefault="00EC1421" w:rsidP="00C22602">
            <w:pPr>
              <w:pStyle w:val="ARTableBodyRight"/>
              <w:spacing w:before="24" w:after="20" w:line="216" w:lineRule="auto"/>
            </w:pPr>
            <w:r>
              <w:rPr>
                <w:color w:val="000000"/>
              </w:rPr>
              <w:t>0</w:t>
            </w:r>
          </w:p>
        </w:tc>
        <w:tc>
          <w:tcPr>
            <w:tcW w:w="694" w:type="dxa"/>
            <w:vAlign w:val="center"/>
          </w:tcPr>
          <w:p w14:paraId="4D3C8E75" w14:textId="13209369" w:rsidR="00EC1421" w:rsidRPr="00555299" w:rsidRDefault="00EC1421" w:rsidP="00C22602">
            <w:pPr>
              <w:pStyle w:val="ARTableBodyRight"/>
              <w:spacing w:before="24" w:after="20" w:line="216" w:lineRule="auto"/>
            </w:pPr>
            <w:r>
              <w:rPr>
                <w:color w:val="000000"/>
              </w:rPr>
              <w:t>0.0</w:t>
            </w:r>
          </w:p>
        </w:tc>
      </w:tr>
      <w:tr w:rsidR="002C4590" w14:paraId="0E6828C4" w14:textId="77777777" w:rsidTr="002C4590">
        <w:trPr>
          <w:trHeight w:val="70"/>
        </w:trPr>
        <w:tc>
          <w:tcPr>
            <w:tcW w:w="282" w:type="dxa"/>
            <w:vMerge/>
          </w:tcPr>
          <w:p w14:paraId="41567905" w14:textId="77777777" w:rsidR="00EC1421" w:rsidRPr="00555299" w:rsidRDefault="00EC1421" w:rsidP="00C22602">
            <w:pPr>
              <w:pStyle w:val="ARTableBody"/>
              <w:spacing w:before="24" w:after="20" w:line="216" w:lineRule="auto"/>
            </w:pPr>
          </w:p>
        </w:tc>
        <w:tc>
          <w:tcPr>
            <w:tcW w:w="2264" w:type="dxa"/>
            <w:hideMark/>
          </w:tcPr>
          <w:p w14:paraId="2D6D9B05" w14:textId="77777777" w:rsidR="00EC1421" w:rsidRPr="00555299" w:rsidRDefault="00EC1421" w:rsidP="00C22602">
            <w:pPr>
              <w:pStyle w:val="ARTableBody"/>
              <w:spacing w:before="24" w:after="20" w:line="216" w:lineRule="auto"/>
              <w:rPr>
                <w:rFonts w:cstheme="minorBidi"/>
              </w:rPr>
            </w:pPr>
            <w:r w:rsidRPr="00555299">
              <w:t>SMA</w:t>
            </w:r>
          </w:p>
        </w:tc>
        <w:tc>
          <w:tcPr>
            <w:tcW w:w="954" w:type="dxa"/>
            <w:shd w:val="clear" w:color="auto" w:fill="F2F2F2" w:themeFill="background1" w:themeFillShade="F2"/>
          </w:tcPr>
          <w:p w14:paraId="60E0DF5D" w14:textId="61F9B5E5"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2DE5D6BE" w14:textId="43C40A14"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656BF656" w14:textId="52C36CB8"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79D62DBC" w14:textId="2E2EA550"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28A5861A" w14:textId="4E88B911"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71165036" w14:textId="6E309432"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00100D60" w14:textId="58B225E4"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vAlign w:val="center"/>
          </w:tcPr>
          <w:p w14:paraId="02DDC2C4" w14:textId="6D7767A0"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10859719" w14:textId="66D1004C"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70025C8F" w14:textId="183A9B17" w:rsidR="00EC1421" w:rsidRPr="00555299" w:rsidRDefault="00EC1421" w:rsidP="00C22602">
            <w:pPr>
              <w:pStyle w:val="ARTableBodyRight"/>
              <w:spacing w:before="24" w:after="20" w:line="216" w:lineRule="auto"/>
            </w:pPr>
            <w:r>
              <w:rPr>
                <w:color w:val="000000"/>
              </w:rPr>
              <w:t>0</w:t>
            </w:r>
          </w:p>
        </w:tc>
        <w:tc>
          <w:tcPr>
            <w:tcW w:w="955" w:type="dxa"/>
            <w:vAlign w:val="center"/>
          </w:tcPr>
          <w:p w14:paraId="25A5D6BA" w14:textId="48E8F3C9"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62B59E3" w14:textId="642692BA"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28243BC6" w14:textId="11560374" w:rsidR="00EC1421" w:rsidRPr="00555299" w:rsidRDefault="00EC1421" w:rsidP="00C22602">
            <w:pPr>
              <w:pStyle w:val="ARTableBodyRight"/>
              <w:spacing w:before="24" w:after="20" w:line="216" w:lineRule="auto"/>
            </w:pPr>
            <w:r>
              <w:rPr>
                <w:color w:val="000000"/>
              </w:rPr>
              <w:t>0</w:t>
            </w:r>
          </w:p>
        </w:tc>
        <w:tc>
          <w:tcPr>
            <w:tcW w:w="694" w:type="dxa"/>
            <w:vAlign w:val="center"/>
          </w:tcPr>
          <w:p w14:paraId="1115DA66" w14:textId="4781E8F7" w:rsidR="00EC1421" w:rsidRPr="00555299" w:rsidRDefault="00EC1421" w:rsidP="00C22602">
            <w:pPr>
              <w:pStyle w:val="ARTableBodyRight"/>
              <w:spacing w:before="24" w:after="20" w:line="216" w:lineRule="auto"/>
            </w:pPr>
            <w:r>
              <w:rPr>
                <w:color w:val="000000"/>
              </w:rPr>
              <w:t>0.0</w:t>
            </w:r>
          </w:p>
        </w:tc>
      </w:tr>
      <w:tr w:rsidR="002C4590" w14:paraId="0DD12214" w14:textId="77777777" w:rsidTr="002C4590">
        <w:trPr>
          <w:trHeight w:val="70"/>
        </w:trPr>
        <w:tc>
          <w:tcPr>
            <w:tcW w:w="282" w:type="dxa"/>
            <w:vMerge/>
          </w:tcPr>
          <w:p w14:paraId="4CF09309" w14:textId="77777777" w:rsidR="00EC1421" w:rsidRPr="00555299" w:rsidRDefault="00EC1421" w:rsidP="00C22602">
            <w:pPr>
              <w:pStyle w:val="ARTableBody"/>
              <w:spacing w:before="24" w:after="20" w:line="216" w:lineRule="auto"/>
            </w:pPr>
          </w:p>
        </w:tc>
        <w:tc>
          <w:tcPr>
            <w:tcW w:w="2264" w:type="dxa"/>
            <w:hideMark/>
          </w:tcPr>
          <w:p w14:paraId="4445A413" w14:textId="77777777" w:rsidR="00EC1421" w:rsidRPr="00555299" w:rsidRDefault="00EC1421" w:rsidP="00C22602">
            <w:pPr>
              <w:pStyle w:val="ARTableBody"/>
              <w:spacing w:before="24" w:after="20" w:line="216" w:lineRule="auto"/>
              <w:rPr>
                <w:rFonts w:cstheme="minorBidi"/>
              </w:rPr>
            </w:pPr>
            <w:r w:rsidRPr="00555299">
              <w:t>SRA</w:t>
            </w:r>
          </w:p>
        </w:tc>
        <w:tc>
          <w:tcPr>
            <w:tcW w:w="954" w:type="dxa"/>
            <w:shd w:val="clear" w:color="auto" w:fill="F2F2F2" w:themeFill="background1" w:themeFillShade="F2"/>
          </w:tcPr>
          <w:p w14:paraId="3EB444A5" w14:textId="4564930A"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24BA3C52" w14:textId="3E69C019"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17A8C91E" w14:textId="79FB5446"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413847A2" w14:textId="39DCEF6D"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2720F37C" w14:textId="6BD9F4F2"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3629A986" w14:textId="2396EBA4"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77594C79" w14:textId="6FDAB2A4"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vAlign w:val="center"/>
          </w:tcPr>
          <w:p w14:paraId="37D7B325" w14:textId="080A6714"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9006F93" w14:textId="1A3CE22F"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50C55223" w14:textId="0A46299B" w:rsidR="00EC1421" w:rsidRPr="00555299" w:rsidRDefault="00EC1421" w:rsidP="00C22602">
            <w:pPr>
              <w:pStyle w:val="ARTableBodyRight"/>
              <w:spacing w:before="24" w:after="20" w:line="216" w:lineRule="auto"/>
            </w:pPr>
            <w:r>
              <w:rPr>
                <w:color w:val="000000"/>
              </w:rPr>
              <w:t>0</w:t>
            </w:r>
          </w:p>
        </w:tc>
        <w:tc>
          <w:tcPr>
            <w:tcW w:w="955" w:type="dxa"/>
            <w:vAlign w:val="center"/>
          </w:tcPr>
          <w:p w14:paraId="3CECEC98" w14:textId="4042C062" w:rsidR="00EC1421" w:rsidRPr="00555299" w:rsidRDefault="00EC1421" w:rsidP="00C22602">
            <w:pPr>
              <w:pStyle w:val="ARTableBodyRight"/>
              <w:spacing w:before="24" w:after="20" w:line="216" w:lineRule="auto"/>
            </w:pPr>
            <w:r>
              <w:rPr>
                <w:color w:val="000000"/>
              </w:rPr>
              <w:t>0</w:t>
            </w:r>
          </w:p>
        </w:tc>
        <w:tc>
          <w:tcPr>
            <w:tcW w:w="618" w:type="dxa"/>
            <w:tcBorders>
              <w:top w:val="dotted" w:sz="6" w:space="0" w:color="53565A"/>
              <w:right w:val="dotted" w:sz="6" w:space="0" w:color="53565A"/>
            </w:tcBorders>
            <w:vAlign w:val="center"/>
          </w:tcPr>
          <w:p w14:paraId="683D61ED" w14:textId="04F9989C" w:rsidR="00EC1421" w:rsidRPr="00555299" w:rsidRDefault="00EC1421" w:rsidP="00C22602">
            <w:pPr>
              <w:pStyle w:val="ARTableBodyRight"/>
              <w:spacing w:before="24" w:after="20" w:line="216" w:lineRule="auto"/>
            </w:pPr>
            <w:r>
              <w:rPr>
                <w:color w:val="000000"/>
              </w:rPr>
              <w:t>0.0</w:t>
            </w:r>
          </w:p>
        </w:tc>
        <w:tc>
          <w:tcPr>
            <w:tcW w:w="955" w:type="dxa"/>
            <w:tcBorders>
              <w:left w:val="dotted" w:sz="6" w:space="0" w:color="53565A"/>
            </w:tcBorders>
            <w:vAlign w:val="center"/>
          </w:tcPr>
          <w:p w14:paraId="15E2B1B8" w14:textId="65733534" w:rsidR="00EC1421" w:rsidRPr="00555299" w:rsidRDefault="00EC1421" w:rsidP="00C22602">
            <w:pPr>
              <w:pStyle w:val="ARTableBodyRight"/>
              <w:spacing w:before="24" w:after="20" w:line="216" w:lineRule="auto"/>
            </w:pPr>
            <w:r>
              <w:rPr>
                <w:color w:val="000000"/>
              </w:rPr>
              <w:t>0</w:t>
            </w:r>
          </w:p>
        </w:tc>
        <w:tc>
          <w:tcPr>
            <w:tcW w:w="694" w:type="dxa"/>
            <w:vAlign w:val="center"/>
          </w:tcPr>
          <w:p w14:paraId="34C8938C" w14:textId="42CF8605" w:rsidR="00EC1421" w:rsidRPr="00555299" w:rsidRDefault="00EC1421" w:rsidP="00C22602">
            <w:pPr>
              <w:pStyle w:val="ARTableBodyRight"/>
              <w:spacing w:before="24" w:after="20" w:line="216" w:lineRule="auto"/>
            </w:pPr>
            <w:r>
              <w:rPr>
                <w:color w:val="000000"/>
              </w:rPr>
              <w:t>0.0</w:t>
            </w:r>
          </w:p>
        </w:tc>
      </w:tr>
      <w:tr w:rsidR="00B466AC" w14:paraId="04844835" w14:textId="77777777" w:rsidTr="002C4590">
        <w:trPr>
          <w:trHeight w:val="70"/>
        </w:trPr>
        <w:tc>
          <w:tcPr>
            <w:tcW w:w="282" w:type="dxa"/>
            <w:vMerge/>
          </w:tcPr>
          <w:p w14:paraId="2B14FFEE" w14:textId="77777777" w:rsidR="00EC1421" w:rsidRPr="00555299" w:rsidRDefault="00EC1421" w:rsidP="00C22602">
            <w:pPr>
              <w:pStyle w:val="ARTableBody"/>
              <w:spacing w:before="24" w:after="20" w:line="216" w:lineRule="auto"/>
            </w:pPr>
          </w:p>
        </w:tc>
        <w:tc>
          <w:tcPr>
            <w:tcW w:w="2264" w:type="dxa"/>
            <w:shd w:val="clear" w:color="auto" w:fill="FFFFFF" w:themeFill="background1"/>
          </w:tcPr>
          <w:p w14:paraId="5FAB1CCF" w14:textId="77777777" w:rsidR="00EC1421" w:rsidRPr="00BA5245" w:rsidRDefault="00EC1421" w:rsidP="00C22602">
            <w:pPr>
              <w:pStyle w:val="ARTableBody"/>
              <w:spacing w:before="24" w:after="20" w:line="216" w:lineRule="auto"/>
            </w:pPr>
            <w:r w:rsidRPr="00BA5245">
              <w:t>Casual</w:t>
            </w:r>
          </w:p>
        </w:tc>
        <w:tc>
          <w:tcPr>
            <w:tcW w:w="954" w:type="dxa"/>
            <w:shd w:val="clear" w:color="auto" w:fill="F2F2F2" w:themeFill="background1" w:themeFillShade="F2"/>
          </w:tcPr>
          <w:p w14:paraId="427D18C0" w14:textId="34042308" w:rsidR="00EC1421" w:rsidRPr="00555299" w:rsidRDefault="00EC1421"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542B58A3" w14:textId="1DC0C1A6" w:rsidR="00EC1421" w:rsidRPr="00555299" w:rsidRDefault="00EC1421" w:rsidP="00C22602">
            <w:pPr>
              <w:pStyle w:val="ARTableBodyRight"/>
              <w:spacing w:before="24" w:after="20" w:line="216" w:lineRule="auto"/>
            </w:pPr>
            <w:r w:rsidRPr="007C7046">
              <w:t>0</w:t>
            </w:r>
            <w:r>
              <w:t>.0</w:t>
            </w:r>
          </w:p>
        </w:tc>
        <w:tc>
          <w:tcPr>
            <w:tcW w:w="955" w:type="dxa"/>
            <w:tcBorders>
              <w:left w:val="dotted" w:sz="6" w:space="0" w:color="53565A"/>
            </w:tcBorders>
            <w:shd w:val="clear" w:color="auto" w:fill="F2F2F2" w:themeFill="background1" w:themeFillShade="F2"/>
          </w:tcPr>
          <w:p w14:paraId="1DF44BB8" w14:textId="06D1CBAF" w:rsidR="00EC1421" w:rsidRPr="00555299" w:rsidRDefault="00EC1421" w:rsidP="00C22602">
            <w:pPr>
              <w:pStyle w:val="ARTableBodyRight"/>
              <w:spacing w:before="24" w:after="20" w:line="216" w:lineRule="auto"/>
            </w:pPr>
            <w:r w:rsidRPr="00C76ADF">
              <w:t>0</w:t>
            </w:r>
          </w:p>
        </w:tc>
        <w:tc>
          <w:tcPr>
            <w:tcW w:w="955" w:type="dxa"/>
            <w:shd w:val="clear" w:color="auto" w:fill="F2F2F2" w:themeFill="background1" w:themeFillShade="F2"/>
          </w:tcPr>
          <w:p w14:paraId="400997E7" w14:textId="397FABE7"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4B154C63" w14:textId="71F280A7" w:rsidR="00EC1421" w:rsidRPr="00555299" w:rsidRDefault="00EC1421" w:rsidP="00C22602">
            <w:pPr>
              <w:pStyle w:val="ARTableBodyRight"/>
              <w:spacing w:before="24" w:after="20" w:line="216" w:lineRule="auto"/>
            </w:pPr>
            <w:r w:rsidRPr="00C76ADF">
              <w:t>0</w:t>
            </w:r>
            <w:r>
              <w:t>.0</w:t>
            </w:r>
          </w:p>
        </w:tc>
        <w:tc>
          <w:tcPr>
            <w:tcW w:w="955" w:type="dxa"/>
            <w:tcBorders>
              <w:left w:val="dotted" w:sz="6" w:space="0" w:color="53565A"/>
            </w:tcBorders>
            <w:shd w:val="clear" w:color="auto" w:fill="F2F2F2" w:themeFill="background1" w:themeFillShade="F2"/>
          </w:tcPr>
          <w:p w14:paraId="0B205925" w14:textId="7F3E684C"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7308987C" w14:textId="18341F87"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shd w:val="clear" w:color="auto" w:fill="FFFFFF" w:themeFill="background1"/>
            <w:vAlign w:val="center"/>
          </w:tcPr>
          <w:p w14:paraId="2BCEC828" w14:textId="17BF1450" w:rsidR="00EC1421" w:rsidRPr="00555299" w:rsidRDefault="00EC1421"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36E16ACB" w14:textId="3ED93141" w:rsidR="00EC1421" w:rsidRPr="00555299" w:rsidRDefault="00EC1421"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00CAB36F" w14:textId="0E5D3D36" w:rsidR="00EC1421" w:rsidRPr="00555299" w:rsidRDefault="00EC1421" w:rsidP="00C22602">
            <w:pPr>
              <w:pStyle w:val="ARTableBodyRight"/>
              <w:spacing w:before="24" w:after="20" w:line="216" w:lineRule="auto"/>
            </w:pPr>
            <w:r w:rsidRPr="00BA5245">
              <w:t>0</w:t>
            </w:r>
          </w:p>
        </w:tc>
        <w:tc>
          <w:tcPr>
            <w:tcW w:w="955" w:type="dxa"/>
            <w:shd w:val="clear" w:color="auto" w:fill="FFFFFF" w:themeFill="background1"/>
            <w:vAlign w:val="center"/>
          </w:tcPr>
          <w:p w14:paraId="7B5259F3" w14:textId="2906827F" w:rsidR="00EC1421" w:rsidRPr="00555299" w:rsidRDefault="00EC1421"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2151BB10" w14:textId="2E1E92BA" w:rsidR="00EC1421" w:rsidRPr="00555299" w:rsidRDefault="00EC1421"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57821686" w14:textId="357C9A9E" w:rsidR="00EC1421" w:rsidRPr="00555299" w:rsidRDefault="00EC1421" w:rsidP="00C22602">
            <w:pPr>
              <w:pStyle w:val="ARTableBodyRight"/>
              <w:spacing w:before="24" w:after="20" w:line="216" w:lineRule="auto"/>
            </w:pPr>
            <w:r w:rsidRPr="00BA5245">
              <w:t>0</w:t>
            </w:r>
          </w:p>
        </w:tc>
        <w:tc>
          <w:tcPr>
            <w:tcW w:w="694" w:type="dxa"/>
            <w:shd w:val="clear" w:color="auto" w:fill="FFFFFF" w:themeFill="background1"/>
            <w:vAlign w:val="center"/>
          </w:tcPr>
          <w:p w14:paraId="34A6F7FC" w14:textId="440EC04D" w:rsidR="00EC1421" w:rsidRPr="00555299" w:rsidRDefault="00EC1421" w:rsidP="00C22602">
            <w:pPr>
              <w:pStyle w:val="ARTableBodyRight"/>
              <w:spacing w:before="24" w:after="20" w:line="216" w:lineRule="auto"/>
            </w:pPr>
            <w:r w:rsidRPr="00BA5245">
              <w:t>0.0</w:t>
            </w:r>
          </w:p>
        </w:tc>
      </w:tr>
      <w:tr w:rsidR="00B466AC" w14:paraId="4A9311CD" w14:textId="77777777" w:rsidTr="002C4590">
        <w:trPr>
          <w:trHeight w:val="70"/>
        </w:trPr>
        <w:tc>
          <w:tcPr>
            <w:tcW w:w="282" w:type="dxa"/>
            <w:vMerge/>
          </w:tcPr>
          <w:p w14:paraId="61D2BB92" w14:textId="77777777" w:rsidR="00EC1421" w:rsidRPr="00555299" w:rsidRDefault="00EC1421" w:rsidP="00C22602">
            <w:pPr>
              <w:pStyle w:val="ARTableBody"/>
              <w:spacing w:before="24" w:after="20" w:line="216" w:lineRule="auto"/>
              <w:rPr>
                <w:b/>
              </w:rPr>
            </w:pPr>
          </w:p>
        </w:tc>
        <w:tc>
          <w:tcPr>
            <w:tcW w:w="2264" w:type="dxa"/>
            <w:shd w:val="clear" w:color="auto" w:fill="FFFFFF" w:themeFill="background1"/>
            <w:hideMark/>
          </w:tcPr>
          <w:p w14:paraId="6C72B138" w14:textId="77777777" w:rsidR="00EC1421" w:rsidRPr="00BA5245" w:rsidRDefault="00EC1421" w:rsidP="00C22602">
            <w:pPr>
              <w:pStyle w:val="ARTableBody"/>
              <w:spacing w:before="24" w:after="20" w:line="216" w:lineRule="auto"/>
            </w:pPr>
            <w:r w:rsidRPr="00BA5245">
              <w:t>Other</w:t>
            </w:r>
          </w:p>
        </w:tc>
        <w:tc>
          <w:tcPr>
            <w:tcW w:w="954" w:type="dxa"/>
            <w:shd w:val="clear" w:color="auto" w:fill="F2F2F2" w:themeFill="background1" w:themeFillShade="F2"/>
          </w:tcPr>
          <w:p w14:paraId="0705A1BD" w14:textId="535BF10D" w:rsidR="00EC1421" w:rsidRPr="00555299" w:rsidRDefault="00772152" w:rsidP="00C22602">
            <w:pPr>
              <w:pStyle w:val="ARTableBodyRight"/>
              <w:spacing w:before="24" w:after="20" w:line="216" w:lineRule="auto"/>
            </w:pPr>
            <w:r w:rsidRPr="007C7046">
              <w:t>0</w:t>
            </w:r>
          </w:p>
        </w:tc>
        <w:tc>
          <w:tcPr>
            <w:tcW w:w="617" w:type="dxa"/>
            <w:tcBorders>
              <w:top w:val="dotted" w:sz="6" w:space="0" w:color="53565A"/>
              <w:right w:val="dotted" w:sz="6" w:space="0" w:color="53565A"/>
            </w:tcBorders>
            <w:shd w:val="clear" w:color="auto" w:fill="F2F2F2" w:themeFill="background1" w:themeFillShade="F2"/>
          </w:tcPr>
          <w:p w14:paraId="7E1A94D1" w14:textId="4685A85D" w:rsidR="00EC1421" w:rsidRPr="00555299" w:rsidRDefault="00EC1421" w:rsidP="00C22602">
            <w:pPr>
              <w:pStyle w:val="ARTableBodyRight"/>
              <w:spacing w:before="24" w:after="20" w:line="216" w:lineRule="auto"/>
            </w:pPr>
            <w:r w:rsidRPr="007C7046">
              <w:t>0.</w:t>
            </w:r>
            <w:r w:rsidR="00772152">
              <w:t>0</w:t>
            </w:r>
          </w:p>
        </w:tc>
        <w:tc>
          <w:tcPr>
            <w:tcW w:w="955" w:type="dxa"/>
            <w:tcBorders>
              <w:left w:val="dotted" w:sz="6" w:space="0" w:color="53565A"/>
            </w:tcBorders>
            <w:shd w:val="clear" w:color="auto" w:fill="F2F2F2" w:themeFill="background1" w:themeFillShade="F2"/>
          </w:tcPr>
          <w:p w14:paraId="5CCC08DD" w14:textId="4EEB989C" w:rsidR="00EC1421" w:rsidRPr="00555299" w:rsidRDefault="00772152" w:rsidP="00C22602">
            <w:pPr>
              <w:pStyle w:val="ARTableBodyRight"/>
              <w:spacing w:before="24" w:after="20" w:line="216" w:lineRule="auto"/>
            </w:pPr>
            <w:r w:rsidRPr="00C76ADF">
              <w:t>0</w:t>
            </w:r>
          </w:p>
        </w:tc>
        <w:tc>
          <w:tcPr>
            <w:tcW w:w="955" w:type="dxa"/>
            <w:shd w:val="clear" w:color="auto" w:fill="F2F2F2" w:themeFill="background1" w:themeFillShade="F2"/>
          </w:tcPr>
          <w:p w14:paraId="1A7CF8B4" w14:textId="287941D9" w:rsidR="00EC1421" w:rsidRPr="00555299" w:rsidRDefault="00EC1421" w:rsidP="00C22602">
            <w:pPr>
              <w:pStyle w:val="ARTableBodyRight"/>
              <w:spacing w:before="24" w:after="20" w:line="216" w:lineRule="auto"/>
            </w:pPr>
            <w:r w:rsidRPr="00C76ADF">
              <w:t>0</w:t>
            </w:r>
          </w:p>
        </w:tc>
        <w:tc>
          <w:tcPr>
            <w:tcW w:w="618" w:type="dxa"/>
            <w:tcBorders>
              <w:top w:val="dotted" w:sz="6" w:space="0" w:color="53565A"/>
              <w:right w:val="dotted" w:sz="6" w:space="0" w:color="53565A"/>
            </w:tcBorders>
            <w:shd w:val="clear" w:color="auto" w:fill="F2F2F2" w:themeFill="background1" w:themeFillShade="F2"/>
          </w:tcPr>
          <w:p w14:paraId="475DD2E1" w14:textId="7D433B24" w:rsidR="00EC1421" w:rsidRPr="00555299" w:rsidRDefault="00EC1421" w:rsidP="00C22602">
            <w:pPr>
              <w:pStyle w:val="ARTableBodyRight"/>
              <w:spacing w:before="24" w:after="20" w:line="216" w:lineRule="auto"/>
            </w:pPr>
            <w:r w:rsidRPr="00C76ADF">
              <w:t>0.</w:t>
            </w:r>
            <w:r w:rsidR="00772152">
              <w:t>0</w:t>
            </w:r>
          </w:p>
        </w:tc>
        <w:tc>
          <w:tcPr>
            <w:tcW w:w="955" w:type="dxa"/>
            <w:tcBorders>
              <w:left w:val="dotted" w:sz="6" w:space="0" w:color="53565A"/>
            </w:tcBorders>
            <w:shd w:val="clear" w:color="auto" w:fill="F2F2F2" w:themeFill="background1" w:themeFillShade="F2"/>
          </w:tcPr>
          <w:p w14:paraId="756FD222" w14:textId="4CF5E306" w:rsidR="00EC1421" w:rsidRPr="00555299" w:rsidRDefault="00EC1421" w:rsidP="00C22602">
            <w:pPr>
              <w:pStyle w:val="ARTableBodyRight"/>
              <w:spacing w:before="24" w:after="20" w:line="216" w:lineRule="auto"/>
            </w:pPr>
            <w:r w:rsidRPr="008671D4">
              <w:t>0</w:t>
            </w:r>
          </w:p>
        </w:tc>
        <w:tc>
          <w:tcPr>
            <w:tcW w:w="618" w:type="dxa"/>
            <w:tcBorders>
              <w:top w:val="dotted" w:sz="6" w:space="0" w:color="53565A"/>
              <w:right w:val="dotted" w:sz="6" w:space="0" w:color="53565A"/>
            </w:tcBorders>
            <w:shd w:val="clear" w:color="auto" w:fill="F2F2F2" w:themeFill="background1" w:themeFillShade="F2"/>
          </w:tcPr>
          <w:p w14:paraId="5DDD5EBB" w14:textId="10133E71" w:rsidR="00EC1421" w:rsidRPr="00555299" w:rsidRDefault="00EC1421" w:rsidP="00C22602">
            <w:pPr>
              <w:pStyle w:val="ARTableBodyRight"/>
              <w:spacing w:before="24" w:after="20" w:line="216" w:lineRule="auto"/>
            </w:pPr>
            <w:r w:rsidRPr="008671D4">
              <w:t>0</w:t>
            </w:r>
            <w:r>
              <w:t>.0</w:t>
            </w:r>
          </w:p>
        </w:tc>
        <w:tc>
          <w:tcPr>
            <w:tcW w:w="955" w:type="dxa"/>
            <w:tcBorders>
              <w:left w:val="dotted" w:sz="6" w:space="0" w:color="53565A"/>
            </w:tcBorders>
            <w:shd w:val="clear" w:color="auto" w:fill="FFFFFF" w:themeFill="background1"/>
            <w:vAlign w:val="center"/>
          </w:tcPr>
          <w:p w14:paraId="108819DB" w14:textId="24064022" w:rsidR="00EC1421" w:rsidRPr="00555299" w:rsidRDefault="00EC1421"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5054ABF1" w14:textId="3FEF9C02" w:rsidR="00EC1421" w:rsidRPr="00555299" w:rsidRDefault="00EC1421"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5B551E08" w14:textId="604DD12C" w:rsidR="00EC1421" w:rsidRPr="00555299" w:rsidRDefault="00EC1421" w:rsidP="00C22602">
            <w:pPr>
              <w:pStyle w:val="ARTableBodyRight"/>
              <w:spacing w:before="24" w:after="20" w:line="216" w:lineRule="auto"/>
            </w:pPr>
            <w:r w:rsidRPr="00BA5245">
              <w:t>0</w:t>
            </w:r>
          </w:p>
        </w:tc>
        <w:tc>
          <w:tcPr>
            <w:tcW w:w="955" w:type="dxa"/>
            <w:shd w:val="clear" w:color="auto" w:fill="FFFFFF" w:themeFill="background1"/>
            <w:vAlign w:val="center"/>
          </w:tcPr>
          <w:p w14:paraId="6B6DFECE" w14:textId="5762288B" w:rsidR="00EC1421" w:rsidRPr="00555299" w:rsidRDefault="00EC1421" w:rsidP="00C22602">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75D5263C" w14:textId="6189D580" w:rsidR="00EC1421" w:rsidRPr="00555299" w:rsidRDefault="00EC1421" w:rsidP="00C22602">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0D28C050" w14:textId="7A34F6F6" w:rsidR="00EC1421" w:rsidRPr="00555299" w:rsidRDefault="00EC1421" w:rsidP="00C22602">
            <w:pPr>
              <w:pStyle w:val="ARTableBodyRight"/>
              <w:spacing w:before="24" w:after="20" w:line="216" w:lineRule="auto"/>
            </w:pPr>
            <w:r w:rsidRPr="00BA5245">
              <w:t>0</w:t>
            </w:r>
          </w:p>
        </w:tc>
        <w:tc>
          <w:tcPr>
            <w:tcW w:w="694" w:type="dxa"/>
            <w:shd w:val="clear" w:color="auto" w:fill="FFFFFF" w:themeFill="background1"/>
            <w:vAlign w:val="center"/>
          </w:tcPr>
          <w:p w14:paraId="6F6681EB" w14:textId="7BBC90B6" w:rsidR="00EC1421" w:rsidRPr="00555299" w:rsidRDefault="00EC1421" w:rsidP="00C22602">
            <w:pPr>
              <w:pStyle w:val="ARTableBodyRight"/>
              <w:spacing w:before="24" w:after="20" w:line="216" w:lineRule="auto"/>
            </w:pPr>
            <w:r w:rsidRPr="00BA5245">
              <w:t>0.0</w:t>
            </w:r>
          </w:p>
        </w:tc>
      </w:tr>
      <w:tr w:rsidR="00B466AC" w14:paraId="55CB8FB1" w14:textId="77777777" w:rsidTr="002C4590">
        <w:trPr>
          <w:cnfStyle w:val="010000000000" w:firstRow="0" w:lastRow="1" w:firstColumn="0" w:lastColumn="0" w:oddVBand="0" w:evenVBand="0" w:oddHBand="0" w:evenHBand="0" w:firstRowFirstColumn="0" w:firstRowLastColumn="0" w:lastRowFirstColumn="0" w:lastRowLastColumn="0"/>
        </w:trPr>
        <w:tc>
          <w:tcPr>
            <w:tcW w:w="282" w:type="dxa"/>
            <w:vMerge/>
          </w:tcPr>
          <w:p w14:paraId="071EC203" w14:textId="77777777" w:rsidR="00EC1421" w:rsidRPr="00555299" w:rsidRDefault="00EC1421" w:rsidP="00C22602">
            <w:pPr>
              <w:pStyle w:val="ARTableRowHeadColour"/>
              <w:spacing w:before="24" w:after="20" w:line="216" w:lineRule="auto"/>
            </w:pPr>
          </w:p>
        </w:tc>
        <w:tc>
          <w:tcPr>
            <w:tcW w:w="2264" w:type="dxa"/>
            <w:shd w:val="clear" w:color="auto" w:fill="D9D9D9" w:themeFill="background1" w:themeFillShade="D9"/>
            <w:hideMark/>
          </w:tcPr>
          <w:p w14:paraId="4205AD14" w14:textId="4B2C0658" w:rsidR="00EC1421" w:rsidRPr="00555299" w:rsidRDefault="00EC1421" w:rsidP="00C22602">
            <w:pPr>
              <w:pStyle w:val="ARTableRowHead"/>
              <w:spacing w:before="24" w:after="20" w:line="216" w:lineRule="auto"/>
              <w:rPr>
                <w:rFonts w:asciiTheme="minorHAnsi" w:hAnsiTheme="minorHAnsi" w:cstheme="minorBidi"/>
              </w:rPr>
            </w:pPr>
            <w:r w:rsidRPr="00555299">
              <w:t>Total</w:t>
            </w:r>
            <w:r>
              <w:t xml:space="preserve"> </w:t>
            </w:r>
            <w:r w:rsidRPr="00555299">
              <w:t>employees</w:t>
            </w:r>
          </w:p>
        </w:tc>
        <w:tc>
          <w:tcPr>
            <w:tcW w:w="954" w:type="dxa"/>
            <w:shd w:val="clear" w:color="auto" w:fill="D9D9D9" w:themeFill="background1" w:themeFillShade="D9"/>
          </w:tcPr>
          <w:p w14:paraId="6ECDB6BF" w14:textId="4D4F1FAF" w:rsidR="00EC1421" w:rsidRPr="005E628F" w:rsidRDefault="00EC1421" w:rsidP="00C22602">
            <w:pPr>
              <w:pStyle w:val="ARTableBodyRight"/>
              <w:spacing w:before="24" w:after="20" w:line="216" w:lineRule="auto"/>
              <w:rPr>
                <w:b/>
              </w:rPr>
            </w:pPr>
            <w:r w:rsidRPr="00BE11B9">
              <w:rPr>
                <w:b/>
                <w:bCs/>
              </w:rPr>
              <w:t>17</w:t>
            </w:r>
          </w:p>
        </w:tc>
        <w:tc>
          <w:tcPr>
            <w:tcW w:w="617" w:type="dxa"/>
            <w:tcBorders>
              <w:top w:val="dotted" w:sz="6" w:space="0" w:color="53565A"/>
              <w:right w:val="dotted" w:sz="6" w:space="0" w:color="53565A"/>
            </w:tcBorders>
            <w:shd w:val="clear" w:color="auto" w:fill="D9D9D9" w:themeFill="background1" w:themeFillShade="D9"/>
          </w:tcPr>
          <w:p w14:paraId="64E8BF76" w14:textId="6F7F63F9" w:rsidR="00EC1421" w:rsidRPr="005E628F" w:rsidRDefault="00EC1421" w:rsidP="00C22602">
            <w:pPr>
              <w:pStyle w:val="ARTableBodyRight"/>
              <w:spacing w:before="24" w:after="20" w:line="216" w:lineRule="auto"/>
              <w:rPr>
                <w:b/>
              </w:rPr>
            </w:pPr>
            <w:r w:rsidRPr="00BE11B9">
              <w:rPr>
                <w:b/>
                <w:bCs/>
              </w:rPr>
              <w:t>14.8</w:t>
            </w:r>
          </w:p>
        </w:tc>
        <w:tc>
          <w:tcPr>
            <w:tcW w:w="955" w:type="dxa"/>
            <w:tcBorders>
              <w:left w:val="dotted" w:sz="6" w:space="0" w:color="53565A"/>
            </w:tcBorders>
            <w:shd w:val="clear" w:color="auto" w:fill="D9D9D9" w:themeFill="background1" w:themeFillShade="D9"/>
          </w:tcPr>
          <w:p w14:paraId="5005F84B" w14:textId="052B3AC7" w:rsidR="00EC1421" w:rsidRPr="005E628F" w:rsidRDefault="00EC1421" w:rsidP="00C22602">
            <w:pPr>
              <w:pStyle w:val="ARTableBodyRight"/>
              <w:spacing w:before="24" w:after="20" w:line="216" w:lineRule="auto"/>
              <w:rPr>
                <w:b/>
              </w:rPr>
            </w:pPr>
            <w:r w:rsidRPr="00BE11B9">
              <w:rPr>
                <w:b/>
                <w:bCs/>
              </w:rPr>
              <w:t>4</w:t>
            </w:r>
          </w:p>
        </w:tc>
        <w:tc>
          <w:tcPr>
            <w:tcW w:w="955" w:type="dxa"/>
            <w:shd w:val="clear" w:color="auto" w:fill="D9D9D9" w:themeFill="background1" w:themeFillShade="D9"/>
          </w:tcPr>
          <w:p w14:paraId="10133AB4" w14:textId="667A8662" w:rsidR="00EC1421" w:rsidRPr="005E628F" w:rsidRDefault="00EC1421" w:rsidP="00C22602">
            <w:pPr>
              <w:pStyle w:val="ARTableBodyRight"/>
              <w:spacing w:before="24" w:after="20" w:line="216" w:lineRule="auto"/>
              <w:rPr>
                <w:b/>
              </w:rPr>
            </w:pPr>
            <w:r w:rsidRPr="00BE11B9">
              <w:rPr>
                <w:b/>
                <w:bCs/>
              </w:rPr>
              <w:t>3</w:t>
            </w:r>
          </w:p>
        </w:tc>
        <w:tc>
          <w:tcPr>
            <w:tcW w:w="618" w:type="dxa"/>
            <w:tcBorders>
              <w:top w:val="dotted" w:sz="6" w:space="0" w:color="53565A"/>
              <w:right w:val="dotted" w:sz="6" w:space="0" w:color="53565A"/>
            </w:tcBorders>
            <w:shd w:val="clear" w:color="auto" w:fill="D9D9D9" w:themeFill="background1" w:themeFillShade="D9"/>
          </w:tcPr>
          <w:p w14:paraId="4CBFBC9E" w14:textId="0582503F" w:rsidR="00EC1421" w:rsidRPr="005E628F" w:rsidRDefault="00EC1421" w:rsidP="00C22602">
            <w:pPr>
              <w:pStyle w:val="ARTableBodyRight"/>
              <w:spacing w:before="24" w:after="20" w:line="216" w:lineRule="auto"/>
              <w:rPr>
                <w:b/>
              </w:rPr>
            </w:pPr>
            <w:r w:rsidRPr="00BE11B9">
              <w:rPr>
                <w:b/>
                <w:bCs/>
              </w:rPr>
              <w:t>6.2</w:t>
            </w:r>
          </w:p>
        </w:tc>
        <w:tc>
          <w:tcPr>
            <w:tcW w:w="955" w:type="dxa"/>
            <w:tcBorders>
              <w:left w:val="dotted" w:sz="6" w:space="0" w:color="53565A"/>
            </w:tcBorders>
            <w:shd w:val="clear" w:color="auto" w:fill="D9D9D9" w:themeFill="background1" w:themeFillShade="D9"/>
          </w:tcPr>
          <w:p w14:paraId="72B3E033" w14:textId="734D30EA" w:rsidR="00EC1421" w:rsidRPr="005E628F" w:rsidRDefault="00EC1421" w:rsidP="00C22602">
            <w:pPr>
              <w:pStyle w:val="ARTableBodyRight"/>
              <w:spacing w:before="24" w:after="20" w:line="216" w:lineRule="auto"/>
              <w:rPr>
                <w:b/>
              </w:rPr>
            </w:pPr>
            <w:r w:rsidRPr="00BE11B9">
              <w:rPr>
                <w:b/>
                <w:bCs/>
              </w:rPr>
              <w:t>10</w:t>
            </w:r>
          </w:p>
        </w:tc>
        <w:tc>
          <w:tcPr>
            <w:tcW w:w="618" w:type="dxa"/>
            <w:tcBorders>
              <w:top w:val="dotted" w:sz="6" w:space="0" w:color="53565A"/>
              <w:right w:val="dotted" w:sz="6" w:space="0" w:color="53565A"/>
            </w:tcBorders>
            <w:shd w:val="clear" w:color="auto" w:fill="D9D9D9" w:themeFill="background1" w:themeFillShade="D9"/>
          </w:tcPr>
          <w:p w14:paraId="79ACE675" w14:textId="735A6B67" w:rsidR="00EC1421" w:rsidRPr="005E628F" w:rsidRDefault="00EC1421" w:rsidP="00C22602">
            <w:pPr>
              <w:pStyle w:val="ARTableBodyRight"/>
              <w:spacing w:before="24" w:after="20" w:line="216" w:lineRule="auto"/>
              <w:rPr>
                <w:b/>
              </w:rPr>
            </w:pPr>
            <w:r w:rsidRPr="00BE11B9">
              <w:rPr>
                <w:b/>
                <w:bCs/>
              </w:rPr>
              <w:t>8.6</w:t>
            </w:r>
          </w:p>
        </w:tc>
        <w:tc>
          <w:tcPr>
            <w:tcW w:w="955" w:type="dxa"/>
            <w:tcBorders>
              <w:left w:val="dotted" w:sz="6" w:space="0" w:color="53565A"/>
            </w:tcBorders>
            <w:shd w:val="clear" w:color="auto" w:fill="D9D9D9" w:themeFill="background1" w:themeFillShade="D9"/>
            <w:vAlign w:val="center"/>
          </w:tcPr>
          <w:p w14:paraId="7911FFED" w14:textId="406D3A42" w:rsidR="00EC1421" w:rsidRPr="00555299" w:rsidRDefault="00EC1421" w:rsidP="00C22602">
            <w:pPr>
              <w:pStyle w:val="ARTableBodyRight"/>
              <w:spacing w:before="24" w:after="20" w:line="216" w:lineRule="auto"/>
              <w:rPr>
                <w:b/>
              </w:rPr>
            </w:pPr>
            <w:r w:rsidRPr="005E628F">
              <w:rPr>
                <w:b/>
                <w:bCs/>
              </w:rPr>
              <w:t>15</w:t>
            </w:r>
          </w:p>
        </w:tc>
        <w:tc>
          <w:tcPr>
            <w:tcW w:w="618" w:type="dxa"/>
            <w:tcBorders>
              <w:top w:val="dotted" w:sz="6" w:space="0" w:color="53565A"/>
              <w:right w:val="dotted" w:sz="6" w:space="0" w:color="53565A"/>
            </w:tcBorders>
            <w:shd w:val="clear" w:color="auto" w:fill="D9D9D9" w:themeFill="background1" w:themeFillShade="D9"/>
            <w:vAlign w:val="center"/>
          </w:tcPr>
          <w:p w14:paraId="429416D1" w14:textId="516D7DF8" w:rsidR="00EC1421" w:rsidRPr="00555299" w:rsidRDefault="00EC1421" w:rsidP="00C22602">
            <w:pPr>
              <w:pStyle w:val="ARTableBodyRight"/>
              <w:spacing w:before="24" w:after="20" w:line="216" w:lineRule="auto"/>
              <w:rPr>
                <w:b/>
              </w:rPr>
            </w:pPr>
            <w:r w:rsidRPr="005E628F">
              <w:rPr>
                <w:b/>
                <w:bCs/>
              </w:rPr>
              <w:t>13.4</w:t>
            </w:r>
          </w:p>
        </w:tc>
        <w:tc>
          <w:tcPr>
            <w:tcW w:w="955" w:type="dxa"/>
            <w:tcBorders>
              <w:left w:val="dotted" w:sz="6" w:space="0" w:color="53565A"/>
            </w:tcBorders>
            <w:shd w:val="clear" w:color="auto" w:fill="D9D9D9" w:themeFill="background1" w:themeFillShade="D9"/>
            <w:vAlign w:val="center"/>
          </w:tcPr>
          <w:p w14:paraId="463C232C" w14:textId="70B1B71F" w:rsidR="00EC1421" w:rsidRPr="00555299" w:rsidRDefault="00EC1421" w:rsidP="00C22602">
            <w:pPr>
              <w:pStyle w:val="ARTableBodyRight"/>
              <w:spacing w:before="24" w:after="20" w:line="216" w:lineRule="auto"/>
              <w:rPr>
                <w:b/>
              </w:rPr>
            </w:pPr>
            <w:r w:rsidRPr="005E628F">
              <w:rPr>
                <w:b/>
                <w:bCs/>
              </w:rPr>
              <w:t>5</w:t>
            </w:r>
          </w:p>
        </w:tc>
        <w:tc>
          <w:tcPr>
            <w:tcW w:w="955" w:type="dxa"/>
            <w:shd w:val="clear" w:color="auto" w:fill="D9D9D9" w:themeFill="background1" w:themeFillShade="D9"/>
            <w:vAlign w:val="center"/>
          </w:tcPr>
          <w:p w14:paraId="0C1E2142" w14:textId="46E5CFC5" w:rsidR="00EC1421" w:rsidRPr="00555299" w:rsidRDefault="00EC1421" w:rsidP="00C22602">
            <w:pPr>
              <w:pStyle w:val="ARTableBodyRight"/>
              <w:spacing w:before="24" w:after="20" w:line="216" w:lineRule="auto"/>
              <w:rPr>
                <w:b/>
              </w:rPr>
            </w:pPr>
            <w:r w:rsidRPr="005E628F">
              <w:rPr>
                <w:b/>
                <w:bCs/>
              </w:rPr>
              <w:t>2</w:t>
            </w:r>
          </w:p>
        </w:tc>
        <w:tc>
          <w:tcPr>
            <w:tcW w:w="618" w:type="dxa"/>
            <w:tcBorders>
              <w:top w:val="dotted" w:sz="6" w:space="0" w:color="53565A"/>
              <w:right w:val="dotted" w:sz="6" w:space="0" w:color="53565A"/>
            </w:tcBorders>
            <w:shd w:val="clear" w:color="auto" w:fill="D9D9D9" w:themeFill="background1" w:themeFillShade="D9"/>
            <w:vAlign w:val="center"/>
          </w:tcPr>
          <w:p w14:paraId="7AEEA562" w14:textId="0B9AD1E7" w:rsidR="00EC1421" w:rsidRPr="00555299" w:rsidRDefault="00EC1421" w:rsidP="00C22602">
            <w:pPr>
              <w:pStyle w:val="ARTableBodyRight"/>
              <w:spacing w:before="24" w:after="20" w:line="216" w:lineRule="auto"/>
              <w:rPr>
                <w:b/>
              </w:rPr>
            </w:pPr>
            <w:r w:rsidRPr="005E628F">
              <w:rPr>
                <w:b/>
                <w:bCs/>
              </w:rPr>
              <w:t>6.6</w:t>
            </w:r>
          </w:p>
        </w:tc>
        <w:tc>
          <w:tcPr>
            <w:tcW w:w="955" w:type="dxa"/>
            <w:tcBorders>
              <w:left w:val="dotted" w:sz="6" w:space="0" w:color="53565A"/>
            </w:tcBorders>
            <w:shd w:val="clear" w:color="auto" w:fill="D9D9D9" w:themeFill="background1" w:themeFillShade="D9"/>
            <w:vAlign w:val="center"/>
          </w:tcPr>
          <w:p w14:paraId="304B9A96" w14:textId="57EB88D9" w:rsidR="00EC1421" w:rsidRPr="00555299" w:rsidRDefault="00EC1421" w:rsidP="00C22602">
            <w:pPr>
              <w:pStyle w:val="ARTableBodyRight"/>
              <w:spacing w:before="24" w:after="20" w:line="216" w:lineRule="auto"/>
              <w:rPr>
                <w:b/>
              </w:rPr>
            </w:pPr>
            <w:r w:rsidRPr="005E628F">
              <w:rPr>
                <w:b/>
                <w:bCs/>
              </w:rPr>
              <w:t>8</w:t>
            </w:r>
          </w:p>
        </w:tc>
        <w:tc>
          <w:tcPr>
            <w:tcW w:w="694" w:type="dxa"/>
            <w:shd w:val="clear" w:color="auto" w:fill="D9D9D9" w:themeFill="background1" w:themeFillShade="D9"/>
            <w:vAlign w:val="center"/>
          </w:tcPr>
          <w:p w14:paraId="5F763B3D" w14:textId="1A0844DE" w:rsidR="00EC1421" w:rsidRPr="00555299" w:rsidRDefault="00EC1421" w:rsidP="00C22602">
            <w:pPr>
              <w:pStyle w:val="ARTableBodyRight"/>
              <w:spacing w:before="24" w:after="20" w:line="216" w:lineRule="auto"/>
              <w:rPr>
                <w:b/>
              </w:rPr>
            </w:pPr>
            <w:r w:rsidRPr="005E628F">
              <w:rPr>
                <w:b/>
                <w:bCs/>
              </w:rPr>
              <w:t>6.8</w:t>
            </w:r>
          </w:p>
        </w:tc>
      </w:tr>
    </w:tbl>
    <w:p w14:paraId="37BC3A92" w14:textId="146CD316" w:rsidR="007B624B" w:rsidRDefault="007B624B" w:rsidP="00AA2AF1">
      <w:pPr>
        <w:pStyle w:val="ARTableFootnote"/>
        <w:spacing w:before="20" w:after="20"/>
      </w:pPr>
      <w:r>
        <w:t>Legend: FTE: full-time equivalent; STS: senior technical specialists; PS: principal scientists; SMA: senior medical advisers; SRA: senior regulatory analysts.</w:t>
      </w:r>
    </w:p>
    <w:p w14:paraId="0E38867E" w14:textId="77777777" w:rsidR="00804493" w:rsidRDefault="00804493" w:rsidP="00AA2AF1">
      <w:pPr>
        <w:pStyle w:val="ARTableFootnote"/>
        <w:spacing w:before="20" w:after="20"/>
      </w:pPr>
      <w:r>
        <w:t>Note</w:t>
      </w:r>
      <w:r w:rsidRPr="008477BB">
        <w:t>:</w:t>
      </w:r>
    </w:p>
    <w:p w14:paraId="298C3DDB" w14:textId="22198C6F" w:rsidR="00804493" w:rsidRDefault="00421973" w:rsidP="00AA2AF1">
      <w:pPr>
        <w:pStyle w:val="ARTableFootnoteIndent"/>
        <w:spacing w:before="20" w:after="20"/>
      </w:pPr>
      <w:r>
        <w:t>(1)</w:t>
      </w:r>
      <w:r>
        <w:tab/>
      </w:r>
      <w:r w:rsidR="00804493">
        <w:t xml:space="preserve">Before 2020–21, Administrative Office Head </w:t>
      </w:r>
      <w:r w:rsidR="00FC4895">
        <w:t xml:space="preserve">classification </w:t>
      </w:r>
      <w:r w:rsidR="00804493">
        <w:t>data was included under the Executive classification</w:t>
      </w:r>
      <w:r w:rsidR="00FC4895">
        <w:t xml:space="preserve"> where applicable</w:t>
      </w:r>
      <w:r w:rsidR="00804493">
        <w:t>.</w:t>
      </w:r>
    </w:p>
    <w:p w14:paraId="0E21B011" w14:textId="43E93BAC" w:rsidR="00205B98" w:rsidRDefault="00205B98" w:rsidP="00205B98">
      <w:pPr>
        <w:pStyle w:val="Heading4"/>
        <w:pageBreakBefore/>
        <w:spacing w:before="0"/>
      </w:pPr>
      <w:r w:rsidRPr="00EE2743">
        <w:lastRenderedPageBreak/>
        <w:t>Table</w:t>
      </w:r>
      <w:r w:rsidR="00482902">
        <w:t xml:space="preserve"> </w:t>
      </w:r>
      <w:r w:rsidR="008849B9">
        <w:t>5</w:t>
      </w:r>
      <w:r w:rsidRPr="00EE2743">
        <w:t>:</w:t>
      </w:r>
      <w:r w:rsidR="00482902">
        <w:t xml:space="preserve"> </w:t>
      </w:r>
      <w:r>
        <w:t>Details</w:t>
      </w:r>
      <w:r w:rsidR="00482902">
        <w:t xml:space="preserve"> </w:t>
      </w:r>
      <w:r>
        <w:t>of</w:t>
      </w:r>
      <w:r w:rsidR="00482902">
        <w:t xml:space="preserve"> </w:t>
      </w:r>
      <w:r>
        <w:t>Public</w:t>
      </w:r>
      <w:r w:rsidR="00482902">
        <w:t xml:space="preserve"> </w:t>
      </w:r>
      <w:r>
        <w:t>Record</w:t>
      </w:r>
      <w:r w:rsidR="00482902">
        <w:t xml:space="preserve"> </w:t>
      </w:r>
      <w:r>
        <w:t>Office</w:t>
      </w:r>
      <w:r w:rsidR="00482902">
        <w:t xml:space="preserve"> </w:t>
      </w:r>
      <w:r>
        <w:t>Victoria</w:t>
      </w:r>
      <w:r w:rsidR="00482902">
        <w:t xml:space="preserve"> </w:t>
      </w:r>
      <w:r>
        <w:t>employment</w:t>
      </w:r>
      <w:r w:rsidR="00482902">
        <w:t xml:space="preserve"> </w:t>
      </w:r>
      <w:r>
        <w:t>levels</w:t>
      </w:r>
      <w:r w:rsidR="00482902">
        <w:t xml:space="preserve"> </w:t>
      </w:r>
      <w:r w:rsidR="008849B9">
        <w:t>in</w:t>
      </w:r>
      <w:r w:rsidR="00482902">
        <w:t xml:space="preserve"> </w:t>
      </w:r>
      <w:r w:rsidR="008849B9">
        <w:t>20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80"/>
        <w:gridCol w:w="2250"/>
        <w:gridCol w:w="948"/>
        <w:gridCol w:w="614"/>
        <w:gridCol w:w="950"/>
        <w:gridCol w:w="950"/>
        <w:gridCol w:w="615"/>
        <w:gridCol w:w="950"/>
        <w:gridCol w:w="615"/>
        <w:gridCol w:w="950"/>
        <w:gridCol w:w="615"/>
        <w:gridCol w:w="950"/>
        <w:gridCol w:w="950"/>
        <w:gridCol w:w="615"/>
        <w:gridCol w:w="950"/>
        <w:gridCol w:w="690"/>
      </w:tblGrid>
      <w:tr w:rsidR="00205B98" w14:paraId="7C8FF5AC"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val="restart"/>
          </w:tcPr>
          <w:p w14:paraId="3D6C2922" w14:textId="77777777" w:rsidR="00205B98" w:rsidRPr="00555299" w:rsidRDefault="00205B98" w:rsidP="00F45036">
            <w:pPr>
              <w:pStyle w:val="ARTableBody"/>
              <w:spacing w:before="24" w:after="20" w:line="228" w:lineRule="auto"/>
            </w:pPr>
          </w:p>
        </w:tc>
        <w:tc>
          <w:tcPr>
            <w:tcW w:w="2264" w:type="dxa"/>
            <w:vMerge w:val="restart"/>
          </w:tcPr>
          <w:p w14:paraId="7972D697" w14:textId="77777777" w:rsidR="00205B98" w:rsidRPr="00555299" w:rsidRDefault="00205B98" w:rsidP="00F45036">
            <w:pPr>
              <w:pStyle w:val="ARTableBody"/>
              <w:spacing w:before="24" w:after="20" w:line="228" w:lineRule="auto"/>
            </w:pPr>
          </w:p>
        </w:tc>
        <w:tc>
          <w:tcPr>
            <w:tcW w:w="5672" w:type="dxa"/>
            <w:gridSpan w:val="7"/>
            <w:tcBorders>
              <w:right w:val="dotted" w:sz="6" w:space="0" w:color="53565A"/>
            </w:tcBorders>
            <w:shd w:val="clear" w:color="auto" w:fill="F2F2F2" w:themeFill="background1" w:themeFillShade="F2"/>
          </w:tcPr>
          <w:p w14:paraId="459F4582" w14:textId="2483957A" w:rsidR="00205B98" w:rsidRPr="00555299" w:rsidRDefault="00205B98"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1</w:t>
            </w:r>
          </w:p>
        </w:tc>
        <w:tc>
          <w:tcPr>
            <w:tcW w:w="5750" w:type="dxa"/>
            <w:gridSpan w:val="7"/>
            <w:tcBorders>
              <w:left w:val="dotted" w:sz="6" w:space="0" w:color="53565A"/>
            </w:tcBorders>
          </w:tcPr>
          <w:p w14:paraId="0A3A6060" w14:textId="0F82F049" w:rsidR="00205B98" w:rsidRPr="00555299" w:rsidRDefault="00205B98"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0</w:t>
            </w:r>
          </w:p>
        </w:tc>
      </w:tr>
      <w:tr w:rsidR="00205B98" w14:paraId="66628B43"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39D0CD88" w14:textId="77777777" w:rsidR="00205B98" w:rsidRPr="00555299" w:rsidRDefault="00205B98" w:rsidP="00F45036">
            <w:pPr>
              <w:pStyle w:val="ARTableBody"/>
              <w:spacing w:before="24" w:after="20" w:line="228" w:lineRule="auto"/>
            </w:pPr>
          </w:p>
        </w:tc>
        <w:tc>
          <w:tcPr>
            <w:tcW w:w="2264" w:type="dxa"/>
            <w:vMerge/>
          </w:tcPr>
          <w:p w14:paraId="1A69B299" w14:textId="77777777" w:rsidR="00205B98" w:rsidRPr="00555299" w:rsidRDefault="00205B98" w:rsidP="00F45036">
            <w:pPr>
              <w:pStyle w:val="ARTableBody"/>
              <w:spacing w:before="24" w:after="20" w:line="228" w:lineRule="auto"/>
            </w:pPr>
          </w:p>
        </w:tc>
        <w:tc>
          <w:tcPr>
            <w:tcW w:w="1571" w:type="dxa"/>
            <w:gridSpan w:val="2"/>
            <w:tcBorders>
              <w:top w:val="dotted" w:sz="6" w:space="0" w:color="53565A"/>
              <w:bottom w:val="dotted" w:sz="6" w:space="0" w:color="53565A"/>
              <w:right w:val="dotted" w:sz="6" w:space="0" w:color="53565A"/>
            </w:tcBorders>
            <w:shd w:val="clear" w:color="auto" w:fill="F2F2F2" w:themeFill="background1" w:themeFillShade="F2"/>
          </w:tcPr>
          <w:p w14:paraId="63F56967" w14:textId="5F60FF24" w:rsidR="00205B98" w:rsidRPr="00555299" w:rsidRDefault="00205B98"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58D97BBE" w14:textId="77777777" w:rsidR="00205B98" w:rsidRPr="00555299" w:rsidRDefault="00205B98" w:rsidP="00F45036">
            <w:pPr>
              <w:pStyle w:val="ARTableColHeadCentre"/>
              <w:spacing w:before="24" w:after="20" w:line="228" w:lineRule="auto"/>
              <w:rPr>
                <w:szCs w:val="16"/>
              </w:rPr>
            </w:pPr>
            <w:r w:rsidRPr="00555299">
              <w:rPr>
                <w:szCs w:val="16"/>
              </w:rPr>
              <w:t>Ongoing</w:t>
            </w:r>
          </w:p>
        </w:tc>
        <w:tc>
          <w:tcPr>
            <w:tcW w:w="1573"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2A6D145F" w14:textId="75B82762" w:rsidR="00205B98" w:rsidRPr="00555299" w:rsidRDefault="00205B98"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73" w:type="dxa"/>
            <w:gridSpan w:val="2"/>
            <w:tcBorders>
              <w:top w:val="dotted" w:sz="6" w:space="0" w:color="53565A"/>
              <w:left w:val="dotted" w:sz="6" w:space="0" w:color="53565A"/>
              <w:bottom w:val="dotted" w:sz="6" w:space="0" w:color="53565A"/>
              <w:right w:val="dotted" w:sz="6" w:space="0" w:color="53565A"/>
            </w:tcBorders>
          </w:tcPr>
          <w:p w14:paraId="35B34D04" w14:textId="077CB1DE" w:rsidR="00205B98" w:rsidRPr="00555299" w:rsidRDefault="00205B98"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tcPr>
          <w:p w14:paraId="3A9E5763" w14:textId="77777777" w:rsidR="00205B98" w:rsidRPr="00555299" w:rsidRDefault="00205B98" w:rsidP="00F45036">
            <w:pPr>
              <w:pStyle w:val="ARTableColHeadCentre"/>
              <w:spacing w:before="24" w:after="20" w:line="228" w:lineRule="auto"/>
              <w:rPr>
                <w:szCs w:val="16"/>
              </w:rPr>
            </w:pPr>
            <w:r w:rsidRPr="00555299">
              <w:rPr>
                <w:szCs w:val="16"/>
              </w:rPr>
              <w:t>Ongoing</w:t>
            </w:r>
          </w:p>
        </w:tc>
        <w:tc>
          <w:tcPr>
            <w:tcW w:w="1649" w:type="dxa"/>
            <w:gridSpan w:val="2"/>
            <w:tcBorders>
              <w:top w:val="dotted" w:sz="6" w:space="0" w:color="53565A"/>
              <w:left w:val="dotted" w:sz="6" w:space="0" w:color="53565A"/>
              <w:bottom w:val="dotted" w:sz="6" w:space="0" w:color="53565A"/>
            </w:tcBorders>
          </w:tcPr>
          <w:p w14:paraId="678B4EFF" w14:textId="4C3D179A" w:rsidR="00205B98" w:rsidRPr="00555299" w:rsidRDefault="00205B98"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1ACFB774"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6D85887E" w14:textId="77777777" w:rsidR="00205B98" w:rsidRPr="00555299" w:rsidRDefault="00205B98" w:rsidP="00F45036">
            <w:pPr>
              <w:pStyle w:val="ARTableBody"/>
              <w:spacing w:before="24" w:after="20" w:line="228" w:lineRule="auto"/>
            </w:pPr>
          </w:p>
        </w:tc>
        <w:tc>
          <w:tcPr>
            <w:tcW w:w="2264" w:type="dxa"/>
            <w:vMerge/>
          </w:tcPr>
          <w:p w14:paraId="36D22CFB" w14:textId="77777777" w:rsidR="00205B98" w:rsidRPr="00555299" w:rsidRDefault="00205B98" w:rsidP="00F45036">
            <w:pPr>
              <w:pStyle w:val="ARTableBody"/>
              <w:spacing w:before="24" w:after="20" w:line="228" w:lineRule="auto"/>
            </w:pPr>
          </w:p>
        </w:tc>
        <w:tc>
          <w:tcPr>
            <w:tcW w:w="954" w:type="dxa"/>
            <w:tcBorders>
              <w:top w:val="dotted" w:sz="6" w:space="0" w:color="53565A"/>
              <w:right w:val="nil"/>
            </w:tcBorders>
            <w:shd w:val="clear" w:color="auto" w:fill="F2F2F2" w:themeFill="background1" w:themeFillShade="F2"/>
          </w:tcPr>
          <w:p w14:paraId="38145F8B" w14:textId="6CFEA5AE"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7" w:type="dxa"/>
            <w:tcBorders>
              <w:top w:val="dotted" w:sz="6" w:space="0" w:color="53565A"/>
              <w:left w:val="nil"/>
              <w:right w:val="dotted" w:sz="6" w:space="0" w:color="53565A"/>
            </w:tcBorders>
            <w:shd w:val="clear" w:color="auto" w:fill="F2F2F2" w:themeFill="background1" w:themeFillShade="F2"/>
          </w:tcPr>
          <w:p w14:paraId="00A2207B"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66C4BF03" w14:textId="6F43BD54"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shd w:val="clear" w:color="auto" w:fill="F2F2F2" w:themeFill="background1" w:themeFillShade="F2"/>
          </w:tcPr>
          <w:p w14:paraId="24E0B600" w14:textId="223C6CB9"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5BB2F01F"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7AB2B218" w14:textId="0B66E39A"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346744F2"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78CCC610" w14:textId="0CF73E8D"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62D73EF5"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7697339D" w14:textId="742F71E4"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tcPr>
          <w:p w14:paraId="21A3FC7B" w14:textId="07E1EBE8"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2B19CAA2"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177F7B6D" w14:textId="55E74E2D"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94" w:type="dxa"/>
            <w:tcBorders>
              <w:top w:val="dotted" w:sz="6" w:space="0" w:color="53565A"/>
              <w:left w:val="nil"/>
            </w:tcBorders>
          </w:tcPr>
          <w:p w14:paraId="10AEBE85" w14:textId="77777777" w:rsidR="00205B98" w:rsidRPr="00220E07" w:rsidRDefault="00205B98" w:rsidP="00F45036">
            <w:pPr>
              <w:pStyle w:val="ARTableSubheadRight"/>
              <w:spacing w:before="24" w:after="20" w:line="228" w:lineRule="auto"/>
              <w:rPr>
                <w:rFonts w:cstheme="minorHAnsi"/>
                <w:sz w:val="14"/>
                <w:szCs w:val="14"/>
              </w:rPr>
            </w:pPr>
            <w:r w:rsidRPr="00220E07">
              <w:rPr>
                <w:sz w:val="14"/>
                <w:szCs w:val="14"/>
              </w:rPr>
              <w:t>FTE</w:t>
            </w:r>
          </w:p>
        </w:tc>
      </w:tr>
      <w:tr w:rsidR="00205B98" w14:paraId="18F094F2" w14:textId="77777777" w:rsidTr="002C4590">
        <w:trPr>
          <w:trHeight w:val="77"/>
        </w:trPr>
        <w:tc>
          <w:tcPr>
            <w:tcW w:w="282" w:type="dxa"/>
            <w:vMerge w:val="restart"/>
            <w:textDirection w:val="btLr"/>
            <w:vAlign w:val="center"/>
          </w:tcPr>
          <w:p w14:paraId="2DBDAD64" w14:textId="42D4E5FF" w:rsidR="00205B98" w:rsidRPr="00555299" w:rsidRDefault="00205B98" w:rsidP="00F45036">
            <w:pPr>
              <w:pStyle w:val="ARTableRowHeadColour"/>
              <w:spacing w:before="24" w:after="20" w:line="228" w:lineRule="auto"/>
              <w:jc w:val="center"/>
            </w:pPr>
            <w:r w:rsidRPr="00555299">
              <w:t>Demographic</w:t>
            </w:r>
            <w:r w:rsidR="00482902">
              <w:t xml:space="preserve"> </w:t>
            </w:r>
            <w:r w:rsidRPr="00555299">
              <w:t>data</w:t>
            </w:r>
          </w:p>
        </w:tc>
        <w:tc>
          <w:tcPr>
            <w:tcW w:w="13686" w:type="dxa"/>
            <w:gridSpan w:val="15"/>
            <w:shd w:val="clear" w:color="auto" w:fill="E6E6E6"/>
            <w:hideMark/>
          </w:tcPr>
          <w:p w14:paraId="60B19D68" w14:textId="77777777" w:rsidR="00205B98" w:rsidRPr="00555299" w:rsidRDefault="00205B98" w:rsidP="00F45036">
            <w:pPr>
              <w:pStyle w:val="ARTableRowHead"/>
              <w:spacing w:before="24" w:after="20" w:line="228" w:lineRule="auto"/>
            </w:pPr>
            <w:r w:rsidRPr="00555299">
              <w:t>Gender</w:t>
            </w:r>
          </w:p>
        </w:tc>
      </w:tr>
      <w:tr w:rsidR="002C4590" w14:paraId="0B88F5D9" w14:textId="77777777" w:rsidTr="002C4590">
        <w:tc>
          <w:tcPr>
            <w:tcW w:w="282" w:type="dxa"/>
            <w:vMerge/>
            <w:vAlign w:val="center"/>
          </w:tcPr>
          <w:p w14:paraId="608ECC8C" w14:textId="77777777" w:rsidR="00DB4153" w:rsidRPr="00555299" w:rsidRDefault="00DB4153" w:rsidP="00F45036">
            <w:pPr>
              <w:pStyle w:val="ARTableBody"/>
              <w:spacing w:before="24" w:after="20" w:line="228" w:lineRule="auto"/>
            </w:pPr>
          </w:p>
        </w:tc>
        <w:tc>
          <w:tcPr>
            <w:tcW w:w="2264" w:type="dxa"/>
            <w:hideMark/>
          </w:tcPr>
          <w:p w14:paraId="6149FF62" w14:textId="77777777" w:rsidR="00DB4153" w:rsidRPr="00555299" w:rsidRDefault="00DB4153" w:rsidP="00F45036">
            <w:pPr>
              <w:pStyle w:val="ARTableBody"/>
              <w:spacing w:before="24" w:after="20" w:line="228" w:lineRule="auto"/>
              <w:rPr>
                <w:rFonts w:cstheme="minorBidi"/>
              </w:rPr>
            </w:pPr>
            <w:r w:rsidRPr="00555299">
              <w:t>Men</w:t>
            </w:r>
          </w:p>
        </w:tc>
        <w:tc>
          <w:tcPr>
            <w:tcW w:w="954" w:type="dxa"/>
            <w:shd w:val="clear" w:color="auto" w:fill="F2F2F2" w:themeFill="background1" w:themeFillShade="F2"/>
          </w:tcPr>
          <w:p w14:paraId="6ED73B59" w14:textId="313F0782" w:rsidR="00DB4153" w:rsidRPr="00555299" w:rsidRDefault="00DB4153" w:rsidP="00F45036">
            <w:pPr>
              <w:pStyle w:val="ARTableBodyRight"/>
              <w:spacing w:before="24" w:after="20" w:line="228" w:lineRule="auto"/>
            </w:pPr>
            <w:r w:rsidRPr="0072776C">
              <w:t>24</w:t>
            </w:r>
          </w:p>
        </w:tc>
        <w:tc>
          <w:tcPr>
            <w:tcW w:w="617" w:type="dxa"/>
            <w:tcBorders>
              <w:top w:val="dotted" w:sz="6" w:space="0" w:color="53565A"/>
              <w:right w:val="dotted" w:sz="6" w:space="0" w:color="53565A"/>
            </w:tcBorders>
            <w:shd w:val="clear" w:color="auto" w:fill="F2F2F2" w:themeFill="background1" w:themeFillShade="F2"/>
          </w:tcPr>
          <w:p w14:paraId="520CC2FC" w14:textId="5A0FD7D3" w:rsidR="00DB4153" w:rsidRPr="00555299" w:rsidRDefault="00DB4153" w:rsidP="00F45036">
            <w:pPr>
              <w:pStyle w:val="ARTableBodyRight"/>
              <w:spacing w:before="24" w:after="20" w:line="228" w:lineRule="auto"/>
            </w:pPr>
            <w:r w:rsidRPr="0072776C">
              <w:t>23.2</w:t>
            </w:r>
          </w:p>
        </w:tc>
        <w:tc>
          <w:tcPr>
            <w:tcW w:w="955" w:type="dxa"/>
            <w:tcBorders>
              <w:left w:val="dotted" w:sz="6" w:space="0" w:color="53565A"/>
            </w:tcBorders>
            <w:shd w:val="clear" w:color="auto" w:fill="F2F2F2" w:themeFill="background1" w:themeFillShade="F2"/>
          </w:tcPr>
          <w:p w14:paraId="4EA12EEA" w14:textId="2CD79794" w:rsidR="00DB4153" w:rsidRPr="00555299" w:rsidRDefault="00DB4153" w:rsidP="00F45036">
            <w:pPr>
              <w:pStyle w:val="ARTableBodyRight"/>
              <w:spacing w:before="24" w:after="20" w:line="228" w:lineRule="auto"/>
            </w:pPr>
            <w:r w:rsidRPr="005D694C">
              <w:t>12</w:t>
            </w:r>
          </w:p>
        </w:tc>
        <w:tc>
          <w:tcPr>
            <w:tcW w:w="955" w:type="dxa"/>
            <w:shd w:val="clear" w:color="auto" w:fill="F2F2F2" w:themeFill="background1" w:themeFillShade="F2"/>
          </w:tcPr>
          <w:p w14:paraId="18919A08" w14:textId="65DEC35C" w:rsidR="00DB4153" w:rsidRPr="00555299" w:rsidRDefault="00DB4153" w:rsidP="00F45036">
            <w:pPr>
              <w:pStyle w:val="ARTableBodyRight"/>
              <w:spacing w:before="24" w:after="20" w:line="228" w:lineRule="auto"/>
            </w:pPr>
            <w:r w:rsidRPr="005D694C">
              <w:t>4</w:t>
            </w:r>
          </w:p>
        </w:tc>
        <w:tc>
          <w:tcPr>
            <w:tcW w:w="618" w:type="dxa"/>
            <w:tcBorders>
              <w:top w:val="dotted" w:sz="6" w:space="0" w:color="53565A"/>
              <w:right w:val="dotted" w:sz="6" w:space="0" w:color="53565A"/>
            </w:tcBorders>
            <w:shd w:val="clear" w:color="auto" w:fill="F2F2F2" w:themeFill="background1" w:themeFillShade="F2"/>
          </w:tcPr>
          <w:p w14:paraId="24CEE246" w14:textId="2DF97BE9" w:rsidR="00DB4153" w:rsidRPr="00555299" w:rsidRDefault="00DB4153" w:rsidP="00F45036">
            <w:pPr>
              <w:pStyle w:val="ARTableBodyRight"/>
              <w:spacing w:before="24" w:after="20" w:line="228" w:lineRule="auto"/>
            </w:pPr>
            <w:r w:rsidRPr="005D694C">
              <w:t>15.2</w:t>
            </w:r>
          </w:p>
        </w:tc>
        <w:tc>
          <w:tcPr>
            <w:tcW w:w="955" w:type="dxa"/>
            <w:tcBorders>
              <w:left w:val="dotted" w:sz="6" w:space="0" w:color="53565A"/>
            </w:tcBorders>
            <w:shd w:val="clear" w:color="auto" w:fill="F2F2F2" w:themeFill="background1" w:themeFillShade="F2"/>
          </w:tcPr>
          <w:p w14:paraId="2FCB6834" w14:textId="57136B2A" w:rsidR="00DB4153" w:rsidRPr="00555299" w:rsidRDefault="00DB4153" w:rsidP="00F45036">
            <w:pPr>
              <w:pStyle w:val="ARTableBodyRight"/>
              <w:spacing w:before="24" w:after="20" w:line="228" w:lineRule="auto"/>
            </w:pPr>
            <w:r w:rsidRPr="00623835">
              <w:t>8</w:t>
            </w:r>
          </w:p>
        </w:tc>
        <w:tc>
          <w:tcPr>
            <w:tcW w:w="618" w:type="dxa"/>
            <w:tcBorders>
              <w:top w:val="dotted" w:sz="6" w:space="0" w:color="53565A"/>
              <w:right w:val="dotted" w:sz="6" w:space="0" w:color="53565A"/>
            </w:tcBorders>
            <w:shd w:val="clear" w:color="auto" w:fill="F2F2F2" w:themeFill="background1" w:themeFillShade="F2"/>
          </w:tcPr>
          <w:p w14:paraId="29696563" w14:textId="1F031C14" w:rsidR="00DB4153" w:rsidRPr="00555299" w:rsidRDefault="00DB4153" w:rsidP="00F45036">
            <w:pPr>
              <w:pStyle w:val="ARTableBodyRight"/>
              <w:spacing w:before="24" w:after="20" w:line="228" w:lineRule="auto"/>
            </w:pPr>
            <w:r w:rsidRPr="00623835">
              <w:t>8</w:t>
            </w:r>
            <w:r>
              <w:t>.0</w:t>
            </w:r>
          </w:p>
        </w:tc>
        <w:tc>
          <w:tcPr>
            <w:tcW w:w="955" w:type="dxa"/>
            <w:tcBorders>
              <w:left w:val="dotted" w:sz="6" w:space="0" w:color="53565A"/>
            </w:tcBorders>
            <w:vAlign w:val="center"/>
          </w:tcPr>
          <w:p w14:paraId="4B636047" w14:textId="6EDCB801" w:rsidR="00DB4153" w:rsidRPr="00555299" w:rsidRDefault="00DB4153" w:rsidP="00F45036">
            <w:pPr>
              <w:pStyle w:val="ARTableBodyRight"/>
              <w:spacing w:before="24" w:after="20" w:line="228" w:lineRule="auto"/>
            </w:pPr>
            <w:r>
              <w:t>24</w:t>
            </w:r>
          </w:p>
        </w:tc>
        <w:tc>
          <w:tcPr>
            <w:tcW w:w="618" w:type="dxa"/>
            <w:tcBorders>
              <w:top w:val="dotted" w:sz="6" w:space="0" w:color="53565A"/>
              <w:right w:val="dotted" w:sz="6" w:space="0" w:color="53565A"/>
            </w:tcBorders>
            <w:vAlign w:val="center"/>
          </w:tcPr>
          <w:p w14:paraId="3E71716A" w14:textId="25D4FEEA" w:rsidR="00DB4153" w:rsidRPr="00555299" w:rsidRDefault="00DB4153" w:rsidP="00F45036">
            <w:pPr>
              <w:pStyle w:val="ARTableBodyRight"/>
              <w:spacing w:before="24" w:after="20" w:line="228" w:lineRule="auto"/>
            </w:pPr>
            <w:r>
              <w:t>23.2</w:t>
            </w:r>
          </w:p>
        </w:tc>
        <w:tc>
          <w:tcPr>
            <w:tcW w:w="955" w:type="dxa"/>
            <w:tcBorders>
              <w:left w:val="dotted" w:sz="6" w:space="0" w:color="53565A"/>
            </w:tcBorders>
            <w:vAlign w:val="center"/>
          </w:tcPr>
          <w:p w14:paraId="2118BF62" w14:textId="09082093" w:rsidR="00DB4153" w:rsidRPr="00555299" w:rsidRDefault="00DB4153" w:rsidP="00F45036">
            <w:pPr>
              <w:pStyle w:val="ARTableBodyRight"/>
              <w:spacing w:before="24" w:after="20" w:line="228" w:lineRule="auto"/>
            </w:pPr>
            <w:r>
              <w:t>13</w:t>
            </w:r>
          </w:p>
        </w:tc>
        <w:tc>
          <w:tcPr>
            <w:tcW w:w="955" w:type="dxa"/>
            <w:vAlign w:val="center"/>
          </w:tcPr>
          <w:p w14:paraId="4D72DE34" w14:textId="16B0ECAB" w:rsidR="00DB4153" w:rsidRPr="00555299" w:rsidRDefault="00DB4153" w:rsidP="00F45036">
            <w:pPr>
              <w:pStyle w:val="ARTableBodyRight"/>
              <w:spacing w:before="24" w:after="20" w:line="228" w:lineRule="auto"/>
            </w:pPr>
            <w:r>
              <w:t>4</w:t>
            </w:r>
          </w:p>
        </w:tc>
        <w:tc>
          <w:tcPr>
            <w:tcW w:w="618" w:type="dxa"/>
            <w:tcBorders>
              <w:top w:val="dotted" w:sz="6" w:space="0" w:color="53565A"/>
              <w:right w:val="dotted" w:sz="6" w:space="0" w:color="53565A"/>
            </w:tcBorders>
            <w:vAlign w:val="center"/>
          </w:tcPr>
          <w:p w14:paraId="4AC3554B" w14:textId="2FCB811D" w:rsidR="00DB4153" w:rsidRPr="00555299" w:rsidRDefault="00DB4153" w:rsidP="00F45036">
            <w:pPr>
              <w:pStyle w:val="ARTableBodyRight"/>
              <w:spacing w:before="24" w:after="20" w:line="228" w:lineRule="auto"/>
            </w:pPr>
            <w:r>
              <w:t>16.2</w:t>
            </w:r>
          </w:p>
        </w:tc>
        <w:tc>
          <w:tcPr>
            <w:tcW w:w="955" w:type="dxa"/>
            <w:tcBorders>
              <w:left w:val="dotted" w:sz="6" w:space="0" w:color="53565A"/>
            </w:tcBorders>
            <w:vAlign w:val="center"/>
          </w:tcPr>
          <w:p w14:paraId="42AC075F" w14:textId="7D031EA3" w:rsidR="00DB4153" w:rsidRPr="00555299" w:rsidRDefault="00DB4153" w:rsidP="00F45036">
            <w:pPr>
              <w:pStyle w:val="ARTableBodyRight"/>
              <w:spacing w:before="24" w:after="20" w:line="228" w:lineRule="auto"/>
            </w:pPr>
            <w:r>
              <w:t>7</w:t>
            </w:r>
          </w:p>
        </w:tc>
        <w:tc>
          <w:tcPr>
            <w:tcW w:w="694" w:type="dxa"/>
            <w:vAlign w:val="center"/>
          </w:tcPr>
          <w:p w14:paraId="5CA39B48" w14:textId="5B0C122C" w:rsidR="00DB4153" w:rsidRPr="00555299" w:rsidRDefault="00DB4153" w:rsidP="00F45036">
            <w:pPr>
              <w:pStyle w:val="ARTableBodyRight"/>
              <w:spacing w:before="24" w:after="20" w:line="228" w:lineRule="auto"/>
            </w:pPr>
            <w:r>
              <w:t>7.0</w:t>
            </w:r>
          </w:p>
        </w:tc>
      </w:tr>
      <w:tr w:rsidR="002C4590" w14:paraId="129D88BC" w14:textId="77777777" w:rsidTr="002C4590">
        <w:tc>
          <w:tcPr>
            <w:tcW w:w="282" w:type="dxa"/>
            <w:vMerge/>
            <w:vAlign w:val="center"/>
          </w:tcPr>
          <w:p w14:paraId="204C2D65" w14:textId="77777777" w:rsidR="00DB4153" w:rsidRPr="00555299" w:rsidRDefault="00DB4153" w:rsidP="00F45036">
            <w:pPr>
              <w:pStyle w:val="ARTableBody"/>
              <w:spacing w:before="24" w:after="20" w:line="228" w:lineRule="auto"/>
            </w:pPr>
          </w:p>
        </w:tc>
        <w:tc>
          <w:tcPr>
            <w:tcW w:w="2264" w:type="dxa"/>
            <w:hideMark/>
          </w:tcPr>
          <w:p w14:paraId="257651F0" w14:textId="77777777" w:rsidR="00DB4153" w:rsidRPr="00555299" w:rsidRDefault="00DB4153" w:rsidP="00F45036">
            <w:pPr>
              <w:pStyle w:val="ARTableBody"/>
              <w:spacing w:before="24" w:after="20" w:line="228" w:lineRule="auto"/>
              <w:rPr>
                <w:rFonts w:cstheme="minorBidi"/>
              </w:rPr>
            </w:pPr>
            <w:r w:rsidRPr="00555299">
              <w:t>Women</w:t>
            </w:r>
          </w:p>
        </w:tc>
        <w:tc>
          <w:tcPr>
            <w:tcW w:w="954" w:type="dxa"/>
            <w:shd w:val="clear" w:color="auto" w:fill="F2F2F2" w:themeFill="background1" w:themeFillShade="F2"/>
          </w:tcPr>
          <w:p w14:paraId="47321A49" w14:textId="5558DB5E" w:rsidR="00DB4153" w:rsidRPr="00555299" w:rsidRDefault="00DB4153" w:rsidP="00F45036">
            <w:pPr>
              <w:pStyle w:val="ARTableBodyRight"/>
              <w:spacing w:before="24" w:after="20" w:line="228" w:lineRule="auto"/>
            </w:pPr>
            <w:r w:rsidRPr="0072776C">
              <w:t>43</w:t>
            </w:r>
          </w:p>
        </w:tc>
        <w:tc>
          <w:tcPr>
            <w:tcW w:w="617" w:type="dxa"/>
            <w:tcBorders>
              <w:top w:val="dotted" w:sz="6" w:space="0" w:color="53565A"/>
              <w:right w:val="dotted" w:sz="6" w:space="0" w:color="53565A"/>
            </w:tcBorders>
            <w:shd w:val="clear" w:color="auto" w:fill="F2F2F2" w:themeFill="background1" w:themeFillShade="F2"/>
          </w:tcPr>
          <w:p w14:paraId="682741E7" w14:textId="4CE49684" w:rsidR="00DB4153" w:rsidRPr="00555299" w:rsidRDefault="00DB4153" w:rsidP="00F45036">
            <w:pPr>
              <w:pStyle w:val="ARTableBodyRight"/>
              <w:spacing w:before="24" w:after="20" w:line="228" w:lineRule="auto"/>
            </w:pPr>
            <w:r w:rsidRPr="0072776C">
              <w:t>36.9</w:t>
            </w:r>
          </w:p>
        </w:tc>
        <w:tc>
          <w:tcPr>
            <w:tcW w:w="955" w:type="dxa"/>
            <w:tcBorders>
              <w:left w:val="dotted" w:sz="6" w:space="0" w:color="53565A"/>
            </w:tcBorders>
            <w:shd w:val="clear" w:color="auto" w:fill="F2F2F2" w:themeFill="background1" w:themeFillShade="F2"/>
          </w:tcPr>
          <w:p w14:paraId="45181D86" w14:textId="786F18F8" w:rsidR="00DB4153" w:rsidRPr="00555299" w:rsidRDefault="00DB4153" w:rsidP="00F45036">
            <w:pPr>
              <w:pStyle w:val="ARTableBodyRight"/>
              <w:spacing w:before="24" w:after="20" w:line="228" w:lineRule="auto"/>
            </w:pPr>
            <w:r w:rsidRPr="005D694C">
              <w:t>21</w:t>
            </w:r>
          </w:p>
        </w:tc>
        <w:tc>
          <w:tcPr>
            <w:tcW w:w="955" w:type="dxa"/>
            <w:shd w:val="clear" w:color="auto" w:fill="F2F2F2" w:themeFill="background1" w:themeFillShade="F2"/>
          </w:tcPr>
          <w:p w14:paraId="49317904" w14:textId="591DEC2F" w:rsidR="00DB4153" w:rsidRPr="00555299" w:rsidRDefault="00DB4153" w:rsidP="00F45036">
            <w:pPr>
              <w:pStyle w:val="ARTableBodyRight"/>
              <w:spacing w:before="24" w:after="20" w:line="228" w:lineRule="auto"/>
            </w:pPr>
            <w:r w:rsidRPr="005D694C">
              <w:t>19</w:t>
            </w:r>
          </w:p>
        </w:tc>
        <w:tc>
          <w:tcPr>
            <w:tcW w:w="618" w:type="dxa"/>
            <w:tcBorders>
              <w:top w:val="dotted" w:sz="6" w:space="0" w:color="53565A"/>
              <w:right w:val="dotted" w:sz="6" w:space="0" w:color="53565A"/>
            </w:tcBorders>
            <w:shd w:val="clear" w:color="auto" w:fill="F2F2F2" w:themeFill="background1" w:themeFillShade="F2"/>
          </w:tcPr>
          <w:p w14:paraId="09FC7868" w14:textId="6BFABE48" w:rsidR="00DB4153" w:rsidRPr="00555299" w:rsidRDefault="00DB4153" w:rsidP="00F45036">
            <w:pPr>
              <w:pStyle w:val="ARTableBodyRight"/>
              <w:spacing w:before="24" w:after="20" w:line="228" w:lineRule="auto"/>
            </w:pPr>
            <w:r w:rsidRPr="005D694C">
              <w:t>34.7</w:t>
            </w:r>
          </w:p>
        </w:tc>
        <w:tc>
          <w:tcPr>
            <w:tcW w:w="955" w:type="dxa"/>
            <w:tcBorders>
              <w:left w:val="dotted" w:sz="6" w:space="0" w:color="53565A"/>
            </w:tcBorders>
            <w:shd w:val="clear" w:color="auto" w:fill="F2F2F2" w:themeFill="background1" w:themeFillShade="F2"/>
          </w:tcPr>
          <w:p w14:paraId="35A3DB1D" w14:textId="0D62CFFD" w:rsidR="00DB4153" w:rsidRPr="00555299" w:rsidRDefault="00DB4153" w:rsidP="00F45036">
            <w:pPr>
              <w:pStyle w:val="ARTableBodyRight"/>
              <w:spacing w:before="24" w:after="20" w:line="228" w:lineRule="auto"/>
            </w:pPr>
            <w:r w:rsidRPr="00623835">
              <w:t>3</w:t>
            </w:r>
          </w:p>
        </w:tc>
        <w:tc>
          <w:tcPr>
            <w:tcW w:w="618" w:type="dxa"/>
            <w:tcBorders>
              <w:top w:val="dotted" w:sz="6" w:space="0" w:color="53565A"/>
              <w:right w:val="dotted" w:sz="6" w:space="0" w:color="53565A"/>
            </w:tcBorders>
            <w:shd w:val="clear" w:color="auto" w:fill="F2F2F2" w:themeFill="background1" w:themeFillShade="F2"/>
          </w:tcPr>
          <w:p w14:paraId="6A19BD40" w14:textId="22D1CBE4" w:rsidR="00DB4153" w:rsidRPr="00555299" w:rsidRDefault="00DB4153" w:rsidP="00F45036">
            <w:pPr>
              <w:pStyle w:val="ARTableBodyRight"/>
              <w:spacing w:before="24" w:after="20" w:line="228" w:lineRule="auto"/>
            </w:pPr>
            <w:r w:rsidRPr="00623835">
              <w:t>2.2</w:t>
            </w:r>
          </w:p>
        </w:tc>
        <w:tc>
          <w:tcPr>
            <w:tcW w:w="955" w:type="dxa"/>
            <w:tcBorders>
              <w:left w:val="dotted" w:sz="6" w:space="0" w:color="53565A"/>
            </w:tcBorders>
            <w:vAlign w:val="center"/>
          </w:tcPr>
          <w:p w14:paraId="787E38A8" w14:textId="2753A480" w:rsidR="00DB4153" w:rsidRPr="00555299" w:rsidRDefault="00DB4153" w:rsidP="00F45036">
            <w:pPr>
              <w:pStyle w:val="ARTableBodyRight"/>
              <w:spacing w:before="24" w:after="20" w:line="228" w:lineRule="auto"/>
            </w:pPr>
            <w:r>
              <w:t>44</w:t>
            </w:r>
          </w:p>
        </w:tc>
        <w:tc>
          <w:tcPr>
            <w:tcW w:w="618" w:type="dxa"/>
            <w:tcBorders>
              <w:top w:val="dotted" w:sz="6" w:space="0" w:color="53565A"/>
              <w:right w:val="dotted" w:sz="6" w:space="0" w:color="53565A"/>
            </w:tcBorders>
            <w:vAlign w:val="center"/>
          </w:tcPr>
          <w:p w14:paraId="1D508144" w14:textId="2F96365A" w:rsidR="00DB4153" w:rsidRPr="00555299" w:rsidRDefault="00DB4153" w:rsidP="00F45036">
            <w:pPr>
              <w:pStyle w:val="ARTableBodyRight"/>
              <w:spacing w:before="24" w:after="20" w:line="228" w:lineRule="auto"/>
            </w:pPr>
            <w:r>
              <w:t>36.8</w:t>
            </w:r>
          </w:p>
        </w:tc>
        <w:tc>
          <w:tcPr>
            <w:tcW w:w="955" w:type="dxa"/>
            <w:tcBorders>
              <w:left w:val="dotted" w:sz="6" w:space="0" w:color="53565A"/>
            </w:tcBorders>
            <w:vAlign w:val="center"/>
          </w:tcPr>
          <w:p w14:paraId="347BC779" w14:textId="69C9377D" w:rsidR="00DB4153" w:rsidRPr="00555299" w:rsidRDefault="00DB4153" w:rsidP="00F45036">
            <w:pPr>
              <w:pStyle w:val="ARTableBodyRight"/>
              <w:spacing w:before="24" w:after="20" w:line="228" w:lineRule="auto"/>
            </w:pPr>
            <w:r>
              <w:t>19</w:t>
            </w:r>
          </w:p>
        </w:tc>
        <w:tc>
          <w:tcPr>
            <w:tcW w:w="955" w:type="dxa"/>
            <w:vAlign w:val="center"/>
          </w:tcPr>
          <w:p w14:paraId="0BA04886" w14:textId="5149739A" w:rsidR="00DB4153" w:rsidRPr="00555299" w:rsidRDefault="00DB4153" w:rsidP="00F45036">
            <w:pPr>
              <w:pStyle w:val="ARTableBodyRight"/>
              <w:spacing w:before="24" w:after="20" w:line="228" w:lineRule="auto"/>
            </w:pPr>
            <w:r>
              <w:t>16</w:t>
            </w:r>
          </w:p>
        </w:tc>
        <w:tc>
          <w:tcPr>
            <w:tcW w:w="618" w:type="dxa"/>
            <w:tcBorders>
              <w:top w:val="dotted" w:sz="6" w:space="0" w:color="53565A"/>
              <w:right w:val="dotted" w:sz="6" w:space="0" w:color="53565A"/>
            </w:tcBorders>
            <w:vAlign w:val="center"/>
          </w:tcPr>
          <w:p w14:paraId="1F0AEECF" w14:textId="2853F989" w:rsidR="00DB4153" w:rsidRPr="00555299" w:rsidRDefault="00DB4153" w:rsidP="00F45036">
            <w:pPr>
              <w:pStyle w:val="ARTableBodyRight"/>
              <w:spacing w:before="24" w:after="20" w:line="228" w:lineRule="auto"/>
            </w:pPr>
            <w:r>
              <w:t>29.8</w:t>
            </w:r>
          </w:p>
        </w:tc>
        <w:tc>
          <w:tcPr>
            <w:tcW w:w="955" w:type="dxa"/>
            <w:tcBorders>
              <w:left w:val="dotted" w:sz="6" w:space="0" w:color="53565A"/>
            </w:tcBorders>
            <w:vAlign w:val="center"/>
          </w:tcPr>
          <w:p w14:paraId="01784289" w14:textId="5726961B" w:rsidR="00DB4153" w:rsidRPr="00555299" w:rsidRDefault="00DB4153" w:rsidP="00F45036">
            <w:pPr>
              <w:pStyle w:val="ARTableBodyRight"/>
              <w:spacing w:before="24" w:after="20" w:line="228" w:lineRule="auto"/>
            </w:pPr>
            <w:r>
              <w:t>9</w:t>
            </w:r>
          </w:p>
        </w:tc>
        <w:tc>
          <w:tcPr>
            <w:tcW w:w="694" w:type="dxa"/>
            <w:vAlign w:val="center"/>
          </w:tcPr>
          <w:p w14:paraId="7D9D323F" w14:textId="485BD170" w:rsidR="00DB4153" w:rsidRPr="00555299" w:rsidRDefault="00DB4153" w:rsidP="00F45036">
            <w:pPr>
              <w:pStyle w:val="ARTableBodyRight"/>
              <w:spacing w:before="24" w:after="20" w:line="228" w:lineRule="auto"/>
            </w:pPr>
            <w:r>
              <w:t>7.0</w:t>
            </w:r>
          </w:p>
        </w:tc>
      </w:tr>
      <w:tr w:rsidR="002C4590" w14:paraId="6A3FB3D7" w14:textId="77777777" w:rsidTr="002C4590">
        <w:tc>
          <w:tcPr>
            <w:tcW w:w="282" w:type="dxa"/>
            <w:vMerge/>
            <w:vAlign w:val="center"/>
          </w:tcPr>
          <w:p w14:paraId="40935E40" w14:textId="77777777" w:rsidR="00DB4153" w:rsidRPr="00555299" w:rsidRDefault="00DB4153" w:rsidP="00F45036">
            <w:pPr>
              <w:pStyle w:val="ARTableBody"/>
              <w:spacing w:before="24" w:after="20" w:line="228" w:lineRule="auto"/>
            </w:pPr>
          </w:p>
        </w:tc>
        <w:tc>
          <w:tcPr>
            <w:tcW w:w="2264" w:type="dxa"/>
          </w:tcPr>
          <w:p w14:paraId="7093A1CD" w14:textId="77777777" w:rsidR="00DB4153" w:rsidRPr="00555299" w:rsidRDefault="00DB4153" w:rsidP="00F45036">
            <w:pPr>
              <w:pStyle w:val="ARTableBody"/>
              <w:spacing w:before="24" w:after="20" w:line="228" w:lineRule="auto"/>
            </w:pPr>
            <w:r w:rsidRPr="00555299">
              <w:t>Self-described</w:t>
            </w:r>
          </w:p>
        </w:tc>
        <w:tc>
          <w:tcPr>
            <w:tcW w:w="954" w:type="dxa"/>
            <w:shd w:val="clear" w:color="auto" w:fill="F2F2F2" w:themeFill="background1" w:themeFillShade="F2"/>
          </w:tcPr>
          <w:p w14:paraId="6AB32C88" w14:textId="6587BF65" w:rsidR="00DB4153" w:rsidRPr="00555299" w:rsidRDefault="00DB4153" w:rsidP="00F45036">
            <w:pPr>
              <w:pStyle w:val="ARTableBodyRight"/>
              <w:spacing w:before="24" w:after="20" w:line="228" w:lineRule="auto"/>
            </w:pPr>
            <w:r w:rsidRPr="0072776C">
              <w:t>1</w:t>
            </w:r>
          </w:p>
        </w:tc>
        <w:tc>
          <w:tcPr>
            <w:tcW w:w="617" w:type="dxa"/>
            <w:tcBorders>
              <w:top w:val="dotted" w:sz="6" w:space="0" w:color="53565A"/>
              <w:right w:val="dotted" w:sz="6" w:space="0" w:color="53565A"/>
            </w:tcBorders>
            <w:shd w:val="clear" w:color="auto" w:fill="F2F2F2" w:themeFill="background1" w:themeFillShade="F2"/>
          </w:tcPr>
          <w:p w14:paraId="76C04F5F" w14:textId="23C6702B" w:rsidR="00DB4153" w:rsidRPr="00555299" w:rsidRDefault="00DB4153" w:rsidP="00F45036">
            <w:pPr>
              <w:pStyle w:val="ARTableBodyRight"/>
              <w:spacing w:before="24" w:after="20" w:line="228" w:lineRule="auto"/>
            </w:pPr>
            <w:r w:rsidRPr="0072776C">
              <w:t>1</w:t>
            </w:r>
            <w:r>
              <w:t>.0</w:t>
            </w:r>
          </w:p>
        </w:tc>
        <w:tc>
          <w:tcPr>
            <w:tcW w:w="955" w:type="dxa"/>
            <w:tcBorders>
              <w:left w:val="dotted" w:sz="6" w:space="0" w:color="53565A"/>
            </w:tcBorders>
            <w:shd w:val="clear" w:color="auto" w:fill="F2F2F2" w:themeFill="background1" w:themeFillShade="F2"/>
          </w:tcPr>
          <w:p w14:paraId="4AB1D3EA" w14:textId="0EC9D95F" w:rsidR="00DB4153" w:rsidRPr="00555299" w:rsidRDefault="00DB4153" w:rsidP="00F45036">
            <w:pPr>
              <w:pStyle w:val="ARTableBodyRight"/>
              <w:spacing w:before="24" w:after="20" w:line="228" w:lineRule="auto"/>
            </w:pPr>
            <w:r w:rsidRPr="005D694C">
              <w:t>1</w:t>
            </w:r>
          </w:p>
        </w:tc>
        <w:tc>
          <w:tcPr>
            <w:tcW w:w="955" w:type="dxa"/>
            <w:shd w:val="clear" w:color="auto" w:fill="F2F2F2" w:themeFill="background1" w:themeFillShade="F2"/>
          </w:tcPr>
          <w:p w14:paraId="231BA122" w14:textId="70A4CA61" w:rsidR="00DB4153" w:rsidRPr="00555299" w:rsidRDefault="00DB4153" w:rsidP="00F45036">
            <w:pPr>
              <w:pStyle w:val="ARTableBodyRight"/>
              <w:spacing w:before="24" w:after="20" w:line="228" w:lineRule="auto"/>
            </w:pPr>
            <w:r w:rsidRPr="005D694C">
              <w:t>0</w:t>
            </w:r>
          </w:p>
        </w:tc>
        <w:tc>
          <w:tcPr>
            <w:tcW w:w="618" w:type="dxa"/>
            <w:tcBorders>
              <w:top w:val="dotted" w:sz="6" w:space="0" w:color="53565A"/>
              <w:right w:val="dotted" w:sz="6" w:space="0" w:color="53565A"/>
            </w:tcBorders>
            <w:shd w:val="clear" w:color="auto" w:fill="F2F2F2" w:themeFill="background1" w:themeFillShade="F2"/>
          </w:tcPr>
          <w:p w14:paraId="7601691E" w14:textId="7CF4E644" w:rsidR="00DB4153" w:rsidRPr="00555299" w:rsidRDefault="00DB4153" w:rsidP="00F45036">
            <w:pPr>
              <w:pStyle w:val="ARTableBodyRight"/>
              <w:spacing w:before="24" w:after="20" w:line="228" w:lineRule="auto"/>
            </w:pPr>
            <w:r w:rsidRPr="005D694C">
              <w:t>1</w:t>
            </w:r>
            <w:r>
              <w:t>.0</w:t>
            </w:r>
          </w:p>
        </w:tc>
        <w:tc>
          <w:tcPr>
            <w:tcW w:w="955" w:type="dxa"/>
            <w:tcBorders>
              <w:left w:val="dotted" w:sz="6" w:space="0" w:color="53565A"/>
            </w:tcBorders>
            <w:shd w:val="clear" w:color="auto" w:fill="F2F2F2" w:themeFill="background1" w:themeFillShade="F2"/>
          </w:tcPr>
          <w:p w14:paraId="2F2AA6F3" w14:textId="5A32C8CB" w:rsidR="00DB4153" w:rsidRPr="00555299" w:rsidRDefault="00DB4153" w:rsidP="00F45036">
            <w:pPr>
              <w:pStyle w:val="ARTableBodyRight"/>
              <w:spacing w:before="24" w:after="20" w:line="228" w:lineRule="auto"/>
            </w:pPr>
            <w:r w:rsidRPr="00623835">
              <w:t>0</w:t>
            </w:r>
          </w:p>
        </w:tc>
        <w:tc>
          <w:tcPr>
            <w:tcW w:w="618" w:type="dxa"/>
            <w:tcBorders>
              <w:top w:val="dotted" w:sz="6" w:space="0" w:color="53565A"/>
              <w:right w:val="dotted" w:sz="6" w:space="0" w:color="53565A"/>
            </w:tcBorders>
            <w:shd w:val="clear" w:color="auto" w:fill="F2F2F2" w:themeFill="background1" w:themeFillShade="F2"/>
          </w:tcPr>
          <w:p w14:paraId="12538648" w14:textId="694E0AF4" w:rsidR="00DB4153" w:rsidRPr="00555299" w:rsidRDefault="00DB4153" w:rsidP="00F45036">
            <w:pPr>
              <w:pStyle w:val="ARTableBodyRight"/>
              <w:spacing w:before="24" w:after="20" w:line="228" w:lineRule="auto"/>
            </w:pPr>
            <w:r w:rsidRPr="00623835">
              <w:t>0</w:t>
            </w:r>
            <w:r>
              <w:t>.0</w:t>
            </w:r>
          </w:p>
        </w:tc>
        <w:tc>
          <w:tcPr>
            <w:tcW w:w="955" w:type="dxa"/>
            <w:tcBorders>
              <w:left w:val="dotted" w:sz="6" w:space="0" w:color="53565A"/>
            </w:tcBorders>
            <w:vAlign w:val="center"/>
          </w:tcPr>
          <w:p w14:paraId="29532F01" w14:textId="65D8E2BE" w:rsidR="00DB4153" w:rsidRPr="00555299" w:rsidRDefault="00DB4153"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773F11B3" w14:textId="54D2AEA8" w:rsidR="00DB4153" w:rsidRPr="00555299" w:rsidRDefault="00DB4153" w:rsidP="00F45036">
            <w:pPr>
              <w:pStyle w:val="ARTableBodyRight"/>
              <w:spacing w:before="24" w:after="20" w:line="228" w:lineRule="auto"/>
            </w:pPr>
            <w:r>
              <w:t>1.0</w:t>
            </w:r>
          </w:p>
        </w:tc>
        <w:tc>
          <w:tcPr>
            <w:tcW w:w="955" w:type="dxa"/>
            <w:tcBorders>
              <w:left w:val="dotted" w:sz="6" w:space="0" w:color="53565A"/>
            </w:tcBorders>
            <w:vAlign w:val="center"/>
          </w:tcPr>
          <w:p w14:paraId="49970626" w14:textId="132A8408" w:rsidR="00DB4153" w:rsidRPr="00555299" w:rsidRDefault="00DB4153" w:rsidP="00F45036">
            <w:pPr>
              <w:pStyle w:val="ARTableBodyRight"/>
              <w:spacing w:before="24" w:after="20" w:line="228" w:lineRule="auto"/>
            </w:pPr>
            <w:r>
              <w:t>1</w:t>
            </w:r>
          </w:p>
        </w:tc>
        <w:tc>
          <w:tcPr>
            <w:tcW w:w="955" w:type="dxa"/>
            <w:vAlign w:val="center"/>
          </w:tcPr>
          <w:p w14:paraId="41D3BF0A" w14:textId="6BD3EB41" w:rsidR="00DB4153" w:rsidRPr="00555299" w:rsidRDefault="00DB4153"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354B74D" w14:textId="41827C29" w:rsidR="00DB4153" w:rsidRPr="00555299" w:rsidRDefault="00DB4153" w:rsidP="00F45036">
            <w:pPr>
              <w:pStyle w:val="ARTableBodyRight"/>
              <w:spacing w:before="24" w:after="20" w:line="228" w:lineRule="auto"/>
            </w:pPr>
            <w:r>
              <w:t>1.0</w:t>
            </w:r>
          </w:p>
        </w:tc>
        <w:tc>
          <w:tcPr>
            <w:tcW w:w="955" w:type="dxa"/>
            <w:tcBorders>
              <w:left w:val="dotted" w:sz="6" w:space="0" w:color="53565A"/>
            </w:tcBorders>
            <w:vAlign w:val="center"/>
          </w:tcPr>
          <w:p w14:paraId="1408E88E" w14:textId="0C77B7D3" w:rsidR="00DB4153" w:rsidRPr="00555299" w:rsidRDefault="00DB4153" w:rsidP="00F45036">
            <w:pPr>
              <w:pStyle w:val="ARTableBodyRight"/>
              <w:spacing w:before="24" w:after="20" w:line="228" w:lineRule="auto"/>
            </w:pPr>
            <w:r>
              <w:t>0</w:t>
            </w:r>
          </w:p>
        </w:tc>
        <w:tc>
          <w:tcPr>
            <w:tcW w:w="694" w:type="dxa"/>
            <w:vAlign w:val="center"/>
          </w:tcPr>
          <w:p w14:paraId="34CE527F" w14:textId="44B60E0C" w:rsidR="00DB4153" w:rsidRPr="00555299" w:rsidRDefault="00DB4153" w:rsidP="00F45036">
            <w:pPr>
              <w:pStyle w:val="ARTableBodyRight"/>
              <w:spacing w:before="24" w:after="20" w:line="228" w:lineRule="auto"/>
            </w:pPr>
            <w:r>
              <w:t>0.0</w:t>
            </w:r>
          </w:p>
        </w:tc>
      </w:tr>
      <w:tr w:rsidR="008849B9" w14:paraId="7921CCC5" w14:textId="77777777" w:rsidTr="002C4590">
        <w:tc>
          <w:tcPr>
            <w:tcW w:w="282" w:type="dxa"/>
            <w:vMerge/>
            <w:vAlign w:val="center"/>
          </w:tcPr>
          <w:p w14:paraId="28E339EA" w14:textId="77777777" w:rsidR="008849B9" w:rsidRPr="00555299" w:rsidRDefault="008849B9" w:rsidP="00F45036">
            <w:pPr>
              <w:pStyle w:val="ARTableRowHead"/>
              <w:spacing w:before="24" w:after="20" w:line="228" w:lineRule="auto"/>
            </w:pPr>
          </w:p>
        </w:tc>
        <w:tc>
          <w:tcPr>
            <w:tcW w:w="13686" w:type="dxa"/>
            <w:gridSpan w:val="15"/>
            <w:shd w:val="clear" w:color="auto" w:fill="E6E6E6"/>
            <w:hideMark/>
          </w:tcPr>
          <w:p w14:paraId="303194AF" w14:textId="77777777" w:rsidR="008849B9" w:rsidRPr="00555299" w:rsidRDefault="008849B9" w:rsidP="00F45036">
            <w:pPr>
              <w:pStyle w:val="ARTableRowHead"/>
              <w:spacing w:before="24" w:after="20" w:line="228" w:lineRule="auto"/>
            </w:pPr>
            <w:r w:rsidRPr="00555299">
              <w:t>Age</w:t>
            </w:r>
          </w:p>
        </w:tc>
      </w:tr>
      <w:tr w:rsidR="002C4590" w14:paraId="3360CE03" w14:textId="77777777" w:rsidTr="002C4590">
        <w:tc>
          <w:tcPr>
            <w:tcW w:w="282" w:type="dxa"/>
            <w:vMerge/>
            <w:vAlign w:val="center"/>
          </w:tcPr>
          <w:p w14:paraId="20B9A18C" w14:textId="77777777" w:rsidR="00653380" w:rsidRPr="00555299" w:rsidRDefault="00653380" w:rsidP="00F45036">
            <w:pPr>
              <w:pStyle w:val="ARTableBody"/>
              <w:spacing w:before="24" w:after="20" w:line="228" w:lineRule="auto"/>
            </w:pPr>
          </w:p>
        </w:tc>
        <w:tc>
          <w:tcPr>
            <w:tcW w:w="2264" w:type="dxa"/>
            <w:hideMark/>
          </w:tcPr>
          <w:p w14:paraId="0C7734A1" w14:textId="77777777" w:rsidR="00653380" w:rsidRPr="00555299" w:rsidRDefault="00653380" w:rsidP="00F45036">
            <w:pPr>
              <w:pStyle w:val="ARTableBody"/>
              <w:spacing w:before="24" w:after="20" w:line="228" w:lineRule="auto"/>
              <w:rPr>
                <w:rFonts w:cstheme="minorBidi"/>
              </w:rPr>
            </w:pPr>
            <w:r w:rsidRPr="00555299">
              <w:t>15–24</w:t>
            </w:r>
          </w:p>
        </w:tc>
        <w:tc>
          <w:tcPr>
            <w:tcW w:w="954" w:type="dxa"/>
            <w:shd w:val="clear" w:color="auto" w:fill="F2F2F2" w:themeFill="background1" w:themeFillShade="F2"/>
          </w:tcPr>
          <w:p w14:paraId="542AC3E0" w14:textId="3FFD2391" w:rsidR="00653380" w:rsidRPr="00555299" w:rsidRDefault="00653380" w:rsidP="00F45036">
            <w:pPr>
              <w:pStyle w:val="ARTableBodyRight"/>
              <w:spacing w:before="24" w:after="20" w:line="228" w:lineRule="auto"/>
            </w:pPr>
            <w:r w:rsidRPr="00821E23">
              <w:t>0</w:t>
            </w:r>
          </w:p>
        </w:tc>
        <w:tc>
          <w:tcPr>
            <w:tcW w:w="617" w:type="dxa"/>
            <w:tcBorders>
              <w:top w:val="dotted" w:sz="6" w:space="0" w:color="53565A"/>
              <w:right w:val="dotted" w:sz="6" w:space="0" w:color="53565A"/>
            </w:tcBorders>
            <w:shd w:val="clear" w:color="auto" w:fill="F2F2F2" w:themeFill="background1" w:themeFillShade="F2"/>
          </w:tcPr>
          <w:p w14:paraId="07A95BD8" w14:textId="6D4A4525" w:rsidR="00653380" w:rsidRPr="00555299" w:rsidRDefault="00653380" w:rsidP="00F45036">
            <w:pPr>
              <w:pStyle w:val="ARTableBodyRight"/>
              <w:spacing w:before="24" w:after="20" w:line="228" w:lineRule="auto"/>
            </w:pPr>
            <w:r w:rsidRPr="00821E23">
              <w:t>0</w:t>
            </w:r>
            <w:r>
              <w:t>.0</w:t>
            </w:r>
          </w:p>
        </w:tc>
        <w:tc>
          <w:tcPr>
            <w:tcW w:w="955" w:type="dxa"/>
            <w:tcBorders>
              <w:left w:val="dotted" w:sz="6" w:space="0" w:color="53565A"/>
            </w:tcBorders>
            <w:shd w:val="clear" w:color="auto" w:fill="F2F2F2" w:themeFill="background1" w:themeFillShade="F2"/>
          </w:tcPr>
          <w:p w14:paraId="07351D6D" w14:textId="554B839E" w:rsidR="00653380" w:rsidRPr="00555299" w:rsidRDefault="00653380" w:rsidP="00F45036">
            <w:pPr>
              <w:pStyle w:val="ARTableBodyRight"/>
              <w:spacing w:before="24" w:after="20" w:line="228" w:lineRule="auto"/>
            </w:pPr>
            <w:r w:rsidRPr="00E7426C">
              <w:t>0</w:t>
            </w:r>
          </w:p>
        </w:tc>
        <w:tc>
          <w:tcPr>
            <w:tcW w:w="955" w:type="dxa"/>
            <w:shd w:val="clear" w:color="auto" w:fill="F2F2F2" w:themeFill="background1" w:themeFillShade="F2"/>
          </w:tcPr>
          <w:p w14:paraId="1BB69BAB" w14:textId="4D0522E2" w:rsidR="00653380" w:rsidRPr="00555299" w:rsidRDefault="00653380" w:rsidP="00F45036">
            <w:pPr>
              <w:pStyle w:val="ARTableBodyRight"/>
              <w:spacing w:before="24" w:after="20" w:line="228" w:lineRule="auto"/>
            </w:pPr>
            <w:r w:rsidRPr="00E7426C">
              <w:t>0</w:t>
            </w:r>
          </w:p>
        </w:tc>
        <w:tc>
          <w:tcPr>
            <w:tcW w:w="618" w:type="dxa"/>
            <w:tcBorders>
              <w:top w:val="dotted" w:sz="6" w:space="0" w:color="53565A"/>
              <w:right w:val="dotted" w:sz="6" w:space="0" w:color="53565A"/>
            </w:tcBorders>
            <w:shd w:val="clear" w:color="auto" w:fill="F2F2F2" w:themeFill="background1" w:themeFillShade="F2"/>
          </w:tcPr>
          <w:p w14:paraId="477EA405" w14:textId="591813D0" w:rsidR="00653380" w:rsidRPr="00555299" w:rsidRDefault="00653380" w:rsidP="00F45036">
            <w:pPr>
              <w:pStyle w:val="ARTableBodyRight"/>
              <w:spacing w:before="24" w:after="20" w:line="228" w:lineRule="auto"/>
            </w:pPr>
            <w:r w:rsidRPr="00E7426C">
              <w:t>0</w:t>
            </w:r>
            <w:r>
              <w:t>.0</w:t>
            </w:r>
          </w:p>
        </w:tc>
        <w:tc>
          <w:tcPr>
            <w:tcW w:w="955" w:type="dxa"/>
            <w:tcBorders>
              <w:left w:val="dotted" w:sz="6" w:space="0" w:color="53565A"/>
            </w:tcBorders>
            <w:shd w:val="clear" w:color="auto" w:fill="F2F2F2" w:themeFill="background1" w:themeFillShade="F2"/>
          </w:tcPr>
          <w:p w14:paraId="606736CC" w14:textId="0BBCF8FE" w:rsidR="00653380" w:rsidRPr="00555299" w:rsidRDefault="00653380" w:rsidP="00F45036">
            <w:pPr>
              <w:pStyle w:val="ARTableBodyRight"/>
              <w:spacing w:before="24" w:after="20" w:line="228" w:lineRule="auto"/>
            </w:pPr>
            <w:r w:rsidRPr="00E8526B">
              <w:t>0</w:t>
            </w:r>
          </w:p>
        </w:tc>
        <w:tc>
          <w:tcPr>
            <w:tcW w:w="618" w:type="dxa"/>
            <w:tcBorders>
              <w:top w:val="dotted" w:sz="6" w:space="0" w:color="53565A"/>
              <w:right w:val="dotted" w:sz="6" w:space="0" w:color="53565A"/>
            </w:tcBorders>
            <w:shd w:val="clear" w:color="auto" w:fill="F2F2F2" w:themeFill="background1" w:themeFillShade="F2"/>
          </w:tcPr>
          <w:p w14:paraId="72AE07EC" w14:textId="6BA8E75C" w:rsidR="00653380" w:rsidRPr="00555299" w:rsidRDefault="00653380" w:rsidP="00F45036">
            <w:pPr>
              <w:pStyle w:val="ARTableBodyRight"/>
              <w:spacing w:before="24" w:after="20" w:line="228" w:lineRule="auto"/>
            </w:pPr>
            <w:r w:rsidRPr="00E8526B">
              <w:t>0</w:t>
            </w:r>
            <w:r>
              <w:t>.0</w:t>
            </w:r>
          </w:p>
        </w:tc>
        <w:tc>
          <w:tcPr>
            <w:tcW w:w="955" w:type="dxa"/>
            <w:tcBorders>
              <w:left w:val="dotted" w:sz="6" w:space="0" w:color="53565A"/>
            </w:tcBorders>
            <w:vAlign w:val="center"/>
          </w:tcPr>
          <w:p w14:paraId="1972E472" w14:textId="68746C28" w:rsidR="00653380" w:rsidRPr="00555299" w:rsidRDefault="00653380"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67B298B1" w14:textId="49A6A0FC" w:rsidR="00653380" w:rsidRPr="00555299" w:rsidRDefault="00653380" w:rsidP="00F45036">
            <w:pPr>
              <w:pStyle w:val="ARTableBodyRight"/>
              <w:spacing w:before="24" w:after="20" w:line="228" w:lineRule="auto"/>
            </w:pPr>
            <w:r>
              <w:t>1.0</w:t>
            </w:r>
          </w:p>
        </w:tc>
        <w:tc>
          <w:tcPr>
            <w:tcW w:w="955" w:type="dxa"/>
            <w:tcBorders>
              <w:left w:val="dotted" w:sz="6" w:space="0" w:color="53565A"/>
            </w:tcBorders>
            <w:vAlign w:val="center"/>
          </w:tcPr>
          <w:p w14:paraId="4998AFBE" w14:textId="3608846D" w:rsidR="00653380" w:rsidRPr="00555299" w:rsidRDefault="00653380" w:rsidP="00F45036">
            <w:pPr>
              <w:pStyle w:val="ARTableBodyRight"/>
              <w:spacing w:before="24" w:after="20" w:line="228" w:lineRule="auto"/>
            </w:pPr>
            <w:r>
              <w:t>0</w:t>
            </w:r>
          </w:p>
        </w:tc>
        <w:tc>
          <w:tcPr>
            <w:tcW w:w="955" w:type="dxa"/>
            <w:vAlign w:val="center"/>
          </w:tcPr>
          <w:p w14:paraId="019AE604" w14:textId="78855782" w:rsidR="00653380" w:rsidRPr="00555299" w:rsidRDefault="00653380"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E76E0B3" w14:textId="4140E0EB" w:rsidR="00653380" w:rsidRPr="00555299" w:rsidRDefault="00653380" w:rsidP="00F45036">
            <w:pPr>
              <w:pStyle w:val="ARTableBodyRight"/>
              <w:spacing w:before="24" w:after="20" w:line="228" w:lineRule="auto"/>
            </w:pPr>
            <w:r>
              <w:t>0.0</w:t>
            </w:r>
          </w:p>
        </w:tc>
        <w:tc>
          <w:tcPr>
            <w:tcW w:w="955" w:type="dxa"/>
            <w:tcBorders>
              <w:left w:val="dotted" w:sz="6" w:space="0" w:color="53565A"/>
            </w:tcBorders>
            <w:vAlign w:val="center"/>
          </w:tcPr>
          <w:p w14:paraId="2197042E" w14:textId="5E27A462" w:rsidR="00653380" w:rsidRPr="00555299" w:rsidRDefault="00653380" w:rsidP="00F45036">
            <w:pPr>
              <w:pStyle w:val="ARTableBodyRight"/>
              <w:spacing w:before="24" w:after="20" w:line="228" w:lineRule="auto"/>
            </w:pPr>
            <w:r>
              <w:t>1</w:t>
            </w:r>
          </w:p>
        </w:tc>
        <w:tc>
          <w:tcPr>
            <w:tcW w:w="694" w:type="dxa"/>
            <w:vAlign w:val="center"/>
          </w:tcPr>
          <w:p w14:paraId="39880CD3" w14:textId="1BAD5B6D" w:rsidR="00653380" w:rsidRPr="00555299" w:rsidRDefault="00653380" w:rsidP="00F45036">
            <w:pPr>
              <w:pStyle w:val="ARTableBodyRight"/>
              <w:spacing w:before="24" w:after="20" w:line="228" w:lineRule="auto"/>
            </w:pPr>
            <w:r>
              <w:t>1.0</w:t>
            </w:r>
          </w:p>
        </w:tc>
      </w:tr>
      <w:tr w:rsidR="002C4590" w14:paraId="07648A48" w14:textId="77777777" w:rsidTr="002C4590">
        <w:tc>
          <w:tcPr>
            <w:tcW w:w="282" w:type="dxa"/>
            <w:vMerge/>
            <w:vAlign w:val="center"/>
          </w:tcPr>
          <w:p w14:paraId="23CC12AC" w14:textId="77777777" w:rsidR="00653380" w:rsidRPr="00555299" w:rsidRDefault="00653380" w:rsidP="00F45036">
            <w:pPr>
              <w:pStyle w:val="ARTableBody"/>
              <w:spacing w:before="24" w:after="20" w:line="228" w:lineRule="auto"/>
            </w:pPr>
          </w:p>
        </w:tc>
        <w:tc>
          <w:tcPr>
            <w:tcW w:w="2264" w:type="dxa"/>
            <w:hideMark/>
          </w:tcPr>
          <w:p w14:paraId="66F51232" w14:textId="77777777" w:rsidR="00653380" w:rsidRPr="00555299" w:rsidRDefault="00653380" w:rsidP="00F45036">
            <w:pPr>
              <w:pStyle w:val="ARTableBody"/>
              <w:spacing w:before="24" w:after="20" w:line="228" w:lineRule="auto"/>
              <w:rPr>
                <w:rFonts w:cstheme="minorBidi"/>
              </w:rPr>
            </w:pPr>
            <w:r w:rsidRPr="00555299">
              <w:t>25–34</w:t>
            </w:r>
          </w:p>
        </w:tc>
        <w:tc>
          <w:tcPr>
            <w:tcW w:w="954" w:type="dxa"/>
            <w:shd w:val="clear" w:color="auto" w:fill="F2F2F2" w:themeFill="background1" w:themeFillShade="F2"/>
          </w:tcPr>
          <w:p w14:paraId="62C7ED77" w14:textId="49C0B260" w:rsidR="00653380" w:rsidRPr="00555299" w:rsidRDefault="00653380" w:rsidP="00F45036">
            <w:pPr>
              <w:pStyle w:val="ARTableBodyRight"/>
              <w:spacing w:before="24" w:after="20" w:line="228" w:lineRule="auto"/>
            </w:pPr>
            <w:r w:rsidRPr="00821E23">
              <w:t>13</w:t>
            </w:r>
          </w:p>
        </w:tc>
        <w:tc>
          <w:tcPr>
            <w:tcW w:w="617" w:type="dxa"/>
            <w:tcBorders>
              <w:top w:val="dotted" w:sz="6" w:space="0" w:color="53565A"/>
              <w:right w:val="dotted" w:sz="6" w:space="0" w:color="53565A"/>
            </w:tcBorders>
            <w:shd w:val="clear" w:color="auto" w:fill="F2F2F2" w:themeFill="background1" w:themeFillShade="F2"/>
          </w:tcPr>
          <w:p w14:paraId="2AEDDE40" w14:textId="0087F3C1" w:rsidR="00653380" w:rsidRPr="00555299" w:rsidRDefault="00653380" w:rsidP="00F45036">
            <w:pPr>
              <w:pStyle w:val="ARTableBodyRight"/>
              <w:spacing w:before="24" w:after="20" w:line="228" w:lineRule="auto"/>
            </w:pPr>
            <w:r w:rsidRPr="00821E23">
              <w:t>11.8</w:t>
            </w:r>
          </w:p>
        </w:tc>
        <w:tc>
          <w:tcPr>
            <w:tcW w:w="955" w:type="dxa"/>
            <w:tcBorders>
              <w:left w:val="dotted" w:sz="6" w:space="0" w:color="53565A"/>
            </w:tcBorders>
            <w:shd w:val="clear" w:color="auto" w:fill="F2F2F2" w:themeFill="background1" w:themeFillShade="F2"/>
          </w:tcPr>
          <w:p w14:paraId="027405EF" w14:textId="7A9EF5A5" w:rsidR="00653380" w:rsidRPr="00555299" w:rsidRDefault="00653380" w:rsidP="00F45036">
            <w:pPr>
              <w:pStyle w:val="ARTableBodyRight"/>
              <w:spacing w:before="24" w:after="20" w:line="228" w:lineRule="auto"/>
            </w:pPr>
            <w:r w:rsidRPr="00E7426C">
              <w:t>7</w:t>
            </w:r>
          </w:p>
        </w:tc>
        <w:tc>
          <w:tcPr>
            <w:tcW w:w="955" w:type="dxa"/>
            <w:shd w:val="clear" w:color="auto" w:fill="F2F2F2" w:themeFill="background1" w:themeFillShade="F2"/>
          </w:tcPr>
          <w:p w14:paraId="38145CA5" w14:textId="3F42C689" w:rsidR="00653380" w:rsidRPr="00555299" w:rsidRDefault="00653380" w:rsidP="00F45036">
            <w:pPr>
              <w:pStyle w:val="ARTableBodyRight"/>
              <w:spacing w:before="24" w:after="20" w:line="228" w:lineRule="auto"/>
            </w:pPr>
            <w:r w:rsidRPr="00E7426C">
              <w:t>3</w:t>
            </w:r>
          </w:p>
        </w:tc>
        <w:tc>
          <w:tcPr>
            <w:tcW w:w="618" w:type="dxa"/>
            <w:tcBorders>
              <w:top w:val="dotted" w:sz="6" w:space="0" w:color="53565A"/>
              <w:right w:val="dotted" w:sz="6" w:space="0" w:color="53565A"/>
            </w:tcBorders>
            <w:shd w:val="clear" w:color="auto" w:fill="F2F2F2" w:themeFill="background1" w:themeFillShade="F2"/>
          </w:tcPr>
          <w:p w14:paraId="0032EFFA" w14:textId="7FC74411" w:rsidR="00653380" w:rsidRPr="00555299" w:rsidRDefault="00653380" w:rsidP="00F45036">
            <w:pPr>
              <w:pStyle w:val="ARTableBodyRight"/>
              <w:spacing w:before="24" w:after="20" w:line="228" w:lineRule="auto"/>
            </w:pPr>
            <w:r w:rsidRPr="00E7426C">
              <w:t>9.2</w:t>
            </w:r>
          </w:p>
        </w:tc>
        <w:tc>
          <w:tcPr>
            <w:tcW w:w="955" w:type="dxa"/>
            <w:tcBorders>
              <w:left w:val="dotted" w:sz="6" w:space="0" w:color="53565A"/>
            </w:tcBorders>
            <w:shd w:val="clear" w:color="auto" w:fill="F2F2F2" w:themeFill="background1" w:themeFillShade="F2"/>
          </w:tcPr>
          <w:p w14:paraId="3D2CFF9F" w14:textId="1A8B3943" w:rsidR="00653380" w:rsidRPr="00555299" w:rsidRDefault="00653380" w:rsidP="00F45036">
            <w:pPr>
              <w:pStyle w:val="ARTableBodyRight"/>
              <w:spacing w:before="24" w:after="20" w:line="228" w:lineRule="auto"/>
            </w:pPr>
            <w:r w:rsidRPr="00E8526B">
              <w:t>3</w:t>
            </w:r>
          </w:p>
        </w:tc>
        <w:tc>
          <w:tcPr>
            <w:tcW w:w="618" w:type="dxa"/>
            <w:tcBorders>
              <w:top w:val="dotted" w:sz="6" w:space="0" w:color="53565A"/>
              <w:right w:val="dotted" w:sz="6" w:space="0" w:color="53565A"/>
            </w:tcBorders>
            <w:shd w:val="clear" w:color="auto" w:fill="F2F2F2" w:themeFill="background1" w:themeFillShade="F2"/>
          </w:tcPr>
          <w:p w14:paraId="02573A47" w14:textId="6A208732" w:rsidR="00653380" w:rsidRPr="00555299" w:rsidRDefault="00653380" w:rsidP="00F45036">
            <w:pPr>
              <w:pStyle w:val="ARTableBodyRight"/>
              <w:spacing w:before="24" w:after="20" w:line="228" w:lineRule="auto"/>
            </w:pPr>
            <w:r w:rsidRPr="00E8526B">
              <w:t>2.6</w:t>
            </w:r>
          </w:p>
        </w:tc>
        <w:tc>
          <w:tcPr>
            <w:tcW w:w="955" w:type="dxa"/>
            <w:tcBorders>
              <w:left w:val="dotted" w:sz="6" w:space="0" w:color="53565A"/>
            </w:tcBorders>
            <w:vAlign w:val="center"/>
          </w:tcPr>
          <w:p w14:paraId="67636A8A" w14:textId="634B3F65" w:rsidR="00653380" w:rsidRPr="00555299" w:rsidRDefault="00653380" w:rsidP="00F45036">
            <w:pPr>
              <w:pStyle w:val="ARTableBodyRight"/>
              <w:spacing w:before="24" w:after="20" w:line="228" w:lineRule="auto"/>
            </w:pPr>
            <w:r>
              <w:t>13</w:t>
            </w:r>
          </w:p>
        </w:tc>
        <w:tc>
          <w:tcPr>
            <w:tcW w:w="618" w:type="dxa"/>
            <w:tcBorders>
              <w:top w:val="dotted" w:sz="6" w:space="0" w:color="53565A"/>
              <w:right w:val="dotted" w:sz="6" w:space="0" w:color="53565A"/>
            </w:tcBorders>
            <w:vAlign w:val="center"/>
          </w:tcPr>
          <w:p w14:paraId="6BFB2B8A" w14:textId="24B7C320" w:rsidR="00653380" w:rsidRPr="00555299" w:rsidRDefault="00653380" w:rsidP="00F45036">
            <w:pPr>
              <w:pStyle w:val="ARTableBodyRight"/>
              <w:spacing w:before="24" w:after="20" w:line="228" w:lineRule="auto"/>
            </w:pPr>
            <w:r>
              <w:t>11.8</w:t>
            </w:r>
          </w:p>
        </w:tc>
        <w:tc>
          <w:tcPr>
            <w:tcW w:w="955" w:type="dxa"/>
            <w:tcBorders>
              <w:left w:val="dotted" w:sz="6" w:space="0" w:color="53565A"/>
            </w:tcBorders>
            <w:vAlign w:val="center"/>
          </w:tcPr>
          <w:p w14:paraId="1DC24432" w14:textId="09564926" w:rsidR="00653380" w:rsidRPr="00555299" w:rsidRDefault="00653380" w:rsidP="00F45036">
            <w:pPr>
              <w:pStyle w:val="ARTableBodyRight"/>
              <w:spacing w:before="24" w:after="20" w:line="228" w:lineRule="auto"/>
            </w:pPr>
            <w:r>
              <w:t>9</w:t>
            </w:r>
          </w:p>
        </w:tc>
        <w:tc>
          <w:tcPr>
            <w:tcW w:w="955" w:type="dxa"/>
            <w:vAlign w:val="center"/>
          </w:tcPr>
          <w:p w14:paraId="40BEFDC4" w14:textId="2E14BF0D" w:rsidR="00653380" w:rsidRPr="00555299" w:rsidRDefault="00653380"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7A1A2C9B" w14:textId="1EC49F44" w:rsidR="00653380" w:rsidRPr="00555299" w:rsidRDefault="00653380" w:rsidP="00F45036">
            <w:pPr>
              <w:pStyle w:val="ARTableBodyRight"/>
              <w:spacing w:before="24" w:after="20" w:line="228" w:lineRule="auto"/>
            </w:pPr>
            <w:r>
              <w:t>9.6</w:t>
            </w:r>
          </w:p>
        </w:tc>
        <w:tc>
          <w:tcPr>
            <w:tcW w:w="955" w:type="dxa"/>
            <w:tcBorders>
              <w:left w:val="dotted" w:sz="6" w:space="0" w:color="53565A"/>
            </w:tcBorders>
            <w:vAlign w:val="center"/>
          </w:tcPr>
          <w:p w14:paraId="592E1F6F" w14:textId="4F89AD22" w:rsidR="00653380" w:rsidRPr="00555299" w:rsidRDefault="00653380" w:rsidP="00F45036">
            <w:pPr>
              <w:pStyle w:val="ARTableBodyRight"/>
              <w:spacing w:before="24" w:after="20" w:line="228" w:lineRule="auto"/>
            </w:pPr>
            <w:r>
              <w:t>3</w:t>
            </w:r>
          </w:p>
        </w:tc>
        <w:tc>
          <w:tcPr>
            <w:tcW w:w="694" w:type="dxa"/>
            <w:vAlign w:val="center"/>
          </w:tcPr>
          <w:p w14:paraId="5978B92B" w14:textId="48C0C128" w:rsidR="00653380" w:rsidRPr="00555299" w:rsidRDefault="00653380" w:rsidP="00F45036">
            <w:pPr>
              <w:pStyle w:val="ARTableBodyRight"/>
              <w:spacing w:before="24" w:after="20" w:line="228" w:lineRule="auto"/>
            </w:pPr>
            <w:r>
              <w:t>2.2</w:t>
            </w:r>
          </w:p>
        </w:tc>
      </w:tr>
      <w:tr w:rsidR="002C4590" w14:paraId="34A25E31" w14:textId="77777777" w:rsidTr="002C4590">
        <w:tc>
          <w:tcPr>
            <w:tcW w:w="282" w:type="dxa"/>
            <w:vMerge/>
            <w:vAlign w:val="center"/>
          </w:tcPr>
          <w:p w14:paraId="37198F99" w14:textId="77777777" w:rsidR="00653380" w:rsidRPr="00555299" w:rsidRDefault="00653380" w:rsidP="00F45036">
            <w:pPr>
              <w:pStyle w:val="ARTableBody"/>
              <w:spacing w:before="24" w:after="20" w:line="228" w:lineRule="auto"/>
            </w:pPr>
          </w:p>
        </w:tc>
        <w:tc>
          <w:tcPr>
            <w:tcW w:w="2264" w:type="dxa"/>
            <w:hideMark/>
          </w:tcPr>
          <w:p w14:paraId="6AA6B732" w14:textId="77777777" w:rsidR="00653380" w:rsidRPr="00555299" w:rsidRDefault="00653380" w:rsidP="00F45036">
            <w:pPr>
              <w:pStyle w:val="ARTableBody"/>
              <w:spacing w:before="24" w:after="20" w:line="228" w:lineRule="auto"/>
              <w:rPr>
                <w:rFonts w:cstheme="minorBidi"/>
              </w:rPr>
            </w:pPr>
            <w:r w:rsidRPr="00555299">
              <w:t>35–44</w:t>
            </w:r>
          </w:p>
        </w:tc>
        <w:tc>
          <w:tcPr>
            <w:tcW w:w="954" w:type="dxa"/>
            <w:shd w:val="clear" w:color="auto" w:fill="F2F2F2" w:themeFill="background1" w:themeFillShade="F2"/>
          </w:tcPr>
          <w:p w14:paraId="18CEF878" w14:textId="7CEF6A6B" w:rsidR="00653380" w:rsidRPr="00555299" w:rsidRDefault="00653380" w:rsidP="00F45036">
            <w:pPr>
              <w:pStyle w:val="ARTableBodyRight"/>
              <w:spacing w:before="24" w:after="20" w:line="228" w:lineRule="auto"/>
            </w:pPr>
            <w:r w:rsidRPr="00821E23">
              <w:t>16</w:t>
            </w:r>
          </w:p>
        </w:tc>
        <w:tc>
          <w:tcPr>
            <w:tcW w:w="617" w:type="dxa"/>
            <w:tcBorders>
              <w:top w:val="dotted" w:sz="6" w:space="0" w:color="53565A"/>
              <w:right w:val="dotted" w:sz="6" w:space="0" w:color="53565A"/>
            </w:tcBorders>
            <w:shd w:val="clear" w:color="auto" w:fill="F2F2F2" w:themeFill="background1" w:themeFillShade="F2"/>
          </w:tcPr>
          <w:p w14:paraId="571EDE5F" w14:textId="07D2823C" w:rsidR="00653380" w:rsidRPr="00555299" w:rsidRDefault="00653380" w:rsidP="00F45036">
            <w:pPr>
              <w:pStyle w:val="ARTableBodyRight"/>
              <w:spacing w:before="24" w:after="20" w:line="228" w:lineRule="auto"/>
            </w:pPr>
            <w:r w:rsidRPr="00821E23">
              <w:t>14.8</w:t>
            </w:r>
          </w:p>
        </w:tc>
        <w:tc>
          <w:tcPr>
            <w:tcW w:w="955" w:type="dxa"/>
            <w:tcBorders>
              <w:left w:val="dotted" w:sz="6" w:space="0" w:color="53565A"/>
            </w:tcBorders>
            <w:shd w:val="clear" w:color="auto" w:fill="F2F2F2" w:themeFill="background1" w:themeFillShade="F2"/>
          </w:tcPr>
          <w:p w14:paraId="5645C6FD" w14:textId="31DAF8E9" w:rsidR="00653380" w:rsidRPr="00555299" w:rsidRDefault="00653380" w:rsidP="00F45036">
            <w:pPr>
              <w:pStyle w:val="ARTableBodyRight"/>
              <w:spacing w:before="24" w:after="20" w:line="228" w:lineRule="auto"/>
            </w:pPr>
            <w:r w:rsidRPr="00E7426C">
              <w:t>8</w:t>
            </w:r>
          </w:p>
        </w:tc>
        <w:tc>
          <w:tcPr>
            <w:tcW w:w="955" w:type="dxa"/>
            <w:shd w:val="clear" w:color="auto" w:fill="F2F2F2" w:themeFill="background1" w:themeFillShade="F2"/>
          </w:tcPr>
          <w:p w14:paraId="4DEFC801" w14:textId="388BD691" w:rsidR="00653380" w:rsidRPr="00555299" w:rsidRDefault="00653380" w:rsidP="00F45036">
            <w:pPr>
              <w:pStyle w:val="ARTableBodyRight"/>
              <w:spacing w:before="24" w:after="20" w:line="228" w:lineRule="auto"/>
            </w:pPr>
            <w:r w:rsidRPr="00E7426C">
              <w:t>4</w:t>
            </w:r>
          </w:p>
        </w:tc>
        <w:tc>
          <w:tcPr>
            <w:tcW w:w="618" w:type="dxa"/>
            <w:tcBorders>
              <w:top w:val="dotted" w:sz="6" w:space="0" w:color="53565A"/>
              <w:right w:val="dotted" w:sz="6" w:space="0" w:color="53565A"/>
            </w:tcBorders>
            <w:shd w:val="clear" w:color="auto" w:fill="F2F2F2" w:themeFill="background1" w:themeFillShade="F2"/>
          </w:tcPr>
          <w:p w14:paraId="02D89E04" w14:textId="67B33CEF" w:rsidR="00653380" w:rsidRPr="00555299" w:rsidRDefault="00653380" w:rsidP="00F45036">
            <w:pPr>
              <w:pStyle w:val="ARTableBodyRight"/>
              <w:spacing w:before="24" w:after="20" w:line="228" w:lineRule="auto"/>
            </w:pPr>
            <w:r w:rsidRPr="00E7426C">
              <w:t>11.2</w:t>
            </w:r>
          </w:p>
        </w:tc>
        <w:tc>
          <w:tcPr>
            <w:tcW w:w="955" w:type="dxa"/>
            <w:tcBorders>
              <w:left w:val="dotted" w:sz="6" w:space="0" w:color="53565A"/>
            </w:tcBorders>
            <w:shd w:val="clear" w:color="auto" w:fill="F2F2F2" w:themeFill="background1" w:themeFillShade="F2"/>
          </w:tcPr>
          <w:p w14:paraId="4B32B627" w14:textId="623588DE" w:rsidR="00653380" w:rsidRPr="00555299" w:rsidRDefault="00653380" w:rsidP="00F45036">
            <w:pPr>
              <w:pStyle w:val="ARTableBodyRight"/>
              <w:spacing w:before="24" w:after="20" w:line="228" w:lineRule="auto"/>
            </w:pPr>
            <w:r w:rsidRPr="00E8526B">
              <w:t>4</w:t>
            </w:r>
          </w:p>
        </w:tc>
        <w:tc>
          <w:tcPr>
            <w:tcW w:w="618" w:type="dxa"/>
            <w:tcBorders>
              <w:top w:val="dotted" w:sz="6" w:space="0" w:color="53565A"/>
              <w:right w:val="dotted" w:sz="6" w:space="0" w:color="53565A"/>
            </w:tcBorders>
            <w:shd w:val="clear" w:color="auto" w:fill="F2F2F2" w:themeFill="background1" w:themeFillShade="F2"/>
          </w:tcPr>
          <w:p w14:paraId="7382C092" w14:textId="3AD0AA01" w:rsidR="00653380" w:rsidRPr="00555299" w:rsidRDefault="00653380" w:rsidP="00F45036">
            <w:pPr>
              <w:pStyle w:val="ARTableBodyRight"/>
              <w:spacing w:before="24" w:after="20" w:line="228" w:lineRule="auto"/>
            </w:pPr>
            <w:r w:rsidRPr="00E8526B">
              <w:t>3.6</w:t>
            </w:r>
          </w:p>
        </w:tc>
        <w:tc>
          <w:tcPr>
            <w:tcW w:w="955" w:type="dxa"/>
            <w:tcBorders>
              <w:left w:val="dotted" w:sz="6" w:space="0" w:color="53565A"/>
            </w:tcBorders>
            <w:vAlign w:val="center"/>
          </w:tcPr>
          <w:p w14:paraId="7A22A00A" w14:textId="2BC678F1" w:rsidR="00653380" w:rsidRPr="00555299" w:rsidRDefault="00653380" w:rsidP="00F45036">
            <w:pPr>
              <w:pStyle w:val="ARTableBodyRight"/>
              <w:spacing w:before="24" w:after="20" w:line="228" w:lineRule="auto"/>
            </w:pPr>
            <w:r>
              <w:t>19</w:t>
            </w:r>
          </w:p>
        </w:tc>
        <w:tc>
          <w:tcPr>
            <w:tcW w:w="618" w:type="dxa"/>
            <w:tcBorders>
              <w:top w:val="dotted" w:sz="6" w:space="0" w:color="53565A"/>
              <w:right w:val="dotted" w:sz="6" w:space="0" w:color="53565A"/>
            </w:tcBorders>
            <w:vAlign w:val="center"/>
          </w:tcPr>
          <w:p w14:paraId="1D629B58" w14:textId="2B2D2155" w:rsidR="00653380" w:rsidRPr="00555299" w:rsidRDefault="00653380" w:rsidP="00F45036">
            <w:pPr>
              <w:pStyle w:val="ARTableBodyRight"/>
              <w:spacing w:before="24" w:after="20" w:line="228" w:lineRule="auto"/>
            </w:pPr>
            <w:r>
              <w:t>16.0</w:t>
            </w:r>
          </w:p>
        </w:tc>
        <w:tc>
          <w:tcPr>
            <w:tcW w:w="955" w:type="dxa"/>
            <w:tcBorders>
              <w:left w:val="dotted" w:sz="6" w:space="0" w:color="53565A"/>
            </w:tcBorders>
            <w:vAlign w:val="center"/>
          </w:tcPr>
          <w:p w14:paraId="6AEE2E3F" w14:textId="159DD5DD" w:rsidR="00653380" w:rsidRPr="00555299" w:rsidRDefault="00653380" w:rsidP="00F45036">
            <w:pPr>
              <w:pStyle w:val="ARTableBodyRight"/>
              <w:spacing w:before="24" w:after="20" w:line="228" w:lineRule="auto"/>
            </w:pPr>
            <w:r>
              <w:t>6</w:t>
            </w:r>
          </w:p>
        </w:tc>
        <w:tc>
          <w:tcPr>
            <w:tcW w:w="955" w:type="dxa"/>
            <w:vAlign w:val="center"/>
          </w:tcPr>
          <w:p w14:paraId="4E711854" w14:textId="35608DB7" w:rsidR="00653380" w:rsidRPr="00555299" w:rsidRDefault="00653380" w:rsidP="00F45036">
            <w:pPr>
              <w:pStyle w:val="ARTableBodyRight"/>
              <w:spacing w:before="24" w:after="20" w:line="228" w:lineRule="auto"/>
            </w:pPr>
            <w:r>
              <w:t>7</w:t>
            </w:r>
          </w:p>
        </w:tc>
        <w:tc>
          <w:tcPr>
            <w:tcW w:w="618" w:type="dxa"/>
            <w:tcBorders>
              <w:top w:val="dotted" w:sz="6" w:space="0" w:color="53565A"/>
              <w:right w:val="dotted" w:sz="6" w:space="0" w:color="53565A"/>
            </w:tcBorders>
            <w:vAlign w:val="center"/>
          </w:tcPr>
          <w:p w14:paraId="63BF28A7" w14:textId="55A78E3D" w:rsidR="00653380" w:rsidRPr="00555299" w:rsidRDefault="00653380" w:rsidP="00F45036">
            <w:pPr>
              <w:pStyle w:val="ARTableBodyRight"/>
              <w:spacing w:before="24" w:after="20" w:line="228" w:lineRule="auto"/>
            </w:pPr>
            <w:r>
              <w:t>10.4</w:t>
            </w:r>
          </w:p>
        </w:tc>
        <w:tc>
          <w:tcPr>
            <w:tcW w:w="955" w:type="dxa"/>
            <w:tcBorders>
              <w:left w:val="dotted" w:sz="6" w:space="0" w:color="53565A"/>
            </w:tcBorders>
            <w:vAlign w:val="center"/>
          </w:tcPr>
          <w:p w14:paraId="37877C37" w14:textId="1CAC8F77" w:rsidR="00653380" w:rsidRPr="00555299" w:rsidRDefault="00653380" w:rsidP="00F45036">
            <w:pPr>
              <w:pStyle w:val="ARTableBodyRight"/>
              <w:spacing w:before="24" w:after="20" w:line="228" w:lineRule="auto"/>
            </w:pPr>
            <w:r>
              <w:t>6</w:t>
            </w:r>
          </w:p>
        </w:tc>
        <w:tc>
          <w:tcPr>
            <w:tcW w:w="694" w:type="dxa"/>
            <w:vAlign w:val="center"/>
          </w:tcPr>
          <w:p w14:paraId="63B512E2" w14:textId="1C472956" w:rsidR="00653380" w:rsidRPr="00555299" w:rsidRDefault="00653380" w:rsidP="00F45036">
            <w:pPr>
              <w:pStyle w:val="ARTableBodyRight"/>
              <w:spacing w:before="24" w:after="20" w:line="228" w:lineRule="auto"/>
            </w:pPr>
            <w:r>
              <w:t>5.6</w:t>
            </w:r>
          </w:p>
        </w:tc>
      </w:tr>
      <w:tr w:rsidR="002C4590" w14:paraId="4AD6271C" w14:textId="77777777" w:rsidTr="002C4590">
        <w:tc>
          <w:tcPr>
            <w:tcW w:w="282" w:type="dxa"/>
            <w:vMerge/>
            <w:vAlign w:val="center"/>
          </w:tcPr>
          <w:p w14:paraId="54043B77" w14:textId="77777777" w:rsidR="00653380" w:rsidRPr="00555299" w:rsidRDefault="00653380" w:rsidP="00F45036">
            <w:pPr>
              <w:pStyle w:val="ARTableBody"/>
              <w:spacing w:before="24" w:after="20" w:line="228" w:lineRule="auto"/>
            </w:pPr>
          </w:p>
        </w:tc>
        <w:tc>
          <w:tcPr>
            <w:tcW w:w="2264" w:type="dxa"/>
            <w:hideMark/>
          </w:tcPr>
          <w:p w14:paraId="416A30E0" w14:textId="77777777" w:rsidR="00653380" w:rsidRPr="00555299" w:rsidRDefault="00653380" w:rsidP="00F45036">
            <w:pPr>
              <w:pStyle w:val="ARTableBody"/>
              <w:spacing w:before="24" w:after="20" w:line="228" w:lineRule="auto"/>
              <w:rPr>
                <w:rFonts w:cstheme="minorBidi"/>
              </w:rPr>
            </w:pPr>
            <w:r w:rsidRPr="00555299">
              <w:t>45–54</w:t>
            </w:r>
          </w:p>
        </w:tc>
        <w:tc>
          <w:tcPr>
            <w:tcW w:w="954" w:type="dxa"/>
            <w:shd w:val="clear" w:color="auto" w:fill="F2F2F2" w:themeFill="background1" w:themeFillShade="F2"/>
          </w:tcPr>
          <w:p w14:paraId="21E1E9C1" w14:textId="7216BDC7" w:rsidR="00653380" w:rsidRPr="00555299" w:rsidRDefault="00653380" w:rsidP="00F45036">
            <w:pPr>
              <w:pStyle w:val="ARTableBodyRight"/>
              <w:spacing w:before="24" w:after="20" w:line="228" w:lineRule="auto"/>
            </w:pPr>
            <w:r w:rsidRPr="00821E23">
              <w:t>20</w:t>
            </w:r>
          </w:p>
        </w:tc>
        <w:tc>
          <w:tcPr>
            <w:tcW w:w="617" w:type="dxa"/>
            <w:tcBorders>
              <w:top w:val="dotted" w:sz="6" w:space="0" w:color="53565A"/>
              <w:right w:val="dotted" w:sz="6" w:space="0" w:color="53565A"/>
            </w:tcBorders>
            <w:shd w:val="clear" w:color="auto" w:fill="F2F2F2" w:themeFill="background1" w:themeFillShade="F2"/>
          </w:tcPr>
          <w:p w14:paraId="72D1458F" w14:textId="6D7B7E31" w:rsidR="00653380" w:rsidRPr="00555299" w:rsidRDefault="00653380" w:rsidP="00F45036">
            <w:pPr>
              <w:pStyle w:val="ARTableBodyRight"/>
              <w:spacing w:before="24" w:after="20" w:line="228" w:lineRule="auto"/>
            </w:pPr>
            <w:r w:rsidRPr="00821E23">
              <w:t>18</w:t>
            </w:r>
            <w:r>
              <w:t>.0</w:t>
            </w:r>
          </w:p>
        </w:tc>
        <w:tc>
          <w:tcPr>
            <w:tcW w:w="955" w:type="dxa"/>
            <w:tcBorders>
              <w:left w:val="dotted" w:sz="6" w:space="0" w:color="53565A"/>
            </w:tcBorders>
            <w:shd w:val="clear" w:color="auto" w:fill="F2F2F2" w:themeFill="background1" w:themeFillShade="F2"/>
          </w:tcPr>
          <w:p w14:paraId="616684D8" w14:textId="35A5043B" w:rsidR="00653380" w:rsidRPr="00555299" w:rsidRDefault="00653380" w:rsidP="00F45036">
            <w:pPr>
              <w:pStyle w:val="ARTableBodyRight"/>
              <w:spacing w:before="24" w:after="20" w:line="228" w:lineRule="auto"/>
            </w:pPr>
            <w:r w:rsidRPr="00E7426C">
              <w:t>10</w:t>
            </w:r>
          </w:p>
        </w:tc>
        <w:tc>
          <w:tcPr>
            <w:tcW w:w="955" w:type="dxa"/>
            <w:shd w:val="clear" w:color="auto" w:fill="F2F2F2" w:themeFill="background1" w:themeFillShade="F2"/>
          </w:tcPr>
          <w:p w14:paraId="35034316" w14:textId="16A00A9A" w:rsidR="00653380" w:rsidRPr="00555299" w:rsidRDefault="00653380" w:rsidP="00F45036">
            <w:pPr>
              <w:pStyle w:val="ARTableBodyRight"/>
              <w:spacing w:before="24" w:after="20" w:line="228" w:lineRule="auto"/>
            </w:pPr>
            <w:r w:rsidRPr="00E7426C">
              <w:t>7</w:t>
            </w:r>
          </w:p>
        </w:tc>
        <w:tc>
          <w:tcPr>
            <w:tcW w:w="618" w:type="dxa"/>
            <w:tcBorders>
              <w:top w:val="dotted" w:sz="6" w:space="0" w:color="53565A"/>
              <w:right w:val="dotted" w:sz="6" w:space="0" w:color="53565A"/>
            </w:tcBorders>
            <w:shd w:val="clear" w:color="auto" w:fill="F2F2F2" w:themeFill="background1" w:themeFillShade="F2"/>
          </w:tcPr>
          <w:p w14:paraId="59317D0E" w14:textId="14C36E25" w:rsidR="00653380" w:rsidRPr="00555299" w:rsidRDefault="00653380" w:rsidP="00F45036">
            <w:pPr>
              <w:pStyle w:val="ARTableBodyRight"/>
              <w:spacing w:before="24" w:after="20" w:line="228" w:lineRule="auto"/>
            </w:pPr>
            <w:r w:rsidRPr="00E7426C">
              <w:t>15</w:t>
            </w:r>
            <w:r>
              <w:t>.0</w:t>
            </w:r>
          </w:p>
        </w:tc>
        <w:tc>
          <w:tcPr>
            <w:tcW w:w="955" w:type="dxa"/>
            <w:tcBorders>
              <w:left w:val="dotted" w:sz="6" w:space="0" w:color="53565A"/>
            </w:tcBorders>
            <w:shd w:val="clear" w:color="auto" w:fill="F2F2F2" w:themeFill="background1" w:themeFillShade="F2"/>
          </w:tcPr>
          <w:p w14:paraId="5A9768A9" w14:textId="28653DC3" w:rsidR="00653380" w:rsidRPr="00555299" w:rsidRDefault="00653380" w:rsidP="00F45036">
            <w:pPr>
              <w:pStyle w:val="ARTableBodyRight"/>
              <w:spacing w:before="24" w:after="20" w:line="228" w:lineRule="auto"/>
            </w:pPr>
            <w:r w:rsidRPr="00E8526B">
              <w:t>3</w:t>
            </w:r>
          </w:p>
        </w:tc>
        <w:tc>
          <w:tcPr>
            <w:tcW w:w="618" w:type="dxa"/>
            <w:tcBorders>
              <w:top w:val="dotted" w:sz="6" w:space="0" w:color="53565A"/>
              <w:right w:val="dotted" w:sz="6" w:space="0" w:color="53565A"/>
            </w:tcBorders>
            <w:shd w:val="clear" w:color="auto" w:fill="F2F2F2" w:themeFill="background1" w:themeFillShade="F2"/>
          </w:tcPr>
          <w:p w14:paraId="7D970EC8" w14:textId="4EFF1DC8" w:rsidR="00653380" w:rsidRPr="00555299" w:rsidRDefault="00653380" w:rsidP="00F45036">
            <w:pPr>
              <w:pStyle w:val="ARTableBodyRight"/>
              <w:spacing w:before="24" w:after="20" w:line="228" w:lineRule="auto"/>
            </w:pPr>
            <w:r w:rsidRPr="00E8526B">
              <w:t>3</w:t>
            </w:r>
            <w:r>
              <w:t>.0</w:t>
            </w:r>
          </w:p>
        </w:tc>
        <w:tc>
          <w:tcPr>
            <w:tcW w:w="955" w:type="dxa"/>
            <w:tcBorders>
              <w:left w:val="dotted" w:sz="6" w:space="0" w:color="53565A"/>
            </w:tcBorders>
            <w:vAlign w:val="center"/>
          </w:tcPr>
          <w:p w14:paraId="271F045F" w14:textId="15298484" w:rsidR="00653380" w:rsidRPr="00555299" w:rsidRDefault="00653380" w:rsidP="00F45036">
            <w:pPr>
              <w:pStyle w:val="ARTableBodyRight"/>
              <w:spacing w:before="24" w:after="20" w:line="228" w:lineRule="auto"/>
            </w:pPr>
            <w:r>
              <w:t>18</w:t>
            </w:r>
          </w:p>
        </w:tc>
        <w:tc>
          <w:tcPr>
            <w:tcW w:w="618" w:type="dxa"/>
            <w:tcBorders>
              <w:top w:val="dotted" w:sz="6" w:space="0" w:color="53565A"/>
              <w:right w:val="dotted" w:sz="6" w:space="0" w:color="53565A"/>
            </w:tcBorders>
            <w:vAlign w:val="center"/>
          </w:tcPr>
          <w:p w14:paraId="6BF771C6" w14:textId="0B467D76" w:rsidR="00653380" w:rsidRPr="00555299" w:rsidRDefault="00653380" w:rsidP="00F45036">
            <w:pPr>
              <w:pStyle w:val="ARTableBodyRight"/>
              <w:spacing w:before="24" w:after="20" w:line="228" w:lineRule="auto"/>
            </w:pPr>
            <w:r>
              <w:t>16.5</w:t>
            </w:r>
          </w:p>
        </w:tc>
        <w:tc>
          <w:tcPr>
            <w:tcW w:w="955" w:type="dxa"/>
            <w:tcBorders>
              <w:left w:val="dotted" w:sz="6" w:space="0" w:color="53565A"/>
            </w:tcBorders>
            <w:vAlign w:val="center"/>
          </w:tcPr>
          <w:p w14:paraId="0ED49ACA" w14:textId="1E034FA5" w:rsidR="00653380" w:rsidRPr="00555299" w:rsidRDefault="00653380" w:rsidP="00F45036">
            <w:pPr>
              <w:pStyle w:val="ARTableBodyRight"/>
              <w:spacing w:before="24" w:after="20" w:line="228" w:lineRule="auto"/>
            </w:pPr>
            <w:r>
              <w:t>9</w:t>
            </w:r>
          </w:p>
        </w:tc>
        <w:tc>
          <w:tcPr>
            <w:tcW w:w="955" w:type="dxa"/>
            <w:vAlign w:val="center"/>
          </w:tcPr>
          <w:p w14:paraId="0D42F38E" w14:textId="7B649CCB" w:rsidR="00653380" w:rsidRPr="00555299" w:rsidRDefault="00653380" w:rsidP="00F45036">
            <w:pPr>
              <w:pStyle w:val="ARTableBodyRight"/>
              <w:spacing w:before="24" w:after="20" w:line="228" w:lineRule="auto"/>
            </w:pPr>
            <w:r>
              <w:t>4</w:t>
            </w:r>
          </w:p>
        </w:tc>
        <w:tc>
          <w:tcPr>
            <w:tcW w:w="618" w:type="dxa"/>
            <w:tcBorders>
              <w:top w:val="dotted" w:sz="6" w:space="0" w:color="53565A"/>
              <w:right w:val="dotted" w:sz="6" w:space="0" w:color="53565A"/>
            </w:tcBorders>
            <w:vAlign w:val="center"/>
          </w:tcPr>
          <w:p w14:paraId="5C863C97" w14:textId="7AA19209" w:rsidR="00653380" w:rsidRPr="00555299" w:rsidRDefault="00653380" w:rsidP="00F45036">
            <w:pPr>
              <w:pStyle w:val="ARTableBodyRight"/>
              <w:spacing w:before="24" w:after="20" w:line="228" w:lineRule="auto"/>
            </w:pPr>
            <w:r>
              <w:t>12.1</w:t>
            </w:r>
          </w:p>
        </w:tc>
        <w:tc>
          <w:tcPr>
            <w:tcW w:w="955" w:type="dxa"/>
            <w:tcBorders>
              <w:left w:val="dotted" w:sz="6" w:space="0" w:color="53565A"/>
            </w:tcBorders>
            <w:vAlign w:val="center"/>
          </w:tcPr>
          <w:p w14:paraId="24CF5AED" w14:textId="0ECF5A8A" w:rsidR="00653380" w:rsidRPr="00555299" w:rsidRDefault="00653380" w:rsidP="00F45036">
            <w:pPr>
              <w:pStyle w:val="ARTableBodyRight"/>
              <w:spacing w:before="24" w:after="20" w:line="228" w:lineRule="auto"/>
            </w:pPr>
            <w:r>
              <w:t>5</w:t>
            </w:r>
          </w:p>
        </w:tc>
        <w:tc>
          <w:tcPr>
            <w:tcW w:w="694" w:type="dxa"/>
            <w:vAlign w:val="center"/>
          </w:tcPr>
          <w:p w14:paraId="41E0096B" w14:textId="48122C06" w:rsidR="00653380" w:rsidRPr="00555299" w:rsidRDefault="00653380" w:rsidP="00F45036">
            <w:pPr>
              <w:pStyle w:val="ARTableBodyRight"/>
              <w:spacing w:before="24" w:after="20" w:line="228" w:lineRule="auto"/>
            </w:pPr>
            <w:r>
              <w:t>4.4</w:t>
            </w:r>
          </w:p>
        </w:tc>
      </w:tr>
      <w:tr w:rsidR="002C4590" w14:paraId="3F04E5E6" w14:textId="77777777" w:rsidTr="002C4590">
        <w:tc>
          <w:tcPr>
            <w:tcW w:w="282" w:type="dxa"/>
            <w:vMerge/>
            <w:vAlign w:val="center"/>
          </w:tcPr>
          <w:p w14:paraId="14A743D4" w14:textId="77777777" w:rsidR="00653380" w:rsidRPr="00555299" w:rsidRDefault="00653380" w:rsidP="00F45036">
            <w:pPr>
              <w:pStyle w:val="ARTableBody"/>
              <w:spacing w:before="24" w:after="20" w:line="228" w:lineRule="auto"/>
            </w:pPr>
          </w:p>
        </w:tc>
        <w:tc>
          <w:tcPr>
            <w:tcW w:w="2264" w:type="dxa"/>
            <w:hideMark/>
          </w:tcPr>
          <w:p w14:paraId="6FE1C9A5" w14:textId="77777777" w:rsidR="00653380" w:rsidRPr="00555299" w:rsidRDefault="00653380" w:rsidP="00F45036">
            <w:pPr>
              <w:pStyle w:val="ARTableBody"/>
              <w:spacing w:before="24" w:after="20" w:line="228" w:lineRule="auto"/>
              <w:rPr>
                <w:rFonts w:cstheme="minorBidi"/>
              </w:rPr>
            </w:pPr>
            <w:r w:rsidRPr="00555299">
              <w:t>55–64</w:t>
            </w:r>
          </w:p>
        </w:tc>
        <w:tc>
          <w:tcPr>
            <w:tcW w:w="954" w:type="dxa"/>
            <w:shd w:val="clear" w:color="auto" w:fill="F2F2F2" w:themeFill="background1" w:themeFillShade="F2"/>
          </w:tcPr>
          <w:p w14:paraId="4401B088" w14:textId="2C26677C" w:rsidR="00653380" w:rsidRPr="00555299" w:rsidRDefault="00653380" w:rsidP="00F45036">
            <w:pPr>
              <w:pStyle w:val="ARTableBodyRight"/>
              <w:spacing w:before="24" w:after="20" w:line="228" w:lineRule="auto"/>
            </w:pPr>
            <w:r w:rsidRPr="00821E23">
              <w:t>13</w:t>
            </w:r>
          </w:p>
        </w:tc>
        <w:tc>
          <w:tcPr>
            <w:tcW w:w="617" w:type="dxa"/>
            <w:tcBorders>
              <w:top w:val="dotted" w:sz="6" w:space="0" w:color="53565A"/>
              <w:right w:val="dotted" w:sz="6" w:space="0" w:color="53565A"/>
            </w:tcBorders>
            <w:shd w:val="clear" w:color="auto" w:fill="F2F2F2" w:themeFill="background1" w:themeFillShade="F2"/>
          </w:tcPr>
          <w:p w14:paraId="0FDE3956" w14:textId="585CD41E" w:rsidR="00653380" w:rsidRPr="00555299" w:rsidRDefault="00653380" w:rsidP="00F45036">
            <w:pPr>
              <w:pStyle w:val="ARTableBodyRight"/>
              <w:spacing w:before="24" w:after="20" w:line="228" w:lineRule="auto"/>
            </w:pPr>
            <w:r w:rsidRPr="00821E23">
              <w:t>11.7</w:t>
            </w:r>
          </w:p>
        </w:tc>
        <w:tc>
          <w:tcPr>
            <w:tcW w:w="955" w:type="dxa"/>
            <w:tcBorders>
              <w:left w:val="dotted" w:sz="6" w:space="0" w:color="53565A"/>
            </w:tcBorders>
            <w:shd w:val="clear" w:color="auto" w:fill="F2F2F2" w:themeFill="background1" w:themeFillShade="F2"/>
          </w:tcPr>
          <w:p w14:paraId="5B4A493E" w14:textId="7C425517" w:rsidR="00653380" w:rsidRPr="00555299" w:rsidRDefault="00653380" w:rsidP="00F45036">
            <w:pPr>
              <w:pStyle w:val="ARTableBodyRight"/>
              <w:spacing w:before="24" w:after="20" w:line="228" w:lineRule="auto"/>
            </w:pPr>
            <w:r w:rsidRPr="00E7426C">
              <w:t>6</w:t>
            </w:r>
          </w:p>
        </w:tc>
        <w:tc>
          <w:tcPr>
            <w:tcW w:w="955" w:type="dxa"/>
            <w:shd w:val="clear" w:color="auto" w:fill="F2F2F2" w:themeFill="background1" w:themeFillShade="F2"/>
          </w:tcPr>
          <w:p w14:paraId="4BE8C7C8" w14:textId="17C75D87" w:rsidR="00653380" w:rsidRPr="00555299" w:rsidRDefault="00653380" w:rsidP="00F45036">
            <w:pPr>
              <w:pStyle w:val="ARTableBodyRight"/>
              <w:spacing w:before="24" w:after="20" w:line="228" w:lineRule="auto"/>
            </w:pPr>
            <w:r w:rsidRPr="00E7426C">
              <w:t>6</w:t>
            </w:r>
          </w:p>
        </w:tc>
        <w:tc>
          <w:tcPr>
            <w:tcW w:w="618" w:type="dxa"/>
            <w:tcBorders>
              <w:top w:val="dotted" w:sz="6" w:space="0" w:color="53565A"/>
              <w:right w:val="dotted" w:sz="6" w:space="0" w:color="53565A"/>
            </w:tcBorders>
            <w:shd w:val="clear" w:color="auto" w:fill="F2F2F2" w:themeFill="background1" w:themeFillShade="F2"/>
          </w:tcPr>
          <w:p w14:paraId="3C4531F4" w14:textId="565BB56B" w:rsidR="00653380" w:rsidRPr="00555299" w:rsidRDefault="00653380" w:rsidP="00F45036">
            <w:pPr>
              <w:pStyle w:val="ARTableBodyRight"/>
              <w:spacing w:before="24" w:after="20" w:line="228" w:lineRule="auto"/>
            </w:pPr>
            <w:r w:rsidRPr="00E7426C">
              <w:t>10.7</w:t>
            </w:r>
          </w:p>
        </w:tc>
        <w:tc>
          <w:tcPr>
            <w:tcW w:w="955" w:type="dxa"/>
            <w:tcBorders>
              <w:left w:val="dotted" w:sz="6" w:space="0" w:color="53565A"/>
            </w:tcBorders>
            <w:shd w:val="clear" w:color="auto" w:fill="F2F2F2" w:themeFill="background1" w:themeFillShade="F2"/>
          </w:tcPr>
          <w:p w14:paraId="459A1F81" w14:textId="174BBE9D" w:rsidR="00653380" w:rsidRPr="00555299" w:rsidRDefault="00653380" w:rsidP="00F45036">
            <w:pPr>
              <w:pStyle w:val="ARTableBodyRight"/>
              <w:spacing w:before="24" w:after="20" w:line="228" w:lineRule="auto"/>
            </w:pPr>
            <w:r w:rsidRPr="00E8526B">
              <w:t>1</w:t>
            </w:r>
          </w:p>
        </w:tc>
        <w:tc>
          <w:tcPr>
            <w:tcW w:w="618" w:type="dxa"/>
            <w:tcBorders>
              <w:top w:val="dotted" w:sz="6" w:space="0" w:color="53565A"/>
              <w:right w:val="dotted" w:sz="6" w:space="0" w:color="53565A"/>
            </w:tcBorders>
            <w:shd w:val="clear" w:color="auto" w:fill="F2F2F2" w:themeFill="background1" w:themeFillShade="F2"/>
          </w:tcPr>
          <w:p w14:paraId="44B764BD" w14:textId="4FDC405C" w:rsidR="00653380" w:rsidRPr="00555299" w:rsidRDefault="00653380" w:rsidP="00F45036">
            <w:pPr>
              <w:pStyle w:val="ARTableBodyRight"/>
              <w:spacing w:before="24" w:after="20" w:line="228" w:lineRule="auto"/>
            </w:pPr>
            <w:r w:rsidRPr="00E8526B">
              <w:t>1</w:t>
            </w:r>
            <w:r>
              <w:t>.0</w:t>
            </w:r>
          </w:p>
        </w:tc>
        <w:tc>
          <w:tcPr>
            <w:tcW w:w="955" w:type="dxa"/>
            <w:tcBorders>
              <w:left w:val="dotted" w:sz="6" w:space="0" w:color="53565A"/>
            </w:tcBorders>
            <w:vAlign w:val="center"/>
          </w:tcPr>
          <w:p w14:paraId="4AA08E6F" w14:textId="4DDCC288" w:rsidR="00653380" w:rsidRPr="00555299" w:rsidRDefault="00653380" w:rsidP="00F45036">
            <w:pPr>
              <w:pStyle w:val="ARTableBodyRight"/>
              <w:spacing w:before="24" w:after="20" w:line="228" w:lineRule="auto"/>
            </w:pPr>
            <w:r>
              <w:t>13</w:t>
            </w:r>
          </w:p>
        </w:tc>
        <w:tc>
          <w:tcPr>
            <w:tcW w:w="618" w:type="dxa"/>
            <w:tcBorders>
              <w:top w:val="dotted" w:sz="6" w:space="0" w:color="53565A"/>
              <w:right w:val="dotted" w:sz="6" w:space="0" w:color="53565A"/>
            </w:tcBorders>
            <w:vAlign w:val="center"/>
          </w:tcPr>
          <w:p w14:paraId="0C85281F" w14:textId="418177A9" w:rsidR="00653380" w:rsidRPr="00555299" w:rsidRDefault="00653380" w:rsidP="00F45036">
            <w:pPr>
              <w:pStyle w:val="ARTableBodyRight"/>
              <w:spacing w:before="24" w:after="20" w:line="228" w:lineRule="auto"/>
            </w:pPr>
            <w:r>
              <w:t>11.7</w:t>
            </w:r>
          </w:p>
        </w:tc>
        <w:tc>
          <w:tcPr>
            <w:tcW w:w="955" w:type="dxa"/>
            <w:tcBorders>
              <w:left w:val="dotted" w:sz="6" w:space="0" w:color="53565A"/>
            </w:tcBorders>
            <w:vAlign w:val="center"/>
          </w:tcPr>
          <w:p w14:paraId="6B60E109" w14:textId="6FBED07C" w:rsidR="00653380" w:rsidRPr="00555299" w:rsidRDefault="00653380" w:rsidP="00F45036">
            <w:pPr>
              <w:pStyle w:val="ARTableBodyRight"/>
              <w:spacing w:before="24" w:after="20" w:line="228" w:lineRule="auto"/>
            </w:pPr>
            <w:r>
              <w:t>7</w:t>
            </w:r>
          </w:p>
        </w:tc>
        <w:tc>
          <w:tcPr>
            <w:tcW w:w="955" w:type="dxa"/>
            <w:vAlign w:val="center"/>
          </w:tcPr>
          <w:p w14:paraId="7EA603D0" w14:textId="6D630FCB" w:rsidR="00653380" w:rsidRPr="00555299" w:rsidRDefault="00653380" w:rsidP="00F45036">
            <w:pPr>
              <w:pStyle w:val="ARTableBodyRight"/>
              <w:spacing w:before="24" w:after="20" w:line="228" w:lineRule="auto"/>
            </w:pPr>
            <w:r>
              <w:t>6</w:t>
            </w:r>
          </w:p>
        </w:tc>
        <w:tc>
          <w:tcPr>
            <w:tcW w:w="618" w:type="dxa"/>
            <w:tcBorders>
              <w:top w:val="dotted" w:sz="6" w:space="0" w:color="53565A"/>
              <w:right w:val="dotted" w:sz="6" w:space="0" w:color="53565A"/>
            </w:tcBorders>
            <w:vAlign w:val="center"/>
          </w:tcPr>
          <w:p w14:paraId="41ED31FB" w14:textId="20E10B8B" w:rsidR="00653380" w:rsidRPr="00555299" w:rsidRDefault="00653380" w:rsidP="00F45036">
            <w:pPr>
              <w:pStyle w:val="ARTableBodyRight"/>
              <w:spacing w:before="24" w:after="20" w:line="228" w:lineRule="auto"/>
            </w:pPr>
            <w:r>
              <w:t>11.7</w:t>
            </w:r>
          </w:p>
        </w:tc>
        <w:tc>
          <w:tcPr>
            <w:tcW w:w="955" w:type="dxa"/>
            <w:tcBorders>
              <w:left w:val="dotted" w:sz="6" w:space="0" w:color="53565A"/>
            </w:tcBorders>
            <w:vAlign w:val="center"/>
          </w:tcPr>
          <w:p w14:paraId="43A347EB" w14:textId="1C576354" w:rsidR="00653380" w:rsidRPr="00555299" w:rsidRDefault="00653380" w:rsidP="00F45036">
            <w:pPr>
              <w:pStyle w:val="ARTableBodyRight"/>
              <w:spacing w:before="24" w:after="20" w:line="228" w:lineRule="auto"/>
            </w:pPr>
            <w:r>
              <w:t>0</w:t>
            </w:r>
          </w:p>
        </w:tc>
        <w:tc>
          <w:tcPr>
            <w:tcW w:w="694" w:type="dxa"/>
            <w:vAlign w:val="center"/>
          </w:tcPr>
          <w:p w14:paraId="6A0AE520" w14:textId="57F74A68" w:rsidR="00653380" w:rsidRPr="00555299" w:rsidRDefault="00653380" w:rsidP="00F45036">
            <w:pPr>
              <w:pStyle w:val="ARTableBodyRight"/>
              <w:spacing w:before="24" w:after="20" w:line="228" w:lineRule="auto"/>
            </w:pPr>
            <w:r>
              <w:t>0.0</w:t>
            </w:r>
          </w:p>
        </w:tc>
      </w:tr>
      <w:tr w:rsidR="002C4590" w14:paraId="62B056FE" w14:textId="77777777" w:rsidTr="002C4590">
        <w:tc>
          <w:tcPr>
            <w:tcW w:w="282" w:type="dxa"/>
            <w:vMerge/>
            <w:vAlign w:val="center"/>
          </w:tcPr>
          <w:p w14:paraId="39F48A43" w14:textId="77777777" w:rsidR="00653380" w:rsidRPr="00555299" w:rsidRDefault="00653380" w:rsidP="00F45036">
            <w:pPr>
              <w:pStyle w:val="ARTableBody"/>
              <w:spacing w:before="24" w:after="20" w:line="228" w:lineRule="auto"/>
            </w:pPr>
          </w:p>
        </w:tc>
        <w:tc>
          <w:tcPr>
            <w:tcW w:w="2264" w:type="dxa"/>
            <w:hideMark/>
          </w:tcPr>
          <w:p w14:paraId="756900C8" w14:textId="77777777" w:rsidR="00653380" w:rsidRPr="00555299" w:rsidRDefault="00653380" w:rsidP="00F45036">
            <w:pPr>
              <w:pStyle w:val="ARTableBody"/>
              <w:spacing w:before="24" w:after="20" w:line="228" w:lineRule="auto"/>
              <w:rPr>
                <w:rFonts w:cstheme="minorBidi"/>
              </w:rPr>
            </w:pPr>
            <w:r w:rsidRPr="00555299">
              <w:t>65+</w:t>
            </w:r>
          </w:p>
        </w:tc>
        <w:tc>
          <w:tcPr>
            <w:tcW w:w="954" w:type="dxa"/>
            <w:shd w:val="clear" w:color="auto" w:fill="F2F2F2" w:themeFill="background1" w:themeFillShade="F2"/>
          </w:tcPr>
          <w:p w14:paraId="584FEDB1" w14:textId="4F9DF385" w:rsidR="00653380" w:rsidRPr="00555299" w:rsidRDefault="00653380" w:rsidP="00F45036">
            <w:pPr>
              <w:pStyle w:val="ARTableBodyRight"/>
              <w:spacing w:before="24" w:after="20" w:line="228" w:lineRule="auto"/>
            </w:pPr>
            <w:r w:rsidRPr="00821E23">
              <w:t>6</w:t>
            </w:r>
          </w:p>
        </w:tc>
        <w:tc>
          <w:tcPr>
            <w:tcW w:w="617" w:type="dxa"/>
            <w:tcBorders>
              <w:top w:val="dotted" w:sz="6" w:space="0" w:color="53565A"/>
              <w:right w:val="dotted" w:sz="6" w:space="0" w:color="53565A"/>
            </w:tcBorders>
            <w:shd w:val="clear" w:color="auto" w:fill="F2F2F2" w:themeFill="background1" w:themeFillShade="F2"/>
          </w:tcPr>
          <w:p w14:paraId="0D5E9504" w14:textId="799416F2" w:rsidR="00653380" w:rsidRPr="00555299" w:rsidRDefault="00653380" w:rsidP="00F45036">
            <w:pPr>
              <w:pStyle w:val="ARTableBodyRight"/>
              <w:spacing w:before="24" w:after="20" w:line="228" w:lineRule="auto"/>
            </w:pPr>
            <w:r w:rsidRPr="00821E23">
              <w:t>4.8</w:t>
            </w:r>
          </w:p>
        </w:tc>
        <w:tc>
          <w:tcPr>
            <w:tcW w:w="955" w:type="dxa"/>
            <w:tcBorders>
              <w:left w:val="dotted" w:sz="6" w:space="0" w:color="53565A"/>
            </w:tcBorders>
            <w:shd w:val="clear" w:color="auto" w:fill="F2F2F2" w:themeFill="background1" w:themeFillShade="F2"/>
          </w:tcPr>
          <w:p w14:paraId="00877BA5" w14:textId="414135C1" w:rsidR="00653380" w:rsidRPr="00555299" w:rsidRDefault="00653380" w:rsidP="00F45036">
            <w:pPr>
              <w:pStyle w:val="ARTableBodyRight"/>
              <w:spacing w:before="24" w:after="20" w:line="228" w:lineRule="auto"/>
            </w:pPr>
            <w:r w:rsidRPr="00E7426C">
              <w:t>3</w:t>
            </w:r>
          </w:p>
        </w:tc>
        <w:tc>
          <w:tcPr>
            <w:tcW w:w="955" w:type="dxa"/>
            <w:shd w:val="clear" w:color="auto" w:fill="F2F2F2" w:themeFill="background1" w:themeFillShade="F2"/>
          </w:tcPr>
          <w:p w14:paraId="689F1D77" w14:textId="7DB8000E" w:rsidR="00653380" w:rsidRPr="00555299" w:rsidRDefault="00653380" w:rsidP="00F45036">
            <w:pPr>
              <w:pStyle w:val="ARTableBodyRight"/>
              <w:spacing w:before="24" w:after="20" w:line="228" w:lineRule="auto"/>
            </w:pPr>
            <w:r w:rsidRPr="00E7426C">
              <w:t>3</w:t>
            </w:r>
          </w:p>
        </w:tc>
        <w:tc>
          <w:tcPr>
            <w:tcW w:w="618" w:type="dxa"/>
            <w:tcBorders>
              <w:top w:val="dotted" w:sz="6" w:space="0" w:color="53565A"/>
              <w:right w:val="dotted" w:sz="6" w:space="0" w:color="53565A"/>
            </w:tcBorders>
            <w:shd w:val="clear" w:color="auto" w:fill="F2F2F2" w:themeFill="background1" w:themeFillShade="F2"/>
          </w:tcPr>
          <w:p w14:paraId="3B3A44BC" w14:textId="16E71C37" w:rsidR="00653380" w:rsidRPr="00555299" w:rsidRDefault="00653380" w:rsidP="00F45036">
            <w:pPr>
              <w:pStyle w:val="ARTableBodyRight"/>
              <w:spacing w:before="24" w:after="20" w:line="228" w:lineRule="auto"/>
            </w:pPr>
            <w:r w:rsidRPr="00E7426C">
              <w:t>4.8</w:t>
            </w:r>
          </w:p>
        </w:tc>
        <w:tc>
          <w:tcPr>
            <w:tcW w:w="955" w:type="dxa"/>
            <w:tcBorders>
              <w:left w:val="dotted" w:sz="6" w:space="0" w:color="53565A"/>
            </w:tcBorders>
            <w:shd w:val="clear" w:color="auto" w:fill="F2F2F2" w:themeFill="background1" w:themeFillShade="F2"/>
          </w:tcPr>
          <w:p w14:paraId="456BB1D2" w14:textId="3B3218A9" w:rsidR="00653380" w:rsidRPr="00555299" w:rsidRDefault="00653380" w:rsidP="00F45036">
            <w:pPr>
              <w:pStyle w:val="ARTableBodyRight"/>
              <w:spacing w:before="24" w:after="20" w:line="228" w:lineRule="auto"/>
            </w:pPr>
            <w:r w:rsidRPr="00E8526B">
              <w:t>0</w:t>
            </w:r>
          </w:p>
        </w:tc>
        <w:tc>
          <w:tcPr>
            <w:tcW w:w="618" w:type="dxa"/>
            <w:tcBorders>
              <w:top w:val="dotted" w:sz="6" w:space="0" w:color="53565A"/>
              <w:right w:val="dotted" w:sz="6" w:space="0" w:color="53565A"/>
            </w:tcBorders>
            <w:shd w:val="clear" w:color="auto" w:fill="F2F2F2" w:themeFill="background1" w:themeFillShade="F2"/>
          </w:tcPr>
          <w:p w14:paraId="4F9190BE" w14:textId="0BE8EB75" w:rsidR="00653380" w:rsidRPr="00555299" w:rsidRDefault="00653380" w:rsidP="00F45036">
            <w:pPr>
              <w:pStyle w:val="ARTableBodyRight"/>
              <w:spacing w:before="24" w:after="20" w:line="228" w:lineRule="auto"/>
            </w:pPr>
            <w:r w:rsidRPr="00E8526B">
              <w:t>0</w:t>
            </w:r>
            <w:r>
              <w:t>.0</w:t>
            </w:r>
          </w:p>
        </w:tc>
        <w:tc>
          <w:tcPr>
            <w:tcW w:w="955" w:type="dxa"/>
            <w:tcBorders>
              <w:left w:val="dotted" w:sz="6" w:space="0" w:color="53565A"/>
            </w:tcBorders>
            <w:vAlign w:val="center"/>
          </w:tcPr>
          <w:p w14:paraId="1E6A9F7E" w14:textId="0841F578" w:rsidR="00653380" w:rsidRPr="00555299" w:rsidRDefault="00653380" w:rsidP="00F45036">
            <w:pPr>
              <w:pStyle w:val="ARTableBodyRight"/>
              <w:spacing w:before="24" w:after="20" w:line="228" w:lineRule="auto"/>
            </w:pPr>
            <w:r>
              <w:t>5</w:t>
            </w:r>
          </w:p>
        </w:tc>
        <w:tc>
          <w:tcPr>
            <w:tcW w:w="618" w:type="dxa"/>
            <w:tcBorders>
              <w:top w:val="dotted" w:sz="6" w:space="0" w:color="53565A"/>
              <w:right w:val="dotted" w:sz="6" w:space="0" w:color="53565A"/>
            </w:tcBorders>
            <w:vAlign w:val="center"/>
          </w:tcPr>
          <w:p w14:paraId="7B756FC6" w14:textId="7B6C391F" w:rsidR="00653380" w:rsidRPr="00555299" w:rsidRDefault="00653380" w:rsidP="00F45036">
            <w:pPr>
              <w:pStyle w:val="ARTableBodyRight"/>
              <w:spacing w:before="24" w:after="20" w:line="228" w:lineRule="auto"/>
            </w:pPr>
            <w:r>
              <w:t>4.0</w:t>
            </w:r>
          </w:p>
        </w:tc>
        <w:tc>
          <w:tcPr>
            <w:tcW w:w="955" w:type="dxa"/>
            <w:tcBorders>
              <w:left w:val="dotted" w:sz="6" w:space="0" w:color="53565A"/>
            </w:tcBorders>
            <w:vAlign w:val="center"/>
          </w:tcPr>
          <w:p w14:paraId="634DF850" w14:textId="647AD452" w:rsidR="00653380" w:rsidRPr="00555299" w:rsidRDefault="00653380" w:rsidP="00F45036">
            <w:pPr>
              <w:pStyle w:val="ARTableBodyRight"/>
              <w:spacing w:before="24" w:after="20" w:line="228" w:lineRule="auto"/>
            </w:pPr>
            <w:r>
              <w:t>2</w:t>
            </w:r>
          </w:p>
        </w:tc>
        <w:tc>
          <w:tcPr>
            <w:tcW w:w="955" w:type="dxa"/>
            <w:vAlign w:val="center"/>
          </w:tcPr>
          <w:p w14:paraId="413BF8CB" w14:textId="6F2AC01D" w:rsidR="00653380" w:rsidRPr="00555299" w:rsidRDefault="00653380" w:rsidP="00F45036">
            <w:pPr>
              <w:pStyle w:val="ARTableBodyRight"/>
              <w:spacing w:before="24" w:after="20" w:line="228" w:lineRule="auto"/>
            </w:pPr>
            <w:r>
              <w:t>2</w:t>
            </w:r>
          </w:p>
        </w:tc>
        <w:tc>
          <w:tcPr>
            <w:tcW w:w="618" w:type="dxa"/>
            <w:tcBorders>
              <w:top w:val="dotted" w:sz="6" w:space="0" w:color="53565A"/>
              <w:right w:val="dotted" w:sz="6" w:space="0" w:color="53565A"/>
            </w:tcBorders>
            <w:vAlign w:val="center"/>
          </w:tcPr>
          <w:p w14:paraId="34C45485" w14:textId="1C6C55AF" w:rsidR="00653380" w:rsidRPr="00555299" w:rsidRDefault="00653380" w:rsidP="00F45036">
            <w:pPr>
              <w:pStyle w:val="ARTableBodyRight"/>
              <w:spacing w:before="24" w:after="20" w:line="228" w:lineRule="auto"/>
            </w:pPr>
            <w:r>
              <w:t>3.2</w:t>
            </w:r>
          </w:p>
        </w:tc>
        <w:tc>
          <w:tcPr>
            <w:tcW w:w="955" w:type="dxa"/>
            <w:tcBorders>
              <w:left w:val="dotted" w:sz="6" w:space="0" w:color="53565A"/>
            </w:tcBorders>
            <w:vAlign w:val="center"/>
          </w:tcPr>
          <w:p w14:paraId="6AEB44CF" w14:textId="798C13B9" w:rsidR="00653380" w:rsidRPr="00555299" w:rsidRDefault="00653380" w:rsidP="00F45036">
            <w:pPr>
              <w:pStyle w:val="ARTableBodyRight"/>
              <w:spacing w:before="24" w:after="20" w:line="228" w:lineRule="auto"/>
            </w:pPr>
            <w:r>
              <w:t>1</w:t>
            </w:r>
          </w:p>
        </w:tc>
        <w:tc>
          <w:tcPr>
            <w:tcW w:w="694" w:type="dxa"/>
            <w:vAlign w:val="center"/>
          </w:tcPr>
          <w:p w14:paraId="5EBBB8E0" w14:textId="099F2D90" w:rsidR="00653380" w:rsidRPr="00555299" w:rsidRDefault="00653380" w:rsidP="00F45036">
            <w:pPr>
              <w:pStyle w:val="ARTableBodyRight"/>
              <w:spacing w:before="24" w:after="20" w:line="228" w:lineRule="auto"/>
            </w:pPr>
            <w:r>
              <w:t>0.8</w:t>
            </w:r>
          </w:p>
        </w:tc>
      </w:tr>
      <w:tr w:rsidR="008849B9" w:rsidRPr="00B07790" w14:paraId="59293934" w14:textId="77777777" w:rsidTr="002C4590">
        <w:tc>
          <w:tcPr>
            <w:tcW w:w="282" w:type="dxa"/>
            <w:vMerge w:val="restart"/>
            <w:textDirection w:val="btLr"/>
            <w:vAlign w:val="center"/>
          </w:tcPr>
          <w:p w14:paraId="22064483" w14:textId="120B3995" w:rsidR="008849B9" w:rsidRPr="00555299" w:rsidRDefault="008849B9" w:rsidP="00F45036">
            <w:pPr>
              <w:pStyle w:val="ARTableRowHeadColour"/>
              <w:spacing w:before="24" w:after="20" w:line="228" w:lineRule="auto"/>
              <w:jc w:val="center"/>
            </w:pPr>
            <w:r w:rsidRPr="00555299">
              <w:t>Classification</w:t>
            </w:r>
            <w:r w:rsidR="00482902">
              <w:t xml:space="preserve"> </w:t>
            </w:r>
            <w:r w:rsidRPr="00555299">
              <w:t>data</w:t>
            </w:r>
          </w:p>
        </w:tc>
        <w:tc>
          <w:tcPr>
            <w:tcW w:w="13686" w:type="dxa"/>
            <w:gridSpan w:val="15"/>
            <w:shd w:val="clear" w:color="auto" w:fill="E6E6E6"/>
            <w:hideMark/>
          </w:tcPr>
          <w:p w14:paraId="657F2131" w14:textId="17E535C4" w:rsidR="008849B9" w:rsidRPr="00555299" w:rsidRDefault="008849B9" w:rsidP="00F45036">
            <w:pPr>
              <w:pStyle w:val="ARTableRowHead"/>
              <w:spacing w:before="24" w:after="20" w:line="228" w:lineRule="auto"/>
              <w:rPr>
                <w:bCs/>
              </w:rPr>
            </w:pPr>
            <w:r w:rsidRPr="00555299">
              <w:t>VPS</w:t>
            </w:r>
            <w:r w:rsidR="00482902">
              <w:t xml:space="preserve"> </w:t>
            </w:r>
            <w:r w:rsidRPr="00555299">
              <w:t>grades</w:t>
            </w:r>
            <w:r w:rsidR="00482902">
              <w:t xml:space="preserve"> </w:t>
            </w:r>
            <w:r w:rsidRPr="00555299">
              <w:t>1–6</w:t>
            </w:r>
            <w:r w:rsidR="00482902">
              <w:t xml:space="preserve"> </w:t>
            </w:r>
          </w:p>
        </w:tc>
      </w:tr>
      <w:tr w:rsidR="002C4590" w14:paraId="50A6BEDB" w14:textId="77777777" w:rsidTr="002C4590">
        <w:tc>
          <w:tcPr>
            <w:tcW w:w="282" w:type="dxa"/>
            <w:vMerge/>
          </w:tcPr>
          <w:p w14:paraId="1D846904" w14:textId="77777777" w:rsidR="00F8531B" w:rsidRPr="00555299" w:rsidRDefault="00F8531B" w:rsidP="00F45036">
            <w:pPr>
              <w:pStyle w:val="ARTableBody"/>
              <w:spacing w:before="24" w:after="20" w:line="228" w:lineRule="auto"/>
            </w:pPr>
          </w:p>
        </w:tc>
        <w:tc>
          <w:tcPr>
            <w:tcW w:w="2264" w:type="dxa"/>
            <w:hideMark/>
          </w:tcPr>
          <w:p w14:paraId="7BBD9238" w14:textId="42381D96" w:rsidR="00F8531B" w:rsidRPr="00555299" w:rsidRDefault="00F8531B" w:rsidP="00F45036">
            <w:pPr>
              <w:pStyle w:val="ARTableBody"/>
              <w:spacing w:before="24" w:after="20" w:line="228" w:lineRule="auto"/>
              <w:rPr>
                <w:rFonts w:cstheme="minorBidi"/>
              </w:rPr>
            </w:pPr>
            <w:r w:rsidRPr="00555299">
              <w:t>VPS</w:t>
            </w:r>
            <w:r>
              <w:t xml:space="preserve"> </w:t>
            </w:r>
            <w:r w:rsidRPr="00555299">
              <w:t>1</w:t>
            </w:r>
          </w:p>
        </w:tc>
        <w:tc>
          <w:tcPr>
            <w:tcW w:w="954" w:type="dxa"/>
            <w:shd w:val="clear" w:color="auto" w:fill="F2F2F2" w:themeFill="background1" w:themeFillShade="F2"/>
          </w:tcPr>
          <w:p w14:paraId="329F7165" w14:textId="64168419" w:rsidR="00F8531B" w:rsidRPr="00555299" w:rsidRDefault="00F8531B" w:rsidP="00F45036">
            <w:pPr>
              <w:pStyle w:val="ARTableBodyRight"/>
              <w:spacing w:before="24" w:after="20" w:line="228" w:lineRule="auto"/>
            </w:pPr>
            <w:r w:rsidRPr="00405E89">
              <w:t>0</w:t>
            </w:r>
          </w:p>
        </w:tc>
        <w:tc>
          <w:tcPr>
            <w:tcW w:w="617" w:type="dxa"/>
            <w:tcBorders>
              <w:top w:val="dotted" w:sz="6" w:space="0" w:color="53565A"/>
              <w:right w:val="dotted" w:sz="6" w:space="0" w:color="53565A"/>
            </w:tcBorders>
            <w:shd w:val="clear" w:color="auto" w:fill="F2F2F2" w:themeFill="background1" w:themeFillShade="F2"/>
          </w:tcPr>
          <w:p w14:paraId="29CDFDB2" w14:textId="4ED691B7" w:rsidR="00F8531B" w:rsidRPr="00555299" w:rsidRDefault="00F8531B" w:rsidP="00F45036">
            <w:pPr>
              <w:pStyle w:val="ARTableBodyRight"/>
              <w:spacing w:before="24" w:after="20" w:line="228" w:lineRule="auto"/>
            </w:pPr>
            <w:r w:rsidRPr="00405E89">
              <w:t>0</w:t>
            </w:r>
            <w:r>
              <w:t>.0</w:t>
            </w:r>
          </w:p>
        </w:tc>
        <w:tc>
          <w:tcPr>
            <w:tcW w:w="955" w:type="dxa"/>
            <w:tcBorders>
              <w:left w:val="dotted" w:sz="6" w:space="0" w:color="53565A"/>
            </w:tcBorders>
            <w:shd w:val="clear" w:color="auto" w:fill="F2F2F2" w:themeFill="background1" w:themeFillShade="F2"/>
          </w:tcPr>
          <w:p w14:paraId="5E8A4C83" w14:textId="18A10322" w:rsidR="00F8531B" w:rsidRPr="00555299" w:rsidRDefault="00F8531B" w:rsidP="00F45036">
            <w:pPr>
              <w:pStyle w:val="ARTableBodyRight"/>
              <w:spacing w:before="24" w:after="20" w:line="228" w:lineRule="auto"/>
            </w:pPr>
            <w:r w:rsidRPr="00FD4E45">
              <w:t>0</w:t>
            </w:r>
          </w:p>
        </w:tc>
        <w:tc>
          <w:tcPr>
            <w:tcW w:w="955" w:type="dxa"/>
            <w:shd w:val="clear" w:color="auto" w:fill="F2F2F2" w:themeFill="background1" w:themeFillShade="F2"/>
          </w:tcPr>
          <w:p w14:paraId="7AA615ED" w14:textId="7401E72C" w:rsidR="00F8531B" w:rsidRPr="00555299" w:rsidRDefault="00F8531B" w:rsidP="00F45036">
            <w:pPr>
              <w:pStyle w:val="ARTableBodyRight"/>
              <w:spacing w:before="24" w:after="20" w:line="228" w:lineRule="auto"/>
            </w:pPr>
            <w:r w:rsidRPr="00FD4E45">
              <w:t>0</w:t>
            </w:r>
          </w:p>
        </w:tc>
        <w:tc>
          <w:tcPr>
            <w:tcW w:w="618" w:type="dxa"/>
            <w:tcBorders>
              <w:top w:val="dotted" w:sz="6" w:space="0" w:color="53565A"/>
              <w:right w:val="dotted" w:sz="6" w:space="0" w:color="53565A"/>
            </w:tcBorders>
            <w:shd w:val="clear" w:color="auto" w:fill="F2F2F2" w:themeFill="background1" w:themeFillShade="F2"/>
          </w:tcPr>
          <w:p w14:paraId="50A42B38" w14:textId="080E6931" w:rsidR="00F8531B" w:rsidRPr="00555299" w:rsidRDefault="00F8531B" w:rsidP="00F45036">
            <w:pPr>
              <w:pStyle w:val="ARTableBodyRight"/>
              <w:spacing w:before="24" w:after="20" w:line="228" w:lineRule="auto"/>
            </w:pPr>
            <w:r w:rsidRPr="00FD4E45">
              <w:t>0</w:t>
            </w:r>
            <w:r>
              <w:t>.0</w:t>
            </w:r>
          </w:p>
        </w:tc>
        <w:tc>
          <w:tcPr>
            <w:tcW w:w="955" w:type="dxa"/>
            <w:tcBorders>
              <w:left w:val="dotted" w:sz="6" w:space="0" w:color="53565A"/>
            </w:tcBorders>
            <w:shd w:val="clear" w:color="auto" w:fill="F2F2F2" w:themeFill="background1" w:themeFillShade="F2"/>
          </w:tcPr>
          <w:p w14:paraId="451AE294" w14:textId="2BE626FD" w:rsidR="00F8531B" w:rsidRPr="00555299" w:rsidRDefault="00F8531B" w:rsidP="00F45036">
            <w:pPr>
              <w:pStyle w:val="ARTableBodyRight"/>
              <w:spacing w:before="24" w:after="20" w:line="228" w:lineRule="auto"/>
            </w:pPr>
            <w:r w:rsidRPr="00DE2E08">
              <w:t>0</w:t>
            </w:r>
          </w:p>
        </w:tc>
        <w:tc>
          <w:tcPr>
            <w:tcW w:w="618" w:type="dxa"/>
            <w:tcBorders>
              <w:top w:val="dotted" w:sz="6" w:space="0" w:color="53565A"/>
              <w:right w:val="dotted" w:sz="6" w:space="0" w:color="53565A"/>
            </w:tcBorders>
            <w:shd w:val="clear" w:color="auto" w:fill="F2F2F2" w:themeFill="background1" w:themeFillShade="F2"/>
          </w:tcPr>
          <w:p w14:paraId="33731C70" w14:textId="37727581" w:rsidR="00F8531B" w:rsidRPr="00555299" w:rsidRDefault="00F8531B" w:rsidP="00F45036">
            <w:pPr>
              <w:pStyle w:val="ARTableBodyRight"/>
              <w:spacing w:before="24" w:after="20" w:line="228" w:lineRule="auto"/>
            </w:pPr>
            <w:r w:rsidRPr="00DE2E08">
              <w:t>0</w:t>
            </w:r>
            <w:r>
              <w:t>.0</w:t>
            </w:r>
          </w:p>
        </w:tc>
        <w:tc>
          <w:tcPr>
            <w:tcW w:w="955" w:type="dxa"/>
            <w:tcBorders>
              <w:left w:val="dotted" w:sz="6" w:space="0" w:color="53565A"/>
            </w:tcBorders>
            <w:vAlign w:val="center"/>
          </w:tcPr>
          <w:p w14:paraId="6216B1E7" w14:textId="331CCE64" w:rsidR="00F8531B" w:rsidRPr="00555299" w:rsidRDefault="00F8531B"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1BB3D41F" w14:textId="2C742D22" w:rsidR="00F8531B" w:rsidRPr="00555299" w:rsidRDefault="00F8531B" w:rsidP="00F45036">
            <w:pPr>
              <w:pStyle w:val="ARTableBodyRight"/>
              <w:spacing w:before="24" w:after="20" w:line="228" w:lineRule="auto"/>
            </w:pPr>
            <w:r>
              <w:t>0.0</w:t>
            </w:r>
          </w:p>
        </w:tc>
        <w:tc>
          <w:tcPr>
            <w:tcW w:w="955" w:type="dxa"/>
            <w:tcBorders>
              <w:left w:val="dotted" w:sz="6" w:space="0" w:color="53565A"/>
            </w:tcBorders>
            <w:vAlign w:val="center"/>
          </w:tcPr>
          <w:p w14:paraId="5CDD5DA3" w14:textId="56FE8A9D" w:rsidR="00F8531B" w:rsidRPr="00555299" w:rsidRDefault="00F8531B" w:rsidP="00F45036">
            <w:pPr>
              <w:pStyle w:val="ARTableBodyRight"/>
              <w:spacing w:before="24" w:after="20" w:line="228" w:lineRule="auto"/>
            </w:pPr>
            <w:r>
              <w:t>0</w:t>
            </w:r>
          </w:p>
        </w:tc>
        <w:tc>
          <w:tcPr>
            <w:tcW w:w="955" w:type="dxa"/>
            <w:vAlign w:val="center"/>
          </w:tcPr>
          <w:p w14:paraId="335E0EC8" w14:textId="0F6705C6" w:rsidR="00F8531B" w:rsidRPr="00555299" w:rsidRDefault="00F8531B"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A69DCF5" w14:textId="2334EE37" w:rsidR="00F8531B" w:rsidRPr="00555299" w:rsidRDefault="00F8531B" w:rsidP="00F45036">
            <w:pPr>
              <w:pStyle w:val="ARTableBodyRight"/>
              <w:spacing w:before="24" w:after="20" w:line="228" w:lineRule="auto"/>
            </w:pPr>
            <w:r>
              <w:t>0.0</w:t>
            </w:r>
          </w:p>
        </w:tc>
        <w:tc>
          <w:tcPr>
            <w:tcW w:w="955" w:type="dxa"/>
            <w:tcBorders>
              <w:left w:val="dotted" w:sz="6" w:space="0" w:color="53565A"/>
            </w:tcBorders>
            <w:vAlign w:val="center"/>
          </w:tcPr>
          <w:p w14:paraId="0A4E75BA" w14:textId="5CEF09AF" w:rsidR="00F8531B" w:rsidRPr="00555299" w:rsidRDefault="00F8531B" w:rsidP="00F45036">
            <w:pPr>
              <w:pStyle w:val="ARTableBodyRight"/>
              <w:spacing w:before="24" w:after="20" w:line="228" w:lineRule="auto"/>
            </w:pPr>
            <w:r>
              <w:t>0</w:t>
            </w:r>
          </w:p>
        </w:tc>
        <w:tc>
          <w:tcPr>
            <w:tcW w:w="694" w:type="dxa"/>
            <w:vAlign w:val="center"/>
          </w:tcPr>
          <w:p w14:paraId="7F07286C" w14:textId="70C0C628" w:rsidR="00F8531B" w:rsidRPr="00555299" w:rsidRDefault="00F8531B" w:rsidP="00F45036">
            <w:pPr>
              <w:pStyle w:val="ARTableBodyRight"/>
              <w:spacing w:before="24" w:after="20" w:line="228" w:lineRule="auto"/>
            </w:pPr>
            <w:r>
              <w:t>0.0</w:t>
            </w:r>
          </w:p>
        </w:tc>
      </w:tr>
      <w:tr w:rsidR="002C4590" w14:paraId="2AA29431" w14:textId="77777777" w:rsidTr="002C4590">
        <w:tc>
          <w:tcPr>
            <w:tcW w:w="282" w:type="dxa"/>
            <w:vMerge/>
          </w:tcPr>
          <w:p w14:paraId="27F4A8B5" w14:textId="77777777" w:rsidR="00F8531B" w:rsidRPr="00555299" w:rsidRDefault="00F8531B" w:rsidP="00F45036">
            <w:pPr>
              <w:pStyle w:val="ARTableBody"/>
              <w:spacing w:before="24" w:after="20" w:line="228" w:lineRule="auto"/>
            </w:pPr>
          </w:p>
        </w:tc>
        <w:tc>
          <w:tcPr>
            <w:tcW w:w="2264" w:type="dxa"/>
            <w:hideMark/>
          </w:tcPr>
          <w:p w14:paraId="6FF8F6BA" w14:textId="412CF697" w:rsidR="00F8531B" w:rsidRPr="00555299" w:rsidRDefault="00F8531B" w:rsidP="00F45036">
            <w:pPr>
              <w:pStyle w:val="ARTableBody"/>
              <w:spacing w:before="24" w:after="20" w:line="228" w:lineRule="auto"/>
              <w:rPr>
                <w:rFonts w:cstheme="minorBidi"/>
              </w:rPr>
            </w:pPr>
            <w:r w:rsidRPr="00555299">
              <w:t>VPS</w:t>
            </w:r>
            <w:r>
              <w:t xml:space="preserve"> </w:t>
            </w:r>
            <w:r w:rsidRPr="00555299">
              <w:t>2</w:t>
            </w:r>
          </w:p>
        </w:tc>
        <w:tc>
          <w:tcPr>
            <w:tcW w:w="954" w:type="dxa"/>
            <w:shd w:val="clear" w:color="auto" w:fill="F2F2F2" w:themeFill="background1" w:themeFillShade="F2"/>
          </w:tcPr>
          <w:p w14:paraId="3D1E28A5" w14:textId="3D12952E" w:rsidR="00F8531B" w:rsidRPr="00555299" w:rsidRDefault="00F8531B" w:rsidP="00F45036">
            <w:pPr>
              <w:pStyle w:val="ARTableBodyRight"/>
              <w:spacing w:before="24" w:after="20" w:line="228" w:lineRule="auto"/>
            </w:pPr>
            <w:r w:rsidRPr="00405E89">
              <w:t>21</w:t>
            </w:r>
          </w:p>
        </w:tc>
        <w:tc>
          <w:tcPr>
            <w:tcW w:w="617" w:type="dxa"/>
            <w:tcBorders>
              <w:top w:val="dotted" w:sz="6" w:space="0" w:color="53565A"/>
              <w:right w:val="dotted" w:sz="6" w:space="0" w:color="53565A"/>
            </w:tcBorders>
            <w:shd w:val="clear" w:color="auto" w:fill="F2F2F2" w:themeFill="background1" w:themeFillShade="F2"/>
          </w:tcPr>
          <w:p w14:paraId="490A0B25" w14:textId="0CF1CBD9" w:rsidR="00F8531B" w:rsidRPr="00555299" w:rsidRDefault="00F8531B" w:rsidP="00F45036">
            <w:pPr>
              <w:pStyle w:val="ARTableBodyRight"/>
              <w:spacing w:before="24" w:after="20" w:line="228" w:lineRule="auto"/>
            </w:pPr>
            <w:r w:rsidRPr="00405E89">
              <w:t>17.5</w:t>
            </w:r>
          </w:p>
        </w:tc>
        <w:tc>
          <w:tcPr>
            <w:tcW w:w="955" w:type="dxa"/>
            <w:tcBorders>
              <w:left w:val="dotted" w:sz="6" w:space="0" w:color="53565A"/>
            </w:tcBorders>
            <w:shd w:val="clear" w:color="auto" w:fill="F2F2F2" w:themeFill="background1" w:themeFillShade="F2"/>
          </w:tcPr>
          <w:p w14:paraId="215A760A" w14:textId="3325F7E9" w:rsidR="00F8531B" w:rsidRPr="00555299" w:rsidRDefault="00F8531B" w:rsidP="00F45036">
            <w:pPr>
              <w:pStyle w:val="ARTableBodyRight"/>
              <w:spacing w:before="24" w:after="20" w:line="228" w:lineRule="auto"/>
            </w:pPr>
            <w:r w:rsidRPr="00FD4E45">
              <w:t>7</w:t>
            </w:r>
          </w:p>
        </w:tc>
        <w:tc>
          <w:tcPr>
            <w:tcW w:w="955" w:type="dxa"/>
            <w:shd w:val="clear" w:color="auto" w:fill="F2F2F2" w:themeFill="background1" w:themeFillShade="F2"/>
          </w:tcPr>
          <w:p w14:paraId="266F312E" w14:textId="52A46256" w:rsidR="00F8531B" w:rsidRPr="00555299" w:rsidRDefault="00F8531B" w:rsidP="00F45036">
            <w:pPr>
              <w:pStyle w:val="ARTableBodyRight"/>
              <w:spacing w:before="24" w:after="20" w:line="228" w:lineRule="auto"/>
            </w:pPr>
            <w:r w:rsidRPr="00FD4E45">
              <w:t>10</w:t>
            </w:r>
          </w:p>
        </w:tc>
        <w:tc>
          <w:tcPr>
            <w:tcW w:w="618" w:type="dxa"/>
            <w:tcBorders>
              <w:top w:val="dotted" w:sz="6" w:space="0" w:color="53565A"/>
              <w:right w:val="dotted" w:sz="6" w:space="0" w:color="53565A"/>
            </w:tcBorders>
            <w:shd w:val="clear" w:color="auto" w:fill="F2F2F2" w:themeFill="background1" w:themeFillShade="F2"/>
          </w:tcPr>
          <w:p w14:paraId="12BE797F" w14:textId="075D5C08" w:rsidR="00F8531B" w:rsidRPr="00555299" w:rsidRDefault="00F8531B" w:rsidP="00F45036">
            <w:pPr>
              <w:pStyle w:val="ARTableBodyRight"/>
              <w:spacing w:before="24" w:after="20" w:line="228" w:lineRule="auto"/>
            </w:pPr>
            <w:r w:rsidRPr="00FD4E45">
              <w:t>13.9</w:t>
            </w:r>
          </w:p>
        </w:tc>
        <w:tc>
          <w:tcPr>
            <w:tcW w:w="955" w:type="dxa"/>
            <w:tcBorders>
              <w:left w:val="dotted" w:sz="6" w:space="0" w:color="53565A"/>
            </w:tcBorders>
            <w:shd w:val="clear" w:color="auto" w:fill="F2F2F2" w:themeFill="background1" w:themeFillShade="F2"/>
          </w:tcPr>
          <w:p w14:paraId="3047B110" w14:textId="23A049C4" w:rsidR="00F8531B" w:rsidRPr="00555299" w:rsidRDefault="00F8531B" w:rsidP="00F45036">
            <w:pPr>
              <w:pStyle w:val="ARTableBodyRight"/>
              <w:spacing w:before="24" w:after="20" w:line="228" w:lineRule="auto"/>
            </w:pPr>
            <w:r w:rsidRPr="00DE2E08">
              <w:t>4</w:t>
            </w:r>
          </w:p>
        </w:tc>
        <w:tc>
          <w:tcPr>
            <w:tcW w:w="618" w:type="dxa"/>
            <w:tcBorders>
              <w:top w:val="dotted" w:sz="6" w:space="0" w:color="53565A"/>
              <w:right w:val="dotted" w:sz="6" w:space="0" w:color="53565A"/>
            </w:tcBorders>
            <w:shd w:val="clear" w:color="auto" w:fill="F2F2F2" w:themeFill="background1" w:themeFillShade="F2"/>
          </w:tcPr>
          <w:p w14:paraId="496087EE" w14:textId="573ABA25" w:rsidR="00F8531B" w:rsidRPr="00555299" w:rsidRDefault="00F8531B" w:rsidP="00F45036">
            <w:pPr>
              <w:pStyle w:val="ARTableBodyRight"/>
              <w:spacing w:before="24" w:after="20" w:line="228" w:lineRule="auto"/>
            </w:pPr>
            <w:r w:rsidRPr="00DE2E08">
              <w:t>3.6</w:t>
            </w:r>
          </w:p>
        </w:tc>
        <w:tc>
          <w:tcPr>
            <w:tcW w:w="955" w:type="dxa"/>
            <w:tcBorders>
              <w:left w:val="dotted" w:sz="6" w:space="0" w:color="53565A"/>
            </w:tcBorders>
            <w:vAlign w:val="center"/>
          </w:tcPr>
          <w:p w14:paraId="174B9C7D" w14:textId="52E2E15C" w:rsidR="00F8531B" w:rsidRPr="00555299" w:rsidRDefault="00F8531B" w:rsidP="00F45036">
            <w:pPr>
              <w:pStyle w:val="ARTableBodyRight"/>
              <w:spacing w:before="24" w:after="20" w:line="228" w:lineRule="auto"/>
            </w:pPr>
            <w:r>
              <w:t>19</w:t>
            </w:r>
          </w:p>
        </w:tc>
        <w:tc>
          <w:tcPr>
            <w:tcW w:w="618" w:type="dxa"/>
            <w:tcBorders>
              <w:top w:val="dotted" w:sz="6" w:space="0" w:color="53565A"/>
              <w:right w:val="dotted" w:sz="6" w:space="0" w:color="53565A"/>
            </w:tcBorders>
            <w:vAlign w:val="center"/>
          </w:tcPr>
          <w:p w14:paraId="4ABF37E2" w14:textId="5A35E785" w:rsidR="00F8531B" w:rsidRPr="00555299" w:rsidRDefault="00F8531B" w:rsidP="00F45036">
            <w:pPr>
              <w:pStyle w:val="ARTableBodyRight"/>
              <w:spacing w:before="24" w:after="20" w:line="228" w:lineRule="auto"/>
            </w:pPr>
            <w:r>
              <w:t>15.7</w:t>
            </w:r>
          </w:p>
        </w:tc>
        <w:tc>
          <w:tcPr>
            <w:tcW w:w="955" w:type="dxa"/>
            <w:tcBorders>
              <w:left w:val="dotted" w:sz="6" w:space="0" w:color="53565A"/>
            </w:tcBorders>
            <w:vAlign w:val="center"/>
          </w:tcPr>
          <w:p w14:paraId="24CFB617" w14:textId="4FB092DD" w:rsidR="00F8531B" w:rsidRPr="00555299" w:rsidRDefault="00F8531B" w:rsidP="00F45036">
            <w:pPr>
              <w:pStyle w:val="ARTableBodyRight"/>
              <w:spacing w:before="24" w:after="20" w:line="228" w:lineRule="auto"/>
            </w:pPr>
            <w:r>
              <w:t>6</w:t>
            </w:r>
          </w:p>
        </w:tc>
        <w:tc>
          <w:tcPr>
            <w:tcW w:w="955" w:type="dxa"/>
            <w:vAlign w:val="center"/>
          </w:tcPr>
          <w:p w14:paraId="4F8953CA" w14:textId="27DF045C" w:rsidR="00F8531B" w:rsidRPr="00555299" w:rsidRDefault="00F8531B" w:rsidP="00F45036">
            <w:pPr>
              <w:pStyle w:val="ARTableBodyRight"/>
              <w:spacing w:before="24" w:after="20" w:line="228" w:lineRule="auto"/>
            </w:pPr>
            <w:r>
              <w:t>6</w:t>
            </w:r>
          </w:p>
        </w:tc>
        <w:tc>
          <w:tcPr>
            <w:tcW w:w="618" w:type="dxa"/>
            <w:tcBorders>
              <w:top w:val="dotted" w:sz="6" w:space="0" w:color="53565A"/>
              <w:right w:val="dotted" w:sz="6" w:space="0" w:color="53565A"/>
            </w:tcBorders>
            <w:vAlign w:val="center"/>
          </w:tcPr>
          <w:p w14:paraId="62605881" w14:textId="5715A1BF" w:rsidR="00F8531B" w:rsidRPr="00555299" w:rsidRDefault="00F8531B" w:rsidP="00F45036">
            <w:pPr>
              <w:pStyle w:val="ARTableBodyRight"/>
              <w:spacing w:before="24" w:after="20" w:line="228" w:lineRule="auto"/>
            </w:pPr>
            <w:r>
              <w:t>10.1</w:t>
            </w:r>
          </w:p>
        </w:tc>
        <w:tc>
          <w:tcPr>
            <w:tcW w:w="955" w:type="dxa"/>
            <w:tcBorders>
              <w:left w:val="dotted" w:sz="6" w:space="0" w:color="53565A"/>
            </w:tcBorders>
            <w:vAlign w:val="center"/>
          </w:tcPr>
          <w:p w14:paraId="25302AD3" w14:textId="17680715" w:rsidR="00F8531B" w:rsidRPr="00555299" w:rsidRDefault="00F8531B" w:rsidP="00F45036">
            <w:pPr>
              <w:pStyle w:val="ARTableBodyRight"/>
              <w:spacing w:before="24" w:after="20" w:line="228" w:lineRule="auto"/>
            </w:pPr>
            <w:r>
              <w:t>7</w:t>
            </w:r>
          </w:p>
        </w:tc>
        <w:tc>
          <w:tcPr>
            <w:tcW w:w="694" w:type="dxa"/>
            <w:vAlign w:val="center"/>
          </w:tcPr>
          <w:p w14:paraId="43E7B1F3" w14:textId="3256E0AB" w:rsidR="00F8531B" w:rsidRPr="00555299" w:rsidRDefault="00F8531B" w:rsidP="00F45036">
            <w:pPr>
              <w:pStyle w:val="ARTableBodyRight"/>
              <w:spacing w:before="24" w:after="20" w:line="228" w:lineRule="auto"/>
            </w:pPr>
            <w:r>
              <w:t>5.6</w:t>
            </w:r>
          </w:p>
        </w:tc>
      </w:tr>
      <w:tr w:rsidR="002C4590" w14:paraId="03FE4C3D" w14:textId="77777777" w:rsidTr="002C4590">
        <w:tc>
          <w:tcPr>
            <w:tcW w:w="282" w:type="dxa"/>
            <w:vMerge/>
          </w:tcPr>
          <w:p w14:paraId="3A1BD845" w14:textId="77777777" w:rsidR="00F8531B" w:rsidRPr="00555299" w:rsidRDefault="00F8531B" w:rsidP="00F45036">
            <w:pPr>
              <w:pStyle w:val="ARTableBody"/>
              <w:spacing w:before="24" w:after="20" w:line="228" w:lineRule="auto"/>
            </w:pPr>
          </w:p>
        </w:tc>
        <w:tc>
          <w:tcPr>
            <w:tcW w:w="2264" w:type="dxa"/>
            <w:hideMark/>
          </w:tcPr>
          <w:p w14:paraId="594498F2" w14:textId="21C48557" w:rsidR="00F8531B" w:rsidRPr="00555299" w:rsidRDefault="00F8531B" w:rsidP="00F45036">
            <w:pPr>
              <w:pStyle w:val="ARTableBody"/>
              <w:spacing w:before="24" w:after="20" w:line="228" w:lineRule="auto"/>
              <w:rPr>
                <w:rFonts w:cstheme="minorBidi"/>
              </w:rPr>
            </w:pPr>
            <w:r w:rsidRPr="00555299">
              <w:t>VPS</w:t>
            </w:r>
            <w:r>
              <w:t xml:space="preserve"> </w:t>
            </w:r>
            <w:r w:rsidRPr="00555299">
              <w:t>3</w:t>
            </w:r>
          </w:p>
        </w:tc>
        <w:tc>
          <w:tcPr>
            <w:tcW w:w="954" w:type="dxa"/>
            <w:shd w:val="clear" w:color="auto" w:fill="F2F2F2" w:themeFill="background1" w:themeFillShade="F2"/>
          </w:tcPr>
          <w:p w14:paraId="37AC5980" w14:textId="03040466" w:rsidR="00F8531B" w:rsidRPr="00555299" w:rsidRDefault="00F8531B" w:rsidP="00F45036">
            <w:pPr>
              <w:pStyle w:val="ARTableBodyRight"/>
              <w:spacing w:before="24" w:after="20" w:line="228" w:lineRule="auto"/>
            </w:pPr>
            <w:r w:rsidRPr="00405E89">
              <w:t>15</w:t>
            </w:r>
          </w:p>
        </w:tc>
        <w:tc>
          <w:tcPr>
            <w:tcW w:w="617" w:type="dxa"/>
            <w:tcBorders>
              <w:top w:val="dotted" w:sz="6" w:space="0" w:color="53565A"/>
              <w:right w:val="dotted" w:sz="6" w:space="0" w:color="53565A"/>
            </w:tcBorders>
            <w:shd w:val="clear" w:color="auto" w:fill="F2F2F2" w:themeFill="background1" w:themeFillShade="F2"/>
          </w:tcPr>
          <w:p w14:paraId="69F25851" w14:textId="4C296032" w:rsidR="00F8531B" w:rsidRPr="00555299" w:rsidRDefault="00F8531B" w:rsidP="00F45036">
            <w:pPr>
              <w:pStyle w:val="ARTableBodyRight"/>
              <w:spacing w:before="24" w:after="20" w:line="228" w:lineRule="auto"/>
            </w:pPr>
            <w:r w:rsidRPr="00405E89">
              <w:t>14</w:t>
            </w:r>
            <w:r>
              <w:t>.0</w:t>
            </w:r>
          </w:p>
        </w:tc>
        <w:tc>
          <w:tcPr>
            <w:tcW w:w="955" w:type="dxa"/>
            <w:tcBorders>
              <w:left w:val="dotted" w:sz="6" w:space="0" w:color="53565A"/>
            </w:tcBorders>
            <w:shd w:val="clear" w:color="auto" w:fill="F2F2F2" w:themeFill="background1" w:themeFillShade="F2"/>
          </w:tcPr>
          <w:p w14:paraId="11330CF2" w14:textId="6A5C3F45" w:rsidR="00F8531B" w:rsidRPr="00555299" w:rsidRDefault="00F8531B" w:rsidP="00F45036">
            <w:pPr>
              <w:pStyle w:val="ARTableBodyRight"/>
              <w:spacing w:before="24" w:after="20" w:line="228" w:lineRule="auto"/>
            </w:pPr>
            <w:r w:rsidRPr="00FD4E45">
              <w:t>9</w:t>
            </w:r>
          </w:p>
        </w:tc>
        <w:tc>
          <w:tcPr>
            <w:tcW w:w="955" w:type="dxa"/>
            <w:shd w:val="clear" w:color="auto" w:fill="F2F2F2" w:themeFill="background1" w:themeFillShade="F2"/>
          </w:tcPr>
          <w:p w14:paraId="6E845A81" w14:textId="6FF43A7E" w:rsidR="00F8531B" w:rsidRPr="00555299" w:rsidRDefault="00F8531B" w:rsidP="00F45036">
            <w:pPr>
              <w:pStyle w:val="ARTableBodyRight"/>
              <w:spacing w:before="24" w:after="20" w:line="228" w:lineRule="auto"/>
            </w:pPr>
            <w:r w:rsidRPr="00FD4E45">
              <w:t>3</w:t>
            </w:r>
          </w:p>
        </w:tc>
        <w:tc>
          <w:tcPr>
            <w:tcW w:w="618" w:type="dxa"/>
            <w:tcBorders>
              <w:top w:val="dotted" w:sz="6" w:space="0" w:color="53565A"/>
              <w:right w:val="dotted" w:sz="6" w:space="0" w:color="53565A"/>
            </w:tcBorders>
            <w:shd w:val="clear" w:color="auto" w:fill="F2F2F2" w:themeFill="background1" w:themeFillShade="F2"/>
          </w:tcPr>
          <w:p w14:paraId="669108B6" w14:textId="0774DA5B" w:rsidR="00F8531B" w:rsidRPr="00555299" w:rsidRDefault="00F8531B" w:rsidP="00F45036">
            <w:pPr>
              <w:pStyle w:val="ARTableBodyRight"/>
              <w:spacing w:before="24" w:after="20" w:line="228" w:lineRule="auto"/>
            </w:pPr>
            <w:r w:rsidRPr="00FD4E45">
              <w:t>11.4</w:t>
            </w:r>
          </w:p>
        </w:tc>
        <w:tc>
          <w:tcPr>
            <w:tcW w:w="955" w:type="dxa"/>
            <w:tcBorders>
              <w:left w:val="dotted" w:sz="6" w:space="0" w:color="53565A"/>
            </w:tcBorders>
            <w:shd w:val="clear" w:color="auto" w:fill="F2F2F2" w:themeFill="background1" w:themeFillShade="F2"/>
          </w:tcPr>
          <w:p w14:paraId="65082613" w14:textId="28E97BCC" w:rsidR="00F8531B" w:rsidRPr="00555299" w:rsidRDefault="00F8531B" w:rsidP="00F45036">
            <w:pPr>
              <w:pStyle w:val="ARTableBodyRight"/>
              <w:spacing w:before="24" w:after="20" w:line="228" w:lineRule="auto"/>
            </w:pPr>
            <w:r w:rsidRPr="00DE2E08">
              <w:t>3</w:t>
            </w:r>
          </w:p>
        </w:tc>
        <w:tc>
          <w:tcPr>
            <w:tcW w:w="618" w:type="dxa"/>
            <w:tcBorders>
              <w:top w:val="dotted" w:sz="6" w:space="0" w:color="53565A"/>
              <w:right w:val="dotted" w:sz="6" w:space="0" w:color="53565A"/>
            </w:tcBorders>
            <w:shd w:val="clear" w:color="auto" w:fill="F2F2F2" w:themeFill="background1" w:themeFillShade="F2"/>
          </w:tcPr>
          <w:p w14:paraId="04A99FB1" w14:textId="203F176E" w:rsidR="00F8531B" w:rsidRPr="00555299" w:rsidRDefault="00F8531B" w:rsidP="00F45036">
            <w:pPr>
              <w:pStyle w:val="ARTableBodyRight"/>
              <w:spacing w:before="24" w:after="20" w:line="228" w:lineRule="auto"/>
            </w:pPr>
            <w:r w:rsidRPr="00DE2E08">
              <w:t>2.6</w:t>
            </w:r>
          </w:p>
        </w:tc>
        <w:tc>
          <w:tcPr>
            <w:tcW w:w="955" w:type="dxa"/>
            <w:tcBorders>
              <w:left w:val="dotted" w:sz="6" w:space="0" w:color="53565A"/>
            </w:tcBorders>
            <w:vAlign w:val="center"/>
          </w:tcPr>
          <w:p w14:paraId="7A5FF548" w14:textId="77DA027C" w:rsidR="00F8531B" w:rsidRPr="00555299" w:rsidRDefault="00F8531B" w:rsidP="00F45036">
            <w:pPr>
              <w:pStyle w:val="ARTableBodyRight"/>
              <w:spacing w:before="24" w:after="20" w:line="228" w:lineRule="auto"/>
            </w:pPr>
            <w:r>
              <w:t>16</w:t>
            </w:r>
          </w:p>
        </w:tc>
        <w:tc>
          <w:tcPr>
            <w:tcW w:w="618" w:type="dxa"/>
            <w:tcBorders>
              <w:top w:val="dotted" w:sz="6" w:space="0" w:color="53565A"/>
              <w:right w:val="dotted" w:sz="6" w:space="0" w:color="53565A"/>
            </w:tcBorders>
            <w:vAlign w:val="center"/>
          </w:tcPr>
          <w:p w14:paraId="4E51BCE6" w14:textId="2F986FEA" w:rsidR="00F8531B" w:rsidRPr="00555299" w:rsidRDefault="00F8531B" w:rsidP="00F45036">
            <w:pPr>
              <w:pStyle w:val="ARTableBodyRight"/>
              <w:spacing w:before="24" w:after="20" w:line="228" w:lineRule="auto"/>
            </w:pPr>
            <w:r>
              <w:t>15.6</w:t>
            </w:r>
          </w:p>
        </w:tc>
        <w:tc>
          <w:tcPr>
            <w:tcW w:w="955" w:type="dxa"/>
            <w:tcBorders>
              <w:left w:val="dotted" w:sz="6" w:space="0" w:color="53565A"/>
            </w:tcBorders>
            <w:vAlign w:val="center"/>
          </w:tcPr>
          <w:p w14:paraId="30C89334" w14:textId="504CFE04" w:rsidR="00F8531B" w:rsidRPr="00555299" w:rsidRDefault="00F8531B" w:rsidP="00F45036">
            <w:pPr>
              <w:pStyle w:val="ARTableBodyRight"/>
              <w:spacing w:before="24" w:after="20" w:line="228" w:lineRule="auto"/>
            </w:pPr>
            <w:r>
              <w:t>10</w:t>
            </w:r>
          </w:p>
        </w:tc>
        <w:tc>
          <w:tcPr>
            <w:tcW w:w="955" w:type="dxa"/>
            <w:vAlign w:val="center"/>
          </w:tcPr>
          <w:p w14:paraId="19C40EF4" w14:textId="54F36936" w:rsidR="00F8531B" w:rsidRPr="00555299" w:rsidRDefault="00F8531B" w:rsidP="00F45036">
            <w:pPr>
              <w:pStyle w:val="ARTableBodyRight"/>
              <w:spacing w:before="24" w:after="20" w:line="228" w:lineRule="auto"/>
            </w:pPr>
            <w:r>
              <w:t>2</w:t>
            </w:r>
          </w:p>
        </w:tc>
        <w:tc>
          <w:tcPr>
            <w:tcW w:w="618" w:type="dxa"/>
            <w:tcBorders>
              <w:top w:val="dotted" w:sz="6" w:space="0" w:color="53565A"/>
              <w:right w:val="dotted" w:sz="6" w:space="0" w:color="53565A"/>
            </w:tcBorders>
            <w:vAlign w:val="center"/>
          </w:tcPr>
          <w:p w14:paraId="117E710C" w14:textId="4C5615D9" w:rsidR="00F8531B" w:rsidRPr="00555299" w:rsidRDefault="00F8531B" w:rsidP="00F45036">
            <w:pPr>
              <w:pStyle w:val="ARTableBodyRight"/>
              <w:spacing w:before="24" w:after="20" w:line="228" w:lineRule="auto"/>
            </w:pPr>
            <w:r>
              <w:t>11.6</w:t>
            </w:r>
          </w:p>
        </w:tc>
        <w:tc>
          <w:tcPr>
            <w:tcW w:w="955" w:type="dxa"/>
            <w:tcBorders>
              <w:left w:val="dotted" w:sz="6" w:space="0" w:color="53565A"/>
            </w:tcBorders>
            <w:vAlign w:val="center"/>
          </w:tcPr>
          <w:p w14:paraId="3AC39AFF" w14:textId="5EFDB789" w:rsidR="00F8531B" w:rsidRPr="00555299" w:rsidRDefault="00F8531B" w:rsidP="00F45036">
            <w:pPr>
              <w:pStyle w:val="ARTableBodyRight"/>
              <w:spacing w:before="24" w:after="20" w:line="228" w:lineRule="auto"/>
            </w:pPr>
            <w:r>
              <w:t>4</w:t>
            </w:r>
          </w:p>
        </w:tc>
        <w:tc>
          <w:tcPr>
            <w:tcW w:w="694" w:type="dxa"/>
            <w:vAlign w:val="center"/>
          </w:tcPr>
          <w:p w14:paraId="7D1E06F8" w14:textId="58DD5FA3" w:rsidR="00F8531B" w:rsidRPr="00555299" w:rsidRDefault="00F8531B" w:rsidP="00F45036">
            <w:pPr>
              <w:pStyle w:val="ARTableBodyRight"/>
              <w:spacing w:before="24" w:after="20" w:line="228" w:lineRule="auto"/>
            </w:pPr>
            <w:r>
              <w:t>4.0</w:t>
            </w:r>
          </w:p>
        </w:tc>
      </w:tr>
      <w:tr w:rsidR="002C4590" w14:paraId="0706A40B" w14:textId="77777777" w:rsidTr="002C4590">
        <w:tc>
          <w:tcPr>
            <w:tcW w:w="282" w:type="dxa"/>
            <w:vMerge/>
          </w:tcPr>
          <w:p w14:paraId="4DBF6241" w14:textId="77777777" w:rsidR="00F8531B" w:rsidRPr="00555299" w:rsidRDefault="00F8531B" w:rsidP="00F45036">
            <w:pPr>
              <w:pStyle w:val="ARTableBody"/>
              <w:spacing w:before="24" w:after="20" w:line="228" w:lineRule="auto"/>
            </w:pPr>
          </w:p>
        </w:tc>
        <w:tc>
          <w:tcPr>
            <w:tcW w:w="2264" w:type="dxa"/>
            <w:hideMark/>
          </w:tcPr>
          <w:p w14:paraId="422923E4" w14:textId="1C8FEF4D" w:rsidR="00F8531B" w:rsidRPr="00555299" w:rsidRDefault="00F8531B" w:rsidP="00F45036">
            <w:pPr>
              <w:pStyle w:val="ARTableBody"/>
              <w:spacing w:before="24" w:after="20" w:line="228" w:lineRule="auto"/>
              <w:rPr>
                <w:rFonts w:cstheme="minorBidi"/>
              </w:rPr>
            </w:pPr>
            <w:r w:rsidRPr="00555299">
              <w:t>VPS</w:t>
            </w:r>
            <w:r>
              <w:t xml:space="preserve"> </w:t>
            </w:r>
            <w:r w:rsidRPr="00555299">
              <w:t>4</w:t>
            </w:r>
          </w:p>
        </w:tc>
        <w:tc>
          <w:tcPr>
            <w:tcW w:w="954" w:type="dxa"/>
            <w:shd w:val="clear" w:color="auto" w:fill="F2F2F2" w:themeFill="background1" w:themeFillShade="F2"/>
          </w:tcPr>
          <w:p w14:paraId="3F52B839" w14:textId="2F729407" w:rsidR="00F8531B" w:rsidRPr="00555299" w:rsidRDefault="00F8531B" w:rsidP="00F45036">
            <w:pPr>
              <w:pStyle w:val="ARTableBodyRight"/>
              <w:spacing w:before="24" w:after="20" w:line="228" w:lineRule="auto"/>
            </w:pPr>
            <w:r w:rsidRPr="00405E89">
              <w:t>12</w:t>
            </w:r>
          </w:p>
        </w:tc>
        <w:tc>
          <w:tcPr>
            <w:tcW w:w="617" w:type="dxa"/>
            <w:tcBorders>
              <w:top w:val="dotted" w:sz="6" w:space="0" w:color="53565A"/>
              <w:right w:val="dotted" w:sz="6" w:space="0" w:color="53565A"/>
            </w:tcBorders>
            <w:shd w:val="clear" w:color="auto" w:fill="F2F2F2" w:themeFill="background1" w:themeFillShade="F2"/>
          </w:tcPr>
          <w:p w14:paraId="637226BD" w14:textId="59A5ABCE" w:rsidR="00F8531B" w:rsidRPr="00555299" w:rsidRDefault="00F8531B" w:rsidP="00F45036">
            <w:pPr>
              <w:pStyle w:val="ARTableBodyRight"/>
              <w:spacing w:before="24" w:after="20" w:line="228" w:lineRule="auto"/>
            </w:pPr>
            <w:r w:rsidRPr="00405E89">
              <w:t>10.5</w:t>
            </w:r>
          </w:p>
        </w:tc>
        <w:tc>
          <w:tcPr>
            <w:tcW w:w="955" w:type="dxa"/>
            <w:tcBorders>
              <w:left w:val="dotted" w:sz="6" w:space="0" w:color="53565A"/>
            </w:tcBorders>
            <w:shd w:val="clear" w:color="auto" w:fill="F2F2F2" w:themeFill="background1" w:themeFillShade="F2"/>
          </w:tcPr>
          <w:p w14:paraId="2D451E2B" w14:textId="43BCE0D1" w:rsidR="00F8531B" w:rsidRPr="00555299" w:rsidRDefault="00F8531B" w:rsidP="00F45036">
            <w:pPr>
              <w:pStyle w:val="ARTableBodyRight"/>
              <w:spacing w:before="24" w:after="20" w:line="228" w:lineRule="auto"/>
            </w:pPr>
            <w:r w:rsidRPr="00FD4E45">
              <w:t>7</w:t>
            </w:r>
          </w:p>
        </w:tc>
        <w:tc>
          <w:tcPr>
            <w:tcW w:w="955" w:type="dxa"/>
            <w:shd w:val="clear" w:color="auto" w:fill="F2F2F2" w:themeFill="background1" w:themeFillShade="F2"/>
          </w:tcPr>
          <w:p w14:paraId="4FA3149D" w14:textId="400989BE" w:rsidR="00F8531B" w:rsidRPr="00555299" w:rsidRDefault="00F8531B" w:rsidP="00F45036">
            <w:pPr>
              <w:pStyle w:val="ARTableBodyRight"/>
              <w:spacing w:before="24" w:after="20" w:line="228" w:lineRule="auto"/>
            </w:pPr>
            <w:r w:rsidRPr="00FD4E45">
              <w:t>5</w:t>
            </w:r>
          </w:p>
        </w:tc>
        <w:tc>
          <w:tcPr>
            <w:tcW w:w="618" w:type="dxa"/>
            <w:tcBorders>
              <w:top w:val="dotted" w:sz="6" w:space="0" w:color="53565A"/>
              <w:right w:val="dotted" w:sz="6" w:space="0" w:color="53565A"/>
            </w:tcBorders>
            <w:shd w:val="clear" w:color="auto" w:fill="F2F2F2" w:themeFill="background1" w:themeFillShade="F2"/>
          </w:tcPr>
          <w:p w14:paraId="3E5A9F54" w14:textId="48F6135E" w:rsidR="00F8531B" w:rsidRPr="00555299" w:rsidRDefault="00F8531B" w:rsidP="00F45036">
            <w:pPr>
              <w:pStyle w:val="ARTableBodyRight"/>
              <w:spacing w:before="24" w:after="20" w:line="228" w:lineRule="auto"/>
            </w:pPr>
            <w:r w:rsidRPr="00FD4E45">
              <w:t>10.5</w:t>
            </w:r>
          </w:p>
        </w:tc>
        <w:tc>
          <w:tcPr>
            <w:tcW w:w="955" w:type="dxa"/>
            <w:tcBorders>
              <w:left w:val="dotted" w:sz="6" w:space="0" w:color="53565A"/>
            </w:tcBorders>
            <w:shd w:val="clear" w:color="auto" w:fill="F2F2F2" w:themeFill="background1" w:themeFillShade="F2"/>
          </w:tcPr>
          <w:p w14:paraId="359F409E" w14:textId="2351D2B8" w:rsidR="00F8531B" w:rsidRPr="00555299" w:rsidRDefault="00F8531B" w:rsidP="00F45036">
            <w:pPr>
              <w:pStyle w:val="ARTableBodyRight"/>
              <w:spacing w:before="24" w:after="20" w:line="228" w:lineRule="auto"/>
            </w:pPr>
            <w:r w:rsidRPr="00DE2E08">
              <w:t>0</w:t>
            </w:r>
          </w:p>
        </w:tc>
        <w:tc>
          <w:tcPr>
            <w:tcW w:w="618" w:type="dxa"/>
            <w:tcBorders>
              <w:top w:val="dotted" w:sz="6" w:space="0" w:color="53565A"/>
              <w:right w:val="dotted" w:sz="6" w:space="0" w:color="53565A"/>
            </w:tcBorders>
            <w:shd w:val="clear" w:color="auto" w:fill="F2F2F2" w:themeFill="background1" w:themeFillShade="F2"/>
          </w:tcPr>
          <w:p w14:paraId="397EC4D7" w14:textId="150DA0F5" w:rsidR="00F8531B" w:rsidRPr="00555299" w:rsidRDefault="00F8531B" w:rsidP="00F45036">
            <w:pPr>
              <w:pStyle w:val="ARTableBodyRight"/>
              <w:spacing w:before="24" w:after="20" w:line="228" w:lineRule="auto"/>
            </w:pPr>
            <w:r w:rsidRPr="00DE2E08">
              <w:t>0</w:t>
            </w:r>
            <w:r>
              <w:t>.0</w:t>
            </w:r>
          </w:p>
        </w:tc>
        <w:tc>
          <w:tcPr>
            <w:tcW w:w="955" w:type="dxa"/>
            <w:tcBorders>
              <w:left w:val="dotted" w:sz="6" w:space="0" w:color="53565A"/>
            </w:tcBorders>
            <w:vAlign w:val="center"/>
          </w:tcPr>
          <w:p w14:paraId="4F5244F8" w14:textId="1672489F" w:rsidR="00F8531B" w:rsidRPr="00555299" w:rsidRDefault="00F8531B" w:rsidP="00F45036">
            <w:pPr>
              <w:pStyle w:val="ARTableBodyRight"/>
              <w:spacing w:before="24" w:after="20" w:line="228" w:lineRule="auto"/>
            </w:pPr>
            <w:r>
              <w:t>15</w:t>
            </w:r>
          </w:p>
        </w:tc>
        <w:tc>
          <w:tcPr>
            <w:tcW w:w="618" w:type="dxa"/>
            <w:tcBorders>
              <w:top w:val="dotted" w:sz="6" w:space="0" w:color="53565A"/>
              <w:right w:val="dotted" w:sz="6" w:space="0" w:color="53565A"/>
            </w:tcBorders>
            <w:vAlign w:val="center"/>
          </w:tcPr>
          <w:p w14:paraId="222CC845" w14:textId="1D72245D" w:rsidR="00F8531B" w:rsidRPr="00555299" w:rsidRDefault="00F8531B" w:rsidP="00F45036">
            <w:pPr>
              <w:pStyle w:val="ARTableBodyRight"/>
              <w:spacing w:before="24" w:after="20" w:line="228" w:lineRule="auto"/>
            </w:pPr>
            <w:r>
              <w:t>11.5</w:t>
            </w:r>
          </w:p>
        </w:tc>
        <w:tc>
          <w:tcPr>
            <w:tcW w:w="955" w:type="dxa"/>
            <w:tcBorders>
              <w:left w:val="dotted" w:sz="6" w:space="0" w:color="53565A"/>
            </w:tcBorders>
            <w:vAlign w:val="center"/>
          </w:tcPr>
          <w:p w14:paraId="2B0BC14E" w14:textId="2B27A8F9" w:rsidR="00F8531B" w:rsidRPr="00555299" w:rsidRDefault="00F8531B" w:rsidP="00F45036">
            <w:pPr>
              <w:pStyle w:val="ARTableBodyRight"/>
              <w:spacing w:before="24" w:after="20" w:line="228" w:lineRule="auto"/>
            </w:pPr>
            <w:r>
              <w:t>7</w:t>
            </w:r>
          </w:p>
        </w:tc>
        <w:tc>
          <w:tcPr>
            <w:tcW w:w="955" w:type="dxa"/>
            <w:vAlign w:val="center"/>
          </w:tcPr>
          <w:p w14:paraId="7D0396B0" w14:textId="6E42B017" w:rsidR="00F8531B" w:rsidRPr="00555299" w:rsidRDefault="00F8531B" w:rsidP="00F45036">
            <w:pPr>
              <w:pStyle w:val="ARTableBodyRight"/>
              <w:spacing w:before="24" w:after="20" w:line="228" w:lineRule="auto"/>
            </w:pPr>
            <w:r>
              <w:t>7</w:t>
            </w:r>
          </w:p>
        </w:tc>
        <w:tc>
          <w:tcPr>
            <w:tcW w:w="618" w:type="dxa"/>
            <w:tcBorders>
              <w:top w:val="dotted" w:sz="6" w:space="0" w:color="53565A"/>
              <w:right w:val="dotted" w:sz="6" w:space="0" w:color="53565A"/>
            </w:tcBorders>
            <w:vAlign w:val="center"/>
          </w:tcPr>
          <w:p w14:paraId="0DB8D779" w14:textId="7F0EDCCC" w:rsidR="00F8531B" w:rsidRPr="00555299" w:rsidRDefault="00F8531B" w:rsidP="00F45036">
            <w:pPr>
              <w:pStyle w:val="ARTableBodyRight"/>
              <w:spacing w:before="24" w:after="20" w:line="228" w:lineRule="auto"/>
            </w:pPr>
            <w:r>
              <w:t>11.1</w:t>
            </w:r>
          </w:p>
        </w:tc>
        <w:tc>
          <w:tcPr>
            <w:tcW w:w="955" w:type="dxa"/>
            <w:tcBorders>
              <w:left w:val="dotted" w:sz="6" w:space="0" w:color="53565A"/>
            </w:tcBorders>
            <w:vAlign w:val="center"/>
          </w:tcPr>
          <w:p w14:paraId="072F086A" w14:textId="4F3CC591" w:rsidR="00F8531B" w:rsidRPr="005030E7" w:rsidRDefault="00F8531B" w:rsidP="00F45036">
            <w:pPr>
              <w:pStyle w:val="ARTableBodyRight"/>
              <w:spacing w:before="24" w:after="20" w:line="228" w:lineRule="auto"/>
            </w:pPr>
            <w:r>
              <w:t>1</w:t>
            </w:r>
          </w:p>
        </w:tc>
        <w:tc>
          <w:tcPr>
            <w:tcW w:w="694" w:type="dxa"/>
            <w:vAlign w:val="center"/>
          </w:tcPr>
          <w:p w14:paraId="32627A9D" w14:textId="29067CA9" w:rsidR="00F8531B" w:rsidRPr="005030E7" w:rsidRDefault="00F8531B" w:rsidP="00F45036">
            <w:pPr>
              <w:pStyle w:val="ARTableBodyRight"/>
              <w:spacing w:before="24" w:after="20" w:line="228" w:lineRule="auto"/>
            </w:pPr>
            <w:r>
              <w:t>0.4</w:t>
            </w:r>
          </w:p>
        </w:tc>
      </w:tr>
      <w:tr w:rsidR="002C4590" w14:paraId="602BEE55" w14:textId="77777777" w:rsidTr="002C4590">
        <w:tc>
          <w:tcPr>
            <w:tcW w:w="282" w:type="dxa"/>
            <w:vMerge/>
          </w:tcPr>
          <w:p w14:paraId="24CFE6A8" w14:textId="77777777" w:rsidR="00F8531B" w:rsidRPr="00555299" w:rsidRDefault="00F8531B" w:rsidP="00F45036">
            <w:pPr>
              <w:pStyle w:val="ARTableBody"/>
              <w:spacing w:before="24" w:after="20" w:line="228" w:lineRule="auto"/>
            </w:pPr>
          </w:p>
        </w:tc>
        <w:tc>
          <w:tcPr>
            <w:tcW w:w="2264" w:type="dxa"/>
            <w:hideMark/>
          </w:tcPr>
          <w:p w14:paraId="56D07865" w14:textId="0DD1990E" w:rsidR="00F8531B" w:rsidRPr="00555299" w:rsidRDefault="00F8531B" w:rsidP="00F45036">
            <w:pPr>
              <w:pStyle w:val="ARTableBody"/>
              <w:spacing w:before="24" w:after="20" w:line="228" w:lineRule="auto"/>
              <w:rPr>
                <w:rFonts w:cstheme="minorBidi"/>
              </w:rPr>
            </w:pPr>
            <w:r w:rsidRPr="00555299">
              <w:t>VPS</w:t>
            </w:r>
            <w:r>
              <w:t xml:space="preserve"> </w:t>
            </w:r>
            <w:r w:rsidRPr="00555299">
              <w:t>5</w:t>
            </w:r>
          </w:p>
        </w:tc>
        <w:tc>
          <w:tcPr>
            <w:tcW w:w="954" w:type="dxa"/>
            <w:shd w:val="clear" w:color="auto" w:fill="F2F2F2" w:themeFill="background1" w:themeFillShade="F2"/>
          </w:tcPr>
          <w:p w14:paraId="16A7B1D5" w14:textId="46E48EC0" w:rsidR="00F8531B" w:rsidRPr="00555299" w:rsidRDefault="00F8531B" w:rsidP="00F45036">
            <w:pPr>
              <w:pStyle w:val="ARTableBodyRight"/>
              <w:spacing w:before="24" w:after="20" w:line="228" w:lineRule="auto"/>
            </w:pPr>
            <w:r w:rsidRPr="00405E89">
              <w:t>9</w:t>
            </w:r>
          </w:p>
        </w:tc>
        <w:tc>
          <w:tcPr>
            <w:tcW w:w="617" w:type="dxa"/>
            <w:tcBorders>
              <w:top w:val="dotted" w:sz="6" w:space="0" w:color="53565A"/>
              <w:right w:val="dotted" w:sz="6" w:space="0" w:color="53565A"/>
            </w:tcBorders>
            <w:shd w:val="clear" w:color="auto" w:fill="F2F2F2" w:themeFill="background1" w:themeFillShade="F2"/>
          </w:tcPr>
          <w:p w14:paraId="3A5DE483" w14:textId="49453AFC" w:rsidR="00F8531B" w:rsidRPr="00555299" w:rsidRDefault="00F8531B" w:rsidP="00F45036">
            <w:pPr>
              <w:pStyle w:val="ARTableBodyRight"/>
              <w:spacing w:before="24" w:after="20" w:line="228" w:lineRule="auto"/>
            </w:pPr>
            <w:r w:rsidRPr="00405E89">
              <w:t>8.7</w:t>
            </w:r>
          </w:p>
        </w:tc>
        <w:tc>
          <w:tcPr>
            <w:tcW w:w="955" w:type="dxa"/>
            <w:tcBorders>
              <w:left w:val="dotted" w:sz="6" w:space="0" w:color="53565A"/>
            </w:tcBorders>
            <w:shd w:val="clear" w:color="auto" w:fill="F2F2F2" w:themeFill="background1" w:themeFillShade="F2"/>
          </w:tcPr>
          <w:p w14:paraId="3F144EE8" w14:textId="7FF4AA36" w:rsidR="00F8531B" w:rsidRPr="00555299" w:rsidRDefault="00F8531B" w:rsidP="00F45036">
            <w:pPr>
              <w:pStyle w:val="ARTableBodyRight"/>
              <w:spacing w:before="24" w:after="20" w:line="228" w:lineRule="auto"/>
            </w:pPr>
            <w:r w:rsidRPr="00FD4E45">
              <w:t>5</w:t>
            </w:r>
          </w:p>
        </w:tc>
        <w:tc>
          <w:tcPr>
            <w:tcW w:w="955" w:type="dxa"/>
            <w:shd w:val="clear" w:color="auto" w:fill="F2F2F2" w:themeFill="background1" w:themeFillShade="F2"/>
          </w:tcPr>
          <w:p w14:paraId="0923E18B" w14:textId="6832E38F" w:rsidR="00F8531B" w:rsidRPr="00555299" w:rsidRDefault="00F8531B" w:rsidP="00F45036">
            <w:pPr>
              <w:pStyle w:val="ARTableBodyRight"/>
              <w:spacing w:before="24" w:after="20" w:line="228" w:lineRule="auto"/>
            </w:pPr>
            <w:r w:rsidRPr="00FD4E45">
              <w:t>2</w:t>
            </w:r>
          </w:p>
        </w:tc>
        <w:tc>
          <w:tcPr>
            <w:tcW w:w="618" w:type="dxa"/>
            <w:tcBorders>
              <w:top w:val="dotted" w:sz="6" w:space="0" w:color="53565A"/>
              <w:right w:val="dotted" w:sz="6" w:space="0" w:color="53565A"/>
            </w:tcBorders>
            <w:shd w:val="clear" w:color="auto" w:fill="F2F2F2" w:themeFill="background1" w:themeFillShade="F2"/>
          </w:tcPr>
          <w:p w14:paraId="40903B02" w14:textId="0350CE3A" w:rsidR="00F8531B" w:rsidRPr="00555299" w:rsidRDefault="00F8531B" w:rsidP="00F45036">
            <w:pPr>
              <w:pStyle w:val="ARTableBodyRight"/>
              <w:spacing w:before="24" w:after="20" w:line="228" w:lineRule="auto"/>
            </w:pPr>
            <w:r w:rsidRPr="00FD4E45">
              <w:t>6.7</w:t>
            </w:r>
          </w:p>
        </w:tc>
        <w:tc>
          <w:tcPr>
            <w:tcW w:w="955" w:type="dxa"/>
            <w:tcBorders>
              <w:left w:val="dotted" w:sz="6" w:space="0" w:color="53565A"/>
            </w:tcBorders>
            <w:shd w:val="clear" w:color="auto" w:fill="F2F2F2" w:themeFill="background1" w:themeFillShade="F2"/>
          </w:tcPr>
          <w:p w14:paraId="78348753" w14:textId="4E04426A" w:rsidR="00F8531B" w:rsidRPr="00555299" w:rsidRDefault="00F8531B" w:rsidP="00F45036">
            <w:pPr>
              <w:pStyle w:val="ARTableBodyRight"/>
              <w:spacing w:before="24" w:after="20" w:line="228" w:lineRule="auto"/>
            </w:pPr>
            <w:r w:rsidRPr="00DE2E08">
              <w:t>2</w:t>
            </w:r>
          </w:p>
        </w:tc>
        <w:tc>
          <w:tcPr>
            <w:tcW w:w="618" w:type="dxa"/>
            <w:tcBorders>
              <w:top w:val="dotted" w:sz="6" w:space="0" w:color="53565A"/>
              <w:right w:val="dotted" w:sz="6" w:space="0" w:color="53565A"/>
            </w:tcBorders>
            <w:shd w:val="clear" w:color="auto" w:fill="F2F2F2" w:themeFill="background1" w:themeFillShade="F2"/>
          </w:tcPr>
          <w:p w14:paraId="123885EC" w14:textId="1474B0F5" w:rsidR="00F8531B" w:rsidRPr="00555299" w:rsidRDefault="00F8531B" w:rsidP="00F45036">
            <w:pPr>
              <w:pStyle w:val="ARTableBodyRight"/>
              <w:spacing w:before="24" w:after="20" w:line="228" w:lineRule="auto"/>
            </w:pPr>
            <w:r w:rsidRPr="00DE2E08">
              <w:t>2</w:t>
            </w:r>
            <w:r>
              <w:t>.0</w:t>
            </w:r>
          </w:p>
        </w:tc>
        <w:tc>
          <w:tcPr>
            <w:tcW w:w="955" w:type="dxa"/>
            <w:tcBorders>
              <w:left w:val="dotted" w:sz="6" w:space="0" w:color="53565A"/>
            </w:tcBorders>
            <w:vAlign w:val="center"/>
          </w:tcPr>
          <w:p w14:paraId="1D76717F" w14:textId="22BEED14" w:rsidR="00F8531B" w:rsidRPr="00555299" w:rsidRDefault="00F8531B" w:rsidP="00F45036">
            <w:pPr>
              <w:pStyle w:val="ARTableBodyRight"/>
              <w:spacing w:before="24" w:after="20" w:line="228" w:lineRule="auto"/>
            </w:pPr>
            <w:r>
              <w:t>8</w:t>
            </w:r>
          </w:p>
        </w:tc>
        <w:tc>
          <w:tcPr>
            <w:tcW w:w="618" w:type="dxa"/>
            <w:tcBorders>
              <w:top w:val="dotted" w:sz="6" w:space="0" w:color="53565A"/>
              <w:right w:val="dotted" w:sz="6" w:space="0" w:color="53565A"/>
            </w:tcBorders>
            <w:vAlign w:val="center"/>
          </w:tcPr>
          <w:p w14:paraId="63ECE8E8" w14:textId="584BDA1A" w:rsidR="00F8531B" w:rsidRPr="00555299" w:rsidRDefault="00F8531B" w:rsidP="00F45036">
            <w:pPr>
              <w:pStyle w:val="ARTableBodyRight"/>
              <w:spacing w:before="24" w:after="20" w:line="228" w:lineRule="auto"/>
            </w:pPr>
            <w:r>
              <w:t>7.9</w:t>
            </w:r>
          </w:p>
        </w:tc>
        <w:tc>
          <w:tcPr>
            <w:tcW w:w="955" w:type="dxa"/>
            <w:tcBorders>
              <w:left w:val="dotted" w:sz="6" w:space="0" w:color="53565A"/>
            </w:tcBorders>
            <w:vAlign w:val="center"/>
          </w:tcPr>
          <w:p w14:paraId="12AFE8F8" w14:textId="68A7F0ED" w:rsidR="00F8531B" w:rsidRPr="00555299" w:rsidRDefault="00F8531B" w:rsidP="00F45036">
            <w:pPr>
              <w:pStyle w:val="ARTableBodyRight"/>
              <w:spacing w:before="24" w:after="20" w:line="228" w:lineRule="auto"/>
            </w:pPr>
            <w:r>
              <w:t>5</w:t>
            </w:r>
          </w:p>
        </w:tc>
        <w:tc>
          <w:tcPr>
            <w:tcW w:w="955" w:type="dxa"/>
            <w:vAlign w:val="center"/>
          </w:tcPr>
          <w:p w14:paraId="01894006" w14:textId="66814979" w:rsidR="00F8531B" w:rsidRPr="00555299" w:rsidRDefault="00F8531B"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0969D610" w14:textId="74F619B1" w:rsidR="00F8531B" w:rsidRPr="00555299" w:rsidRDefault="00F8531B" w:rsidP="00F45036">
            <w:pPr>
              <w:pStyle w:val="ARTableBodyRight"/>
              <w:spacing w:before="24" w:after="20" w:line="228" w:lineRule="auto"/>
            </w:pPr>
            <w:r>
              <w:t>5.9</w:t>
            </w:r>
          </w:p>
        </w:tc>
        <w:tc>
          <w:tcPr>
            <w:tcW w:w="955" w:type="dxa"/>
            <w:tcBorders>
              <w:left w:val="dotted" w:sz="6" w:space="0" w:color="53565A"/>
            </w:tcBorders>
            <w:vAlign w:val="center"/>
          </w:tcPr>
          <w:p w14:paraId="3C45D9EA" w14:textId="00CF8F7B" w:rsidR="00F8531B" w:rsidRPr="00555299" w:rsidRDefault="00F8531B" w:rsidP="00F45036">
            <w:pPr>
              <w:pStyle w:val="ARTableBodyRight"/>
              <w:spacing w:before="24" w:after="20" w:line="228" w:lineRule="auto"/>
            </w:pPr>
            <w:r>
              <w:t>2</w:t>
            </w:r>
          </w:p>
        </w:tc>
        <w:tc>
          <w:tcPr>
            <w:tcW w:w="694" w:type="dxa"/>
            <w:vAlign w:val="center"/>
          </w:tcPr>
          <w:p w14:paraId="5EC5AA87" w14:textId="22FBCE76" w:rsidR="00F8531B" w:rsidRPr="00555299" w:rsidRDefault="00F8531B" w:rsidP="00F45036">
            <w:pPr>
              <w:pStyle w:val="ARTableBodyRight"/>
              <w:spacing w:before="24" w:after="20" w:line="228" w:lineRule="auto"/>
            </w:pPr>
            <w:r>
              <w:t>2.0</w:t>
            </w:r>
          </w:p>
        </w:tc>
      </w:tr>
      <w:tr w:rsidR="002C4590" w14:paraId="0D4FE9FB" w14:textId="77777777" w:rsidTr="002C4590">
        <w:tc>
          <w:tcPr>
            <w:tcW w:w="282" w:type="dxa"/>
            <w:vMerge/>
          </w:tcPr>
          <w:p w14:paraId="1063254C" w14:textId="77777777" w:rsidR="00F8531B" w:rsidRPr="00555299" w:rsidRDefault="00F8531B" w:rsidP="00F45036">
            <w:pPr>
              <w:pStyle w:val="ARTableBody"/>
              <w:spacing w:before="24" w:after="20" w:line="228" w:lineRule="auto"/>
            </w:pPr>
          </w:p>
        </w:tc>
        <w:tc>
          <w:tcPr>
            <w:tcW w:w="2264" w:type="dxa"/>
            <w:hideMark/>
          </w:tcPr>
          <w:p w14:paraId="469A9619" w14:textId="623F0CBD" w:rsidR="00F8531B" w:rsidRPr="00555299" w:rsidRDefault="00F8531B" w:rsidP="00F45036">
            <w:pPr>
              <w:pStyle w:val="ARTableBody"/>
              <w:spacing w:before="24" w:after="20" w:line="228" w:lineRule="auto"/>
              <w:rPr>
                <w:rFonts w:cstheme="minorBidi"/>
              </w:rPr>
            </w:pPr>
            <w:r w:rsidRPr="00555299">
              <w:t>VPS</w:t>
            </w:r>
            <w:r>
              <w:t xml:space="preserve"> </w:t>
            </w:r>
            <w:r w:rsidRPr="00555299">
              <w:t>6</w:t>
            </w:r>
          </w:p>
        </w:tc>
        <w:tc>
          <w:tcPr>
            <w:tcW w:w="954" w:type="dxa"/>
            <w:shd w:val="clear" w:color="auto" w:fill="F2F2F2" w:themeFill="background1" w:themeFillShade="F2"/>
          </w:tcPr>
          <w:p w14:paraId="337D0D7B" w14:textId="5BB56651" w:rsidR="00F8531B" w:rsidRPr="00555299" w:rsidRDefault="00F8531B" w:rsidP="00F45036">
            <w:pPr>
              <w:pStyle w:val="ARTableBodyRight"/>
              <w:spacing w:before="24" w:after="20" w:line="228" w:lineRule="auto"/>
            </w:pPr>
            <w:r w:rsidRPr="00405E89">
              <w:t>9</w:t>
            </w:r>
          </w:p>
        </w:tc>
        <w:tc>
          <w:tcPr>
            <w:tcW w:w="617" w:type="dxa"/>
            <w:tcBorders>
              <w:top w:val="dotted" w:sz="6" w:space="0" w:color="53565A"/>
              <w:right w:val="dotted" w:sz="6" w:space="0" w:color="53565A"/>
            </w:tcBorders>
            <w:shd w:val="clear" w:color="auto" w:fill="F2F2F2" w:themeFill="background1" w:themeFillShade="F2"/>
          </w:tcPr>
          <w:p w14:paraId="5F7AFDB3" w14:textId="59231DEC" w:rsidR="00F8531B" w:rsidRPr="00555299" w:rsidRDefault="00F8531B" w:rsidP="00F45036">
            <w:pPr>
              <w:pStyle w:val="ARTableBodyRight"/>
              <w:spacing w:before="24" w:after="20" w:line="228" w:lineRule="auto"/>
            </w:pPr>
            <w:r w:rsidRPr="00405E89">
              <w:t>8.7</w:t>
            </w:r>
          </w:p>
        </w:tc>
        <w:tc>
          <w:tcPr>
            <w:tcW w:w="955" w:type="dxa"/>
            <w:tcBorders>
              <w:left w:val="dotted" w:sz="6" w:space="0" w:color="53565A"/>
            </w:tcBorders>
            <w:shd w:val="clear" w:color="auto" w:fill="F2F2F2" w:themeFill="background1" w:themeFillShade="F2"/>
          </w:tcPr>
          <w:p w14:paraId="0C63A9F3" w14:textId="333FC12D" w:rsidR="00F8531B" w:rsidRPr="00555299" w:rsidRDefault="00F8531B" w:rsidP="00F45036">
            <w:pPr>
              <w:pStyle w:val="ARTableBodyRight"/>
              <w:spacing w:before="24" w:after="20" w:line="228" w:lineRule="auto"/>
            </w:pPr>
            <w:r w:rsidRPr="00FD4E45">
              <w:t>5</w:t>
            </w:r>
          </w:p>
        </w:tc>
        <w:tc>
          <w:tcPr>
            <w:tcW w:w="955" w:type="dxa"/>
            <w:shd w:val="clear" w:color="auto" w:fill="F2F2F2" w:themeFill="background1" w:themeFillShade="F2"/>
          </w:tcPr>
          <w:p w14:paraId="667B94A9" w14:textId="2FE2980A" w:rsidR="00F8531B" w:rsidRPr="00555299" w:rsidRDefault="00F8531B" w:rsidP="00F45036">
            <w:pPr>
              <w:pStyle w:val="ARTableBodyRight"/>
              <w:spacing w:before="24" w:after="20" w:line="228" w:lineRule="auto"/>
            </w:pPr>
            <w:r w:rsidRPr="00FD4E45">
              <w:t>2</w:t>
            </w:r>
          </w:p>
        </w:tc>
        <w:tc>
          <w:tcPr>
            <w:tcW w:w="618" w:type="dxa"/>
            <w:tcBorders>
              <w:top w:val="dotted" w:sz="6" w:space="0" w:color="53565A"/>
              <w:right w:val="dotted" w:sz="6" w:space="0" w:color="53565A"/>
            </w:tcBorders>
            <w:shd w:val="clear" w:color="auto" w:fill="F2F2F2" w:themeFill="background1" w:themeFillShade="F2"/>
          </w:tcPr>
          <w:p w14:paraId="2E02F8E1" w14:textId="22EF966B" w:rsidR="00F8531B" w:rsidRPr="00555299" w:rsidRDefault="00F8531B" w:rsidP="00F45036">
            <w:pPr>
              <w:pStyle w:val="ARTableBodyRight"/>
              <w:spacing w:before="24" w:after="20" w:line="228" w:lineRule="auto"/>
            </w:pPr>
            <w:r w:rsidRPr="00FD4E45">
              <w:t>6.7</w:t>
            </w:r>
          </w:p>
        </w:tc>
        <w:tc>
          <w:tcPr>
            <w:tcW w:w="955" w:type="dxa"/>
            <w:tcBorders>
              <w:left w:val="dotted" w:sz="6" w:space="0" w:color="53565A"/>
            </w:tcBorders>
            <w:shd w:val="clear" w:color="auto" w:fill="F2F2F2" w:themeFill="background1" w:themeFillShade="F2"/>
          </w:tcPr>
          <w:p w14:paraId="43128F47" w14:textId="5C6A5818" w:rsidR="00F8531B" w:rsidRPr="00555299" w:rsidRDefault="00F8531B" w:rsidP="00F45036">
            <w:pPr>
              <w:pStyle w:val="ARTableBodyRight"/>
              <w:spacing w:before="24" w:after="20" w:line="228" w:lineRule="auto"/>
            </w:pPr>
            <w:r w:rsidRPr="00DE2E08">
              <w:t>2</w:t>
            </w:r>
          </w:p>
        </w:tc>
        <w:tc>
          <w:tcPr>
            <w:tcW w:w="618" w:type="dxa"/>
            <w:tcBorders>
              <w:top w:val="dotted" w:sz="6" w:space="0" w:color="53565A"/>
              <w:right w:val="dotted" w:sz="6" w:space="0" w:color="53565A"/>
            </w:tcBorders>
            <w:shd w:val="clear" w:color="auto" w:fill="F2F2F2" w:themeFill="background1" w:themeFillShade="F2"/>
          </w:tcPr>
          <w:p w14:paraId="3A0F71D5" w14:textId="76C266A9" w:rsidR="00F8531B" w:rsidRPr="00555299" w:rsidRDefault="00F8531B" w:rsidP="00F45036">
            <w:pPr>
              <w:pStyle w:val="ARTableBodyRight"/>
              <w:spacing w:before="24" w:after="20" w:line="228" w:lineRule="auto"/>
            </w:pPr>
            <w:r w:rsidRPr="00DE2E08">
              <w:t>2</w:t>
            </w:r>
            <w:r>
              <w:t>.0</w:t>
            </w:r>
          </w:p>
        </w:tc>
        <w:tc>
          <w:tcPr>
            <w:tcW w:w="955" w:type="dxa"/>
            <w:tcBorders>
              <w:left w:val="dotted" w:sz="6" w:space="0" w:color="53565A"/>
            </w:tcBorders>
            <w:vAlign w:val="center"/>
          </w:tcPr>
          <w:p w14:paraId="7D8EC673" w14:textId="0A3505BA" w:rsidR="00F8531B" w:rsidRPr="00555299" w:rsidRDefault="00F8531B" w:rsidP="00F45036">
            <w:pPr>
              <w:pStyle w:val="ARTableBodyRight"/>
              <w:spacing w:before="24" w:after="20" w:line="228" w:lineRule="auto"/>
            </w:pPr>
            <w:r>
              <w:t>9</w:t>
            </w:r>
          </w:p>
        </w:tc>
        <w:tc>
          <w:tcPr>
            <w:tcW w:w="618" w:type="dxa"/>
            <w:tcBorders>
              <w:top w:val="dotted" w:sz="6" w:space="0" w:color="53565A"/>
              <w:right w:val="dotted" w:sz="6" w:space="0" w:color="53565A"/>
            </w:tcBorders>
            <w:vAlign w:val="center"/>
          </w:tcPr>
          <w:p w14:paraId="69603451" w14:textId="647F548B" w:rsidR="00F8531B" w:rsidRPr="00555299" w:rsidRDefault="00F8531B" w:rsidP="00F45036">
            <w:pPr>
              <w:pStyle w:val="ARTableBodyRight"/>
              <w:spacing w:before="24" w:after="20" w:line="228" w:lineRule="auto"/>
            </w:pPr>
            <w:r>
              <w:t>8.6</w:t>
            </w:r>
          </w:p>
        </w:tc>
        <w:tc>
          <w:tcPr>
            <w:tcW w:w="955" w:type="dxa"/>
            <w:tcBorders>
              <w:left w:val="dotted" w:sz="6" w:space="0" w:color="53565A"/>
            </w:tcBorders>
            <w:vAlign w:val="center"/>
          </w:tcPr>
          <w:p w14:paraId="2AC40216" w14:textId="0E00FE12" w:rsidR="00F8531B" w:rsidRPr="00555299" w:rsidRDefault="00F8531B" w:rsidP="00F45036">
            <w:pPr>
              <w:pStyle w:val="ARTableBodyRight"/>
              <w:spacing w:before="24" w:after="20" w:line="228" w:lineRule="auto"/>
            </w:pPr>
            <w:r>
              <w:t>4</w:t>
            </w:r>
          </w:p>
        </w:tc>
        <w:tc>
          <w:tcPr>
            <w:tcW w:w="955" w:type="dxa"/>
            <w:vAlign w:val="center"/>
          </w:tcPr>
          <w:p w14:paraId="3C90C6BB" w14:textId="7361FAC8" w:rsidR="00F8531B" w:rsidRPr="00555299" w:rsidRDefault="00F8531B"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1924CB61" w14:textId="4A2B18EF" w:rsidR="00F8531B" w:rsidRPr="00555299" w:rsidRDefault="00F8531B" w:rsidP="00F45036">
            <w:pPr>
              <w:pStyle w:val="ARTableBodyRight"/>
              <w:spacing w:before="24" w:after="20" w:line="228" w:lineRule="auto"/>
            </w:pPr>
            <w:r>
              <w:t>6.6</w:t>
            </w:r>
          </w:p>
        </w:tc>
        <w:tc>
          <w:tcPr>
            <w:tcW w:w="955" w:type="dxa"/>
            <w:tcBorders>
              <w:left w:val="dotted" w:sz="6" w:space="0" w:color="53565A"/>
            </w:tcBorders>
            <w:vAlign w:val="center"/>
          </w:tcPr>
          <w:p w14:paraId="339AFABE" w14:textId="2847D4D2" w:rsidR="00F8531B" w:rsidRPr="00555299" w:rsidRDefault="00F8531B" w:rsidP="00F45036">
            <w:pPr>
              <w:pStyle w:val="ARTableBodyRight"/>
              <w:spacing w:before="24" w:after="20" w:line="228" w:lineRule="auto"/>
            </w:pPr>
            <w:r>
              <w:t>2</w:t>
            </w:r>
          </w:p>
        </w:tc>
        <w:tc>
          <w:tcPr>
            <w:tcW w:w="694" w:type="dxa"/>
            <w:vAlign w:val="center"/>
          </w:tcPr>
          <w:p w14:paraId="5B920ED5" w14:textId="60F390A9" w:rsidR="00F8531B" w:rsidRPr="00555299" w:rsidRDefault="00F8531B" w:rsidP="00F45036">
            <w:pPr>
              <w:pStyle w:val="ARTableBodyRight"/>
              <w:spacing w:before="24" w:after="20" w:line="228" w:lineRule="auto"/>
            </w:pPr>
            <w:r>
              <w:t>2.0</w:t>
            </w:r>
          </w:p>
        </w:tc>
      </w:tr>
      <w:tr w:rsidR="008849B9" w:rsidRPr="00B07790" w14:paraId="54E1FBA3" w14:textId="77777777" w:rsidTr="002C4590">
        <w:tc>
          <w:tcPr>
            <w:tcW w:w="282" w:type="dxa"/>
            <w:vMerge/>
          </w:tcPr>
          <w:p w14:paraId="4DD00B8A" w14:textId="77777777" w:rsidR="008849B9" w:rsidRPr="00555299" w:rsidRDefault="008849B9" w:rsidP="00F45036">
            <w:pPr>
              <w:pStyle w:val="ARTableRowHead"/>
              <w:keepNext/>
              <w:spacing w:before="24" w:after="20" w:line="228" w:lineRule="auto"/>
            </w:pPr>
          </w:p>
        </w:tc>
        <w:tc>
          <w:tcPr>
            <w:tcW w:w="13686" w:type="dxa"/>
            <w:gridSpan w:val="15"/>
            <w:shd w:val="clear" w:color="auto" w:fill="E6E6E6"/>
            <w:hideMark/>
          </w:tcPr>
          <w:p w14:paraId="4157804E" w14:textId="3BEA864A" w:rsidR="008849B9" w:rsidRPr="00555299" w:rsidRDefault="008849B9" w:rsidP="00F45036">
            <w:pPr>
              <w:pStyle w:val="ARTableRowHead"/>
              <w:spacing w:before="24" w:after="20" w:line="228" w:lineRule="auto"/>
              <w:rPr>
                <w:bCs/>
              </w:rPr>
            </w:pPr>
            <w:r w:rsidRPr="00555299">
              <w:t>Senior</w:t>
            </w:r>
            <w:r w:rsidR="00482902">
              <w:t xml:space="preserve"> </w:t>
            </w:r>
            <w:r w:rsidRPr="00555299">
              <w:t>employees</w:t>
            </w:r>
          </w:p>
        </w:tc>
      </w:tr>
      <w:tr w:rsidR="002C4590" w14:paraId="22B9C778" w14:textId="77777777" w:rsidTr="002C4590">
        <w:tc>
          <w:tcPr>
            <w:tcW w:w="282" w:type="dxa"/>
            <w:vMerge/>
          </w:tcPr>
          <w:p w14:paraId="2A6252FD" w14:textId="77777777" w:rsidR="00FE28C9" w:rsidRPr="00555299" w:rsidRDefault="00FE28C9" w:rsidP="00FE28C9">
            <w:pPr>
              <w:pStyle w:val="ARTableBody"/>
              <w:spacing w:before="24" w:after="20" w:line="228" w:lineRule="auto"/>
            </w:pPr>
          </w:p>
        </w:tc>
        <w:tc>
          <w:tcPr>
            <w:tcW w:w="2264" w:type="dxa"/>
          </w:tcPr>
          <w:p w14:paraId="19168476" w14:textId="52377AA7" w:rsidR="00FE28C9" w:rsidRPr="00555299" w:rsidRDefault="00FE28C9" w:rsidP="00FE28C9">
            <w:pPr>
              <w:pStyle w:val="ARTableBody"/>
              <w:spacing w:before="24" w:after="20" w:line="228" w:lineRule="auto"/>
            </w:pPr>
            <w:r w:rsidRPr="00FE28C9">
              <w:rPr>
                <w:w w:val="97"/>
              </w:rPr>
              <w:t>Administrative Office Head</w:t>
            </w:r>
            <w:r w:rsidRPr="00FE28C9">
              <w:rPr>
                <w:w w:val="97"/>
                <w:vertAlign w:val="superscript"/>
              </w:rPr>
              <w:t>(1)</w:t>
            </w:r>
          </w:p>
        </w:tc>
        <w:tc>
          <w:tcPr>
            <w:tcW w:w="954" w:type="dxa"/>
            <w:shd w:val="clear" w:color="auto" w:fill="F2F2F2" w:themeFill="background1" w:themeFillShade="F2"/>
          </w:tcPr>
          <w:p w14:paraId="0FE46076" w14:textId="32C166CE" w:rsidR="00FE28C9" w:rsidRPr="001D0174" w:rsidRDefault="00FE28C9" w:rsidP="00FE28C9">
            <w:pPr>
              <w:pStyle w:val="ARTableBodyRight"/>
              <w:spacing w:before="24" w:after="20" w:line="228" w:lineRule="auto"/>
            </w:pPr>
            <w:r w:rsidRPr="001D0174">
              <w:t>1</w:t>
            </w:r>
          </w:p>
        </w:tc>
        <w:tc>
          <w:tcPr>
            <w:tcW w:w="617" w:type="dxa"/>
            <w:tcBorders>
              <w:top w:val="dotted" w:sz="6" w:space="0" w:color="53565A"/>
              <w:right w:val="dotted" w:sz="6" w:space="0" w:color="53565A"/>
            </w:tcBorders>
            <w:shd w:val="clear" w:color="auto" w:fill="F2F2F2" w:themeFill="background1" w:themeFillShade="F2"/>
          </w:tcPr>
          <w:p w14:paraId="47554E2E" w14:textId="4091C33B" w:rsidR="00FE28C9" w:rsidRPr="001D0174" w:rsidRDefault="00FE28C9" w:rsidP="00FE28C9">
            <w:pPr>
              <w:pStyle w:val="ARTableBodyRight"/>
              <w:spacing w:before="24" w:after="20" w:line="228" w:lineRule="auto"/>
            </w:pPr>
            <w:r w:rsidRPr="001D0174">
              <w:t>1</w:t>
            </w:r>
            <w:r>
              <w:t>.0</w:t>
            </w:r>
          </w:p>
        </w:tc>
        <w:tc>
          <w:tcPr>
            <w:tcW w:w="955" w:type="dxa"/>
            <w:tcBorders>
              <w:left w:val="dotted" w:sz="6" w:space="0" w:color="53565A"/>
            </w:tcBorders>
            <w:shd w:val="clear" w:color="auto" w:fill="F2F2F2" w:themeFill="background1" w:themeFillShade="F2"/>
          </w:tcPr>
          <w:p w14:paraId="2EA52735" w14:textId="32FB7278" w:rsidR="00FE28C9" w:rsidRPr="002C3F79" w:rsidRDefault="00FE28C9" w:rsidP="00FE28C9">
            <w:pPr>
              <w:pStyle w:val="ARTableBodyRight"/>
              <w:spacing w:before="24" w:after="20" w:line="228" w:lineRule="auto"/>
            </w:pPr>
            <w:r w:rsidRPr="002C3F79">
              <w:t>1</w:t>
            </w:r>
          </w:p>
        </w:tc>
        <w:tc>
          <w:tcPr>
            <w:tcW w:w="955" w:type="dxa"/>
            <w:shd w:val="clear" w:color="auto" w:fill="F2F2F2" w:themeFill="background1" w:themeFillShade="F2"/>
          </w:tcPr>
          <w:p w14:paraId="10DDF6B2" w14:textId="73633CBC" w:rsidR="00FE28C9" w:rsidRPr="002C3F79" w:rsidRDefault="00FE28C9" w:rsidP="00FE28C9">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2E4DC75B" w14:textId="411DDBA7" w:rsidR="00FE28C9" w:rsidRPr="002C3F79" w:rsidRDefault="00FE28C9" w:rsidP="00FE28C9">
            <w:pPr>
              <w:pStyle w:val="ARTableBodyRight"/>
              <w:spacing w:before="24" w:after="20" w:line="228" w:lineRule="auto"/>
            </w:pPr>
            <w:r w:rsidRPr="002C3F79">
              <w:t>1</w:t>
            </w:r>
            <w:r>
              <w:t>.0</w:t>
            </w:r>
          </w:p>
        </w:tc>
        <w:tc>
          <w:tcPr>
            <w:tcW w:w="955" w:type="dxa"/>
            <w:tcBorders>
              <w:left w:val="dotted" w:sz="6" w:space="0" w:color="53565A"/>
            </w:tcBorders>
            <w:shd w:val="clear" w:color="auto" w:fill="F2F2F2" w:themeFill="background1" w:themeFillShade="F2"/>
          </w:tcPr>
          <w:p w14:paraId="78E5CCD7" w14:textId="31806A1D" w:rsidR="00FE28C9" w:rsidRPr="00FD16A0" w:rsidRDefault="00FE28C9" w:rsidP="00FE28C9">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22F04BB1" w14:textId="2673A936" w:rsidR="00FE28C9" w:rsidRPr="00FD16A0" w:rsidRDefault="00FE28C9" w:rsidP="00FE28C9">
            <w:pPr>
              <w:pStyle w:val="ARTableBodyRight"/>
              <w:spacing w:before="24" w:after="20" w:line="228" w:lineRule="auto"/>
            </w:pPr>
            <w:r w:rsidRPr="00FD16A0">
              <w:t>0</w:t>
            </w:r>
            <w:r>
              <w:t>.0</w:t>
            </w:r>
          </w:p>
        </w:tc>
        <w:tc>
          <w:tcPr>
            <w:tcW w:w="955" w:type="dxa"/>
            <w:tcBorders>
              <w:left w:val="dotted" w:sz="6" w:space="0" w:color="53565A"/>
            </w:tcBorders>
            <w:vAlign w:val="center"/>
          </w:tcPr>
          <w:p w14:paraId="77949B3E" w14:textId="3E2F4BD1" w:rsidR="00FE28C9" w:rsidRDefault="00FE28C9" w:rsidP="00FE28C9">
            <w:pPr>
              <w:pStyle w:val="ARTableBodyRight"/>
              <w:spacing w:before="24" w:after="20" w:line="228" w:lineRule="auto"/>
            </w:pPr>
            <w:r w:rsidRPr="00BA5245">
              <w:t>0</w:t>
            </w:r>
          </w:p>
        </w:tc>
        <w:tc>
          <w:tcPr>
            <w:tcW w:w="618" w:type="dxa"/>
            <w:tcBorders>
              <w:top w:val="dotted" w:sz="6" w:space="0" w:color="53565A"/>
              <w:right w:val="dotted" w:sz="6" w:space="0" w:color="53565A"/>
            </w:tcBorders>
            <w:vAlign w:val="center"/>
          </w:tcPr>
          <w:p w14:paraId="1B14807A" w14:textId="377C6A8A" w:rsidR="00FE28C9" w:rsidRDefault="00FE28C9" w:rsidP="00FE28C9">
            <w:pPr>
              <w:pStyle w:val="ARTableBodyRight"/>
              <w:spacing w:before="24" w:after="20" w:line="228" w:lineRule="auto"/>
            </w:pPr>
            <w:r w:rsidRPr="00BA5245">
              <w:t>0.0</w:t>
            </w:r>
          </w:p>
        </w:tc>
        <w:tc>
          <w:tcPr>
            <w:tcW w:w="955" w:type="dxa"/>
            <w:tcBorders>
              <w:left w:val="dotted" w:sz="6" w:space="0" w:color="53565A"/>
            </w:tcBorders>
            <w:vAlign w:val="center"/>
          </w:tcPr>
          <w:p w14:paraId="7C9191F9" w14:textId="3B101343" w:rsidR="00FE28C9" w:rsidRDefault="00FE28C9" w:rsidP="00FE28C9">
            <w:pPr>
              <w:pStyle w:val="ARTableBodyRight"/>
              <w:spacing w:before="24" w:after="20" w:line="228" w:lineRule="auto"/>
            </w:pPr>
            <w:r w:rsidRPr="00BA5245">
              <w:t>0</w:t>
            </w:r>
          </w:p>
        </w:tc>
        <w:tc>
          <w:tcPr>
            <w:tcW w:w="955" w:type="dxa"/>
            <w:vAlign w:val="center"/>
          </w:tcPr>
          <w:p w14:paraId="7799EC7F" w14:textId="72BFD717" w:rsidR="00FE28C9" w:rsidRDefault="00FE28C9" w:rsidP="00FE28C9">
            <w:pPr>
              <w:pStyle w:val="ARTableBodyRight"/>
              <w:spacing w:before="24" w:after="20" w:line="228" w:lineRule="auto"/>
            </w:pPr>
            <w:r w:rsidRPr="00BA5245">
              <w:t>0</w:t>
            </w:r>
          </w:p>
        </w:tc>
        <w:tc>
          <w:tcPr>
            <w:tcW w:w="618" w:type="dxa"/>
            <w:tcBorders>
              <w:top w:val="dotted" w:sz="6" w:space="0" w:color="53565A"/>
              <w:right w:val="dotted" w:sz="6" w:space="0" w:color="53565A"/>
            </w:tcBorders>
            <w:vAlign w:val="center"/>
          </w:tcPr>
          <w:p w14:paraId="6712CBD4" w14:textId="44AB80D2" w:rsidR="00FE28C9" w:rsidRDefault="00FE28C9" w:rsidP="00FE28C9">
            <w:pPr>
              <w:pStyle w:val="ARTableBodyRight"/>
              <w:spacing w:before="24" w:after="20" w:line="228" w:lineRule="auto"/>
            </w:pPr>
            <w:r>
              <w:t>0.0</w:t>
            </w:r>
          </w:p>
        </w:tc>
        <w:tc>
          <w:tcPr>
            <w:tcW w:w="955" w:type="dxa"/>
            <w:tcBorders>
              <w:left w:val="dotted" w:sz="6" w:space="0" w:color="53565A"/>
            </w:tcBorders>
            <w:vAlign w:val="center"/>
          </w:tcPr>
          <w:p w14:paraId="5722826B" w14:textId="0279CEAF" w:rsidR="00FE28C9" w:rsidRDefault="00FE28C9" w:rsidP="00FE28C9">
            <w:pPr>
              <w:pStyle w:val="ARTableBodyRight"/>
              <w:spacing w:before="24" w:after="20" w:line="228" w:lineRule="auto"/>
            </w:pPr>
            <w:r w:rsidRPr="00BA5245">
              <w:t>0</w:t>
            </w:r>
          </w:p>
        </w:tc>
        <w:tc>
          <w:tcPr>
            <w:tcW w:w="694" w:type="dxa"/>
            <w:vAlign w:val="center"/>
          </w:tcPr>
          <w:p w14:paraId="61F22D1E" w14:textId="15FAD39D" w:rsidR="00FE28C9" w:rsidRDefault="00FE28C9" w:rsidP="00FE28C9">
            <w:pPr>
              <w:pStyle w:val="ARTableBodyRight"/>
              <w:spacing w:before="24" w:after="20" w:line="228" w:lineRule="auto"/>
            </w:pPr>
            <w:r w:rsidRPr="00BA5245">
              <w:t>0.0</w:t>
            </w:r>
          </w:p>
        </w:tc>
      </w:tr>
      <w:tr w:rsidR="002C4590" w14:paraId="2E10564E" w14:textId="77777777" w:rsidTr="002C4590">
        <w:tc>
          <w:tcPr>
            <w:tcW w:w="282" w:type="dxa"/>
            <w:vMerge/>
          </w:tcPr>
          <w:p w14:paraId="7C7F8B1B" w14:textId="77777777" w:rsidR="001B49B9" w:rsidRPr="00555299" w:rsidRDefault="001B49B9" w:rsidP="00F45036">
            <w:pPr>
              <w:pStyle w:val="ARTableBody"/>
              <w:spacing w:before="24" w:after="20" w:line="228" w:lineRule="auto"/>
            </w:pPr>
          </w:p>
        </w:tc>
        <w:tc>
          <w:tcPr>
            <w:tcW w:w="2264" w:type="dxa"/>
          </w:tcPr>
          <w:p w14:paraId="4408846B" w14:textId="2A69D9C0" w:rsidR="001B49B9" w:rsidRPr="00555299" w:rsidRDefault="001B49B9" w:rsidP="00F45036">
            <w:pPr>
              <w:pStyle w:val="ARTableBody"/>
              <w:spacing w:before="24" w:after="20" w:line="228" w:lineRule="auto"/>
            </w:pPr>
            <w:r w:rsidRPr="00555299">
              <w:t>Executives</w:t>
            </w:r>
          </w:p>
        </w:tc>
        <w:tc>
          <w:tcPr>
            <w:tcW w:w="954" w:type="dxa"/>
            <w:shd w:val="clear" w:color="auto" w:fill="F2F2F2" w:themeFill="background1" w:themeFillShade="F2"/>
          </w:tcPr>
          <w:p w14:paraId="15CCCF38" w14:textId="01F8307C" w:rsidR="001B49B9" w:rsidRPr="00555299" w:rsidRDefault="001B49B9" w:rsidP="00F45036">
            <w:pPr>
              <w:pStyle w:val="ARTableBodyRight"/>
              <w:spacing w:before="24" w:after="20" w:line="228"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6D3662B8" w14:textId="2968B407" w:rsidR="001B49B9" w:rsidRPr="00555299" w:rsidRDefault="001B49B9" w:rsidP="00F45036">
            <w:pPr>
              <w:pStyle w:val="ARTableBodyRight"/>
              <w:spacing w:before="24" w:after="20" w:line="228" w:lineRule="auto"/>
            </w:pPr>
            <w:r w:rsidRPr="001D0174">
              <w:t>0</w:t>
            </w:r>
            <w:r>
              <w:t>.0</w:t>
            </w:r>
          </w:p>
        </w:tc>
        <w:tc>
          <w:tcPr>
            <w:tcW w:w="955" w:type="dxa"/>
            <w:tcBorders>
              <w:left w:val="dotted" w:sz="6" w:space="0" w:color="53565A"/>
            </w:tcBorders>
            <w:shd w:val="clear" w:color="auto" w:fill="F2F2F2" w:themeFill="background1" w:themeFillShade="F2"/>
          </w:tcPr>
          <w:p w14:paraId="5A7622B4" w14:textId="30CF461D"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011E48F5" w14:textId="1AC1A1A7" w:rsidR="001B49B9" w:rsidRPr="00555299" w:rsidRDefault="001B49B9" w:rsidP="00F45036">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01E19242" w14:textId="1163325A" w:rsidR="001B49B9" w:rsidRPr="00555299" w:rsidRDefault="001B49B9" w:rsidP="00F45036">
            <w:pPr>
              <w:pStyle w:val="ARTableBodyRight"/>
              <w:spacing w:before="24" w:after="20" w:line="228" w:lineRule="auto"/>
            </w:pPr>
            <w:r w:rsidRPr="002C3F79">
              <w:t>0</w:t>
            </w:r>
            <w:r>
              <w:t>.0</w:t>
            </w:r>
          </w:p>
        </w:tc>
        <w:tc>
          <w:tcPr>
            <w:tcW w:w="955" w:type="dxa"/>
            <w:tcBorders>
              <w:left w:val="dotted" w:sz="6" w:space="0" w:color="53565A"/>
            </w:tcBorders>
            <w:shd w:val="clear" w:color="auto" w:fill="F2F2F2" w:themeFill="background1" w:themeFillShade="F2"/>
          </w:tcPr>
          <w:p w14:paraId="45B4AABF" w14:textId="258F6064"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3F072C47" w14:textId="0871B0ED"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113A6495" w14:textId="05C35ABA" w:rsidR="001B49B9" w:rsidRPr="00555299" w:rsidRDefault="001B49B9"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083151DE" w14:textId="660F9C68" w:rsidR="001B49B9" w:rsidRPr="00555299" w:rsidRDefault="001B49B9" w:rsidP="00F45036">
            <w:pPr>
              <w:pStyle w:val="ARTableBodyRight"/>
              <w:spacing w:before="24" w:after="20" w:line="228" w:lineRule="auto"/>
            </w:pPr>
            <w:r>
              <w:t>1.0</w:t>
            </w:r>
          </w:p>
        </w:tc>
        <w:tc>
          <w:tcPr>
            <w:tcW w:w="955" w:type="dxa"/>
            <w:tcBorders>
              <w:left w:val="dotted" w:sz="6" w:space="0" w:color="53565A"/>
            </w:tcBorders>
            <w:vAlign w:val="center"/>
          </w:tcPr>
          <w:p w14:paraId="671E6BCA" w14:textId="3C5D1209" w:rsidR="001B49B9" w:rsidRPr="00555299" w:rsidRDefault="001B49B9" w:rsidP="00F45036">
            <w:pPr>
              <w:pStyle w:val="ARTableBodyRight"/>
              <w:spacing w:before="24" w:after="20" w:line="228" w:lineRule="auto"/>
            </w:pPr>
            <w:r>
              <w:t>1</w:t>
            </w:r>
          </w:p>
        </w:tc>
        <w:tc>
          <w:tcPr>
            <w:tcW w:w="955" w:type="dxa"/>
            <w:vAlign w:val="center"/>
          </w:tcPr>
          <w:p w14:paraId="151A22CA" w14:textId="10CA53A5"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6B56345" w14:textId="0241D052" w:rsidR="001B49B9" w:rsidRPr="00555299" w:rsidRDefault="001B49B9" w:rsidP="00F45036">
            <w:pPr>
              <w:pStyle w:val="ARTableBodyRight"/>
              <w:spacing w:before="24" w:after="20" w:line="228" w:lineRule="auto"/>
            </w:pPr>
            <w:r>
              <w:t>1.0</w:t>
            </w:r>
          </w:p>
        </w:tc>
        <w:tc>
          <w:tcPr>
            <w:tcW w:w="955" w:type="dxa"/>
            <w:tcBorders>
              <w:left w:val="dotted" w:sz="6" w:space="0" w:color="53565A"/>
            </w:tcBorders>
            <w:vAlign w:val="center"/>
          </w:tcPr>
          <w:p w14:paraId="17AE1746" w14:textId="35F22FFF" w:rsidR="001B49B9" w:rsidRPr="00555299" w:rsidRDefault="001B49B9" w:rsidP="00F45036">
            <w:pPr>
              <w:pStyle w:val="ARTableBodyRight"/>
              <w:spacing w:before="24" w:after="20" w:line="228" w:lineRule="auto"/>
            </w:pPr>
            <w:r>
              <w:t>0</w:t>
            </w:r>
          </w:p>
        </w:tc>
        <w:tc>
          <w:tcPr>
            <w:tcW w:w="694" w:type="dxa"/>
            <w:vAlign w:val="center"/>
          </w:tcPr>
          <w:p w14:paraId="0CBF9DAB" w14:textId="4AAC2811" w:rsidR="001B49B9" w:rsidRPr="00555299" w:rsidRDefault="001B49B9" w:rsidP="00F45036">
            <w:pPr>
              <w:pStyle w:val="ARTableBodyRight"/>
              <w:spacing w:before="24" w:after="20" w:line="228" w:lineRule="auto"/>
            </w:pPr>
            <w:r>
              <w:t>0.0</w:t>
            </w:r>
          </w:p>
        </w:tc>
      </w:tr>
      <w:tr w:rsidR="002C4590" w14:paraId="253964F3" w14:textId="77777777" w:rsidTr="002C4590">
        <w:tc>
          <w:tcPr>
            <w:tcW w:w="282" w:type="dxa"/>
            <w:vMerge/>
          </w:tcPr>
          <w:p w14:paraId="43CBB61E" w14:textId="77777777" w:rsidR="001B49B9" w:rsidRPr="00555299" w:rsidRDefault="001B49B9" w:rsidP="00F45036">
            <w:pPr>
              <w:pStyle w:val="ARTableBody"/>
              <w:spacing w:before="24" w:after="20" w:line="228" w:lineRule="auto"/>
            </w:pPr>
          </w:p>
        </w:tc>
        <w:tc>
          <w:tcPr>
            <w:tcW w:w="2264" w:type="dxa"/>
            <w:hideMark/>
          </w:tcPr>
          <w:p w14:paraId="7916772F" w14:textId="77777777" w:rsidR="001B49B9" w:rsidRPr="00555299" w:rsidRDefault="001B49B9" w:rsidP="00F45036">
            <w:pPr>
              <w:pStyle w:val="ARTableBody"/>
              <w:spacing w:before="24" w:after="20" w:line="228" w:lineRule="auto"/>
              <w:rPr>
                <w:rFonts w:cstheme="minorBidi"/>
              </w:rPr>
            </w:pPr>
            <w:r w:rsidRPr="00555299">
              <w:t>STS</w:t>
            </w:r>
          </w:p>
        </w:tc>
        <w:tc>
          <w:tcPr>
            <w:tcW w:w="954" w:type="dxa"/>
            <w:shd w:val="clear" w:color="auto" w:fill="F2F2F2" w:themeFill="background1" w:themeFillShade="F2"/>
          </w:tcPr>
          <w:p w14:paraId="6DE7418E" w14:textId="0C9D2A59" w:rsidR="001B49B9" w:rsidRPr="00555299" w:rsidRDefault="001B49B9" w:rsidP="00F45036">
            <w:pPr>
              <w:pStyle w:val="ARTableBodyRight"/>
              <w:spacing w:before="24" w:after="20" w:line="228" w:lineRule="auto"/>
            </w:pPr>
            <w:r w:rsidRPr="001D0174">
              <w:t>1</w:t>
            </w:r>
          </w:p>
        </w:tc>
        <w:tc>
          <w:tcPr>
            <w:tcW w:w="617" w:type="dxa"/>
            <w:tcBorders>
              <w:top w:val="dotted" w:sz="6" w:space="0" w:color="53565A"/>
              <w:right w:val="dotted" w:sz="6" w:space="0" w:color="53565A"/>
            </w:tcBorders>
            <w:shd w:val="clear" w:color="auto" w:fill="F2F2F2" w:themeFill="background1" w:themeFillShade="F2"/>
          </w:tcPr>
          <w:p w14:paraId="5BCACB9C" w14:textId="046E5F4B" w:rsidR="001B49B9" w:rsidRPr="00555299" w:rsidRDefault="001B49B9" w:rsidP="00F45036">
            <w:pPr>
              <w:pStyle w:val="ARTableBodyRight"/>
              <w:spacing w:before="24" w:after="20" w:line="228" w:lineRule="auto"/>
            </w:pPr>
            <w:r w:rsidRPr="001D0174">
              <w:t>0.7</w:t>
            </w:r>
          </w:p>
        </w:tc>
        <w:tc>
          <w:tcPr>
            <w:tcW w:w="955" w:type="dxa"/>
            <w:tcBorders>
              <w:left w:val="dotted" w:sz="6" w:space="0" w:color="53565A"/>
            </w:tcBorders>
            <w:shd w:val="clear" w:color="auto" w:fill="F2F2F2" w:themeFill="background1" w:themeFillShade="F2"/>
          </w:tcPr>
          <w:p w14:paraId="0DF21696" w14:textId="194A7440"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1B593616" w14:textId="585A70F9" w:rsidR="001B49B9" w:rsidRPr="00555299" w:rsidRDefault="001B49B9" w:rsidP="00F45036">
            <w:pPr>
              <w:pStyle w:val="ARTableBodyRight"/>
              <w:spacing w:before="24" w:after="20" w:line="228" w:lineRule="auto"/>
            </w:pPr>
            <w:r w:rsidRPr="002C3F79">
              <w:t>1</w:t>
            </w:r>
          </w:p>
        </w:tc>
        <w:tc>
          <w:tcPr>
            <w:tcW w:w="618" w:type="dxa"/>
            <w:tcBorders>
              <w:top w:val="dotted" w:sz="6" w:space="0" w:color="53565A"/>
              <w:right w:val="dotted" w:sz="6" w:space="0" w:color="53565A"/>
            </w:tcBorders>
            <w:shd w:val="clear" w:color="auto" w:fill="F2F2F2" w:themeFill="background1" w:themeFillShade="F2"/>
          </w:tcPr>
          <w:p w14:paraId="487CA94E" w14:textId="20ACE35D" w:rsidR="001B49B9" w:rsidRPr="00555299" w:rsidRDefault="001B49B9" w:rsidP="00F45036">
            <w:pPr>
              <w:pStyle w:val="ARTableBodyRight"/>
              <w:spacing w:before="24" w:after="20" w:line="228" w:lineRule="auto"/>
            </w:pPr>
            <w:r w:rsidRPr="002C3F79">
              <w:t>0.7</w:t>
            </w:r>
          </w:p>
        </w:tc>
        <w:tc>
          <w:tcPr>
            <w:tcW w:w="955" w:type="dxa"/>
            <w:tcBorders>
              <w:left w:val="dotted" w:sz="6" w:space="0" w:color="53565A"/>
            </w:tcBorders>
            <w:shd w:val="clear" w:color="auto" w:fill="F2F2F2" w:themeFill="background1" w:themeFillShade="F2"/>
          </w:tcPr>
          <w:p w14:paraId="717801D4" w14:textId="239B37A3"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23EB22D2" w14:textId="14B21B52"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0EA38F0F" w14:textId="4ECCDAF9" w:rsidR="001B49B9" w:rsidRPr="00555299" w:rsidRDefault="001B49B9"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33B3F1D7" w14:textId="320E6D7F" w:rsidR="001B49B9" w:rsidRPr="00555299" w:rsidRDefault="001B49B9" w:rsidP="00F45036">
            <w:pPr>
              <w:pStyle w:val="ARTableBodyRight"/>
              <w:spacing w:before="24" w:after="20" w:line="228" w:lineRule="auto"/>
            </w:pPr>
            <w:r>
              <w:t>0.7</w:t>
            </w:r>
          </w:p>
        </w:tc>
        <w:tc>
          <w:tcPr>
            <w:tcW w:w="955" w:type="dxa"/>
            <w:tcBorders>
              <w:left w:val="dotted" w:sz="6" w:space="0" w:color="53565A"/>
            </w:tcBorders>
            <w:vAlign w:val="center"/>
          </w:tcPr>
          <w:p w14:paraId="19519236" w14:textId="7567581B" w:rsidR="001B49B9" w:rsidRPr="00555299" w:rsidRDefault="001B49B9" w:rsidP="00F45036">
            <w:pPr>
              <w:pStyle w:val="ARTableBodyRight"/>
              <w:spacing w:before="24" w:after="20" w:line="228" w:lineRule="auto"/>
            </w:pPr>
            <w:r>
              <w:t>0</w:t>
            </w:r>
          </w:p>
        </w:tc>
        <w:tc>
          <w:tcPr>
            <w:tcW w:w="955" w:type="dxa"/>
            <w:vAlign w:val="center"/>
          </w:tcPr>
          <w:p w14:paraId="6962D192" w14:textId="17C713FF" w:rsidR="001B49B9" w:rsidRPr="00555299" w:rsidRDefault="001B49B9"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0F0EB179" w14:textId="60D146F7" w:rsidR="001B49B9" w:rsidRPr="00555299" w:rsidRDefault="001B49B9" w:rsidP="00F45036">
            <w:pPr>
              <w:pStyle w:val="ARTableBodyRight"/>
              <w:spacing w:before="24" w:after="20" w:line="228" w:lineRule="auto"/>
            </w:pPr>
            <w:r>
              <w:t>0.7</w:t>
            </w:r>
          </w:p>
        </w:tc>
        <w:tc>
          <w:tcPr>
            <w:tcW w:w="955" w:type="dxa"/>
            <w:tcBorders>
              <w:left w:val="dotted" w:sz="6" w:space="0" w:color="53565A"/>
            </w:tcBorders>
            <w:vAlign w:val="center"/>
          </w:tcPr>
          <w:p w14:paraId="41BB23DB" w14:textId="2755D4CD" w:rsidR="001B49B9" w:rsidRPr="00555299" w:rsidRDefault="001B49B9" w:rsidP="00F45036">
            <w:pPr>
              <w:pStyle w:val="ARTableBodyRight"/>
              <w:spacing w:before="24" w:after="20" w:line="228" w:lineRule="auto"/>
            </w:pPr>
            <w:r>
              <w:t>0</w:t>
            </w:r>
          </w:p>
        </w:tc>
        <w:tc>
          <w:tcPr>
            <w:tcW w:w="694" w:type="dxa"/>
            <w:vAlign w:val="center"/>
          </w:tcPr>
          <w:p w14:paraId="435B6B8A" w14:textId="5A0254F4" w:rsidR="001B49B9" w:rsidRPr="00555299" w:rsidRDefault="001B49B9" w:rsidP="00F45036">
            <w:pPr>
              <w:pStyle w:val="ARTableBodyRight"/>
              <w:spacing w:before="24" w:after="20" w:line="228" w:lineRule="auto"/>
            </w:pPr>
            <w:r>
              <w:t>0.0</w:t>
            </w:r>
          </w:p>
        </w:tc>
      </w:tr>
      <w:tr w:rsidR="002C4590" w14:paraId="31A0FE93" w14:textId="77777777" w:rsidTr="002C4590">
        <w:tc>
          <w:tcPr>
            <w:tcW w:w="282" w:type="dxa"/>
            <w:vMerge/>
          </w:tcPr>
          <w:p w14:paraId="25E2939F" w14:textId="77777777" w:rsidR="001B49B9" w:rsidRPr="00555299" w:rsidRDefault="001B49B9" w:rsidP="00F45036">
            <w:pPr>
              <w:pStyle w:val="ARTableBody"/>
              <w:spacing w:before="24" w:after="20" w:line="228" w:lineRule="auto"/>
            </w:pPr>
          </w:p>
        </w:tc>
        <w:tc>
          <w:tcPr>
            <w:tcW w:w="2264" w:type="dxa"/>
          </w:tcPr>
          <w:p w14:paraId="00461056" w14:textId="29A5FB3A" w:rsidR="001B49B9" w:rsidRPr="00555299" w:rsidRDefault="001B49B9" w:rsidP="00F45036">
            <w:pPr>
              <w:pStyle w:val="ARTableBody"/>
              <w:spacing w:before="24" w:after="20" w:line="228" w:lineRule="auto"/>
            </w:pPr>
            <w:r w:rsidRPr="00555299">
              <w:t>Legal</w:t>
            </w:r>
            <w:r>
              <w:t xml:space="preserve"> o</w:t>
            </w:r>
            <w:r w:rsidRPr="00555299">
              <w:t>fficer</w:t>
            </w:r>
            <w:r>
              <w:t>s</w:t>
            </w:r>
          </w:p>
        </w:tc>
        <w:tc>
          <w:tcPr>
            <w:tcW w:w="954" w:type="dxa"/>
            <w:shd w:val="clear" w:color="auto" w:fill="F2F2F2" w:themeFill="background1" w:themeFillShade="F2"/>
          </w:tcPr>
          <w:p w14:paraId="1AED50FE" w14:textId="0FCEC79F" w:rsidR="001B49B9" w:rsidRPr="00555299" w:rsidRDefault="001B49B9" w:rsidP="00F45036">
            <w:pPr>
              <w:pStyle w:val="ARTableBodyRight"/>
              <w:spacing w:before="24" w:after="20" w:line="228"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1D48D806" w14:textId="0ACCE666" w:rsidR="001B49B9" w:rsidRPr="00555299" w:rsidRDefault="001B49B9" w:rsidP="00F45036">
            <w:pPr>
              <w:pStyle w:val="ARTableBodyRight"/>
              <w:spacing w:before="24" w:after="20" w:line="228" w:lineRule="auto"/>
            </w:pPr>
            <w:r w:rsidRPr="001D0174">
              <w:t>0</w:t>
            </w:r>
            <w:r>
              <w:t>.0</w:t>
            </w:r>
          </w:p>
        </w:tc>
        <w:tc>
          <w:tcPr>
            <w:tcW w:w="955" w:type="dxa"/>
            <w:tcBorders>
              <w:left w:val="dotted" w:sz="6" w:space="0" w:color="53565A"/>
            </w:tcBorders>
            <w:shd w:val="clear" w:color="auto" w:fill="F2F2F2" w:themeFill="background1" w:themeFillShade="F2"/>
          </w:tcPr>
          <w:p w14:paraId="0E942571" w14:textId="71AF7D0A"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646D098F" w14:textId="745CEC5B" w:rsidR="001B49B9" w:rsidRPr="00555299" w:rsidRDefault="001B49B9" w:rsidP="00F45036">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4614A4EA" w14:textId="2BE4457D" w:rsidR="001B49B9" w:rsidRPr="00555299" w:rsidRDefault="001B49B9" w:rsidP="00F45036">
            <w:pPr>
              <w:pStyle w:val="ARTableBodyRight"/>
              <w:spacing w:before="24" w:after="20" w:line="228" w:lineRule="auto"/>
            </w:pPr>
            <w:r w:rsidRPr="002C3F79">
              <w:t>0</w:t>
            </w:r>
            <w:r>
              <w:t>.0</w:t>
            </w:r>
          </w:p>
        </w:tc>
        <w:tc>
          <w:tcPr>
            <w:tcW w:w="955" w:type="dxa"/>
            <w:tcBorders>
              <w:left w:val="dotted" w:sz="6" w:space="0" w:color="53565A"/>
            </w:tcBorders>
            <w:shd w:val="clear" w:color="auto" w:fill="F2F2F2" w:themeFill="background1" w:themeFillShade="F2"/>
          </w:tcPr>
          <w:p w14:paraId="2107896A" w14:textId="6F4A8B92"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392F6A45" w14:textId="19D964F7"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6B0CACD5" w14:textId="63EE3C1A"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604F6A6D" w14:textId="09EB952B"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61B2CBF6" w14:textId="2A791EE3" w:rsidR="001B49B9" w:rsidRPr="00555299" w:rsidRDefault="001B49B9" w:rsidP="00F45036">
            <w:pPr>
              <w:pStyle w:val="ARTableBodyRight"/>
              <w:spacing w:before="24" w:after="20" w:line="228" w:lineRule="auto"/>
            </w:pPr>
            <w:r>
              <w:t>0</w:t>
            </w:r>
          </w:p>
        </w:tc>
        <w:tc>
          <w:tcPr>
            <w:tcW w:w="955" w:type="dxa"/>
            <w:vAlign w:val="center"/>
          </w:tcPr>
          <w:p w14:paraId="23477994" w14:textId="111ED1E4"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80FFB1C" w14:textId="0EFCF33F"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68211A91" w14:textId="0D45F789" w:rsidR="001B49B9" w:rsidRPr="00555299" w:rsidRDefault="001B49B9" w:rsidP="00F45036">
            <w:pPr>
              <w:pStyle w:val="ARTableBodyRight"/>
              <w:spacing w:before="24" w:after="20" w:line="228" w:lineRule="auto"/>
            </w:pPr>
            <w:r>
              <w:t>0</w:t>
            </w:r>
          </w:p>
        </w:tc>
        <w:tc>
          <w:tcPr>
            <w:tcW w:w="694" w:type="dxa"/>
            <w:vAlign w:val="center"/>
          </w:tcPr>
          <w:p w14:paraId="59050BC2" w14:textId="44849A68" w:rsidR="001B49B9" w:rsidRPr="00555299" w:rsidRDefault="001B49B9" w:rsidP="00F45036">
            <w:pPr>
              <w:pStyle w:val="ARTableBodyRight"/>
              <w:spacing w:before="24" w:after="20" w:line="228" w:lineRule="auto"/>
            </w:pPr>
            <w:r>
              <w:t>0.0</w:t>
            </w:r>
          </w:p>
        </w:tc>
      </w:tr>
      <w:tr w:rsidR="002C4590" w14:paraId="106CDA43" w14:textId="77777777" w:rsidTr="002C4590">
        <w:tc>
          <w:tcPr>
            <w:tcW w:w="282" w:type="dxa"/>
            <w:vMerge/>
          </w:tcPr>
          <w:p w14:paraId="085312DD" w14:textId="77777777" w:rsidR="001B49B9" w:rsidRPr="00555299" w:rsidRDefault="001B49B9" w:rsidP="00F45036">
            <w:pPr>
              <w:pStyle w:val="ARTableBody"/>
              <w:spacing w:before="24" w:after="20" w:line="228" w:lineRule="auto"/>
            </w:pPr>
          </w:p>
        </w:tc>
        <w:tc>
          <w:tcPr>
            <w:tcW w:w="2264" w:type="dxa"/>
            <w:hideMark/>
          </w:tcPr>
          <w:p w14:paraId="76076A5E" w14:textId="77777777" w:rsidR="001B49B9" w:rsidRPr="00555299" w:rsidRDefault="001B49B9" w:rsidP="00F45036">
            <w:pPr>
              <w:pStyle w:val="ARTableBody"/>
              <w:spacing w:before="24" w:after="20" w:line="228" w:lineRule="auto"/>
              <w:rPr>
                <w:rFonts w:cstheme="minorBidi"/>
              </w:rPr>
            </w:pPr>
            <w:r w:rsidRPr="00555299">
              <w:t>PS</w:t>
            </w:r>
          </w:p>
        </w:tc>
        <w:tc>
          <w:tcPr>
            <w:tcW w:w="954" w:type="dxa"/>
            <w:shd w:val="clear" w:color="auto" w:fill="F2F2F2" w:themeFill="background1" w:themeFillShade="F2"/>
          </w:tcPr>
          <w:p w14:paraId="1588A04C" w14:textId="44031433" w:rsidR="001B49B9" w:rsidRPr="00555299" w:rsidRDefault="001B49B9" w:rsidP="00F45036">
            <w:pPr>
              <w:pStyle w:val="ARTableBodyRight"/>
              <w:spacing w:before="24" w:after="20" w:line="228"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357A38BC" w14:textId="452AB268" w:rsidR="001B49B9" w:rsidRPr="00555299" w:rsidRDefault="001B49B9" w:rsidP="00F45036">
            <w:pPr>
              <w:pStyle w:val="ARTableBodyRight"/>
              <w:spacing w:before="24" w:after="20" w:line="228" w:lineRule="auto"/>
            </w:pPr>
            <w:r w:rsidRPr="001D0174">
              <w:t>0</w:t>
            </w:r>
            <w:r>
              <w:t>.0</w:t>
            </w:r>
          </w:p>
        </w:tc>
        <w:tc>
          <w:tcPr>
            <w:tcW w:w="955" w:type="dxa"/>
            <w:tcBorders>
              <w:left w:val="dotted" w:sz="6" w:space="0" w:color="53565A"/>
            </w:tcBorders>
            <w:shd w:val="clear" w:color="auto" w:fill="F2F2F2" w:themeFill="background1" w:themeFillShade="F2"/>
          </w:tcPr>
          <w:p w14:paraId="2CDF55D2" w14:textId="120B1D5F"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0EEC24BF" w14:textId="4F7273F7" w:rsidR="001B49B9" w:rsidRPr="00555299" w:rsidRDefault="001B49B9" w:rsidP="00F45036">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144A637E" w14:textId="74D7BC3E" w:rsidR="001B49B9" w:rsidRPr="00555299" w:rsidRDefault="001B49B9" w:rsidP="00F45036">
            <w:pPr>
              <w:pStyle w:val="ARTableBodyRight"/>
              <w:spacing w:before="24" w:after="20" w:line="228" w:lineRule="auto"/>
            </w:pPr>
            <w:r w:rsidRPr="002C3F79">
              <w:t>0</w:t>
            </w:r>
            <w:r>
              <w:t>.0</w:t>
            </w:r>
          </w:p>
        </w:tc>
        <w:tc>
          <w:tcPr>
            <w:tcW w:w="955" w:type="dxa"/>
            <w:tcBorders>
              <w:left w:val="dotted" w:sz="6" w:space="0" w:color="53565A"/>
            </w:tcBorders>
            <w:shd w:val="clear" w:color="auto" w:fill="F2F2F2" w:themeFill="background1" w:themeFillShade="F2"/>
          </w:tcPr>
          <w:p w14:paraId="04D7A3C8" w14:textId="135D9DD9"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5FB2DC50" w14:textId="097D431C"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6BBACCCA" w14:textId="4679AEA6"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84F5884" w14:textId="0BD04ABB"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1703B8F7" w14:textId="4AEB15E4" w:rsidR="001B49B9" w:rsidRPr="00555299" w:rsidRDefault="001B49B9" w:rsidP="00F45036">
            <w:pPr>
              <w:pStyle w:val="ARTableBodyRight"/>
              <w:spacing w:before="24" w:after="20" w:line="228" w:lineRule="auto"/>
            </w:pPr>
            <w:r>
              <w:t>0</w:t>
            </w:r>
          </w:p>
        </w:tc>
        <w:tc>
          <w:tcPr>
            <w:tcW w:w="955" w:type="dxa"/>
            <w:vAlign w:val="center"/>
          </w:tcPr>
          <w:p w14:paraId="04DB9CB2" w14:textId="7FEA99AE"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8171EA5" w14:textId="0E4A9C0E"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29FF92CF" w14:textId="52DBA5DF" w:rsidR="001B49B9" w:rsidRPr="00555299" w:rsidRDefault="001B49B9" w:rsidP="00F45036">
            <w:pPr>
              <w:pStyle w:val="ARTableBodyRight"/>
              <w:spacing w:before="24" w:after="20" w:line="228" w:lineRule="auto"/>
            </w:pPr>
            <w:r>
              <w:t>0</w:t>
            </w:r>
          </w:p>
        </w:tc>
        <w:tc>
          <w:tcPr>
            <w:tcW w:w="694" w:type="dxa"/>
            <w:vAlign w:val="center"/>
          </w:tcPr>
          <w:p w14:paraId="4CAFD435" w14:textId="2E75FA0C" w:rsidR="001B49B9" w:rsidRPr="00555299" w:rsidRDefault="001B49B9" w:rsidP="00F45036">
            <w:pPr>
              <w:pStyle w:val="ARTableBodyRight"/>
              <w:spacing w:before="24" w:after="20" w:line="228" w:lineRule="auto"/>
            </w:pPr>
            <w:r>
              <w:t>0.0</w:t>
            </w:r>
          </w:p>
        </w:tc>
      </w:tr>
      <w:tr w:rsidR="002C4590" w14:paraId="22C66AC7" w14:textId="77777777" w:rsidTr="002C4590">
        <w:trPr>
          <w:trHeight w:val="70"/>
        </w:trPr>
        <w:tc>
          <w:tcPr>
            <w:tcW w:w="282" w:type="dxa"/>
            <w:vMerge/>
          </w:tcPr>
          <w:p w14:paraId="3AFDEA1F" w14:textId="77777777" w:rsidR="001B49B9" w:rsidRPr="00555299" w:rsidRDefault="001B49B9" w:rsidP="00F45036">
            <w:pPr>
              <w:pStyle w:val="ARTableBody"/>
              <w:spacing w:before="24" w:after="20" w:line="228" w:lineRule="auto"/>
            </w:pPr>
          </w:p>
        </w:tc>
        <w:tc>
          <w:tcPr>
            <w:tcW w:w="2264" w:type="dxa"/>
            <w:hideMark/>
          </w:tcPr>
          <w:p w14:paraId="3A0B806D" w14:textId="77777777" w:rsidR="001B49B9" w:rsidRPr="00555299" w:rsidRDefault="001B49B9" w:rsidP="00F45036">
            <w:pPr>
              <w:pStyle w:val="ARTableBody"/>
              <w:spacing w:before="24" w:after="20" w:line="228" w:lineRule="auto"/>
              <w:rPr>
                <w:rFonts w:cstheme="minorBidi"/>
              </w:rPr>
            </w:pPr>
            <w:r w:rsidRPr="00555299">
              <w:t>SMA</w:t>
            </w:r>
          </w:p>
        </w:tc>
        <w:tc>
          <w:tcPr>
            <w:tcW w:w="954" w:type="dxa"/>
            <w:shd w:val="clear" w:color="auto" w:fill="F2F2F2" w:themeFill="background1" w:themeFillShade="F2"/>
          </w:tcPr>
          <w:p w14:paraId="664AB547" w14:textId="25844245" w:rsidR="001B49B9" w:rsidRPr="00555299" w:rsidRDefault="001B49B9" w:rsidP="00F45036">
            <w:pPr>
              <w:pStyle w:val="ARTableBodyRight"/>
              <w:spacing w:before="24" w:after="20" w:line="228"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5B196345" w14:textId="5DEF1447" w:rsidR="001B49B9" w:rsidRPr="00555299" w:rsidRDefault="001B49B9" w:rsidP="00F45036">
            <w:pPr>
              <w:pStyle w:val="ARTableBodyRight"/>
              <w:spacing w:before="24" w:after="20" w:line="228" w:lineRule="auto"/>
            </w:pPr>
            <w:r w:rsidRPr="001D0174">
              <w:t>0</w:t>
            </w:r>
            <w:r>
              <w:t>.0</w:t>
            </w:r>
          </w:p>
        </w:tc>
        <w:tc>
          <w:tcPr>
            <w:tcW w:w="955" w:type="dxa"/>
            <w:tcBorders>
              <w:left w:val="dotted" w:sz="6" w:space="0" w:color="53565A"/>
            </w:tcBorders>
            <w:shd w:val="clear" w:color="auto" w:fill="F2F2F2" w:themeFill="background1" w:themeFillShade="F2"/>
          </w:tcPr>
          <w:p w14:paraId="78023F48" w14:textId="37E9BF03"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0942989B" w14:textId="1D519A0D" w:rsidR="001B49B9" w:rsidRPr="00555299" w:rsidRDefault="001B49B9" w:rsidP="00F45036">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5AE53811" w14:textId="5E8FB4E5" w:rsidR="001B49B9" w:rsidRPr="00555299" w:rsidRDefault="001B49B9" w:rsidP="00F45036">
            <w:pPr>
              <w:pStyle w:val="ARTableBodyRight"/>
              <w:spacing w:before="24" w:after="20" w:line="228" w:lineRule="auto"/>
            </w:pPr>
            <w:r w:rsidRPr="002C3F79">
              <w:t>0</w:t>
            </w:r>
            <w:r>
              <w:t>.0</w:t>
            </w:r>
          </w:p>
        </w:tc>
        <w:tc>
          <w:tcPr>
            <w:tcW w:w="955" w:type="dxa"/>
            <w:tcBorders>
              <w:left w:val="dotted" w:sz="6" w:space="0" w:color="53565A"/>
            </w:tcBorders>
            <w:shd w:val="clear" w:color="auto" w:fill="F2F2F2" w:themeFill="background1" w:themeFillShade="F2"/>
          </w:tcPr>
          <w:p w14:paraId="26A4C223" w14:textId="4A1B9CAB"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19B88A04" w14:textId="2056200B"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57937200" w14:textId="31D46107"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4E894CD4" w14:textId="451A2CC8"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04555143" w14:textId="3A984A31" w:rsidR="001B49B9" w:rsidRPr="00555299" w:rsidRDefault="001B49B9" w:rsidP="00F45036">
            <w:pPr>
              <w:pStyle w:val="ARTableBodyRight"/>
              <w:spacing w:before="24" w:after="20" w:line="228" w:lineRule="auto"/>
            </w:pPr>
            <w:r>
              <w:t>0</w:t>
            </w:r>
          </w:p>
        </w:tc>
        <w:tc>
          <w:tcPr>
            <w:tcW w:w="955" w:type="dxa"/>
            <w:vAlign w:val="center"/>
          </w:tcPr>
          <w:p w14:paraId="581B2E90" w14:textId="166592B8"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5D61F22" w14:textId="75B913A9"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22752682" w14:textId="68008295" w:rsidR="001B49B9" w:rsidRPr="00555299" w:rsidRDefault="001B49B9" w:rsidP="00F45036">
            <w:pPr>
              <w:pStyle w:val="ARTableBodyRight"/>
              <w:spacing w:before="24" w:after="20" w:line="228" w:lineRule="auto"/>
            </w:pPr>
            <w:r>
              <w:t>0</w:t>
            </w:r>
          </w:p>
        </w:tc>
        <w:tc>
          <w:tcPr>
            <w:tcW w:w="694" w:type="dxa"/>
            <w:vAlign w:val="center"/>
          </w:tcPr>
          <w:p w14:paraId="035303D3" w14:textId="3B570998" w:rsidR="001B49B9" w:rsidRPr="00555299" w:rsidRDefault="001B49B9" w:rsidP="00F45036">
            <w:pPr>
              <w:pStyle w:val="ARTableBodyRight"/>
              <w:spacing w:before="24" w:after="20" w:line="228" w:lineRule="auto"/>
            </w:pPr>
            <w:r>
              <w:t>0.0</w:t>
            </w:r>
          </w:p>
        </w:tc>
      </w:tr>
      <w:tr w:rsidR="002C4590" w14:paraId="573F7750" w14:textId="77777777" w:rsidTr="002C4590">
        <w:trPr>
          <w:trHeight w:val="70"/>
        </w:trPr>
        <w:tc>
          <w:tcPr>
            <w:tcW w:w="282" w:type="dxa"/>
            <w:vMerge/>
          </w:tcPr>
          <w:p w14:paraId="30FB25D2" w14:textId="77777777" w:rsidR="001B49B9" w:rsidRPr="00555299" w:rsidRDefault="001B49B9" w:rsidP="00F45036">
            <w:pPr>
              <w:pStyle w:val="ARTableBody"/>
              <w:spacing w:before="24" w:after="20" w:line="228" w:lineRule="auto"/>
            </w:pPr>
          </w:p>
        </w:tc>
        <w:tc>
          <w:tcPr>
            <w:tcW w:w="2264" w:type="dxa"/>
            <w:hideMark/>
          </w:tcPr>
          <w:p w14:paraId="2DE6A562" w14:textId="77777777" w:rsidR="001B49B9" w:rsidRPr="00555299" w:rsidRDefault="001B49B9" w:rsidP="00F45036">
            <w:pPr>
              <w:pStyle w:val="ARTableBody"/>
              <w:spacing w:before="24" w:after="20" w:line="228" w:lineRule="auto"/>
              <w:rPr>
                <w:rFonts w:cstheme="minorBidi"/>
              </w:rPr>
            </w:pPr>
            <w:r w:rsidRPr="00555299">
              <w:t>SRA</w:t>
            </w:r>
          </w:p>
        </w:tc>
        <w:tc>
          <w:tcPr>
            <w:tcW w:w="954" w:type="dxa"/>
            <w:shd w:val="clear" w:color="auto" w:fill="F2F2F2" w:themeFill="background1" w:themeFillShade="F2"/>
          </w:tcPr>
          <w:p w14:paraId="04636E02" w14:textId="23180A42" w:rsidR="001B49B9" w:rsidRPr="00555299" w:rsidRDefault="001B49B9" w:rsidP="00F45036">
            <w:pPr>
              <w:pStyle w:val="ARTableBodyRight"/>
              <w:spacing w:before="24" w:after="20" w:line="228"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757FE830" w14:textId="6C4E4BA8" w:rsidR="001B49B9" w:rsidRPr="00555299" w:rsidRDefault="001B49B9" w:rsidP="00F45036">
            <w:pPr>
              <w:pStyle w:val="ARTableBodyRight"/>
              <w:spacing w:before="24" w:after="20" w:line="228" w:lineRule="auto"/>
            </w:pPr>
            <w:r w:rsidRPr="001D0174">
              <w:t>0</w:t>
            </w:r>
            <w:r>
              <w:t>.0</w:t>
            </w:r>
          </w:p>
        </w:tc>
        <w:tc>
          <w:tcPr>
            <w:tcW w:w="955" w:type="dxa"/>
            <w:tcBorders>
              <w:left w:val="dotted" w:sz="6" w:space="0" w:color="53565A"/>
            </w:tcBorders>
            <w:shd w:val="clear" w:color="auto" w:fill="F2F2F2" w:themeFill="background1" w:themeFillShade="F2"/>
          </w:tcPr>
          <w:p w14:paraId="46FB72BF" w14:textId="12B96964" w:rsidR="001B49B9" w:rsidRPr="00555299" w:rsidRDefault="001B49B9" w:rsidP="00F45036">
            <w:pPr>
              <w:pStyle w:val="ARTableBodyRight"/>
              <w:spacing w:before="24" w:after="20" w:line="228" w:lineRule="auto"/>
            </w:pPr>
            <w:r w:rsidRPr="002C3F79">
              <w:t>0</w:t>
            </w:r>
          </w:p>
        </w:tc>
        <w:tc>
          <w:tcPr>
            <w:tcW w:w="955" w:type="dxa"/>
            <w:shd w:val="clear" w:color="auto" w:fill="F2F2F2" w:themeFill="background1" w:themeFillShade="F2"/>
          </w:tcPr>
          <w:p w14:paraId="376DE639" w14:textId="6E0CD075" w:rsidR="001B49B9" w:rsidRPr="00555299" w:rsidRDefault="001B49B9" w:rsidP="00F45036">
            <w:pPr>
              <w:pStyle w:val="ARTableBodyRight"/>
              <w:spacing w:before="24" w:after="20" w:line="228"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0E25F493" w14:textId="7CA5FC01" w:rsidR="001B49B9" w:rsidRPr="00555299" w:rsidRDefault="001B49B9" w:rsidP="00F45036">
            <w:pPr>
              <w:pStyle w:val="ARTableBodyRight"/>
              <w:spacing w:before="24" w:after="20" w:line="228" w:lineRule="auto"/>
            </w:pPr>
            <w:r w:rsidRPr="002C3F79">
              <w:t>0</w:t>
            </w:r>
            <w:r>
              <w:t>.0</w:t>
            </w:r>
          </w:p>
        </w:tc>
        <w:tc>
          <w:tcPr>
            <w:tcW w:w="955" w:type="dxa"/>
            <w:tcBorders>
              <w:left w:val="dotted" w:sz="6" w:space="0" w:color="53565A"/>
            </w:tcBorders>
            <w:shd w:val="clear" w:color="auto" w:fill="F2F2F2" w:themeFill="background1" w:themeFillShade="F2"/>
          </w:tcPr>
          <w:p w14:paraId="6124530A" w14:textId="06C1BAF6" w:rsidR="001B49B9" w:rsidRPr="00555299" w:rsidRDefault="001B49B9" w:rsidP="00F45036">
            <w:pPr>
              <w:pStyle w:val="ARTableBodyRight"/>
              <w:spacing w:before="24" w:after="20" w:line="228"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499283D8" w14:textId="512E27F0" w:rsidR="001B49B9" w:rsidRPr="00555299" w:rsidRDefault="001B49B9" w:rsidP="00F45036">
            <w:pPr>
              <w:pStyle w:val="ARTableBodyRight"/>
              <w:spacing w:before="24" w:after="20" w:line="228" w:lineRule="auto"/>
            </w:pPr>
            <w:r w:rsidRPr="00FD16A0">
              <w:t>0</w:t>
            </w:r>
            <w:r>
              <w:t>.0</w:t>
            </w:r>
          </w:p>
        </w:tc>
        <w:tc>
          <w:tcPr>
            <w:tcW w:w="955" w:type="dxa"/>
            <w:tcBorders>
              <w:left w:val="dotted" w:sz="6" w:space="0" w:color="53565A"/>
            </w:tcBorders>
            <w:vAlign w:val="center"/>
          </w:tcPr>
          <w:p w14:paraId="14D8CDD0" w14:textId="51EA1339"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5C5C5DF5" w14:textId="6D2A448C"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5E8D5F16" w14:textId="2361005C" w:rsidR="001B49B9" w:rsidRPr="00555299" w:rsidRDefault="001B49B9" w:rsidP="00F45036">
            <w:pPr>
              <w:pStyle w:val="ARTableBodyRight"/>
              <w:spacing w:before="24" w:after="20" w:line="228" w:lineRule="auto"/>
            </w:pPr>
            <w:r>
              <w:t>0</w:t>
            </w:r>
          </w:p>
        </w:tc>
        <w:tc>
          <w:tcPr>
            <w:tcW w:w="955" w:type="dxa"/>
            <w:vAlign w:val="center"/>
          </w:tcPr>
          <w:p w14:paraId="7085BC16" w14:textId="4B4D3C74" w:rsidR="001B49B9" w:rsidRPr="00555299" w:rsidRDefault="001B49B9"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558D83D0" w14:textId="59E5E51B" w:rsidR="001B49B9" w:rsidRPr="00555299" w:rsidRDefault="001B49B9" w:rsidP="00F45036">
            <w:pPr>
              <w:pStyle w:val="ARTableBodyRight"/>
              <w:spacing w:before="24" w:after="20" w:line="228" w:lineRule="auto"/>
            </w:pPr>
            <w:r>
              <w:t>0.0</w:t>
            </w:r>
          </w:p>
        </w:tc>
        <w:tc>
          <w:tcPr>
            <w:tcW w:w="955" w:type="dxa"/>
            <w:tcBorders>
              <w:left w:val="dotted" w:sz="6" w:space="0" w:color="53565A"/>
            </w:tcBorders>
            <w:vAlign w:val="center"/>
          </w:tcPr>
          <w:p w14:paraId="3106AB17" w14:textId="1EC719BC" w:rsidR="001B49B9" w:rsidRPr="00555299" w:rsidRDefault="001B49B9" w:rsidP="00F45036">
            <w:pPr>
              <w:pStyle w:val="ARTableBodyRight"/>
              <w:spacing w:before="24" w:after="20" w:line="228" w:lineRule="auto"/>
            </w:pPr>
            <w:r>
              <w:t>0</w:t>
            </w:r>
          </w:p>
        </w:tc>
        <w:tc>
          <w:tcPr>
            <w:tcW w:w="694" w:type="dxa"/>
            <w:vAlign w:val="center"/>
          </w:tcPr>
          <w:p w14:paraId="67DE53BD" w14:textId="5BD63FB7" w:rsidR="001B49B9" w:rsidRPr="00555299" w:rsidRDefault="001B49B9" w:rsidP="00F45036">
            <w:pPr>
              <w:pStyle w:val="ARTableBodyRight"/>
              <w:spacing w:before="24" w:after="20" w:line="228" w:lineRule="auto"/>
            </w:pPr>
            <w:r>
              <w:t>0.0</w:t>
            </w:r>
          </w:p>
        </w:tc>
      </w:tr>
      <w:tr w:rsidR="00B466AC" w14:paraId="56A92FB8" w14:textId="77777777" w:rsidTr="002C4590">
        <w:trPr>
          <w:trHeight w:val="70"/>
        </w:trPr>
        <w:tc>
          <w:tcPr>
            <w:tcW w:w="282" w:type="dxa"/>
            <w:vMerge/>
          </w:tcPr>
          <w:p w14:paraId="38D1295B" w14:textId="77777777" w:rsidR="001B49B9" w:rsidRPr="00555299" w:rsidRDefault="001B49B9" w:rsidP="00F45036">
            <w:pPr>
              <w:pStyle w:val="ARTableBody"/>
              <w:spacing w:before="24" w:after="20" w:line="228" w:lineRule="auto"/>
            </w:pPr>
          </w:p>
        </w:tc>
        <w:tc>
          <w:tcPr>
            <w:tcW w:w="2264" w:type="dxa"/>
            <w:shd w:val="clear" w:color="auto" w:fill="FFFFFF" w:themeFill="background1"/>
          </w:tcPr>
          <w:p w14:paraId="4B2C541C" w14:textId="77777777" w:rsidR="001B49B9" w:rsidRPr="00BA5245" w:rsidRDefault="001B49B9" w:rsidP="00F45036">
            <w:pPr>
              <w:pStyle w:val="ARTableBody"/>
              <w:spacing w:before="24" w:after="20" w:line="216" w:lineRule="auto"/>
            </w:pPr>
            <w:r w:rsidRPr="00BA5245">
              <w:t>Casual</w:t>
            </w:r>
          </w:p>
        </w:tc>
        <w:tc>
          <w:tcPr>
            <w:tcW w:w="954" w:type="dxa"/>
            <w:shd w:val="clear" w:color="auto" w:fill="F2F2F2" w:themeFill="background1" w:themeFillShade="F2"/>
          </w:tcPr>
          <w:p w14:paraId="7EA39E05" w14:textId="72BF0158" w:rsidR="001B49B9" w:rsidRPr="00555299" w:rsidRDefault="001B49B9" w:rsidP="00F45036">
            <w:pPr>
              <w:pStyle w:val="ARTableBodyRight"/>
              <w:spacing w:before="24" w:after="20" w:line="216"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65F21C93" w14:textId="24A38109" w:rsidR="001B49B9" w:rsidRPr="00555299" w:rsidRDefault="001B49B9" w:rsidP="00F45036">
            <w:pPr>
              <w:pStyle w:val="ARTableBodyRight"/>
              <w:spacing w:before="24" w:after="20" w:line="216" w:lineRule="auto"/>
            </w:pPr>
            <w:r w:rsidRPr="001D0174">
              <w:t>0</w:t>
            </w:r>
            <w:r>
              <w:t>.0</w:t>
            </w:r>
          </w:p>
        </w:tc>
        <w:tc>
          <w:tcPr>
            <w:tcW w:w="955" w:type="dxa"/>
            <w:tcBorders>
              <w:left w:val="dotted" w:sz="6" w:space="0" w:color="53565A"/>
            </w:tcBorders>
            <w:shd w:val="clear" w:color="auto" w:fill="F2F2F2" w:themeFill="background1" w:themeFillShade="F2"/>
          </w:tcPr>
          <w:p w14:paraId="143F2FDC" w14:textId="2F99F7AF" w:rsidR="001B49B9" w:rsidRPr="00555299" w:rsidRDefault="001B49B9" w:rsidP="00F45036">
            <w:pPr>
              <w:pStyle w:val="ARTableBodyRight"/>
              <w:spacing w:before="24" w:after="20" w:line="216" w:lineRule="auto"/>
            </w:pPr>
            <w:r w:rsidRPr="002C3F79">
              <w:t>0</w:t>
            </w:r>
          </w:p>
        </w:tc>
        <w:tc>
          <w:tcPr>
            <w:tcW w:w="955" w:type="dxa"/>
            <w:shd w:val="clear" w:color="auto" w:fill="F2F2F2" w:themeFill="background1" w:themeFillShade="F2"/>
          </w:tcPr>
          <w:p w14:paraId="571BD972" w14:textId="40BFBE01" w:rsidR="001B49B9" w:rsidRPr="00555299" w:rsidRDefault="001B49B9" w:rsidP="00F45036">
            <w:pPr>
              <w:pStyle w:val="ARTableBodyRight"/>
              <w:spacing w:before="24" w:after="20" w:line="216"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6271D20A" w14:textId="16E90681" w:rsidR="001B49B9" w:rsidRPr="00555299" w:rsidRDefault="001B49B9" w:rsidP="00F45036">
            <w:pPr>
              <w:pStyle w:val="ARTableBodyRight"/>
              <w:spacing w:before="24" w:after="20" w:line="216" w:lineRule="auto"/>
            </w:pPr>
            <w:r w:rsidRPr="002C3F79">
              <w:t>0</w:t>
            </w:r>
            <w:r>
              <w:t>.0</w:t>
            </w:r>
          </w:p>
        </w:tc>
        <w:tc>
          <w:tcPr>
            <w:tcW w:w="955" w:type="dxa"/>
            <w:tcBorders>
              <w:left w:val="dotted" w:sz="6" w:space="0" w:color="53565A"/>
            </w:tcBorders>
            <w:shd w:val="clear" w:color="auto" w:fill="F2F2F2" w:themeFill="background1" w:themeFillShade="F2"/>
          </w:tcPr>
          <w:p w14:paraId="4393AB7D" w14:textId="04AB4A0D" w:rsidR="001B49B9" w:rsidRPr="00555299" w:rsidRDefault="001B49B9" w:rsidP="00F45036">
            <w:pPr>
              <w:pStyle w:val="ARTableBodyRight"/>
              <w:spacing w:before="24" w:after="20" w:line="216"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1326BCCB" w14:textId="3A447744" w:rsidR="001B49B9" w:rsidRPr="00555299" w:rsidRDefault="001B49B9" w:rsidP="00F45036">
            <w:pPr>
              <w:pStyle w:val="ARTableBodyRight"/>
              <w:spacing w:before="24" w:after="20" w:line="216" w:lineRule="auto"/>
            </w:pPr>
            <w:r w:rsidRPr="00FD16A0">
              <w:t>0</w:t>
            </w:r>
            <w:r>
              <w:t>.0</w:t>
            </w:r>
          </w:p>
        </w:tc>
        <w:tc>
          <w:tcPr>
            <w:tcW w:w="955" w:type="dxa"/>
            <w:tcBorders>
              <w:left w:val="dotted" w:sz="6" w:space="0" w:color="53565A"/>
            </w:tcBorders>
            <w:shd w:val="clear" w:color="auto" w:fill="FFFFFF" w:themeFill="background1"/>
            <w:vAlign w:val="center"/>
          </w:tcPr>
          <w:p w14:paraId="50257E2E" w14:textId="40B2C898" w:rsidR="001B49B9" w:rsidRPr="00555299" w:rsidRDefault="001B49B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49667AA9" w14:textId="408671CC" w:rsidR="001B49B9" w:rsidRPr="00555299" w:rsidRDefault="001B49B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7B7C77F6" w14:textId="25B25581" w:rsidR="001B49B9" w:rsidRPr="00555299" w:rsidRDefault="001B49B9" w:rsidP="00F45036">
            <w:pPr>
              <w:pStyle w:val="ARTableBodyRight"/>
              <w:spacing w:before="24" w:after="20" w:line="216" w:lineRule="auto"/>
            </w:pPr>
            <w:r w:rsidRPr="00BA5245">
              <w:t>0</w:t>
            </w:r>
          </w:p>
        </w:tc>
        <w:tc>
          <w:tcPr>
            <w:tcW w:w="955" w:type="dxa"/>
            <w:shd w:val="clear" w:color="auto" w:fill="FFFFFF" w:themeFill="background1"/>
            <w:vAlign w:val="center"/>
          </w:tcPr>
          <w:p w14:paraId="71131F03" w14:textId="654AB96A" w:rsidR="001B49B9" w:rsidRPr="00555299" w:rsidRDefault="001B49B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05999FAB" w14:textId="725C4D5F" w:rsidR="001B49B9" w:rsidRPr="00555299" w:rsidRDefault="001B49B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718F140C" w14:textId="5F46D63F" w:rsidR="001B49B9" w:rsidRPr="00555299" w:rsidRDefault="001B49B9" w:rsidP="00F45036">
            <w:pPr>
              <w:pStyle w:val="ARTableBodyRight"/>
              <w:spacing w:before="24" w:after="20" w:line="216" w:lineRule="auto"/>
            </w:pPr>
            <w:r w:rsidRPr="00BA5245">
              <w:t>0</w:t>
            </w:r>
          </w:p>
        </w:tc>
        <w:tc>
          <w:tcPr>
            <w:tcW w:w="694" w:type="dxa"/>
            <w:shd w:val="clear" w:color="auto" w:fill="FFFFFF" w:themeFill="background1"/>
            <w:vAlign w:val="center"/>
          </w:tcPr>
          <w:p w14:paraId="190101A7" w14:textId="0785E5FA" w:rsidR="001B49B9" w:rsidRPr="00555299" w:rsidRDefault="001B49B9" w:rsidP="00F45036">
            <w:pPr>
              <w:pStyle w:val="ARTableBodyRight"/>
              <w:spacing w:before="24" w:after="20" w:line="216" w:lineRule="auto"/>
            </w:pPr>
            <w:r w:rsidRPr="00BA5245">
              <w:t>0.0</w:t>
            </w:r>
          </w:p>
        </w:tc>
      </w:tr>
      <w:tr w:rsidR="00B466AC" w14:paraId="720D7662" w14:textId="77777777" w:rsidTr="002C4590">
        <w:trPr>
          <w:trHeight w:val="70"/>
        </w:trPr>
        <w:tc>
          <w:tcPr>
            <w:tcW w:w="282" w:type="dxa"/>
            <w:vMerge/>
          </w:tcPr>
          <w:p w14:paraId="33988DB2" w14:textId="77777777" w:rsidR="001B49B9" w:rsidRPr="00555299" w:rsidRDefault="001B49B9" w:rsidP="00F45036">
            <w:pPr>
              <w:pStyle w:val="ARTableBody"/>
              <w:spacing w:before="24" w:after="20" w:line="228" w:lineRule="auto"/>
              <w:rPr>
                <w:b/>
              </w:rPr>
            </w:pPr>
          </w:p>
        </w:tc>
        <w:tc>
          <w:tcPr>
            <w:tcW w:w="2264" w:type="dxa"/>
            <w:shd w:val="clear" w:color="auto" w:fill="FFFFFF" w:themeFill="background1"/>
            <w:hideMark/>
          </w:tcPr>
          <w:p w14:paraId="7E80B60F" w14:textId="77777777" w:rsidR="001B49B9" w:rsidRPr="00BA5245" w:rsidRDefault="001B49B9" w:rsidP="00F45036">
            <w:pPr>
              <w:pStyle w:val="ARTableBody"/>
              <w:spacing w:before="24" w:after="20" w:line="216" w:lineRule="auto"/>
            </w:pPr>
            <w:r w:rsidRPr="00BA5245">
              <w:t>Other</w:t>
            </w:r>
          </w:p>
        </w:tc>
        <w:tc>
          <w:tcPr>
            <w:tcW w:w="954" w:type="dxa"/>
            <w:shd w:val="clear" w:color="auto" w:fill="F2F2F2" w:themeFill="background1" w:themeFillShade="F2"/>
          </w:tcPr>
          <w:p w14:paraId="2AD559D5" w14:textId="602BCF1E" w:rsidR="001B49B9" w:rsidRPr="00555299" w:rsidRDefault="002115AC" w:rsidP="00F45036">
            <w:pPr>
              <w:pStyle w:val="ARTableBodyRight"/>
              <w:spacing w:before="24" w:after="20" w:line="216" w:lineRule="auto"/>
            </w:pPr>
            <w:r w:rsidRPr="001D0174">
              <w:t>0</w:t>
            </w:r>
          </w:p>
        </w:tc>
        <w:tc>
          <w:tcPr>
            <w:tcW w:w="617" w:type="dxa"/>
            <w:tcBorders>
              <w:top w:val="dotted" w:sz="6" w:space="0" w:color="53565A"/>
              <w:right w:val="dotted" w:sz="6" w:space="0" w:color="53565A"/>
            </w:tcBorders>
            <w:shd w:val="clear" w:color="auto" w:fill="F2F2F2" w:themeFill="background1" w:themeFillShade="F2"/>
          </w:tcPr>
          <w:p w14:paraId="55E407EF" w14:textId="536A6D88" w:rsidR="001B49B9" w:rsidRPr="00555299" w:rsidRDefault="002115AC" w:rsidP="00F45036">
            <w:pPr>
              <w:pStyle w:val="ARTableBodyRight"/>
              <w:spacing w:before="24" w:after="20" w:line="216" w:lineRule="auto"/>
            </w:pPr>
            <w:r w:rsidRPr="001D0174">
              <w:t>0</w:t>
            </w:r>
            <w:r w:rsidR="001B49B9">
              <w:t>.0</w:t>
            </w:r>
          </w:p>
        </w:tc>
        <w:tc>
          <w:tcPr>
            <w:tcW w:w="955" w:type="dxa"/>
            <w:tcBorders>
              <w:left w:val="dotted" w:sz="6" w:space="0" w:color="53565A"/>
            </w:tcBorders>
            <w:shd w:val="clear" w:color="auto" w:fill="F2F2F2" w:themeFill="background1" w:themeFillShade="F2"/>
          </w:tcPr>
          <w:p w14:paraId="28114793" w14:textId="4AADF2A4" w:rsidR="001B49B9" w:rsidRPr="00555299" w:rsidRDefault="002115AC" w:rsidP="00F45036">
            <w:pPr>
              <w:pStyle w:val="ARTableBodyRight"/>
              <w:spacing w:before="24" w:after="20" w:line="216" w:lineRule="auto"/>
            </w:pPr>
            <w:r w:rsidRPr="002C3F79">
              <w:t>0</w:t>
            </w:r>
          </w:p>
        </w:tc>
        <w:tc>
          <w:tcPr>
            <w:tcW w:w="955" w:type="dxa"/>
            <w:shd w:val="clear" w:color="auto" w:fill="F2F2F2" w:themeFill="background1" w:themeFillShade="F2"/>
          </w:tcPr>
          <w:p w14:paraId="39F38D85" w14:textId="24AFD80F" w:rsidR="001B49B9" w:rsidRPr="00555299" w:rsidRDefault="001B49B9" w:rsidP="00F45036">
            <w:pPr>
              <w:pStyle w:val="ARTableBodyRight"/>
              <w:spacing w:before="24" w:after="20" w:line="216" w:lineRule="auto"/>
            </w:pPr>
            <w:r w:rsidRPr="002C3F79">
              <w:t>0</w:t>
            </w:r>
          </w:p>
        </w:tc>
        <w:tc>
          <w:tcPr>
            <w:tcW w:w="618" w:type="dxa"/>
            <w:tcBorders>
              <w:top w:val="dotted" w:sz="6" w:space="0" w:color="53565A"/>
              <w:right w:val="dotted" w:sz="6" w:space="0" w:color="53565A"/>
            </w:tcBorders>
            <w:shd w:val="clear" w:color="auto" w:fill="F2F2F2" w:themeFill="background1" w:themeFillShade="F2"/>
          </w:tcPr>
          <w:p w14:paraId="4F890D38" w14:textId="72ECF6EB" w:rsidR="001B49B9" w:rsidRPr="00555299" w:rsidRDefault="002115AC" w:rsidP="00F45036">
            <w:pPr>
              <w:pStyle w:val="ARTableBodyRight"/>
              <w:spacing w:before="24" w:after="20" w:line="216" w:lineRule="auto"/>
            </w:pPr>
            <w:r w:rsidRPr="002C3F79">
              <w:t>0</w:t>
            </w:r>
            <w:r w:rsidR="001B49B9">
              <w:t>.0</w:t>
            </w:r>
          </w:p>
        </w:tc>
        <w:tc>
          <w:tcPr>
            <w:tcW w:w="955" w:type="dxa"/>
            <w:tcBorders>
              <w:left w:val="dotted" w:sz="6" w:space="0" w:color="53565A"/>
            </w:tcBorders>
            <w:shd w:val="clear" w:color="auto" w:fill="F2F2F2" w:themeFill="background1" w:themeFillShade="F2"/>
          </w:tcPr>
          <w:p w14:paraId="57CCF861" w14:textId="3AEDDC6A" w:rsidR="001B49B9" w:rsidRPr="00555299" w:rsidRDefault="001B49B9" w:rsidP="00F45036">
            <w:pPr>
              <w:pStyle w:val="ARTableBodyRight"/>
              <w:spacing w:before="24" w:after="20" w:line="216" w:lineRule="auto"/>
            </w:pPr>
            <w:r w:rsidRPr="00FD16A0">
              <w:t>0</w:t>
            </w:r>
          </w:p>
        </w:tc>
        <w:tc>
          <w:tcPr>
            <w:tcW w:w="618" w:type="dxa"/>
            <w:tcBorders>
              <w:top w:val="dotted" w:sz="6" w:space="0" w:color="53565A"/>
              <w:right w:val="dotted" w:sz="6" w:space="0" w:color="53565A"/>
            </w:tcBorders>
            <w:shd w:val="clear" w:color="auto" w:fill="F2F2F2" w:themeFill="background1" w:themeFillShade="F2"/>
          </w:tcPr>
          <w:p w14:paraId="6D6195AD" w14:textId="522D958A" w:rsidR="001B49B9" w:rsidRPr="00555299" w:rsidRDefault="001B49B9" w:rsidP="00F45036">
            <w:pPr>
              <w:pStyle w:val="ARTableBodyRight"/>
              <w:spacing w:before="24" w:after="20" w:line="216" w:lineRule="auto"/>
            </w:pPr>
            <w:r w:rsidRPr="00FD16A0">
              <w:t>0</w:t>
            </w:r>
            <w:r>
              <w:t>.0</w:t>
            </w:r>
          </w:p>
        </w:tc>
        <w:tc>
          <w:tcPr>
            <w:tcW w:w="955" w:type="dxa"/>
            <w:tcBorders>
              <w:left w:val="dotted" w:sz="6" w:space="0" w:color="53565A"/>
            </w:tcBorders>
            <w:shd w:val="clear" w:color="auto" w:fill="FFFFFF" w:themeFill="background1"/>
            <w:vAlign w:val="center"/>
          </w:tcPr>
          <w:p w14:paraId="53B7F207" w14:textId="0BA56573" w:rsidR="001B49B9" w:rsidRPr="00555299" w:rsidRDefault="001B49B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52CCCAD6" w14:textId="019B9244" w:rsidR="001B49B9" w:rsidRPr="00555299" w:rsidRDefault="001B49B9" w:rsidP="00F45036">
            <w:pPr>
              <w:pStyle w:val="ARTableBodyRight"/>
              <w:spacing w:before="24" w:after="20" w:line="216" w:lineRule="auto"/>
            </w:pPr>
            <w:r w:rsidRPr="00BA5245">
              <w:t>0.0</w:t>
            </w:r>
          </w:p>
        </w:tc>
        <w:tc>
          <w:tcPr>
            <w:tcW w:w="955" w:type="dxa"/>
            <w:tcBorders>
              <w:left w:val="dotted" w:sz="6" w:space="0" w:color="53565A"/>
            </w:tcBorders>
            <w:shd w:val="clear" w:color="auto" w:fill="FFFFFF" w:themeFill="background1"/>
            <w:vAlign w:val="center"/>
          </w:tcPr>
          <w:p w14:paraId="158E5AD9" w14:textId="610FF035" w:rsidR="001B49B9" w:rsidRPr="00555299" w:rsidRDefault="001B49B9" w:rsidP="00F45036">
            <w:pPr>
              <w:pStyle w:val="ARTableBodyRight"/>
              <w:spacing w:before="24" w:after="20" w:line="216" w:lineRule="auto"/>
            </w:pPr>
            <w:r w:rsidRPr="00BA5245">
              <w:t>0</w:t>
            </w:r>
          </w:p>
        </w:tc>
        <w:tc>
          <w:tcPr>
            <w:tcW w:w="955" w:type="dxa"/>
            <w:shd w:val="clear" w:color="auto" w:fill="FFFFFF" w:themeFill="background1"/>
            <w:vAlign w:val="center"/>
          </w:tcPr>
          <w:p w14:paraId="113FE7EA" w14:textId="11B2D68C" w:rsidR="001B49B9" w:rsidRPr="00555299" w:rsidRDefault="001B49B9" w:rsidP="00F45036">
            <w:pPr>
              <w:pStyle w:val="ARTableBodyRight"/>
              <w:spacing w:before="24" w:after="20" w:line="216" w:lineRule="auto"/>
            </w:pPr>
            <w:r w:rsidRPr="00BA5245">
              <w:t>0</w:t>
            </w:r>
          </w:p>
        </w:tc>
        <w:tc>
          <w:tcPr>
            <w:tcW w:w="618" w:type="dxa"/>
            <w:tcBorders>
              <w:top w:val="dotted" w:sz="6" w:space="0" w:color="53565A"/>
              <w:right w:val="dotted" w:sz="6" w:space="0" w:color="53565A"/>
            </w:tcBorders>
            <w:shd w:val="clear" w:color="auto" w:fill="FFFFFF" w:themeFill="background1"/>
            <w:vAlign w:val="center"/>
          </w:tcPr>
          <w:p w14:paraId="5BB0AE82" w14:textId="1129C788" w:rsidR="001B49B9" w:rsidRPr="00555299" w:rsidRDefault="001B49B9" w:rsidP="00F45036">
            <w:pPr>
              <w:pStyle w:val="ARTableBodyRight"/>
              <w:spacing w:before="24" w:after="20" w:line="216" w:lineRule="auto"/>
            </w:pPr>
            <w:r>
              <w:t>0.0</w:t>
            </w:r>
          </w:p>
        </w:tc>
        <w:tc>
          <w:tcPr>
            <w:tcW w:w="955" w:type="dxa"/>
            <w:tcBorders>
              <w:left w:val="dotted" w:sz="6" w:space="0" w:color="53565A"/>
            </w:tcBorders>
            <w:shd w:val="clear" w:color="auto" w:fill="FFFFFF" w:themeFill="background1"/>
            <w:vAlign w:val="center"/>
          </w:tcPr>
          <w:p w14:paraId="24239B67" w14:textId="2D69CA2B" w:rsidR="001B49B9" w:rsidRPr="00555299" w:rsidRDefault="001B49B9" w:rsidP="00F45036">
            <w:pPr>
              <w:pStyle w:val="ARTableBodyRight"/>
              <w:spacing w:before="24" w:after="20" w:line="216" w:lineRule="auto"/>
            </w:pPr>
            <w:r w:rsidRPr="00BA5245">
              <w:t>0</w:t>
            </w:r>
          </w:p>
        </w:tc>
        <w:tc>
          <w:tcPr>
            <w:tcW w:w="694" w:type="dxa"/>
            <w:shd w:val="clear" w:color="auto" w:fill="FFFFFF" w:themeFill="background1"/>
            <w:vAlign w:val="center"/>
          </w:tcPr>
          <w:p w14:paraId="050D80A9" w14:textId="42300AAF" w:rsidR="001B49B9" w:rsidRPr="00555299" w:rsidRDefault="001B49B9" w:rsidP="00F45036">
            <w:pPr>
              <w:pStyle w:val="ARTableBodyRight"/>
              <w:spacing w:before="24" w:after="20" w:line="216" w:lineRule="auto"/>
            </w:pPr>
            <w:r w:rsidRPr="00BA5245">
              <w:t>0.0</w:t>
            </w:r>
          </w:p>
        </w:tc>
      </w:tr>
      <w:tr w:rsidR="00B466AC" w14:paraId="2CC63C01" w14:textId="77777777" w:rsidTr="002C4590">
        <w:trPr>
          <w:cnfStyle w:val="010000000000" w:firstRow="0" w:lastRow="1" w:firstColumn="0" w:lastColumn="0" w:oddVBand="0" w:evenVBand="0" w:oddHBand="0" w:evenHBand="0" w:firstRowFirstColumn="0" w:firstRowLastColumn="0" w:lastRowFirstColumn="0" w:lastRowLastColumn="0"/>
        </w:trPr>
        <w:tc>
          <w:tcPr>
            <w:tcW w:w="282" w:type="dxa"/>
            <w:vMerge/>
          </w:tcPr>
          <w:p w14:paraId="09838724" w14:textId="77777777" w:rsidR="001B49B9" w:rsidRPr="00555299" w:rsidRDefault="001B49B9" w:rsidP="00F45036">
            <w:pPr>
              <w:pStyle w:val="ARTableRowHeadColour"/>
              <w:spacing w:before="24" w:after="20" w:line="228" w:lineRule="auto"/>
            </w:pPr>
          </w:p>
        </w:tc>
        <w:tc>
          <w:tcPr>
            <w:tcW w:w="2264" w:type="dxa"/>
            <w:shd w:val="clear" w:color="auto" w:fill="D9D9D9" w:themeFill="background1" w:themeFillShade="D9"/>
            <w:hideMark/>
          </w:tcPr>
          <w:p w14:paraId="15E4152C" w14:textId="24B8CCFE" w:rsidR="001B49B9" w:rsidRPr="00555299" w:rsidRDefault="001B49B9" w:rsidP="00F45036">
            <w:pPr>
              <w:pStyle w:val="ARTableRowHead"/>
              <w:spacing w:before="24" w:after="20"/>
              <w:rPr>
                <w:rFonts w:asciiTheme="minorHAnsi" w:hAnsiTheme="minorHAnsi" w:cstheme="minorBidi"/>
              </w:rPr>
            </w:pPr>
            <w:r w:rsidRPr="00555299">
              <w:t>Total</w:t>
            </w:r>
            <w:r>
              <w:t xml:space="preserve"> </w:t>
            </w:r>
            <w:r w:rsidRPr="00555299">
              <w:t>employees</w:t>
            </w:r>
          </w:p>
        </w:tc>
        <w:tc>
          <w:tcPr>
            <w:tcW w:w="954" w:type="dxa"/>
            <w:shd w:val="clear" w:color="auto" w:fill="D9D9D9" w:themeFill="background1" w:themeFillShade="D9"/>
          </w:tcPr>
          <w:p w14:paraId="6A0CE916" w14:textId="39CEB077" w:rsidR="001B49B9" w:rsidRPr="00623976" w:rsidRDefault="001B49B9" w:rsidP="00F45036">
            <w:pPr>
              <w:pStyle w:val="ARTableBodyRight"/>
              <w:spacing w:before="24" w:after="20" w:line="228" w:lineRule="auto"/>
              <w:rPr>
                <w:b/>
              </w:rPr>
            </w:pPr>
            <w:r w:rsidRPr="00BE11B9">
              <w:rPr>
                <w:b/>
                <w:bCs/>
              </w:rPr>
              <w:t>68</w:t>
            </w:r>
          </w:p>
        </w:tc>
        <w:tc>
          <w:tcPr>
            <w:tcW w:w="617" w:type="dxa"/>
            <w:tcBorders>
              <w:top w:val="dotted" w:sz="6" w:space="0" w:color="53565A"/>
              <w:right w:val="dotted" w:sz="6" w:space="0" w:color="53565A"/>
            </w:tcBorders>
            <w:shd w:val="clear" w:color="auto" w:fill="D9D9D9" w:themeFill="background1" w:themeFillShade="D9"/>
          </w:tcPr>
          <w:p w14:paraId="0C56E25D" w14:textId="49549D32" w:rsidR="001B49B9" w:rsidRPr="00623976" w:rsidRDefault="001B49B9" w:rsidP="00F45036">
            <w:pPr>
              <w:pStyle w:val="ARTableBodyRight"/>
              <w:spacing w:before="24" w:after="20" w:line="228" w:lineRule="auto"/>
              <w:rPr>
                <w:b/>
              </w:rPr>
            </w:pPr>
            <w:r w:rsidRPr="00BE11B9">
              <w:rPr>
                <w:b/>
                <w:bCs/>
              </w:rPr>
              <w:t>61.1</w:t>
            </w:r>
          </w:p>
        </w:tc>
        <w:tc>
          <w:tcPr>
            <w:tcW w:w="955" w:type="dxa"/>
            <w:tcBorders>
              <w:left w:val="dotted" w:sz="6" w:space="0" w:color="53565A"/>
            </w:tcBorders>
            <w:shd w:val="clear" w:color="auto" w:fill="D9D9D9" w:themeFill="background1" w:themeFillShade="D9"/>
          </w:tcPr>
          <w:p w14:paraId="7C36B670" w14:textId="4E1F6A72" w:rsidR="001B49B9" w:rsidRPr="00623976" w:rsidRDefault="001B49B9" w:rsidP="00F45036">
            <w:pPr>
              <w:pStyle w:val="ARTableBodyRight"/>
              <w:spacing w:before="24" w:after="20" w:line="228" w:lineRule="auto"/>
              <w:rPr>
                <w:b/>
              </w:rPr>
            </w:pPr>
            <w:r w:rsidRPr="00BE11B9">
              <w:rPr>
                <w:b/>
                <w:bCs/>
              </w:rPr>
              <w:t>34</w:t>
            </w:r>
          </w:p>
        </w:tc>
        <w:tc>
          <w:tcPr>
            <w:tcW w:w="955" w:type="dxa"/>
            <w:shd w:val="clear" w:color="auto" w:fill="D9D9D9" w:themeFill="background1" w:themeFillShade="D9"/>
          </w:tcPr>
          <w:p w14:paraId="5A01F0C7" w14:textId="264364BE" w:rsidR="001B49B9" w:rsidRPr="00623976" w:rsidRDefault="001B49B9" w:rsidP="00F45036">
            <w:pPr>
              <w:pStyle w:val="ARTableBodyRight"/>
              <w:spacing w:before="24" w:after="20" w:line="228" w:lineRule="auto"/>
              <w:rPr>
                <w:b/>
              </w:rPr>
            </w:pPr>
            <w:r w:rsidRPr="00BE11B9">
              <w:rPr>
                <w:b/>
                <w:bCs/>
              </w:rPr>
              <w:t>23</w:t>
            </w:r>
          </w:p>
        </w:tc>
        <w:tc>
          <w:tcPr>
            <w:tcW w:w="618" w:type="dxa"/>
            <w:tcBorders>
              <w:top w:val="dotted" w:sz="6" w:space="0" w:color="53565A"/>
              <w:right w:val="dotted" w:sz="6" w:space="0" w:color="53565A"/>
            </w:tcBorders>
            <w:shd w:val="clear" w:color="auto" w:fill="D9D9D9" w:themeFill="background1" w:themeFillShade="D9"/>
          </w:tcPr>
          <w:p w14:paraId="177EF982" w14:textId="027C91E3" w:rsidR="001B49B9" w:rsidRPr="00623976" w:rsidRDefault="001B49B9" w:rsidP="00F45036">
            <w:pPr>
              <w:pStyle w:val="ARTableBodyRight"/>
              <w:spacing w:before="24" w:after="20" w:line="228" w:lineRule="auto"/>
              <w:rPr>
                <w:b/>
              </w:rPr>
            </w:pPr>
            <w:r w:rsidRPr="00BE11B9">
              <w:rPr>
                <w:b/>
                <w:bCs/>
              </w:rPr>
              <w:t>50.9</w:t>
            </w:r>
          </w:p>
        </w:tc>
        <w:tc>
          <w:tcPr>
            <w:tcW w:w="955" w:type="dxa"/>
            <w:tcBorders>
              <w:left w:val="dotted" w:sz="6" w:space="0" w:color="53565A"/>
            </w:tcBorders>
            <w:shd w:val="clear" w:color="auto" w:fill="D9D9D9" w:themeFill="background1" w:themeFillShade="D9"/>
          </w:tcPr>
          <w:p w14:paraId="7D36A353" w14:textId="7FF5622A" w:rsidR="001B49B9" w:rsidRPr="00623976" w:rsidRDefault="001B49B9" w:rsidP="00F45036">
            <w:pPr>
              <w:pStyle w:val="ARTableBodyRight"/>
              <w:spacing w:before="24" w:after="20" w:line="228" w:lineRule="auto"/>
              <w:rPr>
                <w:b/>
              </w:rPr>
            </w:pPr>
            <w:r w:rsidRPr="00BE11B9">
              <w:rPr>
                <w:b/>
                <w:bCs/>
              </w:rPr>
              <w:t>11</w:t>
            </w:r>
          </w:p>
        </w:tc>
        <w:tc>
          <w:tcPr>
            <w:tcW w:w="618" w:type="dxa"/>
            <w:tcBorders>
              <w:top w:val="dotted" w:sz="6" w:space="0" w:color="53565A"/>
              <w:right w:val="dotted" w:sz="6" w:space="0" w:color="53565A"/>
            </w:tcBorders>
            <w:shd w:val="clear" w:color="auto" w:fill="D9D9D9" w:themeFill="background1" w:themeFillShade="D9"/>
          </w:tcPr>
          <w:p w14:paraId="3424A2B6" w14:textId="03C3E804" w:rsidR="001B49B9" w:rsidRPr="00623976" w:rsidRDefault="001B49B9" w:rsidP="00F45036">
            <w:pPr>
              <w:pStyle w:val="ARTableBodyRight"/>
              <w:spacing w:before="24" w:after="20" w:line="228" w:lineRule="auto"/>
              <w:rPr>
                <w:b/>
              </w:rPr>
            </w:pPr>
            <w:r w:rsidRPr="00BE11B9">
              <w:rPr>
                <w:b/>
                <w:bCs/>
              </w:rPr>
              <w:t>10.2</w:t>
            </w:r>
          </w:p>
        </w:tc>
        <w:tc>
          <w:tcPr>
            <w:tcW w:w="955" w:type="dxa"/>
            <w:tcBorders>
              <w:left w:val="dotted" w:sz="6" w:space="0" w:color="53565A"/>
            </w:tcBorders>
            <w:shd w:val="clear" w:color="auto" w:fill="D9D9D9" w:themeFill="background1" w:themeFillShade="D9"/>
            <w:vAlign w:val="center"/>
          </w:tcPr>
          <w:p w14:paraId="7C82E7D2" w14:textId="2920C1DB" w:rsidR="001B49B9" w:rsidRPr="00555299" w:rsidRDefault="001B49B9" w:rsidP="00F45036">
            <w:pPr>
              <w:pStyle w:val="ARTableBodyRight"/>
              <w:spacing w:before="24" w:after="20" w:line="228" w:lineRule="auto"/>
              <w:rPr>
                <w:b/>
              </w:rPr>
            </w:pPr>
            <w:r w:rsidRPr="00623976">
              <w:rPr>
                <w:b/>
                <w:bCs/>
              </w:rPr>
              <w:t>69</w:t>
            </w:r>
          </w:p>
        </w:tc>
        <w:tc>
          <w:tcPr>
            <w:tcW w:w="618" w:type="dxa"/>
            <w:tcBorders>
              <w:top w:val="dotted" w:sz="6" w:space="0" w:color="53565A"/>
              <w:right w:val="dotted" w:sz="6" w:space="0" w:color="53565A"/>
            </w:tcBorders>
            <w:shd w:val="clear" w:color="auto" w:fill="D9D9D9" w:themeFill="background1" w:themeFillShade="D9"/>
            <w:vAlign w:val="center"/>
          </w:tcPr>
          <w:p w14:paraId="45045CF9" w14:textId="3780E2CD" w:rsidR="001B49B9" w:rsidRPr="00555299" w:rsidRDefault="001B49B9" w:rsidP="00F45036">
            <w:pPr>
              <w:pStyle w:val="ARTableBodyRight"/>
              <w:spacing w:before="24" w:after="20" w:line="228" w:lineRule="auto"/>
              <w:rPr>
                <w:b/>
              </w:rPr>
            </w:pPr>
            <w:r w:rsidRPr="00623976">
              <w:rPr>
                <w:b/>
                <w:bCs/>
              </w:rPr>
              <w:t>61.0</w:t>
            </w:r>
          </w:p>
        </w:tc>
        <w:tc>
          <w:tcPr>
            <w:tcW w:w="955" w:type="dxa"/>
            <w:tcBorders>
              <w:left w:val="dotted" w:sz="6" w:space="0" w:color="53565A"/>
            </w:tcBorders>
            <w:shd w:val="clear" w:color="auto" w:fill="D9D9D9" w:themeFill="background1" w:themeFillShade="D9"/>
            <w:vAlign w:val="center"/>
          </w:tcPr>
          <w:p w14:paraId="536F95B2" w14:textId="4882234E" w:rsidR="001B49B9" w:rsidRPr="00555299" w:rsidRDefault="001B49B9" w:rsidP="00F45036">
            <w:pPr>
              <w:pStyle w:val="ARTableBodyRight"/>
              <w:spacing w:before="24" w:after="20" w:line="228" w:lineRule="auto"/>
              <w:rPr>
                <w:b/>
              </w:rPr>
            </w:pPr>
            <w:r w:rsidRPr="00623976">
              <w:rPr>
                <w:b/>
                <w:bCs/>
              </w:rPr>
              <w:t>33</w:t>
            </w:r>
          </w:p>
        </w:tc>
        <w:tc>
          <w:tcPr>
            <w:tcW w:w="955" w:type="dxa"/>
            <w:shd w:val="clear" w:color="auto" w:fill="D9D9D9" w:themeFill="background1" w:themeFillShade="D9"/>
            <w:vAlign w:val="center"/>
          </w:tcPr>
          <w:p w14:paraId="7ACEB450" w14:textId="38C892A3" w:rsidR="001B49B9" w:rsidRPr="00555299" w:rsidRDefault="001B49B9" w:rsidP="00F45036">
            <w:pPr>
              <w:pStyle w:val="ARTableBodyRight"/>
              <w:spacing w:before="24" w:after="20" w:line="228" w:lineRule="auto"/>
              <w:rPr>
                <w:b/>
              </w:rPr>
            </w:pPr>
            <w:r w:rsidRPr="00623976">
              <w:rPr>
                <w:b/>
                <w:bCs/>
              </w:rPr>
              <w:t>20</w:t>
            </w:r>
          </w:p>
        </w:tc>
        <w:tc>
          <w:tcPr>
            <w:tcW w:w="618" w:type="dxa"/>
            <w:tcBorders>
              <w:top w:val="dotted" w:sz="6" w:space="0" w:color="53565A"/>
              <w:right w:val="dotted" w:sz="6" w:space="0" w:color="53565A"/>
            </w:tcBorders>
            <w:shd w:val="clear" w:color="auto" w:fill="D9D9D9" w:themeFill="background1" w:themeFillShade="D9"/>
            <w:vAlign w:val="center"/>
          </w:tcPr>
          <w:p w14:paraId="66E85B6B" w14:textId="17D592D9" w:rsidR="001B49B9" w:rsidRPr="00555299" w:rsidRDefault="001B49B9" w:rsidP="00F45036">
            <w:pPr>
              <w:pStyle w:val="ARTableBodyRight"/>
              <w:spacing w:before="24" w:after="20" w:line="228" w:lineRule="auto"/>
              <w:rPr>
                <w:b/>
              </w:rPr>
            </w:pPr>
            <w:r w:rsidRPr="00623976">
              <w:rPr>
                <w:b/>
                <w:bCs/>
              </w:rPr>
              <w:t>47.0</w:t>
            </w:r>
          </w:p>
        </w:tc>
        <w:tc>
          <w:tcPr>
            <w:tcW w:w="955" w:type="dxa"/>
            <w:tcBorders>
              <w:left w:val="dotted" w:sz="6" w:space="0" w:color="53565A"/>
            </w:tcBorders>
            <w:shd w:val="clear" w:color="auto" w:fill="D9D9D9" w:themeFill="background1" w:themeFillShade="D9"/>
            <w:vAlign w:val="center"/>
          </w:tcPr>
          <w:p w14:paraId="7B080989" w14:textId="01C5BF96" w:rsidR="001B49B9" w:rsidRPr="00555299" w:rsidRDefault="001B49B9" w:rsidP="00F45036">
            <w:pPr>
              <w:pStyle w:val="ARTableBodyRight"/>
              <w:spacing w:before="24" w:after="20" w:line="228" w:lineRule="auto"/>
              <w:rPr>
                <w:b/>
              </w:rPr>
            </w:pPr>
            <w:r w:rsidRPr="00623976">
              <w:rPr>
                <w:b/>
                <w:bCs/>
              </w:rPr>
              <w:t>16</w:t>
            </w:r>
          </w:p>
        </w:tc>
        <w:tc>
          <w:tcPr>
            <w:tcW w:w="694" w:type="dxa"/>
            <w:shd w:val="clear" w:color="auto" w:fill="D9D9D9" w:themeFill="background1" w:themeFillShade="D9"/>
            <w:vAlign w:val="center"/>
          </w:tcPr>
          <w:p w14:paraId="7E62BBA9" w14:textId="126911B8" w:rsidR="001B49B9" w:rsidRPr="00555299" w:rsidRDefault="001B49B9" w:rsidP="00F45036">
            <w:pPr>
              <w:pStyle w:val="ARTableBodyRight"/>
              <w:spacing w:before="24" w:after="20" w:line="228" w:lineRule="auto"/>
              <w:rPr>
                <w:b/>
              </w:rPr>
            </w:pPr>
            <w:r w:rsidRPr="00623976">
              <w:rPr>
                <w:b/>
                <w:bCs/>
              </w:rPr>
              <w:t>14.0</w:t>
            </w:r>
          </w:p>
        </w:tc>
      </w:tr>
    </w:tbl>
    <w:p w14:paraId="176E398D" w14:textId="2070B180" w:rsidR="007B624B" w:rsidRDefault="007B624B" w:rsidP="00AA2AF1">
      <w:pPr>
        <w:pStyle w:val="ARTableFootnote"/>
        <w:spacing w:before="20" w:after="20"/>
      </w:pPr>
      <w:r>
        <w:t>Legend: FTE: full-time equivalent; STS: senior technical specialists; PS: principal scientists; SMA: senior medical advisers; SRA: senior regulatory analysts.</w:t>
      </w:r>
    </w:p>
    <w:p w14:paraId="6FFDE8D2" w14:textId="77777777" w:rsidR="00804493" w:rsidRDefault="00804493" w:rsidP="00AA2AF1">
      <w:pPr>
        <w:pStyle w:val="ARTableFootnote"/>
        <w:spacing w:before="20" w:after="20"/>
      </w:pPr>
      <w:r>
        <w:t>Note</w:t>
      </w:r>
      <w:r w:rsidRPr="008477BB">
        <w:t>:</w:t>
      </w:r>
    </w:p>
    <w:p w14:paraId="7AD9A9C9" w14:textId="041B452A" w:rsidR="00804493" w:rsidRDefault="00421973" w:rsidP="00AA2AF1">
      <w:pPr>
        <w:pStyle w:val="ARTableFootnoteIndent"/>
        <w:spacing w:before="20" w:after="20"/>
      </w:pPr>
      <w:r>
        <w:t>(1)</w:t>
      </w:r>
      <w:r>
        <w:tab/>
      </w:r>
      <w:r w:rsidR="00804493">
        <w:t xml:space="preserve">Before 2020–21, Administrative Office Head </w:t>
      </w:r>
      <w:r w:rsidR="00FC4895">
        <w:t xml:space="preserve">classification </w:t>
      </w:r>
      <w:r w:rsidR="00804493">
        <w:t>data was included under the Executive classification</w:t>
      </w:r>
      <w:r w:rsidR="00FC4895">
        <w:t xml:space="preserve"> where applicable</w:t>
      </w:r>
      <w:r w:rsidR="00804493">
        <w:t>.</w:t>
      </w:r>
    </w:p>
    <w:p w14:paraId="7F4BA5C3" w14:textId="28D84C2C" w:rsidR="00422827" w:rsidRDefault="00422827" w:rsidP="008B3C9F">
      <w:pPr>
        <w:pStyle w:val="Heading4"/>
        <w:pageBreakBefore/>
        <w:spacing w:before="0"/>
      </w:pPr>
      <w:r w:rsidRPr="00EE2743">
        <w:lastRenderedPageBreak/>
        <w:t>Table</w:t>
      </w:r>
      <w:r w:rsidR="00482902">
        <w:t xml:space="preserve"> </w:t>
      </w:r>
      <w:r w:rsidR="008849B9">
        <w:t>6</w:t>
      </w:r>
      <w:r w:rsidRPr="00EE2743">
        <w:t>:</w:t>
      </w:r>
      <w:r w:rsidR="00482902">
        <w:t xml:space="preserve"> </w:t>
      </w:r>
      <w:r w:rsidR="005D434B">
        <w:t>Details</w:t>
      </w:r>
      <w:r w:rsidR="00482902">
        <w:t xml:space="preserve"> </w:t>
      </w:r>
      <w:r w:rsidRPr="00EE2743">
        <w:t>of</w:t>
      </w:r>
      <w:r w:rsidR="00482902">
        <w:t xml:space="preserve"> </w:t>
      </w:r>
      <w:r w:rsidR="006A5AB8">
        <w:t>Service</w:t>
      </w:r>
      <w:r w:rsidR="00482902">
        <w:t xml:space="preserve"> </w:t>
      </w:r>
      <w:r w:rsidR="006A5AB8">
        <w:t>Victoria</w:t>
      </w:r>
      <w:r w:rsidR="00482902">
        <w:t xml:space="preserve"> </w:t>
      </w:r>
      <w:r w:rsidR="005D434B">
        <w:t>employment</w:t>
      </w:r>
      <w:r w:rsidR="00482902">
        <w:t xml:space="preserve"> </w:t>
      </w:r>
      <w:r w:rsidR="005D434B">
        <w:t>levels</w:t>
      </w:r>
      <w:r w:rsidR="00482902">
        <w:t xml:space="preserve"> </w:t>
      </w:r>
      <w:r w:rsidR="008849B9">
        <w:t>in</w:t>
      </w:r>
      <w:r w:rsidR="00482902">
        <w:t xml:space="preserve"> </w:t>
      </w:r>
      <w:r w:rsidR="008849B9">
        <w:t>2021</w:t>
      </w:r>
      <w:r w:rsidR="00482902">
        <w:t xml:space="preserve"> </w:t>
      </w:r>
      <w:r w:rsidR="008849B9">
        <w:t>and</w:t>
      </w:r>
      <w:r w:rsidR="00482902">
        <w:t xml:space="preserve"> </w:t>
      </w:r>
      <w:r w:rsidR="008849B9">
        <w:t>2020</w:t>
      </w:r>
    </w:p>
    <w:tbl>
      <w:tblPr>
        <w:tblStyle w:val="ARTable"/>
        <w:tblW w:w="13892" w:type="dxa"/>
        <w:tblLayout w:type="fixed"/>
        <w:tblCellMar>
          <w:left w:w="28" w:type="dxa"/>
          <w:right w:w="28" w:type="dxa"/>
        </w:tblCellMar>
        <w:tblLook w:val="06E0" w:firstRow="1" w:lastRow="1" w:firstColumn="1" w:lastColumn="0" w:noHBand="1" w:noVBand="1"/>
      </w:tblPr>
      <w:tblGrid>
        <w:gridCol w:w="280"/>
        <w:gridCol w:w="2250"/>
        <w:gridCol w:w="948"/>
        <w:gridCol w:w="614"/>
        <w:gridCol w:w="950"/>
        <w:gridCol w:w="950"/>
        <w:gridCol w:w="615"/>
        <w:gridCol w:w="950"/>
        <w:gridCol w:w="615"/>
        <w:gridCol w:w="950"/>
        <w:gridCol w:w="615"/>
        <w:gridCol w:w="950"/>
        <w:gridCol w:w="950"/>
        <w:gridCol w:w="615"/>
        <w:gridCol w:w="950"/>
        <w:gridCol w:w="690"/>
      </w:tblGrid>
      <w:tr w:rsidR="00B235B9" w14:paraId="0467D936"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val="restart"/>
          </w:tcPr>
          <w:p w14:paraId="2D20E9AD" w14:textId="77777777" w:rsidR="00B235B9" w:rsidRPr="00555299" w:rsidRDefault="00B235B9" w:rsidP="00F45036">
            <w:pPr>
              <w:pStyle w:val="ARTableBody"/>
              <w:spacing w:before="24" w:after="20" w:line="228" w:lineRule="auto"/>
            </w:pPr>
          </w:p>
        </w:tc>
        <w:tc>
          <w:tcPr>
            <w:tcW w:w="2264" w:type="dxa"/>
            <w:vMerge w:val="restart"/>
          </w:tcPr>
          <w:p w14:paraId="62B15535" w14:textId="77777777" w:rsidR="00B235B9" w:rsidRPr="00555299" w:rsidRDefault="00B235B9" w:rsidP="00F45036">
            <w:pPr>
              <w:pStyle w:val="ARTableBody"/>
              <w:spacing w:before="24" w:after="20" w:line="228" w:lineRule="auto"/>
            </w:pPr>
          </w:p>
        </w:tc>
        <w:tc>
          <w:tcPr>
            <w:tcW w:w="5672" w:type="dxa"/>
            <w:gridSpan w:val="7"/>
            <w:tcBorders>
              <w:right w:val="dotted" w:sz="6" w:space="0" w:color="53565A"/>
            </w:tcBorders>
            <w:shd w:val="clear" w:color="auto" w:fill="F2F2F2" w:themeFill="background1" w:themeFillShade="F2"/>
          </w:tcPr>
          <w:p w14:paraId="481EB768" w14:textId="41EBE954" w:rsidR="00B235B9" w:rsidRPr="00555299" w:rsidRDefault="00B235B9"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1</w:t>
            </w:r>
          </w:p>
        </w:tc>
        <w:tc>
          <w:tcPr>
            <w:tcW w:w="5750" w:type="dxa"/>
            <w:gridSpan w:val="7"/>
            <w:tcBorders>
              <w:left w:val="dotted" w:sz="6" w:space="0" w:color="53565A"/>
            </w:tcBorders>
          </w:tcPr>
          <w:p w14:paraId="5D6EF2DC" w14:textId="7B6B55EE" w:rsidR="00B235B9" w:rsidRPr="00555299" w:rsidRDefault="00B235B9" w:rsidP="00F45036">
            <w:pPr>
              <w:pStyle w:val="ARTableColHeadCentre"/>
              <w:spacing w:before="24" w:after="20" w:line="228" w:lineRule="auto"/>
              <w:rPr>
                <w:szCs w:val="16"/>
              </w:rPr>
            </w:pPr>
            <w:r w:rsidRPr="00555299">
              <w:rPr>
                <w:szCs w:val="16"/>
              </w:rPr>
              <w:t>June</w:t>
            </w:r>
            <w:r w:rsidR="00482902">
              <w:rPr>
                <w:szCs w:val="16"/>
              </w:rPr>
              <w:t xml:space="preserve"> </w:t>
            </w:r>
            <w:r w:rsidR="004C1703">
              <w:rPr>
                <w:szCs w:val="16"/>
              </w:rPr>
              <w:t>2020</w:t>
            </w:r>
          </w:p>
        </w:tc>
      </w:tr>
      <w:tr w:rsidR="003262A9" w14:paraId="474EB1BA"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1F04A6B0" w14:textId="77777777" w:rsidR="003262A9" w:rsidRPr="00555299" w:rsidRDefault="003262A9" w:rsidP="00F45036">
            <w:pPr>
              <w:pStyle w:val="ARTableBody"/>
              <w:spacing w:before="24" w:after="20" w:line="228" w:lineRule="auto"/>
            </w:pPr>
          </w:p>
        </w:tc>
        <w:tc>
          <w:tcPr>
            <w:tcW w:w="2264" w:type="dxa"/>
            <w:vMerge/>
          </w:tcPr>
          <w:p w14:paraId="107B7F03" w14:textId="77777777" w:rsidR="003262A9" w:rsidRPr="00555299" w:rsidRDefault="003262A9" w:rsidP="00F45036">
            <w:pPr>
              <w:pStyle w:val="ARTableBody"/>
              <w:spacing w:before="24" w:after="20" w:line="228" w:lineRule="auto"/>
            </w:pPr>
          </w:p>
        </w:tc>
        <w:tc>
          <w:tcPr>
            <w:tcW w:w="1571" w:type="dxa"/>
            <w:gridSpan w:val="2"/>
            <w:tcBorders>
              <w:top w:val="dotted" w:sz="6" w:space="0" w:color="53565A"/>
              <w:bottom w:val="dotted" w:sz="6" w:space="0" w:color="53565A"/>
              <w:right w:val="dotted" w:sz="6" w:space="0" w:color="53565A"/>
            </w:tcBorders>
            <w:shd w:val="clear" w:color="auto" w:fill="F2F2F2" w:themeFill="background1" w:themeFillShade="F2"/>
          </w:tcPr>
          <w:p w14:paraId="6CC45E18" w14:textId="4392BBE4" w:rsidR="003262A9" w:rsidRPr="00555299" w:rsidRDefault="003262A9"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445AADEA" w14:textId="77777777" w:rsidR="003262A9" w:rsidRPr="00555299" w:rsidRDefault="003262A9" w:rsidP="00F45036">
            <w:pPr>
              <w:pStyle w:val="ARTableColHeadCentre"/>
              <w:spacing w:before="24" w:after="20" w:line="228" w:lineRule="auto"/>
              <w:rPr>
                <w:szCs w:val="16"/>
              </w:rPr>
            </w:pPr>
            <w:r w:rsidRPr="00555299">
              <w:rPr>
                <w:szCs w:val="16"/>
              </w:rPr>
              <w:t>Ongoing</w:t>
            </w:r>
          </w:p>
        </w:tc>
        <w:tc>
          <w:tcPr>
            <w:tcW w:w="1573" w:type="dxa"/>
            <w:gridSpan w:val="2"/>
            <w:tcBorders>
              <w:top w:val="dotted" w:sz="6" w:space="0" w:color="53565A"/>
              <w:left w:val="dotted" w:sz="6" w:space="0" w:color="53565A"/>
              <w:bottom w:val="dotted" w:sz="6" w:space="0" w:color="53565A"/>
              <w:right w:val="dotted" w:sz="6" w:space="0" w:color="53565A"/>
            </w:tcBorders>
            <w:shd w:val="clear" w:color="auto" w:fill="F2F2F2" w:themeFill="background1" w:themeFillShade="F2"/>
          </w:tcPr>
          <w:p w14:paraId="65CEB2C3" w14:textId="2DEBB0E4" w:rsidR="003262A9" w:rsidRPr="00555299" w:rsidRDefault="003262A9"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c>
          <w:tcPr>
            <w:tcW w:w="1573" w:type="dxa"/>
            <w:gridSpan w:val="2"/>
            <w:tcBorders>
              <w:top w:val="dotted" w:sz="6" w:space="0" w:color="53565A"/>
              <w:left w:val="dotted" w:sz="6" w:space="0" w:color="53565A"/>
              <w:bottom w:val="dotted" w:sz="6" w:space="0" w:color="53565A"/>
              <w:right w:val="dotted" w:sz="6" w:space="0" w:color="53565A"/>
            </w:tcBorders>
          </w:tcPr>
          <w:p w14:paraId="45ACCAFD" w14:textId="51D937EF" w:rsidR="003262A9" w:rsidRPr="00555299" w:rsidRDefault="003262A9" w:rsidP="00F45036">
            <w:pPr>
              <w:pStyle w:val="ARTableColHeadCentre"/>
              <w:spacing w:before="24" w:after="20" w:line="228" w:lineRule="auto"/>
              <w:rPr>
                <w:szCs w:val="16"/>
              </w:rPr>
            </w:pPr>
            <w:r w:rsidRPr="00555299">
              <w:rPr>
                <w:szCs w:val="16"/>
              </w:rPr>
              <w:t>All</w:t>
            </w:r>
            <w:r w:rsidR="00482902">
              <w:rPr>
                <w:szCs w:val="16"/>
              </w:rPr>
              <w:t xml:space="preserve"> </w:t>
            </w:r>
            <w:r w:rsidRPr="00555299">
              <w:rPr>
                <w:szCs w:val="16"/>
              </w:rPr>
              <w:t>employees</w:t>
            </w:r>
          </w:p>
        </w:tc>
        <w:tc>
          <w:tcPr>
            <w:tcW w:w="2528" w:type="dxa"/>
            <w:gridSpan w:val="3"/>
            <w:tcBorders>
              <w:top w:val="dotted" w:sz="6" w:space="0" w:color="53565A"/>
              <w:left w:val="dotted" w:sz="6" w:space="0" w:color="53565A"/>
              <w:bottom w:val="dotted" w:sz="6" w:space="0" w:color="53565A"/>
              <w:right w:val="dotted" w:sz="6" w:space="0" w:color="53565A"/>
            </w:tcBorders>
          </w:tcPr>
          <w:p w14:paraId="10F4382F" w14:textId="77777777" w:rsidR="003262A9" w:rsidRPr="00555299" w:rsidRDefault="003262A9" w:rsidP="00F45036">
            <w:pPr>
              <w:pStyle w:val="ARTableColHeadCentre"/>
              <w:spacing w:before="24" w:after="20" w:line="228" w:lineRule="auto"/>
              <w:rPr>
                <w:szCs w:val="16"/>
              </w:rPr>
            </w:pPr>
            <w:r w:rsidRPr="00555299">
              <w:rPr>
                <w:szCs w:val="16"/>
              </w:rPr>
              <w:t>Ongoing</w:t>
            </w:r>
          </w:p>
        </w:tc>
        <w:tc>
          <w:tcPr>
            <w:tcW w:w="1649" w:type="dxa"/>
            <w:gridSpan w:val="2"/>
            <w:tcBorders>
              <w:top w:val="dotted" w:sz="6" w:space="0" w:color="53565A"/>
              <w:left w:val="dotted" w:sz="6" w:space="0" w:color="53565A"/>
              <w:bottom w:val="dotted" w:sz="6" w:space="0" w:color="53565A"/>
            </w:tcBorders>
          </w:tcPr>
          <w:p w14:paraId="041C289D" w14:textId="681A0C03" w:rsidR="003262A9" w:rsidRPr="00555299" w:rsidRDefault="003262A9" w:rsidP="00F45036">
            <w:pPr>
              <w:pStyle w:val="ARTableColHeadCentre"/>
              <w:spacing w:before="24" w:after="20" w:line="228" w:lineRule="auto"/>
              <w:rPr>
                <w:szCs w:val="16"/>
              </w:rPr>
            </w:pPr>
            <w:r w:rsidRPr="00555299">
              <w:rPr>
                <w:szCs w:val="16"/>
              </w:rPr>
              <w:t>Fixed-term</w:t>
            </w:r>
            <w:r w:rsidR="00482902">
              <w:rPr>
                <w:szCs w:val="16"/>
              </w:rPr>
              <w:t xml:space="preserve"> </w:t>
            </w:r>
            <w:r w:rsidRPr="00555299">
              <w:rPr>
                <w:szCs w:val="16"/>
              </w:rPr>
              <w:t>and</w:t>
            </w:r>
            <w:r w:rsidR="00482902">
              <w:rPr>
                <w:szCs w:val="16"/>
              </w:rPr>
              <w:t xml:space="preserve"> </w:t>
            </w:r>
            <w:r w:rsidRPr="00555299">
              <w:rPr>
                <w:szCs w:val="16"/>
              </w:rPr>
              <w:t>casual</w:t>
            </w:r>
          </w:p>
        </w:tc>
      </w:tr>
      <w:tr w:rsidR="00B466AC" w14:paraId="31F5D0BC" w14:textId="77777777" w:rsidTr="002C4590">
        <w:trPr>
          <w:cnfStyle w:val="100000000000" w:firstRow="1" w:lastRow="0" w:firstColumn="0" w:lastColumn="0" w:oddVBand="0" w:evenVBand="0" w:oddHBand="0" w:evenHBand="0" w:firstRowFirstColumn="0" w:firstRowLastColumn="0" w:lastRowFirstColumn="0" w:lastRowLastColumn="0"/>
          <w:trHeight w:val="77"/>
          <w:tblHeader/>
        </w:trPr>
        <w:tc>
          <w:tcPr>
            <w:tcW w:w="282" w:type="dxa"/>
            <w:vMerge/>
          </w:tcPr>
          <w:p w14:paraId="31050A3B" w14:textId="77777777" w:rsidR="003262A9" w:rsidRPr="00555299" w:rsidRDefault="003262A9" w:rsidP="00F45036">
            <w:pPr>
              <w:pStyle w:val="ARTableBody"/>
              <w:spacing w:before="24" w:after="20" w:line="228" w:lineRule="auto"/>
            </w:pPr>
          </w:p>
        </w:tc>
        <w:tc>
          <w:tcPr>
            <w:tcW w:w="2264" w:type="dxa"/>
            <w:vMerge/>
          </w:tcPr>
          <w:p w14:paraId="29665539" w14:textId="77777777" w:rsidR="003262A9" w:rsidRPr="00555299" w:rsidRDefault="003262A9" w:rsidP="00F45036">
            <w:pPr>
              <w:pStyle w:val="ARTableBody"/>
              <w:spacing w:before="24" w:after="20" w:line="228" w:lineRule="auto"/>
            </w:pPr>
          </w:p>
        </w:tc>
        <w:tc>
          <w:tcPr>
            <w:tcW w:w="954" w:type="dxa"/>
            <w:tcBorders>
              <w:top w:val="dotted" w:sz="6" w:space="0" w:color="53565A"/>
              <w:right w:val="nil"/>
            </w:tcBorders>
            <w:shd w:val="clear" w:color="auto" w:fill="F2F2F2" w:themeFill="background1" w:themeFillShade="F2"/>
          </w:tcPr>
          <w:p w14:paraId="55E032BD" w14:textId="554BB0BC" w:rsidR="003262A9" w:rsidRPr="00AE6366" w:rsidRDefault="003262A9" w:rsidP="00F45036">
            <w:pPr>
              <w:pStyle w:val="ARTableSubheadRight"/>
              <w:spacing w:before="24" w:after="20" w:line="228" w:lineRule="auto"/>
              <w:rPr>
                <w:rFonts w:cstheme="minorHAnsi"/>
                <w:sz w:val="14"/>
                <w:szCs w:val="14"/>
              </w:rPr>
            </w:pPr>
            <w:r w:rsidRPr="00AE6366">
              <w:rPr>
                <w:sz w:val="14"/>
                <w:szCs w:val="14"/>
              </w:rPr>
              <w:t>Number</w:t>
            </w:r>
            <w:r w:rsidR="00482902" w:rsidRPr="00AE6366">
              <w:rPr>
                <w:sz w:val="14"/>
                <w:szCs w:val="14"/>
              </w:rPr>
              <w:t xml:space="preserve"> </w:t>
            </w:r>
            <w:r w:rsidRPr="00AE6366">
              <w:rPr>
                <w:sz w:val="14"/>
                <w:szCs w:val="14"/>
              </w:rPr>
              <w:t>(headcount)</w:t>
            </w:r>
          </w:p>
        </w:tc>
        <w:tc>
          <w:tcPr>
            <w:tcW w:w="617" w:type="dxa"/>
            <w:tcBorders>
              <w:top w:val="dotted" w:sz="6" w:space="0" w:color="53565A"/>
              <w:left w:val="nil"/>
              <w:right w:val="dotted" w:sz="6" w:space="0" w:color="53565A"/>
            </w:tcBorders>
            <w:shd w:val="clear" w:color="auto" w:fill="F2F2F2" w:themeFill="background1" w:themeFillShade="F2"/>
          </w:tcPr>
          <w:p w14:paraId="15075DFF" w14:textId="77777777" w:rsidR="003262A9" w:rsidRPr="00AE6366" w:rsidRDefault="003262A9" w:rsidP="00F45036">
            <w:pPr>
              <w:pStyle w:val="ARTableSubheadRight"/>
              <w:spacing w:before="24" w:after="20" w:line="228" w:lineRule="auto"/>
              <w:rPr>
                <w:rFonts w:cstheme="minorHAnsi"/>
                <w:sz w:val="14"/>
                <w:szCs w:val="14"/>
              </w:rPr>
            </w:pPr>
            <w:r w:rsidRPr="00AE6366">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56ADB13D" w14:textId="388276AA"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shd w:val="clear" w:color="auto" w:fill="F2F2F2" w:themeFill="background1" w:themeFillShade="F2"/>
          </w:tcPr>
          <w:p w14:paraId="60755470" w14:textId="6125554E"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10354061" w14:textId="777777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shd w:val="clear" w:color="auto" w:fill="F2F2F2" w:themeFill="background1" w:themeFillShade="F2"/>
          </w:tcPr>
          <w:p w14:paraId="65F38E18" w14:textId="5B75DB08"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shd w:val="clear" w:color="auto" w:fill="F2F2F2" w:themeFill="background1" w:themeFillShade="F2"/>
          </w:tcPr>
          <w:p w14:paraId="4B9F2C26" w14:textId="777777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346D8A31" w14:textId="3CF0384D"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695B5237" w14:textId="777777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6F6DEEB4" w14:textId="090D4A80"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ull-time</w:t>
            </w:r>
            <w:r w:rsidR="00482902" w:rsidRPr="00220E07">
              <w:rPr>
                <w:sz w:val="14"/>
                <w:szCs w:val="14"/>
              </w:rPr>
              <w:t xml:space="preserve"> </w:t>
            </w:r>
            <w:r w:rsidRPr="00220E07">
              <w:rPr>
                <w:sz w:val="14"/>
                <w:szCs w:val="14"/>
              </w:rPr>
              <w:t>(headcount)</w:t>
            </w:r>
          </w:p>
        </w:tc>
        <w:tc>
          <w:tcPr>
            <w:tcW w:w="955" w:type="dxa"/>
            <w:tcBorders>
              <w:top w:val="dotted" w:sz="6" w:space="0" w:color="53565A"/>
              <w:left w:val="nil"/>
              <w:right w:val="nil"/>
            </w:tcBorders>
          </w:tcPr>
          <w:p w14:paraId="676B70B7" w14:textId="52F6173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Part-time</w:t>
            </w:r>
            <w:r w:rsidR="00482902" w:rsidRPr="00220E07">
              <w:rPr>
                <w:sz w:val="14"/>
                <w:szCs w:val="14"/>
              </w:rPr>
              <w:t xml:space="preserve"> </w:t>
            </w:r>
            <w:r w:rsidRPr="00220E07">
              <w:rPr>
                <w:sz w:val="14"/>
                <w:szCs w:val="14"/>
              </w:rPr>
              <w:t>(headcount)</w:t>
            </w:r>
          </w:p>
        </w:tc>
        <w:tc>
          <w:tcPr>
            <w:tcW w:w="618" w:type="dxa"/>
            <w:tcBorders>
              <w:top w:val="dotted" w:sz="6" w:space="0" w:color="53565A"/>
              <w:left w:val="nil"/>
              <w:right w:val="dotted" w:sz="6" w:space="0" w:color="53565A"/>
            </w:tcBorders>
          </w:tcPr>
          <w:p w14:paraId="1FD00A1A" w14:textId="777777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TE</w:t>
            </w:r>
          </w:p>
        </w:tc>
        <w:tc>
          <w:tcPr>
            <w:tcW w:w="955" w:type="dxa"/>
            <w:tcBorders>
              <w:top w:val="dotted" w:sz="6" w:space="0" w:color="53565A"/>
              <w:left w:val="dotted" w:sz="6" w:space="0" w:color="53565A"/>
              <w:right w:val="nil"/>
            </w:tcBorders>
          </w:tcPr>
          <w:p w14:paraId="0B205753" w14:textId="0F196C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Number</w:t>
            </w:r>
            <w:r w:rsidR="00482902" w:rsidRPr="00220E07">
              <w:rPr>
                <w:sz w:val="14"/>
                <w:szCs w:val="14"/>
              </w:rPr>
              <w:t xml:space="preserve"> </w:t>
            </w:r>
            <w:r w:rsidRPr="00220E07">
              <w:rPr>
                <w:sz w:val="14"/>
                <w:szCs w:val="14"/>
              </w:rPr>
              <w:t>(headcount)</w:t>
            </w:r>
          </w:p>
        </w:tc>
        <w:tc>
          <w:tcPr>
            <w:tcW w:w="694" w:type="dxa"/>
            <w:tcBorders>
              <w:top w:val="dotted" w:sz="6" w:space="0" w:color="53565A"/>
              <w:left w:val="nil"/>
            </w:tcBorders>
          </w:tcPr>
          <w:p w14:paraId="72C2B064" w14:textId="77777777" w:rsidR="003262A9" w:rsidRPr="00220E07" w:rsidRDefault="003262A9" w:rsidP="00F45036">
            <w:pPr>
              <w:pStyle w:val="ARTableSubheadRight"/>
              <w:spacing w:before="24" w:after="20" w:line="228" w:lineRule="auto"/>
              <w:rPr>
                <w:rFonts w:cstheme="minorHAnsi"/>
                <w:sz w:val="14"/>
                <w:szCs w:val="14"/>
              </w:rPr>
            </w:pPr>
            <w:r w:rsidRPr="00220E07">
              <w:rPr>
                <w:sz w:val="14"/>
                <w:szCs w:val="14"/>
              </w:rPr>
              <w:t>FTE</w:t>
            </w:r>
          </w:p>
        </w:tc>
      </w:tr>
      <w:tr w:rsidR="003262A9" w14:paraId="34B393A7" w14:textId="77777777" w:rsidTr="002C4590">
        <w:trPr>
          <w:trHeight w:val="77"/>
        </w:trPr>
        <w:tc>
          <w:tcPr>
            <w:tcW w:w="282" w:type="dxa"/>
            <w:vMerge w:val="restart"/>
            <w:textDirection w:val="btLr"/>
            <w:vAlign w:val="center"/>
          </w:tcPr>
          <w:p w14:paraId="3E557F0F" w14:textId="2FBCB577" w:rsidR="003262A9" w:rsidRPr="00555299" w:rsidRDefault="003262A9" w:rsidP="00F45036">
            <w:pPr>
              <w:pStyle w:val="ARTableRowHeadColour"/>
              <w:spacing w:before="24" w:after="20" w:line="228" w:lineRule="auto"/>
              <w:jc w:val="center"/>
            </w:pPr>
            <w:r w:rsidRPr="00555299">
              <w:t>Demographic</w:t>
            </w:r>
            <w:r w:rsidR="00482902">
              <w:t xml:space="preserve"> </w:t>
            </w:r>
            <w:r w:rsidRPr="00555299">
              <w:t>data</w:t>
            </w:r>
          </w:p>
        </w:tc>
        <w:tc>
          <w:tcPr>
            <w:tcW w:w="13686" w:type="dxa"/>
            <w:gridSpan w:val="15"/>
            <w:shd w:val="clear" w:color="auto" w:fill="E6E6E6"/>
            <w:hideMark/>
          </w:tcPr>
          <w:p w14:paraId="6D6772FF" w14:textId="3D8781A4" w:rsidR="003262A9" w:rsidRPr="00555299" w:rsidRDefault="003262A9" w:rsidP="00F45036">
            <w:pPr>
              <w:pStyle w:val="ARTableRowHead"/>
              <w:spacing w:before="24" w:after="20" w:line="228" w:lineRule="auto"/>
            </w:pPr>
            <w:r w:rsidRPr="00555299">
              <w:t>Gender</w:t>
            </w:r>
          </w:p>
        </w:tc>
      </w:tr>
      <w:tr w:rsidR="002C4590" w14:paraId="54737B26" w14:textId="77777777" w:rsidTr="002C4590">
        <w:tc>
          <w:tcPr>
            <w:tcW w:w="282" w:type="dxa"/>
            <w:vMerge/>
            <w:vAlign w:val="center"/>
          </w:tcPr>
          <w:p w14:paraId="6834409D" w14:textId="77777777" w:rsidR="00DD22EE" w:rsidRPr="00555299" w:rsidRDefault="00DD22EE" w:rsidP="00F45036">
            <w:pPr>
              <w:pStyle w:val="ARTableBody"/>
              <w:spacing w:before="24" w:after="20" w:line="228" w:lineRule="auto"/>
            </w:pPr>
          </w:p>
        </w:tc>
        <w:tc>
          <w:tcPr>
            <w:tcW w:w="2264" w:type="dxa"/>
            <w:hideMark/>
          </w:tcPr>
          <w:p w14:paraId="379FA3CC" w14:textId="77777777" w:rsidR="00DD22EE" w:rsidRPr="00555299" w:rsidRDefault="00DD22EE" w:rsidP="00F45036">
            <w:pPr>
              <w:pStyle w:val="ARTableBody"/>
              <w:spacing w:before="24" w:after="20" w:line="228" w:lineRule="auto"/>
              <w:rPr>
                <w:rFonts w:cstheme="minorBidi"/>
              </w:rPr>
            </w:pPr>
            <w:r w:rsidRPr="00555299">
              <w:t>Men</w:t>
            </w:r>
          </w:p>
        </w:tc>
        <w:tc>
          <w:tcPr>
            <w:tcW w:w="954" w:type="dxa"/>
            <w:shd w:val="clear" w:color="auto" w:fill="F2F2F2" w:themeFill="background1" w:themeFillShade="F2"/>
          </w:tcPr>
          <w:p w14:paraId="025B9E02" w14:textId="2877B1FB" w:rsidR="00DD22EE" w:rsidRPr="00555299" w:rsidRDefault="00DD22EE" w:rsidP="00F45036">
            <w:pPr>
              <w:pStyle w:val="ARTableBodyRight"/>
              <w:spacing w:before="24" w:after="20" w:line="228" w:lineRule="auto"/>
            </w:pPr>
            <w:r w:rsidRPr="0099748B">
              <w:t>73</w:t>
            </w:r>
          </w:p>
        </w:tc>
        <w:tc>
          <w:tcPr>
            <w:tcW w:w="617" w:type="dxa"/>
            <w:tcBorders>
              <w:top w:val="dotted" w:sz="6" w:space="0" w:color="53565A"/>
              <w:right w:val="dotted" w:sz="6" w:space="0" w:color="53565A"/>
            </w:tcBorders>
            <w:shd w:val="clear" w:color="auto" w:fill="F2F2F2" w:themeFill="background1" w:themeFillShade="F2"/>
          </w:tcPr>
          <w:p w14:paraId="0FC95E7D" w14:textId="12F3B87D" w:rsidR="00DD22EE" w:rsidRPr="00555299" w:rsidRDefault="00DD22EE" w:rsidP="00F45036">
            <w:pPr>
              <w:pStyle w:val="ARTableBodyRight"/>
              <w:spacing w:before="24" w:after="20" w:line="228" w:lineRule="auto"/>
            </w:pPr>
            <w:r w:rsidRPr="0099748B">
              <w:t>73</w:t>
            </w:r>
            <w:r>
              <w:t>.0</w:t>
            </w:r>
          </w:p>
        </w:tc>
        <w:tc>
          <w:tcPr>
            <w:tcW w:w="955" w:type="dxa"/>
            <w:tcBorders>
              <w:left w:val="dotted" w:sz="6" w:space="0" w:color="53565A"/>
            </w:tcBorders>
            <w:shd w:val="clear" w:color="auto" w:fill="F2F2F2" w:themeFill="background1" w:themeFillShade="F2"/>
          </w:tcPr>
          <w:p w14:paraId="3B3A97E3" w14:textId="2AF93FC5" w:rsidR="00DD22EE" w:rsidRPr="00555299" w:rsidRDefault="00DD22EE" w:rsidP="00F45036">
            <w:pPr>
              <w:pStyle w:val="ARTableBodyRight"/>
              <w:spacing w:before="24" w:after="20" w:line="228" w:lineRule="auto"/>
            </w:pPr>
            <w:r w:rsidRPr="00343F16">
              <w:t>10</w:t>
            </w:r>
          </w:p>
        </w:tc>
        <w:tc>
          <w:tcPr>
            <w:tcW w:w="955" w:type="dxa"/>
            <w:shd w:val="clear" w:color="auto" w:fill="F2F2F2" w:themeFill="background1" w:themeFillShade="F2"/>
          </w:tcPr>
          <w:p w14:paraId="51E1ABF7" w14:textId="3710306C" w:rsidR="00DD22EE" w:rsidRPr="00555299" w:rsidRDefault="00DD22EE" w:rsidP="00F45036">
            <w:pPr>
              <w:pStyle w:val="ARTableBodyRight"/>
              <w:spacing w:before="24" w:after="20" w:line="228" w:lineRule="auto"/>
            </w:pPr>
            <w:r w:rsidRPr="00343F16">
              <w:t>0</w:t>
            </w:r>
          </w:p>
        </w:tc>
        <w:tc>
          <w:tcPr>
            <w:tcW w:w="618" w:type="dxa"/>
            <w:tcBorders>
              <w:top w:val="dotted" w:sz="6" w:space="0" w:color="53565A"/>
              <w:right w:val="dotted" w:sz="6" w:space="0" w:color="53565A"/>
            </w:tcBorders>
            <w:shd w:val="clear" w:color="auto" w:fill="F2F2F2" w:themeFill="background1" w:themeFillShade="F2"/>
          </w:tcPr>
          <w:p w14:paraId="598F0E07" w14:textId="031E807F" w:rsidR="00DD22EE" w:rsidRPr="00555299" w:rsidRDefault="00DD22EE" w:rsidP="00F45036">
            <w:pPr>
              <w:pStyle w:val="ARTableBodyRight"/>
              <w:spacing w:before="24" w:after="20" w:line="228" w:lineRule="auto"/>
            </w:pPr>
            <w:r w:rsidRPr="00343F16">
              <w:t>10</w:t>
            </w:r>
            <w:r>
              <w:t>.0</w:t>
            </w:r>
          </w:p>
        </w:tc>
        <w:tc>
          <w:tcPr>
            <w:tcW w:w="955" w:type="dxa"/>
            <w:tcBorders>
              <w:left w:val="dotted" w:sz="6" w:space="0" w:color="53565A"/>
            </w:tcBorders>
            <w:shd w:val="clear" w:color="auto" w:fill="F2F2F2" w:themeFill="background1" w:themeFillShade="F2"/>
          </w:tcPr>
          <w:p w14:paraId="601A0094" w14:textId="443432C5" w:rsidR="00DD22EE" w:rsidRPr="00555299" w:rsidRDefault="00DD22EE" w:rsidP="00F45036">
            <w:pPr>
              <w:pStyle w:val="ARTableBodyRight"/>
              <w:spacing w:before="24" w:after="20" w:line="228" w:lineRule="auto"/>
            </w:pPr>
            <w:r w:rsidRPr="00BF1CBE">
              <w:t>63</w:t>
            </w:r>
          </w:p>
        </w:tc>
        <w:tc>
          <w:tcPr>
            <w:tcW w:w="618" w:type="dxa"/>
            <w:tcBorders>
              <w:top w:val="dotted" w:sz="6" w:space="0" w:color="53565A"/>
              <w:right w:val="dotted" w:sz="6" w:space="0" w:color="53565A"/>
            </w:tcBorders>
            <w:shd w:val="clear" w:color="auto" w:fill="F2F2F2" w:themeFill="background1" w:themeFillShade="F2"/>
          </w:tcPr>
          <w:p w14:paraId="60950608" w14:textId="218C96F9" w:rsidR="00DD22EE" w:rsidRPr="00555299" w:rsidRDefault="00DD22EE" w:rsidP="00F45036">
            <w:pPr>
              <w:pStyle w:val="ARTableBodyRight"/>
              <w:spacing w:before="24" w:after="20" w:line="228" w:lineRule="auto"/>
            </w:pPr>
            <w:r w:rsidRPr="00BF1CBE">
              <w:t>63</w:t>
            </w:r>
            <w:r>
              <w:t>.0</w:t>
            </w:r>
          </w:p>
        </w:tc>
        <w:tc>
          <w:tcPr>
            <w:tcW w:w="955" w:type="dxa"/>
            <w:tcBorders>
              <w:left w:val="dotted" w:sz="6" w:space="0" w:color="53565A"/>
            </w:tcBorders>
            <w:vAlign w:val="center"/>
          </w:tcPr>
          <w:p w14:paraId="501539B2" w14:textId="73482312" w:rsidR="00DD22EE" w:rsidRPr="00555299" w:rsidRDefault="00DD22EE" w:rsidP="00F45036">
            <w:pPr>
              <w:pStyle w:val="ARTableBodyRight"/>
              <w:spacing w:before="24" w:after="20" w:line="228" w:lineRule="auto"/>
            </w:pPr>
            <w:r>
              <w:t>40</w:t>
            </w:r>
          </w:p>
        </w:tc>
        <w:tc>
          <w:tcPr>
            <w:tcW w:w="618" w:type="dxa"/>
            <w:tcBorders>
              <w:top w:val="dotted" w:sz="6" w:space="0" w:color="53565A"/>
              <w:right w:val="dotted" w:sz="6" w:space="0" w:color="53565A"/>
            </w:tcBorders>
            <w:vAlign w:val="center"/>
          </w:tcPr>
          <w:p w14:paraId="595344DE" w14:textId="27110C5B" w:rsidR="00DD22EE" w:rsidRPr="00555299" w:rsidRDefault="00DD22EE" w:rsidP="00F45036">
            <w:pPr>
              <w:pStyle w:val="ARTableBodyRight"/>
              <w:spacing w:before="24" w:after="20" w:line="228" w:lineRule="auto"/>
            </w:pPr>
            <w:r>
              <w:t>40.0</w:t>
            </w:r>
          </w:p>
        </w:tc>
        <w:tc>
          <w:tcPr>
            <w:tcW w:w="955" w:type="dxa"/>
            <w:tcBorders>
              <w:left w:val="dotted" w:sz="6" w:space="0" w:color="53565A"/>
            </w:tcBorders>
            <w:vAlign w:val="center"/>
          </w:tcPr>
          <w:p w14:paraId="6A85E55E" w14:textId="154D0592" w:rsidR="00DD22EE" w:rsidRPr="00555299" w:rsidRDefault="00DD22EE" w:rsidP="00F45036">
            <w:pPr>
              <w:pStyle w:val="ARTableBodyRight"/>
              <w:spacing w:before="24" w:after="20" w:line="228" w:lineRule="auto"/>
            </w:pPr>
            <w:r>
              <w:t>5</w:t>
            </w:r>
          </w:p>
        </w:tc>
        <w:tc>
          <w:tcPr>
            <w:tcW w:w="955" w:type="dxa"/>
            <w:vAlign w:val="center"/>
          </w:tcPr>
          <w:p w14:paraId="2DBD367E" w14:textId="6AD21F1D" w:rsidR="00DD22EE" w:rsidRPr="00555299" w:rsidRDefault="00DD22EE"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4EE05677" w14:textId="21193960" w:rsidR="00DD22EE" w:rsidRPr="00555299" w:rsidRDefault="00DD22EE" w:rsidP="00F45036">
            <w:pPr>
              <w:pStyle w:val="ARTableBodyRight"/>
              <w:spacing w:before="24" w:after="20" w:line="228" w:lineRule="auto"/>
            </w:pPr>
            <w:r>
              <w:t>5.0</w:t>
            </w:r>
          </w:p>
        </w:tc>
        <w:tc>
          <w:tcPr>
            <w:tcW w:w="955" w:type="dxa"/>
            <w:tcBorders>
              <w:left w:val="dotted" w:sz="6" w:space="0" w:color="53565A"/>
            </w:tcBorders>
            <w:vAlign w:val="center"/>
          </w:tcPr>
          <w:p w14:paraId="0F61F324" w14:textId="20D7F6AA" w:rsidR="00DD22EE" w:rsidRPr="00555299" w:rsidRDefault="00DD22EE" w:rsidP="00F45036">
            <w:pPr>
              <w:pStyle w:val="ARTableBodyRight"/>
              <w:spacing w:before="24" w:after="20" w:line="228" w:lineRule="auto"/>
            </w:pPr>
            <w:r>
              <w:t>35</w:t>
            </w:r>
          </w:p>
        </w:tc>
        <w:tc>
          <w:tcPr>
            <w:tcW w:w="694" w:type="dxa"/>
            <w:vAlign w:val="center"/>
          </w:tcPr>
          <w:p w14:paraId="3BB972BC" w14:textId="69F80A20" w:rsidR="00DD22EE" w:rsidRPr="00555299" w:rsidRDefault="00DD22EE" w:rsidP="00F45036">
            <w:pPr>
              <w:pStyle w:val="ARTableBodyRight"/>
              <w:spacing w:before="24" w:after="20" w:line="228" w:lineRule="auto"/>
            </w:pPr>
            <w:r>
              <w:t>35.0</w:t>
            </w:r>
          </w:p>
        </w:tc>
      </w:tr>
      <w:tr w:rsidR="002C4590" w14:paraId="4F9D8C07" w14:textId="77777777" w:rsidTr="002C4590">
        <w:tc>
          <w:tcPr>
            <w:tcW w:w="282" w:type="dxa"/>
            <w:vMerge/>
            <w:vAlign w:val="center"/>
          </w:tcPr>
          <w:p w14:paraId="6D484D60" w14:textId="77777777" w:rsidR="00DD22EE" w:rsidRPr="00555299" w:rsidRDefault="00DD22EE" w:rsidP="00F45036">
            <w:pPr>
              <w:pStyle w:val="ARTableBody"/>
              <w:spacing w:before="24" w:after="20" w:line="228" w:lineRule="auto"/>
            </w:pPr>
          </w:p>
        </w:tc>
        <w:tc>
          <w:tcPr>
            <w:tcW w:w="2264" w:type="dxa"/>
            <w:hideMark/>
          </w:tcPr>
          <w:p w14:paraId="09CD3D49" w14:textId="77777777" w:rsidR="00DD22EE" w:rsidRPr="00555299" w:rsidRDefault="00DD22EE" w:rsidP="00F45036">
            <w:pPr>
              <w:pStyle w:val="ARTableBody"/>
              <w:spacing w:before="24" w:after="20" w:line="228" w:lineRule="auto"/>
              <w:rPr>
                <w:rFonts w:cstheme="minorBidi"/>
              </w:rPr>
            </w:pPr>
            <w:r w:rsidRPr="00555299">
              <w:t>Women</w:t>
            </w:r>
          </w:p>
        </w:tc>
        <w:tc>
          <w:tcPr>
            <w:tcW w:w="954" w:type="dxa"/>
            <w:shd w:val="clear" w:color="auto" w:fill="F2F2F2" w:themeFill="background1" w:themeFillShade="F2"/>
          </w:tcPr>
          <w:p w14:paraId="21B4D218" w14:textId="29888C0D" w:rsidR="00DD22EE" w:rsidRPr="00555299" w:rsidRDefault="00DD22EE" w:rsidP="00F45036">
            <w:pPr>
              <w:pStyle w:val="ARTableBodyRight"/>
              <w:spacing w:before="24" w:after="20" w:line="228" w:lineRule="auto"/>
            </w:pPr>
            <w:r w:rsidRPr="0099748B">
              <w:t>40</w:t>
            </w:r>
          </w:p>
        </w:tc>
        <w:tc>
          <w:tcPr>
            <w:tcW w:w="617" w:type="dxa"/>
            <w:tcBorders>
              <w:top w:val="dotted" w:sz="6" w:space="0" w:color="53565A"/>
              <w:right w:val="dotted" w:sz="6" w:space="0" w:color="53565A"/>
            </w:tcBorders>
            <w:shd w:val="clear" w:color="auto" w:fill="F2F2F2" w:themeFill="background1" w:themeFillShade="F2"/>
          </w:tcPr>
          <w:p w14:paraId="30EC9B84" w14:textId="76718E09" w:rsidR="00DD22EE" w:rsidRPr="00555299" w:rsidRDefault="00DD22EE" w:rsidP="00F45036">
            <w:pPr>
              <w:pStyle w:val="ARTableBodyRight"/>
              <w:spacing w:before="24" w:after="20" w:line="228" w:lineRule="auto"/>
            </w:pPr>
            <w:r w:rsidRPr="0099748B">
              <w:t>38.8</w:t>
            </w:r>
          </w:p>
        </w:tc>
        <w:tc>
          <w:tcPr>
            <w:tcW w:w="955" w:type="dxa"/>
            <w:tcBorders>
              <w:left w:val="dotted" w:sz="6" w:space="0" w:color="53565A"/>
            </w:tcBorders>
            <w:shd w:val="clear" w:color="auto" w:fill="F2F2F2" w:themeFill="background1" w:themeFillShade="F2"/>
          </w:tcPr>
          <w:p w14:paraId="0016E4A8" w14:textId="7D62DBC3" w:rsidR="00DD22EE" w:rsidRPr="00555299" w:rsidRDefault="00DD22EE" w:rsidP="00F45036">
            <w:pPr>
              <w:pStyle w:val="ARTableBodyRight"/>
              <w:spacing w:before="24" w:after="20" w:line="228" w:lineRule="auto"/>
            </w:pPr>
            <w:r w:rsidRPr="00343F16">
              <w:t>7</w:t>
            </w:r>
          </w:p>
        </w:tc>
        <w:tc>
          <w:tcPr>
            <w:tcW w:w="955" w:type="dxa"/>
            <w:shd w:val="clear" w:color="auto" w:fill="F2F2F2" w:themeFill="background1" w:themeFillShade="F2"/>
          </w:tcPr>
          <w:p w14:paraId="094EC25F" w14:textId="5495C8A4" w:rsidR="00DD22EE" w:rsidRPr="00555299" w:rsidRDefault="00DD22EE" w:rsidP="00F45036">
            <w:pPr>
              <w:pStyle w:val="ARTableBodyRight"/>
              <w:spacing w:before="24" w:after="20" w:line="228" w:lineRule="auto"/>
            </w:pPr>
            <w:r w:rsidRPr="00343F16">
              <w:t>1</w:t>
            </w:r>
          </w:p>
        </w:tc>
        <w:tc>
          <w:tcPr>
            <w:tcW w:w="618" w:type="dxa"/>
            <w:tcBorders>
              <w:top w:val="dotted" w:sz="6" w:space="0" w:color="53565A"/>
              <w:right w:val="dotted" w:sz="6" w:space="0" w:color="53565A"/>
            </w:tcBorders>
            <w:shd w:val="clear" w:color="auto" w:fill="F2F2F2" w:themeFill="background1" w:themeFillShade="F2"/>
          </w:tcPr>
          <w:p w14:paraId="2D8378FA" w14:textId="113F1EB6" w:rsidR="00DD22EE" w:rsidRPr="00555299" w:rsidRDefault="00DD22EE" w:rsidP="00F45036">
            <w:pPr>
              <w:pStyle w:val="ARTableBodyRight"/>
              <w:spacing w:before="24" w:after="20" w:line="228" w:lineRule="auto"/>
            </w:pPr>
            <w:r w:rsidRPr="00343F16">
              <w:t>7.8</w:t>
            </w:r>
          </w:p>
        </w:tc>
        <w:tc>
          <w:tcPr>
            <w:tcW w:w="955" w:type="dxa"/>
            <w:tcBorders>
              <w:left w:val="dotted" w:sz="6" w:space="0" w:color="53565A"/>
            </w:tcBorders>
            <w:shd w:val="clear" w:color="auto" w:fill="F2F2F2" w:themeFill="background1" w:themeFillShade="F2"/>
          </w:tcPr>
          <w:p w14:paraId="27C4D460" w14:textId="3D89EB82" w:rsidR="00DD22EE" w:rsidRPr="00555299" w:rsidRDefault="00DD22EE" w:rsidP="00F45036">
            <w:pPr>
              <w:pStyle w:val="ARTableBodyRight"/>
              <w:spacing w:before="24" w:after="20" w:line="228" w:lineRule="auto"/>
            </w:pPr>
            <w:r w:rsidRPr="00BF1CBE">
              <w:t>32</w:t>
            </w:r>
          </w:p>
        </w:tc>
        <w:tc>
          <w:tcPr>
            <w:tcW w:w="618" w:type="dxa"/>
            <w:tcBorders>
              <w:top w:val="dotted" w:sz="6" w:space="0" w:color="53565A"/>
              <w:right w:val="dotted" w:sz="6" w:space="0" w:color="53565A"/>
            </w:tcBorders>
            <w:shd w:val="clear" w:color="auto" w:fill="F2F2F2" w:themeFill="background1" w:themeFillShade="F2"/>
          </w:tcPr>
          <w:p w14:paraId="45142810" w14:textId="6F1CA753" w:rsidR="00DD22EE" w:rsidRPr="00555299" w:rsidRDefault="00DD22EE" w:rsidP="00F45036">
            <w:pPr>
              <w:pStyle w:val="ARTableBodyRight"/>
              <w:spacing w:before="24" w:after="20" w:line="228" w:lineRule="auto"/>
            </w:pPr>
            <w:r w:rsidRPr="00BF1CBE">
              <w:t>31</w:t>
            </w:r>
            <w:r>
              <w:t>.0</w:t>
            </w:r>
          </w:p>
        </w:tc>
        <w:tc>
          <w:tcPr>
            <w:tcW w:w="955" w:type="dxa"/>
            <w:tcBorders>
              <w:left w:val="dotted" w:sz="6" w:space="0" w:color="53565A"/>
            </w:tcBorders>
            <w:vAlign w:val="center"/>
          </w:tcPr>
          <w:p w14:paraId="3151C8B4" w14:textId="5CC4DCBF" w:rsidR="00DD22EE" w:rsidRPr="00555299" w:rsidRDefault="00DD22EE" w:rsidP="00F45036">
            <w:pPr>
              <w:pStyle w:val="ARTableBodyRight"/>
              <w:spacing w:before="24" w:after="20" w:line="228" w:lineRule="auto"/>
            </w:pPr>
            <w:r>
              <w:t>25</w:t>
            </w:r>
          </w:p>
        </w:tc>
        <w:tc>
          <w:tcPr>
            <w:tcW w:w="618" w:type="dxa"/>
            <w:tcBorders>
              <w:top w:val="dotted" w:sz="6" w:space="0" w:color="53565A"/>
              <w:right w:val="dotted" w:sz="6" w:space="0" w:color="53565A"/>
            </w:tcBorders>
            <w:vAlign w:val="center"/>
          </w:tcPr>
          <w:p w14:paraId="298D6188" w14:textId="76ED3C21" w:rsidR="00DD22EE" w:rsidRPr="00555299" w:rsidRDefault="00DD22EE" w:rsidP="00F45036">
            <w:pPr>
              <w:pStyle w:val="ARTableBodyRight"/>
              <w:spacing w:before="24" w:after="20" w:line="228" w:lineRule="auto"/>
            </w:pPr>
            <w:r>
              <w:t>24.6</w:t>
            </w:r>
          </w:p>
        </w:tc>
        <w:tc>
          <w:tcPr>
            <w:tcW w:w="955" w:type="dxa"/>
            <w:tcBorders>
              <w:left w:val="dotted" w:sz="6" w:space="0" w:color="53565A"/>
            </w:tcBorders>
            <w:vAlign w:val="center"/>
          </w:tcPr>
          <w:p w14:paraId="2FE36477" w14:textId="62EA3CFF" w:rsidR="00DD22EE" w:rsidRPr="00555299" w:rsidRDefault="00DD22EE" w:rsidP="00F45036">
            <w:pPr>
              <w:pStyle w:val="ARTableBodyRight"/>
              <w:spacing w:before="24" w:after="20" w:line="228" w:lineRule="auto"/>
            </w:pPr>
            <w:r>
              <w:t>5</w:t>
            </w:r>
          </w:p>
        </w:tc>
        <w:tc>
          <w:tcPr>
            <w:tcW w:w="955" w:type="dxa"/>
            <w:vAlign w:val="center"/>
          </w:tcPr>
          <w:p w14:paraId="4191FCB3" w14:textId="6F380F5C" w:rsidR="00DD22EE" w:rsidRPr="00555299" w:rsidRDefault="00DD22EE"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18984635" w14:textId="5023AD77" w:rsidR="00DD22EE" w:rsidRPr="00555299" w:rsidRDefault="00DD22EE" w:rsidP="00F45036">
            <w:pPr>
              <w:pStyle w:val="ARTableBodyRight"/>
              <w:spacing w:before="24" w:after="20" w:line="228" w:lineRule="auto"/>
            </w:pPr>
            <w:r>
              <w:t>5.0</w:t>
            </w:r>
          </w:p>
        </w:tc>
        <w:tc>
          <w:tcPr>
            <w:tcW w:w="955" w:type="dxa"/>
            <w:tcBorders>
              <w:left w:val="dotted" w:sz="6" w:space="0" w:color="53565A"/>
            </w:tcBorders>
            <w:vAlign w:val="center"/>
          </w:tcPr>
          <w:p w14:paraId="24CA174D" w14:textId="5C2F6693" w:rsidR="00DD22EE" w:rsidRPr="00555299" w:rsidRDefault="00DD22EE" w:rsidP="00F45036">
            <w:pPr>
              <w:pStyle w:val="ARTableBodyRight"/>
              <w:spacing w:before="24" w:after="20" w:line="228" w:lineRule="auto"/>
            </w:pPr>
            <w:r>
              <w:t>20</w:t>
            </w:r>
          </w:p>
        </w:tc>
        <w:tc>
          <w:tcPr>
            <w:tcW w:w="694" w:type="dxa"/>
            <w:vAlign w:val="center"/>
          </w:tcPr>
          <w:p w14:paraId="77ECB9B7" w14:textId="21DD1EF5" w:rsidR="00DD22EE" w:rsidRPr="00555299" w:rsidRDefault="00DD22EE" w:rsidP="00F45036">
            <w:pPr>
              <w:pStyle w:val="ARTableBodyRight"/>
              <w:spacing w:before="24" w:after="20" w:line="228" w:lineRule="auto"/>
            </w:pPr>
            <w:r>
              <w:t>19.6</w:t>
            </w:r>
          </w:p>
        </w:tc>
      </w:tr>
      <w:tr w:rsidR="002C4590" w14:paraId="43A8DFA6" w14:textId="77777777" w:rsidTr="002C4590">
        <w:tc>
          <w:tcPr>
            <w:tcW w:w="282" w:type="dxa"/>
            <w:vMerge/>
            <w:vAlign w:val="center"/>
          </w:tcPr>
          <w:p w14:paraId="6A11CDC5" w14:textId="77777777" w:rsidR="00DD22EE" w:rsidRPr="00555299" w:rsidRDefault="00DD22EE" w:rsidP="00F45036">
            <w:pPr>
              <w:pStyle w:val="ARTableBody"/>
              <w:spacing w:before="24" w:after="20" w:line="228" w:lineRule="auto"/>
            </w:pPr>
          </w:p>
        </w:tc>
        <w:tc>
          <w:tcPr>
            <w:tcW w:w="2264" w:type="dxa"/>
          </w:tcPr>
          <w:p w14:paraId="480FE79E" w14:textId="77777777" w:rsidR="00DD22EE" w:rsidRPr="00555299" w:rsidRDefault="00DD22EE" w:rsidP="00F45036">
            <w:pPr>
              <w:pStyle w:val="ARTableBody"/>
              <w:spacing w:before="24" w:after="20" w:line="228" w:lineRule="auto"/>
            </w:pPr>
            <w:r w:rsidRPr="00555299">
              <w:t>Self-described</w:t>
            </w:r>
          </w:p>
        </w:tc>
        <w:tc>
          <w:tcPr>
            <w:tcW w:w="954" w:type="dxa"/>
            <w:shd w:val="clear" w:color="auto" w:fill="F2F2F2" w:themeFill="background1" w:themeFillShade="F2"/>
          </w:tcPr>
          <w:p w14:paraId="25356534" w14:textId="394C17D5" w:rsidR="00DD22EE" w:rsidRPr="00555299" w:rsidRDefault="00DD22EE" w:rsidP="00F45036">
            <w:pPr>
              <w:pStyle w:val="ARTableBodyRight"/>
              <w:spacing w:before="24" w:after="20" w:line="228" w:lineRule="auto"/>
            </w:pPr>
            <w:r w:rsidRPr="0099748B">
              <w:t>0</w:t>
            </w:r>
          </w:p>
        </w:tc>
        <w:tc>
          <w:tcPr>
            <w:tcW w:w="617" w:type="dxa"/>
            <w:tcBorders>
              <w:top w:val="dotted" w:sz="6" w:space="0" w:color="53565A"/>
              <w:right w:val="dotted" w:sz="6" w:space="0" w:color="53565A"/>
            </w:tcBorders>
            <w:shd w:val="clear" w:color="auto" w:fill="F2F2F2" w:themeFill="background1" w:themeFillShade="F2"/>
          </w:tcPr>
          <w:p w14:paraId="0C783657" w14:textId="373B29CF" w:rsidR="00DD22EE" w:rsidRPr="00555299" w:rsidRDefault="00DD22EE" w:rsidP="00F45036">
            <w:pPr>
              <w:pStyle w:val="ARTableBodyRight"/>
              <w:spacing w:before="24" w:after="20" w:line="228" w:lineRule="auto"/>
            </w:pPr>
            <w:r w:rsidRPr="0099748B">
              <w:t>0</w:t>
            </w:r>
            <w:r>
              <w:t>.0</w:t>
            </w:r>
          </w:p>
        </w:tc>
        <w:tc>
          <w:tcPr>
            <w:tcW w:w="955" w:type="dxa"/>
            <w:tcBorders>
              <w:left w:val="dotted" w:sz="6" w:space="0" w:color="53565A"/>
            </w:tcBorders>
            <w:shd w:val="clear" w:color="auto" w:fill="F2F2F2" w:themeFill="background1" w:themeFillShade="F2"/>
          </w:tcPr>
          <w:p w14:paraId="7AC94ECA" w14:textId="73BFC576" w:rsidR="00DD22EE" w:rsidRPr="00555299" w:rsidRDefault="00DD22EE" w:rsidP="00F45036">
            <w:pPr>
              <w:pStyle w:val="ARTableBodyRight"/>
              <w:spacing w:before="24" w:after="20" w:line="228" w:lineRule="auto"/>
            </w:pPr>
            <w:r w:rsidRPr="00343F16">
              <w:t>0</w:t>
            </w:r>
          </w:p>
        </w:tc>
        <w:tc>
          <w:tcPr>
            <w:tcW w:w="955" w:type="dxa"/>
            <w:shd w:val="clear" w:color="auto" w:fill="F2F2F2" w:themeFill="background1" w:themeFillShade="F2"/>
          </w:tcPr>
          <w:p w14:paraId="17E09B83" w14:textId="1F0722DA" w:rsidR="00DD22EE" w:rsidRPr="00555299" w:rsidRDefault="00DD22EE" w:rsidP="00F45036">
            <w:pPr>
              <w:pStyle w:val="ARTableBodyRight"/>
              <w:spacing w:before="24" w:after="20" w:line="228" w:lineRule="auto"/>
            </w:pPr>
            <w:r w:rsidRPr="00343F16">
              <w:t>0</w:t>
            </w:r>
          </w:p>
        </w:tc>
        <w:tc>
          <w:tcPr>
            <w:tcW w:w="618" w:type="dxa"/>
            <w:tcBorders>
              <w:top w:val="dotted" w:sz="6" w:space="0" w:color="53565A"/>
              <w:right w:val="dotted" w:sz="6" w:space="0" w:color="53565A"/>
            </w:tcBorders>
            <w:shd w:val="clear" w:color="auto" w:fill="F2F2F2" w:themeFill="background1" w:themeFillShade="F2"/>
          </w:tcPr>
          <w:p w14:paraId="1EBABB72" w14:textId="6FD0B6B8" w:rsidR="00DD22EE" w:rsidRPr="00555299" w:rsidRDefault="00DD22EE" w:rsidP="00F45036">
            <w:pPr>
              <w:pStyle w:val="ARTableBodyRight"/>
              <w:spacing w:before="24" w:after="20" w:line="228" w:lineRule="auto"/>
            </w:pPr>
            <w:r w:rsidRPr="00343F16">
              <w:t>0</w:t>
            </w:r>
            <w:r>
              <w:t>.0</w:t>
            </w:r>
          </w:p>
        </w:tc>
        <w:tc>
          <w:tcPr>
            <w:tcW w:w="955" w:type="dxa"/>
            <w:tcBorders>
              <w:left w:val="dotted" w:sz="6" w:space="0" w:color="53565A"/>
            </w:tcBorders>
            <w:shd w:val="clear" w:color="auto" w:fill="F2F2F2" w:themeFill="background1" w:themeFillShade="F2"/>
          </w:tcPr>
          <w:p w14:paraId="7CB5C97F" w14:textId="34FEB385" w:rsidR="00DD22EE" w:rsidRPr="00555299" w:rsidRDefault="00DD22EE" w:rsidP="00F45036">
            <w:pPr>
              <w:pStyle w:val="ARTableBodyRight"/>
              <w:spacing w:before="24" w:after="20" w:line="228" w:lineRule="auto"/>
            </w:pPr>
            <w:r w:rsidRPr="00BF1CBE">
              <w:t>0</w:t>
            </w:r>
          </w:p>
        </w:tc>
        <w:tc>
          <w:tcPr>
            <w:tcW w:w="618" w:type="dxa"/>
            <w:tcBorders>
              <w:top w:val="dotted" w:sz="6" w:space="0" w:color="53565A"/>
              <w:right w:val="dotted" w:sz="6" w:space="0" w:color="53565A"/>
            </w:tcBorders>
            <w:shd w:val="clear" w:color="auto" w:fill="F2F2F2" w:themeFill="background1" w:themeFillShade="F2"/>
          </w:tcPr>
          <w:p w14:paraId="64FFF91B" w14:textId="2A39C6C4" w:rsidR="00DD22EE" w:rsidRPr="00555299" w:rsidRDefault="00DD22EE" w:rsidP="00F45036">
            <w:pPr>
              <w:pStyle w:val="ARTableBodyRight"/>
              <w:spacing w:before="24" w:after="20" w:line="228" w:lineRule="auto"/>
            </w:pPr>
            <w:r w:rsidRPr="00BF1CBE">
              <w:t>0</w:t>
            </w:r>
            <w:r>
              <w:t>.0</w:t>
            </w:r>
          </w:p>
        </w:tc>
        <w:tc>
          <w:tcPr>
            <w:tcW w:w="955" w:type="dxa"/>
            <w:tcBorders>
              <w:left w:val="dotted" w:sz="6" w:space="0" w:color="53565A"/>
            </w:tcBorders>
            <w:vAlign w:val="center"/>
          </w:tcPr>
          <w:p w14:paraId="4B047745" w14:textId="0EDB3372" w:rsidR="00DD22EE" w:rsidRPr="00555299" w:rsidRDefault="00DD22EE"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5607294" w14:textId="6EB47581" w:rsidR="00DD22EE" w:rsidRPr="00555299" w:rsidRDefault="00DD22EE" w:rsidP="00F45036">
            <w:pPr>
              <w:pStyle w:val="ARTableBodyRight"/>
              <w:spacing w:before="24" w:after="20" w:line="228" w:lineRule="auto"/>
            </w:pPr>
            <w:r>
              <w:t>0.0</w:t>
            </w:r>
          </w:p>
        </w:tc>
        <w:tc>
          <w:tcPr>
            <w:tcW w:w="955" w:type="dxa"/>
            <w:tcBorders>
              <w:left w:val="dotted" w:sz="6" w:space="0" w:color="53565A"/>
            </w:tcBorders>
            <w:vAlign w:val="center"/>
          </w:tcPr>
          <w:p w14:paraId="60184971" w14:textId="3004E3F6" w:rsidR="00DD22EE" w:rsidRPr="00555299" w:rsidRDefault="00DD22EE" w:rsidP="00F45036">
            <w:pPr>
              <w:pStyle w:val="ARTableBodyRight"/>
              <w:spacing w:before="24" w:after="20" w:line="228" w:lineRule="auto"/>
            </w:pPr>
            <w:r>
              <w:t>0</w:t>
            </w:r>
          </w:p>
        </w:tc>
        <w:tc>
          <w:tcPr>
            <w:tcW w:w="955" w:type="dxa"/>
            <w:vAlign w:val="center"/>
          </w:tcPr>
          <w:p w14:paraId="1EC65E4D" w14:textId="071DB710" w:rsidR="00DD22EE" w:rsidRPr="00555299" w:rsidRDefault="00DD22EE"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B1C792E" w14:textId="3CD38B64" w:rsidR="00DD22EE" w:rsidRPr="00555299" w:rsidRDefault="00DD22EE" w:rsidP="00F45036">
            <w:pPr>
              <w:pStyle w:val="ARTableBodyRight"/>
              <w:spacing w:before="24" w:after="20" w:line="228" w:lineRule="auto"/>
            </w:pPr>
            <w:r>
              <w:t>0.0</w:t>
            </w:r>
          </w:p>
        </w:tc>
        <w:tc>
          <w:tcPr>
            <w:tcW w:w="955" w:type="dxa"/>
            <w:tcBorders>
              <w:left w:val="dotted" w:sz="6" w:space="0" w:color="53565A"/>
            </w:tcBorders>
            <w:vAlign w:val="center"/>
          </w:tcPr>
          <w:p w14:paraId="4E619EF2" w14:textId="3ACAC2DF" w:rsidR="00DD22EE" w:rsidRPr="00555299" w:rsidRDefault="00DD22EE" w:rsidP="00F45036">
            <w:pPr>
              <w:pStyle w:val="ARTableBodyRight"/>
              <w:spacing w:before="24" w:after="20" w:line="228" w:lineRule="auto"/>
            </w:pPr>
            <w:r>
              <w:t>0</w:t>
            </w:r>
          </w:p>
        </w:tc>
        <w:tc>
          <w:tcPr>
            <w:tcW w:w="694" w:type="dxa"/>
            <w:vAlign w:val="center"/>
          </w:tcPr>
          <w:p w14:paraId="121B7D76" w14:textId="7063EFAB" w:rsidR="00DD22EE" w:rsidRPr="00555299" w:rsidRDefault="00DD22EE" w:rsidP="00F45036">
            <w:pPr>
              <w:pStyle w:val="ARTableBodyRight"/>
              <w:spacing w:before="24" w:after="20" w:line="228" w:lineRule="auto"/>
            </w:pPr>
            <w:r>
              <w:t>0.0</w:t>
            </w:r>
          </w:p>
        </w:tc>
      </w:tr>
      <w:tr w:rsidR="004C1703" w14:paraId="2661757C" w14:textId="77777777" w:rsidTr="002C4590">
        <w:tc>
          <w:tcPr>
            <w:tcW w:w="282" w:type="dxa"/>
            <w:vMerge/>
            <w:vAlign w:val="center"/>
          </w:tcPr>
          <w:p w14:paraId="4098BD98" w14:textId="77777777" w:rsidR="004C1703" w:rsidRPr="00555299" w:rsidRDefault="004C1703" w:rsidP="00F45036">
            <w:pPr>
              <w:pStyle w:val="ARTableRowHead"/>
              <w:spacing w:before="24" w:after="20" w:line="228" w:lineRule="auto"/>
            </w:pPr>
          </w:p>
        </w:tc>
        <w:tc>
          <w:tcPr>
            <w:tcW w:w="13686" w:type="dxa"/>
            <w:gridSpan w:val="15"/>
            <w:shd w:val="clear" w:color="auto" w:fill="E6E6E6"/>
            <w:hideMark/>
          </w:tcPr>
          <w:p w14:paraId="4B195868" w14:textId="37537953" w:rsidR="004C1703" w:rsidRPr="00555299" w:rsidRDefault="004C1703" w:rsidP="00F45036">
            <w:pPr>
              <w:pStyle w:val="ARTableRowHead"/>
              <w:spacing w:before="24" w:after="20" w:line="228" w:lineRule="auto"/>
            </w:pPr>
            <w:r w:rsidRPr="00555299">
              <w:t>Age</w:t>
            </w:r>
          </w:p>
        </w:tc>
      </w:tr>
      <w:tr w:rsidR="002C4590" w14:paraId="28E95972" w14:textId="77777777" w:rsidTr="002C4590">
        <w:tc>
          <w:tcPr>
            <w:tcW w:w="282" w:type="dxa"/>
            <w:vMerge/>
            <w:vAlign w:val="center"/>
          </w:tcPr>
          <w:p w14:paraId="03E4D883" w14:textId="77777777" w:rsidR="00203E17" w:rsidRPr="00555299" w:rsidRDefault="00203E17" w:rsidP="00F45036">
            <w:pPr>
              <w:pStyle w:val="ARTableBody"/>
              <w:spacing w:before="24" w:after="20" w:line="228" w:lineRule="auto"/>
            </w:pPr>
          </w:p>
        </w:tc>
        <w:tc>
          <w:tcPr>
            <w:tcW w:w="2264" w:type="dxa"/>
            <w:hideMark/>
          </w:tcPr>
          <w:p w14:paraId="7D52D17C" w14:textId="77777777" w:rsidR="00203E17" w:rsidRPr="00555299" w:rsidRDefault="00203E17" w:rsidP="00F45036">
            <w:pPr>
              <w:pStyle w:val="ARTableBody"/>
              <w:spacing w:before="24" w:after="20" w:line="228" w:lineRule="auto"/>
              <w:rPr>
                <w:rFonts w:cstheme="minorBidi"/>
              </w:rPr>
            </w:pPr>
            <w:r w:rsidRPr="00555299">
              <w:t>15–24</w:t>
            </w:r>
          </w:p>
        </w:tc>
        <w:tc>
          <w:tcPr>
            <w:tcW w:w="954" w:type="dxa"/>
            <w:shd w:val="clear" w:color="auto" w:fill="F2F2F2" w:themeFill="background1" w:themeFillShade="F2"/>
          </w:tcPr>
          <w:p w14:paraId="6D3B6F37" w14:textId="4C5BE05D" w:rsidR="00203E17" w:rsidRPr="00555299" w:rsidRDefault="00203E17" w:rsidP="00F45036">
            <w:pPr>
              <w:pStyle w:val="ARTableBodyRight"/>
              <w:spacing w:before="24" w:after="20" w:line="228" w:lineRule="auto"/>
            </w:pPr>
            <w:r w:rsidRPr="006920E4">
              <w:t>5</w:t>
            </w:r>
          </w:p>
        </w:tc>
        <w:tc>
          <w:tcPr>
            <w:tcW w:w="617" w:type="dxa"/>
            <w:tcBorders>
              <w:top w:val="dotted" w:sz="6" w:space="0" w:color="53565A"/>
              <w:right w:val="dotted" w:sz="6" w:space="0" w:color="53565A"/>
            </w:tcBorders>
            <w:shd w:val="clear" w:color="auto" w:fill="F2F2F2" w:themeFill="background1" w:themeFillShade="F2"/>
          </w:tcPr>
          <w:p w14:paraId="1C2683D9" w14:textId="7BBB2AE5" w:rsidR="00203E17" w:rsidRPr="00555299" w:rsidRDefault="00203E17" w:rsidP="00F45036">
            <w:pPr>
              <w:pStyle w:val="ARTableBodyRight"/>
              <w:spacing w:before="24" w:after="20" w:line="228" w:lineRule="auto"/>
            </w:pPr>
            <w:r w:rsidRPr="006920E4">
              <w:t>5</w:t>
            </w:r>
            <w:r>
              <w:t>.0</w:t>
            </w:r>
          </w:p>
        </w:tc>
        <w:tc>
          <w:tcPr>
            <w:tcW w:w="955" w:type="dxa"/>
            <w:tcBorders>
              <w:left w:val="dotted" w:sz="6" w:space="0" w:color="53565A"/>
            </w:tcBorders>
            <w:shd w:val="clear" w:color="auto" w:fill="F2F2F2" w:themeFill="background1" w:themeFillShade="F2"/>
          </w:tcPr>
          <w:p w14:paraId="0C9CE0D8" w14:textId="56698E99" w:rsidR="00203E17" w:rsidRPr="00555299" w:rsidRDefault="00203E17" w:rsidP="00F45036">
            <w:pPr>
              <w:pStyle w:val="ARTableBodyRight"/>
              <w:spacing w:before="24" w:after="20" w:line="228" w:lineRule="auto"/>
            </w:pPr>
            <w:r w:rsidRPr="00722D55">
              <w:t>0</w:t>
            </w:r>
          </w:p>
        </w:tc>
        <w:tc>
          <w:tcPr>
            <w:tcW w:w="955" w:type="dxa"/>
            <w:shd w:val="clear" w:color="auto" w:fill="F2F2F2" w:themeFill="background1" w:themeFillShade="F2"/>
          </w:tcPr>
          <w:p w14:paraId="796A7D1B" w14:textId="2A9063B7" w:rsidR="00203E17" w:rsidRPr="00555299" w:rsidRDefault="00203E17" w:rsidP="00F45036">
            <w:pPr>
              <w:pStyle w:val="ARTableBodyRight"/>
              <w:spacing w:before="24" w:after="20" w:line="228" w:lineRule="auto"/>
            </w:pPr>
            <w:r w:rsidRPr="00722D55">
              <w:t>0</w:t>
            </w:r>
          </w:p>
        </w:tc>
        <w:tc>
          <w:tcPr>
            <w:tcW w:w="618" w:type="dxa"/>
            <w:tcBorders>
              <w:top w:val="dotted" w:sz="6" w:space="0" w:color="53565A"/>
              <w:right w:val="dotted" w:sz="6" w:space="0" w:color="53565A"/>
            </w:tcBorders>
            <w:shd w:val="clear" w:color="auto" w:fill="F2F2F2" w:themeFill="background1" w:themeFillShade="F2"/>
          </w:tcPr>
          <w:p w14:paraId="054E6F52" w14:textId="004E3F0C" w:rsidR="00203E17" w:rsidRPr="00555299" w:rsidRDefault="00203E17" w:rsidP="00F45036">
            <w:pPr>
              <w:pStyle w:val="ARTableBodyRight"/>
              <w:spacing w:before="24" w:after="20" w:line="228" w:lineRule="auto"/>
            </w:pPr>
            <w:r w:rsidRPr="00722D55">
              <w:t>0</w:t>
            </w:r>
            <w:r>
              <w:t>.0</w:t>
            </w:r>
          </w:p>
        </w:tc>
        <w:tc>
          <w:tcPr>
            <w:tcW w:w="955" w:type="dxa"/>
            <w:tcBorders>
              <w:left w:val="dotted" w:sz="6" w:space="0" w:color="53565A"/>
            </w:tcBorders>
            <w:shd w:val="clear" w:color="auto" w:fill="F2F2F2" w:themeFill="background1" w:themeFillShade="F2"/>
          </w:tcPr>
          <w:p w14:paraId="2D114FAB" w14:textId="54D5617C" w:rsidR="00203E17" w:rsidRPr="00555299" w:rsidRDefault="00203E17" w:rsidP="00F45036">
            <w:pPr>
              <w:pStyle w:val="ARTableBodyRight"/>
              <w:spacing w:before="24" w:after="20" w:line="228" w:lineRule="auto"/>
            </w:pPr>
            <w:r w:rsidRPr="007225D0">
              <w:t>5</w:t>
            </w:r>
          </w:p>
        </w:tc>
        <w:tc>
          <w:tcPr>
            <w:tcW w:w="618" w:type="dxa"/>
            <w:tcBorders>
              <w:top w:val="dotted" w:sz="6" w:space="0" w:color="53565A"/>
              <w:right w:val="dotted" w:sz="6" w:space="0" w:color="53565A"/>
            </w:tcBorders>
            <w:shd w:val="clear" w:color="auto" w:fill="F2F2F2" w:themeFill="background1" w:themeFillShade="F2"/>
          </w:tcPr>
          <w:p w14:paraId="0C2A136A" w14:textId="1909BFBF" w:rsidR="00203E17" w:rsidRPr="00555299" w:rsidRDefault="00203E17" w:rsidP="00F45036">
            <w:pPr>
              <w:pStyle w:val="ARTableBodyRight"/>
              <w:spacing w:before="24" w:after="20" w:line="228" w:lineRule="auto"/>
            </w:pPr>
            <w:r w:rsidRPr="007225D0">
              <w:t>5</w:t>
            </w:r>
            <w:r>
              <w:t>.0</w:t>
            </w:r>
          </w:p>
        </w:tc>
        <w:tc>
          <w:tcPr>
            <w:tcW w:w="955" w:type="dxa"/>
            <w:tcBorders>
              <w:left w:val="dotted" w:sz="6" w:space="0" w:color="53565A"/>
            </w:tcBorders>
            <w:vAlign w:val="center"/>
          </w:tcPr>
          <w:p w14:paraId="45377724" w14:textId="56406E90" w:rsidR="00203E17" w:rsidRPr="00555299" w:rsidRDefault="00203E17" w:rsidP="00F45036">
            <w:pPr>
              <w:pStyle w:val="ARTableBodyRight"/>
              <w:spacing w:before="24" w:after="20" w:line="228" w:lineRule="auto"/>
            </w:pPr>
            <w:r>
              <w:t>2</w:t>
            </w:r>
          </w:p>
        </w:tc>
        <w:tc>
          <w:tcPr>
            <w:tcW w:w="618" w:type="dxa"/>
            <w:tcBorders>
              <w:top w:val="dotted" w:sz="6" w:space="0" w:color="53565A"/>
              <w:right w:val="dotted" w:sz="6" w:space="0" w:color="53565A"/>
            </w:tcBorders>
            <w:vAlign w:val="center"/>
          </w:tcPr>
          <w:p w14:paraId="7BE26B4E" w14:textId="707B2967" w:rsidR="00203E17" w:rsidRPr="00555299" w:rsidRDefault="00203E17" w:rsidP="00F45036">
            <w:pPr>
              <w:pStyle w:val="ARTableBodyRight"/>
              <w:spacing w:before="24" w:after="20" w:line="228" w:lineRule="auto"/>
            </w:pPr>
            <w:r>
              <w:t>2.0</w:t>
            </w:r>
          </w:p>
        </w:tc>
        <w:tc>
          <w:tcPr>
            <w:tcW w:w="955" w:type="dxa"/>
            <w:tcBorders>
              <w:left w:val="dotted" w:sz="6" w:space="0" w:color="53565A"/>
            </w:tcBorders>
            <w:vAlign w:val="center"/>
          </w:tcPr>
          <w:p w14:paraId="383B7743" w14:textId="02023404" w:rsidR="00203E17" w:rsidRPr="00555299" w:rsidRDefault="00203E17" w:rsidP="00F45036">
            <w:pPr>
              <w:pStyle w:val="ARTableBodyRight"/>
              <w:spacing w:before="24" w:after="20" w:line="228" w:lineRule="auto"/>
            </w:pPr>
            <w:r>
              <w:t>1</w:t>
            </w:r>
          </w:p>
        </w:tc>
        <w:tc>
          <w:tcPr>
            <w:tcW w:w="955" w:type="dxa"/>
            <w:vAlign w:val="center"/>
          </w:tcPr>
          <w:p w14:paraId="5C5B1CC8" w14:textId="6A0CB961"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E6BFD86" w14:textId="3A1805F3" w:rsidR="00203E17" w:rsidRPr="00555299" w:rsidRDefault="00203E17" w:rsidP="00F45036">
            <w:pPr>
              <w:pStyle w:val="ARTableBodyRight"/>
              <w:spacing w:before="24" w:after="20" w:line="228" w:lineRule="auto"/>
            </w:pPr>
            <w:r>
              <w:t>1.0</w:t>
            </w:r>
          </w:p>
        </w:tc>
        <w:tc>
          <w:tcPr>
            <w:tcW w:w="955" w:type="dxa"/>
            <w:tcBorders>
              <w:left w:val="dotted" w:sz="6" w:space="0" w:color="53565A"/>
            </w:tcBorders>
            <w:vAlign w:val="center"/>
          </w:tcPr>
          <w:p w14:paraId="7FE9C17C" w14:textId="5BD61D06" w:rsidR="00203E17" w:rsidRPr="00555299" w:rsidRDefault="00203E17" w:rsidP="00F45036">
            <w:pPr>
              <w:pStyle w:val="ARTableBodyRight"/>
              <w:spacing w:before="24" w:after="20" w:line="228" w:lineRule="auto"/>
            </w:pPr>
            <w:r>
              <w:t>1</w:t>
            </w:r>
          </w:p>
        </w:tc>
        <w:tc>
          <w:tcPr>
            <w:tcW w:w="694" w:type="dxa"/>
            <w:vAlign w:val="center"/>
          </w:tcPr>
          <w:p w14:paraId="45B0C103" w14:textId="4B8AD10E" w:rsidR="00203E17" w:rsidRPr="00555299" w:rsidRDefault="00203E17" w:rsidP="00F45036">
            <w:pPr>
              <w:pStyle w:val="ARTableBodyRight"/>
              <w:spacing w:before="24" w:after="20" w:line="228" w:lineRule="auto"/>
            </w:pPr>
            <w:r>
              <w:t>1.0</w:t>
            </w:r>
          </w:p>
        </w:tc>
      </w:tr>
      <w:tr w:rsidR="002C4590" w14:paraId="7029E03C" w14:textId="77777777" w:rsidTr="002C4590">
        <w:tc>
          <w:tcPr>
            <w:tcW w:w="282" w:type="dxa"/>
            <w:vMerge/>
            <w:vAlign w:val="center"/>
          </w:tcPr>
          <w:p w14:paraId="1B193D96" w14:textId="77777777" w:rsidR="00203E17" w:rsidRPr="00555299" w:rsidRDefault="00203E17" w:rsidP="00F45036">
            <w:pPr>
              <w:pStyle w:val="ARTableBody"/>
              <w:spacing w:before="24" w:after="20" w:line="228" w:lineRule="auto"/>
            </w:pPr>
          </w:p>
        </w:tc>
        <w:tc>
          <w:tcPr>
            <w:tcW w:w="2264" w:type="dxa"/>
            <w:hideMark/>
          </w:tcPr>
          <w:p w14:paraId="325C6ECC" w14:textId="77777777" w:rsidR="00203E17" w:rsidRPr="00555299" w:rsidRDefault="00203E17" w:rsidP="00F45036">
            <w:pPr>
              <w:pStyle w:val="ARTableBody"/>
              <w:spacing w:before="24" w:after="20" w:line="228" w:lineRule="auto"/>
              <w:rPr>
                <w:rFonts w:cstheme="minorBidi"/>
              </w:rPr>
            </w:pPr>
            <w:r w:rsidRPr="00555299">
              <w:t>25–34</w:t>
            </w:r>
          </w:p>
        </w:tc>
        <w:tc>
          <w:tcPr>
            <w:tcW w:w="954" w:type="dxa"/>
            <w:shd w:val="clear" w:color="auto" w:fill="F2F2F2" w:themeFill="background1" w:themeFillShade="F2"/>
          </w:tcPr>
          <w:p w14:paraId="1F1350A4" w14:textId="260DC141" w:rsidR="00203E17" w:rsidRPr="00555299" w:rsidRDefault="00203E17" w:rsidP="00F45036">
            <w:pPr>
              <w:pStyle w:val="ARTableBodyRight"/>
              <w:spacing w:before="24" w:after="20" w:line="228" w:lineRule="auto"/>
            </w:pPr>
            <w:r w:rsidRPr="006920E4">
              <w:t>32</w:t>
            </w:r>
          </w:p>
        </w:tc>
        <w:tc>
          <w:tcPr>
            <w:tcW w:w="617" w:type="dxa"/>
            <w:tcBorders>
              <w:top w:val="dotted" w:sz="6" w:space="0" w:color="53565A"/>
              <w:right w:val="dotted" w:sz="6" w:space="0" w:color="53565A"/>
            </w:tcBorders>
            <w:shd w:val="clear" w:color="auto" w:fill="F2F2F2" w:themeFill="background1" w:themeFillShade="F2"/>
          </w:tcPr>
          <w:p w14:paraId="430976D3" w14:textId="78BB9D4C" w:rsidR="00203E17" w:rsidRPr="00555299" w:rsidRDefault="00203E17" w:rsidP="00F45036">
            <w:pPr>
              <w:pStyle w:val="ARTableBodyRight"/>
              <w:spacing w:before="24" w:after="20" w:line="228" w:lineRule="auto"/>
            </w:pPr>
            <w:r w:rsidRPr="006920E4">
              <w:t>31.2</w:t>
            </w:r>
          </w:p>
        </w:tc>
        <w:tc>
          <w:tcPr>
            <w:tcW w:w="955" w:type="dxa"/>
            <w:tcBorders>
              <w:left w:val="dotted" w:sz="6" w:space="0" w:color="53565A"/>
            </w:tcBorders>
            <w:shd w:val="clear" w:color="auto" w:fill="F2F2F2" w:themeFill="background1" w:themeFillShade="F2"/>
          </w:tcPr>
          <w:p w14:paraId="5D204EEC" w14:textId="508E5FC6" w:rsidR="00203E17" w:rsidRPr="00555299" w:rsidRDefault="00203E17" w:rsidP="00F45036">
            <w:pPr>
              <w:pStyle w:val="ARTableBodyRight"/>
              <w:spacing w:before="24" w:after="20" w:line="228" w:lineRule="auto"/>
            </w:pPr>
            <w:r w:rsidRPr="00722D55">
              <w:t>2</w:t>
            </w:r>
          </w:p>
        </w:tc>
        <w:tc>
          <w:tcPr>
            <w:tcW w:w="955" w:type="dxa"/>
            <w:shd w:val="clear" w:color="auto" w:fill="F2F2F2" w:themeFill="background1" w:themeFillShade="F2"/>
          </w:tcPr>
          <w:p w14:paraId="3B809E82" w14:textId="00FD0FD1" w:rsidR="00203E17" w:rsidRPr="00555299" w:rsidRDefault="00203E17" w:rsidP="00F45036">
            <w:pPr>
              <w:pStyle w:val="ARTableBodyRight"/>
              <w:spacing w:before="24" w:after="20" w:line="228" w:lineRule="auto"/>
            </w:pPr>
            <w:r w:rsidRPr="00722D55">
              <w:t>0</w:t>
            </w:r>
          </w:p>
        </w:tc>
        <w:tc>
          <w:tcPr>
            <w:tcW w:w="618" w:type="dxa"/>
            <w:tcBorders>
              <w:top w:val="dotted" w:sz="6" w:space="0" w:color="53565A"/>
              <w:right w:val="dotted" w:sz="6" w:space="0" w:color="53565A"/>
            </w:tcBorders>
            <w:shd w:val="clear" w:color="auto" w:fill="F2F2F2" w:themeFill="background1" w:themeFillShade="F2"/>
          </w:tcPr>
          <w:p w14:paraId="504DB4D9" w14:textId="07547316" w:rsidR="00203E17" w:rsidRPr="00555299" w:rsidRDefault="00203E17" w:rsidP="00F45036">
            <w:pPr>
              <w:pStyle w:val="ARTableBodyRight"/>
              <w:spacing w:before="24" w:after="20" w:line="228" w:lineRule="auto"/>
            </w:pPr>
            <w:r w:rsidRPr="00722D55">
              <w:t>2</w:t>
            </w:r>
            <w:r>
              <w:t>.0</w:t>
            </w:r>
          </w:p>
        </w:tc>
        <w:tc>
          <w:tcPr>
            <w:tcW w:w="955" w:type="dxa"/>
            <w:tcBorders>
              <w:left w:val="dotted" w:sz="6" w:space="0" w:color="53565A"/>
            </w:tcBorders>
            <w:shd w:val="clear" w:color="auto" w:fill="F2F2F2" w:themeFill="background1" w:themeFillShade="F2"/>
          </w:tcPr>
          <w:p w14:paraId="501FB795" w14:textId="4DCFC246" w:rsidR="00203E17" w:rsidRPr="00555299" w:rsidRDefault="00203E17" w:rsidP="00F45036">
            <w:pPr>
              <w:pStyle w:val="ARTableBodyRight"/>
              <w:spacing w:before="24" w:after="20" w:line="228" w:lineRule="auto"/>
            </w:pPr>
            <w:r w:rsidRPr="007225D0">
              <w:t>30</w:t>
            </w:r>
          </w:p>
        </w:tc>
        <w:tc>
          <w:tcPr>
            <w:tcW w:w="618" w:type="dxa"/>
            <w:tcBorders>
              <w:top w:val="dotted" w:sz="6" w:space="0" w:color="53565A"/>
              <w:right w:val="dotted" w:sz="6" w:space="0" w:color="53565A"/>
            </w:tcBorders>
            <w:shd w:val="clear" w:color="auto" w:fill="F2F2F2" w:themeFill="background1" w:themeFillShade="F2"/>
          </w:tcPr>
          <w:p w14:paraId="6BD2A54B" w14:textId="365CCE03" w:rsidR="00203E17" w:rsidRPr="00555299" w:rsidRDefault="00203E17" w:rsidP="00F45036">
            <w:pPr>
              <w:pStyle w:val="ARTableBodyRight"/>
              <w:spacing w:before="24" w:after="20" w:line="228" w:lineRule="auto"/>
            </w:pPr>
            <w:r w:rsidRPr="007225D0">
              <w:t>29.2</w:t>
            </w:r>
          </w:p>
        </w:tc>
        <w:tc>
          <w:tcPr>
            <w:tcW w:w="955" w:type="dxa"/>
            <w:tcBorders>
              <w:left w:val="dotted" w:sz="6" w:space="0" w:color="53565A"/>
            </w:tcBorders>
            <w:vAlign w:val="center"/>
          </w:tcPr>
          <w:p w14:paraId="0B1C2A1B" w14:textId="6592B936" w:rsidR="00203E17" w:rsidRPr="00555299" w:rsidRDefault="00203E17" w:rsidP="00F45036">
            <w:pPr>
              <w:pStyle w:val="ARTableBodyRight"/>
              <w:spacing w:before="24" w:after="20" w:line="228" w:lineRule="auto"/>
            </w:pPr>
            <w:r>
              <w:t>23</w:t>
            </w:r>
          </w:p>
        </w:tc>
        <w:tc>
          <w:tcPr>
            <w:tcW w:w="618" w:type="dxa"/>
            <w:tcBorders>
              <w:top w:val="dotted" w:sz="6" w:space="0" w:color="53565A"/>
              <w:right w:val="dotted" w:sz="6" w:space="0" w:color="53565A"/>
            </w:tcBorders>
            <w:vAlign w:val="center"/>
          </w:tcPr>
          <w:p w14:paraId="52880B06" w14:textId="2BC034B5" w:rsidR="00203E17" w:rsidRPr="00555299" w:rsidRDefault="00203E17" w:rsidP="00F45036">
            <w:pPr>
              <w:pStyle w:val="ARTableBodyRight"/>
              <w:spacing w:before="24" w:after="20" w:line="228" w:lineRule="auto"/>
            </w:pPr>
            <w:r>
              <w:t>22.7</w:t>
            </w:r>
          </w:p>
        </w:tc>
        <w:tc>
          <w:tcPr>
            <w:tcW w:w="955" w:type="dxa"/>
            <w:tcBorders>
              <w:left w:val="dotted" w:sz="6" w:space="0" w:color="53565A"/>
            </w:tcBorders>
            <w:vAlign w:val="center"/>
          </w:tcPr>
          <w:p w14:paraId="481BCE61" w14:textId="6F851495" w:rsidR="00203E17" w:rsidRPr="00555299" w:rsidRDefault="00203E17" w:rsidP="00F45036">
            <w:pPr>
              <w:pStyle w:val="ARTableBodyRight"/>
              <w:spacing w:before="24" w:after="20" w:line="228" w:lineRule="auto"/>
            </w:pPr>
            <w:r>
              <w:t>0</w:t>
            </w:r>
          </w:p>
        </w:tc>
        <w:tc>
          <w:tcPr>
            <w:tcW w:w="955" w:type="dxa"/>
            <w:vAlign w:val="center"/>
          </w:tcPr>
          <w:p w14:paraId="6DC939F9" w14:textId="71378028"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5BC20462" w14:textId="1FAEB14B" w:rsidR="00203E17" w:rsidRPr="00555299" w:rsidRDefault="00203E17" w:rsidP="00F45036">
            <w:pPr>
              <w:pStyle w:val="ARTableBodyRight"/>
              <w:spacing w:before="24" w:after="20" w:line="228" w:lineRule="auto"/>
            </w:pPr>
            <w:r>
              <w:t>0.0</w:t>
            </w:r>
          </w:p>
        </w:tc>
        <w:tc>
          <w:tcPr>
            <w:tcW w:w="955" w:type="dxa"/>
            <w:tcBorders>
              <w:left w:val="dotted" w:sz="6" w:space="0" w:color="53565A"/>
            </w:tcBorders>
            <w:vAlign w:val="center"/>
          </w:tcPr>
          <w:p w14:paraId="3D2F186A" w14:textId="68A13041" w:rsidR="00203E17" w:rsidRPr="00555299" w:rsidRDefault="00203E17" w:rsidP="00F45036">
            <w:pPr>
              <w:pStyle w:val="ARTableBodyRight"/>
              <w:spacing w:before="24" w:after="20" w:line="228" w:lineRule="auto"/>
            </w:pPr>
            <w:r>
              <w:t>23</w:t>
            </w:r>
          </w:p>
        </w:tc>
        <w:tc>
          <w:tcPr>
            <w:tcW w:w="694" w:type="dxa"/>
            <w:vAlign w:val="center"/>
          </w:tcPr>
          <w:p w14:paraId="52C87B2A" w14:textId="495EBDE4" w:rsidR="00203E17" w:rsidRPr="00555299" w:rsidRDefault="00203E17" w:rsidP="00F45036">
            <w:pPr>
              <w:pStyle w:val="ARTableBodyRight"/>
              <w:spacing w:before="24" w:after="20" w:line="228" w:lineRule="auto"/>
            </w:pPr>
            <w:r>
              <w:t>22.7</w:t>
            </w:r>
          </w:p>
        </w:tc>
      </w:tr>
      <w:tr w:rsidR="002C4590" w14:paraId="0E372E17" w14:textId="77777777" w:rsidTr="002C4590">
        <w:tc>
          <w:tcPr>
            <w:tcW w:w="282" w:type="dxa"/>
            <w:vMerge/>
            <w:vAlign w:val="center"/>
          </w:tcPr>
          <w:p w14:paraId="118C3FCE" w14:textId="77777777" w:rsidR="00203E17" w:rsidRPr="00555299" w:rsidRDefault="00203E17" w:rsidP="00F45036">
            <w:pPr>
              <w:pStyle w:val="ARTableBody"/>
              <w:spacing w:before="24" w:after="20" w:line="228" w:lineRule="auto"/>
            </w:pPr>
          </w:p>
        </w:tc>
        <w:tc>
          <w:tcPr>
            <w:tcW w:w="2264" w:type="dxa"/>
            <w:hideMark/>
          </w:tcPr>
          <w:p w14:paraId="4C788BCA" w14:textId="77777777" w:rsidR="00203E17" w:rsidRPr="00555299" w:rsidRDefault="00203E17" w:rsidP="00F45036">
            <w:pPr>
              <w:pStyle w:val="ARTableBody"/>
              <w:spacing w:before="24" w:after="20" w:line="228" w:lineRule="auto"/>
              <w:rPr>
                <w:rFonts w:cstheme="minorBidi"/>
              </w:rPr>
            </w:pPr>
            <w:r w:rsidRPr="00555299">
              <w:t>35–44</w:t>
            </w:r>
          </w:p>
        </w:tc>
        <w:tc>
          <w:tcPr>
            <w:tcW w:w="954" w:type="dxa"/>
            <w:shd w:val="clear" w:color="auto" w:fill="F2F2F2" w:themeFill="background1" w:themeFillShade="F2"/>
          </w:tcPr>
          <w:p w14:paraId="4797A8F0" w14:textId="21580B54" w:rsidR="00203E17" w:rsidRPr="00555299" w:rsidRDefault="00203E17" w:rsidP="00F45036">
            <w:pPr>
              <w:pStyle w:val="ARTableBodyRight"/>
              <w:spacing w:before="24" w:after="20" w:line="228" w:lineRule="auto"/>
            </w:pPr>
            <w:r w:rsidRPr="006920E4">
              <w:t>49</w:t>
            </w:r>
          </w:p>
        </w:tc>
        <w:tc>
          <w:tcPr>
            <w:tcW w:w="617" w:type="dxa"/>
            <w:tcBorders>
              <w:top w:val="dotted" w:sz="6" w:space="0" w:color="53565A"/>
              <w:right w:val="dotted" w:sz="6" w:space="0" w:color="53565A"/>
            </w:tcBorders>
            <w:shd w:val="clear" w:color="auto" w:fill="F2F2F2" w:themeFill="background1" w:themeFillShade="F2"/>
          </w:tcPr>
          <w:p w14:paraId="2038CFE3" w14:textId="49B75EDF" w:rsidR="00203E17" w:rsidRPr="00555299" w:rsidRDefault="00203E17" w:rsidP="00F45036">
            <w:pPr>
              <w:pStyle w:val="ARTableBodyRight"/>
              <w:spacing w:before="24" w:after="20" w:line="228" w:lineRule="auto"/>
            </w:pPr>
            <w:r w:rsidRPr="006920E4">
              <w:t>48.8</w:t>
            </w:r>
          </w:p>
        </w:tc>
        <w:tc>
          <w:tcPr>
            <w:tcW w:w="955" w:type="dxa"/>
            <w:tcBorders>
              <w:left w:val="dotted" w:sz="6" w:space="0" w:color="53565A"/>
            </w:tcBorders>
            <w:shd w:val="clear" w:color="auto" w:fill="F2F2F2" w:themeFill="background1" w:themeFillShade="F2"/>
          </w:tcPr>
          <w:p w14:paraId="3E8C02FE" w14:textId="1ABF642F" w:rsidR="00203E17" w:rsidRPr="00555299" w:rsidRDefault="00203E17" w:rsidP="00F45036">
            <w:pPr>
              <w:pStyle w:val="ARTableBodyRight"/>
              <w:spacing w:before="24" w:after="20" w:line="228" w:lineRule="auto"/>
            </w:pPr>
            <w:r w:rsidRPr="00722D55">
              <w:t>7</w:t>
            </w:r>
          </w:p>
        </w:tc>
        <w:tc>
          <w:tcPr>
            <w:tcW w:w="955" w:type="dxa"/>
            <w:shd w:val="clear" w:color="auto" w:fill="F2F2F2" w:themeFill="background1" w:themeFillShade="F2"/>
          </w:tcPr>
          <w:p w14:paraId="1C5BA7B6" w14:textId="3B732A61" w:rsidR="00203E17" w:rsidRPr="00555299" w:rsidRDefault="00203E17" w:rsidP="00F45036">
            <w:pPr>
              <w:pStyle w:val="ARTableBodyRight"/>
              <w:spacing w:before="24" w:after="20" w:line="228" w:lineRule="auto"/>
            </w:pPr>
            <w:r w:rsidRPr="00722D55">
              <w:t>1</w:t>
            </w:r>
          </w:p>
        </w:tc>
        <w:tc>
          <w:tcPr>
            <w:tcW w:w="618" w:type="dxa"/>
            <w:tcBorders>
              <w:top w:val="dotted" w:sz="6" w:space="0" w:color="53565A"/>
              <w:right w:val="dotted" w:sz="6" w:space="0" w:color="53565A"/>
            </w:tcBorders>
            <w:shd w:val="clear" w:color="auto" w:fill="F2F2F2" w:themeFill="background1" w:themeFillShade="F2"/>
          </w:tcPr>
          <w:p w14:paraId="033DB801" w14:textId="4C2D93C5" w:rsidR="00203E17" w:rsidRPr="00555299" w:rsidRDefault="00203E17" w:rsidP="00F45036">
            <w:pPr>
              <w:pStyle w:val="ARTableBodyRight"/>
              <w:spacing w:before="24" w:after="20" w:line="228" w:lineRule="auto"/>
            </w:pPr>
            <w:r w:rsidRPr="00722D55">
              <w:t>7.8</w:t>
            </w:r>
          </w:p>
        </w:tc>
        <w:tc>
          <w:tcPr>
            <w:tcW w:w="955" w:type="dxa"/>
            <w:tcBorders>
              <w:left w:val="dotted" w:sz="6" w:space="0" w:color="53565A"/>
            </w:tcBorders>
            <w:shd w:val="clear" w:color="auto" w:fill="F2F2F2" w:themeFill="background1" w:themeFillShade="F2"/>
          </w:tcPr>
          <w:p w14:paraId="71C8AB64" w14:textId="0B8ABFD1" w:rsidR="00203E17" w:rsidRPr="00555299" w:rsidRDefault="00203E17" w:rsidP="00F45036">
            <w:pPr>
              <w:pStyle w:val="ARTableBodyRight"/>
              <w:spacing w:before="24" w:after="20" w:line="228" w:lineRule="auto"/>
            </w:pPr>
            <w:r w:rsidRPr="007225D0">
              <w:t>41</w:t>
            </w:r>
          </w:p>
        </w:tc>
        <w:tc>
          <w:tcPr>
            <w:tcW w:w="618" w:type="dxa"/>
            <w:tcBorders>
              <w:top w:val="dotted" w:sz="6" w:space="0" w:color="53565A"/>
              <w:right w:val="dotted" w:sz="6" w:space="0" w:color="53565A"/>
            </w:tcBorders>
            <w:shd w:val="clear" w:color="auto" w:fill="F2F2F2" w:themeFill="background1" w:themeFillShade="F2"/>
          </w:tcPr>
          <w:p w14:paraId="3A6421E7" w14:textId="64ED60D5" w:rsidR="00203E17" w:rsidRPr="00555299" w:rsidRDefault="00203E17" w:rsidP="00F45036">
            <w:pPr>
              <w:pStyle w:val="ARTableBodyRight"/>
              <w:spacing w:before="24" w:after="20" w:line="228" w:lineRule="auto"/>
            </w:pPr>
            <w:r w:rsidRPr="007225D0">
              <w:t>41</w:t>
            </w:r>
            <w:r>
              <w:t>.0</w:t>
            </w:r>
          </w:p>
        </w:tc>
        <w:tc>
          <w:tcPr>
            <w:tcW w:w="955" w:type="dxa"/>
            <w:tcBorders>
              <w:left w:val="dotted" w:sz="6" w:space="0" w:color="53565A"/>
            </w:tcBorders>
            <w:vAlign w:val="center"/>
          </w:tcPr>
          <w:p w14:paraId="2E756E2A" w14:textId="061A46A9" w:rsidR="00203E17" w:rsidRPr="00555299" w:rsidRDefault="00203E17" w:rsidP="00F45036">
            <w:pPr>
              <w:pStyle w:val="ARTableBodyRight"/>
              <w:spacing w:before="24" w:after="20" w:line="228" w:lineRule="auto"/>
            </w:pPr>
            <w:r>
              <w:t>24</w:t>
            </w:r>
          </w:p>
        </w:tc>
        <w:tc>
          <w:tcPr>
            <w:tcW w:w="618" w:type="dxa"/>
            <w:tcBorders>
              <w:top w:val="dotted" w:sz="6" w:space="0" w:color="53565A"/>
              <w:right w:val="dotted" w:sz="6" w:space="0" w:color="53565A"/>
            </w:tcBorders>
            <w:vAlign w:val="center"/>
          </w:tcPr>
          <w:p w14:paraId="6A101387" w14:textId="049C3E6F" w:rsidR="00203E17" w:rsidRPr="00555299" w:rsidRDefault="00203E17" w:rsidP="00F45036">
            <w:pPr>
              <w:pStyle w:val="ARTableBodyRight"/>
              <w:spacing w:before="24" w:after="20" w:line="228" w:lineRule="auto"/>
            </w:pPr>
            <w:r>
              <w:t>24.0</w:t>
            </w:r>
          </w:p>
        </w:tc>
        <w:tc>
          <w:tcPr>
            <w:tcW w:w="955" w:type="dxa"/>
            <w:tcBorders>
              <w:left w:val="dotted" w:sz="6" w:space="0" w:color="53565A"/>
            </w:tcBorders>
            <w:vAlign w:val="center"/>
          </w:tcPr>
          <w:p w14:paraId="05CA0CD2" w14:textId="0823AD53" w:rsidR="00203E17" w:rsidRPr="00555299" w:rsidRDefault="00203E17" w:rsidP="00F45036">
            <w:pPr>
              <w:pStyle w:val="ARTableBodyRight"/>
              <w:spacing w:before="24" w:after="20" w:line="228" w:lineRule="auto"/>
            </w:pPr>
            <w:r>
              <w:t>3</w:t>
            </w:r>
          </w:p>
        </w:tc>
        <w:tc>
          <w:tcPr>
            <w:tcW w:w="955" w:type="dxa"/>
            <w:vAlign w:val="center"/>
          </w:tcPr>
          <w:p w14:paraId="335A818C" w14:textId="7AC48EB6"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228A69C" w14:textId="64C6D8DD" w:rsidR="00203E17" w:rsidRPr="00555299" w:rsidRDefault="00203E17" w:rsidP="00F45036">
            <w:pPr>
              <w:pStyle w:val="ARTableBodyRight"/>
              <w:spacing w:before="24" w:after="20" w:line="228" w:lineRule="auto"/>
            </w:pPr>
            <w:r>
              <w:t>3.0</w:t>
            </w:r>
          </w:p>
        </w:tc>
        <w:tc>
          <w:tcPr>
            <w:tcW w:w="955" w:type="dxa"/>
            <w:tcBorders>
              <w:left w:val="dotted" w:sz="6" w:space="0" w:color="53565A"/>
            </w:tcBorders>
            <w:vAlign w:val="center"/>
          </w:tcPr>
          <w:p w14:paraId="5C8C84D7" w14:textId="666B07EB" w:rsidR="00203E17" w:rsidRPr="00555299" w:rsidRDefault="00203E17" w:rsidP="00F45036">
            <w:pPr>
              <w:pStyle w:val="ARTableBodyRight"/>
              <w:spacing w:before="24" w:after="20" w:line="228" w:lineRule="auto"/>
            </w:pPr>
            <w:r>
              <w:t>21</w:t>
            </w:r>
          </w:p>
        </w:tc>
        <w:tc>
          <w:tcPr>
            <w:tcW w:w="694" w:type="dxa"/>
            <w:vAlign w:val="center"/>
          </w:tcPr>
          <w:p w14:paraId="15D1019A" w14:textId="4AB0F6D3" w:rsidR="00203E17" w:rsidRPr="00555299" w:rsidRDefault="00203E17" w:rsidP="00F45036">
            <w:pPr>
              <w:pStyle w:val="ARTableBodyRight"/>
              <w:spacing w:before="24" w:after="20" w:line="228" w:lineRule="auto"/>
            </w:pPr>
            <w:r>
              <w:t>21.0</w:t>
            </w:r>
          </w:p>
        </w:tc>
      </w:tr>
      <w:tr w:rsidR="002C4590" w14:paraId="4301B889" w14:textId="77777777" w:rsidTr="002C4590">
        <w:tc>
          <w:tcPr>
            <w:tcW w:w="282" w:type="dxa"/>
            <w:vMerge/>
            <w:vAlign w:val="center"/>
          </w:tcPr>
          <w:p w14:paraId="75EFE438" w14:textId="77777777" w:rsidR="00203E17" w:rsidRPr="00555299" w:rsidRDefault="00203E17" w:rsidP="00F45036">
            <w:pPr>
              <w:pStyle w:val="ARTableBody"/>
              <w:spacing w:before="24" w:after="20" w:line="228" w:lineRule="auto"/>
            </w:pPr>
          </w:p>
        </w:tc>
        <w:tc>
          <w:tcPr>
            <w:tcW w:w="2264" w:type="dxa"/>
            <w:hideMark/>
          </w:tcPr>
          <w:p w14:paraId="0F133D92" w14:textId="77777777" w:rsidR="00203E17" w:rsidRPr="00555299" w:rsidRDefault="00203E17" w:rsidP="00F45036">
            <w:pPr>
              <w:pStyle w:val="ARTableBody"/>
              <w:spacing w:before="24" w:after="20" w:line="228" w:lineRule="auto"/>
              <w:rPr>
                <w:rFonts w:cstheme="minorBidi"/>
              </w:rPr>
            </w:pPr>
            <w:r w:rsidRPr="00555299">
              <w:t>45–54</w:t>
            </w:r>
          </w:p>
        </w:tc>
        <w:tc>
          <w:tcPr>
            <w:tcW w:w="954" w:type="dxa"/>
            <w:shd w:val="clear" w:color="auto" w:fill="F2F2F2" w:themeFill="background1" w:themeFillShade="F2"/>
          </w:tcPr>
          <w:p w14:paraId="702DBC03" w14:textId="01A8B628" w:rsidR="00203E17" w:rsidRPr="00555299" w:rsidRDefault="00203E17" w:rsidP="00F45036">
            <w:pPr>
              <w:pStyle w:val="ARTableBodyRight"/>
              <w:spacing w:before="24" w:after="20" w:line="228" w:lineRule="auto"/>
            </w:pPr>
            <w:r w:rsidRPr="006920E4">
              <w:t>22</w:t>
            </w:r>
          </w:p>
        </w:tc>
        <w:tc>
          <w:tcPr>
            <w:tcW w:w="617" w:type="dxa"/>
            <w:tcBorders>
              <w:top w:val="dotted" w:sz="6" w:space="0" w:color="53565A"/>
              <w:right w:val="dotted" w:sz="6" w:space="0" w:color="53565A"/>
            </w:tcBorders>
            <w:shd w:val="clear" w:color="auto" w:fill="F2F2F2" w:themeFill="background1" w:themeFillShade="F2"/>
          </w:tcPr>
          <w:p w14:paraId="2592C537" w14:textId="4060C9CA" w:rsidR="00203E17" w:rsidRPr="00555299" w:rsidRDefault="00203E17" w:rsidP="00F45036">
            <w:pPr>
              <w:pStyle w:val="ARTableBodyRight"/>
              <w:spacing w:before="24" w:after="20" w:line="228" w:lineRule="auto"/>
            </w:pPr>
            <w:r w:rsidRPr="006920E4">
              <w:t>21.8</w:t>
            </w:r>
          </w:p>
        </w:tc>
        <w:tc>
          <w:tcPr>
            <w:tcW w:w="955" w:type="dxa"/>
            <w:tcBorders>
              <w:left w:val="dotted" w:sz="6" w:space="0" w:color="53565A"/>
            </w:tcBorders>
            <w:shd w:val="clear" w:color="auto" w:fill="F2F2F2" w:themeFill="background1" w:themeFillShade="F2"/>
          </w:tcPr>
          <w:p w14:paraId="0AA487DB" w14:textId="5C2A1922" w:rsidR="00203E17" w:rsidRPr="00555299" w:rsidRDefault="00203E17" w:rsidP="00F45036">
            <w:pPr>
              <w:pStyle w:val="ARTableBodyRight"/>
              <w:spacing w:before="24" w:after="20" w:line="228" w:lineRule="auto"/>
            </w:pPr>
            <w:r w:rsidRPr="00722D55">
              <w:t>5</w:t>
            </w:r>
          </w:p>
        </w:tc>
        <w:tc>
          <w:tcPr>
            <w:tcW w:w="955" w:type="dxa"/>
            <w:shd w:val="clear" w:color="auto" w:fill="F2F2F2" w:themeFill="background1" w:themeFillShade="F2"/>
          </w:tcPr>
          <w:p w14:paraId="64FC8ADD" w14:textId="56130EFB" w:rsidR="00203E17" w:rsidRPr="00555299" w:rsidRDefault="00203E17" w:rsidP="00F45036">
            <w:pPr>
              <w:pStyle w:val="ARTableBodyRight"/>
              <w:spacing w:before="24" w:after="20" w:line="228" w:lineRule="auto"/>
            </w:pPr>
            <w:r w:rsidRPr="00722D55">
              <w:t>0</w:t>
            </w:r>
          </w:p>
        </w:tc>
        <w:tc>
          <w:tcPr>
            <w:tcW w:w="618" w:type="dxa"/>
            <w:tcBorders>
              <w:top w:val="dotted" w:sz="6" w:space="0" w:color="53565A"/>
              <w:right w:val="dotted" w:sz="6" w:space="0" w:color="53565A"/>
            </w:tcBorders>
            <w:shd w:val="clear" w:color="auto" w:fill="F2F2F2" w:themeFill="background1" w:themeFillShade="F2"/>
          </w:tcPr>
          <w:p w14:paraId="476823DD" w14:textId="3432A706" w:rsidR="00203E17" w:rsidRPr="00555299" w:rsidRDefault="00203E17" w:rsidP="00F45036">
            <w:pPr>
              <w:pStyle w:val="ARTableBodyRight"/>
              <w:spacing w:before="24" w:after="20" w:line="228" w:lineRule="auto"/>
            </w:pPr>
            <w:r w:rsidRPr="00722D55">
              <w:t>5</w:t>
            </w:r>
            <w:r>
              <w:t>.0</w:t>
            </w:r>
          </w:p>
        </w:tc>
        <w:tc>
          <w:tcPr>
            <w:tcW w:w="955" w:type="dxa"/>
            <w:tcBorders>
              <w:left w:val="dotted" w:sz="6" w:space="0" w:color="53565A"/>
            </w:tcBorders>
            <w:shd w:val="clear" w:color="auto" w:fill="F2F2F2" w:themeFill="background1" w:themeFillShade="F2"/>
          </w:tcPr>
          <w:p w14:paraId="0134BE7D" w14:textId="163E63FA" w:rsidR="00203E17" w:rsidRPr="00555299" w:rsidRDefault="00203E17" w:rsidP="00F45036">
            <w:pPr>
              <w:pStyle w:val="ARTableBodyRight"/>
              <w:spacing w:before="24" w:after="20" w:line="228" w:lineRule="auto"/>
            </w:pPr>
            <w:r w:rsidRPr="007225D0">
              <w:t>17</w:t>
            </w:r>
          </w:p>
        </w:tc>
        <w:tc>
          <w:tcPr>
            <w:tcW w:w="618" w:type="dxa"/>
            <w:tcBorders>
              <w:top w:val="dotted" w:sz="6" w:space="0" w:color="53565A"/>
              <w:right w:val="dotted" w:sz="6" w:space="0" w:color="53565A"/>
            </w:tcBorders>
            <w:shd w:val="clear" w:color="auto" w:fill="F2F2F2" w:themeFill="background1" w:themeFillShade="F2"/>
          </w:tcPr>
          <w:p w14:paraId="5F7C75C9" w14:textId="728E3CA4" w:rsidR="00203E17" w:rsidRPr="00555299" w:rsidRDefault="00203E17" w:rsidP="00F45036">
            <w:pPr>
              <w:pStyle w:val="ARTableBodyRight"/>
              <w:spacing w:before="24" w:after="20" w:line="228" w:lineRule="auto"/>
            </w:pPr>
            <w:r w:rsidRPr="007225D0">
              <w:t>16.8</w:t>
            </w:r>
          </w:p>
        </w:tc>
        <w:tc>
          <w:tcPr>
            <w:tcW w:w="955" w:type="dxa"/>
            <w:tcBorders>
              <w:left w:val="dotted" w:sz="6" w:space="0" w:color="53565A"/>
            </w:tcBorders>
            <w:vAlign w:val="center"/>
          </w:tcPr>
          <w:p w14:paraId="44BF7896" w14:textId="693ECA97" w:rsidR="00203E17" w:rsidRPr="00555299" w:rsidRDefault="00203E17" w:rsidP="00F45036">
            <w:pPr>
              <w:pStyle w:val="ARTableBodyRight"/>
              <w:spacing w:before="24" w:after="20" w:line="228" w:lineRule="auto"/>
            </w:pPr>
            <w:r>
              <w:t>11</w:t>
            </w:r>
          </w:p>
        </w:tc>
        <w:tc>
          <w:tcPr>
            <w:tcW w:w="618" w:type="dxa"/>
            <w:tcBorders>
              <w:top w:val="dotted" w:sz="6" w:space="0" w:color="53565A"/>
              <w:right w:val="dotted" w:sz="6" w:space="0" w:color="53565A"/>
            </w:tcBorders>
            <w:vAlign w:val="center"/>
          </w:tcPr>
          <w:p w14:paraId="0081EC43" w14:textId="70478DCF" w:rsidR="00203E17" w:rsidRPr="00555299" w:rsidRDefault="00203E17" w:rsidP="00F45036">
            <w:pPr>
              <w:pStyle w:val="ARTableBodyRight"/>
              <w:spacing w:before="24" w:after="20" w:line="228" w:lineRule="auto"/>
            </w:pPr>
            <w:r>
              <w:t>10.9</w:t>
            </w:r>
          </w:p>
        </w:tc>
        <w:tc>
          <w:tcPr>
            <w:tcW w:w="955" w:type="dxa"/>
            <w:tcBorders>
              <w:left w:val="dotted" w:sz="6" w:space="0" w:color="53565A"/>
            </w:tcBorders>
            <w:vAlign w:val="center"/>
          </w:tcPr>
          <w:p w14:paraId="13516AAF" w14:textId="2E6CE634" w:rsidR="00203E17" w:rsidRPr="00555299" w:rsidRDefault="00203E17" w:rsidP="00F45036">
            <w:pPr>
              <w:pStyle w:val="ARTableBodyRight"/>
              <w:spacing w:before="24" w:after="20" w:line="228" w:lineRule="auto"/>
            </w:pPr>
            <w:r>
              <w:t>4</w:t>
            </w:r>
          </w:p>
        </w:tc>
        <w:tc>
          <w:tcPr>
            <w:tcW w:w="955" w:type="dxa"/>
            <w:vAlign w:val="center"/>
          </w:tcPr>
          <w:p w14:paraId="357672B9" w14:textId="750724D6"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1C1BFC90" w14:textId="2D657C2F" w:rsidR="00203E17" w:rsidRPr="00555299" w:rsidRDefault="00203E17" w:rsidP="00F45036">
            <w:pPr>
              <w:pStyle w:val="ARTableBodyRight"/>
              <w:spacing w:before="24" w:after="20" w:line="228" w:lineRule="auto"/>
            </w:pPr>
            <w:r>
              <w:t>4.0</w:t>
            </w:r>
          </w:p>
        </w:tc>
        <w:tc>
          <w:tcPr>
            <w:tcW w:w="955" w:type="dxa"/>
            <w:tcBorders>
              <w:left w:val="dotted" w:sz="6" w:space="0" w:color="53565A"/>
            </w:tcBorders>
            <w:vAlign w:val="center"/>
          </w:tcPr>
          <w:p w14:paraId="78B4D7E8" w14:textId="7A11B776" w:rsidR="00203E17" w:rsidRPr="00555299" w:rsidRDefault="00203E17" w:rsidP="00F45036">
            <w:pPr>
              <w:pStyle w:val="ARTableBodyRight"/>
              <w:spacing w:before="24" w:after="20" w:line="228" w:lineRule="auto"/>
            </w:pPr>
            <w:r>
              <w:t>7</w:t>
            </w:r>
          </w:p>
        </w:tc>
        <w:tc>
          <w:tcPr>
            <w:tcW w:w="694" w:type="dxa"/>
            <w:vAlign w:val="center"/>
          </w:tcPr>
          <w:p w14:paraId="4CCBD6F1" w14:textId="77FC28AA" w:rsidR="00203E17" w:rsidRPr="00555299" w:rsidRDefault="00203E17" w:rsidP="00F45036">
            <w:pPr>
              <w:pStyle w:val="ARTableBodyRight"/>
              <w:spacing w:before="24" w:after="20" w:line="228" w:lineRule="auto"/>
            </w:pPr>
            <w:r>
              <w:t>6.9</w:t>
            </w:r>
          </w:p>
        </w:tc>
      </w:tr>
      <w:tr w:rsidR="002C4590" w14:paraId="48247636" w14:textId="77777777" w:rsidTr="002C4590">
        <w:tc>
          <w:tcPr>
            <w:tcW w:w="282" w:type="dxa"/>
            <w:vMerge/>
            <w:vAlign w:val="center"/>
          </w:tcPr>
          <w:p w14:paraId="34114992" w14:textId="77777777" w:rsidR="00203E17" w:rsidRPr="00555299" w:rsidRDefault="00203E17" w:rsidP="00F45036">
            <w:pPr>
              <w:pStyle w:val="ARTableBody"/>
              <w:spacing w:before="24" w:after="20" w:line="228" w:lineRule="auto"/>
            </w:pPr>
          </w:p>
        </w:tc>
        <w:tc>
          <w:tcPr>
            <w:tcW w:w="2264" w:type="dxa"/>
            <w:hideMark/>
          </w:tcPr>
          <w:p w14:paraId="16402BCD" w14:textId="77777777" w:rsidR="00203E17" w:rsidRPr="00555299" w:rsidRDefault="00203E17" w:rsidP="00F45036">
            <w:pPr>
              <w:pStyle w:val="ARTableBody"/>
              <w:spacing w:before="24" w:after="20" w:line="228" w:lineRule="auto"/>
              <w:rPr>
                <w:rFonts w:cstheme="minorBidi"/>
              </w:rPr>
            </w:pPr>
            <w:r w:rsidRPr="00555299">
              <w:t>55–64</w:t>
            </w:r>
          </w:p>
        </w:tc>
        <w:tc>
          <w:tcPr>
            <w:tcW w:w="954" w:type="dxa"/>
            <w:shd w:val="clear" w:color="auto" w:fill="F2F2F2" w:themeFill="background1" w:themeFillShade="F2"/>
          </w:tcPr>
          <w:p w14:paraId="36DD0F12" w14:textId="55B96314" w:rsidR="00203E17" w:rsidRPr="00555299" w:rsidRDefault="00203E17" w:rsidP="00F45036">
            <w:pPr>
              <w:pStyle w:val="ARTableBodyRight"/>
              <w:spacing w:before="24" w:after="20" w:line="228" w:lineRule="auto"/>
            </w:pPr>
            <w:r w:rsidRPr="006920E4">
              <w:t>5</w:t>
            </w:r>
          </w:p>
        </w:tc>
        <w:tc>
          <w:tcPr>
            <w:tcW w:w="617" w:type="dxa"/>
            <w:tcBorders>
              <w:top w:val="dotted" w:sz="6" w:space="0" w:color="53565A"/>
              <w:right w:val="dotted" w:sz="6" w:space="0" w:color="53565A"/>
            </w:tcBorders>
            <w:shd w:val="clear" w:color="auto" w:fill="F2F2F2" w:themeFill="background1" w:themeFillShade="F2"/>
          </w:tcPr>
          <w:p w14:paraId="5997F6D6" w14:textId="441AC7B6" w:rsidR="00203E17" w:rsidRPr="00555299" w:rsidRDefault="00203E17" w:rsidP="00F45036">
            <w:pPr>
              <w:pStyle w:val="ARTableBodyRight"/>
              <w:spacing w:before="24" w:after="20" w:line="228" w:lineRule="auto"/>
            </w:pPr>
            <w:r w:rsidRPr="006920E4">
              <w:t>5</w:t>
            </w:r>
            <w:r>
              <w:t>.0</w:t>
            </w:r>
          </w:p>
        </w:tc>
        <w:tc>
          <w:tcPr>
            <w:tcW w:w="955" w:type="dxa"/>
            <w:tcBorders>
              <w:left w:val="dotted" w:sz="6" w:space="0" w:color="53565A"/>
            </w:tcBorders>
            <w:shd w:val="clear" w:color="auto" w:fill="F2F2F2" w:themeFill="background1" w:themeFillShade="F2"/>
          </w:tcPr>
          <w:p w14:paraId="35E54CA7" w14:textId="526C7BF7" w:rsidR="00203E17" w:rsidRPr="00555299" w:rsidRDefault="00203E17" w:rsidP="00F45036">
            <w:pPr>
              <w:pStyle w:val="ARTableBodyRight"/>
              <w:spacing w:before="24" w:after="20" w:line="228" w:lineRule="auto"/>
            </w:pPr>
            <w:r w:rsidRPr="00722D55">
              <w:t>3</w:t>
            </w:r>
          </w:p>
        </w:tc>
        <w:tc>
          <w:tcPr>
            <w:tcW w:w="955" w:type="dxa"/>
            <w:shd w:val="clear" w:color="auto" w:fill="F2F2F2" w:themeFill="background1" w:themeFillShade="F2"/>
          </w:tcPr>
          <w:p w14:paraId="38BA8580" w14:textId="26DC8D52" w:rsidR="00203E17" w:rsidRPr="00555299" w:rsidRDefault="00203E17" w:rsidP="00F45036">
            <w:pPr>
              <w:pStyle w:val="ARTableBodyRight"/>
              <w:spacing w:before="24" w:after="20" w:line="228" w:lineRule="auto"/>
            </w:pPr>
            <w:r w:rsidRPr="00722D55">
              <w:t>0</w:t>
            </w:r>
          </w:p>
        </w:tc>
        <w:tc>
          <w:tcPr>
            <w:tcW w:w="618" w:type="dxa"/>
            <w:tcBorders>
              <w:top w:val="dotted" w:sz="6" w:space="0" w:color="53565A"/>
              <w:right w:val="dotted" w:sz="6" w:space="0" w:color="53565A"/>
            </w:tcBorders>
            <w:shd w:val="clear" w:color="auto" w:fill="F2F2F2" w:themeFill="background1" w:themeFillShade="F2"/>
          </w:tcPr>
          <w:p w14:paraId="66A04961" w14:textId="76264D6A" w:rsidR="00203E17" w:rsidRPr="00555299" w:rsidRDefault="00203E17" w:rsidP="00F45036">
            <w:pPr>
              <w:pStyle w:val="ARTableBodyRight"/>
              <w:spacing w:before="24" w:after="20" w:line="228" w:lineRule="auto"/>
            </w:pPr>
            <w:r w:rsidRPr="00722D55">
              <w:t>3</w:t>
            </w:r>
            <w:r>
              <w:t>.0</w:t>
            </w:r>
          </w:p>
        </w:tc>
        <w:tc>
          <w:tcPr>
            <w:tcW w:w="955" w:type="dxa"/>
            <w:tcBorders>
              <w:left w:val="dotted" w:sz="6" w:space="0" w:color="53565A"/>
            </w:tcBorders>
            <w:shd w:val="clear" w:color="auto" w:fill="F2F2F2" w:themeFill="background1" w:themeFillShade="F2"/>
          </w:tcPr>
          <w:p w14:paraId="2E2BEBD3" w14:textId="3674D86A" w:rsidR="00203E17" w:rsidRPr="00555299" w:rsidRDefault="00203E17" w:rsidP="00F45036">
            <w:pPr>
              <w:pStyle w:val="ARTableBodyRight"/>
              <w:spacing w:before="24" w:after="20" w:line="228" w:lineRule="auto"/>
            </w:pPr>
            <w:r w:rsidRPr="007225D0">
              <w:t>2</w:t>
            </w:r>
          </w:p>
        </w:tc>
        <w:tc>
          <w:tcPr>
            <w:tcW w:w="618" w:type="dxa"/>
            <w:tcBorders>
              <w:top w:val="dotted" w:sz="6" w:space="0" w:color="53565A"/>
              <w:right w:val="dotted" w:sz="6" w:space="0" w:color="53565A"/>
            </w:tcBorders>
            <w:shd w:val="clear" w:color="auto" w:fill="F2F2F2" w:themeFill="background1" w:themeFillShade="F2"/>
          </w:tcPr>
          <w:p w14:paraId="6602D278" w14:textId="3B9F2C8E" w:rsidR="00203E17" w:rsidRPr="00555299" w:rsidRDefault="00203E17" w:rsidP="00F45036">
            <w:pPr>
              <w:pStyle w:val="ARTableBodyRight"/>
              <w:spacing w:before="24" w:after="20" w:line="228" w:lineRule="auto"/>
            </w:pPr>
            <w:r w:rsidRPr="007225D0">
              <w:t>2</w:t>
            </w:r>
            <w:r>
              <w:t>.0</w:t>
            </w:r>
          </w:p>
        </w:tc>
        <w:tc>
          <w:tcPr>
            <w:tcW w:w="955" w:type="dxa"/>
            <w:tcBorders>
              <w:left w:val="dotted" w:sz="6" w:space="0" w:color="53565A"/>
            </w:tcBorders>
            <w:vAlign w:val="center"/>
          </w:tcPr>
          <w:p w14:paraId="1551371D" w14:textId="64D02A3F" w:rsidR="00203E17" w:rsidRPr="00555299" w:rsidRDefault="00203E17" w:rsidP="00F45036">
            <w:pPr>
              <w:pStyle w:val="ARTableBodyRight"/>
              <w:spacing w:before="24" w:after="20" w:line="228" w:lineRule="auto"/>
            </w:pPr>
            <w:r>
              <w:t>5</w:t>
            </w:r>
          </w:p>
        </w:tc>
        <w:tc>
          <w:tcPr>
            <w:tcW w:w="618" w:type="dxa"/>
            <w:tcBorders>
              <w:top w:val="dotted" w:sz="6" w:space="0" w:color="53565A"/>
              <w:right w:val="dotted" w:sz="6" w:space="0" w:color="53565A"/>
            </w:tcBorders>
            <w:vAlign w:val="center"/>
          </w:tcPr>
          <w:p w14:paraId="67BC0E21" w14:textId="71F1FC3A" w:rsidR="00203E17" w:rsidRPr="00555299" w:rsidRDefault="00203E17" w:rsidP="00F45036">
            <w:pPr>
              <w:pStyle w:val="ARTableBodyRight"/>
              <w:spacing w:before="24" w:after="20" w:line="228" w:lineRule="auto"/>
            </w:pPr>
            <w:r>
              <w:t>5.0</w:t>
            </w:r>
          </w:p>
        </w:tc>
        <w:tc>
          <w:tcPr>
            <w:tcW w:w="955" w:type="dxa"/>
            <w:tcBorders>
              <w:left w:val="dotted" w:sz="6" w:space="0" w:color="53565A"/>
            </w:tcBorders>
            <w:vAlign w:val="center"/>
          </w:tcPr>
          <w:p w14:paraId="3476E37A" w14:textId="481F0815" w:rsidR="00203E17" w:rsidRPr="00555299" w:rsidRDefault="00203E17" w:rsidP="00F45036">
            <w:pPr>
              <w:pStyle w:val="ARTableBodyRight"/>
              <w:spacing w:before="24" w:after="20" w:line="228" w:lineRule="auto"/>
            </w:pPr>
            <w:r>
              <w:t>2</w:t>
            </w:r>
          </w:p>
        </w:tc>
        <w:tc>
          <w:tcPr>
            <w:tcW w:w="955" w:type="dxa"/>
            <w:vAlign w:val="center"/>
          </w:tcPr>
          <w:p w14:paraId="500190D7" w14:textId="5027C29C"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671E79EB" w14:textId="62AF70B9" w:rsidR="00203E17" w:rsidRPr="00555299" w:rsidRDefault="00203E17" w:rsidP="00F45036">
            <w:pPr>
              <w:pStyle w:val="ARTableBodyRight"/>
              <w:spacing w:before="24" w:after="20" w:line="228" w:lineRule="auto"/>
            </w:pPr>
            <w:r>
              <w:t>2.0</w:t>
            </w:r>
          </w:p>
        </w:tc>
        <w:tc>
          <w:tcPr>
            <w:tcW w:w="955" w:type="dxa"/>
            <w:tcBorders>
              <w:left w:val="dotted" w:sz="6" w:space="0" w:color="53565A"/>
            </w:tcBorders>
            <w:vAlign w:val="center"/>
          </w:tcPr>
          <w:p w14:paraId="17382934" w14:textId="0FEA7696" w:rsidR="00203E17" w:rsidRPr="00555299" w:rsidRDefault="00203E17" w:rsidP="00F45036">
            <w:pPr>
              <w:pStyle w:val="ARTableBodyRight"/>
              <w:spacing w:before="24" w:after="20" w:line="228" w:lineRule="auto"/>
            </w:pPr>
            <w:r>
              <w:t>3</w:t>
            </w:r>
          </w:p>
        </w:tc>
        <w:tc>
          <w:tcPr>
            <w:tcW w:w="694" w:type="dxa"/>
            <w:vAlign w:val="center"/>
          </w:tcPr>
          <w:p w14:paraId="60917AE4" w14:textId="5379E824" w:rsidR="00203E17" w:rsidRPr="00555299" w:rsidRDefault="00203E17" w:rsidP="00F45036">
            <w:pPr>
              <w:pStyle w:val="ARTableBodyRight"/>
              <w:spacing w:before="24" w:after="20" w:line="228" w:lineRule="auto"/>
            </w:pPr>
            <w:r>
              <w:t>3.0</w:t>
            </w:r>
          </w:p>
        </w:tc>
      </w:tr>
      <w:tr w:rsidR="002C4590" w14:paraId="3C58083E" w14:textId="77777777" w:rsidTr="002C4590">
        <w:tc>
          <w:tcPr>
            <w:tcW w:w="282" w:type="dxa"/>
            <w:vMerge/>
            <w:vAlign w:val="center"/>
          </w:tcPr>
          <w:p w14:paraId="39D7D959" w14:textId="77777777" w:rsidR="00203E17" w:rsidRPr="00555299" w:rsidRDefault="00203E17" w:rsidP="00F45036">
            <w:pPr>
              <w:pStyle w:val="ARTableBody"/>
              <w:spacing w:before="24" w:after="20" w:line="228" w:lineRule="auto"/>
            </w:pPr>
          </w:p>
        </w:tc>
        <w:tc>
          <w:tcPr>
            <w:tcW w:w="2264" w:type="dxa"/>
            <w:hideMark/>
          </w:tcPr>
          <w:p w14:paraId="28B9FC1B" w14:textId="77777777" w:rsidR="00203E17" w:rsidRPr="00555299" w:rsidRDefault="00203E17" w:rsidP="00F45036">
            <w:pPr>
              <w:pStyle w:val="ARTableBody"/>
              <w:spacing w:before="24" w:after="20" w:line="228" w:lineRule="auto"/>
              <w:rPr>
                <w:rFonts w:cstheme="minorBidi"/>
              </w:rPr>
            </w:pPr>
            <w:r w:rsidRPr="00555299">
              <w:t>65+</w:t>
            </w:r>
          </w:p>
        </w:tc>
        <w:tc>
          <w:tcPr>
            <w:tcW w:w="954" w:type="dxa"/>
            <w:shd w:val="clear" w:color="auto" w:fill="F2F2F2" w:themeFill="background1" w:themeFillShade="F2"/>
          </w:tcPr>
          <w:p w14:paraId="02096A4F" w14:textId="647D1974" w:rsidR="00203E17" w:rsidRPr="00555299" w:rsidRDefault="00203E17" w:rsidP="00F45036">
            <w:pPr>
              <w:pStyle w:val="ARTableBodyRight"/>
              <w:spacing w:before="24" w:after="20" w:line="228" w:lineRule="auto"/>
            </w:pPr>
            <w:r w:rsidRPr="006920E4">
              <w:t>0</w:t>
            </w:r>
          </w:p>
        </w:tc>
        <w:tc>
          <w:tcPr>
            <w:tcW w:w="617" w:type="dxa"/>
            <w:tcBorders>
              <w:top w:val="dotted" w:sz="6" w:space="0" w:color="53565A"/>
              <w:right w:val="dotted" w:sz="6" w:space="0" w:color="53565A"/>
            </w:tcBorders>
            <w:shd w:val="clear" w:color="auto" w:fill="F2F2F2" w:themeFill="background1" w:themeFillShade="F2"/>
          </w:tcPr>
          <w:p w14:paraId="3E400BA7" w14:textId="2E465720" w:rsidR="00203E17" w:rsidRPr="00555299" w:rsidRDefault="00203E17" w:rsidP="00F45036">
            <w:pPr>
              <w:pStyle w:val="ARTableBodyRight"/>
              <w:spacing w:before="24" w:after="20" w:line="228" w:lineRule="auto"/>
            </w:pPr>
            <w:r w:rsidRPr="006920E4">
              <w:t>0</w:t>
            </w:r>
            <w:r>
              <w:t>.0</w:t>
            </w:r>
          </w:p>
        </w:tc>
        <w:tc>
          <w:tcPr>
            <w:tcW w:w="955" w:type="dxa"/>
            <w:tcBorders>
              <w:left w:val="dotted" w:sz="6" w:space="0" w:color="53565A"/>
            </w:tcBorders>
            <w:shd w:val="clear" w:color="auto" w:fill="F2F2F2" w:themeFill="background1" w:themeFillShade="F2"/>
          </w:tcPr>
          <w:p w14:paraId="3A0BCCEE" w14:textId="5B893440" w:rsidR="00203E17" w:rsidRPr="00555299" w:rsidRDefault="00203E17" w:rsidP="00F45036">
            <w:pPr>
              <w:pStyle w:val="ARTableBodyRight"/>
              <w:spacing w:before="24" w:after="20" w:line="228" w:lineRule="auto"/>
            </w:pPr>
            <w:r w:rsidRPr="00722D55">
              <w:t>0</w:t>
            </w:r>
          </w:p>
        </w:tc>
        <w:tc>
          <w:tcPr>
            <w:tcW w:w="955" w:type="dxa"/>
            <w:shd w:val="clear" w:color="auto" w:fill="F2F2F2" w:themeFill="background1" w:themeFillShade="F2"/>
          </w:tcPr>
          <w:p w14:paraId="71C186F9" w14:textId="39A65BFC" w:rsidR="00203E17" w:rsidRPr="00555299" w:rsidRDefault="00203E17" w:rsidP="00F45036">
            <w:pPr>
              <w:pStyle w:val="ARTableBodyRight"/>
              <w:spacing w:before="24" w:after="20" w:line="228" w:lineRule="auto"/>
            </w:pPr>
            <w:r w:rsidRPr="00722D55">
              <w:t>0</w:t>
            </w:r>
          </w:p>
        </w:tc>
        <w:tc>
          <w:tcPr>
            <w:tcW w:w="618" w:type="dxa"/>
            <w:tcBorders>
              <w:top w:val="dotted" w:sz="6" w:space="0" w:color="53565A"/>
              <w:right w:val="dotted" w:sz="6" w:space="0" w:color="53565A"/>
            </w:tcBorders>
            <w:shd w:val="clear" w:color="auto" w:fill="F2F2F2" w:themeFill="background1" w:themeFillShade="F2"/>
          </w:tcPr>
          <w:p w14:paraId="2863E75C" w14:textId="3E239921" w:rsidR="00203E17" w:rsidRPr="00555299" w:rsidRDefault="00203E17" w:rsidP="00F45036">
            <w:pPr>
              <w:pStyle w:val="ARTableBodyRight"/>
              <w:spacing w:before="24" w:after="20" w:line="228" w:lineRule="auto"/>
            </w:pPr>
            <w:r w:rsidRPr="00722D55">
              <w:t>0</w:t>
            </w:r>
            <w:r>
              <w:t>.0</w:t>
            </w:r>
          </w:p>
        </w:tc>
        <w:tc>
          <w:tcPr>
            <w:tcW w:w="955" w:type="dxa"/>
            <w:tcBorders>
              <w:left w:val="dotted" w:sz="6" w:space="0" w:color="53565A"/>
            </w:tcBorders>
            <w:shd w:val="clear" w:color="auto" w:fill="F2F2F2" w:themeFill="background1" w:themeFillShade="F2"/>
          </w:tcPr>
          <w:p w14:paraId="1BAF734A" w14:textId="76B664DF" w:rsidR="00203E17" w:rsidRPr="00555299" w:rsidRDefault="00203E17" w:rsidP="00F45036">
            <w:pPr>
              <w:pStyle w:val="ARTableBodyRight"/>
              <w:spacing w:before="24" w:after="20" w:line="228" w:lineRule="auto"/>
            </w:pPr>
            <w:r w:rsidRPr="007225D0">
              <w:t>0</w:t>
            </w:r>
          </w:p>
        </w:tc>
        <w:tc>
          <w:tcPr>
            <w:tcW w:w="618" w:type="dxa"/>
            <w:tcBorders>
              <w:top w:val="dotted" w:sz="6" w:space="0" w:color="53565A"/>
              <w:right w:val="dotted" w:sz="6" w:space="0" w:color="53565A"/>
            </w:tcBorders>
            <w:shd w:val="clear" w:color="auto" w:fill="F2F2F2" w:themeFill="background1" w:themeFillShade="F2"/>
          </w:tcPr>
          <w:p w14:paraId="34E6A092" w14:textId="4E48AFB4" w:rsidR="00203E17" w:rsidRPr="00555299" w:rsidRDefault="00203E17" w:rsidP="00F45036">
            <w:pPr>
              <w:pStyle w:val="ARTableBodyRight"/>
              <w:spacing w:before="24" w:after="20" w:line="228" w:lineRule="auto"/>
            </w:pPr>
            <w:r w:rsidRPr="007225D0">
              <w:t>0</w:t>
            </w:r>
            <w:r>
              <w:t>.0</w:t>
            </w:r>
          </w:p>
        </w:tc>
        <w:tc>
          <w:tcPr>
            <w:tcW w:w="955" w:type="dxa"/>
            <w:tcBorders>
              <w:left w:val="dotted" w:sz="6" w:space="0" w:color="53565A"/>
            </w:tcBorders>
            <w:vAlign w:val="center"/>
          </w:tcPr>
          <w:p w14:paraId="0EAACDD8" w14:textId="4C0054A4"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49A791EA" w14:textId="1E8ACC21" w:rsidR="00203E17" w:rsidRPr="00555299" w:rsidRDefault="00203E17" w:rsidP="00F45036">
            <w:pPr>
              <w:pStyle w:val="ARTableBodyRight"/>
              <w:spacing w:before="24" w:after="20" w:line="228" w:lineRule="auto"/>
            </w:pPr>
            <w:r>
              <w:t>0.0</w:t>
            </w:r>
          </w:p>
        </w:tc>
        <w:tc>
          <w:tcPr>
            <w:tcW w:w="955" w:type="dxa"/>
            <w:tcBorders>
              <w:left w:val="dotted" w:sz="6" w:space="0" w:color="53565A"/>
            </w:tcBorders>
            <w:vAlign w:val="center"/>
          </w:tcPr>
          <w:p w14:paraId="3C958B8F" w14:textId="37D7F5AD" w:rsidR="00203E17" w:rsidRPr="00555299" w:rsidRDefault="00203E17" w:rsidP="00F45036">
            <w:pPr>
              <w:pStyle w:val="ARTableBodyRight"/>
              <w:spacing w:before="24" w:after="20" w:line="228" w:lineRule="auto"/>
            </w:pPr>
            <w:r>
              <w:t>0</w:t>
            </w:r>
          </w:p>
        </w:tc>
        <w:tc>
          <w:tcPr>
            <w:tcW w:w="955" w:type="dxa"/>
            <w:vAlign w:val="center"/>
          </w:tcPr>
          <w:p w14:paraId="5017C6B6" w14:textId="4E0E713A" w:rsidR="00203E17" w:rsidRPr="00555299" w:rsidRDefault="00203E17"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B2F252F" w14:textId="695BF39F" w:rsidR="00203E17" w:rsidRPr="00555299" w:rsidRDefault="00203E17" w:rsidP="00F45036">
            <w:pPr>
              <w:pStyle w:val="ARTableBodyRight"/>
              <w:spacing w:before="24" w:after="20" w:line="228" w:lineRule="auto"/>
            </w:pPr>
            <w:r>
              <w:t>0.0</w:t>
            </w:r>
          </w:p>
        </w:tc>
        <w:tc>
          <w:tcPr>
            <w:tcW w:w="955" w:type="dxa"/>
            <w:tcBorders>
              <w:left w:val="dotted" w:sz="6" w:space="0" w:color="53565A"/>
            </w:tcBorders>
            <w:vAlign w:val="center"/>
          </w:tcPr>
          <w:p w14:paraId="1AB25996" w14:textId="53B1B31D" w:rsidR="00203E17" w:rsidRPr="00555299" w:rsidRDefault="00203E17" w:rsidP="00F45036">
            <w:pPr>
              <w:pStyle w:val="ARTableBodyRight"/>
              <w:spacing w:before="24" w:after="20" w:line="228" w:lineRule="auto"/>
            </w:pPr>
            <w:r>
              <w:t>0</w:t>
            </w:r>
          </w:p>
        </w:tc>
        <w:tc>
          <w:tcPr>
            <w:tcW w:w="694" w:type="dxa"/>
            <w:vAlign w:val="center"/>
          </w:tcPr>
          <w:p w14:paraId="47239D58" w14:textId="7427D5E3" w:rsidR="00203E17" w:rsidRPr="00555299" w:rsidRDefault="00203E17" w:rsidP="00F45036">
            <w:pPr>
              <w:pStyle w:val="ARTableBodyRight"/>
              <w:spacing w:before="24" w:after="20" w:line="228" w:lineRule="auto"/>
            </w:pPr>
            <w:r>
              <w:t>0.0</w:t>
            </w:r>
          </w:p>
        </w:tc>
      </w:tr>
      <w:tr w:rsidR="008849B9" w:rsidRPr="00B07790" w14:paraId="5BBEDE23" w14:textId="77777777" w:rsidTr="002C4590">
        <w:tc>
          <w:tcPr>
            <w:tcW w:w="282" w:type="dxa"/>
            <w:vMerge w:val="restart"/>
            <w:textDirection w:val="btLr"/>
            <w:vAlign w:val="center"/>
          </w:tcPr>
          <w:p w14:paraId="1841131C" w14:textId="5700A1FE" w:rsidR="008849B9" w:rsidRPr="00555299" w:rsidRDefault="008849B9" w:rsidP="00F45036">
            <w:pPr>
              <w:pStyle w:val="ARTableRowHeadColour"/>
              <w:spacing w:before="24" w:after="20" w:line="228" w:lineRule="auto"/>
              <w:jc w:val="center"/>
            </w:pPr>
            <w:r w:rsidRPr="00555299">
              <w:t>Classification</w:t>
            </w:r>
            <w:r w:rsidR="00482902">
              <w:t xml:space="preserve"> </w:t>
            </w:r>
            <w:r w:rsidRPr="00555299">
              <w:t>data</w:t>
            </w:r>
          </w:p>
        </w:tc>
        <w:tc>
          <w:tcPr>
            <w:tcW w:w="13686" w:type="dxa"/>
            <w:gridSpan w:val="15"/>
            <w:shd w:val="clear" w:color="auto" w:fill="E6E6E6"/>
            <w:hideMark/>
          </w:tcPr>
          <w:p w14:paraId="40B430BF" w14:textId="447A37FF" w:rsidR="008849B9" w:rsidRPr="00555299" w:rsidRDefault="008849B9" w:rsidP="00F45036">
            <w:pPr>
              <w:pStyle w:val="ARTableRowHead"/>
              <w:spacing w:before="24" w:after="20" w:line="228" w:lineRule="auto"/>
              <w:rPr>
                <w:bCs/>
              </w:rPr>
            </w:pPr>
            <w:r w:rsidRPr="00555299">
              <w:t>VPS</w:t>
            </w:r>
            <w:r w:rsidR="00482902">
              <w:t xml:space="preserve"> </w:t>
            </w:r>
            <w:r w:rsidRPr="00555299">
              <w:t>grades</w:t>
            </w:r>
            <w:r w:rsidR="00482902">
              <w:t xml:space="preserve"> </w:t>
            </w:r>
            <w:r w:rsidRPr="00555299">
              <w:t>1–6</w:t>
            </w:r>
            <w:r w:rsidR="00482902">
              <w:t xml:space="preserve"> </w:t>
            </w:r>
          </w:p>
        </w:tc>
      </w:tr>
      <w:tr w:rsidR="002C4590" w14:paraId="6BAAE94D" w14:textId="77777777" w:rsidTr="002C4590">
        <w:tc>
          <w:tcPr>
            <w:tcW w:w="282" w:type="dxa"/>
            <w:vMerge/>
          </w:tcPr>
          <w:p w14:paraId="445CBAE2" w14:textId="77777777" w:rsidR="00BD04BA" w:rsidRPr="00555299" w:rsidRDefault="00BD04BA" w:rsidP="00F45036">
            <w:pPr>
              <w:pStyle w:val="ARTableBody"/>
              <w:spacing w:before="24" w:after="20" w:line="228" w:lineRule="auto"/>
            </w:pPr>
          </w:p>
        </w:tc>
        <w:tc>
          <w:tcPr>
            <w:tcW w:w="2264" w:type="dxa"/>
            <w:hideMark/>
          </w:tcPr>
          <w:p w14:paraId="347A4599" w14:textId="1637E22E" w:rsidR="00BD04BA" w:rsidRPr="00555299" w:rsidRDefault="00BD04BA" w:rsidP="00F45036">
            <w:pPr>
              <w:pStyle w:val="ARTableBody"/>
              <w:spacing w:before="24" w:after="20" w:line="228" w:lineRule="auto"/>
              <w:rPr>
                <w:rFonts w:cstheme="minorBidi"/>
              </w:rPr>
            </w:pPr>
            <w:r w:rsidRPr="00555299">
              <w:t>VPS</w:t>
            </w:r>
            <w:r>
              <w:t xml:space="preserve"> </w:t>
            </w:r>
            <w:r w:rsidRPr="00555299">
              <w:t>1</w:t>
            </w:r>
          </w:p>
        </w:tc>
        <w:tc>
          <w:tcPr>
            <w:tcW w:w="954" w:type="dxa"/>
            <w:shd w:val="clear" w:color="auto" w:fill="F2F2F2" w:themeFill="background1" w:themeFillShade="F2"/>
          </w:tcPr>
          <w:p w14:paraId="51CCBBB9" w14:textId="5943360E" w:rsidR="00BD04BA" w:rsidRPr="00555299" w:rsidRDefault="00BD04BA" w:rsidP="00F45036">
            <w:pPr>
              <w:pStyle w:val="ARTableBodyRight"/>
              <w:spacing w:before="24" w:after="20" w:line="228" w:lineRule="auto"/>
            </w:pPr>
            <w:r w:rsidRPr="004E7E61">
              <w:t>3</w:t>
            </w:r>
          </w:p>
        </w:tc>
        <w:tc>
          <w:tcPr>
            <w:tcW w:w="617" w:type="dxa"/>
            <w:tcBorders>
              <w:top w:val="dotted" w:sz="6" w:space="0" w:color="53565A"/>
              <w:right w:val="dotted" w:sz="6" w:space="0" w:color="53565A"/>
            </w:tcBorders>
            <w:shd w:val="clear" w:color="auto" w:fill="F2F2F2" w:themeFill="background1" w:themeFillShade="F2"/>
          </w:tcPr>
          <w:p w14:paraId="364A8A70" w14:textId="027D91FA" w:rsidR="00BD04BA" w:rsidRPr="00555299" w:rsidRDefault="00BD04BA" w:rsidP="00F45036">
            <w:pPr>
              <w:pStyle w:val="ARTableBodyRight"/>
              <w:spacing w:before="24" w:after="20" w:line="228" w:lineRule="auto"/>
            </w:pPr>
            <w:r w:rsidRPr="004E7E61">
              <w:t>3</w:t>
            </w:r>
            <w:r>
              <w:t>.0</w:t>
            </w:r>
          </w:p>
        </w:tc>
        <w:tc>
          <w:tcPr>
            <w:tcW w:w="955" w:type="dxa"/>
            <w:tcBorders>
              <w:left w:val="dotted" w:sz="6" w:space="0" w:color="53565A"/>
            </w:tcBorders>
            <w:shd w:val="clear" w:color="auto" w:fill="F2F2F2" w:themeFill="background1" w:themeFillShade="F2"/>
          </w:tcPr>
          <w:p w14:paraId="64ADC98B" w14:textId="2655E3F6" w:rsidR="00BD04BA" w:rsidRPr="00555299" w:rsidRDefault="00BD04BA" w:rsidP="00F45036">
            <w:pPr>
              <w:pStyle w:val="ARTableBodyRight"/>
              <w:spacing w:before="24" w:after="20" w:line="228" w:lineRule="auto"/>
            </w:pPr>
            <w:r w:rsidRPr="00692901">
              <w:t>0</w:t>
            </w:r>
          </w:p>
        </w:tc>
        <w:tc>
          <w:tcPr>
            <w:tcW w:w="955" w:type="dxa"/>
            <w:shd w:val="clear" w:color="auto" w:fill="F2F2F2" w:themeFill="background1" w:themeFillShade="F2"/>
          </w:tcPr>
          <w:p w14:paraId="7A19D80C" w14:textId="48171A6D"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4C823C8B" w14:textId="395DB212" w:rsidR="00BD04BA" w:rsidRPr="00555299" w:rsidRDefault="00BD04BA" w:rsidP="00F45036">
            <w:pPr>
              <w:pStyle w:val="ARTableBodyRight"/>
              <w:spacing w:before="24" w:after="20" w:line="228" w:lineRule="auto"/>
            </w:pPr>
            <w:r w:rsidRPr="00692901">
              <w:t>0</w:t>
            </w:r>
            <w:r>
              <w:t>.0</w:t>
            </w:r>
          </w:p>
        </w:tc>
        <w:tc>
          <w:tcPr>
            <w:tcW w:w="955" w:type="dxa"/>
            <w:tcBorders>
              <w:left w:val="dotted" w:sz="6" w:space="0" w:color="53565A"/>
            </w:tcBorders>
            <w:shd w:val="clear" w:color="auto" w:fill="F2F2F2" w:themeFill="background1" w:themeFillShade="F2"/>
          </w:tcPr>
          <w:p w14:paraId="3B5987D3" w14:textId="5A853AA6" w:rsidR="00BD04BA" w:rsidRPr="00555299" w:rsidRDefault="00BD04BA" w:rsidP="00F45036">
            <w:pPr>
              <w:pStyle w:val="ARTableBodyRight"/>
              <w:spacing w:before="24" w:after="20" w:line="228" w:lineRule="auto"/>
            </w:pPr>
            <w:r w:rsidRPr="00F75206">
              <w:t>3</w:t>
            </w:r>
          </w:p>
        </w:tc>
        <w:tc>
          <w:tcPr>
            <w:tcW w:w="618" w:type="dxa"/>
            <w:tcBorders>
              <w:top w:val="dotted" w:sz="6" w:space="0" w:color="53565A"/>
              <w:right w:val="dotted" w:sz="6" w:space="0" w:color="53565A"/>
            </w:tcBorders>
            <w:shd w:val="clear" w:color="auto" w:fill="F2F2F2" w:themeFill="background1" w:themeFillShade="F2"/>
          </w:tcPr>
          <w:p w14:paraId="74BC6FA2" w14:textId="4427D18A" w:rsidR="00BD04BA" w:rsidRPr="00555299" w:rsidRDefault="00BD04BA" w:rsidP="00F45036">
            <w:pPr>
              <w:pStyle w:val="ARTableBodyRight"/>
              <w:spacing w:before="24" w:after="20" w:line="228" w:lineRule="auto"/>
            </w:pPr>
            <w:r w:rsidRPr="00F75206">
              <w:t>3</w:t>
            </w:r>
            <w:r>
              <w:t>.0</w:t>
            </w:r>
          </w:p>
        </w:tc>
        <w:tc>
          <w:tcPr>
            <w:tcW w:w="955" w:type="dxa"/>
            <w:tcBorders>
              <w:left w:val="dotted" w:sz="6" w:space="0" w:color="53565A"/>
            </w:tcBorders>
            <w:vAlign w:val="center"/>
          </w:tcPr>
          <w:p w14:paraId="7C138CB7" w14:textId="7A65F95E"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150A33DB" w14:textId="224EB68D" w:rsidR="00BD04BA" w:rsidRPr="00555299" w:rsidRDefault="00BD04BA" w:rsidP="00F45036">
            <w:pPr>
              <w:pStyle w:val="ARTableBodyRight"/>
              <w:spacing w:before="24" w:after="20" w:line="228" w:lineRule="auto"/>
            </w:pPr>
            <w:r>
              <w:t>0.0</w:t>
            </w:r>
          </w:p>
        </w:tc>
        <w:tc>
          <w:tcPr>
            <w:tcW w:w="955" w:type="dxa"/>
            <w:tcBorders>
              <w:left w:val="dotted" w:sz="6" w:space="0" w:color="53565A"/>
            </w:tcBorders>
            <w:vAlign w:val="center"/>
          </w:tcPr>
          <w:p w14:paraId="43741746" w14:textId="559E05F6" w:rsidR="00BD04BA" w:rsidRPr="00555299" w:rsidRDefault="00BD04BA" w:rsidP="00F45036">
            <w:pPr>
              <w:pStyle w:val="ARTableBodyRight"/>
              <w:spacing w:before="24" w:after="20" w:line="228" w:lineRule="auto"/>
            </w:pPr>
            <w:r>
              <w:t>0</w:t>
            </w:r>
          </w:p>
        </w:tc>
        <w:tc>
          <w:tcPr>
            <w:tcW w:w="955" w:type="dxa"/>
            <w:vAlign w:val="center"/>
          </w:tcPr>
          <w:p w14:paraId="57ADB38B" w14:textId="7BEE80F7"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3DCDB08A" w14:textId="49EF6C66" w:rsidR="00BD04BA" w:rsidRPr="00555299" w:rsidRDefault="00BD04BA" w:rsidP="00F45036">
            <w:pPr>
              <w:pStyle w:val="ARTableBodyRight"/>
              <w:spacing w:before="24" w:after="20" w:line="228" w:lineRule="auto"/>
            </w:pPr>
            <w:r>
              <w:t>0.0</w:t>
            </w:r>
          </w:p>
        </w:tc>
        <w:tc>
          <w:tcPr>
            <w:tcW w:w="955" w:type="dxa"/>
            <w:tcBorders>
              <w:left w:val="dotted" w:sz="6" w:space="0" w:color="53565A"/>
            </w:tcBorders>
            <w:vAlign w:val="center"/>
          </w:tcPr>
          <w:p w14:paraId="16FA7E32" w14:textId="04C0EDA7" w:rsidR="00BD04BA" w:rsidRPr="00555299" w:rsidRDefault="00BD04BA" w:rsidP="00F45036">
            <w:pPr>
              <w:pStyle w:val="ARTableBodyRight"/>
              <w:spacing w:before="24" w:after="20" w:line="228" w:lineRule="auto"/>
            </w:pPr>
            <w:r>
              <w:t>0</w:t>
            </w:r>
          </w:p>
        </w:tc>
        <w:tc>
          <w:tcPr>
            <w:tcW w:w="694" w:type="dxa"/>
            <w:vAlign w:val="center"/>
          </w:tcPr>
          <w:p w14:paraId="22C7F266" w14:textId="0E9F7212" w:rsidR="00BD04BA" w:rsidRPr="00555299" w:rsidRDefault="00BD04BA" w:rsidP="00F45036">
            <w:pPr>
              <w:pStyle w:val="ARTableBodyRight"/>
              <w:spacing w:before="24" w:after="20" w:line="228" w:lineRule="auto"/>
            </w:pPr>
            <w:r>
              <w:t>0.0</w:t>
            </w:r>
          </w:p>
        </w:tc>
      </w:tr>
      <w:tr w:rsidR="002C4590" w14:paraId="29AA8B7E" w14:textId="77777777" w:rsidTr="002C4590">
        <w:tc>
          <w:tcPr>
            <w:tcW w:w="282" w:type="dxa"/>
            <w:vMerge/>
          </w:tcPr>
          <w:p w14:paraId="16C51C4C" w14:textId="77777777" w:rsidR="00BD04BA" w:rsidRPr="00555299" w:rsidRDefault="00BD04BA" w:rsidP="00F45036">
            <w:pPr>
              <w:pStyle w:val="ARTableBody"/>
              <w:spacing w:before="24" w:after="20" w:line="228" w:lineRule="auto"/>
            </w:pPr>
          </w:p>
        </w:tc>
        <w:tc>
          <w:tcPr>
            <w:tcW w:w="2264" w:type="dxa"/>
            <w:hideMark/>
          </w:tcPr>
          <w:p w14:paraId="22DB43B0" w14:textId="2B1251E5" w:rsidR="00BD04BA" w:rsidRPr="00555299" w:rsidRDefault="00BD04BA" w:rsidP="00F45036">
            <w:pPr>
              <w:pStyle w:val="ARTableBody"/>
              <w:spacing w:before="24" w:after="20" w:line="228" w:lineRule="auto"/>
              <w:rPr>
                <w:rFonts w:cstheme="minorBidi"/>
              </w:rPr>
            </w:pPr>
            <w:r w:rsidRPr="00555299">
              <w:t>VPS</w:t>
            </w:r>
            <w:r>
              <w:t xml:space="preserve"> </w:t>
            </w:r>
            <w:r w:rsidRPr="00555299">
              <w:t>2</w:t>
            </w:r>
          </w:p>
        </w:tc>
        <w:tc>
          <w:tcPr>
            <w:tcW w:w="954" w:type="dxa"/>
            <w:shd w:val="clear" w:color="auto" w:fill="F2F2F2" w:themeFill="background1" w:themeFillShade="F2"/>
          </w:tcPr>
          <w:p w14:paraId="50C073A1" w14:textId="469E6FCD" w:rsidR="00BD04BA" w:rsidRPr="00555299" w:rsidRDefault="00BD04BA" w:rsidP="00F45036">
            <w:pPr>
              <w:pStyle w:val="ARTableBodyRight"/>
              <w:spacing w:before="24" w:after="20" w:line="228" w:lineRule="auto"/>
            </w:pPr>
            <w:r w:rsidRPr="004E7E61">
              <w:t>11</w:t>
            </w:r>
          </w:p>
        </w:tc>
        <w:tc>
          <w:tcPr>
            <w:tcW w:w="617" w:type="dxa"/>
            <w:tcBorders>
              <w:top w:val="dotted" w:sz="6" w:space="0" w:color="53565A"/>
              <w:right w:val="dotted" w:sz="6" w:space="0" w:color="53565A"/>
            </w:tcBorders>
            <w:shd w:val="clear" w:color="auto" w:fill="F2F2F2" w:themeFill="background1" w:themeFillShade="F2"/>
          </w:tcPr>
          <w:p w14:paraId="0220C647" w14:textId="4733EF0D" w:rsidR="00BD04BA" w:rsidRPr="00555299" w:rsidRDefault="00BD04BA" w:rsidP="00F45036">
            <w:pPr>
              <w:pStyle w:val="ARTableBodyRight"/>
              <w:spacing w:before="24" w:after="20" w:line="228" w:lineRule="auto"/>
            </w:pPr>
            <w:r w:rsidRPr="004E7E61">
              <w:t>11</w:t>
            </w:r>
            <w:r>
              <w:t>.0</w:t>
            </w:r>
          </w:p>
        </w:tc>
        <w:tc>
          <w:tcPr>
            <w:tcW w:w="955" w:type="dxa"/>
            <w:tcBorders>
              <w:left w:val="dotted" w:sz="6" w:space="0" w:color="53565A"/>
            </w:tcBorders>
            <w:shd w:val="clear" w:color="auto" w:fill="F2F2F2" w:themeFill="background1" w:themeFillShade="F2"/>
          </w:tcPr>
          <w:p w14:paraId="3E633CA7" w14:textId="2E66AEEC" w:rsidR="00BD04BA" w:rsidRPr="00555299" w:rsidRDefault="00BD04BA" w:rsidP="00F45036">
            <w:pPr>
              <w:pStyle w:val="ARTableBodyRight"/>
              <w:spacing w:before="24" w:after="20" w:line="228" w:lineRule="auto"/>
            </w:pPr>
            <w:r w:rsidRPr="00692901">
              <w:t>0</w:t>
            </w:r>
          </w:p>
        </w:tc>
        <w:tc>
          <w:tcPr>
            <w:tcW w:w="955" w:type="dxa"/>
            <w:shd w:val="clear" w:color="auto" w:fill="F2F2F2" w:themeFill="background1" w:themeFillShade="F2"/>
          </w:tcPr>
          <w:p w14:paraId="001AA89E" w14:textId="34516E79"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19C366A1" w14:textId="3307F086" w:rsidR="00BD04BA" w:rsidRPr="00555299" w:rsidRDefault="00BD04BA" w:rsidP="00F45036">
            <w:pPr>
              <w:pStyle w:val="ARTableBodyRight"/>
              <w:spacing w:before="24" w:after="20" w:line="228" w:lineRule="auto"/>
            </w:pPr>
            <w:r w:rsidRPr="00692901">
              <w:t>0</w:t>
            </w:r>
            <w:r>
              <w:t>.0</w:t>
            </w:r>
          </w:p>
        </w:tc>
        <w:tc>
          <w:tcPr>
            <w:tcW w:w="955" w:type="dxa"/>
            <w:tcBorders>
              <w:left w:val="dotted" w:sz="6" w:space="0" w:color="53565A"/>
            </w:tcBorders>
            <w:shd w:val="clear" w:color="auto" w:fill="F2F2F2" w:themeFill="background1" w:themeFillShade="F2"/>
          </w:tcPr>
          <w:p w14:paraId="7844EEED" w14:textId="52A312FB" w:rsidR="00BD04BA" w:rsidRPr="00555299" w:rsidRDefault="00BD04BA" w:rsidP="00F45036">
            <w:pPr>
              <w:pStyle w:val="ARTableBodyRight"/>
              <w:spacing w:before="24" w:after="20" w:line="228" w:lineRule="auto"/>
            </w:pPr>
            <w:r w:rsidRPr="00F75206">
              <w:t>11</w:t>
            </w:r>
          </w:p>
        </w:tc>
        <w:tc>
          <w:tcPr>
            <w:tcW w:w="618" w:type="dxa"/>
            <w:tcBorders>
              <w:top w:val="dotted" w:sz="6" w:space="0" w:color="53565A"/>
              <w:right w:val="dotted" w:sz="6" w:space="0" w:color="53565A"/>
            </w:tcBorders>
            <w:shd w:val="clear" w:color="auto" w:fill="F2F2F2" w:themeFill="background1" w:themeFillShade="F2"/>
          </w:tcPr>
          <w:p w14:paraId="078EEA66" w14:textId="551BF9E7" w:rsidR="00BD04BA" w:rsidRPr="00555299" w:rsidRDefault="00BD04BA" w:rsidP="00F45036">
            <w:pPr>
              <w:pStyle w:val="ARTableBodyRight"/>
              <w:spacing w:before="24" w:after="20" w:line="228" w:lineRule="auto"/>
            </w:pPr>
            <w:r w:rsidRPr="00F75206">
              <w:t>11</w:t>
            </w:r>
            <w:r>
              <w:t>.0</w:t>
            </w:r>
          </w:p>
        </w:tc>
        <w:tc>
          <w:tcPr>
            <w:tcW w:w="955" w:type="dxa"/>
            <w:tcBorders>
              <w:left w:val="dotted" w:sz="6" w:space="0" w:color="53565A"/>
            </w:tcBorders>
            <w:vAlign w:val="center"/>
          </w:tcPr>
          <w:p w14:paraId="10C3111E" w14:textId="7A602CE5" w:rsidR="00BD04BA" w:rsidRPr="00555299" w:rsidRDefault="00BD04BA"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26745902" w14:textId="6C4DE20E" w:rsidR="00BD04BA" w:rsidRPr="00555299" w:rsidRDefault="00BD04BA" w:rsidP="00F45036">
            <w:pPr>
              <w:pStyle w:val="ARTableBodyRight"/>
              <w:spacing w:before="24" w:after="20" w:line="228" w:lineRule="auto"/>
            </w:pPr>
            <w:r>
              <w:t>3.0</w:t>
            </w:r>
          </w:p>
        </w:tc>
        <w:tc>
          <w:tcPr>
            <w:tcW w:w="955" w:type="dxa"/>
            <w:tcBorders>
              <w:left w:val="dotted" w:sz="6" w:space="0" w:color="53565A"/>
            </w:tcBorders>
            <w:vAlign w:val="center"/>
          </w:tcPr>
          <w:p w14:paraId="5887628A" w14:textId="52A9A275" w:rsidR="00BD04BA" w:rsidRPr="00555299" w:rsidRDefault="00BD04BA" w:rsidP="00F45036">
            <w:pPr>
              <w:pStyle w:val="ARTableBodyRight"/>
              <w:spacing w:before="24" w:after="20" w:line="228" w:lineRule="auto"/>
            </w:pPr>
            <w:r>
              <w:t>0</w:t>
            </w:r>
          </w:p>
        </w:tc>
        <w:tc>
          <w:tcPr>
            <w:tcW w:w="955" w:type="dxa"/>
            <w:vAlign w:val="center"/>
          </w:tcPr>
          <w:p w14:paraId="5CDC268B" w14:textId="790F896D"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4BF773E" w14:textId="0A368E54" w:rsidR="00BD04BA" w:rsidRPr="00555299" w:rsidRDefault="00BD04BA" w:rsidP="00F45036">
            <w:pPr>
              <w:pStyle w:val="ARTableBodyRight"/>
              <w:spacing w:before="24" w:after="20" w:line="228" w:lineRule="auto"/>
            </w:pPr>
            <w:r>
              <w:t>0.0</w:t>
            </w:r>
          </w:p>
        </w:tc>
        <w:tc>
          <w:tcPr>
            <w:tcW w:w="955" w:type="dxa"/>
            <w:tcBorders>
              <w:left w:val="dotted" w:sz="6" w:space="0" w:color="53565A"/>
            </w:tcBorders>
            <w:vAlign w:val="center"/>
          </w:tcPr>
          <w:p w14:paraId="404E49B5" w14:textId="7317771B" w:rsidR="00BD04BA" w:rsidRPr="00555299" w:rsidRDefault="00BD04BA" w:rsidP="00F45036">
            <w:pPr>
              <w:pStyle w:val="ARTableBodyRight"/>
              <w:spacing w:before="24" w:after="20" w:line="228" w:lineRule="auto"/>
            </w:pPr>
            <w:r>
              <w:t>3</w:t>
            </w:r>
          </w:p>
        </w:tc>
        <w:tc>
          <w:tcPr>
            <w:tcW w:w="694" w:type="dxa"/>
            <w:vAlign w:val="center"/>
          </w:tcPr>
          <w:p w14:paraId="166E89D6" w14:textId="6E659141" w:rsidR="00BD04BA" w:rsidRPr="00555299" w:rsidRDefault="00BD04BA" w:rsidP="00F45036">
            <w:pPr>
              <w:pStyle w:val="ARTableBodyRight"/>
              <w:spacing w:before="24" w:after="20" w:line="228" w:lineRule="auto"/>
            </w:pPr>
            <w:r>
              <w:t>3.0</w:t>
            </w:r>
          </w:p>
        </w:tc>
      </w:tr>
      <w:tr w:rsidR="002C4590" w14:paraId="1029A121" w14:textId="77777777" w:rsidTr="002C4590">
        <w:tc>
          <w:tcPr>
            <w:tcW w:w="282" w:type="dxa"/>
            <w:vMerge/>
          </w:tcPr>
          <w:p w14:paraId="0EB635D2" w14:textId="77777777" w:rsidR="00BD04BA" w:rsidRPr="00555299" w:rsidRDefault="00BD04BA" w:rsidP="00F45036">
            <w:pPr>
              <w:pStyle w:val="ARTableBody"/>
              <w:spacing w:before="24" w:after="20" w:line="228" w:lineRule="auto"/>
            </w:pPr>
          </w:p>
        </w:tc>
        <w:tc>
          <w:tcPr>
            <w:tcW w:w="2264" w:type="dxa"/>
            <w:hideMark/>
          </w:tcPr>
          <w:p w14:paraId="7F3B72FB" w14:textId="418D7EE8" w:rsidR="00BD04BA" w:rsidRPr="00555299" w:rsidRDefault="00BD04BA" w:rsidP="00F45036">
            <w:pPr>
              <w:pStyle w:val="ARTableBody"/>
              <w:spacing w:before="24" w:after="20" w:line="228" w:lineRule="auto"/>
              <w:rPr>
                <w:rFonts w:cstheme="minorBidi"/>
              </w:rPr>
            </w:pPr>
            <w:r w:rsidRPr="00555299">
              <w:t>VPS</w:t>
            </w:r>
            <w:r>
              <w:t xml:space="preserve"> </w:t>
            </w:r>
            <w:r w:rsidRPr="00555299">
              <w:t>3</w:t>
            </w:r>
          </w:p>
        </w:tc>
        <w:tc>
          <w:tcPr>
            <w:tcW w:w="954" w:type="dxa"/>
            <w:shd w:val="clear" w:color="auto" w:fill="F2F2F2" w:themeFill="background1" w:themeFillShade="F2"/>
          </w:tcPr>
          <w:p w14:paraId="26B70225" w14:textId="2D4F0124" w:rsidR="00BD04BA" w:rsidRPr="00555299" w:rsidRDefault="00BD04BA" w:rsidP="00F45036">
            <w:pPr>
              <w:pStyle w:val="ARTableBodyRight"/>
              <w:spacing w:before="24" w:after="20" w:line="228" w:lineRule="auto"/>
            </w:pPr>
            <w:r w:rsidRPr="004E7E61">
              <w:t>4</w:t>
            </w:r>
          </w:p>
        </w:tc>
        <w:tc>
          <w:tcPr>
            <w:tcW w:w="617" w:type="dxa"/>
            <w:tcBorders>
              <w:top w:val="dotted" w:sz="6" w:space="0" w:color="53565A"/>
              <w:right w:val="dotted" w:sz="6" w:space="0" w:color="53565A"/>
            </w:tcBorders>
            <w:shd w:val="clear" w:color="auto" w:fill="F2F2F2" w:themeFill="background1" w:themeFillShade="F2"/>
          </w:tcPr>
          <w:p w14:paraId="55D9FBC3" w14:textId="4AEB7CF9" w:rsidR="00BD04BA" w:rsidRPr="00555299" w:rsidRDefault="00BD04BA" w:rsidP="00F45036">
            <w:pPr>
              <w:pStyle w:val="ARTableBodyRight"/>
              <w:spacing w:before="24" w:after="20" w:line="228" w:lineRule="auto"/>
            </w:pPr>
            <w:r w:rsidRPr="004E7E61">
              <w:t>4</w:t>
            </w:r>
            <w:r>
              <w:t>.0</w:t>
            </w:r>
          </w:p>
        </w:tc>
        <w:tc>
          <w:tcPr>
            <w:tcW w:w="955" w:type="dxa"/>
            <w:tcBorders>
              <w:left w:val="dotted" w:sz="6" w:space="0" w:color="53565A"/>
            </w:tcBorders>
            <w:shd w:val="clear" w:color="auto" w:fill="F2F2F2" w:themeFill="background1" w:themeFillShade="F2"/>
          </w:tcPr>
          <w:p w14:paraId="269C5C21" w14:textId="47262D74" w:rsidR="00BD04BA" w:rsidRPr="00555299" w:rsidRDefault="00BD04BA" w:rsidP="00F45036">
            <w:pPr>
              <w:pStyle w:val="ARTableBodyRight"/>
              <w:spacing w:before="24" w:after="20" w:line="228" w:lineRule="auto"/>
            </w:pPr>
            <w:r w:rsidRPr="00692901">
              <w:t>1</w:t>
            </w:r>
          </w:p>
        </w:tc>
        <w:tc>
          <w:tcPr>
            <w:tcW w:w="955" w:type="dxa"/>
            <w:shd w:val="clear" w:color="auto" w:fill="F2F2F2" w:themeFill="background1" w:themeFillShade="F2"/>
          </w:tcPr>
          <w:p w14:paraId="5787343B" w14:textId="1EAAA28B"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78EB97E4" w14:textId="132A7B73" w:rsidR="00BD04BA" w:rsidRPr="00555299" w:rsidRDefault="00BD04BA" w:rsidP="00F45036">
            <w:pPr>
              <w:pStyle w:val="ARTableBodyRight"/>
              <w:spacing w:before="24" w:after="20" w:line="228" w:lineRule="auto"/>
            </w:pPr>
            <w:r w:rsidRPr="00692901">
              <w:t>1</w:t>
            </w:r>
            <w:r>
              <w:t>.0</w:t>
            </w:r>
          </w:p>
        </w:tc>
        <w:tc>
          <w:tcPr>
            <w:tcW w:w="955" w:type="dxa"/>
            <w:tcBorders>
              <w:left w:val="dotted" w:sz="6" w:space="0" w:color="53565A"/>
            </w:tcBorders>
            <w:shd w:val="clear" w:color="auto" w:fill="F2F2F2" w:themeFill="background1" w:themeFillShade="F2"/>
          </w:tcPr>
          <w:p w14:paraId="012F0B94" w14:textId="5FCEB328" w:rsidR="00BD04BA" w:rsidRPr="00555299" w:rsidRDefault="00BD04BA" w:rsidP="00F45036">
            <w:pPr>
              <w:pStyle w:val="ARTableBodyRight"/>
              <w:spacing w:before="24" w:after="20" w:line="228" w:lineRule="auto"/>
            </w:pPr>
            <w:r w:rsidRPr="00F75206">
              <w:t>3</w:t>
            </w:r>
          </w:p>
        </w:tc>
        <w:tc>
          <w:tcPr>
            <w:tcW w:w="618" w:type="dxa"/>
            <w:tcBorders>
              <w:top w:val="dotted" w:sz="6" w:space="0" w:color="53565A"/>
              <w:right w:val="dotted" w:sz="6" w:space="0" w:color="53565A"/>
            </w:tcBorders>
            <w:shd w:val="clear" w:color="auto" w:fill="F2F2F2" w:themeFill="background1" w:themeFillShade="F2"/>
          </w:tcPr>
          <w:p w14:paraId="04DBE916" w14:textId="17BBF135" w:rsidR="00BD04BA" w:rsidRPr="00555299" w:rsidRDefault="00BD04BA" w:rsidP="00F45036">
            <w:pPr>
              <w:pStyle w:val="ARTableBodyRight"/>
              <w:spacing w:before="24" w:after="20" w:line="228" w:lineRule="auto"/>
            </w:pPr>
            <w:r w:rsidRPr="00F75206">
              <w:t>3</w:t>
            </w:r>
            <w:r>
              <w:t>.0</w:t>
            </w:r>
          </w:p>
        </w:tc>
        <w:tc>
          <w:tcPr>
            <w:tcW w:w="955" w:type="dxa"/>
            <w:tcBorders>
              <w:left w:val="dotted" w:sz="6" w:space="0" w:color="53565A"/>
            </w:tcBorders>
            <w:vAlign w:val="center"/>
          </w:tcPr>
          <w:p w14:paraId="0389ACF1" w14:textId="2A31D24B" w:rsidR="00BD04BA" w:rsidRPr="00555299" w:rsidRDefault="00BD04BA" w:rsidP="00F45036">
            <w:pPr>
              <w:pStyle w:val="ARTableBodyRight"/>
              <w:spacing w:before="24" w:after="20" w:line="228" w:lineRule="auto"/>
            </w:pPr>
            <w:r>
              <w:t>3</w:t>
            </w:r>
          </w:p>
        </w:tc>
        <w:tc>
          <w:tcPr>
            <w:tcW w:w="618" w:type="dxa"/>
            <w:tcBorders>
              <w:top w:val="dotted" w:sz="6" w:space="0" w:color="53565A"/>
              <w:right w:val="dotted" w:sz="6" w:space="0" w:color="53565A"/>
            </w:tcBorders>
            <w:vAlign w:val="center"/>
          </w:tcPr>
          <w:p w14:paraId="53BC3E26" w14:textId="1C1209CC" w:rsidR="00BD04BA" w:rsidRPr="00555299" w:rsidRDefault="00BD04BA" w:rsidP="00F45036">
            <w:pPr>
              <w:pStyle w:val="ARTableBodyRight"/>
              <w:spacing w:before="24" w:after="20" w:line="228" w:lineRule="auto"/>
            </w:pPr>
            <w:r>
              <w:t>2.8</w:t>
            </w:r>
          </w:p>
        </w:tc>
        <w:tc>
          <w:tcPr>
            <w:tcW w:w="955" w:type="dxa"/>
            <w:tcBorders>
              <w:left w:val="dotted" w:sz="6" w:space="0" w:color="53565A"/>
            </w:tcBorders>
            <w:vAlign w:val="center"/>
          </w:tcPr>
          <w:p w14:paraId="77A912E4" w14:textId="7B1AA94E" w:rsidR="00BD04BA" w:rsidRPr="00555299" w:rsidRDefault="00BD04BA" w:rsidP="00F45036">
            <w:pPr>
              <w:pStyle w:val="ARTableBodyRight"/>
              <w:spacing w:before="24" w:after="20" w:line="228" w:lineRule="auto"/>
            </w:pPr>
            <w:r>
              <w:t>1</w:t>
            </w:r>
          </w:p>
        </w:tc>
        <w:tc>
          <w:tcPr>
            <w:tcW w:w="955" w:type="dxa"/>
            <w:vAlign w:val="center"/>
          </w:tcPr>
          <w:p w14:paraId="2C46B076" w14:textId="07554A45"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2EEC6D9E" w14:textId="4AF7A04D" w:rsidR="00BD04BA" w:rsidRPr="00555299" w:rsidRDefault="00BD04BA" w:rsidP="00F45036">
            <w:pPr>
              <w:pStyle w:val="ARTableBodyRight"/>
              <w:spacing w:before="24" w:after="20" w:line="228" w:lineRule="auto"/>
            </w:pPr>
            <w:r>
              <w:t>1.0</w:t>
            </w:r>
          </w:p>
        </w:tc>
        <w:tc>
          <w:tcPr>
            <w:tcW w:w="955" w:type="dxa"/>
            <w:tcBorders>
              <w:left w:val="dotted" w:sz="6" w:space="0" w:color="53565A"/>
            </w:tcBorders>
            <w:vAlign w:val="center"/>
          </w:tcPr>
          <w:p w14:paraId="3F361C91" w14:textId="1F6352F2" w:rsidR="00BD04BA" w:rsidRPr="00555299" w:rsidRDefault="00BD04BA" w:rsidP="00F45036">
            <w:pPr>
              <w:pStyle w:val="ARTableBodyRight"/>
              <w:spacing w:before="24" w:after="20" w:line="228" w:lineRule="auto"/>
            </w:pPr>
            <w:r>
              <w:t>2</w:t>
            </w:r>
          </w:p>
        </w:tc>
        <w:tc>
          <w:tcPr>
            <w:tcW w:w="694" w:type="dxa"/>
            <w:vAlign w:val="center"/>
          </w:tcPr>
          <w:p w14:paraId="19F2BC2C" w14:textId="669670B0" w:rsidR="00BD04BA" w:rsidRPr="00555299" w:rsidRDefault="00BD04BA" w:rsidP="00F45036">
            <w:pPr>
              <w:pStyle w:val="ARTableBodyRight"/>
              <w:spacing w:before="24" w:after="20" w:line="228" w:lineRule="auto"/>
            </w:pPr>
            <w:r>
              <w:t>1.8</w:t>
            </w:r>
          </w:p>
        </w:tc>
      </w:tr>
      <w:tr w:rsidR="002C4590" w14:paraId="21FCD25A" w14:textId="77777777" w:rsidTr="002C4590">
        <w:tc>
          <w:tcPr>
            <w:tcW w:w="282" w:type="dxa"/>
            <w:vMerge/>
          </w:tcPr>
          <w:p w14:paraId="28172ADC" w14:textId="77777777" w:rsidR="00BD04BA" w:rsidRPr="00555299" w:rsidRDefault="00BD04BA" w:rsidP="00F45036">
            <w:pPr>
              <w:pStyle w:val="ARTableBody"/>
              <w:spacing w:before="24" w:after="20" w:line="228" w:lineRule="auto"/>
            </w:pPr>
          </w:p>
        </w:tc>
        <w:tc>
          <w:tcPr>
            <w:tcW w:w="2264" w:type="dxa"/>
            <w:hideMark/>
          </w:tcPr>
          <w:p w14:paraId="1BD3F26C" w14:textId="7C7CD01A" w:rsidR="00BD04BA" w:rsidRPr="00555299" w:rsidRDefault="00BD04BA" w:rsidP="00F45036">
            <w:pPr>
              <w:pStyle w:val="ARTableBody"/>
              <w:spacing w:before="24" w:after="20" w:line="228" w:lineRule="auto"/>
              <w:rPr>
                <w:rFonts w:cstheme="minorBidi"/>
              </w:rPr>
            </w:pPr>
            <w:r w:rsidRPr="00555299">
              <w:t>VPS</w:t>
            </w:r>
            <w:r>
              <w:t xml:space="preserve"> </w:t>
            </w:r>
            <w:r w:rsidRPr="00555299">
              <w:t>4</w:t>
            </w:r>
          </w:p>
        </w:tc>
        <w:tc>
          <w:tcPr>
            <w:tcW w:w="954" w:type="dxa"/>
            <w:shd w:val="clear" w:color="auto" w:fill="F2F2F2" w:themeFill="background1" w:themeFillShade="F2"/>
          </w:tcPr>
          <w:p w14:paraId="2D07CB10" w14:textId="20213268" w:rsidR="00BD04BA" w:rsidRPr="00555299" w:rsidRDefault="00BD04BA" w:rsidP="00F45036">
            <w:pPr>
              <w:pStyle w:val="ARTableBodyRight"/>
              <w:spacing w:before="24" w:after="20" w:line="228" w:lineRule="auto"/>
            </w:pPr>
            <w:r w:rsidRPr="004E7E61">
              <w:t>3</w:t>
            </w:r>
          </w:p>
        </w:tc>
        <w:tc>
          <w:tcPr>
            <w:tcW w:w="617" w:type="dxa"/>
            <w:tcBorders>
              <w:top w:val="dotted" w:sz="6" w:space="0" w:color="53565A"/>
              <w:right w:val="dotted" w:sz="6" w:space="0" w:color="53565A"/>
            </w:tcBorders>
            <w:shd w:val="clear" w:color="auto" w:fill="F2F2F2" w:themeFill="background1" w:themeFillShade="F2"/>
          </w:tcPr>
          <w:p w14:paraId="1F05F6A3" w14:textId="34978371" w:rsidR="00BD04BA" w:rsidRPr="00555299" w:rsidRDefault="00BD04BA" w:rsidP="00F45036">
            <w:pPr>
              <w:pStyle w:val="ARTableBodyRight"/>
              <w:spacing w:before="24" w:after="20" w:line="228" w:lineRule="auto"/>
            </w:pPr>
            <w:r w:rsidRPr="004E7E61">
              <w:t>3</w:t>
            </w:r>
            <w:r>
              <w:t>.0</w:t>
            </w:r>
          </w:p>
        </w:tc>
        <w:tc>
          <w:tcPr>
            <w:tcW w:w="955" w:type="dxa"/>
            <w:tcBorders>
              <w:left w:val="dotted" w:sz="6" w:space="0" w:color="53565A"/>
            </w:tcBorders>
            <w:shd w:val="clear" w:color="auto" w:fill="F2F2F2" w:themeFill="background1" w:themeFillShade="F2"/>
          </w:tcPr>
          <w:p w14:paraId="42D38C2E" w14:textId="339A60B7" w:rsidR="00BD04BA" w:rsidRPr="00555299" w:rsidRDefault="00BD04BA" w:rsidP="00F45036">
            <w:pPr>
              <w:pStyle w:val="ARTableBodyRight"/>
              <w:spacing w:before="24" w:after="20" w:line="228" w:lineRule="auto"/>
            </w:pPr>
            <w:r w:rsidRPr="00692901">
              <w:t>1</w:t>
            </w:r>
          </w:p>
        </w:tc>
        <w:tc>
          <w:tcPr>
            <w:tcW w:w="955" w:type="dxa"/>
            <w:shd w:val="clear" w:color="auto" w:fill="F2F2F2" w:themeFill="background1" w:themeFillShade="F2"/>
          </w:tcPr>
          <w:p w14:paraId="48B586B2" w14:textId="447D1E14"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76FD272A" w14:textId="0EF7B7B1" w:rsidR="00BD04BA" w:rsidRPr="00555299" w:rsidRDefault="00BD04BA" w:rsidP="00F45036">
            <w:pPr>
              <w:pStyle w:val="ARTableBodyRight"/>
              <w:spacing w:before="24" w:after="20" w:line="228" w:lineRule="auto"/>
            </w:pPr>
            <w:r w:rsidRPr="00692901">
              <w:t>1</w:t>
            </w:r>
            <w:r>
              <w:t>.0</w:t>
            </w:r>
          </w:p>
        </w:tc>
        <w:tc>
          <w:tcPr>
            <w:tcW w:w="955" w:type="dxa"/>
            <w:tcBorders>
              <w:left w:val="dotted" w:sz="6" w:space="0" w:color="53565A"/>
            </w:tcBorders>
            <w:shd w:val="clear" w:color="auto" w:fill="F2F2F2" w:themeFill="background1" w:themeFillShade="F2"/>
          </w:tcPr>
          <w:p w14:paraId="68D4618E" w14:textId="504EAD48" w:rsidR="00BD04BA" w:rsidRPr="00555299" w:rsidRDefault="00BD04BA" w:rsidP="00F45036">
            <w:pPr>
              <w:pStyle w:val="ARTableBodyRight"/>
              <w:spacing w:before="24" w:after="20" w:line="228" w:lineRule="auto"/>
            </w:pPr>
            <w:r w:rsidRPr="00F75206">
              <w:t>2</w:t>
            </w:r>
          </w:p>
        </w:tc>
        <w:tc>
          <w:tcPr>
            <w:tcW w:w="618" w:type="dxa"/>
            <w:tcBorders>
              <w:top w:val="dotted" w:sz="6" w:space="0" w:color="53565A"/>
              <w:right w:val="dotted" w:sz="6" w:space="0" w:color="53565A"/>
            </w:tcBorders>
            <w:shd w:val="clear" w:color="auto" w:fill="F2F2F2" w:themeFill="background1" w:themeFillShade="F2"/>
          </w:tcPr>
          <w:p w14:paraId="36AF629F" w14:textId="755A94E5" w:rsidR="00BD04BA" w:rsidRPr="00555299" w:rsidRDefault="00BD04BA" w:rsidP="00F45036">
            <w:pPr>
              <w:pStyle w:val="ARTableBodyRight"/>
              <w:spacing w:before="24" w:after="20" w:line="228" w:lineRule="auto"/>
            </w:pPr>
            <w:r w:rsidRPr="00F75206">
              <w:t>2</w:t>
            </w:r>
            <w:r>
              <w:t>.0</w:t>
            </w:r>
          </w:p>
        </w:tc>
        <w:tc>
          <w:tcPr>
            <w:tcW w:w="955" w:type="dxa"/>
            <w:tcBorders>
              <w:left w:val="dotted" w:sz="6" w:space="0" w:color="53565A"/>
            </w:tcBorders>
            <w:vAlign w:val="center"/>
          </w:tcPr>
          <w:p w14:paraId="01674608" w14:textId="7BCA59A1" w:rsidR="00BD04BA" w:rsidRPr="00555299" w:rsidRDefault="00BD04BA" w:rsidP="00F45036">
            <w:pPr>
              <w:pStyle w:val="ARTableBodyRight"/>
              <w:spacing w:before="24" w:after="20" w:line="228" w:lineRule="auto"/>
            </w:pPr>
            <w:r>
              <w:t>1</w:t>
            </w:r>
          </w:p>
        </w:tc>
        <w:tc>
          <w:tcPr>
            <w:tcW w:w="618" w:type="dxa"/>
            <w:tcBorders>
              <w:top w:val="dotted" w:sz="6" w:space="0" w:color="53565A"/>
              <w:right w:val="dotted" w:sz="6" w:space="0" w:color="53565A"/>
            </w:tcBorders>
            <w:vAlign w:val="center"/>
          </w:tcPr>
          <w:p w14:paraId="71F65355" w14:textId="7515EEC5" w:rsidR="00BD04BA" w:rsidRPr="00555299" w:rsidRDefault="00BD04BA" w:rsidP="00F45036">
            <w:pPr>
              <w:pStyle w:val="ARTableBodyRight"/>
              <w:spacing w:before="24" w:after="20" w:line="228" w:lineRule="auto"/>
            </w:pPr>
            <w:r>
              <w:t>1.0</w:t>
            </w:r>
          </w:p>
        </w:tc>
        <w:tc>
          <w:tcPr>
            <w:tcW w:w="955" w:type="dxa"/>
            <w:tcBorders>
              <w:left w:val="dotted" w:sz="6" w:space="0" w:color="53565A"/>
            </w:tcBorders>
            <w:vAlign w:val="center"/>
          </w:tcPr>
          <w:p w14:paraId="11E7C717" w14:textId="7B879808" w:rsidR="00BD04BA" w:rsidRPr="00555299" w:rsidRDefault="00BD04BA" w:rsidP="00F45036">
            <w:pPr>
              <w:pStyle w:val="ARTableBodyRight"/>
              <w:spacing w:before="24" w:after="20" w:line="228" w:lineRule="auto"/>
            </w:pPr>
            <w:r>
              <w:t>0</w:t>
            </w:r>
          </w:p>
        </w:tc>
        <w:tc>
          <w:tcPr>
            <w:tcW w:w="955" w:type="dxa"/>
            <w:vAlign w:val="center"/>
          </w:tcPr>
          <w:p w14:paraId="03CD68E5" w14:textId="082FA8E4"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7A3DBAC2" w14:textId="63863B84" w:rsidR="00BD04BA" w:rsidRPr="00555299" w:rsidRDefault="00BD04BA" w:rsidP="00F45036">
            <w:pPr>
              <w:pStyle w:val="ARTableBodyRight"/>
              <w:spacing w:before="24" w:after="20" w:line="228" w:lineRule="auto"/>
            </w:pPr>
            <w:r>
              <w:t>0.0</w:t>
            </w:r>
          </w:p>
        </w:tc>
        <w:tc>
          <w:tcPr>
            <w:tcW w:w="955" w:type="dxa"/>
            <w:tcBorders>
              <w:left w:val="dotted" w:sz="6" w:space="0" w:color="53565A"/>
            </w:tcBorders>
            <w:vAlign w:val="center"/>
          </w:tcPr>
          <w:p w14:paraId="2D328CB4" w14:textId="1406C915" w:rsidR="00BD04BA" w:rsidRPr="00555299" w:rsidRDefault="00BD04BA" w:rsidP="00F45036">
            <w:pPr>
              <w:pStyle w:val="ARTableBodyRight"/>
              <w:spacing w:before="24" w:after="20" w:line="228" w:lineRule="auto"/>
            </w:pPr>
            <w:r>
              <w:t>1</w:t>
            </w:r>
          </w:p>
        </w:tc>
        <w:tc>
          <w:tcPr>
            <w:tcW w:w="694" w:type="dxa"/>
            <w:vAlign w:val="center"/>
          </w:tcPr>
          <w:p w14:paraId="074CA259" w14:textId="7B9F308A" w:rsidR="00BD04BA" w:rsidRPr="00555299" w:rsidRDefault="00BD04BA" w:rsidP="00F45036">
            <w:pPr>
              <w:pStyle w:val="ARTableBodyRight"/>
              <w:spacing w:before="24" w:after="20" w:line="228" w:lineRule="auto"/>
            </w:pPr>
            <w:r>
              <w:t>1.0</w:t>
            </w:r>
          </w:p>
        </w:tc>
      </w:tr>
      <w:tr w:rsidR="002C4590" w14:paraId="4BF307D7" w14:textId="77777777" w:rsidTr="002C4590">
        <w:tc>
          <w:tcPr>
            <w:tcW w:w="282" w:type="dxa"/>
            <w:vMerge/>
          </w:tcPr>
          <w:p w14:paraId="7B1E8C00" w14:textId="77777777" w:rsidR="00BD04BA" w:rsidRPr="00555299" w:rsidRDefault="00BD04BA" w:rsidP="00F45036">
            <w:pPr>
              <w:pStyle w:val="ARTableBody"/>
              <w:spacing w:before="24" w:after="20" w:line="228" w:lineRule="auto"/>
            </w:pPr>
          </w:p>
        </w:tc>
        <w:tc>
          <w:tcPr>
            <w:tcW w:w="2264" w:type="dxa"/>
            <w:hideMark/>
          </w:tcPr>
          <w:p w14:paraId="5DEDDCE0" w14:textId="077F9FEA" w:rsidR="00BD04BA" w:rsidRPr="00555299" w:rsidRDefault="00BD04BA" w:rsidP="00F45036">
            <w:pPr>
              <w:pStyle w:val="ARTableBody"/>
              <w:spacing w:before="24" w:after="20" w:line="228" w:lineRule="auto"/>
              <w:rPr>
                <w:rFonts w:cstheme="minorBidi"/>
              </w:rPr>
            </w:pPr>
            <w:r w:rsidRPr="00555299">
              <w:t>VPS</w:t>
            </w:r>
            <w:r>
              <w:t xml:space="preserve"> </w:t>
            </w:r>
            <w:r w:rsidRPr="00555299">
              <w:t>5</w:t>
            </w:r>
          </w:p>
        </w:tc>
        <w:tc>
          <w:tcPr>
            <w:tcW w:w="954" w:type="dxa"/>
            <w:shd w:val="clear" w:color="auto" w:fill="F2F2F2" w:themeFill="background1" w:themeFillShade="F2"/>
          </w:tcPr>
          <w:p w14:paraId="093F6767" w14:textId="2F0F0B0E" w:rsidR="00BD04BA" w:rsidRPr="00555299" w:rsidRDefault="00BD04BA" w:rsidP="00F45036">
            <w:pPr>
              <w:pStyle w:val="ARTableBodyRight"/>
              <w:spacing w:before="24" w:after="20" w:line="228" w:lineRule="auto"/>
            </w:pPr>
            <w:r w:rsidRPr="004E7E61">
              <w:t>21</w:t>
            </w:r>
          </w:p>
        </w:tc>
        <w:tc>
          <w:tcPr>
            <w:tcW w:w="617" w:type="dxa"/>
            <w:tcBorders>
              <w:top w:val="dotted" w:sz="6" w:space="0" w:color="53565A"/>
              <w:right w:val="dotted" w:sz="6" w:space="0" w:color="53565A"/>
            </w:tcBorders>
            <w:shd w:val="clear" w:color="auto" w:fill="F2F2F2" w:themeFill="background1" w:themeFillShade="F2"/>
          </w:tcPr>
          <w:p w14:paraId="606E8EB7" w14:textId="6F27E748" w:rsidR="00BD04BA" w:rsidRPr="00555299" w:rsidRDefault="00BD04BA" w:rsidP="00F45036">
            <w:pPr>
              <w:pStyle w:val="ARTableBodyRight"/>
              <w:spacing w:before="24" w:after="20" w:line="228" w:lineRule="auto"/>
            </w:pPr>
            <w:r w:rsidRPr="004E7E61">
              <w:t>20.2</w:t>
            </w:r>
          </w:p>
        </w:tc>
        <w:tc>
          <w:tcPr>
            <w:tcW w:w="955" w:type="dxa"/>
            <w:tcBorders>
              <w:left w:val="dotted" w:sz="6" w:space="0" w:color="53565A"/>
            </w:tcBorders>
            <w:shd w:val="clear" w:color="auto" w:fill="F2F2F2" w:themeFill="background1" w:themeFillShade="F2"/>
          </w:tcPr>
          <w:p w14:paraId="0C65FA72" w14:textId="68E0B522" w:rsidR="00BD04BA" w:rsidRPr="00555299" w:rsidRDefault="00BD04BA" w:rsidP="00F45036">
            <w:pPr>
              <w:pStyle w:val="ARTableBodyRight"/>
              <w:spacing w:before="24" w:after="20" w:line="228" w:lineRule="auto"/>
            </w:pPr>
            <w:r w:rsidRPr="00692901">
              <w:t>1</w:t>
            </w:r>
          </w:p>
        </w:tc>
        <w:tc>
          <w:tcPr>
            <w:tcW w:w="955" w:type="dxa"/>
            <w:shd w:val="clear" w:color="auto" w:fill="F2F2F2" w:themeFill="background1" w:themeFillShade="F2"/>
          </w:tcPr>
          <w:p w14:paraId="3F459379" w14:textId="0F91BC7C"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6B375B4D" w14:textId="64F8A06F" w:rsidR="00BD04BA" w:rsidRPr="00555299" w:rsidRDefault="00BD04BA" w:rsidP="00F45036">
            <w:pPr>
              <w:pStyle w:val="ARTableBodyRight"/>
              <w:spacing w:before="24" w:after="20" w:line="228" w:lineRule="auto"/>
            </w:pPr>
            <w:r w:rsidRPr="00692901">
              <w:t>1</w:t>
            </w:r>
            <w:r>
              <w:t>.0</w:t>
            </w:r>
          </w:p>
        </w:tc>
        <w:tc>
          <w:tcPr>
            <w:tcW w:w="955" w:type="dxa"/>
            <w:tcBorders>
              <w:left w:val="dotted" w:sz="6" w:space="0" w:color="53565A"/>
            </w:tcBorders>
            <w:shd w:val="clear" w:color="auto" w:fill="F2F2F2" w:themeFill="background1" w:themeFillShade="F2"/>
          </w:tcPr>
          <w:p w14:paraId="45B68AB7" w14:textId="312FB5CA" w:rsidR="00BD04BA" w:rsidRPr="00555299" w:rsidRDefault="00BD04BA" w:rsidP="00F45036">
            <w:pPr>
              <w:pStyle w:val="ARTableBodyRight"/>
              <w:spacing w:before="24" w:after="20" w:line="228" w:lineRule="auto"/>
            </w:pPr>
            <w:r w:rsidRPr="00F75206">
              <w:t>20</w:t>
            </w:r>
          </w:p>
        </w:tc>
        <w:tc>
          <w:tcPr>
            <w:tcW w:w="618" w:type="dxa"/>
            <w:tcBorders>
              <w:top w:val="dotted" w:sz="6" w:space="0" w:color="53565A"/>
              <w:right w:val="dotted" w:sz="6" w:space="0" w:color="53565A"/>
            </w:tcBorders>
            <w:shd w:val="clear" w:color="auto" w:fill="F2F2F2" w:themeFill="background1" w:themeFillShade="F2"/>
          </w:tcPr>
          <w:p w14:paraId="06F45E22" w14:textId="0E5DDCB4" w:rsidR="00BD04BA" w:rsidRPr="00555299" w:rsidRDefault="00BD04BA" w:rsidP="00F45036">
            <w:pPr>
              <w:pStyle w:val="ARTableBodyRight"/>
              <w:spacing w:before="24" w:after="20" w:line="228" w:lineRule="auto"/>
            </w:pPr>
            <w:r w:rsidRPr="00F75206">
              <w:t>19.2</w:t>
            </w:r>
          </w:p>
        </w:tc>
        <w:tc>
          <w:tcPr>
            <w:tcW w:w="955" w:type="dxa"/>
            <w:tcBorders>
              <w:left w:val="dotted" w:sz="6" w:space="0" w:color="53565A"/>
            </w:tcBorders>
            <w:vAlign w:val="center"/>
          </w:tcPr>
          <w:p w14:paraId="67CBF50C" w14:textId="5BA805A6" w:rsidR="00BD04BA" w:rsidRPr="00555299" w:rsidRDefault="00BD04BA" w:rsidP="00F45036">
            <w:pPr>
              <w:pStyle w:val="ARTableBodyRight"/>
              <w:spacing w:before="24" w:after="20" w:line="228" w:lineRule="auto"/>
            </w:pPr>
            <w:r>
              <w:t>16</w:t>
            </w:r>
          </w:p>
        </w:tc>
        <w:tc>
          <w:tcPr>
            <w:tcW w:w="618" w:type="dxa"/>
            <w:tcBorders>
              <w:top w:val="dotted" w:sz="6" w:space="0" w:color="53565A"/>
              <w:right w:val="dotted" w:sz="6" w:space="0" w:color="53565A"/>
            </w:tcBorders>
            <w:vAlign w:val="center"/>
          </w:tcPr>
          <w:p w14:paraId="1684BE21" w14:textId="4E730273" w:rsidR="00BD04BA" w:rsidRPr="00555299" w:rsidRDefault="00BD04BA" w:rsidP="00F45036">
            <w:pPr>
              <w:pStyle w:val="ARTableBodyRight"/>
              <w:spacing w:before="24" w:after="20" w:line="228" w:lineRule="auto"/>
            </w:pPr>
            <w:r>
              <w:t>15.9</w:t>
            </w:r>
          </w:p>
        </w:tc>
        <w:tc>
          <w:tcPr>
            <w:tcW w:w="955" w:type="dxa"/>
            <w:tcBorders>
              <w:left w:val="dotted" w:sz="6" w:space="0" w:color="53565A"/>
            </w:tcBorders>
            <w:vAlign w:val="center"/>
          </w:tcPr>
          <w:p w14:paraId="7D7EB99F" w14:textId="6C698163" w:rsidR="00BD04BA" w:rsidRPr="00555299" w:rsidRDefault="00BD04BA" w:rsidP="00F45036">
            <w:pPr>
              <w:pStyle w:val="ARTableBodyRight"/>
              <w:spacing w:before="24" w:after="20" w:line="228" w:lineRule="auto"/>
            </w:pPr>
            <w:r>
              <w:t>1</w:t>
            </w:r>
          </w:p>
        </w:tc>
        <w:tc>
          <w:tcPr>
            <w:tcW w:w="955" w:type="dxa"/>
            <w:vAlign w:val="center"/>
          </w:tcPr>
          <w:p w14:paraId="01A40D77" w14:textId="530823FE"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0DA535B9" w14:textId="5C69BCFD" w:rsidR="00BD04BA" w:rsidRPr="00555299" w:rsidRDefault="00BD04BA" w:rsidP="00F45036">
            <w:pPr>
              <w:pStyle w:val="ARTableBodyRight"/>
              <w:spacing w:before="24" w:after="20" w:line="228" w:lineRule="auto"/>
            </w:pPr>
            <w:r>
              <w:t>1.0</w:t>
            </w:r>
          </w:p>
        </w:tc>
        <w:tc>
          <w:tcPr>
            <w:tcW w:w="955" w:type="dxa"/>
            <w:tcBorders>
              <w:left w:val="dotted" w:sz="6" w:space="0" w:color="53565A"/>
            </w:tcBorders>
            <w:vAlign w:val="center"/>
          </w:tcPr>
          <w:p w14:paraId="160AA31F" w14:textId="6B42A90E" w:rsidR="00BD04BA" w:rsidRPr="00555299" w:rsidRDefault="00BD04BA" w:rsidP="00F45036">
            <w:pPr>
              <w:pStyle w:val="ARTableBodyRight"/>
              <w:spacing w:before="24" w:after="20" w:line="228" w:lineRule="auto"/>
            </w:pPr>
            <w:r>
              <w:t>15</w:t>
            </w:r>
          </w:p>
        </w:tc>
        <w:tc>
          <w:tcPr>
            <w:tcW w:w="694" w:type="dxa"/>
            <w:vAlign w:val="center"/>
          </w:tcPr>
          <w:p w14:paraId="3120A1FC" w14:textId="2E385EBD" w:rsidR="00BD04BA" w:rsidRPr="00555299" w:rsidRDefault="00BD04BA" w:rsidP="00F45036">
            <w:pPr>
              <w:pStyle w:val="ARTableBodyRight"/>
              <w:spacing w:before="24" w:after="20" w:line="228" w:lineRule="auto"/>
            </w:pPr>
            <w:r>
              <w:t>14.9</w:t>
            </w:r>
          </w:p>
        </w:tc>
      </w:tr>
      <w:tr w:rsidR="002C4590" w14:paraId="402326B6" w14:textId="77777777" w:rsidTr="002C4590">
        <w:tc>
          <w:tcPr>
            <w:tcW w:w="282" w:type="dxa"/>
            <w:vMerge/>
          </w:tcPr>
          <w:p w14:paraId="4580A9A5" w14:textId="77777777" w:rsidR="00BD04BA" w:rsidRPr="00555299" w:rsidRDefault="00BD04BA" w:rsidP="00F45036">
            <w:pPr>
              <w:pStyle w:val="ARTableBody"/>
              <w:spacing w:before="24" w:after="20" w:line="228" w:lineRule="auto"/>
            </w:pPr>
          </w:p>
        </w:tc>
        <w:tc>
          <w:tcPr>
            <w:tcW w:w="2264" w:type="dxa"/>
            <w:hideMark/>
          </w:tcPr>
          <w:p w14:paraId="73F8FBB3" w14:textId="50B7FFBE" w:rsidR="00BD04BA" w:rsidRPr="00555299" w:rsidRDefault="00BD04BA" w:rsidP="00F45036">
            <w:pPr>
              <w:pStyle w:val="ARTableBody"/>
              <w:spacing w:before="24" w:after="20" w:line="228" w:lineRule="auto"/>
              <w:rPr>
                <w:rFonts w:cstheme="minorBidi"/>
              </w:rPr>
            </w:pPr>
            <w:r w:rsidRPr="00555299">
              <w:t>VPS</w:t>
            </w:r>
            <w:r>
              <w:t xml:space="preserve"> </w:t>
            </w:r>
            <w:r w:rsidRPr="00555299">
              <w:t>6</w:t>
            </w:r>
          </w:p>
        </w:tc>
        <w:tc>
          <w:tcPr>
            <w:tcW w:w="954" w:type="dxa"/>
            <w:shd w:val="clear" w:color="auto" w:fill="F2F2F2" w:themeFill="background1" w:themeFillShade="F2"/>
          </w:tcPr>
          <w:p w14:paraId="31DCFD49" w14:textId="41E8A275" w:rsidR="00BD04BA" w:rsidRPr="00555299" w:rsidRDefault="00BD04BA" w:rsidP="00F45036">
            <w:pPr>
              <w:pStyle w:val="ARTableBodyRight"/>
              <w:spacing w:before="24" w:after="20" w:line="228" w:lineRule="auto"/>
            </w:pPr>
            <w:r w:rsidRPr="004E7E61">
              <w:t>49</w:t>
            </w:r>
          </w:p>
        </w:tc>
        <w:tc>
          <w:tcPr>
            <w:tcW w:w="617" w:type="dxa"/>
            <w:tcBorders>
              <w:top w:val="dotted" w:sz="6" w:space="0" w:color="53565A"/>
              <w:right w:val="dotted" w:sz="6" w:space="0" w:color="53565A"/>
            </w:tcBorders>
            <w:shd w:val="clear" w:color="auto" w:fill="F2F2F2" w:themeFill="background1" w:themeFillShade="F2"/>
          </w:tcPr>
          <w:p w14:paraId="05EDABB8" w14:textId="14AD3DC5" w:rsidR="00BD04BA" w:rsidRPr="00555299" w:rsidRDefault="00BD04BA" w:rsidP="00F45036">
            <w:pPr>
              <w:pStyle w:val="ARTableBodyRight"/>
              <w:spacing w:before="24" w:after="20" w:line="228" w:lineRule="auto"/>
            </w:pPr>
            <w:r w:rsidRPr="004E7E61">
              <w:t>48.8</w:t>
            </w:r>
          </w:p>
        </w:tc>
        <w:tc>
          <w:tcPr>
            <w:tcW w:w="955" w:type="dxa"/>
            <w:tcBorders>
              <w:left w:val="dotted" w:sz="6" w:space="0" w:color="53565A"/>
            </w:tcBorders>
            <w:shd w:val="clear" w:color="auto" w:fill="F2F2F2" w:themeFill="background1" w:themeFillShade="F2"/>
          </w:tcPr>
          <w:p w14:paraId="09E16F4A" w14:textId="55276B2F" w:rsidR="00BD04BA" w:rsidRPr="00555299" w:rsidRDefault="00BD04BA" w:rsidP="00F45036">
            <w:pPr>
              <w:pStyle w:val="ARTableBodyRight"/>
              <w:spacing w:before="24" w:after="20" w:line="228" w:lineRule="auto"/>
            </w:pPr>
            <w:r w:rsidRPr="00692901">
              <w:t>4</w:t>
            </w:r>
          </w:p>
        </w:tc>
        <w:tc>
          <w:tcPr>
            <w:tcW w:w="955" w:type="dxa"/>
            <w:shd w:val="clear" w:color="auto" w:fill="F2F2F2" w:themeFill="background1" w:themeFillShade="F2"/>
          </w:tcPr>
          <w:p w14:paraId="28771B43" w14:textId="6447C1E3" w:rsidR="00BD04BA" w:rsidRPr="00555299" w:rsidRDefault="00BD04BA" w:rsidP="00F45036">
            <w:pPr>
              <w:pStyle w:val="ARTableBodyRight"/>
              <w:spacing w:before="24" w:after="20" w:line="228" w:lineRule="auto"/>
            </w:pPr>
            <w:r w:rsidRPr="00692901">
              <w:t>0</w:t>
            </w:r>
          </w:p>
        </w:tc>
        <w:tc>
          <w:tcPr>
            <w:tcW w:w="618" w:type="dxa"/>
            <w:tcBorders>
              <w:top w:val="dotted" w:sz="6" w:space="0" w:color="53565A"/>
              <w:right w:val="dotted" w:sz="6" w:space="0" w:color="53565A"/>
            </w:tcBorders>
            <w:shd w:val="clear" w:color="auto" w:fill="F2F2F2" w:themeFill="background1" w:themeFillShade="F2"/>
          </w:tcPr>
          <w:p w14:paraId="7C5DA7B6" w14:textId="2FE61D2C" w:rsidR="00BD04BA" w:rsidRPr="00555299" w:rsidRDefault="00BD04BA" w:rsidP="00F45036">
            <w:pPr>
              <w:pStyle w:val="ARTableBodyRight"/>
              <w:spacing w:before="24" w:after="20" w:line="228" w:lineRule="auto"/>
            </w:pPr>
            <w:r w:rsidRPr="00692901">
              <w:t>4</w:t>
            </w:r>
            <w:r>
              <w:t>.0</w:t>
            </w:r>
          </w:p>
        </w:tc>
        <w:tc>
          <w:tcPr>
            <w:tcW w:w="955" w:type="dxa"/>
            <w:tcBorders>
              <w:left w:val="dotted" w:sz="6" w:space="0" w:color="53565A"/>
            </w:tcBorders>
            <w:shd w:val="clear" w:color="auto" w:fill="F2F2F2" w:themeFill="background1" w:themeFillShade="F2"/>
          </w:tcPr>
          <w:p w14:paraId="2FF7F12C" w14:textId="29F9F68E" w:rsidR="00BD04BA" w:rsidRPr="00555299" w:rsidRDefault="00BD04BA" w:rsidP="00F45036">
            <w:pPr>
              <w:pStyle w:val="ARTableBodyRight"/>
              <w:spacing w:before="24" w:after="20" w:line="228" w:lineRule="auto"/>
            </w:pPr>
            <w:r w:rsidRPr="00F75206">
              <w:t>45</w:t>
            </w:r>
          </w:p>
        </w:tc>
        <w:tc>
          <w:tcPr>
            <w:tcW w:w="618" w:type="dxa"/>
            <w:tcBorders>
              <w:top w:val="dotted" w:sz="6" w:space="0" w:color="53565A"/>
              <w:right w:val="dotted" w:sz="6" w:space="0" w:color="53565A"/>
            </w:tcBorders>
            <w:shd w:val="clear" w:color="auto" w:fill="F2F2F2" w:themeFill="background1" w:themeFillShade="F2"/>
          </w:tcPr>
          <w:p w14:paraId="55EBE8CB" w14:textId="757469B1" w:rsidR="00BD04BA" w:rsidRPr="00555299" w:rsidRDefault="00BD04BA" w:rsidP="00F45036">
            <w:pPr>
              <w:pStyle w:val="ARTableBodyRight"/>
              <w:spacing w:before="24" w:after="20" w:line="228" w:lineRule="auto"/>
            </w:pPr>
            <w:r w:rsidRPr="00F75206">
              <w:t>44.8</w:t>
            </w:r>
          </w:p>
        </w:tc>
        <w:tc>
          <w:tcPr>
            <w:tcW w:w="955" w:type="dxa"/>
            <w:tcBorders>
              <w:left w:val="dotted" w:sz="6" w:space="0" w:color="53565A"/>
            </w:tcBorders>
            <w:vAlign w:val="center"/>
          </w:tcPr>
          <w:p w14:paraId="564E9C58" w14:textId="20084161" w:rsidR="00BD04BA" w:rsidRPr="00555299" w:rsidRDefault="00BD04BA" w:rsidP="00F45036">
            <w:pPr>
              <w:pStyle w:val="ARTableBodyRight"/>
              <w:spacing w:before="24" w:after="20" w:line="228" w:lineRule="auto"/>
            </w:pPr>
            <w:r>
              <w:t>27</w:t>
            </w:r>
          </w:p>
        </w:tc>
        <w:tc>
          <w:tcPr>
            <w:tcW w:w="618" w:type="dxa"/>
            <w:tcBorders>
              <w:top w:val="dotted" w:sz="6" w:space="0" w:color="53565A"/>
              <w:right w:val="dotted" w:sz="6" w:space="0" w:color="53565A"/>
            </w:tcBorders>
            <w:vAlign w:val="center"/>
          </w:tcPr>
          <w:p w14:paraId="20D0CBB0" w14:textId="405B25E3" w:rsidR="00BD04BA" w:rsidRPr="00555299" w:rsidRDefault="00BD04BA" w:rsidP="00F45036">
            <w:pPr>
              <w:pStyle w:val="ARTableBodyRight"/>
              <w:spacing w:before="24" w:after="20" w:line="228" w:lineRule="auto"/>
            </w:pPr>
            <w:r>
              <w:t>26.9</w:t>
            </w:r>
          </w:p>
        </w:tc>
        <w:tc>
          <w:tcPr>
            <w:tcW w:w="955" w:type="dxa"/>
            <w:tcBorders>
              <w:left w:val="dotted" w:sz="6" w:space="0" w:color="53565A"/>
            </w:tcBorders>
            <w:vAlign w:val="center"/>
          </w:tcPr>
          <w:p w14:paraId="0522F21D" w14:textId="5F331B24" w:rsidR="00BD04BA" w:rsidRPr="00555299" w:rsidRDefault="00BD04BA" w:rsidP="00F45036">
            <w:pPr>
              <w:pStyle w:val="ARTableBodyRight"/>
              <w:spacing w:before="24" w:after="20" w:line="228" w:lineRule="auto"/>
            </w:pPr>
            <w:r>
              <w:t>0</w:t>
            </w:r>
          </w:p>
        </w:tc>
        <w:tc>
          <w:tcPr>
            <w:tcW w:w="955" w:type="dxa"/>
            <w:vAlign w:val="center"/>
          </w:tcPr>
          <w:p w14:paraId="28AEE77A" w14:textId="47F960AD" w:rsidR="00BD04BA" w:rsidRPr="00555299" w:rsidRDefault="00BD04BA" w:rsidP="00F45036">
            <w:pPr>
              <w:pStyle w:val="ARTableBodyRight"/>
              <w:spacing w:before="24" w:after="20" w:line="228" w:lineRule="auto"/>
            </w:pPr>
            <w:r>
              <w:t>0</w:t>
            </w:r>
          </w:p>
        </w:tc>
        <w:tc>
          <w:tcPr>
            <w:tcW w:w="618" w:type="dxa"/>
            <w:tcBorders>
              <w:top w:val="dotted" w:sz="6" w:space="0" w:color="53565A"/>
              <w:right w:val="dotted" w:sz="6" w:space="0" w:color="53565A"/>
            </w:tcBorders>
            <w:vAlign w:val="center"/>
          </w:tcPr>
          <w:p w14:paraId="58F2FBDA" w14:textId="79DFED80" w:rsidR="00BD04BA" w:rsidRPr="00555299" w:rsidRDefault="00BD04BA" w:rsidP="00F45036">
            <w:pPr>
              <w:pStyle w:val="ARTableBodyRight"/>
              <w:spacing w:before="24" w:after="20" w:line="228" w:lineRule="auto"/>
            </w:pPr>
            <w:r>
              <w:t>0.0</w:t>
            </w:r>
          </w:p>
        </w:tc>
        <w:tc>
          <w:tcPr>
            <w:tcW w:w="955" w:type="dxa"/>
            <w:tcBorders>
              <w:left w:val="dotted" w:sz="6" w:space="0" w:color="53565A"/>
            </w:tcBorders>
            <w:vAlign w:val="center"/>
          </w:tcPr>
          <w:p w14:paraId="7CB4AD70" w14:textId="122BD981" w:rsidR="00BD04BA" w:rsidRPr="00555299" w:rsidRDefault="00BD04BA" w:rsidP="00F45036">
            <w:pPr>
              <w:pStyle w:val="ARTableBodyRight"/>
              <w:spacing w:before="24" w:after="20" w:line="228" w:lineRule="auto"/>
            </w:pPr>
            <w:r>
              <w:t>27</w:t>
            </w:r>
          </w:p>
        </w:tc>
        <w:tc>
          <w:tcPr>
            <w:tcW w:w="694" w:type="dxa"/>
            <w:vAlign w:val="center"/>
          </w:tcPr>
          <w:p w14:paraId="3A6E9A53" w14:textId="415886BC" w:rsidR="00BD04BA" w:rsidRPr="00555299" w:rsidRDefault="00BD04BA" w:rsidP="00F45036">
            <w:pPr>
              <w:pStyle w:val="ARTableBodyRight"/>
              <w:spacing w:before="24" w:after="20" w:line="228" w:lineRule="auto"/>
            </w:pPr>
            <w:r>
              <w:t>26.9</w:t>
            </w:r>
          </w:p>
        </w:tc>
      </w:tr>
      <w:tr w:rsidR="008849B9" w:rsidRPr="00B07790" w14:paraId="3B4DAA7C" w14:textId="77777777" w:rsidTr="002C4590">
        <w:tc>
          <w:tcPr>
            <w:tcW w:w="282" w:type="dxa"/>
            <w:vMerge/>
          </w:tcPr>
          <w:p w14:paraId="1F90F5AD" w14:textId="77777777" w:rsidR="008849B9" w:rsidRPr="00555299" w:rsidRDefault="008849B9" w:rsidP="00F45036">
            <w:pPr>
              <w:pStyle w:val="ARTableRowHead"/>
              <w:keepNext/>
              <w:spacing w:before="24" w:after="20" w:line="228" w:lineRule="auto"/>
            </w:pPr>
          </w:p>
        </w:tc>
        <w:tc>
          <w:tcPr>
            <w:tcW w:w="13686" w:type="dxa"/>
            <w:gridSpan w:val="15"/>
            <w:shd w:val="clear" w:color="auto" w:fill="E6E6E6"/>
            <w:hideMark/>
          </w:tcPr>
          <w:p w14:paraId="6D60F2C0" w14:textId="146A4D36" w:rsidR="008849B9" w:rsidRPr="00555299" w:rsidRDefault="008849B9" w:rsidP="00F45036">
            <w:pPr>
              <w:pStyle w:val="ARTableRowHead"/>
              <w:spacing w:before="24" w:after="20" w:line="228" w:lineRule="auto"/>
              <w:rPr>
                <w:bCs/>
              </w:rPr>
            </w:pPr>
            <w:r w:rsidRPr="00555299">
              <w:t>Senior</w:t>
            </w:r>
            <w:r w:rsidR="00482902">
              <w:t xml:space="preserve"> </w:t>
            </w:r>
            <w:r w:rsidRPr="00555299">
              <w:t>employees</w:t>
            </w:r>
          </w:p>
        </w:tc>
      </w:tr>
      <w:tr w:rsidR="002C4590" w14:paraId="63110794" w14:textId="77777777" w:rsidTr="002C4590">
        <w:tc>
          <w:tcPr>
            <w:tcW w:w="282" w:type="dxa"/>
            <w:vMerge/>
          </w:tcPr>
          <w:p w14:paraId="58024A34" w14:textId="77777777" w:rsidR="00FE28C9" w:rsidRPr="00555299" w:rsidRDefault="00FE28C9" w:rsidP="00FE28C9">
            <w:pPr>
              <w:pStyle w:val="ARTableBody"/>
              <w:spacing w:before="24" w:after="20" w:line="228" w:lineRule="auto"/>
            </w:pPr>
          </w:p>
        </w:tc>
        <w:tc>
          <w:tcPr>
            <w:tcW w:w="2264" w:type="dxa"/>
          </w:tcPr>
          <w:p w14:paraId="6AE59E41" w14:textId="0222C469" w:rsidR="00FE28C9" w:rsidRPr="00FE28C9" w:rsidRDefault="00FE28C9" w:rsidP="00FE28C9">
            <w:pPr>
              <w:pStyle w:val="ARTableBody"/>
              <w:spacing w:before="24" w:after="20" w:line="228" w:lineRule="auto"/>
              <w:rPr>
                <w:w w:val="97"/>
              </w:rPr>
            </w:pPr>
            <w:r w:rsidRPr="00FE28C9">
              <w:rPr>
                <w:w w:val="97"/>
              </w:rPr>
              <w:t>Administrative Office Head</w:t>
            </w:r>
            <w:r w:rsidRPr="00FE28C9">
              <w:rPr>
                <w:w w:val="97"/>
                <w:vertAlign w:val="superscript"/>
              </w:rPr>
              <w:t>(1)</w:t>
            </w:r>
          </w:p>
        </w:tc>
        <w:tc>
          <w:tcPr>
            <w:tcW w:w="954" w:type="dxa"/>
            <w:shd w:val="clear" w:color="auto" w:fill="F2F2F2" w:themeFill="background1" w:themeFillShade="F2"/>
          </w:tcPr>
          <w:p w14:paraId="05F51D00" w14:textId="3779A376" w:rsidR="00FE28C9" w:rsidRPr="00F74762" w:rsidRDefault="00FE28C9" w:rsidP="00FE28C9">
            <w:pPr>
              <w:pStyle w:val="ARTableBodyRight"/>
              <w:spacing w:before="24" w:after="20" w:line="228" w:lineRule="auto"/>
            </w:pPr>
            <w:r w:rsidRPr="00F74762">
              <w:t>1</w:t>
            </w:r>
          </w:p>
        </w:tc>
        <w:tc>
          <w:tcPr>
            <w:tcW w:w="617" w:type="dxa"/>
            <w:tcBorders>
              <w:top w:val="dotted" w:sz="6" w:space="0" w:color="53565A"/>
              <w:right w:val="dotted" w:sz="6" w:space="0" w:color="53565A"/>
            </w:tcBorders>
            <w:shd w:val="clear" w:color="auto" w:fill="F2F2F2" w:themeFill="background1" w:themeFillShade="F2"/>
          </w:tcPr>
          <w:p w14:paraId="2766465E" w14:textId="5080C0C1" w:rsidR="00FE28C9" w:rsidRPr="00F74762" w:rsidRDefault="00FE28C9" w:rsidP="00FE28C9">
            <w:pPr>
              <w:pStyle w:val="ARTableBodyRight"/>
              <w:spacing w:before="24" w:after="20" w:line="228" w:lineRule="auto"/>
            </w:pPr>
            <w:r w:rsidRPr="00F74762">
              <w:t>1</w:t>
            </w:r>
            <w:r>
              <w:t>.0</w:t>
            </w:r>
          </w:p>
        </w:tc>
        <w:tc>
          <w:tcPr>
            <w:tcW w:w="955" w:type="dxa"/>
            <w:tcBorders>
              <w:left w:val="dotted" w:sz="6" w:space="0" w:color="53565A"/>
            </w:tcBorders>
            <w:shd w:val="clear" w:color="auto" w:fill="F2F2F2" w:themeFill="background1" w:themeFillShade="F2"/>
          </w:tcPr>
          <w:p w14:paraId="19A654EC" w14:textId="766F929D" w:rsidR="00FE28C9" w:rsidRPr="00802FBB" w:rsidRDefault="00FE28C9" w:rsidP="00FE28C9">
            <w:pPr>
              <w:pStyle w:val="ARTableBodyRight"/>
              <w:spacing w:before="24" w:after="20" w:line="228" w:lineRule="auto"/>
            </w:pPr>
            <w:r w:rsidRPr="00802FBB">
              <w:t>1</w:t>
            </w:r>
          </w:p>
        </w:tc>
        <w:tc>
          <w:tcPr>
            <w:tcW w:w="955" w:type="dxa"/>
            <w:shd w:val="clear" w:color="auto" w:fill="F2F2F2" w:themeFill="background1" w:themeFillShade="F2"/>
          </w:tcPr>
          <w:p w14:paraId="1D14B43C" w14:textId="31587D75" w:rsidR="00FE28C9" w:rsidRPr="00802FBB" w:rsidRDefault="00FE28C9" w:rsidP="00FE28C9">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3E5314C0" w14:textId="2AD1C50D" w:rsidR="00FE28C9" w:rsidRPr="00802FBB" w:rsidRDefault="00FE28C9" w:rsidP="00FE28C9">
            <w:pPr>
              <w:pStyle w:val="ARTableBodyRight"/>
              <w:spacing w:before="24" w:after="20" w:line="228" w:lineRule="auto"/>
            </w:pPr>
            <w:r w:rsidRPr="00802FBB">
              <w:t>1</w:t>
            </w:r>
            <w:r>
              <w:t>.0</w:t>
            </w:r>
          </w:p>
        </w:tc>
        <w:tc>
          <w:tcPr>
            <w:tcW w:w="955" w:type="dxa"/>
            <w:tcBorders>
              <w:left w:val="dotted" w:sz="6" w:space="0" w:color="53565A"/>
            </w:tcBorders>
            <w:shd w:val="clear" w:color="auto" w:fill="F2F2F2" w:themeFill="background1" w:themeFillShade="F2"/>
          </w:tcPr>
          <w:p w14:paraId="144FD103" w14:textId="4C814B81" w:rsidR="00FE28C9" w:rsidRPr="001A4833" w:rsidRDefault="00FE28C9" w:rsidP="00FE28C9">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55120999" w14:textId="173A6E28" w:rsidR="00FE28C9" w:rsidRPr="001A4833" w:rsidRDefault="00FE28C9" w:rsidP="00FE28C9">
            <w:pPr>
              <w:pStyle w:val="ARTableBodyRight"/>
              <w:spacing w:before="24" w:after="20" w:line="228" w:lineRule="auto"/>
            </w:pPr>
            <w:r w:rsidRPr="001A4833">
              <w:t>0</w:t>
            </w:r>
            <w:r>
              <w:t>.0</w:t>
            </w:r>
          </w:p>
        </w:tc>
        <w:tc>
          <w:tcPr>
            <w:tcW w:w="955" w:type="dxa"/>
            <w:tcBorders>
              <w:left w:val="dotted" w:sz="6" w:space="0" w:color="53565A"/>
            </w:tcBorders>
            <w:vAlign w:val="center"/>
          </w:tcPr>
          <w:p w14:paraId="3007248D" w14:textId="37A0A34A" w:rsidR="00FE28C9" w:rsidRDefault="00FE28C9" w:rsidP="00FE28C9">
            <w:pPr>
              <w:pStyle w:val="ARTableBodyRight"/>
              <w:spacing w:before="24" w:after="20" w:line="228" w:lineRule="auto"/>
              <w:rPr>
                <w:color w:val="000000"/>
              </w:rPr>
            </w:pPr>
            <w:r w:rsidRPr="00BA5245">
              <w:t>0</w:t>
            </w:r>
          </w:p>
        </w:tc>
        <w:tc>
          <w:tcPr>
            <w:tcW w:w="618" w:type="dxa"/>
            <w:tcBorders>
              <w:top w:val="dotted" w:sz="6" w:space="0" w:color="53565A"/>
              <w:right w:val="dotted" w:sz="6" w:space="0" w:color="53565A"/>
            </w:tcBorders>
            <w:vAlign w:val="center"/>
          </w:tcPr>
          <w:p w14:paraId="1D11F344" w14:textId="28A50E8C" w:rsidR="00FE28C9" w:rsidRDefault="00FE28C9" w:rsidP="00FE28C9">
            <w:pPr>
              <w:pStyle w:val="ARTableBodyRight"/>
              <w:spacing w:before="24" w:after="20" w:line="228" w:lineRule="auto"/>
              <w:rPr>
                <w:color w:val="000000"/>
              </w:rPr>
            </w:pPr>
            <w:r w:rsidRPr="00BA5245">
              <w:t>0.0</w:t>
            </w:r>
          </w:p>
        </w:tc>
        <w:tc>
          <w:tcPr>
            <w:tcW w:w="955" w:type="dxa"/>
            <w:tcBorders>
              <w:left w:val="dotted" w:sz="6" w:space="0" w:color="53565A"/>
            </w:tcBorders>
            <w:vAlign w:val="center"/>
          </w:tcPr>
          <w:p w14:paraId="54AE3A77" w14:textId="5F2BE155" w:rsidR="00FE28C9" w:rsidRDefault="00FE28C9" w:rsidP="00FE28C9">
            <w:pPr>
              <w:pStyle w:val="ARTableBodyRight"/>
              <w:spacing w:before="24" w:after="20" w:line="228" w:lineRule="auto"/>
              <w:rPr>
                <w:color w:val="000000"/>
              </w:rPr>
            </w:pPr>
            <w:r w:rsidRPr="00BA5245">
              <w:t>0</w:t>
            </w:r>
          </w:p>
        </w:tc>
        <w:tc>
          <w:tcPr>
            <w:tcW w:w="955" w:type="dxa"/>
            <w:vAlign w:val="center"/>
          </w:tcPr>
          <w:p w14:paraId="3B05BB00" w14:textId="317056DE" w:rsidR="00FE28C9" w:rsidRDefault="00FE28C9" w:rsidP="00FE28C9">
            <w:pPr>
              <w:pStyle w:val="ARTableBodyRight"/>
              <w:spacing w:before="24" w:after="20" w:line="228" w:lineRule="auto"/>
              <w:rPr>
                <w:color w:val="000000"/>
              </w:rPr>
            </w:pPr>
            <w:r w:rsidRPr="00BA5245">
              <w:t>0</w:t>
            </w:r>
          </w:p>
        </w:tc>
        <w:tc>
          <w:tcPr>
            <w:tcW w:w="618" w:type="dxa"/>
            <w:tcBorders>
              <w:top w:val="dotted" w:sz="6" w:space="0" w:color="53565A"/>
              <w:right w:val="dotted" w:sz="6" w:space="0" w:color="53565A"/>
            </w:tcBorders>
            <w:vAlign w:val="center"/>
          </w:tcPr>
          <w:p w14:paraId="65E3CBAF" w14:textId="3DC14616" w:rsidR="00FE28C9" w:rsidRDefault="00FE28C9" w:rsidP="00FE28C9">
            <w:pPr>
              <w:pStyle w:val="ARTableBodyRight"/>
              <w:spacing w:before="24" w:after="20" w:line="228" w:lineRule="auto"/>
              <w:rPr>
                <w:color w:val="000000"/>
              </w:rPr>
            </w:pPr>
            <w:r w:rsidRPr="00BA5245">
              <w:t>0.0</w:t>
            </w:r>
          </w:p>
        </w:tc>
        <w:tc>
          <w:tcPr>
            <w:tcW w:w="955" w:type="dxa"/>
            <w:tcBorders>
              <w:left w:val="dotted" w:sz="6" w:space="0" w:color="53565A"/>
            </w:tcBorders>
            <w:vAlign w:val="center"/>
          </w:tcPr>
          <w:p w14:paraId="6F09ECDC" w14:textId="3AAA7FC0" w:rsidR="00FE28C9" w:rsidRDefault="00FE28C9" w:rsidP="00FE28C9">
            <w:pPr>
              <w:pStyle w:val="ARTableBodyRight"/>
              <w:spacing w:before="24" w:after="20" w:line="228" w:lineRule="auto"/>
              <w:rPr>
                <w:color w:val="000000"/>
              </w:rPr>
            </w:pPr>
            <w:r w:rsidRPr="00BA5245">
              <w:t>0</w:t>
            </w:r>
          </w:p>
        </w:tc>
        <w:tc>
          <w:tcPr>
            <w:tcW w:w="694" w:type="dxa"/>
            <w:vAlign w:val="center"/>
          </w:tcPr>
          <w:p w14:paraId="6AD0B086" w14:textId="39F3C6B6" w:rsidR="00FE28C9" w:rsidRDefault="00FE28C9" w:rsidP="00FE28C9">
            <w:pPr>
              <w:pStyle w:val="ARTableBodyRight"/>
              <w:spacing w:before="24" w:after="20" w:line="228" w:lineRule="auto"/>
              <w:rPr>
                <w:color w:val="000000"/>
              </w:rPr>
            </w:pPr>
            <w:r w:rsidRPr="00BA5245">
              <w:t>0.0</w:t>
            </w:r>
          </w:p>
        </w:tc>
      </w:tr>
      <w:tr w:rsidR="002C4590" w14:paraId="31227515" w14:textId="77777777" w:rsidTr="002C4590">
        <w:tc>
          <w:tcPr>
            <w:tcW w:w="282" w:type="dxa"/>
            <w:vMerge/>
          </w:tcPr>
          <w:p w14:paraId="4EDB4BF3" w14:textId="77777777" w:rsidR="00285986" w:rsidRPr="00555299" w:rsidRDefault="00285986" w:rsidP="00F45036">
            <w:pPr>
              <w:pStyle w:val="ARTableBody"/>
              <w:spacing w:before="24" w:after="20" w:line="228" w:lineRule="auto"/>
            </w:pPr>
          </w:p>
        </w:tc>
        <w:tc>
          <w:tcPr>
            <w:tcW w:w="2264" w:type="dxa"/>
          </w:tcPr>
          <w:p w14:paraId="4DFD7D0C" w14:textId="7B782CB6" w:rsidR="00285986" w:rsidRPr="00555299" w:rsidRDefault="00285986" w:rsidP="00F45036">
            <w:pPr>
              <w:pStyle w:val="ARTableBody"/>
              <w:spacing w:before="24" w:after="20" w:line="228" w:lineRule="auto"/>
            </w:pPr>
            <w:r w:rsidRPr="00555299">
              <w:t>Executives</w:t>
            </w:r>
          </w:p>
        </w:tc>
        <w:tc>
          <w:tcPr>
            <w:tcW w:w="954" w:type="dxa"/>
            <w:shd w:val="clear" w:color="auto" w:fill="F2F2F2" w:themeFill="background1" w:themeFillShade="F2"/>
          </w:tcPr>
          <w:p w14:paraId="10B3120D" w14:textId="011D8C96" w:rsidR="00285986" w:rsidRPr="00555299" w:rsidRDefault="00285986" w:rsidP="00F45036">
            <w:pPr>
              <w:pStyle w:val="ARTableBodyRight"/>
              <w:spacing w:before="24" w:after="20" w:line="228" w:lineRule="auto"/>
            </w:pPr>
            <w:r w:rsidRPr="00F74762">
              <w:t>9</w:t>
            </w:r>
          </w:p>
        </w:tc>
        <w:tc>
          <w:tcPr>
            <w:tcW w:w="617" w:type="dxa"/>
            <w:tcBorders>
              <w:top w:val="dotted" w:sz="6" w:space="0" w:color="53565A"/>
              <w:right w:val="dotted" w:sz="6" w:space="0" w:color="53565A"/>
            </w:tcBorders>
            <w:shd w:val="clear" w:color="auto" w:fill="F2F2F2" w:themeFill="background1" w:themeFillShade="F2"/>
          </w:tcPr>
          <w:p w14:paraId="40C82449" w14:textId="65A71A0A" w:rsidR="00285986" w:rsidRPr="00555299" w:rsidRDefault="00285986" w:rsidP="00F45036">
            <w:pPr>
              <w:pStyle w:val="ARTableBodyRight"/>
              <w:spacing w:before="24" w:after="20" w:line="228" w:lineRule="auto"/>
            </w:pPr>
            <w:r w:rsidRPr="00F74762">
              <w:t>8.8</w:t>
            </w:r>
          </w:p>
        </w:tc>
        <w:tc>
          <w:tcPr>
            <w:tcW w:w="955" w:type="dxa"/>
            <w:tcBorders>
              <w:left w:val="dotted" w:sz="6" w:space="0" w:color="53565A"/>
            </w:tcBorders>
            <w:shd w:val="clear" w:color="auto" w:fill="F2F2F2" w:themeFill="background1" w:themeFillShade="F2"/>
          </w:tcPr>
          <w:p w14:paraId="5924DAC3" w14:textId="569ED506" w:rsidR="00285986" w:rsidRPr="00555299" w:rsidRDefault="00285986" w:rsidP="00F45036">
            <w:pPr>
              <w:pStyle w:val="ARTableBodyRight"/>
              <w:spacing w:before="24" w:after="20" w:line="228" w:lineRule="auto"/>
            </w:pPr>
            <w:r w:rsidRPr="00802FBB">
              <w:t>8</w:t>
            </w:r>
          </w:p>
        </w:tc>
        <w:tc>
          <w:tcPr>
            <w:tcW w:w="955" w:type="dxa"/>
            <w:shd w:val="clear" w:color="auto" w:fill="F2F2F2" w:themeFill="background1" w:themeFillShade="F2"/>
          </w:tcPr>
          <w:p w14:paraId="75E9474C" w14:textId="265F3DA5" w:rsidR="00285986" w:rsidRPr="00555299" w:rsidRDefault="00285986" w:rsidP="00F45036">
            <w:pPr>
              <w:pStyle w:val="ARTableBodyRight"/>
              <w:spacing w:before="24" w:after="20" w:line="228" w:lineRule="auto"/>
            </w:pPr>
            <w:r w:rsidRPr="00802FBB">
              <w:t>1</w:t>
            </w:r>
          </w:p>
        </w:tc>
        <w:tc>
          <w:tcPr>
            <w:tcW w:w="618" w:type="dxa"/>
            <w:tcBorders>
              <w:top w:val="dotted" w:sz="6" w:space="0" w:color="53565A"/>
              <w:right w:val="dotted" w:sz="6" w:space="0" w:color="53565A"/>
            </w:tcBorders>
            <w:shd w:val="clear" w:color="auto" w:fill="F2F2F2" w:themeFill="background1" w:themeFillShade="F2"/>
          </w:tcPr>
          <w:p w14:paraId="1161345C" w14:textId="2ECC9D16" w:rsidR="00285986" w:rsidRPr="00555299" w:rsidRDefault="00285986" w:rsidP="00F45036">
            <w:pPr>
              <w:pStyle w:val="ARTableBodyRight"/>
              <w:spacing w:before="24" w:after="20" w:line="228" w:lineRule="auto"/>
            </w:pPr>
            <w:r w:rsidRPr="00802FBB">
              <w:t>8.8</w:t>
            </w:r>
          </w:p>
        </w:tc>
        <w:tc>
          <w:tcPr>
            <w:tcW w:w="955" w:type="dxa"/>
            <w:tcBorders>
              <w:left w:val="dotted" w:sz="6" w:space="0" w:color="53565A"/>
            </w:tcBorders>
            <w:shd w:val="clear" w:color="auto" w:fill="F2F2F2" w:themeFill="background1" w:themeFillShade="F2"/>
          </w:tcPr>
          <w:p w14:paraId="592269BD" w14:textId="7AB32D08"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183F59F8" w14:textId="46D37628"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vAlign w:val="center"/>
          </w:tcPr>
          <w:p w14:paraId="516B3E8F" w14:textId="33779273" w:rsidR="00285986" w:rsidRPr="00555299" w:rsidRDefault="00285986" w:rsidP="00F45036">
            <w:pPr>
              <w:pStyle w:val="ARTableBodyRight"/>
              <w:spacing w:before="24" w:after="20" w:line="228" w:lineRule="auto"/>
            </w:pPr>
            <w:r>
              <w:rPr>
                <w:color w:val="000000"/>
              </w:rPr>
              <w:t>8</w:t>
            </w:r>
          </w:p>
        </w:tc>
        <w:tc>
          <w:tcPr>
            <w:tcW w:w="618" w:type="dxa"/>
            <w:tcBorders>
              <w:top w:val="dotted" w:sz="6" w:space="0" w:color="53565A"/>
              <w:right w:val="dotted" w:sz="6" w:space="0" w:color="53565A"/>
            </w:tcBorders>
            <w:vAlign w:val="center"/>
          </w:tcPr>
          <w:p w14:paraId="1A4BC805" w14:textId="0649AB33" w:rsidR="00285986" w:rsidRPr="00555299" w:rsidRDefault="00285986" w:rsidP="00F45036">
            <w:pPr>
              <w:pStyle w:val="ARTableBodyRight"/>
              <w:spacing w:before="24" w:after="20" w:line="228" w:lineRule="auto"/>
            </w:pPr>
            <w:r>
              <w:rPr>
                <w:color w:val="000000"/>
              </w:rPr>
              <w:t>8.0</w:t>
            </w:r>
          </w:p>
        </w:tc>
        <w:tc>
          <w:tcPr>
            <w:tcW w:w="955" w:type="dxa"/>
            <w:tcBorders>
              <w:left w:val="dotted" w:sz="6" w:space="0" w:color="53565A"/>
            </w:tcBorders>
            <w:vAlign w:val="center"/>
          </w:tcPr>
          <w:p w14:paraId="68453A03" w14:textId="5F71A934" w:rsidR="00285986" w:rsidRPr="00555299" w:rsidRDefault="00285986" w:rsidP="00F45036">
            <w:pPr>
              <w:pStyle w:val="ARTableBodyRight"/>
              <w:spacing w:before="24" w:after="20" w:line="228" w:lineRule="auto"/>
            </w:pPr>
            <w:r>
              <w:rPr>
                <w:color w:val="000000"/>
              </w:rPr>
              <w:t>7</w:t>
            </w:r>
          </w:p>
        </w:tc>
        <w:tc>
          <w:tcPr>
            <w:tcW w:w="955" w:type="dxa"/>
            <w:vAlign w:val="center"/>
          </w:tcPr>
          <w:p w14:paraId="42CF68E5" w14:textId="77C02607"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29F7F0EF" w14:textId="3EFDB9E5" w:rsidR="00285986" w:rsidRPr="00555299" w:rsidRDefault="00285986" w:rsidP="00F45036">
            <w:pPr>
              <w:pStyle w:val="ARTableBodyRight"/>
              <w:spacing w:before="24" w:after="20" w:line="228" w:lineRule="auto"/>
            </w:pPr>
            <w:r>
              <w:rPr>
                <w:color w:val="000000"/>
              </w:rPr>
              <w:t>7.0</w:t>
            </w:r>
          </w:p>
        </w:tc>
        <w:tc>
          <w:tcPr>
            <w:tcW w:w="955" w:type="dxa"/>
            <w:tcBorders>
              <w:left w:val="dotted" w:sz="6" w:space="0" w:color="53565A"/>
            </w:tcBorders>
            <w:vAlign w:val="center"/>
          </w:tcPr>
          <w:p w14:paraId="27E2CF33" w14:textId="49CDFF89" w:rsidR="00285986" w:rsidRPr="00555299" w:rsidRDefault="00285986" w:rsidP="00F45036">
            <w:pPr>
              <w:pStyle w:val="ARTableBodyRight"/>
              <w:spacing w:before="24" w:after="20" w:line="228" w:lineRule="auto"/>
            </w:pPr>
            <w:r>
              <w:rPr>
                <w:color w:val="000000"/>
              </w:rPr>
              <w:t>1</w:t>
            </w:r>
          </w:p>
        </w:tc>
        <w:tc>
          <w:tcPr>
            <w:tcW w:w="694" w:type="dxa"/>
            <w:vAlign w:val="center"/>
          </w:tcPr>
          <w:p w14:paraId="4333B137" w14:textId="328293AA" w:rsidR="00285986" w:rsidRPr="00555299" w:rsidRDefault="00285986" w:rsidP="00F45036">
            <w:pPr>
              <w:pStyle w:val="ARTableBodyRight"/>
              <w:spacing w:before="24" w:after="20" w:line="228" w:lineRule="auto"/>
            </w:pPr>
            <w:r>
              <w:rPr>
                <w:color w:val="000000"/>
              </w:rPr>
              <w:t>1.0</w:t>
            </w:r>
          </w:p>
        </w:tc>
      </w:tr>
      <w:tr w:rsidR="002C4590" w14:paraId="2B862153" w14:textId="77777777" w:rsidTr="002C4590">
        <w:tc>
          <w:tcPr>
            <w:tcW w:w="282" w:type="dxa"/>
            <w:vMerge/>
          </w:tcPr>
          <w:p w14:paraId="11F261E6" w14:textId="77777777" w:rsidR="00285986" w:rsidRPr="00555299" w:rsidRDefault="00285986" w:rsidP="00F45036">
            <w:pPr>
              <w:pStyle w:val="ARTableBody"/>
              <w:spacing w:before="24" w:after="20" w:line="228" w:lineRule="auto"/>
            </w:pPr>
          </w:p>
        </w:tc>
        <w:tc>
          <w:tcPr>
            <w:tcW w:w="2264" w:type="dxa"/>
            <w:hideMark/>
          </w:tcPr>
          <w:p w14:paraId="1AA28208" w14:textId="77777777" w:rsidR="00285986" w:rsidRPr="00555299" w:rsidRDefault="00285986" w:rsidP="00F45036">
            <w:pPr>
              <w:pStyle w:val="ARTableBody"/>
              <w:spacing w:before="24" w:after="20" w:line="228" w:lineRule="auto"/>
              <w:rPr>
                <w:rFonts w:cstheme="minorBidi"/>
              </w:rPr>
            </w:pPr>
            <w:r w:rsidRPr="00555299">
              <w:t>STS</w:t>
            </w:r>
          </w:p>
        </w:tc>
        <w:tc>
          <w:tcPr>
            <w:tcW w:w="954" w:type="dxa"/>
            <w:shd w:val="clear" w:color="auto" w:fill="F2F2F2" w:themeFill="background1" w:themeFillShade="F2"/>
          </w:tcPr>
          <w:p w14:paraId="67633FB3" w14:textId="3968A5E3" w:rsidR="00285986" w:rsidRPr="00555299" w:rsidRDefault="00285986" w:rsidP="00F45036">
            <w:pPr>
              <w:pStyle w:val="ARTableBodyRight"/>
              <w:spacing w:before="24" w:after="20" w:line="228" w:lineRule="auto"/>
            </w:pPr>
            <w:r w:rsidRPr="00F74762">
              <w:t>12</w:t>
            </w:r>
          </w:p>
        </w:tc>
        <w:tc>
          <w:tcPr>
            <w:tcW w:w="617" w:type="dxa"/>
            <w:tcBorders>
              <w:top w:val="dotted" w:sz="6" w:space="0" w:color="53565A"/>
              <w:right w:val="dotted" w:sz="6" w:space="0" w:color="53565A"/>
            </w:tcBorders>
            <w:shd w:val="clear" w:color="auto" w:fill="F2F2F2" w:themeFill="background1" w:themeFillShade="F2"/>
          </w:tcPr>
          <w:p w14:paraId="658FAB37" w14:textId="7EB0C8A2" w:rsidR="00285986" w:rsidRPr="00555299" w:rsidRDefault="00285986" w:rsidP="00F45036">
            <w:pPr>
              <w:pStyle w:val="ARTableBodyRight"/>
              <w:spacing w:before="24" w:after="20" w:line="228" w:lineRule="auto"/>
            </w:pPr>
            <w:r w:rsidRPr="00F74762">
              <w:t>12</w:t>
            </w:r>
            <w:r>
              <w:t>.0</w:t>
            </w:r>
          </w:p>
        </w:tc>
        <w:tc>
          <w:tcPr>
            <w:tcW w:w="955" w:type="dxa"/>
            <w:tcBorders>
              <w:left w:val="dotted" w:sz="6" w:space="0" w:color="53565A"/>
            </w:tcBorders>
            <w:shd w:val="clear" w:color="auto" w:fill="F2F2F2" w:themeFill="background1" w:themeFillShade="F2"/>
          </w:tcPr>
          <w:p w14:paraId="53A83A1E" w14:textId="5F0DE084" w:rsidR="00285986" w:rsidRPr="00555299" w:rsidRDefault="00285986" w:rsidP="00F45036">
            <w:pPr>
              <w:pStyle w:val="ARTableBodyRight"/>
              <w:spacing w:before="24" w:after="20" w:line="228" w:lineRule="auto"/>
            </w:pPr>
            <w:r w:rsidRPr="00802FBB">
              <w:t>1</w:t>
            </w:r>
          </w:p>
        </w:tc>
        <w:tc>
          <w:tcPr>
            <w:tcW w:w="955" w:type="dxa"/>
            <w:shd w:val="clear" w:color="auto" w:fill="F2F2F2" w:themeFill="background1" w:themeFillShade="F2"/>
          </w:tcPr>
          <w:p w14:paraId="77CA6244" w14:textId="326B16EC"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2A28D4F3" w14:textId="515B35F3" w:rsidR="00285986" w:rsidRPr="00555299" w:rsidRDefault="00285986" w:rsidP="00F45036">
            <w:pPr>
              <w:pStyle w:val="ARTableBodyRight"/>
              <w:spacing w:before="24" w:after="20" w:line="228" w:lineRule="auto"/>
            </w:pPr>
            <w:r w:rsidRPr="00802FBB">
              <w:t>1</w:t>
            </w:r>
            <w:r>
              <w:t>.0</w:t>
            </w:r>
          </w:p>
        </w:tc>
        <w:tc>
          <w:tcPr>
            <w:tcW w:w="955" w:type="dxa"/>
            <w:tcBorders>
              <w:left w:val="dotted" w:sz="6" w:space="0" w:color="53565A"/>
            </w:tcBorders>
            <w:shd w:val="clear" w:color="auto" w:fill="F2F2F2" w:themeFill="background1" w:themeFillShade="F2"/>
          </w:tcPr>
          <w:p w14:paraId="7B7E26B2" w14:textId="3331796E" w:rsidR="00285986" w:rsidRPr="00555299" w:rsidRDefault="00285986" w:rsidP="00F45036">
            <w:pPr>
              <w:pStyle w:val="ARTableBodyRight"/>
              <w:spacing w:before="24" w:after="20" w:line="228" w:lineRule="auto"/>
            </w:pPr>
            <w:r w:rsidRPr="001A4833">
              <w:t>11</w:t>
            </w:r>
          </w:p>
        </w:tc>
        <w:tc>
          <w:tcPr>
            <w:tcW w:w="618" w:type="dxa"/>
            <w:tcBorders>
              <w:top w:val="dotted" w:sz="6" w:space="0" w:color="53565A"/>
              <w:right w:val="dotted" w:sz="6" w:space="0" w:color="53565A"/>
            </w:tcBorders>
            <w:shd w:val="clear" w:color="auto" w:fill="F2F2F2" w:themeFill="background1" w:themeFillShade="F2"/>
          </w:tcPr>
          <w:p w14:paraId="319F7240" w14:textId="0C0C35C0" w:rsidR="00285986" w:rsidRPr="00555299" w:rsidRDefault="00285986" w:rsidP="00F45036">
            <w:pPr>
              <w:pStyle w:val="ARTableBodyRight"/>
              <w:spacing w:before="24" w:after="20" w:line="228" w:lineRule="auto"/>
            </w:pPr>
            <w:r w:rsidRPr="001A4833">
              <w:t>11</w:t>
            </w:r>
            <w:r>
              <w:t>.0</w:t>
            </w:r>
          </w:p>
        </w:tc>
        <w:tc>
          <w:tcPr>
            <w:tcW w:w="955" w:type="dxa"/>
            <w:tcBorders>
              <w:left w:val="dotted" w:sz="6" w:space="0" w:color="53565A"/>
            </w:tcBorders>
            <w:vAlign w:val="center"/>
          </w:tcPr>
          <w:p w14:paraId="4CEED731" w14:textId="64BECDA1" w:rsidR="00285986" w:rsidRPr="00555299" w:rsidRDefault="00285986" w:rsidP="00F45036">
            <w:pPr>
              <w:pStyle w:val="ARTableBodyRight"/>
              <w:spacing w:before="24" w:after="20" w:line="228" w:lineRule="auto"/>
            </w:pPr>
            <w:r>
              <w:rPr>
                <w:color w:val="000000"/>
              </w:rPr>
              <w:t>7</w:t>
            </w:r>
          </w:p>
        </w:tc>
        <w:tc>
          <w:tcPr>
            <w:tcW w:w="618" w:type="dxa"/>
            <w:tcBorders>
              <w:top w:val="dotted" w:sz="6" w:space="0" w:color="53565A"/>
              <w:right w:val="dotted" w:sz="6" w:space="0" w:color="53565A"/>
            </w:tcBorders>
            <w:vAlign w:val="center"/>
          </w:tcPr>
          <w:p w14:paraId="01C259C2" w14:textId="646F2E44" w:rsidR="00285986" w:rsidRPr="00555299" w:rsidRDefault="00285986" w:rsidP="00F45036">
            <w:pPr>
              <w:pStyle w:val="ARTableBodyRight"/>
              <w:spacing w:before="24" w:after="20" w:line="228" w:lineRule="auto"/>
            </w:pPr>
            <w:r>
              <w:rPr>
                <w:color w:val="000000"/>
              </w:rPr>
              <w:t>7.0</w:t>
            </w:r>
          </w:p>
        </w:tc>
        <w:tc>
          <w:tcPr>
            <w:tcW w:w="955" w:type="dxa"/>
            <w:tcBorders>
              <w:left w:val="dotted" w:sz="6" w:space="0" w:color="53565A"/>
            </w:tcBorders>
            <w:vAlign w:val="center"/>
          </w:tcPr>
          <w:p w14:paraId="17FA0A9F" w14:textId="20996208" w:rsidR="00285986" w:rsidRPr="00555299" w:rsidRDefault="00285986" w:rsidP="00F45036">
            <w:pPr>
              <w:pStyle w:val="ARTableBodyRight"/>
              <w:spacing w:before="24" w:after="20" w:line="228" w:lineRule="auto"/>
            </w:pPr>
            <w:r>
              <w:rPr>
                <w:color w:val="000000"/>
              </w:rPr>
              <w:t>1</w:t>
            </w:r>
          </w:p>
        </w:tc>
        <w:tc>
          <w:tcPr>
            <w:tcW w:w="955" w:type="dxa"/>
            <w:vAlign w:val="center"/>
          </w:tcPr>
          <w:p w14:paraId="6E763081" w14:textId="763E9CCD"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472FC54A" w14:textId="69ECA6C4" w:rsidR="00285986" w:rsidRPr="00555299" w:rsidRDefault="00285986" w:rsidP="00F45036">
            <w:pPr>
              <w:pStyle w:val="ARTableBodyRight"/>
              <w:spacing w:before="24" w:after="20" w:line="228" w:lineRule="auto"/>
            </w:pPr>
            <w:r>
              <w:rPr>
                <w:color w:val="000000"/>
              </w:rPr>
              <w:t>1.0</w:t>
            </w:r>
          </w:p>
        </w:tc>
        <w:tc>
          <w:tcPr>
            <w:tcW w:w="955" w:type="dxa"/>
            <w:tcBorders>
              <w:left w:val="dotted" w:sz="6" w:space="0" w:color="53565A"/>
            </w:tcBorders>
            <w:vAlign w:val="center"/>
          </w:tcPr>
          <w:p w14:paraId="0EB08E9D" w14:textId="7E8CE53C" w:rsidR="00285986" w:rsidRPr="00555299" w:rsidRDefault="00285986" w:rsidP="00F45036">
            <w:pPr>
              <w:pStyle w:val="ARTableBodyRight"/>
              <w:spacing w:before="24" w:after="20" w:line="228" w:lineRule="auto"/>
            </w:pPr>
            <w:r>
              <w:rPr>
                <w:color w:val="000000"/>
              </w:rPr>
              <w:t>6</w:t>
            </w:r>
          </w:p>
        </w:tc>
        <w:tc>
          <w:tcPr>
            <w:tcW w:w="694" w:type="dxa"/>
            <w:vAlign w:val="center"/>
          </w:tcPr>
          <w:p w14:paraId="265BD1A3" w14:textId="72384720" w:rsidR="00285986" w:rsidRPr="00555299" w:rsidRDefault="00285986" w:rsidP="00F45036">
            <w:pPr>
              <w:pStyle w:val="ARTableBodyRight"/>
              <w:spacing w:before="24" w:after="20" w:line="228" w:lineRule="auto"/>
            </w:pPr>
            <w:r>
              <w:rPr>
                <w:color w:val="000000"/>
              </w:rPr>
              <w:t>6.0</w:t>
            </w:r>
          </w:p>
        </w:tc>
      </w:tr>
      <w:tr w:rsidR="002C4590" w14:paraId="5194DC2C" w14:textId="77777777" w:rsidTr="002C4590">
        <w:tc>
          <w:tcPr>
            <w:tcW w:w="282" w:type="dxa"/>
            <w:vMerge/>
          </w:tcPr>
          <w:p w14:paraId="53B92F17" w14:textId="77777777" w:rsidR="00285986" w:rsidRPr="00555299" w:rsidRDefault="00285986" w:rsidP="00F45036">
            <w:pPr>
              <w:pStyle w:val="ARTableBody"/>
              <w:spacing w:before="24" w:after="20" w:line="228" w:lineRule="auto"/>
            </w:pPr>
          </w:p>
        </w:tc>
        <w:tc>
          <w:tcPr>
            <w:tcW w:w="2264" w:type="dxa"/>
          </w:tcPr>
          <w:p w14:paraId="02505934" w14:textId="7C54C6CB" w:rsidR="00285986" w:rsidRPr="00555299" w:rsidRDefault="00285986" w:rsidP="00F45036">
            <w:pPr>
              <w:pStyle w:val="ARTableBody"/>
              <w:spacing w:before="24" w:after="20" w:line="228" w:lineRule="auto"/>
            </w:pPr>
            <w:r w:rsidRPr="00555299">
              <w:t>Legal</w:t>
            </w:r>
            <w:r>
              <w:t xml:space="preserve"> o</w:t>
            </w:r>
            <w:r w:rsidRPr="00555299">
              <w:t>fficer</w:t>
            </w:r>
            <w:r>
              <w:t>s</w:t>
            </w:r>
          </w:p>
        </w:tc>
        <w:tc>
          <w:tcPr>
            <w:tcW w:w="954" w:type="dxa"/>
            <w:shd w:val="clear" w:color="auto" w:fill="F2F2F2" w:themeFill="background1" w:themeFillShade="F2"/>
          </w:tcPr>
          <w:p w14:paraId="5F7ADD2E" w14:textId="4B76B07C" w:rsidR="00285986" w:rsidRPr="00555299" w:rsidRDefault="00285986"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07841DE2" w14:textId="235D658E" w:rsidR="00285986" w:rsidRPr="00555299" w:rsidRDefault="00285986" w:rsidP="00F45036">
            <w:pPr>
              <w:pStyle w:val="ARTableBodyRight"/>
              <w:spacing w:before="24" w:after="20" w:line="228" w:lineRule="auto"/>
            </w:pPr>
            <w:r w:rsidRPr="00F74762">
              <w:t>0</w:t>
            </w:r>
            <w:r>
              <w:t>.0</w:t>
            </w:r>
          </w:p>
        </w:tc>
        <w:tc>
          <w:tcPr>
            <w:tcW w:w="955" w:type="dxa"/>
            <w:tcBorders>
              <w:left w:val="dotted" w:sz="6" w:space="0" w:color="53565A"/>
            </w:tcBorders>
            <w:shd w:val="clear" w:color="auto" w:fill="F2F2F2" w:themeFill="background1" w:themeFillShade="F2"/>
          </w:tcPr>
          <w:p w14:paraId="727B2E5B" w14:textId="510DD0A0" w:rsidR="00285986" w:rsidRPr="00555299" w:rsidRDefault="00285986" w:rsidP="00F45036">
            <w:pPr>
              <w:pStyle w:val="ARTableBodyRight"/>
              <w:spacing w:before="24" w:after="20" w:line="228" w:lineRule="auto"/>
            </w:pPr>
            <w:r w:rsidRPr="00802FBB">
              <w:t>0</w:t>
            </w:r>
          </w:p>
        </w:tc>
        <w:tc>
          <w:tcPr>
            <w:tcW w:w="955" w:type="dxa"/>
            <w:shd w:val="clear" w:color="auto" w:fill="F2F2F2" w:themeFill="background1" w:themeFillShade="F2"/>
          </w:tcPr>
          <w:p w14:paraId="7AAE4F4B" w14:textId="1A097460"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0C24E25E" w14:textId="77C25014" w:rsidR="00285986" w:rsidRPr="00555299" w:rsidRDefault="00285986" w:rsidP="00F45036">
            <w:pPr>
              <w:pStyle w:val="ARTableBodyRight"/>
              <w:spacing w:before="24" w:after="20" w:line="228" w:lineRule="auto"/>
            </w:pPr>
            <w:r w:rsidRPr="00802FBB">
              <w:t>0</w:t>
            </w:r>
            <w:r>
              <w:t>.0</w:t>
            </w:r>
          </w:p>
        </w:tc>
        <w:tc>
          <w:tcPr>
            <w:tcW w:w="955" w:type="dxa"/>
            <w:tcBorders>
              <w:left w:val="dotted" w:sz="6" w:space="0" w:color="53565A"/>
            </w:tcBorders>
            <w:shd w:val="clear" w:color="auto" w:fill="F2F2F2" w:themeFill="background1" w:themeFillShade="F2"/>
          </w:tcPr>
          <w:p w14:paraId="7E0CD5D5" w14:textId="7486FADC"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4D745A98" w14:textId="7952C3D4"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vAlign w:val="center"/>
          </w:tcPr>
          <w:p w14:paraId="03C449C5" w14:textId="488E12B1"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1C4EC829" w14:textId="1C111AC0"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15618C36" w14:textId="311D9D59" w:rsidR="00285986" w:rsidRPr="00555299" w:rsidRDefault="00285986" w:rsidP="00F45036">
            <w:pPr>
              <w:pStyle w:val="ARTableBodyRight"/>
              <w:spacing w:before="24" w:after="20" w:line="228" w:lineRule="auto"/>
            </w:pPr>
            <w:r>
              <w:rPr>
                <w:color w:val="000000"/>
              </w:rPr>
              <w:t>0</w:t>
            </w:r>
          </w:p>
        </w:tc>
        <w:tc>
          <w:tcPr>
            <w:tcW w:w="955" w:type="dxa"/>
            <w:vAlign w:val="center"/>
          </w:tcPr>
          <w:p w14:paraId="5A4CB9C0" w14:textId="630ECAA0"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4C7ED530" w14:textId="59943485"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38C5757E" w14:textId="5E86568C" w:rsidR="00285986" w:rsidRPr="00555299" w:rsidRDefault="00285986" w:rsidP="00F45036">
            <w:pPr>
              <w:pStyle w:val="ARTableBodyRight"/>
              <w:spacing w:before="24" w:after="20" w:line="228" w:lineRule="auto"/>
            </w:pPr>
            <w:r>
              <w:rPr>
                <w:color w:val="000000"/>
              </w:rPr>
              <w:t>0</w:t>
            </w:r>
          </w:p>
        </w:tc>
        <w:tc>
          <w:tcPr>
            <w:tcW w:w="694" w:type="dxa"/>
            <w:vAlign w:val="center"/>
          </w:tcPr>
          <w:p w14:paraId="0A394190" w14:textId="0E39C82A" w:rsidR="00285986" w:rsidRPr="00555299" w:rsidRDefault="00285986" w:rsidP="00F45036">
            <w:pPr>
              <w:pStyle w:val="ARTableBodyRight"/>
              <w:spacing w:before="24" w:after="20" w:line="228" w:lineRule="auto"/>
            </w:pPr>
            <w:r>
              <w:rPr>
                <w:color w:val="000000"/>
              </w:rPr>
              <w:t>0.0</w:t>
            </w:r>
          </w:p>
        </w:tc>
      </w:tr>
      <w:tr w:rsidR="002C4590" w14:paraId="50F1982A" w14:textId="77777777" w:rsidTr="002C4590">
        <w:tc>
          <w:tcPr>
            <w:tcW w:w="282" w:type="dxa"/>
            <w:vMerge/>
          </w:tcPr>
          <w:p w14:paraId="56CF59ED" w14:textId="77777777" w:rsidR="00285986" w:rsidRPr="00555299" w:rsidRDefault="00285986" w:rsidP="00F45036">
            <w:pPr>
              <w:pStyle w:val="ARTableBody"/>
              <w:spacing w:before="24" w:after="20" w:line="228" w:lineRule="auto"/>
            </w:pPr>
          </w:p>
        </w:tc>
        <w:tc>
          <w:tcPr>
            <w:tcW w:w="2264" w:type="dxa"/>
            <w:hideMark/>
          </w:tcPr>
          <w:p w14:paraId="6BB9C00C" w14:textId="77777777" w:rsidR="00285986" w:rsidRPr="00555299" w:rsidRDefault="00285986" w:rsidP="00F45036">
            <w:pPr>
              <w:pStyle w:val="ARTableBody"/>
              <w:spacing w:before="24" w:after="20" w:line="228" w:lineRule="auto"/>
              <w:rPr>
                <w:rFonts w:cstheme="minorBidi"/>
              </w:rPr>
            </w:pPr>
            <w:r w:rsidRPr="00555299">
              <w:t>PS</w:t>
            </w:r>
          </w:p>
        </w:tc>
        <w:tc>
          <w:tcPr>
            <w:tcW w:w="954" w:type="dxa"/>
            <w:shd w:val="clear" w:color="auto" w:fill="F2F2F2" w:themeFill="background1" w:themeFillShade="F2"/>
          </w:tcPr>
          <w:p w14:paraId="50097C3A" w14:textId="772F8A3B" w:rsidR="00285986" w:rsidRPr="00555299" w:rsidRDefault="00285986"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16EF9E41" w14:textId="75D70120" w:rsidR="00285986" w:rsidRPr="00555299" w:rsidRDefault="00285986" w:rsidP="00F45036">
            <w:pPr>
              <w:pStyle w:val="ARTableBodyRight"/>
              <w:spacing w:before="24" w:after="20" w:line="228" w:lineRule="auto"/>
            </w:pPr>
            <w:r w:rsidRPr="00F74762">
              <w:t>0</w:t>
            </w:r>
            <w:r>
              <w:t>.0</w:t>
            </w:r>
          </w:p>
        </w:tc>
        <w:tc>
          <w:tcPr>
            <w:tcW w:w="955" w:type="dxa"/>
            <w:tcBorders>
              <w:left w:val="dotted" w:sz="6" w:space="0" w:color="53565A"/>
            </w:tcBorders>
            <w:shd w:val="clear" w:color="auto" w:fill="F2F2F2" w:themeFill="background1" w:themeFillShade="F2"/>
          </w:tcPr>
          <w:p w14:paraId="0196EDA6" w14:textId="54532707" w:rsidR="00285986" w:rsidRPr="00555299" w:rsidRDefault="00285986" w:rsidP="00F45036">
            <w:pPr>
              <w:pStyle w:val="ARTableBodyRight"/>
              <w:spacing w:before="24" w:after="20" w:line="228" w:lineRule="auto"/>
            </w:pPr>
            <w:r w:rsidRPr="00802FBB">
              <w:t>0</w:t>
            </w:r>
          </w:p>
        </w:tc>
        <w:tc>
          <w:tcPr>
            <w:tcW w:w="955" w:type="dxa"/>
            <w:shd w:val="clear" w:color="auto" w:fill="F2F2F2" w:themeFill="background1" w:themeFillShade="F2"/>
          </w:tcPr>
          <w:p w14:paraId="1627981A" w14:textId="150D21DF"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0802EA07" w14:textId="33D911D3" w:rsidR="00285986" w:rsidRPr="00555299" w:rsidRDefault="00285986" w:rsidP="00F45036">
            <w:pPr>
              <w:pStyle w:val="ARTableBodyRight"/>
              <w:spacing w:before="24" w:after="20" w:line="228" w:lineRule="auto"/>
            </w:pPr>
            <w:r w:rsidRPr="00802FBB">
              <w:t>0</w:t>
            </w:r>
            <w:r>
              <w:t>.0</w:t>
            </w:r>
          </w:p>
        </w:tc>
        <w:tc>
          <w:tcPr>
            <w:tcW w:w="955" w:type="dxa"/>
            <w:tcBorders>
              <w:left w:val="dotted" w:sz="6" w:space="0" w:color="53565A"/>
            </w:tcBorders>
            <w:shd w:val="clear" w:color="auto" w:fill="F2F2F2" w:themeFill="background1" w:themeFillShade="F2"/>
          </w:tcPr>
          <w:p w14:paraId="72D8BF95" w14:textId="298D8CC4"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003A9FB2" w14:textId="365E0F20"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vAlign w:val="center"/>
          </w:tcPr>
          <w:p w14:paraId="640D2263" w14:textId="4EA6CD85"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66ED2F0B" w14:textId="2E939AD7"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3432A39F" w14:textId="1A253E2D" w:rsidR="00285986" w:rsidRPr="00555299" w:rsidRDefault="00285986" w:rsidP="00F45036">
            <w:pPr>
              <w:pStyle w:val="ARTableBodyRight"/>
              <w:spacing w:before="24" w:after="20" w:line="228" w:lineRule="auto"/>
            </w:pPr>
            <w:r>
              <w:rPr>
                <w:color w:val="000000"/>
              </w:rPr>
              <w:t>0</w:t>
            </w:r>
          </w:p>
        </w:tc>
        <w:tc>
          <w:tcPr>
            <w:tcW w:w="955" w:type="dxa"/>
            <w:vAlign w:val="center"/>
          </w:tcPr>
          <w:p w14:paraId="15BBD073" w14:textId="1F7B837E"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61387C67" w14:textId="4F8E692C"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4F097733" w14:textId="4768D687" w:rsidR="00285986" w:rsidRPr="00555299" w:rsidRDefault="00285986" w:rsidP="00F45036">
            <w:pPr>
              <w:pStyle w:val="ARTableBodyRight"/>
              <w:spacing w:before="24" w:after="20" w:line="228" w:lineRule="auto"/>
            </w:pPr>
            <w:r>
              <w:rPr>
                <w:color w:val="000000"/>
              </w:rPr>
              <w:t>0</w:t>
            </w:r>
          </w:p>
        </w:tc>
        <w:tc>
          <w:tcPr>
            <w:tcW w:w="694" w:type="dxa"/>
            <w:vAlign w:val="center"/>
          </w:tcPr>
          <w:p w14:paraId="392EBC11" w14:textId="01C0AB09" w:rsidR="00285986" w:rsidRPr="00555299" w:rsidRDefault="00285986" w:rsidP="00F45036">
            <w:pPr>
              <w:pStyle w:val="ARTableBodyRight"/>
              <w:spacing w:before="24" w:after="20" w:line="228" w:lineRule="auto"/>
            </w:pPr>
            <w:r>
              <w:rPr>
                <w:color w:val="000000"/>
              </w:rPr>
              <w:t>0.0</w:t>
            </w:r>
          </w:p>
        </w:tc>
      </w:tr>
      <w:tr w:rsidR="002C4590" w14:paraId="3CA1666B" w14:textId="77777777" w:rsidTr="002C4590">
        <w:trPr>
          <w:trHeight w:val="70"/>
        </w:trPr>
        <w:tc>
          <w:tcPr>
            <w:tcW w:w="282" w:type="dxa"/>
            <w:vMerge/>
          </w:tcPr>
          <w:p w14:paraId="5F6761BE" w14:textId="77777777" w:rsidR="00285986" w:rsidRPr="00555299" w:rsidRDefault="00285986" w:rsidP="00F45036">
            <w:pPr>
              <w:pStyle w:val="ARTableBody"/>
              <w:spacing w:before="24" w:after="20" w:line="228" w:lineRule="auto"/>
            </w:pPr>
          </w:p>
        </w:tc>
        <w:tc>
          <w:tcPr>
            <w:tcW w:w="2264" w:type="dxa"/>
            <w:hideMark/>
          </w:tcPr>
          <w:p w14:paraId="1C1D91BD" w14:textId="77777777" w:rsidR="00285986" w:rsidRPr="00555299" w:rsidRDefault="00285986" w:rsidP="00F45036">
            <w:pPr>
              <w:pStyle w:val="ARTableBody"/>
              <w:spacing w:before="24" w:after="20" w:line="228" w:lineRule="auto"/>
              <w:rPr>
                <w:rFonts w:cstheme="minorBidi"/>
              </w:rPr>
            </w:pPr>
            <w:r w:rsidRPr="00555299">
              <w:t>SMA</w:t>
            </w:r>
          </w:p>
        </w:tc>
        <w:tc>
          <w:tcPr>
            <w:tcW w:w="954" w:type="dxa"/>
            <w:shd w:val="clear" w:color="auto" w:fill="F2F2F2" w:themeFill="background1" w:themeFillShade="F2"/>
          </w:tcPr>
          <w:p w14:paraId="356CBFBA" w14:textId="517702E2" w:rsidR="00285986" w:rsidRPr="00555299" w:rsidRDefault="00285986"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280401A9" w14:textId="5DB68426" w:rsidR="00285986" w:rsidRPr="00555299" w:rsidRDefault="00285986" w:rsidP="00F45036">
            <w:pPr>
              <w:pStyle w:val="ARTableBodyRight"/>
              <w:spacing w:before="24" w:after="20" w:line="228" w:lineRule="auto"/>
            </w:pPr>
            <w:r w:rsidRPr="00F74762">
              <w:t>0</w:t>
            </w:r>
            <w:r>
              <w:t>.0</w:t>
            </w:r>
          </w:p>
        </w:tc>
        <w:tc>
          <w:tcPr>
            <w:tcW w:w="955" w:type="dxa"/>
            <w:tcBorders>
              <w:left w:val="dotted" w:sz="6" w:space="0" w:color="53565A"/>
            </w:tcBorders>
            <w:shd w:val="clear" w:color="auto" w:fill="F2F2F2" w:themeFill="background1" w:themeFillShade="F2"/>
          </w:tcPr>
          <w:p w14:paraId="3CC087FC" w14:textId="3DF87CCC" w:rsidR="00285986" w:rsidRPr="00555299" w:rsidRDefault="00285986" w:rsidP="00F45036">
            <w:pPr>
              <w:pStyle w:val="ARTableBodyRight"/>
              <w:spacing w:before="24" w:after="20" w:line="228" w:lineRule="auto"/>
            </w:pPr>
            <w:r w:rsidRPr="00802FBB">
              <w:t>0</w:t>
            </w:r>
          </w:p>
        </w:tc>
        <w:tc>
          <w:tcPr>
            <w:tcW w:w="955" w:type="dxa"/>
            <w:shd w:val="clear" w:color="auto" w:fill="F2F2F2" w:themeFill="background1" w:themeFillShade="F2"/>
          </w:tcPr>
          <w:p w14:paraId="412DB559" w14:textId="00D87388"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1192F944" w14:textId="0AD4DE95" w:rsidR="00285986" w:rsidRPr="00555299" w:rsidRDefault="00285986" w:rsidP="00F45036">
            <w:pPr>
              <w:pStyle w:val="ARTableBodyRight"/>
              <w:spacing w:before="24" w:after="20" w:line="228" w:lineRule="auto"/>
            </w:pPr>
            <w:r w:rsidRPr="00802FBB">
              <w:t>0</w:t>
            </w:r>
            <w:r>
              <w:t>.0</w:t>
            </w:r>
          </w:p>
        </w:tc>
        <w:tc>
          <w:tcPr>
            <w:tcW w:w="955" w:type="dxa"/>
            <w:tcBorders>
              <w:left w:val="dotted" w:sz="6" w:space="0" w:color="53565A"/>
            </w:tcBorders>
            <w:shd w:val="clear" w:color="auto" w:fill="F2F2F2" w:themeFill="background1" w:themeFillShade="F2"/>
          </w:tcPr>
          <w:p w14:paraId="4E7168B0" w14:textId="236BBA1F"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6FCA109C" w14:textId="76CFFAE2"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vAlign w:val="center"/>
          </w:tcPr>
          <w:p w14:paraId="35EC275C" w14:textId="3715A122"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3FAEC379" w14:textId="70076BDC"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2E8DC4A3" w14:textId="11166795" w:rsidR="00285986" w:rsidRPr="00555299" w:rsidRDefault="00285986" w:rsidP="00F45036">
            <w:pPr>
              <w:pStyle w:val="ARTableBodyRight"/>
              <w:spacing w:before="24" w:after="20" w:line="228" w:lineRule="auto"/>
            </w:pPr>
            <w:r>
              <w:rPr>
                <w:color w:val="000000"/>
              </w:rPr>
              <w:t>0</w:t>
            </w:r>
          </w:p>
        </w:tc>
        <w:tc>
          <w:tcPr>
            <w:tcW w:w="955" w:type="dxa"/>
            <w:vAlign w:val="center"/>
          </w:tcPr>
          <w:p w14:paraId="0FBD663A" w14:textId="77139B48"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70077DB5" w14:textId="1410B851"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6A6E8342" w14:textId="06392B57" w:rsidR="00285986" w:rsidRPr="00555299" w:rsidRDefault="00285986" w:rsidP="00F45036">
            <w:pPr>
              <w:pStyle w:val="ARTableBodyRight"/>
              <w:spacing w:before="24" w:after="20" w:line="228" w:lineRule="auto"/>
            </w:pPr>
            <w:r>
              <w:rPr>
                <w:color w:val="000000"/>
              </w:rPr>
              <w:t>0</w:t>
            </w:r>
          </w:p>
        </w:tc>
        <w:tc>
          <w:tcPr>
            <w:tcW w:w="694" w:type="dxa"/>
            <w:vAlign w:val="center"/>
          </w:tcPr>
          <w:p w14:paraId="2CAE7A95" w14:textId="7324B745" w:rsidR="00285986" w:rsidRPr="00555299" w:rsidRDefault="00285986" w:rsidP="00F45036">
            <w:pPr>
              <w:pStyle w:val="ARTableBodyRight"/>
              <w:spacing w:before="24" w:after="20" w:line="228" w:lineRule="auto"/>
            </w:pPr>
            <w:r>
              <w:rPr>
                <w:color w:val="000000"/>
              </w:rPr>
              <w:t>0.0</w:t>
            </w:r>
          </w:p>
        </w:tc>
      </w:tr>
      <w:tr w:rsidR="002C4590" w14:paraId="36A34456" w14:textId="77777777" w:rsidTr="002C4590">
        <w:trPr>
          <w:trHeight w:val="70"/>
        </w:trPr>
        <w:tc>
          <w:tcPr>
            <w:tcW w:w="282" w:type="dxa"/>
            <w:vMerge/>
          </w:tcPr>
          <w:p w14:paraId="16E2EADE" w14:textId="77777777" w:rsidR="00285986" w:rsidRPr="00555299" w:rsidRDefault="00285986" w:rsidP="00F45036">
            <w:pPr>
              <w:pStyle w:val="ARTableBody"/>
              <w:spacing w:before="24" w:after="20" w:line="228" w:lineRule="auto"/>
            </w:pPr>
          </w:p>
        </w:tc>
        <w:tc>
          <w:tcPr>
            <w:tcW w:w="2264" w:type="dxa"/>
            <w:hideMark/>
          </w:tcPr>
          <w:p w14:paraId="1A5911E1" w14:textId="77777777" w:rsidR="00285986" w:rsidRPr="00555299" w:rsidRDefault="00285986" w:rsidP="00F45036">
            <w:pPr>
              <w:pStyle w:val="ARTableBody"/>
              <w:spacing w:before="24" w:after="20" w:line="228" w:lineRule="auto"/>
              <w:rPr>
                <w:rFonts w:cstheme="minorBidi"/>
              </w:rPr>
            </w:pPr>
            <w:r w:rsidRPr="00555299">
              <w:t>SRA</w:t>
            </w:r>
          </w:p>
        </w:tc>
        <w:tc>
          <w:tcPr>
            <w:tcW w:w="954" w:type="dxa"/>
            <w:shd w:val="clear" w:color="auto" w:fill="F2F2F2" w:themeFill="background1" w:themeFillShade="F2"/>
          </w:tcPr>
          <w:p w14:paraId="660FA64C" w14:textId="23D89A77" w:rsidR="00285986" w:rsidRPr="00555299" w:rsidRDefault="00285986"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016BAF58" w14:textId="47AA87BE" w:rsidR="00285986" w:rsidRPr="00555299" w:rsidRDefault="00285986" w:rsidP="00F45036">
            <w:pPr>
              <w:pStyle w:val="ARTableBodyRight"/>
              <w:spacing w:before="24" w:after="20" w:line="228" w:lineRule="auto"/>
            </w:pPr>
            <w:r w:rsidRPr="00F74762">
              <w:t>0</w:t>
            </w:r>
            <w:r>
              <w:t>.0</w:t>
            </w:r>
          </w:p>
        </w:tc>
        <w:tc>
          <w:tcPr>
            <w:tcW w:w="955" w:type="dxa"/>
            <w:tcBorders>
              <w:left w:val="dotted" w:sz="6" w:space="0" w:color="53565A"/>
            </w:tcBorders>
            <w:shd w:val="clear" w:color="auto" w:fill="F2F2F2" w:themeFill="background1" w:themeFillShade="F2"/>
          </w:tcPr>
          <w:p w14:paraId="1B326E81" w14:textId="74266CEC" w:rsidR="00285986" w:rsidRPr="00555299" w:rsidRDefault="00285986" w:rsidP="00F45036">
            <w:pPr>
              <w:pStyle w:val="ARTableBodyRight"/>
              <w:spacing w:before="24" w:after="20" w:line="228" w:lineRule="auto"/>
            </w:pPr>
            <w:r w:rsidRPr="00802FBB">
              <w:t>0</w:t>
            </w:r>
          </w:p>
        </w:tc>
        <w:tc>
          <w:tcPr>
            <w:tcW w:w="955" w:type="dxa"/>
            <w:shd w:val="clear" w:color="auto" w:fill="F2F2F2" w:themeFill="background1" w:themeFillShade="F2"/>
          </w:tcPr>
          <w:p w14:paraId="78C612CB" w14:textId="012D7EF7"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61CBE979" w14:textId="496C8C7E" w:rsidR="00285986" w:rsidRPr="00555299" w:rsidRDefault="00285986" w:rsidP="00F45036">
            <w:pPr>
              <w:pStyle w:val="ARTableBodyRight"/>
              <w:spacing w:before="24" w:after="20" w:line="228" w:lineRule="auto"/>
            </w:pPr>
            <w:r w:rsidRPr="00802FBB">
              <w:t>0</w:t>
            </w:r>
            <w:r>
              <w:t>.0</w:t>
            </w:r>
          </w:p>
        </w:tc>
        <w:tc>
          <w:tcPr>
            <w:tcW w:w="955" w:type="dxa"/>
            <w:tcBorders>
              <w:left w:val="dotted" w:sz="6" w:space="0" w:color="53565A"/>
            </w:tcBorders>
            <w:shd w:val="clear" w:color="auto" w:fill="F2F2F2" w:themeFill="background1" w:themeFillShade="F2"/>
          </w:tcPr>
          <w:p w14:paraId="66C8A298" w14:textId="6456918B"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3A1280AE" w14:textId="681A69A5"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vAlign w:val="center"/>
          </w:tcPr>
          <w:p w14:paraId="72DF566B" w14:textId="75679304"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7D034473" w14:textId="4389C2AD"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0165DA1B" w14:textId="33A28A7F" w:rsidR="00285986" w:rsidRPr="00555299" w:rsidRDefault="00285986" w:rsidP="00F45036">
            <w:pPr>
              <w:pStyle w:val="ARTableBodyRight"/>
              <w:spacing w:before="24" w:after="20" w:line="228" w:lineRule="auto"/>
            </w:pPr>
            <w:r>
              <w:rPr>
                <w:color w:val="000000"/>
              </w:rPr>
              <w:t>0</w:t>
            </w:r>
          </w:p>
        </w:tc>
        <w:tc>
          <w:tcPr>
            <w:tcW w:w="955" w:type="dxa"/>
            <w:vAlign w:val="center"/>
          </w:tcPr>
          <w:p w14:paraId="3B6CE7B2" w14:textId="32233A31" w:rsidR="00285986" w:rsidRPr="00555299" w:rsidRDefault="00285986" w:rsidP="00F45036">
            <w:pPr>
              <w:pStyle w:val="ARTableBodyRight"/>
              <w:spacing w:before="24" w:after="20" w:line="228" w:lineRule="auto"/>
            </w:pPr>
            <w:r>
              <w:rPr>
                <w:color w:val="000000"/>
              </w:rPr>
              <w:t>0</w:t>
            </w:r>
          </w:p>
        </w:tc>
        <w:tc>
          <w:tcPr>
            <w:tcW w:w="618" w:type="dxa"/>
            <w:tcBorders>
              <w:top w:val="dotted" w:sz="6" w:space="0" w:color="53565A"/>
              <w:right w:val="dotted" w:sz="6" w:space="0" w:color="53565A"/>
            </w:tcBorders>
            <w:vAlign w:val="center"/>
          </w:tcPr>
          <w:p w14:paraId="5C015FBF" w14:textId="13DA57AC" w:rsidR="00285986" w:rsidRPr="00555299" w:rsidRDefault="00285986" w:rsidP="00F45036">
            <w:pPr>
              <w:pStyle w:val="ARTableBodyRight"/>
              <w:spacing w:before="24" w:after="20" w:line="228" w:lineRule="auto"/>
            </w:pPr>
            <w:r>
              <w:rPr>
                <w:color w:val="000000"/>
              </w:rPr>
              <w:t>0.0</w:t>
            </w:r>
          </w:p>
        </w:tc>
        <w:tc>
          <w:tcPr>
            <w:tcW w:w="955" w:type="dxa"/>
            <w:tcBorders>
              <w:left w:val="dotted" w:sz="6" w:space="0" w:color="53565A"/>
            </w:tcBorders>
            <w:vAlign w:val="center"/>
          </w:tcPr>
          <w:p w14:paraId="3BC2FDA6" w14:textId="5E6C42D1" w:rsidR="00285986" w:rsidRPr="00555299" w:rsidRDefault="00285986" w:rsidP="00F45036">
            <w:pPr>
              <w:pStyle w:val="ARTableBodyRight"/>
              <w:spacing w:before="24" w:after="20" w:line="228" w:lineRule="auto"/>
            </w:pPr>
            <w:r>
              <w:rPr>
                <w:color w:val="000000"/>
              </w:rPr>
              <w:t>0</w:t>
            </w:r>
          </w:p>
        </w:tc>
        <w:tc>
          <w:tcPr>
            <w:tcW w:w="694" w:type="dxa"/>
            <w:vAlign w:val="center"/>
          </w:tcPr>
          <w:p w14:paraId="4289AC49" w14:textId="56DB9BAB" w:rsidR="00285986" w:rsidRPr="00555299" w:rsidRDefault="00285986" w:rsidP="00F45036">
            <w:pPr>
              <w:pStyle w:val="ARTableBodyRight"/>
              <w:spacing w:before="24" w:after="20" w:line="228" w:lineRule="auto"/>
            </w:pPr>
            <w:r>
              <w:rPr>
                <w:color w:val="000000"/>
              </w:rPr>
              <w:t>0.0</w:t>
            </w:r>
          </w:p>
        </w:tc>
      </w:tr>
      <w:tr w:rsidR="00B466AC" w14:paraId="4E06C66A" w14:textId="77777777" w:rsidTr="002C4590">
        <w:trPr>
          <w:trHeight w:val="70"/>
        </w:trPr>
        <w:tc>
          <w:tcPr>
            <w:tcW w:w="282" w:type="dxa"/>
            <w:vMerge/>
          </w:tcPr>
          <w:p w14:paraId="30816C96" w14:textId="77777777" w:rsidR="00285986" w:rsidRPr="00555299" w:rsidRDefault="00285986" w:rsidP="00F45036">
            <w:pPr>
              <w:pStyle w:val="ARTableBody"/>
              <w:spacing w:before="24" w:after="20" w:line="228" w:lineRule="auto"/>
            </w:pPr>
          </w:p>
        </w:tc>
        <w:tc>
          <w:tcPr>
            <w:tcW w:w="2264" w:type="dxa"/>
            <w:shd w:val="clear" w:color="auto" w:fill="auto"/>
          </w:tcPr>
          <w:p w14:paraId="702F8C0F" w14:textId="77777777" w:rsidR="00285986" w:rsidRPr="00BA5245" w:rsidRDefault="00285986" w:rsidP="00F45036">
            <w:pPr>
              <w:pStyle w:val="ARTableBody"/>
              <w:spacing w:before="24" w:after="20" w:line="228" w:lineRule="auto"/>
            </w:pPr>
            <w:r w:rsidRPr="00BA5245">
              <w:t>Casual</w:t>
            </w:r>
          </w:p>
        </w:tc>
        <w:tc>
          <w:tcPr>
            <w:tcW w:w="954" w:type="dxa"/>
            <w:shd w:val="clear" w:color="auto" w:fill="F2F2F2" w:themeFill="background1" w:themeFillShade="F2"/>
          </w:tcPr>
          <w:p w14:paraId="6B1D05EC" w14:textId="5853CB36" w:rsidR="00285986" w:rsidRPr="00555299" w:rsidRDefault="00285986"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53790CEB" w14:textId="21A7C284" w:rsidR="00285986" w:rsidRPr="00555299" w:rsidRDefault="00285986" w:rsidP="00F45036">
            <w:pPr>
              <w:pStyle w:val="ARTableBodyRight"/>
              <w:spacing w:before="24" w:after="20" w:line="228" w:lineRule="auto"/>
            </w:pPr>
            <w:r w:rsidRPr="00F74762">
              <w:t>0</w:t>
            </w:r>
            <w:r>
              <w:t>.0</w:t>
            </w:r>
          </w:p>
        </w:tc>
        <w:tc>
          <w:tcPr>
            <w:tcW w:w="955" w:type="dxa"/>
            <w:tcBorders>
              <w:left w:val="dotted" w:sz="6" w:space="0" w:color="53565A"/>
            </w:tcBorders>
            <w:shd w:val="clear" w:color="auto" w:fill="F2F2F2" w:themeFill="background1" w:themeFillShade="F2"/>
          </w:tcPr>
          <w:p w14:paraId="65F179A5" w14:textId="3BDE0B02" w:rsidR="00285986" w:rsidRPr="00555299" w:rsidRDefault="00285986" w:rsidP="00F45036">
            <w:pPr>
              <w:pStyle w:val="ARTableBodyRight"/>
              <w:spacing w:before="24" w:after="20" w:line="228" w:lineRule="auto"/>
            </w:pPr>
            <w:r w:rsidRPr="00802FBB">
              <w:t>0</w:t>
            </w:r>
          </w:p>
        </w:tc>
        <w:tc>
          <w:tcPr>
            <w:tcW w:w="955" w:type="dxa"/>
            <w:shd w:val="clear" w:color="auto" w:fill="F2F2F2" w:themeFill="background1" w:themeFillShade="F2"/>
          </w:tcPr>
          <w:p w14:paraId="7BD4ACD1" w14:textId="50592963"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28F6D420" w14:textId="079596C1" w:rsidR="00285986" w:rsidRPr="00555299" w:rsidRDefault="00285986" w:rsidP="00F45036">
            <w:pPr>
              <w:pStyle w:val="ARTableBodyRight"/>
              <w:spacing w:before="24" w:after="20" w:line="228" w:lineRule="auto"/>
            </w:pPr>
            <w:r w:rsidRPr="00802FBB">
              <w:t>0</w:t>
            </w:r>
            <w:r>
              <w:t>.0</w:t>
            </w:r>
          </w:p>
        </w:tc>
        <w:tc>
          <w:tcPr>
            <w:tcW w:w="955" w:type="dxa"/>
            <w:tcBorders>
              <w:left w:val="dotted" w:sz="6" w:space="0" w:color="53565A"/>
            </w:tcBorders>
            <w:shd w:val="clear" w:color="auto" w:fill="F2F2F2" w:themeFill="background1" w:themeFillShade="F2"/>
          </w:tcPr>
          <w:p w14:paraId="20348F64" w14:textId="10C53126"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1B6DB8E9" w14:textId="77FB39C5"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shd w:val="clear" w:color="auto" w:fill="auto"/>
            <w:vAlign w:val="center"/>
          </w:tcPr>
          <w:p w14:paraId="5B5B845B" w14:textId="260BE1E8" w:rsidR="00285986" w:rsidRPr="00555299" w:rsidRDefault="00285986" w:rsidP="00F45036">
            <w:pPr>
              <w:pStyle w:val="ARTableBodyRight"/>
              <w:spacing w:before="24" w:after="20" w:line="228" w:lineRule="auto"/>
            </w:pPr>
            <w:r w:rsidRPr="00BA5245">
              <w:t>0</w:t>
            </w:r>
          </w:p>
        </w:tc>
        <w:tc>
          <w:tcPr>
            <w:tcW w:w="618" w:type="dxa"/>
            <w:tcBorders>
              <w:top w:val="dotted" w:sz="6" w:space="0" w:color="53565A"/>
              <w:right w:val="dotted" w:sz="6" w:space="0" w:color="53565A"/>
            </w:tcBorders>
            <w:shd w:val="clear" w:color="auto" w:fill="auto"/>
            <w:vAlign w:val="center"/>
          </w:tcPr>
          <w:p w14:paraId="60F17C5C" w14:textId="0A940760" w:rsidR="00285986" w:rsidRPr="00555299" w:rsidRDefault="00285986" w:rsidP="00F45036">
            <w:pPr>
              <w:pStyle w:val="ARTableBodyRight"/>
              <w:spacing w:before="24" w:after="20" w:line="228" w:lineRule="auto"/>
            </w:pPr>
            <w:r w:rsidRPr="00BA5245">
              <w:t>0.0</w:t>
            </w:r>
          </w:p>
        </w:tc>
        <w:tc>
          <w:tcPr>
            <w:tcW w:w="955" w:type="dxa"/>
            <w:tcBorders>
              <w:left w:val="dotted" w:sz="6" w:space="0" w:color="53565A"/>
            </w:tcBorders>
            <w:shd w:val="clear" w:color="auto" w:fill="auto"/>
            <w:vAlign w:val="center"/>
          </w:tcPr>
          <w:p w14:paraId="2B3CC571" w14:textId="4B93B49B" w:rsidR="00285986" w:rsidRPr="00555299" w:rsidRDefault="00285986" w:rsidP="00F45036">
            <w:pPr>
              <w:pStyle w:val="ARTableBodyRight"/>
              <w:spacing w:before="24" w:after="20" w:line="228" w:lineRule="auto"/>
            </w:pPr>
            <w:r w:rsidRPr="00BA5245">
              <w:t>0</w:t>
            </w:r>
          </w:p>
        </w:tc>
        <w:tc>
          <w:tcPr>
            <w:tcW w:w="955" w:type="dxa"/>
            <w:shd w:val="clear" w:color="auto" w:fill="auto"/>
            <w:vAlign w:val="center"/>
          </w:tcPr>
          <w:p w14:paraId="556F48BB" w14:textId="018095CA" w:rsidR="00285986" w:rsidRPr="00555299" w:rsidRDefault="00285986" w:rsidP="00F45036">
            <w:pPr>
              <w:pStyle w:val="ARTableBodyRight"/>
              <w:spacing w:before="24" w:after="20" w:line="228" w:lineRule="auto"/>
            </w:pPr>
            <w:r w:rsidRPr="00BA5245">
              <w:t>0</w:t>
            </w:r>
          </w:p>
        </w:tc>
        <w:tc>
          <w:tcPr>
            <w:tcW w:w="618" w:type="dxa"/>
            <w:tcBorders>
              <w:top w:val="dotted" w:sz="6" w:space="0" w:color="53565A"/>
              <w:right w:val="dotted" w:sz="6" w:space="0" w:color="53565A"/>
            </w:tcBorders>
            <w:shd w:val="clear" w:color="auto" w:fill="auto"/>
            <w:vAlign w:val="center"/>
          </w:tcPr>
          <w:p w14:paraId="29460F1E" w14:textId="2316CD02" w:rsidR="00285986" w:rsidRPr="00555299" w:rsidRDefault="00285986" w:rsidP="00F45036">
            <w:pPr>
              <w:pStyle w:val="ARTableBodyRight"/>
              <w:spacing w:before="24" w:after="20" w:line="228" w:lineRule="auto"/>
            </w:pPr>
            <w:r w:rsidRPr="00BA5245">
              <w:t>0.0</w:t>
            </w:r>
          </w:p>
        </w:tc>
        <w:tc>
          <w:tcPr>
            <w:tcW w:w="955" w:type="dxa"/>
            <w:tcBorders>
              <w:left w:val="dotted" w:sz="6" w:space="0" w:color="53565A"/>
            </w:tcBorders>
            <w:shd w:val="clear" w:color="auto" w:fill="auto"/>
            <w:vAlign w:val="center"/>
          </w:tcPr>
          <w:p w14:paraId="7FBEBBED" w14:textId="35F304B0" w:rsidR="00285986" w:rsidRPr="00555299" w:rsidRDefault="00285986" w:rsidP="00F45036">
            <w:pPr>
              <w:pStyle w:val="ARTableBodyRight"/>
              <w:spacing w:before="24" w:after="20" w:line="228" w:lineRule="auto"/>
            </w:pPr>
            <w:r w:rsidRPr="00BA5245">
              <w:t>0</w:t>
            </w:r>
          </w:p>
        </w:tc>
        <w:tc>
          <w:tcPr>
            <w:tcW w:w="694" w:type="dxa"/>
            <w:shd w:val="clear" w:color="auto" w:fill="auto"/>
            <w:vAlign w:val="center"/>
          </w:tcPr>
          <w:p w14:paraId="533C5E9E" w14:textId="0AFBEFFB" w:rsidR="00285986" w:rsidRPr="00555299" w:rsidRDefault="00285986" w:rsidP="00F45036">
            <w:pPr>
              <w:pStyle w:val="ARTableBodyRight"/>
              <w:spacing w:before="24" w:after="20" w:line="228" w:lineRule="auto"/>
            </w:pPr>
            <w:r w:rsidRPr="00BA5245">
              <w:t>0.0</w:t>
            </w:r>
          </w:p>
        </w:tc>
      </w:tr>
      <w:tr w:rsidR="00B466AC" w14:paraId="5454294C" w14:textId="77777777" w:rsidTr="002C4590">
        <w:trPr>
          <w:trHeight w:val="70"/>
        </w:trPr>
        <w:tc>
          <w:tcPr>
            <w:tcW w:w="282" w:type="dxa"/>
            <w:vMerge/>
          </w:tcPr>
          <w:p w14:paraId="74F6A360" w14:textId="77777777" w:rsidR="00285986" w:rsidRPr="00555299" w:rsidRDefault="00285986" w:rsidP="00F45036">
            <w:pPr>
              <w:pStyle w:val="ARTableBody"/>
              <w:spacing w:before="24" w:after="20" w:line="228" w:lineRule="auto"/>
              <w:rPr>
                <w:b/>
              </w:rPr>
            </w:pPr>
          </w:p>
        </w:tc>
        <w:tc>
          <w:tcPr>
            <w:tcW w:w="2264" w:type="dxa"/>
            <w:shd w:val="clear" w:color="auto" w:fill="auto"/>
            <w:hideMark/>
          </w:tcPr>
          <w:p w14:paraId="34E69608" w14:textId="77777777" w:rsidR="00285986" w:rsidRPr="00BA5245" w:rsidRDefault="00285986" w:rsidP="00F45036">
            <w:pPr>
              <w:pStyle w:val="ARTableBody"/>
              <w:spacing w:before="24" w:after="20" w:line="228" w:lineRule="auto"/>
            </w:pPr>
            <w:r w:rsidRPr="00BA5245">
              <w:t>Other</w:t>
            </w:r>
          </w:p>
        </w:tc>
        <w:tc>
          <w:tcPr>
            <w:tcW w:w="954" w:type="dxa"/>
            <w:shd w:val="clear" w:color="auto" w:fill="F2F2F2" w:themeFill="background1" w:themeFillShade="F2"/>
          </w:tcPr>
          <w:p w14:paraId="0D168A00" w14:textId="37C91600" w:rsidR="00285986" w:rsidRPr="00555299" w:rsidRDefault="00FA3AC9" w:rsidP="00F45036">
            <w:pPr>
              <w:pStyle w:val="ARTableBodyRight"/>
              <w:spacing w:before="24" w:after="20" w:line="228" w:lineRule="auto"/>
            </w:pPr>
            <w:r w:rsidRPr="00F74762">
              <w:t>0</w:t>
            </w:r>
          </w:p>
        </w:tc>
        <w:tc>
          <w:tcPr>
            <w:tcW w:w="617" w:type="dxa"/>
            <w:tcBorders>
              <w:top w:val="dotted" w:sz="6" w:space="0" w:color="53565A"/>
              <w:right w:val="dotted" w:sz="6" w:space="0" w:color="53565A"/>
            </w:tcBorders>
            <w:shd w:val="clear" w:color="auto" w:fill="F2F2F2" w:themeFill="background1" w:themeFillShade="F2"/>
          </w:tcPr>
          <w:p w14:paraId="34B8D45A" w14:textId="0195F725" w:rsidR="00285986" w:rsidRPr="00555299" w:rsidRDefault="00FA3AC9" w:rsidP="00F45036">
            <w:pPr>
              <w:pStyle w:val="ARTableBodyRight"/>
              <w:spacing w:before="24" w:after="20" w:line="228" w:lineRule="auto"/>
            </w:pPr>
            <w:r w:rsidRPr="00F74762">
              <w:t>0</w:t>
            </w:r>
            <w:r w:rsidR="00285986">
              <w:t>.0</w:t>
            </w:r>
          </w:p>
        </w:tc>
        <w:tc>
          <w:tcPr>
            <w:tcW w:w="955" w:type="dxa"/>
            <w:tcBorders>
              <w:left w:val="dotted" w:sz="6" w:space="0" w:color="53565A"/>
            </w:tcBorders>
            <w:shd w:val="clear" w:color="auto" w:fill="F2F2F2" w:themeFill="background1" w:themeFillShade="F2"/>
          </w:tcPr>
          <w:p w14:paraId="31B75CEF" w14:textId="6682EE01" w:rsidR="00285986" w:rsidRPr="00555299" w:rsidRDefault="00FA3AC9" w:rsidP="00F45036">
            <w:pPr>
              <w:pStyle w:val="ARTableBodyRight"/>
              <w:spacing w:before="24" w:after="20" w:line="228" w:lineRule="auto"/>
            </w:pPr>
            <w:r w:rsidRPr="00802FBB">
              <w:t>0</w:t>
            </w:r>
          </w:p>
        </w:tc>
        <w:tc>
          <w:tcPr>
            <w:tcW w:w="955" w:type="dxa"/>
            <w:shd w:val="clear" w:color="auto" w:fill="F2F2F2" w:themeFill="background1" w:themeFillShade="F2"/>
          </w:tcPr>
          <w:p w14:paraId="6275074D" w14:textId="1AE23A6B" w:rsidR="00285986" w:rsidRPr="00555299" w:rsidRDefault="00285986" w:rsidP="00F45036">
            <w:pPr>
              <w:pStyle w:val="ARTableBodyRight"/>
              <w:spacing w:before="24" w:after="20" w:line="228" w:lineRule="auto"/>
            </w:pPr>
            <w:r w:rsidRPr="00802FBB">
              <w:t>0</w:t>
            </w:r>
          </w:p>
        </w:tc>
        <w:tc>
          <w:tcPr>
            <w:tcW w:w="618" w:type="dxa"/>
            <w:tcBorders>
              <w:top w:val="dotted" w:sz="6" w:space="0" w:color="53565A"/>
              <w:right w:val="dotted" w:sz="6" w:space="0" w:color="53565A"/>
            </w:tcBorders>
            <w:shd w:val="clear" w:color="auto" w:fill="F2F2F2" w:themeFill="background1" w:themeFillShade="F2"/>
          </w:tcPr>
          <w:p w14:paraId="3EA603F1" w14:textId="22F48F31" w:rsidR="00285986" w:rsidRPr="00555299" w:rsidRDefault="00FA3AC9" w:rsidP="00F45036">
            <w:pPr>
              <w:pStyle w:val="ARTableBodyRight"/>
              <w:spacing w:before="24" w:after="20" w:line="228" w:lineRule="auto"/>
            </w:pPr>
            <w:r w:rsidRPr="00802FBB">
              <w:t>0</w:t>
            </w:r>
            <w:r w:rsidR="00285986">
              <w:t>.0</w:t>
            </w:r>
          </w:p>
        </w:tc>
        <w:tc>
          <w:tcPr>
            <w:tcW w:w="955" w:type="dxa"/>
            <w:tcBorders>
              <w:left w:val="dotted" w:sz="6" w:space="0" w:color="53565A"/>
            </w:tcBorders>
            <w:shd w:val="clear" w:color="auto" w:fill="F2F2F2" w:themeFill="background1" w:themeFillShade="F2"/>
          </w:tcPr>
          <w:p w14:paraId="01F20EC5" w14:textId="0E8CE98F" w:rsidR="00285986" w:rsidRPr="00555299" w:rsidRDefault="00285986" w:rsidP="00F45036">
            <w:pPr>
              <w:pStyle w:val="ARTableBodyRight"/>
              <w:spacing w:before="24" w:after="20" w:line="228" w:lineRule="auto"/>
            </w:pPr>
            <w:r w:rsidRPr="001A4833">
              <w:t>0</w:t>
            </w:r>
          </w:p>
        </w:tc>
        <w:tc>
          <w:tcPr>
            <w:tcW w:w="618" w:type="dxa"/>
            <w:tcBorders>
              <w:top w:val="dotted" w:sz="6" w:space="0" w:color="53565A"/>
              <w:right w:val="dotted" w:sz="6" w:space="0" w:color="53565A"/>
            </w:tcBorders>
            <w:shd w:val="clear" w:color="auto" w:fill="F2F2F2" w:themeFill="background1" w:themeFillShade="F2"/>
          </w:tcPr>
          <w:p w14:paraId="3E2D435B" w14:textId="4EE8BF02" w:rsidR="00285986" w:rsidRPr="00555299" w:rsidRDefault="00285986" w:rsidP="00F45036">
            <w:pPr>
              <w:pStyle w:val="ARTableBodyRight"/>
              <w:spacing w:before="24" w:after="20" w:line="228" w:lineRule="auto"/>
            </w:pPr>
            <w:r w:rsidRPr="001A4833">
              <w:t>0</w:t>
            </w:r>
            <w:r>
              <w:t>.0</w:t>
            </w:r>
          </w:p>
        </w:tc>
        <w:tc>
          <w:tcPr>
            <w:tcW w:w="955" w:type="dxa"/>
            <w:tcBorders>
              <w:left w:val="dotted" w:sz="6" w:space="0" w:color="53565A"/>
            </w:tcBorders>
            <w:shd w:val="clear" w:color="auto" w:fill="auto"/>
            <w:vAlign w:val="center"/>
          </w:tcPr>
          <w:p w14:paraId="697DBED8" w14:textId="634A0AAE" w:rsidR="00285986" w:rsidRPr="00555299" w:rsidRDefault="00285986" w:rsidP="00F45036">
            <w:pPr>
              <w:pStyle w:val="ARTableBodyRight"/>
              <w:spacing w:before="24" w:after="20" w:line="228" w:lineRule="auto"/>
            </w:pPr>
            <w:r w:rsidRPr="00BA5245">
              <w:t>0</w:t>
            </w:r>
          </w:p>
        </w:tc>
        <w:tc>
          <w:tcPr>
            <w:tcW w:w="618" w:type="dxa"/>
            <w:tcBorders>
              <w:top w:val="dotted" w:sz="6" w:space="0" w:color="53565A"/>
              <w:right w:val="dotted" w:sz="6" w:space="0" w:color="53565A"/>
            </w:tcBorders>
            <w:shd w:val="clear" w:color="auto" w:fill="auto"/>
            <w:vAlign w:val="center"/>
          </w:tcPr>
          <w:p w14:paraId="180F4B93" w14:textId="54A26EDC" w:rsidR="00285986" w:rsidRPr="00555299" w:rsidRDefault="00285986" w:rsidP="00F45036">
            <w:pPr>
              <w:pStyle w:val="ARTableBodyRight"/>
              <w:spacing w:before="24" w:after="20" w:line="228" w:lineRule="auto"/>
            </w:pPr>
            <w:r w:rsidRPr="00BA5245">
              <w:t>0.0</w:t>
            </w:r>
          </w:p>
        </w:tc>
        <w:tc>
          <w:tcPr>
            <w:tcW w:w="955" w:type="dxa"/>
            <w:tcBorders>
              <w:left w:val="dotted" w:sz="6" w:space="0" w:color="53565A"/>
            </w:tcBorders>
            <w:shd w:val="clear" w:color="auto" w:fill="auto"/>
            <w:vAlign w:val="center"/>
          </w:tcPr>
          <w:p w14:paraId="1DD2F77C" w14:textId="37FDDC3D" w:rsidR="00285986" w:rsidRPr="00555299" w:rsidRDefault="00285986" w:rsidP="00F45036">
            <w:pPr>
              <w:pStyle w:val="ARTableBodyRight"/>
              <w:spacing w:before="24" w:after="20" w:line="228" w:lineRule="auto"/>
            </w:pPr>
            <w:r w:rsidRPr="00BA5245">
              <w:t>0</w:t>
            </w:r>
          </w:p>
        </w:tc>
        <w:tc>
          <w:tcPr>
            <w:tcW w:w="955" w:type="dxa"/>
            <w:shd w:val="clear" w:color="auto" w:fill="auto"/>
            <w:vAlign w:val="center"/>
          </w:tcPr>
          <w:p w14:paraId="416D028C" w14:textId="390EEF9B" w:rsidR="00285986" w:rsidRPr="00555299" w:rsidRDefault="00285986" w:rsidP="00F45036">
            <w:pPr>
              <w:pStyle w:val="ARTableBodyRight"/>
              <w:spacing w:before="24" w:after="20" w:line="228" w:lineRule="auto"/>
            </w:pPr>
            <w:r w:rsidRPr="00BA5245">
              <w:t>0</w:t>
            </w:r>
          </w:p>
        </w:tc>
        <w:tc>
          <w:tcPr>
            <w:tcW w:w="618" w:type="dxa"/>
            <w:tcBorders>
              <w:top w:val="dotted" w:sz="6" w:space="0" w:color="53565A"/>
              <w:right w:val="dotted" w:sz="6" w:space="0" w:color="53565A"/>
            </w:tcBorders>
            <w:shd w:val="clear" w:color="auto" w:fill="auto"/>
            <w:vAlign w:val="center"/>
          </w:tcPr>
          <w:p w14:paraId="0E079F09" w14:textId="776C21CD" w:rsidR="00285986" w:rsidRPr="00555299" w:rsidRDefault="00285986" w:rsidP="00F45036">
            <w:pPr>
              <w:pStyle w:val="ARTableBodyRight"/>
              <w:spacing w:before="24" w:after="20" w:line="228" w:lineRule="auto"/>
            </w:pPr>
            <w:r w:rsidRPr="00BA5245">
              <w:t>0.0</w:t>
            </w:r>
          </w:p>
        </w:tc>
        <w:tc>
          <w:tcPr>
            <w:tcW w:w="955" w:type="dxa"/>
            <w:tcBorders>
              <w:left w:val="dotted" w:sz="6" w:space="0" w:color="53565A"/>
            </w:tcBorders>
            <w:shd w:val="clear" w:color="auto" w:fill="auto"/>
            <w:vAlign w:val="center"/>
          </w:tcPr>
          <w:p w14:paraId="556CDE81" w14:textId="2B82234A" w:rsidR="00285986" w:rsidRPr="00555299" w:rsidRDefault="00285986" w:rsidP="00F45036">
            <w:pPr>
              <w:pStyle w:val="ARTableBodyRight"/>
              <w:spacing w:before="24" w:after="20" w:line="228" w:lineRule="auto"/>
            </w:pPr>
            <w:r w:rsidRPr="00BA5245">
              <w:t>0</w:t>
            </w:r>
          </w:p>
        </w:tc>
        <w:tc>
          <w:tcPr>
            <w:tcW w:w="694" w:type="dxa"/>
            <w:shd w:val="clear" w:color="auto" w:fill="auto"/>
            <w:vAlign w:val="center"/>
          </w:tcPr>
          <w:p w14:paraId="4CA0EA95" w14:textId="5973E1E8" w:rsidR="00285986" w:rsidRPr="00555299" w:rsidRDefault="00285986" w:rsidP="00F45036">
            <w:pPr>
              <w:pStyle w:val="ARTableBodyRight"/>
              <w:spacing w:before="24" w:after="20" w:line="228" w:lineRule="auto"/>
            </w:pPr>
            <w:r w:rsidRPr="00BA5245">
              <w:t>0.0</w:t>
            </w:r>
          </w:p>
        </w:tc>
      </w:tr>
      <w:tr w:rsidR="00B466AC" w14:paraId="33D66AB1" w14:textId="77777777" w:rsidTr="002C4590">
        <w:trPr>
          <w:cnfStyle w:val="010000000000" w:firstRow="0" w:lastRow="1" w:firstColumn="0" w:lastColumn="0" w:oddVBand="0" w:evenVBand="0" w:oddHBand="0" w:evenHBand="0" w:firstRowFirstColumn="0" w:firstRowLastColumn="0" w:lastRowFirstColumn="0" w:lastRowLastColumn="0"/>
        </w:trPr>
        <w:tc>
          <w:tcPr>
            <w:tcW w:w="282" w:type="dxa"/>
            <w:vMerge/>
            <w:tcBorders>
              <w:bottom w:val="single" w:sz="2" w:space="0" w:color="595959" w:themeColor="text1" w:themeTint="A6"/>
            </w:tcBorders>
          </w:tcPr>
          <w:p w14:paraId="3BC13A47" w14:textId="77777777" w:rsidR="00285986" w:rsidRPr="00555299" w:rsidRDefault="00285986" w:rsidP="00F45036">
            <w:pPr>
              <w:pStyle w:val="ARTableRowHeadColour"/>
              <w:spacing w:before="24" w:after="20" w:line="228" w:lineRule="auto"/>
            </w:pPr>
          </w:p>
        </w:tc>
        <w:tc>
          <w:tcPr>
            <w:tcW w:w="2264" w:type="dxa"/>
            <w:tcBorders>
              <w:bottom w:val="single" w:sz="2" w:space="0" w:color="595959" w:themeColor="text1" w:themeTint="A6"/>
            </w:tcBorders>
            <w:shd w:val="clear" w:color="auto" w:fill="D9D9D9" w:themeFill="background1" w:themeFillShade="D9"/>
            <w:hideMark/>
          </w:tcPr>
          <w:p w14:paraId="7EE57E52" w14:textId="5A6B72E3" w:rsidR="00285986" w:rsidRPr="00555299" w:rsidRDefault="00285986" w:rsidP="00F45036">
            <w:pPr>
              <w:pStyle w:val="ARTableRowHead"/>
              <w:spacing w:before="24" w:after="20" w:line="228" w:lineRule="auto"/>
              <w:rPr>
                <w:rFonts w:asciiTheme="minorHAnsi" w:hAnsiTheme="minorHAnsi" w:cstheme="minorBidi"/>
              </w:rPr>
            </w:pPr>
            <w:r w:rsidRPr="00555299">
              <w:t>Total</w:t>
            </w:r>
            <w:r>
              <w:t xml:space="preserve"> </w:t>
            </w:r>
            <w:r w:rsidRPr="00555299">
              <w:t>employees</w:t>
            </w:r>
          </w:p>
        </w:tc>
        <w:tc>
          <w:tcPr>
            <w:tcW w:w="954" w:type="dxa"/>
            <w:tcBorders>
              <w:bottom w:val="single" w:sz="2" w:space="0" w:color="595959" w:themeColor="text1" w:themeTint="A6"/>
            </w:tcBorders>
            <w:shd w:val="clear" w:color="auto" w:fill="D9D9D9" w:themeFill="background1" w:themeFillShade="D9"/>
          </w:tcPr>
          <w:p w14:paraId="452C0966" w14:textId="51F48212" w:rsidR="00285986" w:rsidRPr="003C63ED" w:rsidRDefault="00285986" w:rsidP="00F45036">
            <w:pPr>
              <w:pStyle w:val="ARTableBodyRight"/>
              <w:spacing w:before="24" w:after="20" w:line="228" w:lineRule="auto"/>
              <w:rPr>
                <w:b/>
              </w:rPr>
            </w:pPr>
            <w:r w:rsidRPr="00BE11B9">
              <w:rPr>
                <w:b/>
                <w:bCs/>
              </w:rPr>
              <w:t>113</w:t>
            </w:r>
          </w:p>
        </w:tc>
        <w:tc>
          <w:tcPr>
            <w:tcW w:w="617" w:type="dxa"/>
            <w:tcBorders>
              <w:top w:val="dotted" w:sz="6" w:space="0" w:color="53565A"/>
              <w:bottom w:val="single" w:sz="2" w:space="0" w:color="595959" w:themeColor="text1" w:themeTint="A6"/>
              <w:right w:val="dotted" w:sz="6" w:space="0" w:color="53565A"/>
            </w:tcBorders>
            <w:shd w:val="clear" w:color="auto" w:fill="D9D9D9" w:themeFill="background1" w:themeFillShade="D9"/>
          </w:tcPr>
          <w:p w14:paraId="45716067" w14:textId="2C2EDE48" w:rsidR="00285986" w:rsidRPr="003C63ED" w:rsidRDefault="00285986" w:rsidP="00F45036">
            <w:pPr>
              <w:pStyle w:val="ARTableBodyRight"/>
              <w:spacing w:before="24" w:after="20" w:line="228" w:lineRule="auto"/>
              <w:rPr>
                <w:b/>
              </w:rPr>
            </w:pPr>
            <w:r w:rsidRPr="00BE11B9">
              <w:rPr>
                <w:b/>
                <w:bCs/>
              </w:rPr>
              <w:t>111.8</w:t>
            </w:r>
          </w:p>
        </w:tc>
        <w:tc>
          <w:tcPr>
            <w:tcW w:w="955" w:type="dxa"/>
            <w:tcBorders>
              <w:left w:val="dotted" w:sz="6" w:space="0" w:color="53565A"/>
              <w:bottom w:val="single" w:sz="2" w:space="0" w:color="595959" w:themeColor="text1" w:themeTint="A6"/>
            </w:tcBorders>
            <w:shd w:val="clear" w:color="auto" w:fill="D9D9D9" w:themeFill="background1" w:themeFillShade="D9"/>
          </w:tcPr>
          <w:p w14:paraId="298C1ACC" w14:textId="1D123FA8" w:rsidR="00285986" w:rsidRPr="003C63ED" w:rsidRDefault="00285986" w:rsidP="00F45036">
            <w:pPr>
              <w:pStyle w:val="ARTableBodyRight"/>
              <w:spacing w:before="24" w:after="20" w:line="228" w:lineRule="auto"/>
              <w:rPr>
                <w:b/>
              </w:rPr>
            </w:pPr>
            <w:r w:rsidRPr="00BE11B9">
              <w:rPr>
                <w:b/>
                <w:bCs/>
              </w:rPr>
              <w:t>17</w:t>
            </w:r>
          </w:p>
        </w:tc>
        <w:tc>
          <w:tcPr>
            <w:tcW w:w="955" w:type="dxa"/>
            <w:tcBorders>
              <w:bottom w:val="single" w:sz="2" w:space="0" w:color="595959" w:themeColor="text1" w:themeTint="A6"/>
            </w:tcBorders>
            <w:shd w:val="clear" w:color="auto" w:fill="D9D9D9" w:themeFill="background1" w:themeFillShade="D9"/>
          </w:tcPr>
          <w:p w14:paraId="7EECD39B" w14:textId="6020DF27" w:rsidR="00285986" w:rsidRPr="003C63ED" w:rsidRDefault="00285986" w:rsidP="00F45036">
            <w:pPr>
              <w:pStyle w:val="ARTableBodyRight"/>
              <w:spacing w:before="24" w:after="20" w:line="228" w:lineRule="auto"/>
              <w:rPr>
                <w:b/>
              </w:rPr>
            </w:pPr>
            <w:r w:rsidRPr="00BE11B9">
              <w:rPr>
                <w:b/>
                <w:bCs/>
              </w:rPr>
              <w:t>1</w:t>
            </w:r>
          </w:p>
        </w:tc>
        <w:tc>
          <w:tcPr>
            <w:tcW w:w="618" w:type="dxa"/>
            <w:tcBorders>
              <w:top w:val="dotted" w:sz="6" w:space="0" w:color="53565A"/>
              <w:bottom w:val="single" w:sz="2" w:space="0" w:color="595959" w:themeColor="text1" w:themeTint="A6"/>
              <w:right w:val="dotted" w:sz="6" w:space="0" w:color="53565A"/>
            </w:tcBorders>
            <w:shd w:val="clear" w:color="auto" w:fill="D9D9D9" w:themeFill="background1" w:themeFillShade="D9"/>
          </w:tcPr>
          <w:p w14:paraId="5E7ED6CB" w14:textId="681DD42D" w:rsidR="00285986" w:rsidRPr="003C63ED" w:rsidRDefault="00285986" w:rsidP="00F45036">
            <w:pPr>
              <w:pStyle w:val="ARTableBodyRight"/>
              <w:spacing w:before="24" w:after="20" w:line="228" w:lineRule="auto"/>
              <w:rPr>
                <w:b/>
              </w:rPr>
            </w:pPr>
            <w:r w:rsidRPr="00BE11B9">
              <w:rPr>
                <w:b/>
                <w:bCs/>
              </w:rPr>
              <w:t>17.8</w:t>
            </w:r>
          </w:p>
        </w:tc>
        <w:tc>
          <w:tcPr>
            <w:tcW w:w="955" w:type="dxa"/>
            <w:tcBorders>
              <w:left w:val="dotted" w:sz="6" w:space="0" w:color="53565A"/>
              <w:bottom w:val="single" w:sz="2" w:space="0" w:color="595959" w:themeColor="text1" w:themeTint="A6"/>
            </w:tcBorders>
            <w:shd w:val="clear" w:color="auto" w:fill="D9D9D9" w:themeFill="background1" w:themeFillShade="D9"/>
          </w:tcPr>
          <w:p w14:paraId="430322C1" w14:textId="5B61A999" w:rsidR="00285986" w:rsidRPr="003C63ED" w:rsidRDefault="00285986" w:rsidP="00F45036">
            <w:pPr>
              <w:pStyle w:val="ARTableBodyRight"/>
              <w:spacing w:before="24" w:after="20" w:line="228" w:lineRule="auto"/>
              <w:rPr>
                <w:b/>
              </w:rPr>
            </w:pPr>
            <w:r w:rsidRPr="00BE11B9">
              <w:rPr>
                <w:b/>
                <w:bCs/>
              </w:rPr>
              <w:t>95</w:t>
            </w:r>
          </w:p>
        </w:tc>
        <w:tc>
          <w:tcPr>
            <w:tcW w:w="618" w:type="dxa"/>
            <w:tcBorders>
              <w:top w:val="dotted" w:sz="6" w:space="0" w:color="53565A"/>
              <w:bottom w:val="single" w:sz="2" w:space="0" w:color="595959" w:themeColor="text1" w:themeTint="A6"/>
              <w:right w:val="dotted" w:sz="6" w:space="0" w:color="53565A"/>
            </w:tcBorders>
            <w:shd w:val="clear" w:color="auto" w:fill="D9D9D9" w:themeFill="background1" w:themeFillShade="D9"/>
          </w:tcPr>
          <w:p w14:paraId="6A592D5D" w14:textId="4CB437F6" w:rsidR="00285986" w:rsidRPr="003C63ED" w:rsidRDefault="00285986" w:rsidP="00F45036">
            <w:pPr>
              <w:pStyle w:val="ARTableBodyRight"/>
              <w:spacing w:before="24" w:after="20" w:line="228" w:lineRule="auto"/>
              <w:rPr>
                <w:b/>
              </w:rPr>
            </w:pPr>
            <w:r w:rsidRPr="00BE11B9">
              <w:rPr>
                <w:b/>
                <w:bCs/>
              </w:rPr>
              <w:t>94.0</w:t>
            </w:r>
          </w:p>
        </w:tc>
        <w:tc>
          <w:tcPr>
            <w:tcW w:w="955" w:type="dxa"/>
            <w:tcBorders>
              <w:left w:val="dotted" w:sz="6" w:space="0" w:color="53565A"/>
              <w:bottom w:val="single" w:sz="2" w:space="0" w:color="595959" w:themeColor="text1" w:themeTint="A6"/>
            </w:tcBorders>
            <w:shd w:val="clear" w:color="auto" w:fill="D9D9D9" w:themeFill="background1" w:themeFillShade="D9"/>
            <w:vAlign w:val="center"/>
          </w:tcPr>
          <w:p w14:paraId="7A2E2E29" w14:textId="34CAE75B" w:rsidR="00285986" w:rsidRPr="00555299" w:rsidRDefault="00285986" w:rsidP="00F45036">
            <w:pPr>
              <w:pStyle w:val="ARTableBodyRight"/>
              <w:spacing w:before="24" w:after="20" w:line="228" w:lineRule="auto"/>
              <w:rPr>
                <w:b/>
              </w:rPr>
            </w:pPr>
            <w:r w:rsidRPr="003C63ED">
              <w:rPr>
                <w:b/>
                <w:bCs/>
              </w:rPr>
              <w:t>65</w:t>
            </w:r>
          </w:p>
        </w:tc>
        <w:tc>
          <w:tcPr>
            <w:tcW w:w="618" w:type="dxa"/>
            <w:tcBorders>
              <w:top w:val="dotted" w:sz="6" w:space="0" w:color="53565A"/>
              <w:bottom w:val="single" w:sz="2" w:space="0" w:color="595959" w:themeColor="text1" w:themeTint="A6"/>
              <w:right w:val="dotted" w:sz="6" w:space="0" w:color="53565A"/>
            </w:tcBorders>
            <w:shd w:val="clear" w:color="auto" w:fill="D9D9D9" w:themeFill="background1" w:themeFillShade="D9"/>
            <w:vAlign w:val="center"/>
          </w:tcPr>
          <w:p w14:paraId="58ADD1E1" w14:textId="7C0AC8F9" w:rsidR="00285986" w:rsidRPr="00555299" w:rsidRDefault="00285986" w:rsidP="00F45036">
            <w:pPr>
              <w:pStyle w:val="ARTableBodyRight"/>
              <w:spacing w:before="24" w:after="20" w:line="228" w:lineRule="auto"/>
              <w:rPr>
                <w:b/>
              </w:rPr>
            </w:pPr>
            <w:r w:rsidRPr="003C63ED">
              <w:rPr>
                <w:b/>
                <w:bCs/>
              </w:rPr>
              <w:t>64.6</w:t>
            </w:r>
          </w:p>
        </w:tc>
        <w:tc>
          <w:tcPr>
            <w:tcW w:w="955" w:type="dxa"/>
            <w:tcBorders>
              <w:left w:val="dotted" w:sz="6" w:space="0" w:color="53565A"/>
              <w:bottom w:val="single" w:sz="2" w:space="0" w:color="595959" w:themeColor="text1" w:themeTint="A6"/>
            </w:tcBorders>
            <w:shd w:val="clear" w:color="auto" w:fill="D9D9D9" w:themeFill="background1" w:themeFillShade="D9"/>
            <w:vAlign w:val="center"/>
          </w:tcPr>
          <w:p w14:paraId="1F598FAA" w14:textId="045E34BD" w:rsidR="00285986" w:rsidRPr="00555299" w:rsidRDefault="00285986" w:rsidP="00F45036">
            <w:pPr>
              <w:pStyle w:val="ARTableBodyRight"/>
              <w:spacing w:before="24" w:after="20" w:line="228" w:lineRule="auto"/>
              <w:rPr>
                <w:b/>
              </w:rPr>
            </w:pPr>
            <w:r w:rsidRPr="003C63ED">
              <w:rPr>
                <w:b/>
                <w:bCs/>
              </w:rPr>
              <w:t>10</w:t>
            </w:r>
          </w:p>
        </w:tc>
        <w:tc>
          <w:tcPr>
            <w:tcW w:w="955" w:type="dxa"/>
            <w:tcBorders>
              <w:bottom w:val="single" w:sz="2" w:space="0" w:color="595959" w:themeColor="text1" w:themeTint="A6"/>
            </w:tcBorders>
            <w:shd w:val="clear" w:color="auto" w:fill="D9D9D9" w:themeFill="background1" w:themeFillShade="D9"/>
            <w:vAlign w:val="center"/>
          </w:tcPr>
          <w:p w14:paraId="49E927F3" w14:textId="542FC9CB" w:rsidR="00285986" w:rsidRPr="00555299" w:rsidRDefault="00285986" w:rsidP="00F45036">
            <w:pPr>
              <w:pStyle w:val="ARTableBodyRight"/>
              <w:spacing w:before="24" w:after="20" w:line="228" w:lineRule="auto"/>
              <w:rPr>
                <w:b/>
              </w:rPr>
            </w:pPr>
            <w:r w:rsidRPr="003C63ED">
              <w:rPr>
                <w:b/>
                <w:bCs/>
              </w:rPr>
              <w:t>0</w:t>
            </w:r>
          </w:p>
        </w:tc>
        <w:tc>
          <w:tcPr>
            <w:tcW w:w="618" w:type="dxa"/>
            <w:tcBorders>
              <w:bottom w:val="single" w:sz="2" w:space="0" w:color="595959" w:themeColor="text1" w:themeTint="A6"/>
              <w:right w:val="single" w:sz="2" w:space="0" w:color="595959" w:themeColor="text1" w:themeTint="A6"/>
            </w:tcBorders>
            <w:shd w:val="clear" w:color="auto" w:fill="D9D9D9" w:themeFill="background1" w:themeFillShade="D9"/>
            <w:vAlign w:val="center"/>
          </w:tcPr>
          <w:p w14:paraId="10AE8227" w14:textId="407E7195" w:rsidR="00285986" w:rsidRPr="00555299" w:rsidRDefault="00285986" w:rsidP="00F45036">
            <w:pPr>
              <w:pStyle w:val="ARTableBodyRight"/>
              <w:spacing w:before="24" w:after="20" w:line="228" w:lineRule="auto"/>
              <w:rPr>
                <w:b/>
              </w:rPr>
            </w:pPr>
            <w:r w:rsidRPr="003C63ED">
              <w:rPr>
                <w:b/>
                <w:bCs/>
              </w:rPr>
              <w:t>10</w:t>
            </w:r>
          </w:p>
        </w:tc>
        <w:tc>
          <w:tcPr>
            <w:tcW w:w="955" w:type="dxa"/>
            <w:tcBorders>
              <w:left w:val="single" w:sz="2" w:space="0" w:color="595959" w:themeColor="text1" w:themeTint="A6"/>
              <w:bottom w:val="single" w:sz="2" w:space="0" w:color="595959" w:themeColor="text1" w:themeTint="A6"/>
            </w:tcBorders>
            <w:shd w:val="clear" w:color="auto" w:fill="D9D9D9" w:themeFill="background1" w:themeFillShade="D9"/>
            <w:vAlign w:val="center"/>
          </w:tcPr>
          <w:p w14:paraId="11C3C2BA" w14:textId="7CC81D56" w:rsidR="00285986" w:rsidRPr="00555299" w:rsidRDefault="00285986" w:rsidP="00F45036">
            <w:pPr>
              <w:pStyle w:val="ARTableBodyRight"/>
              <w:spacing w:before="24" w:after="20" w:line="228" w:lineRule="auto"/>
              <w:rPr>
                <w:b/>
              </w:rPr>
            </w:pPr>
            <w:r w:rsidRPr="003C63ED">
              <w:rPr>
                <w:b/>
                <w:bCs/>
              </w:rPr>
              <w:t>55</w:t>
            </w:r>
          </w:p>
        </w:tc>
        <w:tc>
          <w:tcPr>
            <w:tcW w:w="694" w:type="dxa"/>
            <w:tcBorders>
              <w:bottom w:val="single" w:sz="2" w:space="0" w:color="595959" w:themeColor="text1" w:themeTint="A6"/>
            </w:tcBorders>
            <w:shd w:val="clear" w:color="auto" w:fill="D9D9D9" w:themeFill="background1" w:themeFillShade="D9"/>
            <w:vAlign w:val="center"/>
          </w:tcPr>
          <w:p w14:paraId="1E1201A9" w14:textId="26BBEC32" w:rsidR="00285986" w:rsidRPr="00555299" w:rsidRDefault="00285986" w:rsidP="00F45036">
            <w:pPr>
              <w:pStyle w:val="ARTableBodyRight"/>
              <w:spacing w:before="24" w:after="20" w:line="228" w:lineRule="auto"/>
              <w:rPr>
                <w:b/>
              </w:rPr>
            </w:pPr>
            <w:r w:rsidRPr="003C63ED">
              <w:rPr>
                <w:b/>
                <w:bCs/>
              </w:rPr>
              <w:t>54.6</w:t>
            </w:r>
          </w:p>
        </w:tc>
      </w:tr>
    </w:tbl>
    <w:p w14:paraId="7D93CB4E" w14:textId="1718A585" w:rsidR="00F3664B" w:rsidRDefault="00F3664B" w:rsidP="00AA2AF1">
      <w:pPr>
        <w:pStyle w:val="ARTableFootnote"/>
        <w:spacing w:before="20" w:after="20"/>
      </w:pPr>
      <w:r>
        <w:t>Legend: FTE: full-time equivalent; STS: senior technical specialists; PS: principal scientists; SMA: senior medical advisers; SRA: senior regulatory analysts.</w:t>
      </w:r>
    </w:p>
    <w:p w14:paraId="4085EB59" w14:textId="77777777" w:rsidR="00804493" w:rsidRDefault="00804493" w:rsidP="00AA2AF1">
      <w:pPr>
        <w:pStyle w:val="ARTableFootnote"/>
        <w:spacing w:before="20" w:after="20"/>
      </w:pPr>
      <w:r>
        <w:t>Note</w:t>
      </w:r>
      <w:r w:rsidRPr="008477BB">
        <w:t>:</w:t>
      </w:r>
    </w:p>
    <w:p w14:paraId="6CA27BF3" w14:textId="07C4C7E1" w:rsidR="00804493" w:rsidRDefault="00421973" w:rsidP="00AA2AF1">
      <w:pPr>
        <w:pStyle w:val="ARTableFootnoteIndent"/>
        <w:spacing w:before="20" w:after="20"/>
      </w:pPr>
      <w:r>
        <w:t>(1)</w:t>
      </w:r>
      <w:r>
        <w:tab/>
      </w:r>
      <w:r w:rsidR="00804493">
        <w:t xml:space="preserve">Before 2020–21, Administrative Office Head </w:t>
      </w:r>
      <w:r w:rsidR="00FC4895">
        <w:t xml:space="preserve">classification </w:t>
      </w:r>
      <w:r w:rsidR="00804493">
        <w:t>data was included under the Executive classification</w:t>
      </w:r>
      <w:r w:rsidR="00FC4895">
        <w:t xml:space="preserve"> where applicable</w:t>
      </w:r>
      <w:r w:rsidR="00804493">
        <w:t>.</w:t>
      </w:r>
    </w:p>
    <w:p w14:paraId="00DB5C32" w14:textId="77777777" w:rsidR="00F3664B" w:rsidRDefault="00F3664B" w:rsidP="007A5E20">
      <w:pPr>
        <w:pStyle w:val="Heading3"/>
        <w:spacing w:before="0"/>
        <w:sectPr w:rsidR="00F3664B" w:rsidSect="00B466AC">
          <w:footerReference w:type="even" r:id="rId12"/>
          <w:footerReference w:type="default" r:id="rId13"/>
          <w:pgSz w:w="16840" w:h="11901" w:orient="landscape" w:code="9"/>
          <w:pgMar w:top="851" w:right="1701" w:bottom="851" w:left="1247" w:header="454" w:footer="454" w:gutter="0"/>
          <w:pgNumType w:start="127"/>
          <w:cols w:space="709"/>
          <w:docGrid w:linePitch="360"/>
        </w:sectPr>
      </w:pPr>
    </w:p>
    <w:p w14:paraId="5DFFDFC2" w14:textId="11EB0995" w:rsidR="00281DD5" w:rsidRDefault="00281DD5" w:rsidP="007A5E20">
      <w:pPr>
        <w:pStyle w:val="Heading3"/>
        <w:spacing w:before="0"/>
      </w:pPr>
      <w:bookmarkStart w:id="3" w:name="_Toc86066325"/>
      <w:r>
        <w:lastRenderedPageBreak/>
        <w:t>Executive</w:t>
      </w:r>
      <w:r w:rsidR="00482902">
        <w:t xml:space="preserve"> </w:t>
      </w:r>
      <w:r>
        <w:t>officer</w:t>
      </w:r>
      <w:r w:rsidR="00482902">
        <w:t xml:space="preserve"> </w:t>
      </w:r>
      <w:r>
        <w:t>data</w:t>
      </w:r>
      <w:bookmarkEnd w:id="3"/>
    </w:p>
    <w:p w14:paraId="1FE9F8A0" w14:textId="77777777" w:rsidR="00A36CC6" w:rsidRDefault="00281DD5" w:rsidP="00D62794">
      <w:pPr>
        <w:pStyle w:val="ARBullet1"/>
      </w:pPr>
      <w:r w:rsidRPr="00D62794">
        <w:t>For</w:t>
      </w:r>
      <w:r w:rsidR="00482902" w:rsidRPr="00D62794">
        <w:t xml:space="preserve"> </w:t>
      </w:r>
      <w:r w:rsidRPr="00D62794">
        <w:t>a</w:t>
      </w:r>
      <w:r w:rsidR="00482902" w:rsidRPr="00D62794">
        <w:t xml:space="preserve"> </w:t>
      </w:r>
      <w:r w:rsidRPr="00D62794">
        <w:t>department,</w:t>
      </w:r>
      <w:r w:rsidR="00482902" w:rsidRPr="00D62794">
        <w:t xml:space="preserve"> </w:t>
      </w:r>
      <w:r w:rsidRPr="00D62794">
        <w:t>an</w:t>
      </w:r>
      <w:r w:rsidR="00482902" w:rsidRPr="00D62794">
        <w:t xml:space="preserve"> </w:t>
      </w:r>
      <w:r w:rsidRPr="00D62794">
        <w:t>executive</w:t>
      </w:r>
      <w:r w:rsidR="00482902" w:rsidRPr="00D62794">
        <w:t xml:space="preserve"> </w:t>
      </w:r>
      <w:r w:rsidRPr="00D62794">
        <w:t>officer</w:t>
      </w:r>
      <w:r w:rsidR="00482902" w:rsidRPr="00D62794">
        <w:t xml:space="preserve"> </w:t>
      </w:r>
      <w:r w:rsidRPr="00D62794">
        <w:t>(EO)</w:t>
      </w:r>
      <w:r w:rsidR="00482902" w:rsidRPr="00D62794">
        <w:t xml:space="preserve"> </w:t>
      </w:r>
      <w:r w:rsidRPr="00D62794">
        <w:t>is</w:t>
      </w:r>
      <w:r w:rsidR="00482902" w:rsidRPr="00D62794">
        <w:t xml:space="preserve"> </w:t>
      </w:r>
      <w:r w:rsidRPr="00D62794">
        <w:t>defined</w:t>
      </w:r>
      <w:r w:rsidR="00482902" w:rsidRPr="00D62794">
        <w:t xml:space="preserve"> </w:t>
      </w:r>
      <w:r w:rsidRPr="00D62794">
        <w:t>as</w:t>
      </w:r>
      <w:r w:rsidR="00482902" w:rsidRPr="00D62794">
        <w:t xml:space="preserve"> </w:t>
      </w:r>
      <w:r w:rsidRPr="00D62794">
        <w:t>a</w:t>
      </w:r>
      <w:r w:rsidR="00482902" w:rsidRPr="00D62794">
        <w:t xml:space="preserve"> </w:t>
      </w:r>
      <w:r w:rsidRPr="00D62794">
        <w:t>person</w:t>
      </w:r>
      <w:r w:rsidR="00482902" w:rsidRPr="00D62794">
        <w:t xml:space="preserve"> </w:t>
      </w:r>
      <w:r w:rsidRPr="00D62794">
        <w:t>employed</w:t>
      </w:r>
      <w:r w:rsidR="00482902" w:rsidRPr="00D62794">
        <w:t xml:space="preserve"> </w:t>
      </w:r>
      <w:r w:rsidRPr="00D62794">
        <w:t>as</w:t>
      </w:r>
      <w:r w:rsidR="00482902" w:rsidRPr="00D62794">
        <w:t xml:space="preserve"> </w:t>
      </w:r>
      <w:r w:rsidRPr="00D62794">
        <w:t>an</w:t>
      </w:r>
      <w:r w:rsidR="00482902" w:rsidRPr="00D62794">
        <w:t xml:space="preserve"> </w:t>
      </w:r>
      <w:r w:rsidRPr="00D62794">
        <w:t>executive</w:t>
      </w:r>
      <w:r w:rsidR="00482902" w:rsidRPr="00D62794">
        <w:t xml:space="preserve"> </w:t>
      </w:r>
      <w:r w:rsidRPr="00D62794">
        <w:t>under</w:t>
      </w:r>
      <w:r w:rsidR="00482902" w:rsidRPr="00D62794">
        <w:t xml:space="preserve"> </w:t>
      </w:r>
      <w:r w:rsidRPr="00D62794">
        <w:t>Part</w:t>
      </w:r>
      <w:r w:rsidR="00482902" w:rsidRPr="00D62794">
        <w:t xml:space="preserve"> </w:t>
      </w:r>
      <w:r w:rsidRPr="00D62794">
        <w:t>3</w:t>
      </w:r>
      <w:r w:rsidR="00482902" w:rsidRPr="00D62794">
        <w:t xml:space="preserve"> </w:t>
      </w:r>
      <w:r w:rsidRPr="00D62794">
        <w:t>of</w:t>
      </w:r>
      <w:r w:rsidR="00482902" w:rsidRPr="00D62794">
        <w:t xml:space="preserve"> </w:t>
      </w:r>
      <w:r w:rsidRPr="00D62794">
        <w:t>the</w:t>
      </w:r>
      <w:r w:rsidR="00482902" w:rsidRPr="00D62794">
        <w:t xml:space="preserve"> </w:t>
      </w:r>
      <w:r w:rsidRPr="008E7DC8">
        <w:rPr>
          <w:i/>
          <w:iCs/>
        </w:rPr>
        <w:t>Public</w:t>
      </w:r>
      <w:r w:rsidR="00482902" w:rsidRPr="008E7DC8">
        <w:rPr>
          <w:i/>
          <w:iCs/>
        </w:rPr>
        <w:t xml:space="preserve"> </w:t>
      </w:r>
      <w:r w:rsidRPr="008E7DC8">
        <w:rPr>
          <w:i/>
          <w:iCs/>
        </w:rPr>
        <w:t>Administration</w:t>
      </w:r>
      <w:r w:rsidR="00482902" w:rsidRPr="008E7DC8">
        <w:rPr>
          <w:i/>
          <w:iCs/>
        </w:rPr>
        <w:t xml:space="preserve"> </w:t>
      </w:r>
      <w:r w:rsidRPr="008E7DC8">
        <w:rPr>
          <w:i/>
          <w:iCs/>
        </w:rPr>
        <w:t>Act</w:t>
      </w:r>
      <w:r w:rsidR="00482902" w:rsidRPr="008E7DC8">
        <w:rPr>
          <w:i/>
          <w:iCs/>
        </w:rPr>
        <w:t xml:space="preserve"> </w:t>
      </w:r>
      <w:r w:rsidRPr="008E7DC8">
        <w:rPr>
          <w:i/>
          <w:iCs/>
        </w:rPr>
        <w:t>2004</w:t>
      </w:r>
      <w:r w:rsidRPr="00D62794">
        <w:t>.</w:t>
      </w:r>
    </w:p>
    <w:p w14:paraId="3AD3B15D" w14:textId="5394C0FF" w:rsidR="00D62794" w:rsidRPr="00D62794" w:rsidRDefault="00281DD5" w:rsidP="00D62794">
      <w:pPr>
        <w:pStyle w:val="ARBullet1"/>
      </w:pPr>
      <w:r w:rsidRPr="00D62794">
        <w:t>For</w:t>
      </w:r>
      <w:r w:rsidR="00482902" w:rsidRPr="00D62794">
        <w:t xml:space="preserve"> </w:t>
      </w:r>
      <w:r w:rsidRPr="00D62794">
        <w:t>a</w:t>
      </w:r>
      <w:r w:rsidR="00482902" w:rsidRPr="00D62794">
        <w:t xml:space="preserve"> </w:t>
      </w:r>
      <w:r w:rsidR="006B2AA3">
        <w:t>portfolio entity</w:t>
      </w:r>
      <w:r w:rsidRPr="00D62794">
        <w:t>,</w:t>
      </w:r>
      <w:r w:rsidR="00482902" w:rsidRPr="00D62794">
        <w:t xml:space="preserve"> </w:t>
      </w:r>
      <w:r w:rsidRPr="00D62794">
        <w:t>an</w:t>
      </w:r>
      <w:r w:rsidR="00482902" w:rsidRPr="00D62794">
        <w:t xml:space="preserve"> </w:t>
      </w:r>
      <w:r w:rsidRPr="00D62794">
        <w:t>EO</w:t>
      </w:r>
      <w:r w:rsidR="00482902" w:rsidRPr="00D62794">
        <w:t xml:space="preserve"> </w:t>
      </w:r>
      <w:r w:rsidRPr="00D62794">
        <w:t>is</w:t>
      </w:r>
      <w:r w:rsidR="00482902" w:rsidRPr="00D62794">
        <w:t xml:space="preserve"> </w:t>
      </w:r>
      <w:r w:rsidRPr="00D62794">
        <w:t>an</w:t>
      </w:r>
      <w:r w:rsidR="00482902" w:rsidRPr="00D62794">
        <w:t xml:space="preserve"> </w:t>
      </w:r>
      <w:r w:rsidRPr="00D62794">
        <w:t>executive</w:t>
      </w:r>
      <w:r w:rsidR="00482902" w:rsidRPr="00D62794">
        <w:t xml:space="preserve"> </w:t>
      </w:r>
      <w:r w:rsidR="00A205E3" w:rsidRPr="00D62794">
        <w:t>as</w:t>
      </w:r>
      <w:r w:rsidR="00482902" w:rsidRPr="00D62794">
        <w:t xml:space="preserve"> </w:t>
      </w:r>
      <w:r w:rsidRPr="00D62794">
        <w:t>defined</w:t>
      </w:r>
      <w:r w:rsidR="00482902" w:rsidRPr="00D62794">
        <w:t xml:space="preserve"> </w:t>
      </w:r>
      <w:r w:rsidRPr="00D62794">
        <w:t>under</w:t>
      </w:r>
      <w:r w:rsidR="00482902" w:rsidRPr="00D62794">
        <w:t xml:space="preserve"> </w:t>
      </w:r>
      <w:r w:rsidRPr="00D62794">
        <w:t>Part</w:t>
      </w:r>
      <w:r w:rsidR="00482902" w:rsidRPr="00D62794">
        <w:t xml:space="preserve"> </w:t>
      </w:r>
      <w:r w:rsidRPr="00D62794">
        <w:t>3</w:t>
      </w:r>
      <w:r w:rsidR="00482902" w:rsidRPr="00D62794">
        <w:t xml:space="preserve"> </w:t>
      </w:r>
      <w:r w:rsidRPr="00D62794">
        <w:t>of</w:t>
      </w:r>
      <w:r w:rsidR="00482902" w:rsidRPr="00D62794">
        <w:t xml:space="preserve"> </w:t>
      </w:r>
      <w:r w:rsidRPr="00D62794">
        <w:t>the</w:t>
      </w:r>
      <w:r w:rsidR="00482902" w:rsidRPr="00D62794">
        <w:t xml:space="preserve"> </w:t>
      </w:r>
      <w:r w:rsidR="00007EA0" w:rsidRPr="00D62794">
        <w:t>Act</w:t>
      </w:r>
      <w:r w:rsidR="00482902" w:rsidRPr="00D62794">
        <w:t xml:space="preserve"> </w:t>
      </w:r>
      <w:r w:rsidRPr="00D62794">
        <w:t>or</w:t>
      </w:r>
      <w:r w:rsidR="00482902" w:rsidRPr="00D62794">
        <w:t xml:space="preserve"> </w:t>
      </w:r>
      <w:r w:rsidRPr="00D62794">
        <w:t>a</w:t>
      </w:r>
      <w:r w:rsidR="00482902" w:rsidRPr="00D62794">
        <w:t xml:space="preserve"> </w:t>
      </w:r>
      <w:r w:rsidRPr="00D62794">
        <w:t>person</w:t>
      </w:r>
      <w:r w:rsidR="00482902" w:rsidRPr="00D62794">
        <w:t xml:space="preserve"> </w:t>
      </w:r>
      <w:r w:rsidRPr="00D62794">
        <w:t>to</w:t>
      </w:r>
      <w:r w:rsidR="00A36CC6">
        <w:rPr>
          <w:rFonts w:ascii="Calibri" w:hAnsi="Calibri" w:cs="Calibri"/>
        </w:rPr>
        <w:t> </w:t>
      </w:r>
      <w:r w:rsidRPr="00D62794">
        <w:t>whom</w:t>
      </w:r>
      <w:r w:rsidR="00482902" w:rsidRPr="00D62794">
        <w:t xml:space="preserve"> </w:t>
      </w:r>
      <w:r w:rsidRPr="00D62794">
        <w:t>the</w:t>
      </w:r>
      <w:r w:rsidR="00482902" w:rsidRPr="00D62794">
        <w:t xml:space="preserve"> </w:t>
      </w:r>
      <w:r w:rsidRPr="00D62794">
        <w:t>Victorian</w:t>
      </w:r>
      <w:r w:rsidR="00482902" w:rsidRPr="00D62794">
        <w:t xml:space="preserve"> </w:t>
      </w:r>
      <w:r w:rsidRPr="00D62794">
        <w:t>Government’s</w:t>
      </w:r>
      <w:r w:rsidR="00482902" w:rsidRPr="00D62794">
        <w:t xml:space="preserve"> </w:t>
      </w:r>
      <w:r w:rsidR="004E17DE">
        <w:t xml:space="preserve">Public Entity </w:t>
      </w:r>
      <w:r w:rsidRPr="00D62794">
        <w:t>Executive</w:t>
      </w:r>
      <w:r w:rsidR="00482902" w:rsidRPr="00D62794">
        <w:t xml:space="preserve"> </w:t>
      </w:r>
      <w:r w:rsidRPr="00D62794">
        <w:t>Remuneration</w:t>
      </w:r>
      <w:r w:rsidR="00482902" w:rsidRPr="00D62794">
        <w:t xml:space="preserve"> </w:t>
      </w:r>
      <w:r w:rsidR="004E17DE">
        <w:t xml:space="preserve">Policy </w:t>
      </w:r>
      <w:r w:rsidRPr="00D62794">
        <w:t>applies.</w:t>
      </w:r>
    </w:p>
    <w:p w14:paraId="40659F41" w14:textId="3FA2E0B8" w:rsidR="00281DD5" w:rsidRPr="00D62794" w:rsidRDefault="00281DD5" w:rsidP="00D62794">
      <w:pPr>
        <w:pStyle w:val="ARBullet1"/>
      </w:pPr>
      <w:r w:rsidRPr="00D62794">
        <w:t>All</w:t>
      </w:r>
      <w:r w:rsidR="00482902" w:rsidRPr="00D62794">
        <w:t xml:space="preserve"> </w:t>
      </w:r>
      <w:r w:rsidRPr="00D62794">
        <w:t>figures</w:t>
      </w:r>
      <w:r w:rsidR="00482902" w:rsidRPr="00D62794">
        <w:t xml:space="preserve"> </w:t>
      </w:r>
      <w:r w:rsidR="006001D2">
        <w:t xml:space="preserve">in </w:t>
      </w:r>
      <w:r w:rsidR="00D629D7">
        <w:t xml:space="preserve">the following tables </w:t>
      </w:r>
      <w:r w:rsidRPr="00D62794">
        <w:t>reflect</w:t>
      </w:r>
      <w:r w:rsidR="00482902" w:rsidRPr="00D62794">
        <w:t xml:space="preserve"> </w:t>
      </w:r>
      <w:r w:rsidRPr="00D62794">
        <w:t>employment</w:t>
      </w:r>
      <w:r w:rsidR="00482902" w:rsidRPr="00D62794">
        <w:t xml:space="preserve"> </w:t>
      </w:r>
      <w:r w:rsidRPr="00D62794">
        <w:t>levels</w:t>
      </w:r>
      <w:r w:rsidR="00482902" w:rsidRPr="00D62794">
        <w:t xml:space="preserve"> </w:t>
      </w:r>
      <w:r w:rsidRPr="00D62794">
        <w:t>at</w:t>
      </w:r>
      <w:r w:rsidR="00482902" w:rsidRPr="00D62794">
        <w:t xml:space="preserve"> </w:t>
      </w:r>
      <w:r w:rsidRPr="00D62794">
        <w:t>the</w:t>
      </w:r>
      <w:r w:rsidR="00482902" w:rsidRPr="00D62794">
        <w:t xml:space="preserve"> </w:t>
      </w:r>
      <w:r w:rsidRPr="00D62794">
        <w:t>last</w:t>
      </w:r>
      <w:r w:rsidR="00482902" w:rsidRPr="00D62794">
        <w:t xml:space="preserve"> </w:t>
      </w:r>
      <w:r w:rsidRPr="00D62794">
        <w:t>full</w:t>
      </w:r>
      <w:r w:rsidR="00482902" w:rsidRPr="00D62794">
        <w:t xml:space="preserve"> </w:t>
      </w:r>
      <w:r w:rsidRPr="00D62794">
        <w:t>pay</w:t>
      </w:r>
      <w:r w:rsidR="00482902" w:rsidRPr="00D62794">
        <w:t xml:space="preserve"> </w:t>
      </w:r>
      <w:r w:rsidRPr="00D62794">
        <w:t>period</w:t>
      </w:r>
      <w:r w:rsidR="00482902" w:rsidRPr="00D62794">
        <w:t xml:space="preserve"> </w:t>
      </w:r>
      <w:r w:rsidRPr="00D62794">
        <w:t>in</w:t>
      </w:r>
      <w:r w:rsidR="00482902" w:rsidRPr="00D62794">
        <w:t xml:space="preserve"> </w:t>
      </w:r>
      <w:r w:rsidRPr="00D62794">
        <w:t>June</w:t>
      </w:r>
      <w:r w:rsidR="00482902" w:rsidRPr="00D62794">
        <w:t xml:space="preserve"> </w:t>
      </w:r>
      <w:r w:rsidRPr="00D62794">
        <w:t>of</w:t>
      </w:r>
      <w:r w:rsidR="00482902" w:rsidRPr="00D62794">
        <w:t xml:space="preserve"> </w:t>
      </w:r>
      <w:r w:rsidRPr="00D62794">
        <w:t>the</w:t>
      </w:r>
      <w:r w:rsidR="00482902" w:rsidRPr="00D62794">
        <w:t xml:space="preserve"> </w:t>
      </w:r>
      <w:r w:rsidRPr="00D62794">
        <w:t>current</w:t>
      </w:r>
      <w:r w:rsidR="00482902" w:rsidRPr="00D62794">
        <w:t xml:space="preserve"> </w:t>
      </w:r>
      <w:r w:rsidRPr="00D62794">
        <w:t>and</w:t>
      </w:r>
      <w:r w:rsidR="00482902" w:rsidRPr="00D62794">
        <w:t xml:space="preserve"> </w:t>
      </w:r>
      <w:r w:rsidRPr="00D62794">
        <w:t>corresponding</w:t>
      </w:r>
      <w:r w:rsidR="00482902" w:rsidRPr="00D62794">
        <w:t xml:space="preserve"> </w:t>
      </w:r>
      <w:r w:rsidRPr="00D62794">
        <w:t>previous</w:t>
      </w:r>
      <w:r w:rsidR="00482902" w:rsidRPr="00D62794">
        <w:t xml:space="preserve"> </w:t>
      </w:r>
      <w:r w:rsidRPr="00D62794">
        <w:t>reporting</w:t>
      </w:r>
      <w:r w:rsidR="00482902" w:rsidRPr="00D62794">
        <w:t xml:space="preserve"> </w:t>
      </w:r>
      <w:r w:rsidRPr="00D62794">
        <w:t>year.</w:t>
      </w:r>
    </w:p>
    <w:p w14:paraId="29CEB95E" w14:textId="4448B677" w:rsidR="00281DD5" w:rsidRDefault="00281DD5" w:rsidP="00D62794">
      <w:pPr>
        <w:pStyle w:val="ARBullet1"/>
      </w:pPr>
      <w:r w:rsidRPr="00D62794">
        <w:t>The</w:t>
      </w:r>
      <w:r w:rsidR="00482902" w:rsidRPr="00D62794">
        <w:t xml:space="preserve"> </w:t>
      </w:r>
      <w:r w:rsidRPr="00D62794">
        <w:t>definition</w:t>
      </w:r>
      <w:r w:rsidR="00482902" w:rsidRPr="00D62794">
        <w:t xml:space="preserve"> </w:t>
      </w:r>
      <w:r w:rsidRPr="00D62794">
        <w:t>of</w:t>
      </w:r>
      <w:r w:rsidR="00482902" w:rsidRPr="00D62794">
        <w:t xml:space="preserve"> </w:t>
      </w:r>
      <w:r w:rsidRPr="00D62794">
        <w:t>an</w:t>
      </w:r>
      <w:r w:rsidR="00482902" w:rsidRPr="00D62794">
        <w:t xml:space="preserve"> </w:t>
      </w:r>
      <w:r w:rsidRPr="00D62794">
        <w:t>EO</w:t>
      </w:r>
      <w:r w:rsidR="00482902" w:rsidRPr="00D62794">
        <w:t xml:space="preserve"> </w:t>
      </w:r>
      <w:r w:rsidRPr="00D62794">
        <w:t>does</w:t>
      </w:r>
      <w:r w:rsidR="00482902" w:rsidRPr="00D62794">
        <w:t xml:space="preserve"> </w:t>
      </w:r>
      <w:r w:rsidRPr="00D62794">
        <w:t>not</w:t>
      </w:r>
      <w:r w:rsidR="00482902" w:rsidRPr="00D62794">
        <w:t xml:space="preserve"> </w:t>
      </w:r>
      <w:r w:rsidRPr="00D62794">
        <w:t>include</w:t>
      </w:r>
      <w:r w:rsidR="00482902" w:rsidRPr="00D62794">
        <w:t xml:space="preserve"> </w:t>
      </w:r>
      <w:r w:rsidRPr="00D62794">
        <w:t>a</w:t>
      </w:r>
      <w:r w:rsidR="00482902" w:rsidRPr="00D62794">
        <w:t xml:space="preserve"> </w:t>
      </w:r>
      <w:r w:rsidRPr="00D62794">
        <w:t>statutory</w:t>
      </w:r>
      <w:r w:rsidR="00482902" w:rsidRPr="00D62794">
        <w:t xml:space="preserve"> </w:t>
      </w:r>
      <w:r w:rsidRPr="00D62794">
        <w:t>office</w:t>
      </w:r>
      <w:r w:rsidR="00482902" w:rsidRPr="00D62794">
        <w:t xml:space="preserve"> </w:t>
      </w:r>
      <w:r w:rsidRPr="00D62794">
        <w:t>holder</w:t>
      </w:r>
      <w:r w:rsidR="00EA0239">
        <w:t xml:space="preserve">, </w:t>
      </w:r>
      <w:r w:rsidRPr="00D62794">
        <w:t>an</w:t>
      </w:r>
      <w:r w:rsidR="00482902" w:rsidRPr="00D62794">
        <w:t xml:space="preserve"> </w:t>
      </w:r>
      <w:r w:rsidRPr="00D62794">
        <w:t>Accountable</w:t>
      </w:r>
      <w:r w:rsidR="00482902" w:rsidRPr="00D62794">
        <w:t xml:space="preserve"> </w:t>
      </w:r>
      <w:r w:rsidRPr="00D62794">
        <w:t>Officer</w:t>
      </w:r>
      <w:r w:rsidR="00EA0239">
        <w:t xml:space="preserve"> or</w:t>
      </w:r>
      <w:r w:rsidR="00A36CC6">
        <w:rPr>
          <w:rFonts w:ascii="Calibri" w:hAnsi="Calibri" w:cs="Calibri"/>
        </w:rPr>
        <w:t> </w:t>
      </w:r>
      <w:r w:rsidR="00EA0239">
        <w:t>an Administrative Office Head</w:t>
      </w:r>
      <w:r>
        <w:t>.</w:t>
      </w:r>
    </w:p>
    <w:p w14:paraId="37616BCE" w14:textId="31CD46AB" w:rsidR="006F639E" w:rsidRDefault="002C22DA" w:rsidP="00C83B41">
      <w:pPr>
        <w:pStyle w:val="Heading4"/>
        <w:spacing w:before="400"/>
      </w:pPr>
      <w:r w:rsidRPr="00473CE4">
        <w:t>Table</w:t>
      </w:r>
      <w:r w:rsidR="00482902">
        <w:t xml:space="preserve"> </w:t>
      </w:r>
      <w:r w:rsidR="008849B9">
        <w:t>7</w:t>
      </w:r>
      <w:r w:rsidRPr="00473CE4">
        <w:t>:</w:t>
      </w:r>
      <w:r w:rsidR="00482902">
        <w:t xml:space="preserve"> </w:t>
      </w:r>
      <w:r w:rsidR="005D434B">
        <w:t>Number</w:t>
      </w:r>
      <w:r w:rsidR="00482902">
        <w:t xml:space="preserve"> </w:t>
      </w:r>
      <w:r w:rsidRPr="00473CE4">
        <w:t>of</w:t>
      </w:r>
      <w:r w:rsidR="00482902">
        <w:t xml:space="preserve"> </w:t>
      </w:r>
      <w:r w:rsidRPr="00473CE4">
        <w:t>DPC</w:t>
      </w:r>
      <w:r w:rsidR="00482902">
        <w:t xml:space="preserve"> </w:t>
      </w:r>
      <w:r w:rsidR="002A0621" w:rsidRPr="00473CE4">
        <w:t>e</w:t>
      </w:r>
      <w:r w:rsidR="006F639E" w:rsidRPr="00473CE4">
        <w:t>x</w:t>
      </w:r>
      <w:r w:rsidR="00DB5B06" w:rsidRPr="00473CE4">
        <w:t>ecutive</w:t>
      </w:r>
      <w:r w:rsidR="00482902">
        <w:t xml:space="preserve"> </w:t>
      </w:r>
      <w:r w:rsidR="002A0621" w:rsidRPr="00473CE4">
        <w:t>o</w:t>
      </w:r>
      <w:r w:rsidR="00DB5B06" w:rsidRPr="00473CE4">
        <w:t>fficers</w:t>
      </w:r>
      <w:r w:rsidR="00482902">
        <w:t xml:space="preserve"> </w:t>
      </w:r>
      <w:r w:rsidR="003E6E08" w:rsidRPr="00473CE4">
        <w:t>as</w:t>
      </w:r>
      <w:r w:rsidR="00482902">
        <w:t xml:space="preserve"> </w:t>
      </w:r>
      <w:r w:rsidR="00C45722">
        <w:t>of</w:t>
      </w:r>
      <w:r w:rsidR="00482902">
        <w:t xml:space="preserve"> </w:t>
      </w:r>
      <w:r w:rsidR="00ED6544">
        <w:t>202</w:t>
      </w:r>
      <w:r w:rsidR="008849B9">
        <w:t>1</w:t>
      </w:r>
      <w:r w:rsidR="00482902">
        <w:t xml:space="preserve"> </w:t>
      </w:r>
      <w:r w:rsidR="00205BE9">
        <w:t>and</w:t>
      </w:r>
      <w:r w:rsidR="00482902">
        <w:t xml:space="preserve"> </w:t>
      </w:r>
      <w:r w:rsidR="008849B9">
        <w:t>2020</w:t>
      </w:r>
    </w:p>
    <w:tbl>
      <w:tblPr>
        <w:tblStyle w:val="ARTable"/>
        <w:tblW w:w="8505" w:type="dxa"/>
        <w:tblLayout w:type="fixed"/>
        <w:tblLook w:val="06E0" w:firstRow="1" w:lastRow="1" w:firstColumn="1" w:lastColumn="0" w:noHBand="1" w:noVBand="1"/>
      </w:tblPr>
      <w:tblGrid>
        <w:gridCol w:w="1697"/>
        <w:gridCol w:w="567"/>
        <w:gridCol w:w="567"/>
        <w:gridCol w:w="568"/>
        <w:gridCol w:w="567"/>
        <w:gridCol w:w="567"/>
        <w:gridCol w:w="568"/>
        <w:gridCol w:w="567"/>
        <w:gridCol w:w="567"/>
        <w:gridCol w:w="568"/>
        <w:gridCol w:w="567"/>
        <w:gridCol w:w="567"/>
        <w:gridCol w:w="568"/>
      </w:tblGrid>
      <w:tr w:rsidR="00273DB8" w:rsidRPr="001C5175" w14:paraId="05A3ACFF" w14:textId="77777777" w:rsidTr="002C4590">
        <w:trPr>
          <w:cnfStyle w:val="100000000000" w:firstRow="1" w:lastRow="0" w:firstColumn="0" w:lastColumn="0" w:oddVBand="0" w:evenVBand="0" w:oddHBand="0" w:evenHBand="0" w:firstRowFirstColumn="0" w:firstRowLastColumn="0" w:lastRowFirstColumn="0" w:lastRowLastColumn="0"/>
          <w:trHeight w:val="345"/>
          <w:tblHeader/>
        </w:trPr>
        <w:tc>
          <w:tcPr>
            <w:tcW w:w="1717" w:type="dxa"/>
            <w:vMerge w:val="restart"/>
          </w:tcPr>
          <w:p w14:paraId="2F718A7D" w14:textId="5BB6001A" w:rsidR="00273DB8" w:rsidRPr="001C5175" w:rsidRDefault="003262A9" w:rsidP="00275773">
            <w:pPr>
              <w:pStyle w:val="ARTableColHead"/>
            </w:pPr>
            <w:r w:rsidRPr="001C5175">
              <w:t>Class</w:t>
            </w:r>
          </w:p>
        </w:tc>
        <w:tc>
          <w:tcPr>
            <w:tcW w:w="1717" w:type="dxa"/>
            <w:gridSpan w:val="3"/>
            <w:tcBorders>
              <w:right w:val="dotted" w:sz="4" w:space="0" w:color="53565A"/>
            </w:tcBorders>
          </w:tcPr>
          <w:p w14:paraId="31DAB048" w14:textId="5A3E6F46" w:rsidR="00273DB8" w:rsidRPr="00273DB8" w:rsidRDefault="00273DB8" w:rsidP="00273DB8">
            <w:pPr>
              <w:pStyle w:val="ARTableColHeadCentre"/>
            </w:pPr>
            <w:r w:rsidRPr="00273DB8">
              <w:t>Men</w:t>
            </w:r>
          </w:p>
        </w:tc>
        <w:tc>
          <w:tcPr>
            <w:tcW w:w="1717" w:type="dxa"/>
            <w:gridSpan w:val="3"/>
            <w:tcBorders>
              <w:left w:val="dotted" w:sz="4" w:space="0" w:color="53565A"/>
              <w:right w:val="dotted" w:sz="4" w:space="0" w:color="53565A"/>
            </w:tcBorders>
          </w:tcPr>
          <w:p w14:paraId="2DA98FF3" w14:textId="2EE0FA51" w:rsidR="00273DB8" w:rsidRPr="00273DB8" w:rsidRDefault="00273DB8" w:rsidP="00273DB8">
            <w:pPr>
              <w:pStyle w:val="ARTableColHeadCentre"/>
            </w:pPr>
            <w:r w:rsidRPr="00273DB8">
              <w:t>Women</w:t>
            </w:r>
          </w:p>
        </w:tc>
        <w:tc>
          <w:tcPr>
            <w:tcW w:w="1717" w:type="dxa"/>
            <w:gridSpan w:val="3"/>
            <w:tcBorders>
              <w:left w:val="dotted" w:sz="4" w:space="0" w:color="53565A"/>
              <w:right w:val="dotted" w:sz="4" w:space="0" w:color="53565A"/>
            </w:tcBorders>
          </w:tcPr>
          <w:p w14:paraId="1601EC1A" w14:textId="6731D3B4" w:rsidR="00273DB8" w:rsidRDefault="007F05B8" w:rsidP="00275773">
            <w:pPr>
              <w:pStyle w:val="ARTableColHeadCentre"/>
            </w:pPr>
            <w:r>
              <w:t>Self-d</w:t>
            </w:r>
            <w:r w:rsidR="00273DB8" w:rsidRPr="00273DB8">
              <w:t>escribed</w:t>
            </w:r>
          </w:p>
        </w:tc>
        <w:tc>
          <w:tcPr>
            <w:tcW w:w="1717" w:type="dxa"/>
            <w:gridSpan w:val="3"/>
            <w:tcBorders>
              <w:left w:val="dotted" w:sz="4" w:space="0" w:color="53565A"/>
            </w:tcBorders>
          </w:tcPr>
          <w:p w14:paraId="5D04364A" w14:textId="067372A6" w:rsidR="00273DB8" w:rsidRPr="001C5175" w:rsidRDefault="00273DB8" w:rsidP="00275773">
            <w:pPr>
              <w:pStyle w:val="ARTableColHeadCentre"/>
            </w:pPr>
            <w:r>
              <w:t>Total</w:t>
            </w:r>
          </w:p>
        </w:tc>
      </w:tr>
      <w:tr w:rsidR="00DC5078" w:rsidRPr="001C5175" w14:paraId="56BF2957" w14:textId="77777777" w:rsidTr="002C4590">
        <w:trPr>
          <w:cnfStyle w:val="100000000000" w:firstRow="1" w:lastRow="0" w:firstColumn="0" w:lastColumn="0" w:oddVBand="0" w:evenVBand="0" w:oddHBand="0" w:evenHBand="0" w:firstRowFirstColumn="0" w:firstRowLastColumn="0" w:lastRowFirstColumn="0" w:lastRowLastColumn="0"/>
          <w:trHeight w:val="305"/>
          <w:tblHeader/>
        </w:trPr>
        <w:tc>
          <w:tcPr>
            <w:tcW w:w="1717" w:type="dxa"/>
            <w:vMerge/>
          </w:tcPr>
          <w:p w14:paraId="73306CA1" w14:textId="77777777" w:rsidR="004C0DC6" w:rsidRPr="001C5175" w:rsidRDefault="004C0DC6" w:rsidP="004C0DC6">
            <w:pPr>
              <w:spacing w:before="120" w:after="40" w:line="240" w:lineRule="auto"/>
              <w:rPr>
                <w:rFonts w:cs="Arial"/>
                <w:b/>
                <w:bCs/>
                <w:color w:val="FF0000"/>
                <w:sz w:val="16"/>
                <w:szCs w:val="17"/>
                <w:lang w:eastAsia="en-US"/>
              </w:rPr>
            </w:pPr>
          </w:p>
        </w:tc>
        <w:tc>
          <w:tcPr>
            <w:tcW w:w="572" w:type="dxa"/>
            <w:shd w:val="clear" w:color="auto" w:fill="E6E6E6"/>
          </w:tcPr>
          <w:p w14:paraId="23C44CF5" w14:textId="43CC3D28" w:rsidR="004C0DC6" w:rsidRPr="00275773" w:rsidRDefault="0097794F" w:rsidP="0033536A">
            <w:pPr>
              <w:pStyle w:val="ARTableColHeadRight"/>
              <w:spacing w:before="80"/>
            </w:pPr>
            <w:r>
              <w:t>2021</w:t>
            </w:r>
          </w:p>
        </w:tc>
        <w:tc>
          <w:tcPr>
            <w:tcW w:w="572" w:type="dxa"/>
          </w:tcPr>
          <w:p w14:paraId="3CC91F35" w14:textId="6AFBADBD" w:rsidR="004C0DC6" w:rsidRPr="00275773" w:rsidRDefault="0097794F" w:rsidP="0033536A">
            <w:pPr>
              <w:pStyle w:val="ARTableColHeadRight"/>
              <w:spacing w:before="80"/>
            </w:pPr>
            <w:r>
              <w:t>2020</w:t>
            </w:r>
          </w:p>
        </w:tc>
        <w:tc>
          <w:tcPr>
            <w:tcW w:w="573" w:type="dxa"/>
            <w:tcBorders>
              <w:right w:val="dotted" w:sz="4" w:space="0" w:color="53565A"/>
            </w:tcBorders>
          </w:tcPr>
          <w:p w14:paraId="0ABF03AE" w14:textId="5E604653" w:rsidR="004C0DC6" w:rsidRPr="00275773" w:rsidRDefault="004C0DC6" w:rsidP="0033536A">
            <w:pPr>
              <w:pStyle w:val="ARTableColHeadRight"/>
              <w:spacing w:before="80"/>
            </w:pPr>
            <w:r w:rsidRPr="00275773">
              <w:t>Var</w:t>
            </w:r>
          </w:p>
        </w:tc>
        <w:tc>
          <w:tcPr>
            <w:tcW w:w="572" w:type="dxa"/>
            <w:tcBorders>
              <w:left w:val="dotted" w:sz="4" w:space="0" w:color="53565A"/>
            </w:tcBorders>
            <w:shd w:val="clear" w:color="auto" w:fill="E6E6E6"/>
          </w:tcPr>
          <w:p w14:paraId="5CFCF25E" w14:textId="439ACA3E" w:rsidR="004C0DC6" w:rsidRPr="00275773" w:rsidRDefault="0097794F" w:rsidP="0033536A">
            <w:pPr>
              <w:pStyle w:val="ARTableColHeadRight"/>
              <w:spacing w:before="80"/>
            </w:pPr>
            <w:r>
              <w:t>2021</w:t>
            </w:r>
          </w:p>
        </w:tc>
        <w:tc>
          <w:tcPr>
            <w:tcW w:w="572" w:type="dxa"/>
          </w:tcPr>
          <w:p w14:paraId="6EEAD6EA" w14:textId="4A02A475" w:rsidR="004C0DC6" w:rsidRPr="00275773" w:rsidRDefault="0097794F" w:rsidP="0033536A">
            <w:pPr>
              <w:pStyle w:val="ARTableColHeadRight"/>
              <w:spacing w:before="80"/>
            </w:pPr>
            <w:r>
              <w:t>2020</w:t>
            </w:r>
          </w:p>
        </w:tc>
        <w:tc>
          <w:tcPr>
            <w:tcW w:w="573" w:type="dxa"/>
            <w:tcBorders>
              <w:right w:val="dotted" w:sz="4" w:space="0" w:color="53565A"/>
            </w:tcBorders>
          </w:tcPr>
          <w:p w14:paraId="4243B5E2" w14:textId="2E76CBD9" w:rsidR="004C0DC6" w:rsidRPr="00275773" w:rsidRDefault="004C0DC6" w:rsidP="0033536A">
            <w:pPr>
              <w:pStyle w:val="ARTableColHeadRight"/>
              <w:spacing w:before="80"/>
            </w:pPr>
            <w:r w:rsidRPr="00275773">
              <w:t>Var</w:t>
            </w:r>
          </w:p>
        </w:tc>
        <w:tc>
          <w:tcPr>
            <w:tcW w:w="572" w:type="dxa"/>
            <w:tcBorders>
              <w:left w:val="dotted" w:sz="4" w:space="0" w:color="53565A"/>
            </w:tcBorders>
            <w:shd w:val="clear" w:color="auto" w:fill="E6E6E6"/>
          </w:tcPr>
          <w:p w14:paraId="4E0EE0BE" w14:textId="3A79F96E" w:rsidR="004C0DC6" w:rsidRPr="00275773" w:rsidRDefault="0097794F" w:rsidP="0033536A">
            <w:pPr>
              <w:pStyle w:val="ARTableColHeadRight"/>
              <w:spacing w:before="80"/>
            </w:pPr>
            <w:r>
              <w:t>2021</w:t>
            </w:r>
          </w:p>
        </w:tc>
        <w:tc>
          <w:tcPr>
            <w:tcW w:w="572" w:type="dxa"/>
          </w:tcPr>
          <w:p w14:paraId="508BFA18" w14:textId="7BFA63EE" w:rsidR="004C0DC6" w:rsidRPr="00275773" w:rsidRDefault="0097794F" w:rsidP="0033536A">
            <w:pPr>
              <w:pStyle w:val="ARTableColHeadRight"/>
              <w:spacing w:before="80"/>
            </w:pPr>
            <w:r>
              <w:t>2020</w:t>
            </w:r>
          </w:p>
        </w:tc>
        <w:tc>
          <w:tcPr>
            <w:tcW w:w="573" w:type="dxa"/>
            <w:tcBorders>
              <w:right w:val="dotted" w:sz="4" w:space="0" w:color="53565A"/>
            </w:tcBorders>
          </w:tcPr>
          <w:p w14:paraId="2F3735E6" w14:textId="5FBFDBCE" w:rsidR="004C0DC6" w:rsidRPr="00275773" w:rsidRDefault="004C0DC6" w:rsidP="0033536A">
            <w:pPr>
              <w:pStyle w:val="ARTableColHeadRight"/>
              <w:spacing w:before="80"/>
            </w:pPr>
            <w:r w:rsidRPr="00275773">
              <w:t>Var</w:t>
            </w:r>
          </w:p>
        </w:tc>
        <w:tc>
          <w:tcPr>
            <w:tcW w:w="572" w:type="dxa"/>
            <w:tcBorders>
              <w:left w:val="dotted" w:sz="4" w:space="0" w:color="53565A"/>
            </w:tcBorders>
            <w:shd w:val="clear" w:color="auto" w:fill="E6E6E6"/>
          </w:tcPr>
          <w:p w14:paraId="3AA58814" w14:textId="46C2E485" w:rsidR="004C0DC6" w:rsidRPr="00275773" w:rsidRDefault="0097794F" w:rsidP="0033536A">
            <w:pPr>
              <w:pStyle w:val="ARTableColHeadRight"/>
              <w:spacing w:before="80"/>
            </w:pPr>
            <w:r>
              <w:t>2021</w:t>
            </w:r>
          </w:p>
        </w:tc>
        <w:tc>
          <w:tcPr>
            <w:tcW w:w="572" w:type="dxa"/>
          </w:tcPr>
          <w:p w14:paraId="7B622D18" w14:textId="3D2703C3" w:rsidR="004C0DC6" w:rsidRPr="00275773" w:rsidRDefault="0097794F" w:rsidP="0033536A">
            <w:pPr>
              <w:pStyle w:val="ARTableColHeadRight"/>
              <w:spacing w:before="80"/>
            </w:pPr>
            <w:r>
              <w:t>2020</w:t>
            </w:r>
          </w:p>
        </w:tc>
        <w:tc>
          <w:tcPr>
            <w:tcW w:w="573" w:type="dxa"/>
          </w:tcPr>
          <w:p w14:paraId="0068FD04" w14:textId="77777777" w:rsidR="004C0DC6" w:rsidRPr="00275773" w:rsidRDefault="004C0DC6" w:rsidP="0033536A">
            <w:pPr>
              <w:pStyle w:val="ARTableColHeadRight"/>
              <w:spacing w:before="80"/>
            </w:pPr>
            <w:r w:rsidRPr="00275773">
              <w:t>Var</w:t>
            </w:r>
          </w:p>
        </w:tc>
      </w:tr>
      <w:tr w:rsidR="000D37E3" w:rsidRPr="001C5175" w14:paraId="0AC5FBB5" w14:textId="77777777" w:rsidTr="002C4590">
        <w:trPr>
          <w:trHeight w:val="337"/>
        </w:trPr>
        <w:tc>
          <w:tcPr>
            <w:tcW w:w="1717" w:type="dxa"/>
          </w:tcPr>
          <w:p w14:paraId="485CC98F" w14:textId="77777777" w:rsidR="000D37E3" w:rsidRPr="001C5175" w:rsidRDefault="000D37E3" w:rsidP="000D37E3">
            <w:pPr>
              <w:pStyle w:val="ARTableBody"/>
            </w:pPr>
            <w:r w:rsidRPr="001C5175">
              <w:t>EO1</w:t>
            </w:r>
          </w:p>
        </w:tc>
        <w:tc>
          <w:tcPr>
            <w:tcW w:w="572" w:type="dxa"/>
            <w:shd w:val="clear" w:color="auto" w:fill="E6E6E6"/>
          </w:tcPr>
          <w:p w14:paraId="2AAD4B97" w14:textId="5EB64FEB" w:rsidR="000D37E3" w:rsidRPr="001C5175" w:rsidRDefault="000D37E3" w:rsidP="000D37E3">
            <w:pPr>
              <w:pStyle w:val="ARTableBodyRight"/>
            </w:pPr>
            <w:r w:rsidRPr="00797D7C">
              <w:t>1</w:t>
            </w:r>
          </w:p>
        </w:tc>
        <w:tc>
          <w:tcPr>
            <w:tcW w:w="572" w:type="dxa"/>
          </w:tcPr>
          <w:p w14:paraId="5539B51F" w14:textId="04853D6C" w:rsidR="000D37E3" w:rsidRPr="001C5175" w:rsidRDefault="000D37E3" w:rsidP="000D37E3">
            <w:pPr>
              <w:pStyle w:val="ARTableBodyRight"/>
            </w:pPr>
            <w:r w:rsidRPr="000A271F">
              <w:t>2</w:t>
            </w:r>
          </w:p>
        </w:tc>
        <w:tc>
          <w:tcPr>
            <w:tcW w:w="573" w:type="dxa"/>
            <w:tcBorders>
              <w:right w:val="dotted" w:sz="4" w:space="0" w:color="53565A"/>
            </w:tcBorders>
          </w:tcPr>
          <w:p w14:paraId="21E65B3A" w14:textId="3F50779B" w:rsidR="000D37E3" w:rsidRPr="001C5175" w:rsidRDefault="001D35BA" w:rsidP="000D37E3">
            <w:pPr>
              <w:pStyle w:val="ARTableBodyRight"/>
            </w:pPr>
            <w:r>
              <w:t>−</w:t>
            </w:r>
            <w:r w:rsidR="000D37E3" w:rsidRPr="00AC678D">
              <w:t>1</w:t>
            </w:r>
          </w:p>
        </w:tc>
        <w:tc>
          <w:tcPr>
            <w:tcW w:w="572" w:type="dxa"/>
            <w:tcBorders>
              <w:left w:val="dotted" w:sz="4" w:space="0" w:color="53565A"/>
            </w:tcBorders>
            <w:shd w:val="clear" w:color="auto" w:fill="E6E6E6"/>
          </w:tcPr>
          <w:p w14:paraId="1D46884E" w14:textId="2C64F074" w:rsidR="000D37E3" w:rsidRPr="003D4B75" w:rsidRDefault="000D37E3" w:rsidP="000D37E3">
            <w:pPr>
              <w:pStyle w:val="ARTableBodyRight"/>
            </w:pPr>
            <w:r w:rsidRPr="00BD17FD">
              <w:t>2</w:t>
            </w:r>
          </w:p>
        </w:tc>
        <w:tc>
          <w:tcPr>
            <w:tcW w:w="572" w:type="dxa"/>
          </w:tcPr>
          <w:p w14:paraId="35E7CFB5" w14:textId="60CB0017" w:rsidR="000D37E3" w:rsidRPr="001C5175" w:rsidRDefault="000D37E3" w:rsidP="000D37E3">
            <w:pPr>
              <w:pStyle w:val="ARTableBodyRight"/>
            </w:pPr>
            <w:r w:rsidRPr="000A271F">
              <w:t>4</w:t>
            </w:r>
          </w:p>
        </w:tc>
        <w:tc>
          <w:tcPr>
            <w:tcW w:w="573" w:type="dxa"/>
            <w:tcBorders>
              <w:right w:val="dotted" w:sz="4" w:space="0" w:color="53565A"/>
            </w:tcBorders>
          </w:tcPr>
          <w:p w14:paraId="19183583" w14:textId="1308A4E6" w:rsidR="000D37E3" w:rsidRPr="001C5175" w:rsidRDefault="001D35BA" w:rsidP="000D37E3">
            <w:pPr>
              <w:pStyle w:val="ARTableBodyRight"/>
            </w:pPr>
            <w:r>
              <w:t>−</w:t>
            </w:r>
            <w:r w:rsidR="000D37E3" w:rsidRPr="008479EC">
              <w:t>2</w:t>
            </w:r>
          </w:p>
        </w:tc>
        <w:tc>
          <w:tcPr>
            <w:tcW w:w="572" w:type="dxa"/>
            <w:tcBorders>
              <w:left w:val="dotted" w:sz="4" w:space="0" w:color="53565A"/>
            </w:tcBorders>
            <w:shd w:val="clear" w:color="auto" w:fill="E6E6E6"/>
          </w:tcPr>
          <w:p w14:paraId="58614850" w14:textId="2620D497" w:rsidR="000D37E3" w:rsidRDefault="000D37E3" w:rsidP="000D37E3">
            <w:pPr>
              <w:pStyle w:val="ARTableBodyRight"/>
            </w:pPr>
            <w:r w:rsidRPr="00616C7E">
              <w:t>0</w:t>
            </w:r>
          </w:p>
        </w:tc>
        <w:tc>
          <w:tcPr>
            <w:tcW w:w="572" w:type="dxa"/>
          </w:tcPr>
          <w:p w14:paraId="45006706" w14:textId="0FD3ADFB" w:rsidR="000D37E3" w:rsidRDefault="000D37E3" w:rsidP="000D37E3">
            <w:pPr>
              <w:pStyle w:val="ARTableBodyRight"/>
            </w:pPr>
            <w:r w:rsidRPr="000A271F">
              <w:t>0</w:t>
            </w:r>
          </w:p>
        </w:tc>
        <w:tc>
          <w:tcPr>
            <w:tcW w:w="573" w:type="dxa"/>
            <w:tcBorders>
              <w:right w:val="dotted" w:sz="4" w:space="0" w:color="53565A"/>
            </w:tcBorders>
          </w:tcPr>
          <w:p w14:paraId="0280DD2E" w14:textId="46C63FD7" w:rsidR="000D37E3" w:rsidRDefault="000D37E3" w:rsidP="000D37E3">
            <w:pPr>
              <w:pStyle w:val="ARTableBodyRight"/>
            </w:pPr>
            <w:r w:rsidRPr="006E401B">
              <w:t>0</w:t>
            </w:r>
          </w:p>
        </w:tc>
        <w:tc>
          <w:tcPr>
            <w:tcW w:w="572" w:type="dxa"/>
            <w:tcBorders>
              <w:left w:val="dotted" w:sz="4" w:space="0" w:color="53565A"/>
            </w:tcBorders>
            <w:shd w:val="clear" w:color="auto" w:fill="E6E6E6"/>
          </w:tcPr>
          <w:p w14:paraId="50C9A580" w14:textId="3E8BE3C9" w:rsidR="000D37E3" w:rsidRPr="001C5175" w:rsidRDefault="000D37E3" w:rsidP="000D37E3">
            <w:pPr>
              <w:pStyle w:val="ARTableBodyRight"/>
            </w:pPr>
            <w:r w:rsidRPr="00B0428F">
              <w:t>3</w:t>
            </w:r>
          </w:p>
        </w:tc>
        <w:tc>
          <w:tcPr>
            <w:tcW w:w="572" w:type="dxa"/>
          </w:tcPr>
          <w:p w14:paraId="62DF0134" w14:textId="1B1FCFEC" w:rsidR="000D37E3" w:rsidRPr="001C5175" w:rsidRDefault="000D37E3" w:rsidP="000D37E3">
            <w:pPr>
              <w:pStyle w:val="ARTableBodyRight"/>
            </w:pPr>
            <w:r w:rsidRPr="000A271F">
              <w:t>6</w:t>
            </w:r>
          </w:p>
        </w:tc>
        <w:tc>
          <w:tcPr>
            <w:tcW w:w="573" w:type="dxa"/>
          </w:tcPr>
          <w:p w14:paraId="203E22B3" w14:textId="29447508" w:rsidR="000D37E3" w:rsidRPr="001C5175" w:rsidRDefault="001D35BA" w:rsidP="000D37E3">
            <w:pPr>
              <w:pStyle w:val="ARTableBodyRight"/>
            </w:pPr>
            <w:r>
              <w:t>−</w:t>
            </w:r>
            <w:r w:rsidR="000D37E3" w:rsidRPr="002361D8">
              <w:t>3</w:t>
            </w:r>
          </w:p>
        </w:tc>
      </w:tr>
      <w:tr w:rsidR="000D37E3" w:rsidRPr="001C5175" w14:paraId="10E1275F" w14:textId="77777777" w:rsidTr="002C4590">
        <w:trPr>
          <w:trHeight w:val="345"/>
        </w:trPr>
        <w:tc>
          <w:tcPr>
            <w:tcW w:w="1717" w:type="dxa"/>
          </w:tcPr>
          <w:p w14:paraId="6855F796" w14:textId="77777777" w:rsidR="000D37E3" w:rsidRPr="001C5175" w:rsidRDefault="000D37E3" w:rsidP="000D37E3">
            <w:pPr>
              <w:pStyle w:val="ARTableBody"/>
            </w:pPr>
            <w:r w:rsidRPr="001C5175">
              <w:t>EO2</w:t>
            </w:r>
          </w:p>
        </w:tc>
        <w:tc>
          <w:tcPr>
            <w:tcW w:w="572" w:type="dxa"/>
            <w:shd w:val="clear" w:color="auto" w:fill="E6E6E6"/>
          </w:tcPr>
          <w:p w14:paraId="45083578" w14:textId="5983FEC4" w:rsidR="000D37E3" w:rsidRPr="001C5175" w:rsidRDefault="000D37E3" w:rsidP="000D37E3">
            <w:pPr>
              <w:pStyle w:val="ARTableBodyRight"/>
            </w:pPr>
            <w:r w:rsidRPr="00797D7C">
              <w:t>12</w:t>
            </w:r>
          </w:p>
        </w:tc>
        <w:tc>
          <w:tcPr>
            <w:tcW w:w="572" w:type="dxa"/>
          </w:tcPr>
          <w:p w14:paraId="66F81FB9" w14:textId="7EACB081" w:rsidR="000D37E3" w:rsidRPr="001C5175" w:rsidRDefault="000D37E3" w:rsidP="000D37E3">
            <w:pPr>
              <w:pStyle w:val="ARTableBodyRight"/>
            </w:pPr>
            <w:r w:rsidRPr="000A271F">
              <w:t>13</w:t>
            </w:r>
          </w:p>
        </w:tc>
        <w:tc>
          <w:tcPr>
            <w:tcW w:w="573" w:type="dxa"/>
            <w:tcBorders>
              <w:right w:val="dotted" w:sz="4" w:space="0" w:color="53565A"/>
            </w:tcBorders>
          </w:tcPr>
          <w:p w14:paraId="57E5E1F5" w14:textId="3C58A1AB" w:rsidR="000D37E3" w:rsidRPr="001C5175" w:rsidRDefault="001D35BA" w:rsidP="000D37E3">
            <w:pPr>
              <w:pStyle w:val="ARTableBodyRight"/>
            </w:pPr>
            <w:r>
              <w:t>−</w:t>
            </w:r>
            <w:r w:rsidR="000D37E3" w:rsidRPr="00AC678D">
              <w:t>1</w:t>
            </w:r>
          </w:p>
        </w:tc>
        <w:tc>
          <w:tcPr>
            <w:tcW w:w="572" w:type="dxa"/>
            <w:tcBorders>
              <w:left w:val="dotted" w:sz="4" w:space="0" w:color="53565A"/>
            </w:tcBorders>
            <w:shd w:val="clear" w:color="auto" w:fill="E6E6E6"/>
          </w:tcPr>
          <w:p w14:paraId="291A6778" w14:textId="05C470FF" w:rsidR="000D37E3" w:rsidRPr="003D4B75" w:rsidRDefault="000D37E3" w:rsidP="000D37E3">
            <w:pPr>
              <w:pStyle w:val="ARTableBodyRight"/>
            </w:pPr>
            <w:r w:rsidRPr="00BD17FD">
              <w:t>14</w:t>
            </w:r>
          </w:p>
        </w:tc>
        <w:tc>
          <w:tcPr>
            <w:tcW w:w="572" w:type="dxa"/>
          </w:tcPr>
          <w:p w14:paraId="75003CE9" w14:textId="28944395" w:rsidR="000D37E3" w:rsidRPr="001C5175" w:rsidRDefault="000D37E3" w:rsidP="000D37E3">
            <w:pPr>
              <w:pStyle w:val="ARTableBodyRight"/>
            </w:pPr>
            <w:r w:rsidRPr="000A271F">
              <w:t>14</w:t>
            </w:r>
          </w:p>
        </w:tc>
        <w:tc>
          <w:tcPr>
            <w:tcW w:w="573" w:type="dxa"/>
            <w:tcBorders>
              <w:right w:val="dotted" w:sz="4" w:space="0" w:color="53565A"/>
            </w:tcBorders>
          </w:tcPr>
          <w:p w14:paraId="252D9A14" w14:textId="5AF162E0" w:rsidR="000D37E3" w:rsidRPr="009C4193" w:rsidRDefault="000D37E3" w:rsidP="000D37E3">
            <w:pPr>
              <w:pStyle w:val="ARTableBodyRight"/>
            </w:pPr>
            <w:r w:rsidRPr="008479EC">
              <w:t>0</w:t>
            </w:r>
          </w:p>
        </w:tc>
        <w:tc>
          <w:tcPr>
            <w:tcW w:w="572" w:type="dxa"/>
            <w:tcBorders>
              <w:left w:val="dotted" w:sz="4" w:space="0" w:color="53565A"/>
            </w:tcBorders>
            <w:shd w:val="clear" w:color="auto" w:fill="E6E6E6"/>
          </w:tcPr>
          <w:p w14:paraId="10F5DBEE" w14:textId="1A82D758" w:rsidR="000D37E3" w:rsidRDefault="000D37E3" w:rsidP="000D37E3">
            <w:pPr>
              <w:pStyle w:val="ARTableBodyRight"/>
            </w:pPr>
            <w:r w:rsidRPr="00616C7E">
              <w:t>0</w:t>
            </w:r>
          </w:p>
        </w:tc>
        <w:tc>
          <w:tcPr>
            <w:tcW w:w="572" w:type="dxa"/>
          </w:tcPr>
          <w:p w14:paraId="4D49C095" w14:textId="1F289C04" w:rsidR="000D37E3" w:rsidRDefault="000D37E3" w:rsidP="000D37E3">
            <w:pPr>
              <w:pStyle w:val="ARTableBodyRight"/>
            </w:pPr>
            <w:r w:rsidRPr="000A271F">
              <w:t>0</w:t>
            </w:r>
          </w:p>
        </w:tc>
        <w:tc>
          <w:tcPr>
            <w:tcW w:w="573" w:type="dxa"/>
            <w:tcBorders>
              <w:right w:val="dotted" w:sz="4" w:space="0" w:color="53565A"/>
            </w:tcBorders>
          </w:tcPr>
          <w:p w14:paraId="54E55975" w14:textId="73F617F2" w:rsidR="000D37E3" w:rsidRDefault="000D37E3" w:rsidP="000D37E3">
            <w:pPr>
              <w:pStyle w:val="ARTableBodyRight"/>
            </w:pPr>
            <w:r w:rsidRPr="006E401B">
              <w:t>0</w:t>
            </w:r>
          </w:p>
        </w:tc>
        <w:tc>
          <w:tcPr>
            <w:tcW w:w="572" w:type="dxa"/>
            <w:tcBorders>
              <w:left w:val="dotted" w:sz="4" w:space="0" w:color="53565A"/>
            </w:tcBorders>
            <w:shd w:val="clear" w:color="auto" w:fill="E6E6E6"/>
          </w:tcPr>
          <w:p w14:paraId="617CA63D" w14:textId="43019E98" w:rsidR="000D37E3" w:rsidRPr="001C5175" w:rsidRDefault="000D37E3" w:rsidP="000D37E3">
            <w:pPr>
              <w:pStyle w:val="ARTableBodyRight"/>
            </w:pPr>
            <w:r w:rsidRPr="00B0428F">
              <w:t>26</w:t>
            </w:r>
          </w:p>
        </w:tc>
        <w:tc>
          <w:tcPr>
            <w:tcW w:w="572" w:type="dxa"/>
          </w:tcPr>
          <w:p w14:paraId="06025C1D" w14:textId="6E08BC31" w:rsidR="000D37E3" w:rsidRPr="001C5175" w:rsidRDefault="000D37E3" w:rsidP="000D37E3">
            <w:pPr>
              <w:pStyle w:val="ARTableBodyRight"/>
            </w:pPr>
            <w:r w:rsidRPr="000A271F">
              <w:t>27</w:t>
            </w:r>
          </w:p>
        </w:tc>
        <w:tc>
          <w:tcPr>
            <w:tcW w:w="573" w:type="dxa"/>
          </w:tcPr>
          <w:p w14:paraId="239471DE" w14:textId="1E9D8125" w:rsidR="000D37E3" w:rsidRPr="001C5175" w:rsidRDefault="001D35BA" w:rsidP="000D37E3">
            <w:pPr>
              <w:pStyle w:val="ARTableBodyRight"/>
            </w:pPr>
            <w:r>
              <w:t>−</w:t>
            </w:r>
            <w:r w:rsidR="000D37E3" w:rsidRPr="002361D8">
              <w:t>1</w:t>
            </w:r>
          </w:p>
        </w:tc>
      </w:tr>
      <w:tr w:rsidR="000D37E3" w:rsidRPr="001C5175" w14:paraId="733E9DDF" w14:textId="77777777" w:rsidTr="002C4590">
        <w:trPr>
          <w:trHeight w:val="345"/>
        </w:trPr>
        <w:tc>
          <w:tcPr>
            <w:tcW w:w="1717" w:type="dxa"/>
          </w:tcPr>
          <w:p w14:paraId="28B01332" w14:textId="77777777" w:rsidR="000D37E3" w:rsidRPr="001C5175" w:rsidRDefault="000D37E3" w:rsidP="000D37E3">
            <w:pPr>
              <w:pStyle w:val="ARTableBody"/>
            </w:pPr>
            <w:r w:rsidRPr="001C5175">
              <w:t>EO3</w:t>
            </w:r>
          </w:p>
        </w:tc>
        <w:tc>
          <w:tcPr>
            <w:tcW w:w="572" w:type="dxa"/>
            <w:shd w:val="clear" w:color="auto" w:fill="E6E6E6"/>
          </w:tcPr>
          <w:p w14:paraId="05DD3B09" w14:textId="100664AF" w:rsidR="000D37E3" w:rsidRPr="001C5175" w:rsidRDefault="000D37E3" w:rsidP="000D37E3">
            <w:pPr>
              <w:pStyle w:val="ARTableBodyRight"/>
            </w:pPr>
            <w:r w:rsidRPr="00797D7C">
              <w:t>16</w:t>
            </w:r>
          </w:p>
        </w:tc>
        <w:tc>
          <w:tcPr>
            <w:tcW w:w="572" w:type="dxa"/>
          </w:tcPr>
          <w:p w14:paraId="132E81E4" w14:textId="2B8F1AFC" w:rsidR="000D37E3" w:rsidRPr="001C5175" w:rsidRDefault="000D37E3" w:rsidP="000D37E3">
            <w:pPr>
              <w:pStyle w:val="ARTableBodyRight"/>
            </w:pPr>
            <w:r w:rsidRPr="000A271F">
              <w:t>19</w:t>
            </w:r>
          </w:p>
        </w:tc>
        <w:tc>
          <w:tcPr>
            <w:tcW w:w="573" w:type="dxa"/>
            <w:tcBorders>
              <w:right w:val="dotted" w:sz="4" w:space="0" w:color="53565A"/>
            </w:tcBorders>
          </w:tcPr>
          <w:p w14:paraId="7A39D573" w14:textId="3787110F" w:rsidR="000D37E3" w:rsidRPr="001C5175" w:rsidRDefault="001D35BA" w:rsidP="000D37E3">
            <w:pPr>
              <w:pStyle w:val="ARTableBodyRight"/>
            </w:pPr>
            <w:r>
              <w:t>−</w:t>
            </w:r>
            <w:r w:rsidR="000D37E3" w:rsidRPr="00AC678D">
              <w:t>3</w:t>
            </w:r>
          </w:p>
        </w:tc>
        <w:tc>
          <w:tcPr>
            <w:tcW w:w="572" w:type="dxa"/>
            <w:tcBorders>
              <w:left w:val="dotted" w:sz="4" w:space="0" w:color="53565A"/>
            </w:tcBorders>
            <w:shd w:val="clear" w:color="auto" w:fill="E6E6E6"/>
          </w:tcPr>
          <w:p w14:paraId="17BEA3E0" w14:textId="3FD5B513" w:rsidR="000D37E3" w:rsidRPr="003D4B75" w:rsidRDefault="000D37E3" w:rsidP="000D37E3">
            <w:pPr>
              <w:pStyle w:val="ARTableBodyRight"/>
            </w:pPr>
            <w:r w:rsidRPr="00BD17FD">
              <w:t>29</w:t>
            </w:r>
          </w:p>
        </w:tc>
        <w:tc>
          <w:tcPr>
            <w:tcW w:w="572" w:type="dxa"/>
          </w:tcPr>
          <w:p w14:paraId="07A18F09" w14:textId="36D45941" w:rsidR="000D37E3" w:rsidRPr="001C5175" w:rsidRDefault="000D37E3" w:rsidP="000D37E3">
            <w:pPr>
              <w:pStyle w:val="ARTableBodyRight"/>
            </w:pPr>
            <w:r w:rsidRPr="000A271F">
              <w:t>41</w:t>
            </w:r>
          </w:p>
        </w:tc>
        <w:tc>
          <w:tcPr>
            <w:tcW w:w="573" w:type="dxa"/>
            <w:tcBorders>
              <w:right w:val="dotted" w:sz="4" w:space="0" w:color="53565A"/>
            </w:tcBorders>
          </w:tcPr>
          <w:p w14:paraId="5BF90AC2" w14:textId="2DF74A24" w:rsidR="000D37E3" w:rsidRPr="009C4193" w:rsidRDefault="001D35BA" w:rsidP="000D37E3">
            <w:pPr>
              <w:pStyle w:val="ARTableBodyRight"/>
            </w:pPr>
            <w:r>
              <w:t>−</w:t>
            </w:r>
            <w:r w:rsidR="000D37E3" w:rsidRPr="008479EC">
              <w:t>12</w:t>
            </w:r>
          </w:p>
        </w:tc>
        <w:tc>
          <w:tcPr>
            <w:tcW w:w="572" w:type="dxa"/>
            <w:tcBorders>
              <w:left w:val="dotted" w:sz="4" w:space="0" w:color="53565A"/>
            </w:tcBorders>
            <w:shd w:val="clear" w:color="auto" w:fill="E6E6E6"/>
          </w:tcPr>
          <w:p w14:paraId="63BB542D" w14:textId="04533F8F" w:rsidR="000D37E3" w:rsidRDefault="000D37E3" w:rsidP="000D37E3">
            <w:pPr>
              <w:pStyle w:val="ARTableBodyRight"/>
            </w:pPr>
            <w:r w:rsidRPr="00616C7E">
              <w:t>0</w:t>
            </w:r>
          </w:p>
        </w:tc>
        <w:tc>
          <w:tcPr>
            <w:tcW w:w="572" w:type="dxa"/>
          </w:tcPr>
          <w:p w14:paraId="100483A4" w14:textId="640092FE" w:rsidR="000D37E3" w:rsidRDefault="000D37E3" w:rsidP="000D37E3">
            <w:pPr>
              <w:pStyle w:val="ARTableBodyRight"/>
            </w:pPr>
            <w:r w:rsidRPr="000A271F">
              <w:t>0</w:t>
            </w:r>
          </w:p>
        </w:tc>
        <w:tc>
          <w:tcPr>
            <w:tcW w:w="573" w:type="dxa"/>
            <w:tcBorders>
              <w:right w:val="dotted" w:sz="4" w:space="0" w:color="53565A"/>
            </w:tcBorders>
          </w:tcPr>
          <w:p w14:paraId="5D293217" w14:textId="0513F876" w:rsidR="000D37E3" w:rsidRDefault="000D37E3" w:rsidP="000D37E3">
            <w:pPr>
              <w:pStyle w:val="ARTableBodyRight"/>
            </w:pPr>
            <w:r w:rsidRPr="006E401B">
              <w:t>0</w:t>
            </w:r>
          </w:p>
        </w:tc>
        <w:tc>
          <w:tcPr>
            <w:tcW w:w="572" w:type="dxa"/>
            <w:tcBorders>
              <w:left w:val="dotted" w:sz="4" w:space="0" w:color="53565A"/>
            </w:tcBorders>
            <w:shd w:val="clear" w:color="auto" w:fill="E6E6E6"/>
          </w:tcPr>
          <w:p w14:paraId="7C1EA10B" w14:textId="6A2F86B4" w:rsidR="000D37E3" w:rsidRPr="001C5175" w:rsidRDefault="000D37E3" w:rsidP="000D37E3">
            <w:pPr>
              <w:pStyle w:val="ARTableBodyRight"/>
            </w:pPr>
            <w:r w:rsidRPr="00B0428F">
              <w:t>45</w:t>
            </w:r>
          </w:p>
        </w:tc>
        <w:tc>
          <w:tcPr>
            <w:tcW w:w="572" w:type="dxa"/>
          </w:tcPr>
          <w:p w14:paraId="3E152AC4" w14:textId="5578D3ED" w:rsidR="000D37E3" w:rsidRPr="001C5175" w:rsidRDefault="000D37E3" w:rsidP="000D37E3">
            <w:pPr>
              <w:pStyle w:val="ARTableBodyRight"/>
            </w:pPr>
            <w:r w:rsidRPr="000A271F">
              <w:t>60</w:t>
            </w:r>
          </w:p>
        </w:tc>
        <w:tc>
          <w:tcPr>
            <w:tcW w:w="573" w:type="dxa"/>
          </w:tcPr>
          <w:p w14:paraId="4D168023" w14:textId="02F27E84" w:rsidR="000D37E3" w:rsidRPr="001C5175" w:rsidRDefault="001D35BA" w:rsidP="000D37E3">
            <w:pPr>
              <w:pStyle w:val="ARTableBodyRight"/>
            </w:pPr>
            <w:r>
              <w:t>−</w:t>
            </w:r>
            <w:r w:rsidR="000D37E3" w:rsidRPr="002361D8">
              <w:t>15</w:t>
            </w:r>
          </w:p>
        </w:tc>
      </w:tr>
      <w:tr w:rsidR="000D37E3" w:rsidRPr="001C5175" w14:paraId="6F5BA3F3" w14:textId="77777777" w:rsidTr="002C4590">
        <w:trPr>
          <w:cnfStyle w:val="010000000000" w:firstRow="0" w:lastRow="1" w:firstColumn="0" w:lastColumn="0" w:oddVBand="0" w:evenVBand="0" w:oddHBand="0" w:evenHBand="0" w:firstRowFirstColumn="0" w:firstRowLastColumn="0" w:lastRowFirstColumn="0" w:lastRowLastColumn="0"/>
          <w:trHeight w:val="337"/>
        </w:trPr>
        <w:tc>
          <w:tcPr>
            <w:tcW w:w="1717" w:type="dxa"/>
          </w:tcPr>
          <w:p w14:paraId="443B6813" w14:textId="77777777" w:rsidR="000D37E3" w:rsidRPr="001757DC" w:rsidRDefault="000D37E3" w:rsidP="000D37E3">
            <w:pPr>
              <w:pStyle w:val="ARTableBody"/>
              <w:rPr>
                <w:b/>
              </w:rPr>
            </w:pPr>
            <w:r w:rsidRPr="001757DC">
              <w:rPr>
                <w:b/>
              </w:rPr>
              <w:t>Total</w:t>
            </w:r>
          </w:p>
        </w:tc>
        <w:tc>
          <w:tcPr>
            <w:tcW w:w="572" w:type="dxa"/>
            <w:shd w:val="clear" w:color="auto" w:fill="E6E6E6"/>
          </w:tcPr>
          <w:p w14:paraId="361488AE" w14:textId="67FB686C" w:rsidR="000D37E3" w:rsidRPr="00092EC2" w:rsidRDefault="000D37E3" w:rsidP="000D37E3">
            <w:pPr>
              <w:pStyle w:val="ARTableBodyRight"/>
              <w:rPr>
                <w:b/>
                <w:bCs/>
              </w:rPr>
            </w:pPr>
            <w:r w:rsidRPr="00BE11B9">
              <w:rPr>
                <w:b/>
                <w:bCs/>
              </w:rPr>
              <w:t>29</w:t>
            </w:r>
          </w:p>
        </w:tc>
        <w:tc>
          <w:tcPr>
            <w:tcW w:w="572" w:type="dxa"/>
          </w:tcPr>
          <w:p w14:paraId="4CCC44A4" w14:textId="21F55454" w:rsidR="000D37E3" w:rsidRPr="00863B05" w:rsidRDefault="000D37E3" w:rsidP="000D37E3">
            <w:pPr>
              <w:pStyle w:val="ARTableBodyRight"/>
              <w:rPr>
                <w:b/>
                <w:bCs/>
              </w:rPr>
            </w:pPr>
            <w:r w:rsidRPr="000A271F">
              <w:rPr>
                <w:b/>
                <w:bCs/>
              </w:rPr>
              <w:t>34</w:t>
            </w:r>
          </w:p>
        </w:tc>
        <w:tc>
          <w:tcPr>
            <w:tcW w:w="573" w:type="dxa"/>
            <w:tcBorders>
              <w:right w:val="dotted" w:sz="4" w:space="0" w:color="53565A"/>
            </w:tcBorders>
          </w:tcPr>
          <w:p w14:paraId="537221B7" w14:textId="208E8D88" w:rsidR="000D37E3" w:rsidRPr="00863B05" w:rsidRDefault="001D35BA" w:rsidP="000D37E3">
            <w:pPr>
              <w:pStyle w:val="ARTableBodyRight"/>
              <w:rPr>
                <w:b/>
                <w:bCs/>
              </w:rPr>
            </w:pPr>
            <w:r>
              <w:rPr>
                <w:b/>
                <w:bCs/>
              </w:rPr>
              <w:t>−</w:t>
            </w:r>
            <w:r w:rsidR="000D37E3" w:rsidRPr="00BE11B9">
              <w:rPr>
                <w:b/>
                <w:bCs/>
              </w:rPr>
              <w:t>5</w:t>
            </w:r>
          </w:p>
        </w:tc>
        <w:tc>
          <w:tcPr>
            <w:tcW w:w="572" w:type="dxa"/>
            <w:tcBorders>
              <w:left w:val="dotted" w:sz="4" w:space="0" w:color="53565A"/>
            </w:tcBorders>
            <w:shd w:val="clear" w:color="auto" w:fill="E6E6E6"/>
          </w:tcPr>
          <w:p w14:paraId="5C845706" w14:textId="29991269" w:rsidR="000D37E3" w:rsidRPr="003D4B75" w:rsidRDefault="000D37E3" w:rsidP="000D37E3">
            <w:pPr>
              <w:pStyle w:val="ARTableBodyRight"/>
              <w:rPr>
                <w:b/>
                <w:bCs/>
              </w:rPr>
            </w:pPr>
            <w:r w:rsidRPr="00BE11B9">
              <w:rPr>
                <w:b/>
                <w:bCs/>
              </w:rPr>
              <w:t>45</w:t>
            </w:r>
          </w:p>
        </w:tc>
        <w:tc>
          <w:tcPr>
            <w:tcW w:w="572" w:type="dxa"/>
          </w:tcPr>
          <w:p w14:paraId="5C0B7072" w14:textId="4B965EF1" w:rsidR="000D37E3" w:rsidRPr="003D4B75" w:rsidRDefault="000D37E3" w:rsidP="000D37E3">
            <w:pPr>
              <w:pStyle w:val="ARTableBodyRight"/>
              <w:rPr>
                <w:b/>
                <w:bCs/>
              </w:rPr>
            </w:pPr>
            <w:r w:rsidRPr="000A271F">
              <w:rPr>
                <w:b/>
                <w:bCs/>
              </w:rPr>
              <w:t>59</w:t>
            </w:r>
          </w:p>
        </w:tc>
        <w:tc>
          <w:tcPr>
            <w:tcW w:w="573" w:type="dxa"/>
            <w:tcBorders>
              <w:right w:val="dotted" w:sz="4" w:space="0" w:color="53565A"/>
            </w:tcBorders>
          </w:tcPr>
          <w:p w14:paraId="3DE5BB80" w14:textId="62B1ABEF" w:rsidR="000D37E3" w:rsidRPr="00787626" w:rsidRDefault="001D35BA" w:rsidP="000D37E3">
            <w:pPr>
              <w:pStyle w:val="ARTableBodyRight"/>
              <w:rPr>
                <w:b/>
              </w:rPr>
            </w:pPr>
            <w:r>
              <w:rPr>
                <w:b/>
                <w:bCs/>
              </w:rPr>
              <w:t>−</w:t>
            </w:r>
            <w:r w:rsidR="000D37E3" w:rsidRPr="00BE11B9">
              <w:rPr>
                <w:b/>
                <w:bCs/>
              </w:rPr>
              <w:t>14</w:t>
            </w:r>
          </w:p>
        </w:tc>
        <w:tc>
          <w:tcPr>
            <w:tcW w:w="572" w:type="dxa"/>
            <w:tcBorders>
              <w:left w:val="dotted" w:sz="4" w:space="0" w:color="53565A"/>
            </w:tcBorders>
            <w:shd w:val="clear" w:color="auto" w:fill="E6E6E6"/>
          </w:tcPr>
          <w:p w14:paraId="219BC672" w14:textId="4C51E406" w:rsidR="000D37E3" w:rsidRDefault="000D37E3" w:rsidP="000D37E3">
            <w:pPr>
              <w:pStyle w:val="ARTableBodyRight"/>
              <w:rPr>
                <w:b/>
              </w:rPr>
            </w:pPr>
            <w:r w:rsidRPr="00BE11B9">
              <w:rPr>
                <w:b/>
                <w:bCs/>
              </w:rPr>
              <w:t>0</w:t>
            </w:r>
          </w:p>
        </w:tc>
        <w:tc>
          <w:tcPr>
            <w:tcW w:w="572" w:type="dxa"/>
          </w:tcPr>
          <w:p w14:paraId="275C9A21" w14:textId="7A8D8E8F" w:rsidR="000D37E3" w:rsidRDefault="000D37E3" w:rsidP="000D37E3">
            <w:pPr>
              <w:pStyle w:val="ARTableBodyRight"/>
              <w:rPr>
                <w:b/>
              </w:rPr>
            </w:pPr>
            <w:r w:rsidRPr="007763AA">
              <w:rPr>
                <w:b/>
              </w:rPr>
              <w:t>0</w:t>
            </w:r>
          </w:p>
        </w:tc>
        <w:tc>
          <w:tcPr>
            <w:tcW w:w="573" w:type="dxa"/>
            <w:tcBorders>
              <w:right w:val="dotted" w:sz="4" w:space="0" w:color="53565A"/>
            </w:tcBorders>
          </w:tcPr>
          <w:p w14:paraId="3C4482E6" w14:textId="23A2F6F7" w:rsidR="000D37E3" w:rsidRDefault="000D37E3" w:rsidP="000D37E3">
            <w:pPr>
              <w:pStyle w:val="ARTableBodyRight"/>
              <w:rPr>
                <w:b/>
              </w:rPr>
            </w:pPr>
            <w:r w:rsidRPr="00BE11B9">
              <w:rPr>
                <w:b/>
                <w:bCs/>
              </w:rPr>
              <w:t>0</w:t>
            </w:r>
          </w:p>
        </w:tc>
        <w:tc>
          <w:tcPr>
            <w:tcW w:w="572" w:type="dxa"/>
            <w:tcBorders>
              <w:left w:val="dotted" w:sz="4" w:space="0" w:color="53565A"/>
            </w:tcBorders>
            <w:shd w:val="clear" w:color="auto" w:fill="E6E6E6"/>
          </w:tcPr>
          <w:p w14:paraId="31570188" w14:textId="3DE934AD" w:rsidR="000D37E3" w:rsidRPr="00787626" w:rsidRDefault="000D37E3" w:rsidP="000D37E3">
            <w:pPr>
              <w:pStyle w:val="ARTableBodyRight"/>
              <w:rPr>
                <w:b/>
              </w:rPr>
            </w:pPr>
            <w:r w:rsidRPr="00BE11B9">
              <w:rPr>
                <w:b/>
                <w:bCs/>
              </w:rPr>
              <w:t>74</w:t>
            </w:r>
          </w:p>
        </w:tc>
        <w:tc>
          <w:tcPr>
            <w:tcW w:w="572" w:type="dxa"/>
          </w:tcPr>
          <w:p w14:paraId="71E284B0" w14:textId="4D8F0E91" w:rsidR="000D37E3" w:rsidRPr="00787626" w:rsidRDefault="000D37E3" w:rsidP="000D37E3">
            <w:pPr>
              <w:pStyle w:val="ARTableBodyRight"/>
              <w:rPr>
                <w:b/>
              </w:rPr>
            </w:pPr>
            <w:r w:rsidRPr="000A271F">
              <w:rPr>
                <w:b/>
                <w:bCs/>
              </w:rPr>
              <w:t>93</w:t>
            </w:r>
          </w:p>
        </w:tc>
        <w:tc>
          <w:tcPr>
            <w:tcW w:w="573" w:type="dxa"/>
          </w:tcPr>
          <w:p w14:paraId="1A093C51" w14:textId="72FF2E3A" w:rsidR="000D37E3" w:rsidRPr="00787626" w:rsidRDefault="001D35BA" w:rsidP="000D37E3">
            <w:pPr>
              <w:pStyle w:val="ARTableBodyRight"/>
              <w:rPr>
                <w:b/>
              </w:rPr>
            </w:pPr>
            <w:r>
              <w:rPr>
                <w:b/>
                <w:bCs/>
              </w:rPr>
              <w:t>−</w:t>
            </w:r>
            <w:r w:rsidR="000D37E3" w:rsidRPr="00BE11B9">
              <w:rPr>
                <w:b/>
                <w:bCs/>
              </w:rPr>
              <w:t>19</w:t>
            </w:r>
          </w:p>
        </w:tc>
      </w:tr>
    </w:tbl>
    <w:p w14:paraId="013EC9B8" w14:textId="69C56325" w:rsidR="006F639E" w:rsidRDefault="006F639E" w:rsidP="00C83B41">
      <w:pPr>
        <w:pStyle w:val="Heading4"/>
        <w:spacing w:before="480"/>
      </w:pPr>
      <w:r w:rsidRPr="00FB6046">
        <w:t>Table</w:t>
      </w:r>
      <w:r w:rsidR="00482902">
        <w:t xml:space="preserve"> </w:t>
      </w:r>
      <w:r w:rsidR="008849B9">
        <w:t>8</w:t>
      </w:r>
      <w:r w:rsidRPr="00FB6046">
        <w:t>:</w:t>
      </w:r>
      <w:r w:rsidR="00482902">
        <w:t xml:space="preserve"> </w:t>
      </w:r>
      <w:r w:rsidR="005D434B">
        <w:t>Number</w:t>
      </w:r>
      <w:r w:rsidR="00482902">
        <w:t xml:space="preserve"> </w:t>
      </w:r>
      <w:r w:rsidRPr="00FB6046">
        <w:t>of</w:t>
      </w:r>
      <w:r w:rsidR="00482902">
        <w:t xml:space="preserve"> </w:t>
      </w:r>
      <w:r w:rsidRPr="00FB6046">
        <w:t>DP</w:t>
      </w:r>
      <w:r w:rsidR="00C52718">
        <w:t>C</w:t>
      </w:r>
      <w:r w:rsidR="00482902">
        <w:t xml:space="preserve"> </w:t>
      </w:r>
      <w:r w:rsidR="002A0621">
        <w:t>p</w:t>
      </w:r>
      <w:r w:rsidRPr="00FB6046">
        <w:t>ort</w:t>
      </w:r>
      <w:r w:rsidR="00BF48BA" w:rsidRPr="00FB6046">
        <w:t>folio</w:t>
      </w:r>
      <w:r w:rsidR="00482902">
        <w:t xml:space="preserve"> </w:t>
      </w:r>
      <w:r w:rsidR="002A0621">
        <w:t>e</w:t>
      </w:r>
      <w:r w:rsidR="00F342ED">
        <w:t>ntit</w:t>
      </w:r>
      <w:r w:rsidR="00007EA0">
        <w:t>y</w:t>
      </w:r>
      <w:r w:rsidR="00482902">
        <w:t xml:space="preserve"> </w:t>
      </w:r>
      <w:r w:rsidR="002A0621">
        <w:t>e</w:t>
      </w:r>
      <w:r w:rsidR="00BF48BA" w:rsidRPr="00FB6046">
        <w:t>xecutive</w:t>
      </w:r>
      <w:r w:rsidR="00482902">
        <w:t xml:space="preserve"> </w:t>
      </w:r>
      <w:r w:rsidR="00C52718">
        <w:t>officers</w:t>
      </w:r>
      <w:r w:rsidR="00482902">
        <w:t xml:space="preserve"> </w:t>
      </w:r>
      <w:r w:rsidR="00BF48BA" w:rsidRPr="00FB6046">
        <w:t>as</w:t>
      </w:r>
      <w:r w:rsidR="00482902">
        <w:t xml:space="preserve"> </w:t>
      </w:r>
      <w:r w:rsidR="00C45722">
        <w:t>of</w:t>
      </w:r>
      <w:r w:rsidR="00482902">
        <w:t xml:space="preserve"> </w:t>
      </w:r>
      <w:r w:rsidR="008849B9">
        <w:t>2021</w:t>
      </w:r>
      <w:r w:rsidR="00482902">
        <w:t xml:space="preserve"> </w:t>
      </w:r>
      <w:r w:rsidR="00ED6544">
        <w:t>and</w:t>
      </w:r>
      <w:r w:rsidR="00482902">
        <w:t xml:space="preserve"> </w:t>
      </w:r>
      <w:r w:rsidR="008849B9">
        <w:t>2020</w:t>
      </w:r>
    </w:p>
    <w:tbl>
      <w:tblPr>
        <w:tblStyle w:val="ARTable"/>
        <w:tblW w:w="8505" w:type="dxa"/>
        <w:tblLayout w:type="fixed"/>
        <w:tblLook w:val="06E0" w:firstRow="1" w:lastRow="1" w:firstColumn="1" w:lastColumn="0" w:noHBand="1" w:noVBand="1"/>
      </w:tblPr>
      <w:tblGrid>
        <w:gridCol w:w="1701"/>
        <w:gridCol w:w="567"/>
        <w:gridCol w:w="567"/>
        <w:gridCol w:w="567"/>
        <w:gridCol w:w="567"/>
        <w:gridCol w:w="567"/>
        <w:gridCol w:w="567"/>
        <w:gridCol w:w="567"/>
        <w:gridCol w:w="567"/>
        <w:gridCol w:w="567"/>
        <w:gridCol w:w="567"/>
        <w:gridCol w:w="567"/>
        <w:gridCol w:w="567"/>
      </w:tblGrid>
      <w:tr w:rsidR="007A54BD" w:rsidRPr="001C5175" w14:paraId="392A918D" w14:textId="77777777" w:rsidTr="00A12758">
        <w:trPr>
          <w:cnfStyle w:val="100000000000" w:firstRow="1" w:lastRow="0" w:firstColumn="0" w:lastColumn="0" w:oddVBand="0" w:evenVBand="0" w:oddHBand="0" w:evenHBand="0" w:firstRowFirstColumn="0" w:firstRowLastColumn="0" w:lastRowFirstColumn="0" w:lastRowLastColumn="0"/>
          <w:tblHeader/>
        </w:trPr>
        <w:tc>
          <w:tcPr>
            <w:tcW w:w="1701" w:type="dxa"/>
            <w:vMerge w:val="restart"/>
          </w:tcPr>
          <w:p w14:paraId="60CD44F3" w14:textId="7C3F79F1" w:rsidR="007A54BD" w:rsidRPr="003262A9" w:rsidRDefault="003262A9" w:rsidP="003262A9">
            <w:pPr>
              <w:pStyle w:val="ARTableColHead"/>
            </w:pPr>
            <w:r>
              <w:t>Portfolio</w:t>
            </w:r>
            <w:r w:rsidR="00482902">
              <w:t xml:space="preserve"> </w:t>
            </w:r>
            <w:r>
              <w:t>entity</w:t>
            </w:r>
          </w:p>
        </w:tc>
        <w:tc>
          <w:tcPr>
            <w:tcW w:w="1701" w:type="dxa"/>
            <w:gridSpan w:val="3"/>
            <w:tcBorders>
              <w:right w:val="dotted" w:sz="6" w:space="0" w:color="53565A"/>
            </w:tcBorders>
          </w:tcPr>
          <w:p w14:paraId="3DDB0575" w14:textId="19BFA423" w:rsidR="007A54BD" w:rsidRPr="007A54BD" w:rsidRDefault="007A54BD" w:rsidP="005D4B43">
            <w:pPr>
              <w:pStyle w:val="ARTableColHeadCentre"/>
            </w:pPr>
            <w:r w:rsidRPr="007A54BD">
              <w:t>Men</w:t>
            </w:r>
          </w:p>
        </w:tc>
        <w:tc>
          <w:tcPr>
            <w:tcW w:w="1701" w:type="dxa"/>
            <w:gridSpan w:val="3"/>
            <w:tcBorders>
              <w:left w:val="dotted" w:sz="6" w:space="0" w:color="53565A"/>
              <w:right w:val="dotted" w:sz="6" w:space="0" w:color="53565A"/>
            </w:tcBorders>
          </w:tcPr>
          <w:p w14:paraId="166D1D04" w14:textId="4C16D298" w:rsidR="007A54BD" w:rsidRPr="007A54BD" w:rsidRDefault="007A54BD" w:rsidP="00F342ED">
            <w:pPr>
              <w:pStyle w:val="ARTableColHeadCentre"/>
            </w:pPr>
            <w:r w:rsidRPr="007A54BD">
              <w:t>Women</w:t>
            </w:r>
          </w:p>
        </w:tc>
        <w:tc>
          <w:tcPr>
            <w:tcW w:w="1701" w:type="dxa"/>
            <w:gridSpan w:val="3"/>
            <w:tcBorders>
              <w:left w:val="dotted" w:sz="6" w:space="0" w:color="53565A"/>
              <w:right w:val="dotted" w:sz="6" w:space="0" w:color="53565A"/>
            </w:tcBorders>
          </w:tcPr>
          <w:p w14:paraId="56AABB94" w14:textId="4142E05D" w:rsidR="007A54BD" w:rsidRPr="007A54BD" w:rsidRDefault="007A54BD" w:rsidP="00F342ED">
            <w:pPr>
              <w:pStyle w:val="ARTableColHeadCentre"/>
            </w:pPr>
            <w:r w:rsidRPr="007A54BD">
              <w:t>Self-</w:t>
            </w:r>
            <w:r w:rsidR="008A48BE">
              <w:t>d</w:t>
            </w:r>
            <w:r w:rsidRPr="007A54BD">
              <w:t>escribed</w:t>
            </w:r>
          </w:p>
        </w:tc>
        <w:tc>
          <w:tcPr>
            <w:tcW w:w="1701" w:type="dxa"/>
            <w:gridSpan w:val="3"/>
            <w:tcBorders>
              <w:left w:val="dotted" w:sz="6" w:space="0" w:color="53565A"/>
            </w:tcBorders>
          </w:tcPr>
          <w:p w14:paraId="72FEEF2D" w14:textId="4E3B5EA5" w:rsidR="007A54BD" w:rsidRPr="001C5175" w:rsidRDefault="007A54BD" w:rsidP="00F342ED">
            <w:pPr>
              <w:pStyle w:val="ARTableColHeadCentre"/>
            </w:pPr>
            <w:r>
              <w:t>Total</w:t>
            </w:r>
          </w:p>
        </w:tc>
      </w:tr>
      <w:tr w:rsidR="0097794F" w:rsidRPr="001C5175" w14:paraId="16A389A9" w14:textId="77777777" w:rsidTr="00A12758">
        <w:trPr>
          <w:cnfStyle w:val="100000000000" w:firstRow="1" w:lastRow="0" w:firstColumn="0" w:lastColumn="0" w:oddVBand="0" w:evenVBand="0" w:oddHBand="0" w:evenHBand="0" w:firstRowFirstColumn="0" w:firstRowLastColumn="0" w:lastRowFirstColumn="0" w:lastRowLastColumn="0"/>
          <w:tblHeader/>
        </w:trPr>
        <w:tc>
          <w:tcPr>
            <w:tcW w:w="1701" w:type="dxa"/>
            <w:vMerge/>
          </w:tcPr>
          <w:p w14:paraId="311E9FF8" w14:textId="77777777" w:rsidR="0097794F" w:rsidRPr="001C5175" w:rsidRDefault="0097794F" w:rsidP="0097794F">
            <w:pPr>
              <w:spacing w:before="120" w:after="40" w:line="240" w:lineRule="auto"/>
              <w:rPr>
                <w:rFonts w:cs="Arial"/>
                <w:b/>
                <w:bCs/>
                <w:color w:val="FF0000"/>
                <w:sz w:val="16"/>
                <w:szCs w:val="17"/>
                <w:lang w:eastAsia="en-US"/>
              </w:rPr>
            </w:pPr>
          </w:p>
        </w:tc>
        <w:tc>
          <w:tcPr>
            <w:tcW w:w="567" w:type="dxa"/>
            <w:shd w:val="clear" w:color="auto" w:fill="E6E6E6"/>
          </w:tcPr>
          <w:p w14:paraId="7EEBCD73" w14:textId="6337D9AA" w:rsidR="0097794F" w:rsidRPr="00275773" w:rsidRDefault="0097794F" w:rsidP="0033536A">
            <w:pPr>
              <w:pStyle w:val="ARTableColHeadRight"/>
              <w:spacing w:before="80"/>
            </w:pPr>
            <w:r>
              <w:t>2021</w:t>
            </w:r>
          </w:p>
        </w:tc>
        <w:tc>
          <w:tcPr>
            <w:tcW w:w="567" w:type="dxa"/>
          </w:tcPr>
          <w:p w14:paraId="3735A53F" w14:textId="355B7A1F" w:rsidR="0097794F" w:rsidRPr="00275773" w:rsidRDefault="0097794F" w:rsidP="0033536A">
            <w:pPr>
              <w:pStyle w:val="ARTableColHeadRight"/>
              <w:spacing w:before="80"/>
            </w:pPr>
            <w:r>
              <w:t>2020</w:t>
            </w:r>
          </w:p>
        </w:tc>
        <w:tc>
          <w:tcPr>
            <w:tcW w:w="567" w:type="dxa"/>
            <w:tcBorders>
              <w:right w:val="dotted" w:sz="6" w:space="0" w:color="53565A"/>
            </w:tcBorders>
          </w:tcPr>
          <w:p w14:paraId="20112E17" w14:textId="7A4AC539" w:rsidR="0097794F" w:rsidRPr="00275773" w:rsidRDefault="0097794F" w:rsidP="0033536A">
            <w:pPr>
              <w:pStyle w:val="ARTableColHeadRight"/>
              <w:spacing w:before="80"/>
            </w:pPr>
            <w:r w:rsidRPr="00275773">
              <w:t>Var</w:t>
            </w:r>
          </w:p>
        </w:tc>
        <w:tc>
          <w:tcPr>
            <w:tcW w:w="567" w:type="dxa"/>
            <w:tcBorders>
              <w:left w:val="dotted" w:sz="6" w:space="0" w:color="53565A"/>
            </w:tcBorders>
            <w:shd w:val="clear" w:color="auto" w:fill="E6E6E6"/>
          </w:tcPr>
          <w:p w14:paraId="4E21F7C7" w14:textId="54B36D46" w:rsidR="0097794F" w:rsidRPr="00275773" w:rsidRDefault="0097794F" w:rsidP="0033536A">
            <w:pPr>
              <w:pStyle w:val="ARTableColHeadRight"/>
              <w:spacing w:before="80"/>
            </w:pPr>
            <w:r>
              <w:t>2021</w:t>
            </w:r>
          </w:p>
        </w:tc>
        <w:tc>
          <w:tcPr>
            <w:tcW w:w="567" w:type="dxa"/>
          </w:tcPr>
          <w:p w14:paraId="082B7BD1" w14:textId="36A423EB" w:rsidR="0097794F" w:rsidRPr="00275773" w:rsidRDefault="0097794F" w:rsidP="0033536A">
            <w:pPr>
              <w:pStyle w:val="ARTableColHeadRight"/>
              <w:spacing w:before="80"/>
            </w:pPr>
            <w:r>
              <w:t>2020</w:t>
            </w:r>
          </w:p>
        </w:tc>
        <w:tc>
          <w:tcPr>
            <w:tcW w:w="567" w:type="dxa"/>
            <w:tcBorders>
              <w:right w:val="dotted" w:sz="6" w:space="0" w:color="53565A"/>
            </w:tcBorders>
          </w:tcPr>
          <w:p w14:paraId="0739B155" w14:textId="4E045C98" w:rsidR="0097794F" w:rsidRPr="00275773" w:rsidRDefault="0097794F" w:rsidP="0033536A">
            <w:pPr>
              <w:pStyle w:val="ARTableColHeadRight"/>
              <w:spacing w:before="80"/>
            </w:pPr>
            <w:r w:rsidRPr="00275773">
              <w:t>Var</w:t>
            </w:r>
          </w:p>
        </w:tc>
        <w:tc>
          <w:tcPr>
            <w:tcW w:w="567" w:type="dxa"/>
            <w:tcBorders>
              <w:left w:val="dotted" w:sz="6" w:space="0" w:color="53565A"/>
            </w:tcBorders>
            <w:shd w:val="clear" w:color="auto" w:fill="E6E6E6"/>
          </w:tcPr>
          <w:p w14:paraId="3CC10D52" w14:textId="61CB2141" w:rsidR="0097794F" w:rsidRPr="00275773" w:rsidRDefault="0097794F" w:rsidP="0033536A">
            <w:pPr>
              <w:pStyle w:val="ARTableColHeadRight"/>
              <w:spacing w:before="80"/>
            </w:pPr>
            <w:r>
              <w:t>2021</w:t>
            </w:r>
          </w:p>
        </w:tc>
        <w:tc>
          <w:tcPr>
            <w:tcW w:w="567" w:type="dxa"/>
          </w:tcPr>
          <w:p w14:paraId="66F342E0" w14:textId="2BD634F8" w:rsidR="0097794F" w:rsidRPr="00275773" w:rsidRDefault="0097794F" w:rsidP="0033536A">
            <w:pPr>
              <w:pStyle w:val="ARTableColHeadRight"/>
              <w:spacing w:before="80"/>
            </w:pPr>
            <w:r>
              <w:t>2020</w:t>
            </w:r>
          </w:p>
        </w:tc>
        <w:tc>
          <w:tcPr>
            <w:tcW w:w="567" w:type="dxa"/>
            <w:tcBorders>
              <w:right w:val="dotted" w:sz="6" w:space="0" w:color="53565A"/>
            </w:tcBorders>
          </w:tcPr>
          <w:p w14:paraId="47DB0048" w14:textId="4238A654" w:rsidR="0097794F" w:rsidRPr="00275773" w:rsidRDefault="0097794F" w:rsidP="0033536A">
            <w:pPr>
              <w:pStyle w:val="ARTableColHeadRight"/>
              <w:spacing w:before="80"/>
            </w:pPr>
            <w:r w:rsidRPr="00275773">
              <w:t>Var</w:t>
            </w:r>
          </w:p>
        </w:tc>
        <w:tc>
          <w:tcPr>
            <w:tcW w:w="567" w:type="dxa"/>
            <w:tcBorders>
              <w:left w:val="dotted" w:sz="6" w:space="0" w:color="53565A"/>
            </w:tcBorders>
            <w:shd w:val="clear" w:color="auto" w:fill="E6E6E6"/>
          </w:tcPr>
          <w:p w14:paraId="4B54CA64" w14:textId="62C75456" w:rsidR="0097794F" w:rsidRPr="00275773" w:rsidRDefault="0097794F" w:rsidP="0033536A">
            <w:pPr>
              <w:pStyle w:val="ARTableColHeadRight"/>
              <w:spacing w:before="80"/>
            </w:pPr>
            <w:r>
              <w:t>2021</w:t>
            </w:r>
          </w:p>
        </w:tc>
        <w:tc>
          <w:tcPr>
            <w:tcW w:w="567" w:type="dxa"/>
          </w:tcPr>
          <w:p w14:paraId="0EE5473B" w14:textId="2A78033B" w:rsidR="0097794F" w:rsidRPr="00275773" w:rsidRDefault="0097794F" w:rsidP="0033536A">
            <w:pPr>
              <w:pStyle w:val="ARTableColHeadRight"/>
              <w:spacing w:before="80"/>
            </w:pPr>
            <w:r>
              <w:t>2020</w:t>
            </w:r>
          </w:p>
        </w:tc>
        <w:tc>
          <w:tcPr>
            <w:tcW w:w="567" w:type="dxa"/>
          </w:tcPr>
          <w:p w14:paraId="0CEA614D" w14:textId="589643C6" w:rsidR="0097794F" w:rsidRPr="00275773" w:rsidRDefault="0097794F" w:rsidP="0033536A">
            <w:pPr>
              <w:pStyle w:val="ARTableColHeadRight"/>
              <w:spacing w:before="80"/>
            </w:pPr>
            <w:r w:rsidRPr="00275773">
              <w:t>Var</w:t>
            </w:r>
          </w:p>
        </w:tc>
      </w:tr>
      <w:tr w:rsidR="00AA4077" w:rsidRPr="001C5175" w14:paraId="3CA370B2" w14:textId="77777777" w:rsidTr="00DC5078">
        <w:tc>
          <w:tcPr>
            <w:tcW w:w="1701" w:type="dxa"/>
          </w:tcPr>
          <w:p w14:paraId="5B8E8F5C" w14:textId="6BAB0DD4" w:rsidR="00AA4077" w:rsidRPr="00F3167F" w:rsidRDefault="00AA4077" w:rsidP="00AA4077">
            <w:pPr>
              <w:pStyle w:val="ARTableBody"/>
            </w:pPr>
            <w:r w:rsidRPr="00F3167F">
              <w:t>Bushfire</w:t>
            </w:r>
            <w:r>
              <w:t xml:space="preserve"> </w:t>
            </w:r>
            <w:r w:rsidRPr="00F3167F">
              <w:t>Recovery</w:t>
            </w:r>
            <w:r>
              <w:t xml:space="preserve"> </w:t>
            </w:r>
            <w:r w:rsidRPr="00F3167F">
              <w:t>Victoria</w:t>
            </w:r>
            <w:r w:rsidR="008C3209" w:rsidRPr="00D629D7">
              <w:rPr>
                <w:rStyle w:val="Superscript"/>
              </w:rPr>
              <w:t>(1)</w:t>
            </w:r>
          </w:p>
        </w:tc>
        <w:tc>
          <w:tcPr>
            <w:tcW w:w="567" w:type="dxa"/>
            <w:shd w:val="clear" w:color="auto" w:fill="E6E6E6"/>
          </w:tcPr>
          <w:p w14:paraId="071E96A4" w14:textId="75CD48C7" w:rsidR="00AA4077" w:rsidRDefault="001D35BA" w:rsidP="00AA4077">
            <w:pPr>
              <w:pStyle w:val="ARTableBodyRight"/>
            </w:pPr>
            <w:r>
              <w:t>–</w:t>
            </w:r>
          </w:p>
        </w:tc>
        <w:tc>
          <w:tcPr>
            <w:tcW w:w="567" w:type="dxa"/>
          </w:tcPr>
          <w:p w14:paraId="3B85B95E" w14:textId="2AAE26C1" w:rsidR="00AA4077" w:rsidRDefault="00AA4077" w:rsidP="00AA4077">
            <w:pPr>
              <w:pStyle w:val="ARTableBodyRight"/>
            </w:pPr>
            <w:r w:rsidRPr="00BE11B9">
              <w:t>7</w:t>
            </w:r>
          </w:p>
        </w:tc>
        <w:tc>
          <w:tcPr>
            <w:tcW w:w="567" w:type="dxa"/>
            <w:tcBorders>
              <w:right w:val="dotted" w:sz="6" w:space="0" w:color="53565A"/>
            </w:tcBorders>
          </w:tcPr>
          <w:p w14:paraId="14250FF0" w14:textId="70EBC493" w:rsidR="00AA4077" w:rsidRDefault="001D35BA" w:rsidP="00AA4077">
            <w:pPr>
              <w:pStyle w:val="ARTableBodyRight"/>
            </w:pPr>
            <w:r>
              <w:t>−</w:t>
            </w:r>
            <w:r w:rsidR="00AA4077" w:rsidRPr="00FE5735">
              <w:t>7</w:t>
            </w:r>
          </w:p>
        </w:tc>
        <w:tc>
          <w:tcPr>
            <w:tcW w:w="567" w:type="dxa"/>
            <w:tcBorders>
              <w:left w:val="dotted" w:sz="6" w:space="0" w:color="53565A"/>
            </w:tcBorders>
            <w:shd w:val="clear" w:color="auto" w:fill="E6E6E6"/>
          </w:tcPr>
          <w:p w14:paraId="6CE113EC" w14:textId="18A5B218" w:rsidR="00AA4077" w:rsidRDefault="001D35BA" w:rsidP="00AA4077">
            <w:pPr>
              <w:pStyle w:val="ARTableBodyRight"/>
            </w:pPr>
            <w:r>
              <w:t>–</w:t>
            </w:r>
          </w:p>
        </w:tc>
        <w:tc>
          <w:tcPr>
            <w:tcW w:w="567" w:type="dxa"/>
          </w:tcPr>
          <w:p w14:paraId="11C6253F" w14:textId="2694CDEE" w:rsidR="00AA4077" w:rsidRDefault="00AA4077" w:rsidP="00AA4077">
            <w:pPr>
              <w:pStyle w:val="ARTableBodyRight"/>
            </w:pPr>
            <w:r w:rsidRPr="00BE11B9">
              <w:t>8</w:t>
            </w:r>
          </w:p>
        </w:tc>
        <w:tc>
          <w:tcPr>
            <w:tcW w:w="567" w:type="dxa"/>
            <w:tcBorders>
              <w:right w:val="dotted" w:sz="6" w:space="0" w:color="53565A"/>
            </w:tcBorders>
          </w:tcPr>
          <w:p w14:paraId="798F9390" w14:textId="35ACEB2B" w:rsidR="00AA4077" w:rsidRDefault="00AA4077" w:rsidP="00AA4077">
            <w:pPr>
              <w:pStyle w:val="ARTableBodyRight"/>
            </w:pPr>
            <w:r w:rsidRPr="00FE5735">
              <w:t>-8</w:t>
            </w:r>
          </w:p>
        </w:tc>
        <w:tc>
          <w:tcPr>
            <w:tcW w:w="567" w:type="dxa"/>
            <w:tcBorders>
              <w:left w:val="dotted" w:sz="6" w:space="0" w:color="53565A"/>
            </w:tcBorders>
            <w:shd w:val="clear" w:color="auto" w:fill="E6E6E6"/>
          </w:tcPr>
          <w:p w14:paraId="141CE590" w14:textId="59AAB83D" w:rsidR="00AA4077" w:rsidRDefault="001D35BA" w:rsidP="00AA4077">
            <w:pPr>
              <w:pStyle w:val="ARTableBodyRight"/>
            </w:pPr>
            <w:r>
              <w:t>–</w:t>
            </w:r>
          </w:p>
        </w:tc>
        <w:tc>
          <w:tcPr>
            <w:tcW w:w="567" w:type="dxa"/>
          </w:tcPr>
          <w:p w14:paraId="339F8EAB" w14:textId="4CC58509" w:rsidR="00AA4077" w:rsidRDefault="00AA4077" w:rsidP="00AA4077">
            <w:pPr>
              <w:pStyle w:val="ARTableBodyRight"/>
            </w:pPr>
            <w:r w:rsidRPr="00BE11B9">
              <w:t>0</w:t>
            </w:r>
          </w:p>
        </w:tc>
        <w:tc>
          <w:tcPr>
            <w:tcW w:w="567" w:type="dxa"/>
            <w:tcBorders>
              <w:right w:val="dotted" w:sz="6" w:space="0" w:color="53565A"/>
            </w:tcBorders>
          </w:tcPr>
          <w:p w14:paraId="0B31094C" w14:textId="508D7E6A" w:rsidR="00AA4077" w:rsidRDefault="00AA4077" w:rsidP="00AA4077">
            <w:pPr>
              <w:pStyle w:val="ARTableBodyRight"/>
            </w:pPr>
            <w:r w:rsidRPr="00FE5735">
              <w:t>0</w:t>
            </w:r>
          </w:p>
        </w:tc>
        <w:tc>
          <w:tcPr>
            <w:tcW w:w="567" w:type="dxa"/>
            <w:tcBorders>
              <w:left w:val="dotted" w:sz="6" w:space="0" w:color="53565A"/>
            </w:tcBorders>
            <w:shd w:val="clear" w:color="auto" w:fill="E6E6E6"/>
          </w:tcPr>
          <w:p w14:paraId="733E4D8C" w14:textId="6EE86C70" w:rsidR="00AA4077" w:rsidRDefault="001D35BA" w:rsidP="00AA4077">
            <w:pPr>
              <w:pStyle w:val="ARTableBodyRight"/>
            </w:pPr>
            <w:r>
              <w:t>–</w:t>
            </w:r>
          </w:p>
        </w:tc>
        <w:tc>
          <w:tcPr>
            <w:tcW w:w="567" w:type="dxa"/>
          </w:tcPr>
          <w:p w14:paraId="3831E2C1" w14:textId="3092E0BD" w:rsidR="00AA4077" w:rsidRDefault="00AA4077" w:rsidP="00AA4077">
            <w:pPr>
              <w:pStyle w:val="ARTableBodyRight"/>
            </w:pPr>
            <w:r w:rsidRPr="00BE11B9">
              <w:t>15</w:t>
            </w:r>
          </w:p>
        </w:tc>
        <w:tc>
          <w:tcPr>
            <w:tcW w:w="567" w:type="dxa"/>
          </w:tcPr>
          <w:p w14:paraId="6CD4D95B" w14:textId="1CE73ED2" w:rsidR="00AA4077" w:rsidRDefault="001D35BA" w:rsidP="00AA4077">
            <w:pPr>
              <w:pStyle w:val="ARTableBodyRight"/>
            </w:pPr>
            <w:r>
              <w:t>−</w:t>
            </w:r>
            <w:r w:rsidR="00AA4077" w:rsidRPr="00FE5735">
              <w:t>15</w:t>
            </w:r>
          </w:p>
        </w:tc>
      </w:tr>
      <w:tr w:rsidR="00EA0329" w:rsidRPr="001C5175" w14:paraId="3164AA03" w14:textId="77777777" w:rsidTr="00DC5078">
        <w:tc>
          <w:tcPr>
            <w:tcW w:w="1701" w:type="dxa"/>
          </w:tcPr>
          <w:p w14:paraId="59BBEA48" w14:textId="50703D02" w:rsidR="00EA0329" w:rsidRPr="001C5175" w:rsidRDefault="00EA0329" w:rsidP="00EA0329">
            <w:pPr>
              <w:pStyle w:val="ARTableBody"/>
            </w:pPr>
            <w:r w:rsidRPr="00F3167F">
              <w:t>Off</w:t>
            </w:r>
            <w:r>
              <w:t xml:space="preserve">ice of the </w:t>
            </w:r>
            <w:r w:rsidRPr="00F3167F">
              <w:t>Chief</w:t>
            </w:r>
            <w:r>
              <w:t xml:space="preserve"> </w:t>
            </w:r>
            <w:r w:rsidRPr="00F3167F">
              <w:t>Parl</w:t>
            </w:r>
            <w:r>
              <w:t xml:space="preserve">iamentary </w:t>
            </w:r>
            <w:r w:rsidRPr="00F3167F">
              <w:t>Counsel</w:t>
            </w:r>
          </w:p>
        </w:tc>
        <w:tc>
          <w:tcPr>
            <w:tcW w:w="567" w:type="dxa"/>
            <w:shd w:val="clear" w:color="auto" w:fill="E6E6E6"/>
          </w:tcPr>
          <w:p w14:paraId="1917B2BC" w14:textId="66579528" w:rsidR="00EA0329" w:rsidRPr="001C5175" w:rsidRDefault="00EA0329" w:rsidP="00EA0329">
            <w:pPr>
              <w:pStyle w:val="ARTableBodyRight"/>
            </w:pPr>
            <w:r>
              <w:t>1</w:t>
            </w:r>
          </w:p>
        </w:tc>
        <w:tc>
          <w:tcPr>
            <w:tcW w:w="567" w:type="dxa"/>
          </w:tcPr>
          <w:p w14:paraId="3D30A353" w14:textId="6D13144F" w:rsidR="00EA0329" w:rsidRPr="001C5175" w:rsidRDefault="00EA0329" w:rsidP="00EA0329">
            <w:pPr>
              <w:pStyle w:val="ARTableBodyRight"/>
            </w:pPr>
            <w:r w:rsidRPr="000A271F">
              <w:t>2</w:t>
            </w:r>
          </w:p>
        </w:tc>
        <w:tc>
          <w:tcPr>
            <w:tcW w:w="567" w:type="dxa"/>
            <w:tcBorders>
              <w:right w:val="dotted" w:sz="6" w:space="0" w:color="53565A"/>
            </w:tcBorders>
          </w:tcPr>
          <w:p w14:paraId="0DF67681" w14:textId="38F56F73" w:rsidR="00EA0329" w:rsidRPr="001C5175" w:rsidRDefault="001D35BA" w:rsidP="00EA0329">
            <w:pPr>
              <w:pStyle w:val="ARTableBodyRight"/>
            </w:pPr>
            <w:r>
              <w:t>−</w:t>
            </w:r>
            <w:r w:rsidR="00EA0329" w:rsidRPr="008A455C">
              <w:t>1</w:t>
            </w:r>
          </w:p>
        </w:tc>
        <w:tc>
          <w:tcPr>
            <w:tcW w:w="567" w:type="dxa"/>
            <w:tcBorders>
              <w:left w:val="dotted" w:sz="6" w:space="0" w:color="53565A"/>
            </w:tcBorders>
            <w:shd w:val="clear" w:color="auto" w:fill="E6E6E6"/>
          </w:tcPr>
          <w:p w14:paraId="432CF40D" w14:textId="469E59C6" w:rsidR="00EA0329" w:rsidRPr="001C5175" w:rsidRDefault="00EA0329" w:rsidP="00EA0329">
            <w:pPr>
              <w:pStyle w:val="ARTableBodyRight"/>
            </w:pPr>
            <w:r w:rsidRPr="003147E3">
              <w:t>2</w:t>
            </w:r>
          </w:p>
        </w:tc>
        <w:tc>
          <w:tcPr>
            <w:tcW w:w="567" w:type="dxa"/>
          </w:tcPr>
          <w:p w14:paraId="2E9B719D" w14:textId="0AD3A433" w:rsidR="00EA0329" w:rsidRPr="001C5175" w:rsidRDefault="00EA0329" w:rsidP="00EA0329">
            <w:pPr>
              <w:pStyle w:val="ARTableBodyRight"/>
            </w:pPr>
            <w:r w:rsidRPr="000A271F">
              <w:t>2</w:t>
            </w:r>
          </w:p>
        </w:tc>
        <w:tc>
          <w:tcPr>
            <w:tcW w:w="567" w:type="dxa"/>
            <w:tcBorders>
              <w:right w:val="dotted" w:sz="6" w:space="0" w:color="53565A"/>
            </w:tcBorders>
          </w:tcPr>
          <w:p w14:paraId="1C62542D" w14:textId="744EE448" w:rsidR="00EA0329" w:rsidRPr="001C5175" w:rsidRDefault="00EA0329" w:rsidP="00EA0329">
            <w:pPr>
              <w:pStyle w:val="ARTableBodyRight"/>
            </w:pPr>
            <w:r w:rsidRPr="003221B0">
              <w:t>0</w:t>
            </w:r>
          </w:p>
        </w:tc>
        <w:tc>
          <w:tcPr>
            <w:tcW w:w="567" w:type="dxa"/>
            <w:tcBorders>
              <w:left w:val="dotted" w:sz="6" w:space="0" w:color="53565A"/>
            </w:tcBorders>
            <w:shd w:val="clear" w:color="auto" w:fill="E6E6E6"/>
          </w:tcPr>
          <w:p w14:paraId="5939D44B" w14:textId="1198A15C" w:rsidR="00EA0329" w:rsidRDefault="00EA0329" w:rsidP="00EA0329">
            <w:pPr>
              <w:pStyle w:val="ARTableBodyRight"/>
            </w:pPr>
            <w:r w:rsidRPr="00B3439F">
              <w:t>0</w:t>
            </w:r>
          </w:p>
        </w:tc>
        <w:tc>
          <w:tcPr>
            <w:tcW w:w="567" w:type="dxa"/>
          </w:tcPr>
          <w:p w14:paraId="1090E9B2" w14:textId="013A3A9C" w:rsidR="00EA0329" w:rsidRDefault="00EA0329" w:rsidP="00EA0329">
            <w:pPr>
              <w:pStyle w:val="ARTableBodyRight"/>
            </w:pPr>
            <w:r w:rsidRPr="000A271F">
              <w:t>0</w:t>
            </w:r>
          </w:p>
        </w:tc>
        <w:tc>
          <w:tcPr>
            <w:tcW w:w="567" w:type="dxa"/>
            <w:tcBorders>
              <w:right w:val="dotted" w:sz="6" w:space="0" w:color="53565A"/>
            </w:tcBorders>
          </w:tcPr>
          <w:p w14:paraId="4B9800B0" w14:textId="31E72566" w:rsidR="00EA0329" w:rsidRDefault="00EA0329" w:rsidP="00EA0329">
            <w:pPr>
              <w:pStyle w:val="ARTableBodyRight"/>
            </w:pPr>
            <w:r w:rsidRPr="00433785">
              <w:t>0</w:t>
            </w:r>
          </w:p>
        </w:tc>
        <w:tc>
          <w:tcPr>
            <w:tcW w:w="567" w:type="dxa"/>
            <w:tcBorders>
              <w:left w:val="dotted" w:sz="6" w:space="0" w:color="53565A"/>
            </w:tcBorders>
            <w:shd w:val="clear" w:color="auto" w:fill="E6E6E6"/>
          </w:tcPr>
          <w:p w14:paraId="03440869" w14:textId="0B9292C6" w:rsidR="00EA0329" w:rsidRPr="001C5175" w:rsidRDefault="00EA0329" w:rsidP="00EA0329">
            <w:pPr>
              <w:pStyle w:val="ARTableBodyRight"/>
            </w:pPr>
            <w:r w:rsidRPr="00823DE2">
              <w:t>3</w:t>
            </w:r>
          </w:p>
        </w:tc>
        <w:tc>
          <w:tcPr>
            <w:tcW w:w="567" w:type="dxa"/>
          </w:tcPr>
          <w:p w14:paraId="64035140" w14:textId="7F8EC476" w:rsidR="00EA0329" w:rsidRPr="001C5175" w:rsidRDefault="00EA0329" w:rsidP="00EA0329">
            <w:pPr>
              <w:pStyle w:val="ARTableBodyRight"/>
            </w:pPr>
            <w:r w:rsidRPr="000A271F">
              <w:t>4</w:t>
            </w:r>
          </w:p>
        </w:tc>
        <w:tc>
          <w:tcPr>
            <w:tcW w:w="567" w:type="dxa"/>
          </w:tcPr>
          <w:p w14:paraId="6E50EB6D" w14:textId="1B7B8C25" w:rsidR="00EA0329" w:rsidRPr="001C5175" w:rsidRDefault="009E05CE" w:rsidP="00EA0329">
            <w:pPr>
              <w:pStyle w:val="ARTableBodyRight"/>
            </w:pPr>
            <w:r>
              <w:t>–</w:t>
            </w:r>
            <w:r w:rsidR="00EA0329" w:rsidRPr="00D9207F">
              <w:t>1</w:t>
            </w:r>
          </w:p>
        </w:tc>
      </w:tr>
      <w:tr w:rsidR="002E6268" w:rsidRPr="001C5175" w14:paraId="1F613CFC" w14:textId="77777777" w:rsidTr="00DC5078">
        <w:tc>
          <w:tcPr>
            <w:tcW w:w="1701" w:type="dxa"/>
          </w:tcPr>
          <w:p w14:paraId="06E272AD" w14:textId="50EB5682" w:rsidR="002E6268" w:rsidRPr="001C5175" w:rsidRDefault="002E6268" w:rsidP="002E6268">
            <w:pPr>
              <w:pStyle w:val="ARTableBody"/>
            </w:pPr>
            <w:r w:rsidRPr="00F3167F">
              <w:t>Office</w:t>
            </w:r>
            <w:r>
              <w:t xml:space="preserve"> </w:t>
            </w:r>
            <w:r w:rsidRPr="00F3167F">
              <w:t>of</w:t>
            </w:r>
            <w:r>
              <w:t xml:space="preserve"> </w:t>
            </w:r>
            <w:r w:rsidRPr="00F3167F">
              <w:t>the</w:t>
            </w:r>
            <w:r>
              <w:t xml:space="preserve"> </w:t>
            </w:r>
            <w:r w:rsidRPr="00F3167F">
              <w:t>Governor</w:t>
            </w:r>
          </w:p>
        </w:tc>
        <w:tc>
          <w:tcPr>
            <w:tcW w:w="567" w:type="dxa"/>
            <w:shd w:val="clear" w:color="auto" w:fill="E6E6E6"/>
          </w:tcPr>
          <w:p w14:paraId="38560B39" w14:textId="5B70F5A3" w:rsidR="002E6268" w:rsidRPr="001C5175" w:rsidRDefault="002E6268" w:rsidP="002E6268">
            <w:pPr>
              <w:pStyle w:val="ARTableBodyRight"/>
            </w:pPr>
            <w:r>
              <w:t>0</w:t>
            </w:r>
          </w:p>
        </w:tc>
        <w:tc>
          <w:tcPr>
            <w:tcW w:w="567" w:type="dxa"/>
          </w:tcPr>
          <w:p w14:paraId="57F96245" w14:textId="7CAF2781" w:rsidR="002E6268" w:rsidRPr="001C5175" w:rsidRDefault="002E6268" w:rsidP="002E6268">
            <w:pPr>
              <w:pStyle w:val="ARTableBodyRight"/>
            </w:pPr>
            <w:r w:rsidRPr="000A271F">
              <w:t>0</w:t>
            </w:r>
          </w:p>
        </w:tc>
        <w:tc>
          <w:tcPr>
            <w:tcW w:w="567" w:type="dxa"/>
            <w:tcBorders>
              <w:right w:val="dotted" w:sz="6" w:space="0" w:color="53565A"/>
            </w:tcBorders>
          </w:tcPr>
          <w:p w14:paraId="153BE5BC" w14:textId="668B725A" w:rsidR="002E6268" w:rsidRPr="001C5175" w:rsidRDefault="002E6268" w:rsidP="002E6268">
            <w:pPr>
              <w:pStyle w:val="ARTableBodyRight"/>
            </w:pPr>
            <w:r w:rsidRPr="008A455C">
              <w:t>0</w:t>
            </w:r>
          </w:p>
        </w:tc>
        <w:tc>
          <w:tcPr>
            <w:tcW w:w="567" w:type="dxa"/>
            <w:tcBorders>
              <w:left w:val="dotted" w:sz="6" w:space="0" w:color="53565A"/>
            </w:tcBorders>
            <w:shd w:val="clear" w:color="auto" w:fill="E6E6E6"/>
          </w:tcPr>
          <w:p w14:paraId="35E909A8" w14:textId="0EAED585" w:rsidR="002E6268" w:rsidRPr="001C5175" w:rsidRDefault="002E6268" w:rsidP="002E6268">
            <w:pPr>
              <w:pStyle w:val="ARTableBodyRight"/>
            </w:pPr>
            <w:r w:rsidRPr="003147E3">
              <w:t>1</w:t>
            </w:r>
          </w:p>
        </w:tc>
        <w:tc>
          <w:tcPr>
            <w:tcW w:w="567" w:type="dxa"/>
          </w:tcPr>
          <w:p w14:paraId="482439E3" w14:textId="5169AED3" w:rsidR="002E6268" w:rsidRPr="001C5175" w:rsidRDefault="002E6268" w:rsidP="002E6268">
            <w:pPr>
              <w:pStyle w:val="ARTableBodyRight"/>
            </w:pPr>
            <w:r w:rsidRPr="000A271F">
              <w:t>1</w:t>
            </w:r>
          </w:p>
        </w:tc>
        <w:tc>
          <w:tcPr>
            <w:tcW w:w="567" w:type="dxa"/>
            <w:tcBorders>
              <w:right w:val="dotted" w:sz="6" w:space="0" w:color="53565A"/>
            </w:tcBorders>
          </w:tcPr>
          <w:p w14:paraId="30CD9AB9" w14:textId="5E64BF0D" w:rsidR="002E6268" w:rsidRPr="001C5175" w:rsidRDefault="002E6268" w:rsidP="002E6268">
            <w:pPr>
              <w:pStyle w:val="ARTableBodyRight"/>
            </w:pPr>
            <w:r w:rsidRPr="003221B0">
              <w:t>0</w:t>
            </w:r>
          </w:p>
        </w:tc>
        <w:tc>
          <w:tcPr>
            <w:tcW w:w="567" w:type="dxa"/>
            <w:tcBorders>
              <w:left w:val="dotted" w:sz="6" w:space="0" w:color="53565A"/>
            </w:tcBorders>
            <w:shd w:val="clear" w:color="auto" w:fill="E6E6E6"/>
          </w:tcPr>
          <w:p w14:paraId="3D03E95F" w14:textId="5A022CDD" w:rsidR="002E6268" w:rsidRDefault="002E6268" w:rsidP="002E6268">
            <w:pPr>
              <w:pStyle w:val="ARTableBodyRight"/>
            </w:pPr>
            <w:r w:rsidRPr="00B3439F">
              <w:t>0</w:t>
            </w:r>
          </w:p>
        </w:tc>
        <w:tc>
          <w:tcPr>
            <w:tcW w:w="567" w:type="dxa"/>
          </w:tcPr>
          <w:p w14:paraId="0D216529" w14:textId="693250DF" w:rsidR="002E6268" w:rsidRDefault="002E6268" w:rsidP="002E6268">
            <w:pPr>
              <w:pStyle w:val="ARTableBodyRight"/>
            </w:pPr>
            <w:r w:rsidRPr="000A271F">
              <w:t>0</w:t>
            </w:r>
          </w:p>
        </w:tc>
        <w:tc>
          <w:tcPr>
            <w:tcW w:w="567" w:type="dxa"/>
            <w:tcBorders>
              <w:right w:val="dotted" w:sz="6" w:space="0" w:color="53565A"/>
            </w:tcBorders>
          </w:tcPr>
          <w:p w14:paraId="35A25AF0" w14:textId="4A55621D" w:rsidR="002E6268" w:rsidRDefault="002E6268" w:rsidP="002E6268">
            <w:pPr>
              <w:pStyle w:val="ARTableBodyRight"/>
            </w:pPr>
            <w:r w:rsidRPr="00433785">
              <w:t>0</w:t>
            </w:r>
          </w:p>
        </w:tc>
        <w:tc>
          <w:tcPr>
            <w:tcW w:w="567" w:type="dxa"/>
            <w:tcBorders>
              <w:left w:val="dotted" w:sz="6" w:space="0" w:color="53565A"/>
            </w:tcBorders>
            <w:shd w:val="clear" w:color="auto" w:fill="E6E6E6"/>
          </w:tcPr>
          <w:p w14:paraId="5AB57C34" w14:textId="48A1C9FA" w:rsidR="002E6268" w:rsidRPr="001C5175" w:rsidRDefault="002E6268" w:rsidP="002E6268">
            <w:pPr>
              <w:pStyle w:val="ARTableBodyRight"/>
            </w:pPr>
            <w:r w:rsidRPr="00823DE2">
              <w:t>1</w:t>
            </w:r>
          </w:p>
        </w:tc>
        <w:tc>
          <w:tcPr>
            <w:tcW w:w="567" w:type="dxa"/>
          </w:tcPr>
          <w:p w14:paraId="7F6ABE4A" w14:textId="6393A7BF" w:rsidR="002E6268" w:rsidRPr="001C5175" w:rsidRDefault="002E6268" w:rsidP="002E6268">
            <w:pPr>
              <w:pStyle w:val="ARTableBodyRight"/>
            </w:pPr>
            <w:r w:rsidRPr="000A271F">
              <w:t>1</w:t>
            </w:r>
          </w:p>
        </w:tc>
        <w:tc>
          <w:tcPr>
            <w:tcW w:w="567" w:type="dxa"/>
          </w:tcPr>
          <w:p w14:paraId="3D131033" w14:textId="329732FD" w:rsidR="002E6268" w:rsidRPr="001C5175" w:rsidRDefault="002E6268" w:rsidP="002E6268">
            <w:pPr>
              <w:pStyle w:val="ARTableBodyRight"/>
            </w:pPr>
            <w:r w:rsidRPr="00D9207F">
              <w:t>0</w:t>
            </w:r>
          </w:p>
        </w:tc>
      </w:tr>
      <w:tr w:rsidR="000C3C82" w:rsidRPr="001C5175" w14:paraId="0D637522" w14:textId="77777777" w:rsidTr="00DC5078">
        <w:tc>
          <w:tcPr>
            <w:tcW w:w="1701" w:type="dxa"/>
          </w:tcPr>
          <w:p w14:paraId="706D5BD2" w14:textId="182A01E4" w:rsidR="000C3C82" w:rsidRDefault="000C3C82" w:rsidP="000C3C82">
            <w:pPr>
              <w:pStyle w:val="ARTableBody"/>
            </w:pPr>
            <w:r w:rsidRPr="00F3167F">
              <w:t>Office</w:t>
            </w:r>
            <w:r>
              <w:t xml:space="preserve"> </w:t>
            </w:r>
            <w:r w:rsidRPr="00F3167F">
              <w:t>of</w:t>
            </w:r>
            <w:r>
              <w:t xml:space="preserve"> </w:t>
            </w:r>
            <w:r w:rsidRPr="00F3167F">
              <w:t>the</w:t>
            </w:r>
            <w:r>
              <w:t xml:space="preserve"> </w:t>
            </w:r>
            <w:r w:rsidRPr="00F3167F">
              <w:t>Vic</w:t>
            </w:r>
            <w:r>
              <w:t xml:space="preserve">torian </w:t>
            </w:r>
            <w:r w:rsidRPr="00F3167F">
              <w:t>Gov</w:t>
            </w:r>
            <w:r>
              <w:t xml:space="preserve">ernment </w:t>
            </w:r>
            <w:r w:rsidRPr="00F3167F">
              <w:t>Architect</w:t>
            </w:r>
          </w:p>
        </w:tc>
        <w:tc>
          <w:tcPr>
            <w:tcW w:w="567" w:type="dxa"/>
            <w:shd w:val="clear" w:color="auto" w:fill="E6E6E6"/>
          </w:tcPr>
          <w:p w14:paraId="2E68840C" w14:textId="35BFC959" w:rsidR="000C3C82" w:rsidRDefault="000C3C82" w:rsidP="000C3C82">
            <w:pPr>
              <w:pStyle w:val="ARTableBodyRight"/>
            </w:pPr>
            <w:r>
              <w:t>0</w:t>
            </w:r>
          </w:p>
        </w:tc>
        <w:tc>
          <w:tcPr>
            <w:tcW w:w="567" w:type="dxa"/>
          </w:tcPr>
          <w:p w14:paraId="7A9E8477" w14:textId="14EAD61D" w:rsidR="000C3C82" w:rsidRDefault="000C3C82" w:rsidP="000C3C82">
            <w:pPr>
              <w:pStyle w:val="ARTableBodyRight"/>
            </w:pPr>
            <w:r w:rsidRPr="000A271F">
              <w:t>0</w:t>
            </w:r>
          </w:p>
        </w:tc>
        <w:tc>
          <w:tcPr>
            <w:tcW w:w="567" w:type="dxa"/>
            <w:tcBorders>
              <w:right w:val="dotted" w:sz="6" w:space="0" w:color="53565A"/>
            </w:tcBorders>
          </w:tcPr>
          <w:p w14:paraId="2E4CCDB5" w14:textId="1024CD29" w:rsidR="000C3C82" w:rsidRDefault="000C3C82" w:rsidP="000C3C82">
            <w:pPr>
              <w:pStyle w:val="ARTableBodyRight"/>
            </w:pPr>
            <w:r w:rsidRPr="008A455C">
              <w:t>0</w:t>
            </w:r>
          </w:p>
        </w:tc>
        <w:tc>
          <w:tcPr>
            <w:tcW w:w="567" w:type="dxa"/>
            <w:tcBorders>
              <w:left w:val="dotted" w:sz="6" w:space="0" w:color="53565A"/>
            </w:tcBorders>
            <w:shd w:val="clear" w:color="auto" w:fill="E6E6E6"/>
          </w:tcPr>
          <w:p w14:paraId="537C51A0" w14:textId="6EDF6154" w:rsidR="000C3C82" w:rsidRDefault="000C3C82" w:rsidP="000C3C82">
            <w:pPr>
              <w:pStyle w:val="ARTableBodyRight"/>
            </w:pPr>
            <w:r w:rsidRPr="003147E3">
              <w:t>0</w:t>
            </w:r>
          </w:p>
        </w:tc>
        <w:tc>
          <w:tcPr>
            <w:tcW w:w="567" w:type="dxa"/>
          </w:tcPr>
          <w:p w14:paraId="63543BCB" w14:textId="13B5AE41" w:rsidR="000C3C82" w:rsidRDefault="000C3C82" w:rsidP="000C3C82">
            <w:pPr>
              <w:pStyle w:val="ARTableBodyRight"/>
            </w:pPr>
            <w:r w:rsidRPr="000A271F">
              <w:t>1</w:t>
            </w:r>
          </w:p>
        </w:tc>
        <w:tc>
          <w:tcPr>
            <w:tcW w:w="567" w:type="dxa"/>
            <w:tcBorders>
              <w:right w:val="dotted" w:sz="6" w:space="0" w:color="53565A"/>
            </w:tcBorders>
          </w:tcPr>
          <w:p w14:paraId="3186BE54" w14:textId="258A2D18" w:rsidR="000C3C82" w:rsidRDefault="001D35BA" w:rsidP="000C3C82">
            <w:pPr>
              <w:pStyle w:val="ARTableBodyRight"/>
            </w:pPr>
            <w:r>
              <w:t>−</w:t>
            </w:r>
            <w:r w:rsidR="000C3C82" w:rsidRPr="003221B0">
              <w:t>1</w:t>
            </w:r>
          </w:p>
        </w:tc>
        <w:tc>
          <w:tcPr>
            <w:tcW w:w="567" w:type="dxa"/>
            <w:tcBorders>
              <w:left w:val="dotted" w:sz="6" w:space="0" w:color="53565A"/>
            </w:tcBorders>
            <w:shd w:val="clear" w:color="auto" w:fill="E6E6E6"/>
          </w:tcPr>
          <w:p w14:paraId="1C910EC1" w14:textId="33DC91BF" w:rsidR="000C3C82" w:rsidRDefault="000C3C82" w:rsidP="000C3C82">
            <w:pPr>
              <w:pStyle w:val="ARTableBodyRight"/>
            </w:pPr>
            <w:r w:rsidRPr="00B3439F">
              <w:t>0</w:t>
            </w:r>
          </w:p>
        </w:tc>
        <w:tc>
          <w:tcPr>
            <w:tcW w:w="567" w:type="dxa"/>
          </w:tcPr>
          <w:p w14:paraId="0E9ED542" w14:textId="5AFEE2CA" w:rsidR="000C3C82" w:rsidRDefault="000C3C82" w:rsidP="000C3C82">
            <w:pPr>
              <w:pStyle w:val="ARTableBodyRight"/>
            </w:pPr>
            <w:r w:rsidRPr="000A271F">
              <w:t>0</w:t>
            </w:r>
          </w:p>
        </w:tc>
        <w:tc>
          <w:tcPr>
            <w:tcW w:w="567" w:type="dxa"/>
            <w:tcBorders>
              <w:right w:val="dotted" w:sz="6" w:space="0" w:color="53565A"/>
            </w:tcBorders>
          </w:tcPr>
          <w:p w14:paraId="5ADFA806" w14:textId="7F4F4EB9" w:rsidR="000C3C82" w:rsidRDefault="000C3C82" w:rsidP="000C3C82">
            <w:pPr>
              <w:pStyle w:val="ARTableBodyRight"/>
            </w:pPr>
            <w:r w:rsidRPr="00433785">
              <w:t>0</w:t>
            </w:r>
          </w:p>
        </w:tc>
        <w:tc>
          <w:tcPr>
            <w:tcW w:w="567" w:type="dxa"/>
            <w:tcBorders>
              <w:left w:val="dotted" w:sz="6" w:space="0" w:color="53565A"/>
            </w:tcBorders>
            <w:shd w:val="clear" w:color="auto" w:fill="E6E6E6"/>
          </w:tcPr>
          <w:p w14:paraId="19405F5B" w14:textId="208C0C44" w:rsidR="000C3C82" w:rsidRDefault="000C3C82" w:rsidP="000C3C82">
            <w:pPr>
              <w:pStyle w:val="ARTableBodyRight"/>
            </w:pPr>
            <w:r w:rsidRPr="00823DE2">
              <w:t>0</w:t>
            </w:r>
          </w:p>
        </w:tc>
        <w:tc>
          <w:tcPr>
            <w:tcW w:w="567" w:type="dxa"/>
          </w:tcPr>
          <w:p w14:paraId="5596DA6F" w14:textId="3FF9ABC7" w:rsidR="000C3C82" w:rsidRDefault="000C3C82" w:rsidP="000C3C82">
            <w:pPr>
              <w:pStyle w:val="ARTableBodyRight"/>
            </w:pPr>
            <w:r w:rsidRPr="000A271F">
              <w:t>1</w:t>
            </w:r>
          </w:p>
        </w:tc>
        <w:tc>
          <w:tcPr>
            <w:tcW w:w="567" w:type="dxa"/>
          </w:tcPr>
          <w:p w14:paraId="1746ACE4" w14:textId="6E459B12" w:rsidR="000C3C82" w:rsidRDefault="001D35BA" w:rsidP="000C3C82">
            <w:pPr>
              <w:pStyle w:val="ARTableBodyRight"/>
            </w:pPr>
            <w:r>
              <w:t>−</w:t>
            </w:r>
            <w:r w:rsidR="000C3C82" w:rsidRPr="00D9207F">
              <w:t>1</w:t>
            </w:r>
          </w:p>
        </w:tc>
      </w:tr>
      <w:tr w:rsidR="003538AA" w:rsidRPr="001C5175" w14:paraId="54FB0235" w14:textId="77777777" w:rsidTr="00DC5078">
        <w:tc>
          <w:tcPr>
            <w:tcW w:w="1701" w:type="dxa"/>
          </w:tcPr>
          <w:p w14:paraId="3B9145B6" w14:textId="541322F6" w:rsidR="003538AA" w:rsidRDefault="003538AA" w:rsidP="003538AA">
            <w:pPr>
              <w:pStyle w:val="ARTableBody"/>
            </w:pPr>
            <w:r w:rsidRPr="00F3167F">
              <w:t>Public</w:t>
            </w:r>
            <w:r>
              <w:t xml:space="preserve"> </w:t>
            </w:r>
            <w:r w:rsidRPr="00F3167F">
              <w:t>Record</w:t>
            </w:r>
            <w:r>
              <w:t xml:space="preserve"> </w:t>
            </w:r>
            <w:r w:rsidRPr="00F3167F">
              <w:t>Office</w:t>
            </w:r>
            <w:r>
              <w:t xml:space="preserve"> </w:t>
            </w:r>
            <w:r w:rsidRPr="00F3167F">
              <w:t>Victoria</w:t>
            </w:r>
            <w:r>
              <w:t xml:space="preserve"> </w:t>
            </w:r>
          </w:p>
        </w:tc>
        <w:tc>
          <w:tcPr>
            <w:tcW w:w="567" w:type="dxa"/>
            <w:shd w:val="clear" w:color="auto" w:fill="E6E6E6"/>
          </w:tcPr>
          <w:p w14:paraId="4F2C1EF9" w14:textId="50CE6179" w:rsidR="003538AA" w:rsidRDefault="003538AA" w:rsidP="003538AA">
            <w:pPr>
              <w:pStyle w:val="ARTableBodyRight"/>
            </w:pPr>
            <w:r>
              <w:t>0</w:t>
            </w:r>
          </w:p>
        </w:tc>
        <w:tc>
          <w:tcPr>
            <w:tcW w:w="567" w:type="dxa"/>
          </w:tcPr>
          <w:p w14:paraId="6AAD17B6" w14:textId="41356F2A" w:rsidR="003538AA" w:rsidRDefault="003538AA" w:rsidP="003538AA">
            <w:pPr>
              <w:pStyle w:val="ARTableBodyRight"/>
            </w:pPr>
            <w:r w:rsidRPr="000A271F">
              <w:t>0</w:t>
            </w:r>
          </w:p>
        </w:tc>
        <w:tc>
          <w:tcPr>
            <w:tcW w:w="567" w:type="dxa"/>
            <w:tcBorders>
              <w:right w:val="dotted" w:sz="6" w:space="0" w:color="53565A"/>
            </w:tcBorders>
          </w:tcPr>
          <w:p w14:paraId="0D73987B" w14:textId="39F67553" w:rsidR="003538AA" w:rsidRDefault="003538AA" w:rsidP="003538AA">
            <w:pPr>
              <w:pStyle w:val="ARTableBodyRight"/>
            </w:pPr>
            <w:r w:rsidRPr="008A455C">
              <w:t>0</w:t>
            </w:r>
          </w:p>
        </w:tc>
        <w:tc>
          <w:tcPr>
            <w:tcW w:w="567" w:type="dxa"/>
            <w:tcBorders>
              <w:left w:val="dotted" w:sz="6" w:space="0" w:color="53565A"/>
            </w:tcBorders>
            <w:shd w:val="clear" w:color="auto" w:fill="E6E6E6"/>
          </w:tcPr>
          <w:p w14:paraId="26AD67B9" w14:textId="3EFFCD8A" w:rsidR="003538AA" w:rsidRDefault="003538AA" w:rsidP="003538AA">
            <w:pPr>
              <w:pStyle w:val="ARTableBodyRight"/>
            </w:pPr>
            <w:r w:rsidRPr="003147E3">
              <w:t>0</w:t>
            </w:r>
          </w:p>
        </w:tc>
        <w:tc>
          <w:tcPr>
            <w:tcW w:w="567" w:type="dxa"/>
          </w:tcPr>
          <w:p w14:paraId="6570F128" w14:textId="34648496" w:rsidR="003538AA" w:rsidRDefault="003538AA" w:rsidP="003538AA">
            <w:pPr>
              <w:pStyle w:val="ARTableBodyRight"/>
            </w:pPr>
            <w:r w:rsidRPr="000A271F">
              <w:t>1</w:t>
            </w:r>
          </w:p>
        </w:tc>
        <w:tc>
          <w:tcPr>
            <w:tcW w:w="567" w:type="dxa"/>
            <w:tcBorders>
              <w:right w:val="dotted" w:sz="6" w:space="0" w:color="53565A"/>
            </w:tcBorders>
          </w:tcPr>
          <w:p w14:paraId="38E07A47" w14:textId="5F3100DC" w:rsidR="003538AA" w:rsidRDefault="001D35BA" w:rsidP="003538AA">
            <w:pPr>
              <w:pStyle w:val="ARTableBodyRight"/>
            </w:pPr>
            <w:r>
              <w:t>−</w:t>
            </w:r>
            <w:r w:rsidR="003538AA" w:rsidRPr="003221B0">
              <w:t>1</w:t>
            </w:r>
          </w:p>
        </w:tc>
        <w:tc>
          <w:tcPr>
            <w:tcW w:w="567" w:type="dxa"/>
            <w:tcBorders>
              <w:left w:val="dotted" w:sz="6" w:space="0" w:color="53565A"/>
            </w:tcBorders>
            <w:shd w:val="clear" w:color="auto" w:fill="E6E6E6"/>
          </w:tcPr>
          <w:p w14:paraId="22F89B46" w14:textId="09F4B47C" w:rsidR="003538AA" w:rsidRDefault="003538AA" w:rsidP="003538AA">
            <w:pPr>
              <w:pStyle w:val="ARTableBodyRight"/>
            </w:pPr>
            <w:r w:rsidRPr="00B3439F">
              <w:t>0</w:t>
            </w:r>
          </w:p>
        </w:tc>
        <w:tc>
          <w:tcPr>
            <w:tcW w:w="567" w:type="dxa"/>
          </w:tcPr>
          <w:p w14:paraId="74041F35" w14:textId="61C01081" w:rsidR="003538AA" w:rsidRDefault="003538AA" w:rsidP="003538AA">
            <w:pPr>
              <w:pStyle w:val="ARTableBodyRight"/>
            </w:pPr>
            <w:r w:rsidRPr="000A271F">
              <w:t>0</w:t>
            </w:r>
          </w:p>
        </w:tc>
        <w:tc>
          <w:tcPr>
            <w:tcW w:w="567" w:type="dxa"/>
            <w:tcBorders>
              <w:right w:val="dotted" w:sz="6" w:space="0" w:color="53565A"/>
            </w:tcBorders>
          </w:tcPr>
          <w:p w14:paraId="4A5D376B" w14:textId="20460500" w:rsidR="003538AA" w:rsidRDefault="003538AA" w:rsidP="003538AA">
            <w:pPr>
              <w:pStyle w:val="ARTableBodyRight"/>
            </w:pPr>
            <w:r w:rsidRPr="00433785">
              <w:t>0</w:t>
            </w:r>
          </w:p>
        </w:tc>
        <w:tc>
          <w:tcPr>
            <w:tcW w:w="567" w:type="dxa"/>
            <w:tcBorders>
              <w:left w:val="dotted" w:sz="6" w:space="0" w:color="53565A"/>
            </w:tcBorders>
            <w:shd w:val="clear" w:color="auto" w:fill="E6E6E6"/>
          </w:tcPr>
          <w:p w14:paraId="16BFBB1B" w14:textId="393A8633" w:rsidR="003538AA" w:rsidRDefault="003538AA" w:rsidP="003538AA">
            <w:pPr>
              <w:pStyle w:val="ARTableBodyRight"/>
            </w:pPr>
            <w:r w:rsidRPr="00823DE2">
              <w:t>0</w:t>
            </w:r>
          </w:p>
        </w:tc>
        <w:tc>
          <w:tcPr>
            <w:tcW w:w="567" w:type="dxa"/>
          </w:tcPr>
          <w:p w14:paraId="5479AEF5" w14:textId="19EE2627" w:rsidR="003538AA" w:rsidRDefault="003538AA" w:rsidP="003538AA">
            <w:pPr>
              <w:pStyle w:val="ARTableBodyRight"/>
            </w:pPr>
            <w:r w:rsidRPr="000A271F">
              <w:t>1</w:t>
            </w:r>
          </w:p>
        </w:tc>
        <w:tc>
          <w:tcPr>
            <w:tcW w:w="567" w:type="dxa"/>
          </w:tcPr>
          <w:p w14:paraId="5B39D707" w14:textId="325F36BD" w:rsidR="003538AA" w:rsidRDefault="001D35BA" w:rsidP="003538AA">
            <w:pPr>
              <w:pStyle w:val="ARTableBodyRight"/>
            </w:pPr>
            <w:r>
              <w:t>−</w:t>
            </w:r>
            <w:r w:rsidR="003538AA" w:rsidRPr="00D9207F">
              <w:t>1</w:t>
            </w:r>
          </w:p>
        </w:tc>
      </w:tr>
      <w:tr w:rsidR="00CD3A4F" w:rsidRPr="001C5175" w14:paraId="21DA2FD4" w14:textId="77777777" w:rsidTr="00DC5078">
        <w:tc>
          <w:tcPr>
            <w:tcW w:w="1701" w:type="dxa"/>
          </w:tcPr>
          <w:p w14:paraId="7B4E24AC" w14:textId="2D1A6C00" w:rsidR="00CD3A4F" w:rsidRPr="00F3167F" w:rsidRDefault="00CD3A4F" w:rsidP="00CD3A4F">
            <w:pPr>
              <w:pStyle w:val="ARTableBody"/>
            </w:pPr>
            <w:r w:rsidRPr="00F3167F">
              <w:t>Respect</w:t>
            </w:r>
            <w:r>
              <w:t xml:space="preserve"> </w:t>
            </w:r>
            <w:r w:rsidRPr="00F3167F">
              <w:t>Victori</w:t>
            </w:r>
            <w:r>
              <w:t>a</w:t>
            </w:r>
            <w:r w:rsidR="008C3209" w:rsidRPr="00D629D7">
              <w:rPr>
                <w:rStyle w:val="Superscript"/>
              </w:rPr>
              <w:t>(2)</w:t>
            </w:r>
          </w:p>
        </w:tc>
        <w:tc>
          <w:tcPr>
            <w:tcW w:w="567" w:type="dxa"/>
            <w:shd w:val="clear" w:color="auto" w:fill="E6E6E6"/>
          </w:tcPr>
          <w:p w14:paraId="7FE1DBA8" w14:textId="121CE2DE" w:rsidR="00CD3A4F" w:rsidRDefault="00CD3A4F" w:rsidP="00CD3A4F">
            <w:pPr>
              <w:pStyle w:val="ARTableBodyRight"/>
            </w:pPr>
            <w:r w:rsidRPr="00BE11B9">
              <w:t>–</w:t>
            </w:r>
          </w:p>
        </w:tc>
        <w:tc>
          <w:tcPr>
            <w:tcW w:w="567" w:type="dxa"/>
          </w:tcPr>
          <w:p w14:paraId="16B4C1EE" w14:textId="79BCC908" w:rsidR="00CD3A4F" w:rsidRDefault="00CD3A4F" w:rsidP="00CD3A4F">
            <w:pPr>
              <w:pStyle w:val="ARTableBodyRight"/>
            </w:pPr>
            <w:r w:rsidRPr="00BE11B9">
              <w:t>0</w:t>
            </w:r>
          </w:p>
        </w:tc>
        <w:tc>
          <w:tcPr>
            <w:tcW w:w="567" w:type="dxa"/>
            <w:tcBorders>
              <w:right w:val="dotted" w:sz="6" w:space="0" w:color="53565A"/>
            </w:tcBorders>
          </w:tcPr>
          <w:p w14:paraId="2F8091B7" w14:textId="5A79326A" w:rsidR="00CD3A4F" w:rsidRDefault="00CD3A4F" w:rsidP="00CD3A4F">
            <w:pPr>
              <w:pStyle w:val="ARTableBodyRight"/>
            </w:pPr>
            <w:r w:rsidRPr="00FE5735">
              <w:t>0</w:t>
            </w:r>
          </w:p>
        </w:tc>
        <w:tc>
          <w:tcPr>
            <w:tcW w:w="567" w:type="dxa"/>
            <w:tcBorders>
              <w:left w:val="dotted" w:sz="6" w:space="0" w:color="53565A"/>
            </w:tcBorders>
            <w:shd w:val="clear" w:color="auto" w:fill="E6E6E6"/>
          </w:tcPr>
          <w:p w14:paraId="7262F38B" w14:textId="17518A3C" w:rsidR="00CD3A4F" w:rsidRDefault="009E05CE" w:rsidP="00CD3A4F">
            <w:pPr>
              <w:pStyle w:val="ARTableBodyRight"/>
            </w:pPr>
            <w:r>
              <w:t>–</w:t>
            </w:r>
          </w:p>
        </w:tc>
        <w:tc>
          <w:tcPr>
            <w:tcW w:w="567" w:type="dxa"/>
          </w:tcPr>
          <w:p w14:paraId="59260212" w14:textId="5113CEC7" w:rsidR="00CD3A4F" w:rsidRDefault="00CD3A4F" w:rsidP="00CD3A4F">
            <w:pPr>
              <w:pStyle w:val="ARTableBodyRight"/>
            </w:pPr>
            <w:r w:rsidRPr="00BE11B9">
              <w:t>2</w:t>
            </w:r>
          </w:p>
        </w:tc>
        <w:tc>
          <w:tcPr>
            <w:tcW w:w="567" w:type="dxa"/>
            <w:tcBorders>
              <w:right w:val="dotted" w:sz="6" w:space="0" w:color="53565A"/>
            </w:tcBorders>
          </w:tcPr>
          <w:p w14:paraId="222A6001" w14:textId="33768DA0" w:rsidR="00CD3A4F" w:rsidRDefault="001D35BA" w:rsidP="00CD3A4F">
            <w:pPr>
              <w:pStyle w:val="ARTableBodyRight"/>
            </w:pPr>
            <w:r>
              <w:t>−</w:t>
            </w:r>
            <w:r w:rsidR="00CD3A4F" w:rsidRPr="00FE5735">
              <w:t>2</w:t>
            </w:r>
          </w:p>
        </w:tc>
        <w:tc>
          <w:tcPr>
            <w:tcW w:w="567" w:type="dxa"/>
            <w:tcBorders>
              <w:left w:val="dotted" w:sz="6" w:space="0" w:color="53565A"/>
            </w:tcBorders>
            <w:shd w:val="clear" w:color="auto" w:fill="E6E6E6"/>
          </w:tcPr>
          <w:p w14:paraId="4EB1DCAE" w14:textId="327F8A59" w:rsidR="00CD3A4F" w:rsidRDefault="009E05CE" w:rsidP="00CD3A4F">
            <w:pPr>
              <w:pStyle w:val="ARTableBodyRight"/>
            </w:pPr>
            <w:r>
              <w:t>–</w:t>
            </w:r>
          </w:p>
        </w:tc>
        <w:tc>
          <w:tcPr>
            <w:tcW w:w="567" w:type="dxa"/>
          </w:tcPr>
          <w:p w14:paraId="186BE2A5" w14:textId="77E4644F" w:rsidR="00CD3A4F" w:rsidRDefault="00CD3A4F" w:rsidP="00CD3A4F">
            <w:pPr>
              <w:pStyle w:val="ARTableBodyRight"/>
            </w:pPr>
            <w:r w:rsidRPr="00BE11B9">
              <w:t>0</w:t>
            </w:r>
          </w:p>
        </w:tc>
        <w:tc>
          <w:tcPr>
            <w:tcW w:w="567" w:type="dxa"/>
            <w:tcBorders>
              <w:right w:val="dotted" w:sz="6" w:space="0" w:color="53565A"/>
            </w:tcBorders>
          </w:tcPr>
          <w:p w14:paraId="7DE288D6" w14:textId="0FE91207" w:rsidR="00CD3A4F" w:rsidRDefault="00CD3A4F" w:rsidP="00CD3A4F">
            <w:pPr>
              <w:pStyle w:val="ARTableBodyRight"/>
            </w:pPr>
            <w:r w:rsidRPr="00FE5735">
              <w:t>0</w:t>
            </w:r>
          </w:p>
        </w:tc>
        <w:tc>
          <w:tcPr>
            <w:tcW w:w="567" w:type="dxa"/>
            <w:tcBorders>
              <w:left w:val="dotted" w:sz="6" w:space="0" w:color="53565A"/>
            </w:tcBorders>
            <w:shd w:val="clear" w:color="auto" w:fill="E6E6E6"/>
          </w:tcPr>
          <w:p w14:paraId="76A88315" w14:textId="1818DD90" w:rsidR="00CD3A4F" w:rsidRDefault="009E05CE" w:rsidP="00CD3A4F">
            <w:pPr>
              <w:pStyle w:val="ARTableBodyRight"/>
            </w:pPr>
            <w:r>
              <w:t>–</w:t>
            </w:r>
          </w:p>
        </w:tc>
        <w:tc>
          <w:tcPr>
            <w:tcW w:w="567" w:type="dxa"/>
          </w:tcPr>
          <w:p w14:paraId="39B9BAE2" w14:textId="26F2F0D6" w:rsidR="00CD3A4F" w:rsidRDefault="00CD3A4F" w:rsidP="00CD3A4F">
            <w:pPr>
              <w:pStyle w:val="ARTableBodyRight"/>
            </w:pPr>
            <w:r w:rsidRPr="00BE11B9">
              <w:t>2</w:t>
            </w:r>
          </w:p>
        </w:tc>
        <w:tc>
          <w:tcPr>
            <w:tcW w:w="567" w:type="dxa"/>
          </w:tcPr>
          <w:p w14:paraId="25434C7D" w14:textId="108AEBF9" w:rsidR="00CD3A4F" w:rsidRDefault="001D35BA" w:rsidP="00CD3A4F">
            <w:pPr>
              <w:pStyle w:val="ARTableBodyRight"/>
            </w:pPr>
            <w:r>
              <w:t>−</w:t>
            </w:r>
            <w:r w:rsidR="00CD3A4F" w:rsidRPr="00FE5735">
              <w:t>2</w:t>
            </w:r>
          </w:p>
        </w:tc>
      </w:tr>
      <w:tr w:rsidR="00481753" w:rsidRPr="001C5175" w14:paraId="17F3E189" w14:textId="77777777" w:rsidTr="00DC5078">
        <w:tc>
          <w:tcPr>
            <w:tcW w:w="1701" w:type="dxa"/>
          </w:tcPr>
          <w:p w14:paraId="4B4D5131" w14:textId="44283CEB" w:rsidR="00481753" w:rsidRPr="00416E48" w:rsidRDefault="00481753" w:rsidP="00481753">
            <w:pPr>
              <w:pStyle w:val="ARTableBody"/>
            </w:pPr>
            <w:r w:rsidRPr="00F3167F">
              <w:t>Service</w:t>
            </w:r>
            <w:r>
              <w:t xml:space="preserve"> </w:t>
            </w:r>
            <w:r w:rsidRPr="00F3167F">
              <w:t>Victoria</w:t>
            </w:r>
          </w:p>
        </w:tc>
        <w:tc>
          <w:tcPr>
            <w:tcW w:w="567" w:type="dxa"/>
            <w:shd w:val="clear" w:color="auto" w:fill="E6E6E6"/>
          </w:tcPr>
          <w:p w14:paraId="7030AD9F" w14:textId="78C5674A" w:rsidR="00481753" w:rsidRDefault="00481753" w:rsidP="00481753">
            <w:pPr>
              <w:pStyle w:val="ARTableBodyRight"/>
            </w:pPr>
            <w:r w:rsidRPr="00FE5735">
              <w:t>6</w:t>
            </w:r>
          </w:p>
        </w:tc>
        <w:tc>
          <w:tcPr>
            <w:tcW w:w="567" w:type="dxa"/>
          </w:tcPr>
          <w:p w14:paraId="1681B163" w14:textId="6CB9B4F7" w:rsidR="00481753" w:rsidRDefault="00481753" w:rsidP="00481753">
            <w:pPr>
              <w:pStyle w:val="ARTableBodyRight"/>
            </w:pPr>
            <w:r w:rsidRPr="00FE5735">
              <w:t>5</w:t>
            </w:r>
          </w:p>
        </w:tc>
        <w:tc>
          <w:tcPr>
            <w:tcW w:w="567" w:type="dxa"/>
            <w:tcBorders>
              <w:right w:val="dotted" w:sz="6" w:space="0" w:color="53565A"/>
            </w:tcBorders>
          </w:tcPr>
          <w:p w14:paraId="087EE9C7" w14:textId="2B6052BB" w:rsidR="00481753" w:rsidRDefault="00481753" w:rsidP="00481753">
            <w:pPr>
              <w:pStyle w:val="ARTableBodyRight"/>
            </w:pPr>
            <w:r w:rsidRPr="00FE5735">
              <w:t>1</w:t>
            </w:r>
          </w:p>
        </w:tc>
        <w:tc>
          <w:tcPr>
            <w:tcW w:w="567" w:type="dxa"/>
            <w:tcBorders>
              <w:left w:val="dotted" w:sz="6" w:space="0" w:color="53565A"/>
            </w:tcBorders>
            <w:shd w:val="clear" w:color="auto" w:fill="E6E6E6"/>
          </w:tcPr>
          <w:p w14:paraId="07DB1D5C" w14:textId="29529219" w:rsidR="00481753" w:rsidRDefault="00481753" w:rsidP="00481753">
            <w:pPr>
              <w:pStyle w:val="ARTableBodyRight"/>
            </w:pPr>
            <w:r w:rsidRPr="00FE5735">
              <w:t>3</w:t>
            </w:r>
          </w:p>
        </w:tc>
        <w:tc>
          <w:tcPr>
            <w:tcW w:w="567" w:type="dxa"/>
          </w:tcPr>
          <w:p w14:paraId="7C021062" w14:textId="38E251E3" w:rsidR="00481753" w:rsidRDefault="00481753" w:rsidP="00481753">
            <w:pPr>
              <w:pStyle w:val="ARTableBodyRight"/>
            </w:pPr>
            <w:r w:rsidRPr="00FE5735">
              <w:t>3</w:t>
            </w:r>
          </w:p>
        </w:tc>
        <w:tc>
          <w:tcPr>
            <w:tcW w:w="567" w:type="dxa"/>
            <w:tcBorders>
              <w:right w:val="dotted" w:sz="6" w:space="0" w:color="53565A"/>
            </w:tcBorders>
          </w:tcPr>
          <w:p w14:paraId="763B881E" w14:textId="5D6C3C64" w:rsidR="00481753" w:rsidRDefault="00481753" w:rsidP="00481753">
            <w:pPr>
              <w:pStyle w:val="ARTableBodyRight"/>
            </w:pPr>
            <w:r w:rsidRPr="00FE5735">
              <w:t>0</w:t>
            </w:r>
          </w:p>
        </w:tc>
        <w:tc>
          <w:tcPr>
            <w:tcW w:w="567" w:type="dxa"/>
            <w:tcBorders>
              <w:left w:val="dotted" w:sz="6" w:space="0" w:color="53565A"/>
            </w:tcBorders>
            <w:shd w:val="clear" w:color="auto" w:fill="E6E6E6"/>
          </w:tcPr>
          <w:p w14:paraId="64E1E527" w14:textId="1C55BABF" w:rsidR="00481753" w:rsidRDefault="00481753" w:rsidP="00481753">
            <w:pPr>
              <w:pStyle w:val="ARTableBodyRight"/>
            </w:pPr>
            <w:r w:rsidRPr="00FE5735">
              <w:t>0</w:t>
            </w:r>
          </w:p>
        </w:tc>
        <w:tc>
          <w:tcPr>
            <w:tcW w:w="567" w:type="dxa"/>
          </w:tcPr>
          <w:p w14:paraId="5134B786" w14:textId="6D174BC5" w:rsidR="00481753" w:rsidRDefault="00481753" w:rsidP="00481753">
            <w:pPr>
              <w:pStyle w:val="ARTableBodyRight"/>
            </w:pPr>
            <w:r w:rsidRPr="00FE5735">
              <w:t>0</w:t>
            </w:r>
          </w:p>
        </w:tc>
        <w:tc>
          <w:tcPr>
            <w:tcW w:w="567" w:type="dxa"/>
            <w:tcBorders>
              <w:right w:val="dotted" w:sz="6" w:space="0" w:color="53565A"/>
            </w:tcBorders>
          </w:tcPr>
          <w:p w14:paraId="7D8A0EF0" w14:textId="31C2C0F3" w:rsidR="00481753" w:rsidRDefault="00481753" w:rsidP="00481753">
            <w:pPr>
              <w:pStyle w:val="ARTableBodyRight"/>
            </w:pPr>
            <w:r w:rsidRPr="00FE5735">
              <w:t>0</w:t>
            </w:r>
          </w:p>
        </w:tc>
        <w:tc>
          <w:tcPr>
            <w:tcW w:w="567" w:type="dxa"/>
            <w:tcBorders>
              <w:left w:val="dotted" w:sz="6" w:space="0" w:color="53565A"/>
            </w:tcBorders>
            <w:shd w:val="clear" w:color="auto" w:fill="E6E6E6"/>
          </w:tcPr>
          <w:p w14:paraId="4920E58E" w14:textId="1770F1D6" w:rsidR="00481753" w:rsidRDefault="00481753" w:rsidP="00481753">
            <w:pPr>
              <w:pStyle w:val="ARTableBodyRight"/>
            </w:pPr>
            <w:r w:rsidRPr="00FE5735">
              <w:t>9</w:t>
            </w:r>
          </w:p>
        </w:tc>
        <w:tc>
          <w:tcPr>
            <w:tcW w:w="567" w:type="dxa"/>
          </w:tcPr>
          <w:p w14:paraId="0E135101" w14:textId="3AE0011B" w:rsidR="00481753" w:rsidRDefault="00481753" w:rsidP="00481753">
            <w:pPr>
              <w:pStyle w:val="ARTableBodyRight"/>
            </w:pPr>
            <w:r w:rsidRPr="00FE5735">
              <w:t>8</w:t>
            </w:r>
          </w:p>
        </w:tc>
        <w:tc>
          <w:tcPr>
            <w:tcW w:w="567" w:type="dxa"/>
          </w:tcPr>
          <w:p w14:paraId="161753BB" w14:textId="3E974EB6" w:rsidR="00481753" w:rsidRDefault="00481753" w:rsidP="00481753">
            <w:pPr>
              <w:pStyle w:val="ARTableBodyRight"/>
            </w:pPr>
            <w:r w:rsidRPr="00FE5735">
              <w:t>1</w:t>
            </w:r>
          </w:p>
        </w:tc>
      </w:tr>
      <w:tr w:rsidR="00DB7E33" w:rsidRPr="00A2200C" w14:paraId="7E09520F" w14:textId="77777777" w:rsidTr="00DC5078">
        <w:trPr>
          <w:cnfStyle w:val="010000000000" w:firstRow="0" w:lastRow="1" w:firstColumn="0" w:lastColumn="0" w:oddVBand="0" w:evenVBand="0" w:oddHBand="0" w:evenHBand="0" w:firstRowFirstColumn="0" w:firstRowLastColumn="0" w:lastRowFirstColumn="0" w:lastRowLastColumn="0"/>
        </w:trPr>
        <w:tc>
          <w:tcPr>
            <w:tcW w:w="1701" w:type="dxa"/>
          </w:tcPr>
          <w:p w14:paraId="300C6F04" w14:textId="77777777" w:rsidR="00DB7E33" w:rsidRPr="001757DC" w:rsidRDefault="00DB7E33" w:rsidP="00DB7E33">
            <w:pPr>
              <w:pStyle w:val="ARTableBody"/>
              <w:rPr>
                <w:b/>
              </w:rPr>
            </w:pPr>
            <w:r w:rsidRPr="001757DC">
              <w:rPr>
                <w:b/>
              </w:rPr>
              <w:t>Total</w:t>
            </w:r>
          </w:p>
        </w:tc>
        <w:tc>
          <w:tcPr>
            <w:tcW w:w="567" w:type="dxa"/>
            <w:shd w:val="clear" w:color="auto" w:fill="E6E6E6"/>
          </w:tcPr>
          <w:p w14:paraId="680BC431" w14:textId="7D9BA9C2" w:rsidR="00DB7E33" w:rsidRPr="00787626" w:rsidRDefault="00DB7E33" w:rsidP="00DB7E33">
            <w:pPr>
              <w:pStyle w:val="ARTableBodyRight"/>
              <w:rPr>
                <w:b/>
              </w:rPr>
            </w:pPr>
            <w:r w:rsidRPr="00692443">
              <w:rPr>
                <w:b/>
              </w:rPr>
              <w:t>7</w:t>
            </w:r>
          </w:p>
        </w:tc>
        <w:tc>
          <w:tcPr>
            <w:tcW w:w="567" w:type="dxa"/>
          </w:tcPr>
          <w:p w14:paraId="2672808A" w14:textId="592C6A90" w:rsidR="00DB7E33" w:rsidRPr="00787626" w:rsidRDefault="00DB7E33" w:rsidP="00DB7E33">
            <w:pPr>
              <w:pStyle w:val="ARTableBodyRight"/>
              <w:rPr>
                <w:b/>
              </w:rPr>
            </w:pPr>
            <w:r w:rsidRPr="00692443">
              <w:rPr>
                <w:b/>
              </w:rPr>
              <w:t>14</w:t>
            </w:r>
          </w:p>
        </w:tc>
        <w:tc>
          <w:tcPr>
            <w:tcW w:w="567" w:type="dxa"/>
            <w:tcBorders>
              <w:right w:val="dotted" w:sz="6" w:space="0" w:color="53565A"/>
            </w:tcBorders>
          </w:tcPr>
          <w:p w14:paraId="11BA07D3" w14:textId="4D1C9CF1" w:rsidR="00DB7E33" w:rsidRPr="00787626" w:rsidRDefault="001D35BA" w:rsidP="00DB7E33">
            <w:pPr>
              <w:pStyle w:val="ARTableBodyRight"/>
              <w:rPr>
                <w:b/>
              </w:rPr>
            </w:pPr>
            <w:r>
              <w:rPr>
                <w:b/>
              </w:rPr>
              <w:t>−</w:t>
            </w:r>
            <w:r w:rsidR="00DB7E33" w:rsidRPr="00BE11B9">
              <w:rPr>
                <w:b/>
              </w:rPr>
              <w:t>7</w:t>
            </w:r>
          </w:p>
        </w:tc>
        <w:tc>
          <w:tcPr>
            <w:tcW w:w="567" w:type="dxa"/>
            <w:tcBorders>
              <w:left w:val="dotted" w:sz="6" w:space="0" w:color="53565A"/>
            </w:tcBorders>
            <w:shd w:val="clear" w:color="auto" w:fill="E6E6E6"/>
          </w:tcPr>
          <w:p w14:paraId="28CAED64" w14:textId="76EA3B42" w:rsidR="00DB7E33" w:rsidRPr="00787626" w:rsidRDefault="00DB7E33" w:rsidP="00DB7E33">
            <w:pPr>
              <w:pStyle w:val="ARTableBodyRight"/>
              <w:rPr>
                <w:b/>
              </w:rPr>
            </w:pPr>
            <w:r w:rsidRPr="00BE11B9">
              <w:rPr>
                <w:b/>
              </w:rPr>
              <w:t>6</w:t>
            </w:r>
          </w:p>
        </w:tc>
        <w:tc>
          <w:tcPr>
            <w:tcW w:w="567" w:type="dxa"/>
          </w:tcPr>
          <w:p w14:paraId="0C01D09A" w14:textId="29ADF248" w:rsidR="00DB7E33" w:rsidRPr="00787626" w:rsidRDefault="00DB7E33" w:rsidP="00DB7E33">
            <w:pPr>
              <w:pStyle w:val="ARTableBodyRight"/>
              <w:rPr>
                <w:b/>
              </w:rPr>
            </w:pPr>
            <w:r w:rsidRPr="00692443">
              <w:rPr>
                <w:b/>
              </w:rPr>
              <w:t>18</w:t>
            </w:r>
          </w:p>
        </w:tc>
        <w:tc>
          <w:tcPr>
            <w:tcW w:w="567" w:type="dxa"/>
            <w:tcBorders>
              <w:right w:val="dotted" w:sz="6" w:space="0" w:color="53565A"/>
            </w:tcBorders>
          </w:tcPr>
          <w:p w14:paraId="3CAC4B0F" w14:textId="4DEA53BE" w:rsidR="00DB7E33" w:rsidRPr="00787626" w:rsidRDefault="001D35BA" w:rsidP="00DB7E33">
            <w:pPr>
              <w:pStyle w:val="ARTableBodyRight"/>
              <w:rPr>
                <w:b/>
              </w:rPr>
            </w:pPr>
            <w:r>
              <w:rPr>
                <w:b/>
              </w:rPr>
              <w:t>−</w:t>
            </w:r>
            <w:r w:rsidR="00DB7E33" w:rsidRPr="00BE11B9">
              <w:rPr>
                <w:b/>
              </w:rPr>
              <w:t>12</w:t>
            </w:r>
          </w:p>
        </w:tc>
        <w:tc>
          <w:tcPr>
            <w:tcW w:w="567" w:type="dxa"/>
            <w:tcBorders>
              <w:left w:val="dotted" w:sz="6" w:space="0" w:color="53565A"/>
            </w:tcBorders>
            <w:shd w:val="clear" w:color="auto" w:fill="E6E6E6"/>
          </w:tcPr>
          <w:p w14:paraId="5507A619" w14:textId="2840E0EC" w:rsidR="00DB7E33" w:rsidRDefault="00DB7E33" w:rsidP="00DB7E33">
            <w:pPr>
              <w:pStyle w:val="ARTableBodyRight"/>
              <w:rPr>
                <w:b/>
              </w:rPr>
            </w:pPr>
            <w:r w:rsidRPr="00BE11B9">
              <w:rPr>
                <w:b/>
              </w:rPr>
              <w:t>0</w:t>
            </w:r>
          </w:p>
        </w:tc>
        <w:tc>
          <w:tcPr>
            <w:tcW w:w="567" w:type="dxa"/>
          </w:tcPr>
          <w:p w14:paraId="2797BFB3" w14:textId="42352A30" w:rsidR="00DB7E33" w:rsidRDefault="00DB7E33" w:rsidP="00DB7E33">
            <w:pPr>
              <w:pStyle w:val="ARTableBodyRight"/>
              <w:rPr>
                <w:b/>
              </w:rPr>
            </w:pPr>
            <w:r w:rsidRPr="00692443">
              <w:rPr>
                <w:b/>
              </w:rPr>
              <w:t>0</w:t>
            </w:r>
          </w:p>
        </w:tc>
        <w:tc>
          <w:tcPr>
            <w:tcW w:w="567" w:type="dxa"/>
            <w:tcBorders>
              <w:right w:val="dotted" w:sz="6" w:space="0" w:color="53565A"/>
            </w:tcBorders>
          </w:tcPr>
          <w:p w14:paraId="037C597B" w14:textId="0CA05AFE" w:rsidR="00DB7E33" w:rsidRDefault="00DB7E33" w:rsidP="00DB7E33">
            <w:pPr>
              <w:pStyle w:val="ARTableBodyRight"/>
              <w:rPr>
                <w:b/>
              </w:rPr>
            </w:pPr>
            <w:r w:rsidRPr="00BE11B9">
              <w:rPr>
                <w:b/>
              </w:rPr>
              <w:t>0</w:t>
            </w:r>
          </w:p>
        </w:tc>
        <w:tc>
          <w:tcPr>
            <w:tcW w:w="567" w:type="dxa"/>
            <w:tcBorders>
              <w:left w:val="dotted" w:sz="6" w:space="0" w:color="53565A"/>
            </w:tcBorders>
            <w:shd w:val="clear" w:color="auto" w:fill="E6E6E6"/>
          </w:tcPr>
          <w:p w14:paraId="38C8513F" w14:textId="7ECF76CB" w:rsidR="00DB7E33" w:rsidRPr="00787626" w:rsidRDefault="00DB7E33" w:rsidP="00DB7E33">
            <w:pPr>
              <w:pStyle w:val="ARTableBodyRight"/>
              <w:rPr>
                <w:b/>
              </w:rPr>
            </w:pPr>
            <w:r w:rsidRPr="00BE11B9">
              <w:rPr>
                <w:b/>
              </w:rPr>
              <w:t>13</w:t>
            </w:r>
          </w:p>
        </w:tc>
        <w:tc>
          <w:tcPr>
            <w:tcW w:w="567" w:type="dxa"/>
          </w:tcPr>
          <w:p w14:paraId="77E1ACB5" w14:textId="32C08B18" w:rsidR="00DB7E33" w:rsidRPr="00787626" w:rsidRDefault="00DB7E33" w:rsidP="00DB7E33">
            <w:pPr>
              <w:pStyle w:val="ARTableBodyRight"/>
              <w:rPr>
                <w:b/>
              </w:rPr>
            </w:pPr>
            <w:r w:rsidRPr="00692443">
              <w:rPr>
                <w:b/>
              </w:rPr>
              <w:t>32</w:t>
            </w:r>
          </w:p>
        </w:tc>
        <w:tc>
          <w:tcPr>
            <w:tcW w:w="567" w:type="dxa"/>
          </w:tcPr>
          <w:p w14:paraId="27AB9F41" w14:textId="35F7D570" w:rsidR="00DB7E33" w:rsidRPr="00C52718" w:rsidRDefault="001D35BA" w:rsidP="00DB7E33">
            <w:pPr>
              <w:pStyle w:val="ARTableBodyRight"/>
              <w:rPr>
                <w:b/>
              </w:rPr>
            </w:pPr>
            <w:r>
              <w:rPr>
                <w:b/>
              </w:rPr>
              <w:t>−</w:t>
            </w:r>
            <w:r w:rsidR="00DB7E33" w:rsidRPr="00BE11B9">
              <w:rPr>
                <w:b/>
              </w:rPr>
              <w:t>19</w:t>
            </w:r>
          </w:p>
        </w:tc>
      </w:tr>
    </w:tbl>
    <w:p w14:paraId="61E3C58E" w14:textId="01FA0752" w:rsidR="00865219" w:rsidRPr="003D0548" w:rsidRDefault="00865219" w:rsidP="00865219">
      <w:pPr>
        <w:pStyle w:val="ARTableFootnote"/>
      </w:pPr>
      <w:r w:rsidRPr="003D0548">
        <w:t>Note</w:t>
      </w:r>
      <w:r>
        <w:t>s</w:t>
      </w:r>
      <w:r w:rsidRPr="003D0548">
        <w:t xml:space="preserve">: Due to </w:t>
      </w:r>
      <w:r w:rsidR="00AB420C">
        <w:t>M</w:t>
      </w:r>
      <w:r w:rsidR="00374F3F">
        <w:t>o</w:t>
      </w:r>
      <w:r w:rsidR="00AB420C">
        <w:t>G</w:t>
      </w:r>
      <w:r w:rsidRPr="003D0548">
        <w:t xml:space="preserve"> changes:</w:t>
      </w:r>
    </w:p>
    <w:p w14:paraId="7A1EB857" w14:textId="77777777" w:rsidR="00865219" w:rsidRPr="003D0548" w:rsidRDefault="00865219" w:rsidP="00865219">
      <w:pPr>
        <w:pStyle w:val="ARTableFootnote"/>
        <w:numPr>
          <w:ilvl w:val="0"/>
          <w:numId w:val="41"/>
        </w:numPr>
        <w:rPr>
          <w:lang w:eastAsia="en-AU"/>
        </w:rPr>
      </w:pPr>
      <w:r w:rsidRPr="003D0548">
        <w:t>Bushfire Recovery Victoria</w:t>
      </w:r>
      <w:r w:rsidRPr="003D0548">
        <w:rPr>
          <w:lang w:eastAsia="en-AU"/>
        </w:rPr>
        <w:t xml:space="preserve"> transferred to the Department of Justice and Community Safety on 1 July 2020.</w:t>
      </w:r>
    </w:p>
    <w:p w14:paraId="53573219" w14:textId="0D59E476" w:rsidR="00205BE9" w:rsidRPr="00C5606F" w:rsidRDefault="00865219" w:rsidP="00865219">
      <w:pPr>
        <w:pStyle w:val="ARTableFootnote"/>
        <w:numPr>
          <w:ilvl w:val="0"/>
          <w:numId w:val="41"/>
        </w:numPr>
      </w:pPr>
      <w:r w:rsidRPr="00083D4B">
        <w:t xml:space="preserve">Respect Victoria </w:t>
      </w:r>
      <w:r w:rsidRPr="00865219">
        <w:rPr>
          <w:rFonts w:cstheme="minorHAnsi"/>
        </w:rPr>
        <w:t>transferred to DFFH on 1 February 2021</w:t>
      </w:r>
      <w:r w:rsidRPr="00083D4B">
        <w:t>.</w:t>
      </w:r>
      <w:r w:rsidR="00205BE9" w:rsidRPr="00C5606F">
        <w:br w:type="page"/>
      </w:r>
    </w:p>
    <w:p w14:paraId="34B1E259" w14:textId="4354DA89" w:rsidR="006F639E" w:rsidRPr="00FB6046" w:rsidRDefault="006F639E" w:rsidP="00DD3146">
      <w:pPr>
        <w:pStyle w:val="Heading4"/>
        <w:spacing w:before="300" w:after="60"/>
      </w:pPr>
      <w:r w:rsidRPr="002F2874">
        <w:lastRenderedPageBreak/>
        <w:t>Table</w:t>
      </w:r>
      <w:r w:rsidR="00482902">
        <w:t xml:space="preserve"> </w:t>
      </w:r>
      <w:r w:rsidR="008849B9">
        <w:t>9</w:t>
      </w:r>
      <w:r w:rsidRPr="002F2874">
        <w:t>:</w:t>
      </w:r>
      <w:r w:rsidR="00482902">
        <w:t xml:space="preserve"> </w:t>
      </w:r>
      <w:r w:rsidRPr="002F2874">
        <w:t>Reconciliation</w:t>
      </w:r>
      <w:r w:rsidR="00482902">
        <w:t xml:space="preserve"> </w:t>
      </w:r>
      <w:r w:rsidRPr="00FB6046">
        <w:t>of</w:t>
      </w:r>
      <w:r w:rsidR="00482902">
        <w:t xml:space="preserve"> </w:t>
      </w:r>
      <w:r w:rsidRPr="00FB6046">
        <w:t>DPC</w:t>
      </w:r>
      <w:r w:rsidR="00482902">
        <w:t xml:space="preserve"> </w:t>
      </w:r>
      <w:r w:rsidR="002A0621">
        <w:t>e</w:t>
      </w:r>
      <w:r w:rsidRPr="00FB6046">
        <w:t>xecutive</w:t>
      </w:r>
      <w:r w:rsidR="00482902">
        <w:t xml:space="preserve"> </w:t>
      </w:r>
      <w:r w:rsidR="002A0621">
        <w:t>n</w:t>
      </w:r>
      <w:r w:rsidRPr="00FB6046">
        <w:t>umbers</w:t>
      </w:r>
    </w:p>
    <w:tbl>
      <w:tblPr>
        <w:tblStyle w:val="ARTable"/>
        <w:tblW w:w="8505" w:type="dxa"/>
        <w:tblLook w:val="06E0" w:firstRow="1" w:lastRow="1" w:firstColumn="1" w:lastColumn="0" w:noHBand="1" w:noVBand="1"/>
      </w:tblPr>
      <w:tblGrid>
        <w:gridCol w:w="839"/>
        <w:gridCol w:w="5137"/>
        <w:gridCol w:w="1225"/>
        <w:gridCol w:w="1304"/>
      </w:tblGrid>
      <w:tr w:rsidR="006D540A" w:rsidRPr="00416E48" w14:paraId="36ACBB03" w14:textId="7A81B2FF" w:rsidTr="002C4590">
        <w:trPr>
          <w:cnfStyle w:val="100000000000" w:firstRow="1" w:lastRow="0" w:firstColumn="0" w:lastColumn="0" w:oddVBand="0" w:evenVBand="0" w:oddHBand="0" w:evenHBand="0" w:firstRowFirstColumn="0" w:firstRowLastColumn="0" w:lastRowFirstColumn="0" w:lastRowLastColumn="0"/>
          <w:tblHeader/>
        </w:trPr>
        <w:tc>
          <w:tcPr>
            <w:tcW w:w="842" w:type="dxa"/>
          </w:tcPr>
          <w:p w14:paraId="274548E6" w14:textId="77777777" w:rsidR="006D540A" w:rsidRPr="001C5175" w:rsidRDefault="006D540A" w:rsidP="00E412E6">
            <w:pPr>
              <w:pStyle w:val="ARTableColHead"/>
              <w:rPr>
                <w:color w:val="333333"/>
              </w:rPr>
            </w:pPr>
          </w:p>
        </w:tc>
        <w:tc>
          <w:tcPr>
            <w:tcW w:w="5172" w:type="dxa"/>
          </w:tcPr>
          <w:p w14:paraId="280A6DDB" w14:textId="77777777" w:rsidR="006D540A" w:rsidRPr="001C5175" w:rsidRDefault="006D540A" w:rsidP="00E412E6">
            <w:pPr>
              <w:pStyle w:val="ARTableColHead"/>
              <w:rPr>
                <w:color w:val="333333"/>
              </w:rPr>
            </w:pPr>
          </w:p>
        </w:tc>
        <w:tc>
          <w:tcPr>
            <w:tcW w:w="1231" w:type="dxa"/>
            <w:shd w:val="clear" w:color="auto" w:fill="E6E6E6"/>
          </w:tcPr>
          <w:p w14:paraId="7FE1F79E" w14:textId="688595CF" w:rsidR="006D540A" w:rsidRDefault="00EE04F0" w:rsidP="001C54EA">
            <w:pPr>
              <w:pStyle w:val="ARTableColHeadRight"/>
              <w:ind w:right="85"/>
            </w:pPr>
            <w:r>
              <w:t>2021</w:t>
            </w:r>
          </w:p>
        </w:tc>
        <w:tc>
          <w:tcPr>
            <w:tcW w:w="1310" w:type="dxa"/>
          </w:tcPr>
          <w:p w14:paraId="33253D48" w14:textId="2965AB9E" w:rsidR="006D540A" w:rsidRPr="00416E48" w:rsidRDefault="00EE04F0" w:rsidP="001C54EA">
            <w:pPr>
              <w:pStyle w:val="ARTableColHeadRight"/>
              <w:ind w:right="85"/>
            </w:pPr>
            <w:r>
              <w:t>2020</w:t>
            </w:r>
          </w:p>
        </w:tc>
      </w:tr>
      <w:tr w:rsidR="009E2028" w:rsidRPr="001C5175" w14:paraId="1A785B53" w14:textId="538EFAEC" w:rsidTr="002C4590">
        <w:tc>
          <w:tcPr>
            <w:tcW w:w="842" w:type="dxa"/>
          </w:tcPr>
          <w:p w14:paraId="1B8F4359" w14:textId="71507CA8" w:rsidR="009E2028" w:rsidRDefault="009E2028" w:rsidP="009E2028">
            <w:pPr>
              <w:pStyle w:val="ARTableBody"/>
              <w:spacing w:before="80"/>
            </w:pPr>
          </w:p>
        </w:tc>
        <w:tc>
          <w:tcPr>
            <w:tcW w:w="5172" w:type="dxa"/>
          </w:tcPr>
          <w:p w14:paraId="62177E54" w14:textId="1D8A1F01" w:rsidR="009E2028" w:rsidRPr="001C5175" w:rsidRDefault="009E2028" w:rsidP="009E2028">
            <w:pPr>
              <w:pStyle w:val="ARTableBody"/>
              <w:spacing w:before="80"/>
            </w:pPr>
            <w:r>
              <w:t>Executives</w:t>
            </w:r>
            <w:r w:rsidRPr="002E1714">
              <w:rPr>
                <w:rStyle w:val="Superscript"/>
              </w:rPr>
              <w:t>(1)</w:t>
            </w:r>
          </w:p>
        </w:tc>
        <w:tc>
          <w:tcPr>
            <w:tcW w:w="1231" w:type="dxa"/>
            <w:shd w:val="clear" w:color="auto" w:fill="E6E6E6"/>
          </w:tcPr>
          <w:p w14:paraId="14BB5B58" w14:textId="21CCB201" w:rsidR="009E2028" w:rsidRPr="001C5175" w:rsidRDefault="009E2028" w:rsidP="009E2028">
            <w:pPr>
              <w:pStyle w:val="ARTableBodyRight"/>
              <w:spacing w:before="80"/>
              <w:ind w:right="85"/>
            </w:pPr>
            <w:r w:rsidRPr="005C5756">
              <w:t>99</w:t>
            </w:r>
          </w:p>
        </w:tc>
        <w:tc>
          <w:tcPr>
            <w:tcW w:w="1310" w:type="dxa"/>
          </w:tcPr>
          <w:p w14:paraId="3A5643EB" w14:textId="52F549D0" w:rsidR="009E2028" w:rsidRPr="001C5175" w:rsidRDefault="009E2028" w:rsidP="009E2028">
            <w:pPr>
              <w:pStyle w:val="ARTableBodyRight"/>
              <w:spacing w:before="80"/>
              <w:ind w:right="85"/>
            </w:pPr>
            <w:r w:rsidRPr="000A271F">
              <w:t>115</w:t>
            </w:r>
          </w:p>
        </w:tc>
      </w:tr>
      <w:tr w:rsidR="009E2028" w:rsidRPr="001C5175" w14:paraId="6C3E6950" w14:textId="55A7A6ED" w:rsidTr="002C4590">
        <w:tc>
          <w:tcPr>
            <w:tcW w:w="842" w:type="dxa"/>
          </w:tcPr>
          <w:p w14:paraId="16544789" w14:textId="77777777" w:rsidR="009E2028" w:rsidRPr="001C5175" w:rsidRDefault="009E2028" w:rsidP="009E2028">
            <w:pPr>
              <w:pStyle w:val="ARTableBody"/>
              <w:spacing w:before="80"/>
            </w:pPr>
          </w:p>
        </w:tc>
        <w:tc>
          <w:tcPr>
            <w:tcW w:w="5172" w:type="dxa"/>
          </w:tcPr>
          <w:p w14:paraId="3A491814" w14:textId="354D37F8" w:rsidR="009E2028" w:rsidRPr="001C5175" w:rsidRDefault="009E2028" w:rsidP="009E2028">
            <w:pPr>
              <w:pStyle w:val="ARTableBody"/>
              <w:spacing w:before="80"/>
            </w:pPr>
            <w:r w:rsidRPr="001C5175">
              <w:t>Accountable</w:t>
            </w:r>
            <w:r>
              <w:t xml:space="preserve"> O</w:t>
            </w:r>
            <w:r w:rsidRPr="001C5175">
              <w:t>fficer</w:t>
            </w:r>
            <w:r>
              <w:t xml:space="preserve"> (Secretary)</w:t>
            </w:r>
          </w:p>
        </w:tc>
        <w:tc>
          <w:tcPr>
            <w:tcW w:w="1231" w:type="dxa"/>
            <w:shd w:val="clear" w:color="auto" w:fill="E6E6E6"/>
          </w:tcPr>
          <w:p w14:paraId="661E4CF3" w14:textId="271D9737" w:rsidR="009E2028" w:rsidRPr="001C5175" w:rsidRDefault="009E2028" w:rsidP="009E2028">
            <w:pPr>
              <w:pStyle w:val="ARTableBodyRight"/>
              <w:spacing w:before="80"/>
              <w:ind w:right="85"/>
            </w:pPr>
            <w:r w:rsidRPr="005C5756">
              <w:t>1</w:t>
            </w:r>
          </w:p>
        </w:tc>
        <w:tc>
          <w:tcPr>
            <w:tcW w:w="1310" w:type="dxa"/>
          </w:tcPr>
          <w:p w14:paraId="212D91C8" w14:textId="4A15FE0C" w:rsidR="009E2028" w:rsidRPr="001C5175" w:rsidRDefault="009E2028" w:rsidP="009E2028">
            <w:pPr>
              <w:pStyle w:val="ARTableBodyRight"/>
              <w:spacing w:before="80"/>
              <w:ind w:right="85"/>
            </w:pPr>
            <w:r w:rsidRPr="000A271F">
              <w:t>1</w:t>
            </w:r>
          </w:p>
        </w:tc>
      </w:tr>
      <w:tr w:rsidR="009E2028" w:rsidRPr="001C5175" w14:paraId="6E9A4CF0" w14:textId="085E57C5" w:rsidTr="002C4590">
        <w:tc>
          <w:tcPr>
            <w:tcW w:w="842" w:type="dxa"/>
          </w:tcPr>
          <w:p w14:paraId="315B2317" w14:textId="77777777" w:rsidR="009E2028" w:rsidRPr="00AA3439" w:rsidRDefault="009E2028" w:rsidP="009E2028">
            <w:pPr>
              <w:pStyle w:val="ARTableBody"/>
              <w:rPr>
                <w:i/>
              </w:rPr>
            </w:pPr>
            <w:r w:rsidRPr="00AA3439">
              <w:rPr>
                <w:i/>
              </w:rPr>
              <w:t>Less</w:t>
            </w:r>
          </w:p>
        </w:tc>
        <w:tc>
          <w:tcPr>
            <w:tcW w:w="5172" w:type="dxa"/>
          </w:tcPr>
          <w:p w14:paraId="105DFB1B" w14:textId="77777777" w:rsidR="009E2028" w:rsidRPr="001C5175" w:rsidRDefault="009E2028" w:rsidP="009E2028">
            <w:pPr>
              <w:pStyle w:val="ARTableBody"/>
            </w:pPr>
            <w:r w:rsidRPr="001C5175">
              <w:t>Separations</w:t>
            </w:r>
          </w:p>
        </w:tc>
        <w:tc>
          <w:tcPr>
            <w:tcW w:w="1231" w:type="dxa"/>
            <w:shd w:val="clear" w:color="auto" w:fill="E6E6E6"/>
          </w:tcPr>
          <w:p w14:paraId="0B03B4BE" w14:textId="48BFFA49" w:rsidR="009E2028" w:rsidRPr="001C5175" w:rsidRDefault="009E2028" w:rsidP="009E2028">
            <w:pPr>
              <w:pStyle w:val="ARTableBodyRight"/>
              <w:ind w:right="85"/>
            </w:pPr>
            <w:r w:rsidRPr="005C5756">
              <w:t>25</w:t>
            </w:r>
          </w:p>
        </w:tc>
        <w:tc>
          <w:tcPr>
            <w:tcW w:w="1310" w:type="dxa"/>
          </w:tcPr>
          <w:p w14:paraId="0076F4CF" w14:textId="5AA96B5C" w:rsidR="009E2028" w:rsidRPr="001C5175" w:rsidRDefault="009E2028" w:rsidP="009E2028">
            <w:pPr>
              <w:pStyle w:val="ARTableBodyRight"/>
              <w:ind w:right="85"/>
            </w:pPr>
            <w:r w:rsidRPr="000A271F">
              <w:t>22</w:t>
            </w:r>
          </w:p>
        </w:tc>
      </w:tr>
      <w:tr w:rsidR="009E2028" w:rsidRPr="0052351C" w14:paraId="4D13BA1F" w14:textId="60508E59" w:rsidTr="002C4590">
        <w:trPr>
          <w:cnfStyle w:val="010000000000" w:firstRow="0" w:lastRow="1" w:firstColumn="0" w:lastColumn="0" w:oddVBand="0" w:evenVBand="0" w:oddHBand="0" w:evenHBand="0" w:firstRowFirstColumn="0" w:firstRowLastColumn="0" w:lastRowFirstColumn="0" w:lastRowLastColumn="0"/>
        </w:trPr>
        <w:tc>
          <w:tcPr>
            <w:tcW w:w="842" w:type="dxa"/>
          </w:tcPr>
          <w:p w14:paraId="469E6FB5" w14:textId="77777777" w:rsidR="009E2028" w:rsidRPr="001C5175" w:rsidRDefault="009E2028" w:rsidP="009E2028">
            <w:pPr>
              <w:pStyle w:val="ARTableBody"/>
            </w:pPr>
          </w:p>
        </w:tc>
        <w:tc>
          <w:tcPr>
            <w:tcW w:w="5172" w:type="dxa"/>
          </w:tcPr>
          <w:p w14:paraId="47304A1F" w14:textId="2F684319" w:rsidR="009E2028" w:rsidRPr="001757DC" w:rsidRDefault="009E2028" w:rsidP="009E2028">
            <w:pPr>
              <w:pStyle w:val="ARTableBody"/>
              <w:rPr>
                <w:b/>
              </w:rPr>
            </w:pPr>
            <w:r>
              <w:rPr>
                <w:b/>
              </w:rPr>
              <w:t>Total executive numbers</w:t>
            </w:r>
          </w:p>
        </w:tc>
        <w:tc>
          <w:tcPr>
            <w:tcW w:w="1231" w:type="dxa"/>
            <w:shd w:val="clear" w:color="auto" w:fill="E6E6E6"/>
          </w:tcPr>
          <w:p w14:paraId="7F6CEA7C" w14:textId="308896B8" w:rsidR="009E2028" w:rsidRPr="00281865" w:rsidRDefault="009E2028" w:rsidP="009E2028">
            <w:pPr>
              <w:pStyle w:val="ARTableBodyRight"/>
              <w:ind w:right="85"/>
              <w:rPr>
                <w:b/>
              </w:rPr>
            </w:pPr>
            <w:r w:rsidRPr="00BE11B9">
              <w:rPr>
                <w:b/>
                <w:bCs/>
              </w:rPr>
              <w:t>75</w:t>
            </w:r>
          </w:p>
        </w:tc>
        <w:tc>
          <w:tcPr>
            <w:tcW w:w="1310" w:type="dxa"/>
          </w:tcPr>
          <w:p w14:paraId="2298702A" w14:textId="514236A1" w:rsidR="009E2028" w:rsidRPr="00281865" w:rsidRDefault="009E2028" w:rsidP="009E2028">
            <w:pPr>
              <w:pStyle w:val="ARTableBodyRight"/>
              <w:ind w:right="85"/>
              <w:rPr>
                <w:b/>
              </w:rPr>
            </w:pPr>
            <w:r w:rsidRPr="000A271F">
              <w:rPr>
                <w:b/>
              </w:rPr>
              <w:t>94</w:t>
            </w:r>
          </w:p>
        </w:tc>
      </w:tr>
    </w:tbl>
    <w:p w14:paraId="23271848" w14:textId="2D404DAE" w:rsidR="00AE4D7E" w:rsidRDefault="00AE4D7E" w:rsidP="00AE4D7E">
      <w:pPr>
        <w:pStyle w:val="ARTableFootnoteIndent"/>
      </w:pPr>
      <w:r>
        <w:t>Note:</w:t>
      </w:r>
    </w:p>
    <w:p w14:paraId="5E1059BE" w14:textId="70214D6C" w:rsidR="00AE4D7E" w:rsidRDefault="002E1714" w:rsidP="00AE4D7E">
      <w:pPr>
        <w:pStyle w:val="ARTableFootnoteIndent"/>
      </w:pPr>
      <w:r>
        <w:t>(</w:t>
      </w:r>
      <w:r w:rsidR="00AE4D7E">
        <w:t>1</w:t>
      </w:r>
      <w:r>
        <w:t>)</w:t>
      </w:r>
      <w:r w:rsidR="00AE4D7E">
        <w:tab/>
        <w:t>Excludes</w:t>
      </w:r>
      <w:r w:rsidR="00482902">
        <w:t xml:space="preserve"> </w:t>
      </w:r>
      <w:r w:rsidR="00AE4D7E">
        <w:t>DPC</w:t>
      </w:r>
      <w:r w:rsidR="00482902">
        <w:t xml:space="preserve"> </w:t>
      </w:r>
      <w:r w:rsidR="00AE4D7E">
        <w:t>portfolio</w:t>
      </w:r>
      <w:r w:rsidR="00482902">
        <w:t xml:space="preserve"> </w:t>
      </w:r>
      <w:r w:rsidR="00AE4D7E">
        <w:t>entity</w:t>
      </w:r>
      <w:r w:rsidR="00482902">
        <w:t xml:space="preserve"> </w:t>
      </w:r>
      <w:r w:rsidR="00AE4D7E">
        <w:t>executive</w:t>
      </w:r>
      <w:r w:rsidR="00482902">
        <w:t xml:space="preserve"> </w:t>
      </w:r>
      <w:r w:rsidR="00AE4D7E">
        <w:t>officers.</w:t>
      </w:r>
    </w:p>
    <w:p w14:paraId="6BCF9387" w14:textId="696A27CC" w:rsidR="00E412E6" w:rsidRDefault="00164B16" w:rsidP="006E2029">
      <w:pPr>
        <w:pStyle w:val="Heading4"/>
        <w:spacing w:before="480"/>
      </w:pPr>
      <w:r>
        <w:t>Table</w:t>
      </w:r>
      <w:r w:rsidR="00482902">
        <w:t xml:space="preserve"> </w:t>
      </w:r>
      <w:r w:rsidR="008849B9">
        <w:t>10</w:t>
      </w:r>
      <w:r w:rsidR="00E412E6">
        <w:t>:</w:t>
      </w:r>
      <w:r w:rsidR="00482902">
        <w:t xml:space="preserve"> </w:t>
      </w:r>
      <w:r w:rsidR="00E412E6" w:rsidRPr="00226182">
        <w:t>Annualised</w:t>
      </w:r>
      <w:r w:rsidR="00482902">
        <w:t xml:space="preserve"> </w:t>
      </w:r>
      <w:r w:rsidR="00E412E6" w:rsidRPr="00226182">
        <w:t>total</w:t>
      </w:r>
      <w:r w:rsidR="00482902">
        <w:t xml:space="preserve"> </w:t>
      </w:r>
      <w:r w:rsidR="00E412E6" w:rsidRPr="00226182">
        <w:t>salary,</w:t>
      </w:r>
      <w:r w:rsidR="00482902">
        <w:t xml:space="preserve"> </w:t>
      </w:r>
      <w:r w:rsidR="00E412E6" w:rsidRPr="00226182">
        <w:t>by</w:t>
      </w:r>
      <w:r w:rsidR="00482902">
        <w:t xml:space="preserve"> </w:t>
      </w:r>
      <w:r w:rsidR="00E412E6" w:rsidRPr="00226182">
        <w:t>$20,000</w:t>
      </w:r>
      <w:r w:rsidR="00482902">
        <w:t xml:space="preserve"> </w:t>
      </w:r>
      <w:r w:rsidR="00E412E6" w:rsidRPr="00226182">
        <w:t>bands,</w:t>
      </w:r>
      <w:r w:rsidR="00482902">
        <w:t xml:space="preserve"> </w:t>
      </w:r>
      <w:r w:rsidR="00E412E6" w:rsidRPr="00226182">
        <w:t>for</w:t>
      </w:r>
      <w:r w:rsidR="00482902">
        <w:t xml:space="preserve"> </w:t>
      </w:r>
      <w:r w:rsidR="00E412E6" w:rsidRPr="00226182">
        <w:t>executives</w:t>
      </w:r>
      <w:r w:rsidR="00482902">
        <w:t xml:space="preserve"> </w:t>
      </w:r>
      <w:r w:rsidR="00E412E6" w:rsidRPr="00226182">
        <w:t>and</w:t>
      </w:r>
      <w:r w:rsidR="00482902">
        <w:t xml:space="preserve"> </w:t>
      </w:r>
      <w:r w:rsidR="00E412E6" w:rsidRPr="00226182">
        <w:t>other</w:t>
      </w:r>
      <w:r w:rsidR="00482902">
        <w:t xml:space="preserve"> </w:t>
      </w:r>
      <w:r w:rsidR="00E412E6" w:rsidRPr="00226182">
        <w:t>senior</w:t>
      </w:r>
      <w:r w:rsidR="00482902">
        <w:t xml:space="preserve"> </w:t>
      </w:r>
      <w:r w:rsidR="00E412E6" w:rsidRPr="00226182">
        <w:t>non-executive</w:t>
      </w:r>
      <w:r w:rsidR="00482902">
        <w:t xml:space="preserve"> </w:t>
      </w:r>
      <w:r w:rsidR="00E412E6" w:rsidRPr="00226182">
        <w:t>staff</w:t>
      </w:r>
    </w:p>
    <w:p w14:paraId="155B9057" w14:textId="660D387B" w:rsidR="00E412E6" w:rsidRPr="00A4255E" w:rsidRDefault="001F5DFC" w:rsidP="00FE37E7">
      <w:pPr>
        <w:pStyle w:val="ARBody"/>
      </w:pPr>
      <w:r>
        <w:t>Table</w:t>
      </w:r>
      <w:r w:rsidR="00482902">
        <w:t xml:space="preserve"> </w:t>
      </w:r>
      <w:r w:rsidR="008849B9">
        <w:t>10</w:t>
      </w:r>
      <w:r w:rsidR="00482902">
        <w:t xml:space="preserve"> </w:t>
      </w:r>
      <w:r w:rsidR="00E412E6" w:rsidRPr="00A4255E">
        <w:t>discloses</w:t>
      </w:r>
      <w:r w:rsidR="00482902">
        <w:t xml:space="preserve"> </w:t>
      </w:r>
      <w:r w:rsidR="00E412E6" w:rsidRPr="00A4255E">
        <w:t>the</w:t>
      </w:r>
      <w:r w:rsidR="00482902">
        <w:t xml:space="preserve"> </w:t>
      </w:r>
      <w:r w:rsidR="00E412E6" w:rsidRPr="00A4255E">
        <w:t>annualised</w:t>
      </w:r>
      <w:r w:rsidR="00482902">
        <w:t xml:space="preserve"> </w:t>
      </w:r>
      <w:r w:rsidR="00E412E6" w:rsidRPr="00A4255E">
        <w:t>total</w:t>
      </w:r>
      <w:r w:rsidR="00482902">
        <w:t xml:space="preserve"> </w:t>
      </w:r>
      <w:r w:rsidR="00E412E6" w:rsidRPr="00A4255E">
        <w:t>salary</w:t>
      </w:r>
      <w:r w:rsidR="00482902">
        <w:t xml:space="preserve"> </w:t>
      </w:r>
      <w:r w:rsidR="00E412E6" w:rsidRPr="00A4255E">
        <w:t>for</w:t>
      </w:r>
      <w:r w:rsidR="00482902">
        <w:t xml:space="preserve"> </w:t>
      </w:r>
      <w:r w:rsidR="00E412E6" w:rsidRPr="00A4255E">
        <w:t>senior</w:t>
      </w:r>
      <w:r w:rsidR="00482902">
        <w:t xml:space="preserve"> </w:t>
      </w:r>
      <w:r w:rsidR="00E412E6" w:rsidRPr="00A4255E">
        <w:t>employees</w:t>
      </w:r>
      <w:r w:rsidR="00482902">
        <w:t xml:space="preserve"> </w:t>
      </w:r>
      <w:r w:rsidR="00E412E6" w:rsidRPr="00A4255E">
        <w:t>of</w:t>
      </w:r>
      <w:r w:rsidR="00482902">
        <w:t xml:space="preserve"> </w:t>
      </w:r>
      <w:r w:rsidR="000845B7">
        <w:t>DPC</w:t>
      </w:r>
      <w:r w:rsidR="00482902">
        <w:t xml:space="preserve"> </w:t>
      </w:r>
      <w:r w:rsidR="00E412E6" w:rsidRPr="00A4255E">
        <w:t>categorised</w:t>
      </w:r>
      <w:r w:rsidR="00482902">
        <w:t xml:space="preserve"> </w:t>
      </w:r>
      <w:r w:rsidR="00E412E6" w:rsidRPr="00A4255E">
        <w:t>by</w:t>
      </w:r>
      <w:r w:rsidR="00482902">
        <w:t xml:space="preserve"> </w:t>
      </w:r>
      <w:r w:rsidR="00E412E6" w:rsidRPr="00A4255E">
        <w:t>classification.</w:t>
      </w:r>
      <w:r w:rsidR="00482902">
        <w:t xml:space="preserve"> </w:t>
      </w:r>
      <w:r w:rsidR="00E412E6" w:rsidRPr="00A4255E">
        <w:t>The</w:t>
      </w:r>
      <w:r w:rsidR="00482902">
        <w:t xml:space="preserve"> </w:t>
      </w:r>
      <w:r w:rsidR="00E412E6" w:rsidRPr="00A4255E">
        <w:t>salary</w:t>
      </w:r>
      <w:r w:rsidR="00482902">
        <w:t xml:space="preserve"> </w:t>
      </w:r>
      <w:r w:rsidR="00E412E6" w:rsidRPr="00A4255E">
        <w:t>amount</w:t>
      </w:r>
      <w:r w:rsidR="00482902">
        <w:t xml:space="preserve"> </w:t>
      </w:r>
      <w:r w:rsidR="00E412E6" w:rsidRPr="00A4255E">
        <w:t>is</w:t>
      </w:r>
      <w:r w:rsidR="00482902">
        <w:t xml:space="preserve"> </w:t>
      </w:r>
      <w:r w:rsidR="00E412E6" w:rsidRPr="00A4255E">
        <w:t>reported</w:t>
      </w:r>
      <w:r w:rsidR="00482902">
        <w:t xml:space="preserve"> </w:t>
      </w:r>
      <w:r w:rsidR="00E412E6" w:rsidRPr="00A4255E">
        <w:t>as</w:t>
      </w:r>
      <w:r w:rsidR="00482902">
        <w:t xml:space="preserve"> </w:t>
      </w:r>
      <w:r w:rsidR="00E412E6" w:rsidRPr="00A4255E">
        <w:t>the</w:t>
      </w:r>
      <w:r w:rsidR="00482902">
        <w:t xml:space="preserve"> </w:t>
      </w:r>
      <w:r w:rsidR="00E412E6" w:rsidRPr="00A4255E">
        <w:t>full-time</w:t>
      </w:r>
      <w:r w:rsidR="00482902">
        <w:t xml:space="preserve"> </w:t>
      </w:r>
      <w:r w:rsidR="00E412E6" w:rsidRPr="00A4255E">
        <w:t>annualised</w:t>
      </w:r>
      <w:r w:rsidR="00482902">
        <w:t xml:space="preserve"> </w:t>
      </w:r>
      <w:r w:rsidR="00E412E6" w:rsidRPr="00A4255E">
        <w:t>salary.</w:t>
      </w:r>
    </w:p>
    <w:tbl>
      <w:tblPr>
        <w:tblStyle w:val="ARTable"/>
        <w:tblW w:w="8505" w:type="dxa"/>
        <w:tblLayout w:type="fixed"/>
        <w:tblLook w:val="06E0" w:firstRow="1" w:lastRow="1" w:firstColumn="1" w:lastColumn="0" w:noHBand="1" w:noVBand="1"/>
      </w:tblPr>
      <w:tblGrid>
        <w:gridCol w:w="1942"/>
        <w:gridCol w:w="1093"/>
        <w:gridCol w:w="1094"/>
        <w:gridCol w:w="1094"/>
        <w:gridCol w:w="1094"/>
        <w:gridCol w:w="1094"/>
        <w:gridCol w:w="1094"/>
      </w:tblGrid>
      <w:tr w:rsidR="00462434" w:rsidRPr="007048D5" w14:paraId="0F285254" w14:textId="303479CC" w:rsidTr="00A12758">
        <w:trPr>
          <w:cnfStyle w:val="100000000000" w:firstRow="1" w:lastRow="0" w:firstColumn="0" w:lastColumn="0" w:oddVBand="0" w:evenVBand="0" w:oddHBand="0" w:evenHBand="0" w:firstRowFirstColumn="0" w:firstRowLastColumn="0" w:lastRowFirstColumn="0" w:lastRowLastColumn="0"/>
          <w:tblHeader/>
        </w:trPr>
        <w:tc>
          <w:tcPr>
            <w:tcW w:w="1942" w:type="dxa"/>
          </w:tcPr>
          <w:p w14:paraId="74BD1B77" w14:textId="633DAB73" w:rsidR="00462434" w:rsidRPr="007048D5" w:rsidRDefault="00462434" w:rsidP="00220C83">
            <w:pPr>
              <w:pStyle w:val="ARTableColHead"/>
            </w:pPr>
            <w:r w:rsidRPr="007048D5">
              <w:t>Income</w:t>
            </w:r>
            <w:r w:rsidR="00482902">
              <w:t xml:space="preserve"> </w:t>
            </w:r>
            <w:r w:rsidRPr="007048D5">
              <w:t>band</w:t>
            </w:r>
            <w:r w:rsidR="00482902">
              <w:t xml:space="preserve"> </w:t>
            </w:r>
            <w:r w:rsidRPr="007048D5">
              <w:t>(salary)</w:t>
            </w:r>
          </w:p>
        </w:tc>
        <w:tc>
          <w:tcPr>
            <w:tcW w:w="1093" w:type="dxa"/>
          </w:tcPr>
          <w:p w14:paraId="15D39779" w14:textId="77777777" w:rsidR="00462434" w:rsidRPr="007048D5" w:rsidRDefault="00462434" w:rsidP="00C83B41">
            <w:pPr>
              <w:pStyle w:val="ARTableColHeadRight"/>
              <w:ind w:right="113"/>
            </w:pPr>
            <w:r w:rsidRPr="007048D5">
              <w:t>Executives</w:t>
            </w:r>
          </w:p>
        </w:tc>
        <w:tc>
          <w:tcPr>
            <w:tcW w:w="1094" w:type="dxa"/>
          </w:tcPr>
          <w:p w14:paraId="7166BE84" w14:textId="77777777" w:rsidR="00462434" w:rsidRPr="007048D5" w:rsidRDefault="00462434" w:rsidP="00C83B41">
            <w:pPr>
              <w:pStyle w:val="ARTableColHeadRight"/>
              <w:ind w:right="113"/>
            </w:pPr>
            <w:r w:rsidRPr="007048D5">
              <w:t>STS</w:t>
            </w:r>
          </w:p>
        </w:tc>
        <w:tc>
          <w:tcPr>
            <w:tcW w:w="1094" w:type="dxa"/>
          </w:tcPr>
          <w:p w14:paraId="548FB748" w14:textId="3899EE6F" w:rsidR="00462434" w:rsidRPr="007048D5" w:rsidRDefault="00462434" w:rsidP="00C83B41">
            <w:pPr>
              <w:pStyle w:val="ARTableColHeadRight"/>
              <w:ind w:right="113"/>
            </w:pPr>
            <w:r>
              <w:t>PS</w:t>
            </w:r>
          </w:p>
        </w:tc>
        <w:tc>
          <w:tcPr>
            <w:tcW w:w="1094" w:type="dxa"/>
          </w:tcPr>
          <w:p w14:paraId="11610743" w14:textId="0C78E2C1" w:rsidR="00462434" w:rsidRPr="007048D5" w:rsidRDefault="00462434" w:rsidP="00C83B41">
            <w:pPr>
              <w:pStyle w:val="ARTableColHeadRight"/>
              <w:ind w:right="113"/>
            </w:pPr>
            <w:r>
              <w:t>SMA</w:t>
            </w:r>
          </w:p>
        </w:tc>
        <w:tc>
          <w:tcPr>
            <w:tcW w:w="1094" w:type="dxa"/>
          </w:tcPr>
          <w:p w14:paraId="3509D765" w14:textId="7AEE90D1" w:rsidR="00462434" w:rsidRPr="007048D5" w:rsidRDefault="00462434" w:rsidP="00C83B41">
            <w:pPr>
              <w:pStyle w:val="ARTableColHeadRight"/>
              <w:ind w:right="113"/>
            </w:pPr>
            <w:r>
              <w:t>SRA</w:t>
            </w:r>
          </w:p>
        </w:tc>
        <w:tc>
          <w:tcPr>
            <w:tcW w:w="1094" w:type="dxa"/>
          </w:tcPr>
          <w:p w14:paraId="68314200" w14:textId="68F52256" w:rsidR="00462434" w:rsidRPr="007048D5" w:rsidRDefault="00462434" w:rsidP="00C83B41">
            <w:pPr>
              <w:pStyle w:val="ARTableColHeadRight"/>
              <w:ind w:right="113"/>
            </w:pPr>
            <w:r>
              <w:t>Other</w:t>
            </w:r>
          </w:p>
        </w:tc>
      </w:tr>
      <w:tr w:rsidR="00462434" w:rsidRPr="007048D5" w14:paraId="6C6F2436" w14:textId="44BDF15C" w:rsidTr="00A12758">
        <w:tc>
          <w:tcPr>
            <w:tcW w:w="1942" w:type="dxa"/>
          </w:tcPr>
          <w:p w14:paraId="18EB12CC" w14:textId="7915E6CD" w:rsidR="00462434" w:rsidRPr="00220C83" w:rsidRDefault="00462434" w:rsidP="00BE0773">
            <w:pPr>
              <w:pStyle w:val="ARTableBody"/>
            </w:pPr>
            <w:r w:rsidRPr="00220C83">
              <w:t>&lt;</w:t>
            </w:r>
            <w:r w:rsidR="00482902">
              <w:t xml:space="preserve"> </w:t>
            </w:r>
            <w:r w:rsidRPr="00220C83">
              <w:t>$160</w:t>
            </w:r>
            <w:r>
              <w:t>,</w:t>
            </w:r>
            <w:r w:rsidRPr="00220C83">
              <w:t>000</w:t>
            </w:r>
          </w:p>
        </w:tc>
        <w:tc>
          <w:tcPr>
            <w:tcW w:w="1093" w:type="dxa"/>
          </w:tcPr>
          <w:p w14:paraId="0D3CCB05" w14:textId="17B2F08D" w:rsidR="00462434" w:rsidRPr="00E7570E" w:rsidRDefault="00462434" w:rsidP="00980B3B">
            <w:pPr>
              <w:pStyle w:val="ARTableBodyRight"/>
              <w:tabs>
                <w:tab w:val="decimal" w:pos="873"/>
              </w:tabs>
              <w:jc w:val="both"/>
            </w:pPr>
          </w:p>
        </w:tc>
        <w:tc>
          <w:tcPr>
            <w:tcW w:w="1094" w:type="dxa"/>
          </w:tcPr>
          <w:p w14:paraId="7045270D" w14:textId="101E99CF" w:rsidR="00462434" w:rsidRPr="00E7570E" w:rsidRDefault="00462434" w:rsidP="00980B3B">
            <w:pPr>
              <w:pStyle w:val="ARTableBodyRight"/>
              <w:tabs>
                <w:tab w:val="decimal" w:pos="873"/>
              </w:tabs>
              <w:jc w:val="both"/>
            </w:pPr>
          </w:p>
        </w:tc>
        <w:tc>
          <w:tcPr>
            <w:tcW w:w="1094" w:type="dxa"/>
          </w:tcPr>
          <w:p w14:paraId="7DB11D76" w14:textId="77777777" w:rsidR="00462434" w:rsidRDefault="00462434" w:rsidP="00C83B41">
            <w:pPr>
              <w:pStyle w:val="ARTableBodyRight"/>
              <w:tabs>
                <w:tab w:val="decimal" w:pos="1758"/>
              </w:tabs>
              <w:jc w:val="left"/>
            </w:pPr>
          </w:p>
        </w:tc>
        <w:tc>
          <w:tcPr>
            <w:tcW w:w="1094" w:type="dxa"/>
          </w:tcPr>
          <w:p w14:paraId="54D8D473" w14:textId="77777777" w:rsidR="00462434" w:rsidRDefault="00462434" w:rsidP="00C83B41">
            <w:pPr>
              <w:pStyle w:val="ARTableBodyRight"/>
              <w:tabs>
                <w:tab w:val="decimal" w:pos="1758"/>
              </w:tabs>
              <w:jc w:val="left"/>
            </w:pPr>
          </w:p>
        </w:tc>
        <w:tc>
          <w:tcPr>
            <w:tcW w:w="1094" w:type="dxa"/>
          </w:tcPr>
          <w:p w14:paraId="69C5E511" w14:textId="77777777" w:rsidR="00462434" w:rsidRDefault="00462434" w:rsidP="00C83B41">
            <w:pPr>
              <w:pStyle w:val="ARTableBodyRight"/>
              <w:tabs>
                <w:tab w:val="decimal" w:pos="1758"/>
              </w:tabs>
              <w:jc w:val="left"/>
            </w:pPr>
          </w:p>
        </w:tc>
        <w:tc>
          <w:tcPr>
            <w:tcW w:w="1094" w:type="dxa"/>
          </w:tcPr>
          <w:p w14:paraId="45E13DD3" w14:textId="77777777" w:rsidR="00462434" w:rsidRDefault="00462434" w:rsidP="00C83B41">
            <w:pPr>
              <w:pStyle w:val="ARTableBodyRight"/>
              <w:tabs>
                <w:tab w:val="decimal" w:pos="1758"/>
              </w:tabs>
              <w:jc w:val="left"/>
            </w:pPr>
          </w:p>
        </w:tc>
      </w:tr>
      <w:tr w:rsidR="005B5A61" w:rsidRPr="007048D5" w14:paraId="02A0B232" w14:textId="6D0D949A" w:rsidTr="00A12758">
        <w:tc>
          <w:tcPr>
            <w:tcW w:w="1942" w:type="dxa"/>
          </w:tcPr>
          <w:p w14:paraId="7ECD1E2E" w14:textId="72733D17" w:rsidR="005B5A61" w:rsidRPr="00220C83" w:rsidRDefault="005B5A61" w:rsidP="005B5A61">
            <w:pPr>
              <w:pStyle w:val="ARTableBody"/>
            </w:pPr>
            <w:r w:rsidRPr="00220C83">
              <w:t>$160</w:t>
            </w:r>
            <w:r>
              <w:t>,</w:t>
            </w:r>
            <w:r w:rsidRPr="00220C83">
              <w:t>000</w:t>
            </w:r>
            <w:r>
              <w:t>–</w:t>
            </w:r>
            <w:r w:rsidRPr="00220C83">
              <w:t>$179</w:t>
            </w:r>
            <w:r>
              <w:t>,</w:t>
            </w:r>
            <w:r w:rsidRPr="00220C83">
              <w:t>999</w:t>
            </w:r>
          </w:p>
        </w:tc>
        <w:tc>
          <w:tcPr>
            <w:tcW w:w="1093" w:type="dxa"/>
          </w:tcPr>
          <w:p w14:paraId="1E0BC093" w14:textId="29EE0896" w:rsidR="005B5A61" w:rsidRPr="00E7570E" w:rsidRDefault="005B5A61" w:rsidP="005B5A61">
            <w:pPr>
              <w:pStyle w:val="ARTableBodyRight"/>
              <w:tabs>
                <w:tab w:val="decimal" w:pos="873"/>
              </w:tabs>
              <w:jc w:val="both"/>
            </w:pPr>
          </w:p>
        </w:tc>
        <w:tc>
          <w:tcPr>
            <w:tcW w:w="1094" w:type="dxa"/>
          </w:tcPr>
          <w:p w14:paraId="43E7969A" w14:textId="763AA810" w:rsidR="005B5A61" w:rsidRPr="00E7570E" w:rsidRDefault="005B5A61" w:rsidP="005B5A61">
            <w:pPr>
              <w:pStyle w:val="ARTableBodyRight"/>
              <w:tabs>
                <w:tab w:val="decimal" w:pos="873"/>
              </w:tabs>
              <w:jc w:val="both"/>
            </w:pPr>
            <w:r w:rsidRPr="002A27C7">
              <w:t>4</w:t>
            </w:r>
          </w:p>
        </w:tc>
        <w:tc>
          <w:tcPr>
            <w:tcW w:w="1094" w:type="dxa"/>
          </w:tcPr>
          <w:p w14:paraId="166BD5F3" w14:textId="77777777" w:rsidR="005B5A61" w:rsidRDefault="005B5A61" w:rsidP="005B5A61">
            <w:pPr>
              <w:pStyle w:val="ARTableBodyRight"/>
              <w:tabs>
                <w:tab w:val="decimal" w:pos="1758"/>
              </w:tabs>
              <w:jc w:val="left"/>
            </w:pPr>
          </w:p>
        </w:tc>
        <w:tc>
          <w:tcPr>
            <w:tcW w:w="1094" w:type="dxa"/>
          </w:tcPr>
          <w:p w14:paraId="499103FA" w14:textId="77777777" w:rsidR="005B5A61" w:rsidRDefault="005B5A61" w:rsidP="005B5A61">
            <w:pPr>
              <w:pStyle w:val="ARTableBodyRight"/>
              <w:tabs>
                <w:tab w:val="decimal" w:pos="1758"/>
              </w:tabs>
              <w:jc w:val="left"/>
            </w:pPr>
          </w:p>
        </w:tc>
        <w:tc>
          <w:tcPr>
            <w:tcW w:w="1094" w:type="dxa"/>
          </w:tcPr>
          <w:p w14:paraId="3F45EC0F" w14:textId="77777777" w:rsidR="005B5A61" w:rsidRDefault="005B5A61" w:rsidP="005B5A61">
            <w:pPr>
              <w:pStyle w:val="ARTableBodyRight"/>
              <w:tabs>
                <w:tab w:val="decimal" w:pos="1758"/>
              </w:tabs>
              <w:jc w:val="left"/>
            </w:pPr>
          </w:p>
        </w:tc>
        <w:tc>
          <w:tcPr>
            <w:tcW w:w="1094" w:type="dxa"/>
          </w:tcPr>
          <w:p w14:paraId="3D0AC6B1" w14:textId="77777777" w:rsidR="005B5A61" w:rsidRDefault="005B5A61" w:rsidP="005B5A61">
            <w:pPr>
              <w:pStyle w:val="ARTableBodyRight"/>
              <w:tabs>
                <w:tab w:val="decimal" w:pos="1758"/>
              </w:tabs>
              <w:jc w:val="left"/>
            </w:pPr>
          </w:p>
        </w:tc>
      </w:tr>
      <w:tr w:rsidR="005B5A61" w:rsidRPr="007048D5" w14:paraId="332EEC0C" w14:textId="617539C2" w:rsidTr="00A12758">
        <w:tc>
          <w:tcPr>
            <w:tcW w:w="1942" w:type="dxa"/>
          </w:tcPr>
          <w:p w14:paraId="69E0CD83" w14:textId="52A004BC" w:rsidR="005B5A61" w:rsidRPr="00220C83" w:rsidRDefault="005B5A61" w:rsidP="005B5A61">
            <w:pPr>
              <w:pStyle w:val="ARTableBody"/>
            </w:pPr>
            <w:r w:rsidRPr="00220C83">
              <w:t>$180</w:t>
            </w:r>
            <w:r>
              <w:t>,</w:t>
            </w:r>
            <w:r w:rsidRPr="00220C83">
              <w:t>000</w:t>
            </w:r>
            <w:r>
              <w:t>–</w:t>
            </w:r>
            <w:r w:rsidRPr="00220C83">
              <w:t>$199</w:t>
            </w:r>
            <w:r>
              <w:t>,</w:t>
            </w:r>
            <w:r w:rsidRPr="00220C83">
              <w:t>999</w:t>
            </w:r>
          </w:p>
        </w:tc>
        <w:tc>
          <w:tcPr>
            <w:tcW w:w="1093" w:type="dxa"/>
          </w:tcPr>
          <w:p w14:paraId="70391CA1" w14:textId="7A5CD3DA" w:rsidR="005B5A61" w:rsidRPr="00E7570E" w:rsidRDefault="005B5A61" w:rsidP="005B5A61">
            <w:pPr>
              <w:pStyle w:val="ARTableBodyRight"/>
              <w:tabs>
                <w:tab w:val="decimal" w:pos="873"/>
              </w:tabs>
              <w:jc w:val="both"/>
            </w:pPr>
            <w:r w:rsidRPr="00956FA5">
              <w:t>14^</w:t>
            </w:r>
          </w:p>
        </w:tc>
        <w:tc>
          <w:tcPr>
            <w:tcW w:w="1094" w:type="dxa"/>
          </w:tcPr>
          <w:p w14:paraId="5A0C3337" w14:textId="434E65ED" w:rsidR="005B5A61" w:rsidRPr="00E7570E" w:rsidRDefault="005B5A61" w:rsidP="005B5A61">
            <w:pPr>
              <w:pStyle w:val="ARTableBodyRight"/>
              <w:tabs>
                <w:tab w:val="decimal" w:pos="873"/>
              </w:tabs>
              <w:jc w:val="both"/>
            </w:pPr>
            <w:r w:rsidRPr="002A27C7">
              <w:t>10^</w:t>
            </w:r>
          </w:p>
        </w:tc>
        <w:tc>
          <w:tcPr>
            <w:tcW w:w="1094" w:type="dxa"/>
          </w:tcPr>
          <w:p w14:paraId="6A540B99" w14:textId="77777777" w:rsidR="005B5A61" w:rsidRDefault="005B5A61" w:rsidP="005B5A61">
            <w:pPr>
              <w:pStyle w:val="ARTableBodyRight"/>
              <w:tabs>
                <w:tab w:val="decimal" w:pos="1758"/>
              </w:tabs>
              <w:jc w:val="left"/>
            </w:pPr>
          </w:p>
        </w:tc>
        <w:tc>
          <w:tcPr>
            <w:tcW w:w="1094" w:type="dxa"/>
          </w:tcPr>
          <w:p w14:paraId="0487A2C0" w14:textId="77777777" w:rsidR="005B5A61" w:rsidRDefault="005B5A61" w:rsidP="005B5A61">
            <w:pPr>
              <w:pStyle w:val="ARTableBodyRight"/>
              <w:tabs>
                <w:tab w:val="decimal" w:pos="1758"/>
              </w:tabs>
              <w:jc w:val="left"/>
            </w:pPr>
          </w:p>
        </w:tc>
        <w:tc>
          <w:tcPr>
            <w:tcW w:w="1094" w:type="dxa"/>
          </w:tcPr>
          <w:p w14:paraId="0D04F9B9" w14:textId="77777777" w:rsidR="005B5A61" w:rsidRDefault="005B5A61" w:rsidP="005B5A61">
            <w:pPr>
              <w:pStyle w:val="ARTableBodyRight"/>
              <w:tabs>
                <w:tab w:val="decimal" w:pos="1758"/>
              </w:tabs>
              <w:jc w:val="left"/>
            </w:pPr>
          </w:p>
        </w:tc>
        <w:tc>
          <w:tcPr>
            <w:tcW w:w="1094" w:type="dxa"/>
          </w:tcPr>
          <w:p w14:paraId="6935AFED" w14:textId="77777777" w:rsidR="005B5A61" w:rsidRDefault="005B5A61" w:rsidP="005B5A61">
            <w:pPr>
              <w:pStyle w:val="ARTableBodyRight"/>
              <w:tabs>
                <w:tab w:val="decimal" w:pos="1758"/>
              </w:tabs>
              <w:jc w:val="left"/>
            </w:pPr>
          </w:p>
        </w:tc>
      </w:tr>
      <w:tr w:rsidR="005B5A61" w:rsidRPr="007048D5" w14:paraId="7144D205" w14:textId="4BAAF8E1" w:rsidTr="00A12758">
        <w:tc>
          <w:tcPr>
            <w:tcW w:w="1942" w:type="dxa"/>
          </w:tcPr>
          <w:p w14:paraId="2A2263EC" w14:textId="4F6B4B64" w:rsidR="005B5A61" w:rsidRPr="00220C83" w:rsidRDefault="005B5A61" w:rsidP="005B5A61">
            <w:pPr>
              <w:pStyle w:val="ARTableBody"/>
            </w:pPr>
            <w:r w:rsidRPr="00220C83">
              <w:t>$200</w:t>
            </w:r>
            <w:r>
              <w:t>,</w:t>
            </w:r>
            <w:r w:rsidRPr="00220C83">
              <w:t>000</w:t>
            </w:r>
            <w:r>
              <w:t>–</w:t>
            </w:r>
            <w:r w:rsidRPr="00220C83">
              <w:t>$219</w:t>
            </w:r>
            <w:r>
              <w:t>,</w:t>
            </w:r>
            <w:r w:rsidRPr="00220C83">
              <w:t>999</w:t>
            </w:r>
          </w:p>
        </w:tc>
        <w:tc>
          <w:tcPr>
            <w:tcW w:w="1093" w:type="dxa"/>
          </w:tcPr>
          <w:p w14:paraId="04602D3B" w14:textId="56385937" w:rsidR="005B5A61" w:rsidRPr="00E7570E" w:rsidRDefault="005B5A61" w:rsidP="005B5A61">
            <w:pPr>
              <w:pStyle w:val="ARTableBodyRight"/>
              <w:tabs>
                <w:tab w:val="decimal" w:pos="873"/>
              </w:tabs>
              <w:jc w:val="both"/>
            </w:pPr>
            <w:r w:rsidRPr="00956FA5">
              <w:t>16^</w:t>
            </w:r>
          </w:p>
        </w:tc>
        <w:tc>
          <w:tcPr>
            <w:tcW w:w="1094" w:type="dxa"/>
          </w:tcPr>
          <w:p w14:paraId="78B3D166" w14:textId="31A8FCF5" w:rsidR="005B5A61" w:rsidRPr="00E7570E" w:rsidRDefault="005B5A61" w:rsidP="005B5A61">
            <w:pPr>
              <w:pStyle w:val="ARTableBodyRight"/>
              <w:tabs>
                <w:tab w:val="decimal" w:pos="873"/>
              </w:tabs>
              <w:jc w:val="both"/>
            </w:pPr>
            <w:r w:rsidRPr="002A27C7">
              <w:t>7</w:t>
            </w:r>
          </w:p>
        </w:tc>
        <w:tc>
          <w:tcPr>
            <w:tcW w:w="1094" w:type="dxa"/>
          </w:tcPr>
          <w:p w14:paraId="08EF134A" w14:textId="77777777" w:rsidR="005B5A61" w:rsidRDefault="005B5A61" w:rsidP="005B5A61">
            <w:pPr>
              <w:pStyle w:val="ARTableBodyRight"/>
              <w:tabs>
                <w:tab w:val="decimal" w:pos="1758"/>
              </w:tabs>
              <w:jc w:val="left"/>
            </w:pPr>
          </w:p>
        </w:tc>
        <w:tc>
          <w:tcPr>
            <w:tcW w:w="1094" w:type="dxa"/>
          </w:tcPr>
          <w:p w14:paraId="2FC48ECA" w14:textId="77777777" w:rsidR="005B5A61" w:rsidRDefault="005B5A61" w:rsidP="005B5A61">
            <w:pPr>
              <w:pStyle w:val="ARTableBodyRight"/>
              <w:tabs>
                <w:tab w:val="decimal" w:pos="1758"/>
              </w:tabs>
              <w:jc w:val="left"/>
            </w:pPr>
          </w:p>
        </w:tc>
        <w:tc>
          <w:tcPr>
            <w:tcW w:w="1094" w:type="dxa"/>
          </w:tcPr>
          <w:p w14:paraId="2701EC92" w14:textId="77777777" w:rsidR="005B5A61" w:rsidRDefault="005B5A61" w:rsidP="005B5A61">
            <w:pPr>
              <w:pStyle w:val="ARTableBodyRight"/>
              <w:tabs>
                <w:tab w:val="decimal" w:pos="1758"/>
              </w:tabs>
              <w:jc w:val="left"/>
            </w:pPr>
          </w:p>
        </w:tc>
        <w:tc>
          <w:tcPr>
            <w:tcW w:w="1094" w:type="dxa"/>
          </w:tcPr>
          <w:p w14:paraId="791AAB26" w14:textId="77777777" w:rsidR="005B5A61" w:rsidRDefault="005B5A61" w:rsidP="005B5A61">
            <w:pPr>
              <w:pStyle w:val="ARTableBodyRight"/>
              <w:tabs>
                <w:tab w:val="decimal" w:pos="1758"/>
              </w:tabs>
              <w:jc w:val="left"/>
            </w:pPr>
          </w:p>
        </w:tc>
      </w:tr>
      <w:tr w:rsidR="005B5A61" w:rsidRPr="007048D5" w14:paraId="63C05CB8" w14:textId="0F24C1BA" w:rsidTr="00A12758">
        <w:tc>
          <w:tcPr>
            <w:tcW w:w="1942" w:type="dxa"/>
          </w:tcPr>
          <w:p w14:paraId="783A0B37" w14:textId="72FB45BE" w:rsidR="005B5A61" w:rsidRPr="002F39FB" w:rsidRDefault="005B5A61" w:rsidP="005B5A61">
            <w:pPr>
              <w:pStyle w:val="ARTableBody"/>
            </w:pPr>
            <w:r>
              <w:t>$22</w:t>
            </w:r>
            <w:r w:rsidRPr="002F39FB">
              <w:t>0</w:t>
            </w:r>
            <w:r>
              <w:t>,</w:t>
            </w:r>
            <w:r w:rsidRPr="002F39FB">
              <w:t>000</w:t>
            </w:r>
            <w:r>
              <w:t>–</w:t>
            </w:r>
            <w:r w:rsidRPr="002F39FB">
              <w:t>$239</w:t>
            </w:r>
            <w:r>
              <w:t>,</w:t>
            </w:r>
            <w:r w:rsidRPr="002F39FB">
              <w:t>999</w:t>
            </w:r>
          </w:p>
        </w:tc>
        <w:tc>
          <w:tcPr>
            <w:tcW w:w="1093" w:type="dxa"/>
          </w:tcPr>
          <w:p w14:paraId="65CD317E" w14:textId="4AC3791B" w:rsidR="005B5A61" w:rsidRPr="002F39FB" w:rsidRDefault="005B5A61" w:rsidP="005B5A61">
            <w:pPr>
              <w:pStyle w:val="ARTableBodyRight"/>
              <w:tabs>
                <w:tab w:val="decimal" w:pos="873"/>
              </w:tabs>
              <w:jc w:val="both"/>
            </w:pPr>
            <w:r w:rsidRPr="00956FA5">
              <w:t>13^</w:t>
            </w:r>
          </w:p>
        </w:tc>
        <w:tc>
          <w:tcPr>
            <w:tcW w:w="1094" w:type="dxa"/>
          </w:tcPr>
          <w:p w14:paraId="0BF09A00" w14:textId="3AFCFDE6" w:rsidR="005B5A61" w:rsidRPr="002F39FB" w:rsidRDefault="005B5A61" w:rsidP="005B5A61">
            <w:pPr>
              <w:pStyle w:val="ARTableBodyRight"/>
              <w:tabs>
                <w:tab w:val="decimal" w:pos="873"/>
              </w:tabs>
              <w:jc w:val="both"/>
            </w:pPr>
            <w:r w:rsidRPr="002A27C7">
              <w:t>1</w:t>
            </w:r>
          </w:p>
        </w:tc>
        <w:tc>
          <w:tcPr>
            <w:tcW w:w="1094" w:type="dxa"/>
          </w:tcPr>
          <w:p w14:paraId="2F26E930" w14:textId="77777777" w:rsidR="005B5A61" w:rsidRDefault="005B5A61" w:rsidP="005B5A61">
            <w:pPr>
              <w:pStyle w:val="ARTableBodyRight"/>
              <w:tabs>
                <w:tab w:val="decimal" w:pos="1758"/>
              </w:tabs>
              <w:jc w:val="left"/>
            </w:pPr>
          </w:p>
        </w:tc>
        <w:tc>
          <w:tcPr>
            <w:tcW w:w="1094" w:type="dxa"/>
          </w:tcPr>
          <w:p w14:paraId="6BC8F3D3" w14:textId="77777777" w:rsidR="005B5A61" w:rsidRDefault="005B5A61" w:rsidP="005B5A61">
            <w:pPr>
              <w:pStyle w:val="ARTableBodyRight"/>
              <w:tabs>
                <w:tab w:val="decimal" w:pos="1758"/>
              </w:tabs>
              <w:jc w:val="left"/>
            </w:pPr>
          </w:p>
        </w:tc>
        <w:tc>
          <w:tcPr>
            <w:tcW w:w="1094" w:type="dxa"/>
          </w:tcPr>
          <w:p w14:paraId="3E266769" w14:textId="77777777" w:rsidR="005B5A61" w:rsidRDefault="005B5A61" w:rsidP="005B5A61">
            <w:pPr>
              <w:pStyle w:val="ARTableBodyRight"/>
              <w:tabs>
                <w:tab w:val="decimal" w:pos="1758"/>
              </w:tabs>
              <w:jc w:val="left"/>
            </w:pPr>
          </w:p>
        </w:tc>
        <w:tc>
          <w:tcPr>
            <w:tcW w:w="1094" w:type="dxa"/>
          </w:tcPr>
          <w:p w14:paraId="1028A5DC" w14:textId="77777777" w:rsidR="005B5A61" w:rsidRDefault="005B5A61" w:rsidP="005B5A61">
            <w:pPr>
              <w:pStyle w:val="ARTableBodyRight"/>
              <w:tabs>
                <w:tab w:val="decimal" w:pos="1758"/>
              </w:tabs>
              <w:jc w:val="left"/>
            </w:pPr>
          </w:p>
        </w:tc>
      </w:tr>
      <w:tr w:rsidR="005B5A61" w:rsidRPr="007048D5" w14:paraId="0BEE10AB" w14:textId="026F9FA0" w:rsidTr="00A12758">
        <w:tc>
          <w:tcPr>
            <w:tcW w:w="1942" w:type="dxa"/>
          </w:tcPr>
          <w:p w14:paraId="65B1F348" w14:textId="7335EC68" w:rsidR="005B5A61" w:rsidRPr="00220C83" w:rsidRDefault="005B5A61" w:rsidP="005B5A61">
            <w:pPr>
              <w:pStyle w:val="ARTableBody"/>
            </w:pPr>
            <w:r w:rsidRPr="00220C83">
              <w:t>$240</w:t>
            </w:r>
            <w:r>
              <w:t>,</w:t>
            </w:r>
            <w:r w:rsidRPr="00220C83">
              <w:t>000</w:t>
            </w:r>
            <w:r>
              <w:t>–</w:t>
            </w:r>
            <w:r w:rsidRPr="00220C83">
              <w:t>$259</w:t>
            </w:r>
            <w:r>
              <w:t>,</w:t>
            </w:r>
            <w:r w:rsidRPr="00220C83">
              <w:t>999</w:t>
            </w:r>
          </w:p>
        </w:tc>
        <w:tc>
          <w:tcPr>
            <w:tcW w:w="1093" w:type="dxa"/>
          </w:tcPr>
          <w:p w14:paraId="76CEF555" w14:textId="4809F0C0" w:rsidR="005B5A61" w:rsidRPr="00E7570E" w:rsidRDefault="005B5A61" w:rsidP="005B5A61">
            <w:pPr>
              <w:pStyle w:val="ARTableBodyRight"/>
              <w:tabs>
                <w:tab w:val="decimal" w:pos="873"/>
              </w:tabs>
              <w:jc w:val="both"/>
            </w:pPr>
            <w:r w:rsidRPr="00956FA5">
              <w:t>9^</w:t>
            </w:r>
          </w:p>
        </w:tc>
        <w:tc>
          <w:tcPr>
            <w:tcW w:w="1094" w:type="dxa"/>
          </w:tcPr>
          <w:p w14:paraId="7CA6B875" w14:textId="60E77D24" w:rsidR="005B5A61" w:rsidRPr="00E7570E" w:rsidRDefault="005B5A61" w:rsidP="005B5A61">
            <w:pPr>
              <w:pStyle w:val="ARTableBodyRight"/>
              <w:tabs>
                <w:tab w:val="decimal" w:pos="873"/>
              </w:tabs>
              <w:jc w:val="both"/>
            </w:pPr>
          </w:p>
        </w:tc>
        <w:tc>
          <w:tcPr>
            <w:tcW w:w="1094" w:type="dxa"/>
          </w:tcPr>
          <w:p w14:paraId="7DA272DB" w14:textId="77777777" w:rsidR="005B5A61" w:rsidRDefault="005B5A61" w:rsidP="005B5A61">
            <w:pPr>
              <w:pStyle w:val="ARTableBodyRight"/>
              <w:tabs>
                <w:tab w:val="decimal" w:pos="1758"/>
              </w:tabs>
              <w:jc w:val="left"/>
            </w:pPr>
          </w:p>
        </w:tc>
        <w:tc>
          <w:tcPr>
            <w:tcW w:w="1094" w:type="dxa"/>
          </w:tcPr>
          <w:p w14:paraId="5E7E6859" w14:textId="77777777" w:rsidR="005B5A61" w:rsidRDefault="005B5A61" w:rsidP="005B5A61">
            <w:pPr>
              <w:pStyle w:val="ARTableBodyRight"/>
              <w:tabs>
                <w:tab w:val="decimal" w:pos="1758"/>
              </w:tabs>
              <w:jc w:val="left"/>
            </w:pPr>
          </w:p>
        </w:tc>
        <w:tc>
          <w:tcPr>
            <w:tcW w:w="1094" w:type="dxa"/>
          </w:tcPr>
          <w:p w14:paraId="31D355FF" w14:textId="77777777" w:rsidR="005B5A61" w:rsidRDefault="005B5A61" w:rsidP="005B5A61">
            <w:pPr>
              <w:pStyle w:val="ARTableBodyRight"/>
              <w:tabs>
                <w:tab w:val="decimal" w:pos="1758"/>
              </w:tabs>
              <w:jc w:val="left"/>
            </w:pPr>
          </w:p>
        </w:tc>
        <w:tc>
          <w:tcPr>
            <w:tcW w:w="1094" w:type="dxa"/>
          </w:tcPr>
          <w:p w14:paraId="0F4B612B" w14:textId="77777777" w:rsidR="005B5A61" w:rsidRDefault="005B5A61" w:rsidP="005B5A61">
            <w:pPr>
              <w:pStyle w:val="ARTableBodyRight"/>
              <w:tabs>
                <w:tab w:val="decimal" w:pos="1758"/>
              </w:tabs>
              <w:jc w:val="left"/>
            </w:pPr>
          </w:p>
        </w:tc>
      </w:tr>
      <w:tr w:rsidR="00E551CB" w:rsidRPr="007048D5" w14:paraId="2511EB1E" w14:textId="59DB7042" w:rsidTr="00A12758">
        <w:tc>
          <w:tcPr>
            <w:tcW w:w="1942" w:type="dxa"/>
          </w:tcPr>
          <w:p w14:paraId="47023415" w14:textId="077F2DC0" w:rsidR="00E551CB" w:rsidRPr="00220C83" w:rsidRDefault="00E551CB" w:rsidP="00E551CB">
            <w:pPr>
              <w:pStyle w:val="ARTableBody"/>
            </w:pPr>
            <w:r w:rsidRPr="00220C83">
              <w:t>$260</w:t>
            </w:r>
            <w:r>
              <w:t>,</w:t>
            </w:r>
            <w:r w:rsidRPr="00220C83">
              <w:t>000</w:t>
            </w:r>
            <w:r>
              <w:t>–</w:t>
            </w:r>
            <w:r w:rsidRPr="00220C83">
              <w:t>$279</w:t>
            </w:r>
            <w:r>
              <w:t>,</w:t>
            </w:r>
            <w:r w:rsidRPr="00220C83">
              <w:t>999</w:t>
            </w:r>
          </w:p>
        </w:tc>
        <w:tc>
          <w:tcPr>
            <w:tcW w:w="1093" w:type="dxa"/>
          </w:tcPr>
          <w:p w14:paraId="3A94D9CE" w14:textId="4065DDD3" w:rsidR="00E551CB" w:rsidRPr="00E7570E" w:rsidRDefault="00E551CB" w:rsidP="00E551CB">
            <w:pPr>
              <w:pStyle w:val="ARTableBodyRight"/>
              <w:tabs>
                <w:tab w:val="decimal" w:pos="873"/>
              </w:tabs>
              <w:jc w:val="both"/>
            </w:pPr>
            <w:r w:rsidRPr="00956FA5">
              <w:t>12^</w:t>
            </w:r>
          </w:p>
        </w:tc>
        <w:tc>
          <w:tcPr>
            <w:tcW w:w="1094" w:type="dxa"/>
          </w:tcPr>
          <w:p w14:paraId="7B7474F2" w14:textId="756E68B1" w:rsidR="00E551CB" w:rsidRPr="00E7570E" w:rsidRDefault="00E551CB" w:rsidP="00E551CB">
            <w:pPr>
              <w:pStyle w:val="ARTableBodyRight"/>
              <w:tabs>
                <w:tab w:val="decimal" w:pos="873"/>
              </w:tabs>
              <w:jc w:val="both"/>
            </w:pPr>
          </w:p>
        </w:tc>
        <w:tc>
          <w:tcPr>
            <w:tcW w:w="1094" w:type="dxa"/>
          </w:tcPr>
          <w:p w14:paraId="66C744E4" w14:textId="77777777" w:rsidR="00E551CB" w:rsidRDefault="00E551CB" w:rsidP="00E551CB">
            <w:pPr>
              <w:pStyle w:val="ARTableBodyRight"/>
              <w:tabs>
                <w:tab w:val="decimal" w:pos="1758"/>
              </w:tabs>
              <w:jc w:val="left"/>
            </w:pPr>
          </w:p>
        </w:tc>
        <w:tc>
          <w:tcPr>
            <w:tcW w:w="1094" w:type="dxa"/>
          </w:tcPr>
          <w:p w14:paraId="74598F29" w14:textId="77777777" w:rsidR="00E551CB" w:rsidRDefault="00E551CB" w:rsidP="00E551CB">
            <w:pPr>
              <w:pStyle w:val="ARTableBodyRight"/>
              <w:tabs>
                <w:tab w:val="decimal" w:pos="1758"/>
              </w:tabs>
              <w:jc w:val="left"/>
            </w:pPr>
          </w:p>
        </w:tc>
        <w:tc>
          <w:tcPr>
            <w:tcW w:w="1094" w:type="dxa"/>
          </w:tcPr>
          <w:p w14:paraId="1E9E3F4F" w14:textId="77777777" w:rsidR="00E551CB" w:rsidRDefault="00E551CB" w:rsidP="00E551CB">
            <w:pPr>
              <w:pStyle w:val="ARTableBodyRight"/>
              <w:tabs>
                <w:tab w:val="decimal" w:pos="1758"/>
              </w:tabs>
              <w:jc w:val="left"/>
            </w:pPr>
          </w:p>
        </w:tc>
        <w:tc>
          <w:tcPr>
            <w:tcW w:w="1094" w:type="dxa"/>
          </w:tcPr>
          <w:p w14:paraId="526E8950" w14:textId="77777777" w:rsidR="00E551CB" w:rsidRDefault="00E551CB" w:rsidP="00E551CB">
            <w:pPr>
              <w:pStyle w:val="ARTableBodyRight"/>
              <w:tabs>
                <w:tab w:val="decimal" w:pos="1758"/>
              </w:tabs>
              <w:jc w:val="left"/>
            </w:pPr>
          </w:p>
        </w:tc>
      </w:tr>
      <w:tr w:rsidR="00E551CB" w:rsidRPr="007048D5" w14:paraId="6557DD5C" w14:textId="7596AD22" w:rsidTr="00A12758">
        <w:tc>
          <w:tcPr>
            <w:tcW w:w="1942" w:type="dxa"/>
          </w:tcPr>
          <w:p w14:paraId="3B759B0A" w14:textId="7CB6BB27" w:rsidR="00E551CB" w:rsidRPr="00220C83" w:rsidRDefault="00E551CB" w:rsidP="00E551CB">
            <w:pPr>
              <w:pStyle w:val="ARTableBody"/>
            </w:pPr>
            <w:r w:rsidRPr="00220C83">
              <w:t>$280</w:t>
            </w:r>
            <w:r>
              <w:t>,</w:t>
            </w:r>
            <w:r w:rsidRPr="00220C83">
              <w:t>000</w:t>
            </w:r>
            <w:r>
              <w:t>–</w:t>
            </w:r>
            <w:r w:rsidRPr="00220C83">
              <w:t>$299</w:t>
            </w:r>
            <w:r>
              <w:t>,</w:t>
            </w:r>
            <w:r w:rsidRPr="00220C83">
              <w:t>999</w:t>
            </w:r>
          </w:p>
        </w:tc>
        <w:tc>
          <w:tcPr>
            <w:tcW w:w="1093" w:type="dxa"/>
          </w:tcPr>
          <w:p w14:paraId="29C9B0DE" w14:textId="1EFBCCF5" w:rsidR="00E551CB" w:rsidRPr="00E7570E" w:rsidRDefault="00E551CB" w:rsidP="00E551CB">
            <w:pPr>
              <w:pStyle w:val="ARTableBodyRight"/>
              <w:tabs>
                <w:tab w:val="decimal" w:pos="873"/>
              </w:tabs>
              <w:jc w:val="both"/>
            </w:pPr>
            <w:r w:rsidRPr="00956FA5">
              <w:t>3</w:t>
            </w:r>
          </w:p>
        </w:tc>
        <w:tc>
          <w:tcPr>
            <w:tcW w:w="1094" w:type="dxa"/>
          </w:tcPr>
          <w:p w14:paraId="3992ED25" w14:textId="27B33362" w:rsidR="00E551CB" w:rsidRPr="00E7570E" w:rsidRDefault="00E551CB" w:rsidP="00E551CB">
            <w:pPr>
              <w:pStyle w:val="ARTableBodyRight"/>
              <w:tabs>
                <w:tab w:val="decimal" w:pos="873"/>
              </w:tabs>
              <w:jc w:val="both"/>
            </w:pPr>
          </w:p>
        </w:tc>
        <w:tc>
          <w:tcPr>
            <w:tcW w:w="1094" w:type="dxa"/>
          </w:tcPr>
          <w:p w14:paraId="0612F4E7" w14:textId="77777777" w:rsidR="00E551CB" w:rsidRDefault="00E551CB" w:rsidP="00E551CB">
            <w:pPr>
              <w:pStyle w:val="ARTableBodyRight"/>
              <w:tabs>
                <w:tab w:val="decimal" w:pos="1758"/>
              </w:tabs>
              <w:jc w:val="left"/>
            </w:pPr>
          </w:p>
        </w:tc>
        <w:tc>
          <w:tcPr>
            <w:tcW w:w="1094" w:type="dxa"/>
          </w:tcPr>
          <w:p w14:paraId="70424174" w14:textId="77777777" w:rsidR="00E551CB" w:rsidRDefault="00E551CB" w:rsidP="00E551CB">
            <w:pPr>
              <w:pStyle w:val="ARTableBodyRight"/>
              <w:tabs>
                <w:tab w:val="decimal" w:pos="1758"/>
              </w:tabs>
              <w:jc w:val="left"/>
            </w:pPr>
          </w:p>
        </w:tc>
        <w:tc>
          <w:tcPr>
            <w:tcW w:w="1094" w:type="dxa"/>
          </w:tcPr>
          <w:p w14:paraId="784A5CDC" w14:textId="77777777" w:rsidR="00E551CB" w:rsidRDefault="00E551CB" w:rsidP="00E551CB">
            <w:pPr>
              <w:pStyle w:val="ARTableBodyRight"/>
              <w:tabs>
                <w:tab w:val="decimal" w:pos="1758"/>
              </w:tabs>
              <w:jc w:val="left"/>
            </w:pPr>
          </w:p>
        </w:tc>
        <w:tc>
          <w:tcPr>
            <w:tcW w:w="1094" w:type="dxa"/>
          </w:tcPr>
          <w:p w14:paraId="307CE0D9" w14:textId="77777777" w:rsidR="00E551CB" w:rsidRDefault="00E551CB" w:rsidP="00E551CB">
            <w:pPr>
              <w:pStyle w:val="ARTableBodyRight"/>
              <w:tabs>
                <w:tab w:val="decimal" w:pos="1758"/>
              </w:tabs>
              <w:jc w:val="left"/>
            </w:pPr>
          </w:p>
        </w:tc>
      </w:tr>
      <w:tr w:rsidR="00E551CB" w:rsidRPr="007048D5" w14:paraId="7565E1E4" w14:textId="41CAA319" w:rsidTr="00A12758">
        <w:tc>
          <w:tcPr>
            <w:tcW w:w="1942" w:type="dxa"/>
          </w:tcPr>
          <w:p w14:paraId="76D3FDB7" w14:textId="11F94263" w:rsidR="00E551CB" w:rsidRPr="00220C83" w:rsidRDefault="00E551CB" w:rsidP="00E551CB">
            <w:pPr>
              <w:pStyle w:val="ARTableBody"/>
            </w:pPr>
            <w:r w:rsidRPr="00220C83">
              <w:t>$300</w:t>
            </w:r>
            <w:r>
              <w:t>,</w:t>
            </w:r>
            <w:r w:rsidRPr="00220C83">
              <w:t>000</w:t>
            </w:r>
            <w:r>
              <w:t>–</w:t>
            </w:r>
            <w:r w:rsidRPr="00220C83">
              <w:t>$319</w:t>
            </w:r>
            <w:r>
              <w:t>,</w:t>
            </w:r>
            <w:r w:rsidRPr="00220C83">
              <w:t>999</w:t>
            </w:r>
          </w:p>
        </w:tc>
        <w:tc>
          <w:tcPr>
            <w:tcW w:w="1093" w:type="dxa"/>
          </w:tcPr>
          <w:p w14:paraId="3DB959E1" w14:textId="3CF29CA9" w:rsidR="00E551CB" w:rsidRPr="00E7570E" w:rsidRDefault="00E551CB" w:rsidP="00E551CB">
            <w:pPr>
              <w:pStyle w:val="ARTableBodyRight"/>
              <w:tabs>
                <w:tab w:val="decimal" w:pos="873"/>
              </w:tabs>
              <w:jc w:val="both"/>
            </w:pPr>
            <w:r w:rsidRPr="00956FA5">
              <w:t>4</w:t>
            </w:r>
          </w:p>
        </w:tc>
        <w:tc>
          <w:tcPr>
            <w:tcW w:w="1094" w:type="dxa"/>
          </w:tcPr>
          <w:p w14:paraId="0AB9E515" w14:textId="20C6EB6E" w:rsidR="00E551CB" w:rsidRPr="00E7570E" w:rsidRDefault="00E551CB" w:rsidP="00E551CB">
            <w:pPr>
              <w:pStyle w:val="ARTableBodyRight"/>
              <w:tabs>
                <w:tab w:val="decimal" w:pos="873"/>
              </w:tabs>
              <w:jc w:val="both"/>
            </w:pPr>
          </w:p>
        </w:tc>
        <w:tc>
          <w:tcPr>
            <w:tcW w:w="1094" w:type="dxa"/>
          </w:tcPr>
          <w:p w14:paraId="50A591DF" w14:textId="77777777" w:rsidR="00E551CB" w:rsidRDefault="00E551CB" w:rsidP="00E551CB">
            <w:pPr>
              <w:pStyle w:val="ARTableBodyRight"/>
              <w:tabs>
                <w:tab w:val="decimal" w:pos="1758"/>
              </w:tabs>
              <w:jc w:val="left"/>
            </w:pPr>
          </w:p>
        </w:tc>
        <w:tc>
          <w:tcPr>
            <w:tcW w:w="1094" w:type="dxa"/>
          </w:tcPr>
          <w:p w14:paraId="01DA6584" w14:textId="77777777" w:rsidR="00E551CB" w:rsidRDefault="00E551CB" w:rsidP="00E551CB">
            <w:pPr>
              <w:pStyle w:val="ARTableBodyRight"/>
              <w:tabs>
                <w:tab w:val="decimal" w:pos="1758"/>
              </w:tabs>
              <w:jc w:val="left"/>
            </w:pPr>
          </w:p>
        </w:tc>
        <w:tc>
          <w:tcPr>
            <w:tcW w:w="1094" w:type="dxa"/>
          </w:tcPr>
          <w:p w14:paraId="4941F89D" w14:textId="77777777" w:rsidR="00E551CB" w:rsidRDefault="00E551CB" w:rsidP="00E551CB">
            <w:pPr>
              <w:pStyle w:val="ARTableBodyRight"/>
              <w:tabs>
                <w:tab w:val="decimal" w:pos="1758"/>
              </w:tabs>
              <w:jc w:val="left"/>
            </w:pPr>
          </w:p>
        </w:tc>
        <w:tc>
          <w:tcPr>
            <w:tcW w:w="1094" w:type="dxa"/>
          </w:tcPr>
          <w:p w14:paraId="15DFCDC0" w14:textId="77777777" w:rsidR="00E551CB" w:rsidRDefault="00E551CB" w:rsidP="00E551CB">
            <w:pPr>
              <w:pStyle w:val="ARTableBodyRight"/>
              <w:tabs>
                <w:tab w:val="decimal" w:pos="1758"/>
              </w:tabs>
              <w:jc w:val="left"/>
            </w:pPr>
          </w:p>
        </w:tc>
      </w:tr>
      <w:tr w:rsidR="00E551CB" w:rsidRPr="007048D5" w14:paraId="6F3D1EE0" w14:textId="45E50628" w:rsidTr="00A12758">
        <w:tc>
          <w:tcPr>
            <w:tcW w:w="1942" w:type="dxa"/>
          </w:tcPr>
          <w:p w14:paraId="6097E09C" w14:textId="6CC921DD" w:rsidR="00E551CB" w:rsidRPr="00220C83" w:rsidRDefault="00E551CB" w:rsidP="00E551CB">
            <w:pPr>
              <w:pStyle w:val="ARTableBody"/>
            </w:pPr>
            <w:r w:rsidRPr="00220C83">
              <w:t>$320</w:t>
            </w:r>
            <w:r>
              <w:t>,</w:t>
            </w:r>
            <w:r w:rsidRPr="00220C83">
              <w:t>000</w:t>
            </w:r>
            <w:r>
              <w:t>–</w:t>
            </w:r>
            <w:r w:rsidRPr="00220C83">
              <w:t>$339</w:t>
            </w:r>
            <w:r>
              <w:t>,</w:t>
            </w:r>
            <w:r w:rsidRPr="00220C83">
              <w:t>999</w:t>
            </w:r>
          </w:p>
        </w:tc>
        <w:tc>
          <w:tcPr>
            <w:tcW w:w="1093" w:type="dxa"/>
          </w:tcPr>
          <w:p w14:paraId="3D90B962" w14:textId="4F82C80C" w:rsidR="00E551CB" w:rsidRPr="00E7570E" w:rsidRDefault="00E551CB" w:rsidP="00E551CB">
            <w:pPr>
              <w:pStyle w:val="ARTableBodyRight"/>
              <w:tabs>
                <w:tab w:val="decimal" w:pos="873"/>
              </w:tabs>
              <w:jc w:val="both"/>
            </w:pPr>
          </w:p>
        </w:tc>
        <w:tc>
          <w:tcPr>
            <w:tcW w:w="1094" w:type="dxa"/>
          </w:tcPr>
          <w:p w14:paraId="7424AFFA" w14:textId="0A42909D" w:rsidR="00E551CB" w:rsidRPr="00E7570E" w:rsidRDefault="00E551CB" w:rsidP="00E551CB">
            <w:pPr>
              <w:pStyle w:val="ARTableBodyRight"/>
              <w:tabs>
                <w:tab w:val="decimal" w:pos="873"/>
              </w:tabs>
              <w:jc w:val="both"/>
            </w:pPr>
          </w:p>
        </w:tc>
        <w:tc>
          <w:tcPr>
            <w:tcW w:w="1094" w:type="dxa"/>
          </w:tcPr>
          <w:p w14:paraId="16A1640D" w14:textId="77777777" w:rsidR="00E551CB" w:rsidRDefault="00E551CB" w:rsidP="00E551CB">
            <w:pPr>
              <w:pStyle w:val="ARTableBodyRight"/>
              <w:tabs>
                <w:tab w:val="decimal" w:pos="1758"/>
              </w:tabs>
              <w:jc w:val="left"/>
            </w:pPr>
          </w:p>
        </w:tc>
        <w:tc>
          <w:tcPr>
            <w:tcW w:w="1094" w:type="dxa"/>
          </w:tcPr>
          <w:p w14:paraId="518188CD" w14:textId="77777777" w:rsidR="00E551CB" w:rsidRDefault="00E551CB" w:rsidP="00E551CB">
            <w:pPr>
              <w:pStyle w:val="ARTableBodyRight"/>
              <w:tabs>
                <w:tab w:val="decimal" w:pos="1758"/>
              </w:tabs>
              <w:jc w:val="left"/>
            </w:pPr>
          </w:p>
        </w:tc>
        <w:tc>
          <w:tcPr>
            <w:tcW w:w="1094" w:type="dxa"/>
          </w:tcPr>
          <w:p w14:paraId="1F9A0EC3" w14:textId="77777777" w:rsidR="00E551CB" w:rsidRDefault="00E551CB" w:rsidP="00E551CB">
            <w:pPr>
              <w:pStyle w:val="ARTableBodyRight"/>
              <w:tabs>
                <w:tab w:val="decimal" w:pos="1758"/>
              </w:tabs>
              <w:jc w:val="left"/>
            </w:pPr>
          </w:p>
        </w:tc>
        <w:tc>
          <w:tcPr>
            <w:tcW w:w="1094" w:type="dxa"/>
          </w:tcPr>
          <w:p w14:paraId="7E2A0A57" w14:textId="77777777" w:rsidR="00E551CB" w:rsidRDefault="00E551CB" w:rsidP="00E551CB">
            <w:pPr>
              <w:pStyle w:val="ARTableBodyRight"/>
              <w:tabs>
                <w:tab w:val="decimal" w:pos="1758"/>
              </w:tabs>
              <w:jc w:val="left"/>
            </w:pPr>
          </w:p>
        </w:tc>
      </w:tr>
      <w:tr w:rsidR="0097794F" w:rsidRPr="007048D5" w14:paraId="0C66E3FB" w14:textId="2DDB9555" w:rsidTr="00A12758">
        <w:tc>
          <w:tcPr>
            <w:tcW w:w="1942" w:type="dxa"/>
          </w:tcPr>
          <w:p w14:paraId="16D66AD8" w14:textId="58A80739" w:rsidR="0097794F" w:rsidRPr="00220C83" w:rsidRDefault="0097794F" w:rsidP="0097794F">
            <w:pPr>
              <w:pStyle w:val="ARTableBody"/>
            </w:pPr>
            <w:r w:rsidRPr="00220C83">
              <w:t>$340</w:t>
            </w:r>
            <w:r>
              <w:t>,</w:t>
            </w:r>
            <w:r w:rsidRPr="00220C83">
              <w:t>000</w:t>
            </w:r>
            <w:r>
              <w:t>–</w:t>
            </w:r>
            <w:r w:rsidRPr="00220C83">
              <w:t>$359</w:t>
            </w:r>
            <w:r>
              <w:t>,</w:t>
            </w:r>
            <w:r w:rsidRPr="00220C83">
              <w:t>999</w:t>
            </w:r>
          </w:p>
        </w:tc>
        <w:tc>
          <w:tcPr>
            <w:tcW w:w="1093" w:type="dxa"/>
          </w:tcPr>
          <w:p w14:paraId="3ACD9080" w14:textId="48C7231F" w:rsidR="0097794F" w:rsidRPr="00E7570E" w:rsidRDefault="0097794F" w:rsidP="0097794F">
            <w:pPr>
              <w:pStyle w:val="ARTableBodyRight"/>
              <w:tabs>
                <w:tab w:val="decimal" w:pos="873"/>
              </w:tabs>
              <w:jc w:val="both"/>
            </w:pPr>
          </w:p>
        </w:tc>
        <w:tc>
          <w:tcPr>
            <w:tcW w:w="1094" w:type="dxa"/>
          </w:tcPr>
          <w:p w14:paraId="7B2D4288" w14:textId="36B28C9C" w:rsidR="0097794F" w:rsidRPr="00E7570E" w:rsidRDefault="0097794F" w:rsidP="0097794F">
            <w:pPr>
              <w:pStyle w:val="ARTableBodyRight"/>
              <w:tabs>
                <w:tab w:val="decimal" w:pos="873"/>
              </w:tabs>
              <w:jc w:val="both"/>
            </w:pPr>
          </w:p>
        </w:tc>
        <w:tc>
          <w:tcPr>
            <w:tcW w:w="1094" w:type="dxa"/>
          </w:tcPr>
          <w:p w14:paraId="247C3DDB" w14:textId="77777777" w:rsidR="0097794F" w:rsidRDefault="0097794F" w:rsidP="0097794F">
            <w:pPr>
              <w:pStyle w:val="ARTableBodyRight"/>
              <w:tabs>
                <w:tab w:val="decimal" w:pos="1758"/>
              </w:tabs>
              <w:jc w:val="left"/>
            </w:pPr>
          </w:p>
        </w:tc>
        <w:tc>
          <w:tcPr>
            <w:tcW w:w="1094" w:type="dxa"/>
          </w:tcPr>
          <w:p w14:paraId="0C72012F" w14:textId="77777777" w:rsidR="0097794F" w:rsidRDefault="0097794F" w:rsidP="0097794F">
            <w:pPr>
              <w:pStyle w:val="ARTableBodyRight"/>
              <w:tabs>
                <w:tab w:val="decimal" w:pos="1758"/>
              </w:tabs>
              <w:jc w:val="left"/>
            </w:pPr>
          </w:p>
        </w:tc>
        <w:tc>
          <w:tcPr>
            <w:tcW w:w="1094" w:type="dxa"/>
          </w:tcPr>
          <w:p w14:paraId="3527723E" w14:textId="77777777" w:rsidR="0097794F" w:rsidRDefault="0097794F" w:rsidP="0097794F">
            <w:pPr>
              <w:pStyle w:val="ARTableBodyRight"/>
              <w:tabs>
                <w:tab w:val="decimal" w:pos="1758"/>
              </w:tabs>
              <w:jc w:val="left"/>
            </w:pPr>
          </w:p>
        </w:tc>
        <w:tc>
          <w:tcPr>
            <w:tcW w:w="1094" w:type="dxa"/>
          </w:tcPr>
          <w:p w14:paraId="5BFC9CBE" w14:textId="77777777" w:rsidR="0097794F" w:rsidRDefault="0097794F" w:rsidP="0097794F">
            <w:pPr>
              <w:pStyle w:val="ARTableBodyRight"/>
              <w:tabs>
                <w:tab w:val="decimal" w:pos="1758"/>
              </w:tabs>
              <w:jc w:val="left"/>
            </w:pPr>
          </w:p>
        </w:tc>
      </w:tr>
      <w:tr w:rsidR="0097794F" w:rsidRPr="007048D5" w14:paraId="65895C22" w14:textId="05160E14" w:rsidTr="00A12758">
        <w:tc>
          <w:tcPr>
            <w:tcW w:w="1942" w:type="dxa"/>
          </w:tcPr>
          <w:p w14:paraId="6244C329" w14:textId="03A07F76" w:rsidR="0097794F" w:rsidRPr="00220C83" w:rsidRDefault="0097794F" w:rsidP="0097794F">
            <w:pPr>
              <w:pStyle w:val="ARTableBody"/>
            </w:pPr>
            <w:r w:rsidRPr="00220C83">
              <w:t>$360</w:t>
            </w:r>
            <w:r>
              <w:t>,</w:t>
            </w:r>
            <w:r w:rsidRPr="00220C83">
              <w:t>000</w:t>
            </w:r>
            <w:r>
              <w:t>–</w:t>
            </w:r>
            <w:r w:rsidRPr="00220C83">
              <w:t>$379</w:t>
            </w:r>
            <w:r>
              <w:t>,</w:t>
            </w:r>
            <w:r w:rsidRPr="00220C83">
              <w:t>999</w:t>
            </w:r>
          </w:p>
        </w:tc>
        <w:tc>
          <w:tcPr>
            <w:tcW w:w="1093" w:type="dxa"/>
          </w:tcPr>
          <w:p w14:paraId="02FFF7D4" w14:textId="67414B46" w:rsidR="0097794F" w:rsidRPr="00E7570E" w:rsidRDefault="00AA2AF1" w:rsidP="0097794F">
            <w:pPr>
              <w:pStyle w:val="ARTableBodyRight"/>
              <w:tabs>
                <w:tab w:val="decimal" w:pos="873"/>
              </w:tabs>
              <w:jc w:val="both"/>
            </w:pPr>
            <w:r>
              <w:t>3</w:t>
            </w:r>
          </w:p>
        </w:tc>
        <w:tc>
          <w:tcPr>
            <w:tcW w:w="1094" w:type="dxa"/>
          </w:tcPr>
          <w:p w14:paraId="30D34420" w14:textId="7AC911A3" w:rsidR="0097794F" w:rsidRPr="00E7570E" w:rsidRDefault="0097794F" w:rsidP="0097794F">
            <w:pPr>
              <w:pStyle w:val="ARTableBodyRight"/>
              <w:tabs>
                <w:tab w:val="decimal" w:pos="873"/>
              </w:tabs>
              <w:jc w:val="both"/>
            </w:pPr>
          </w:p>
        </w:tc>
        <w:tc>
          <w:tcPr>
            <w:tcW w:w="1094" w:type="dxa"/>
          </w:tcPr>
          <w:p w14:paraId="202F06D2" w14:textId="77777777" w:rsidR="0097794F" w:rsidRDefault="0097794F" w:rsidP="0097794F">
            <w:pPr>
              <w:pStyle w:val="ARTableBodyRight"/>
              <w:tabs>
                <w:tab w:val="decimal" w:pos="1758"/>
              </w:tabs>
              <w:jc w:val="left"/>
            </w:pPr>
          </w:p>
        </w:tc>
        <w:tc>
          <w:tcPr>
            <w:tcW w:w="1094" w:type="dxa"/>
          </w:tcPr>
          <w:p w14:paraId="0D7FD062" w14:textId="77777777" w:rsidR="0097794F" w:rsidRDefault="0097794F" w:rsidP="0097794F">
            <w:pPr>
              <w:pStyle w:val="ARTableBodyRight"/>
              <w:tabs>
                <w:tab w:val="decimal" w:pos="1758"/>
              </w:tabs>
              <w:jc w:val="left"/>
            </w:pPr>
          </w:p>
        </w:tc>
        <w:tc>
          <w:tcPr>
            <w:tcW w:w="1094" w:type="dxa"/>
          </w:tcPr>
          <w:p w14:paraId="22C8ECAB" w14:textId="77777777" w:rsidR="0097794F" w:rsidRDefault="0097794F" w:rsidP="0097794F">
            <w:pPr>
              <w:pStyle w:val="ARTableBodyRight"/>
              <w:tabs>
                <w:tab w:val="decimal" w:pos="1758"/>
              </w:tabs>
              <w:jc w:val="left"/>
            </w:pPr>
          </w:p>
        </w:tc>
        <w:tc>
          <w:tcPr>
            <w:tcW w:w="1094" w:type="dxa"/>
          </w:tcPr>
          <w:p w14:paraId="3A26BBB4" w14:textId="77777777" w:rsidR="0097794F" w:rsidRDefault="0097794F" w:rsidP="0097794F">
            <w:pPr>
              <w:pStyle w:val="ARTableBodyRight"/>
              <w:tabs>
                <w:tab w:val="decimal" w:pos="1758"/>
              </w:tabs>
              <w:jc w:val="left"/>
            </w:pPr>
          </w:p>
        </w:tc>
      </w:tr>
      <w:tr w:rsidR="0097794F" w:rsidRPr="007048D5" w14:paraId="15184F75" w14:textId="7AFBC932" w:rsidTr="00A12758">
        <w:tc>
          <w:tcPr>
            <w:tcW w:w="1942" w:type="dxa"/>
          </w:tcPr>
          <w:p w14:paraId="61A06F1F" w14:textId="1175FBA0" w:rsidR="0097794F" w:rsidRPr="00220C83" w:rsidRDefault="0097794F" w:rsidP="0097794F">
            <w:pPr>
              <w:pStyle w:val="ARTableBody"/>
            </w:pPr>
            <w:r w:rsidRPr="00220C83">
              <w:t>$380</w:t>
            </w:r>
            <w:r>
              <w:t>,</w:t>
            </w:r>
            <w:r w:rsidRPr="00220C83">
              <w:t>000</w:t>
            </w:r>
            <w:r>
              <w:t>–</w:t>
            </w:r>
            <w:r w:rsidRPr="00220C83">
              <w:t>$399</w:t>
            </w:r>
            <w:r>
              <w:t>,</w:t>
            </w:r>
            <w:r w:rsidRPr="00220C83">
              <w:t>999</w:t>
            </w:r>
          </w:p>
        </w:tc>
        <w:tc>
          <w:tcPr>
            <w:tcW w:w="1093" w:type="dxa"/>
          </w:tcPr>
          <w:p w14:paraId="62D3F23E" w14:textId="50464BCE" w:rsidR="0097794F" w:rsidRPr="00E7570E" w:rsidRDefault="0097794F" w:rsidP="0097794F">
            <w:pPr>
              <w:pStyle w:val="ARTableBodyRight"/>
              <w:tabs>
                <w:tab w:val="decimal" w:pos="873"/>
              </w:tabs>
              <w:jc w:val="both"/>
            </w:pPr>
          </w:p>
        </w:tc>
        <w:tc>
          <w:tcPr>
            <w:tcW w:w="1094" w:type="dxa"/>
          </w:tcPr>
          <w:p w14:paraId="780129A2" w14:textId="0EB699AC" w:rsidR="0097794F" w:rsidRPr="00E7570E" w:rsidRDefault="0097794F" w:rsidP="0097794F">
            <w:pPr>
              <w:pStyle w:val="ARTableBodyRight"/>
              <w:tabs>
                <w:tab w:val="decimal" w:pos="873"/>
              </w:tabs>
              <w:jc w:val="both"/>
            </w:pPr>
          </w:p>
        </w:tc>
        <w:tc>
          <w:tcPr>
            <w:tcW w:w="1094" w:type="dxa"/>
          </w:tcPr>
          <w:p w14:paraId="009AF2BD" w14:textId="77777777" w:rsidR="0097794F" w:rsidRDefault="0097794F" w:rsidP="0097794F">
            <w:pPr>
              <w:pStyle w:val="ARTableBodyRight"/>
              <w:tabs>
                <w:tab w:val="decimal" w:pos="1758"/>
              </w:tabs>
              <w:jc w:val="left"/>
            </w:pPr>
          </w:p>
        </w:tc>
        <w:tc>
          <w:tcPr>
            <w:tcW w:w="1094" w:type="dxa"/>
          </w:tcPr>
          <w:p w14:paraId="2ABBD6A5" w14:textId="77777777" w:rsidR="0097794F" w:rsidRDefault="0097794F" w:rsidP="0097794F">
            <w:pPr>
              <w:pStyle w:val="ARTableBodyRight"/>
              <w:tabs>
                <w:tab w:val="decimal" w:pos="1758"/>
              </w:tabs>
              <w:jc w:val="left"/>
            </w:pPr>
          </w:p>
        </w:tc>
        <w:tc>
          <w:tcPr>
            <w:tcW w:w="1094" w:type="dxa"/>
          </w:tcPr>
          <w:p w14:paraId="65DA4A29" w14:textId="77777777" w:rsidR="0097794F" w:rsidRDefault="0097794F" w:rsidP="0097794F">
            <w:pPr>
              <w:pStyle w:val="ARTableBodyRight"/>
              <w:tabs>
                <w:tab w:val="decimal" w:pos="1758"/>
              </w:tabs>
              <w:jc w:val="left"/>
            </w:pPr>
          </w:p>
        </w:tc>
        <w:tc>
          <w:tcPr>
            <w:tcW w:w="1094" w:type="dxa"/>
          </w:tcPr>
          <w:p w14:paraId="28627714" w14:textId="77777777" w:rsidR="0097794F" w:rsidRDefault="0097794F" w:rsidP="0097794F">
            <w:pPr>
              <w:pStyle w:val="ARTableBodyRight"/>
              <w:tabs>
                <w:tab w:val="decimal" w:pos="1758"/>
              </w:tabs>
              <w:jc w:val="left"/>
            </w:pPr>
          </w:p>
        </w:tc>
      </w:tr>
      <w:tr w:rsidR="0097794F" w:rsidRPr="007048D5" w14:paraId="7C02F82B" w14:textId="647F141A" w:rsidTr="00A12758">
        <w:tc>
          <w:tcPr>
            <w:tcW w:w="1942" w:type="dxa"/>
          </w:tcPr>
          <w:p w14:paraId="60ACE64A" w14:textId="7D525A68" w:rsidR="0097794F" w:rsidRPr="00220C83" w:rsidRDefault="0097794F" w:rsidP="0097794F">
            <w:pPr>
              <w:pStyle w:val="ARTableBody"/>
            </w:pPr>
            <w:r w:rsidRPr="00220C83">
              <w:t>$400</w:t>
            </w:r>
            <w:r>
              <w:t>,</w:t>
            </w:r>
            <w:r w:rsidRPr="00220C83">
              <w:t>000</w:t>
            </w:r>
            <w:r>
              <w:t>–</w:t>
            </w:r>
            <w:r w:rsidRPr="00220C83">
              <w:t>$419</w:t>
            </w:r>
            <w:r>
              <w:t>,</w:t>
            </w:r>
            <w:r w:rsidRPr="00220C83">
              <w:t>999</w:t>
            </w:r>
          </w:p>
        </w:tc>
        <w:tc>
          <w:tcPr>
            <w:tcW w:w="1093" w:type="dxa"/>
          </w:tcPr>
          <w:p w14:paraId="640B7F5B" w14:textId="33D7016B" w:rsidR="0097794F" w:rsidRPr="00E7570E" w:rsidRDefault="0097794F" w:rsidP="0097794F">
            <w:pPr>
              <w:pStyle w:val="ARTableBodyRight"/>
              <w:tabs>
                <w:tab w:val="decimal" w:pos="873"/>
              </w:tabs>
              <w:jc w:val="both"/>
            </w:pPr>
          </w:p>
        </w:tc>
        <w:tc>
          <w:tcPr>
            <w:tcW w:w="1094" w:type="dxa"/>
          </w:tcPr>
          <w:p w14:paraId="2821BFBE" w14:textId="0E320DEA" w:rsidR="0097794F" w:rsidRPr="00E7570E" w:rsidRDefault="0097794F" w:rsidP="0097794F">
            <w:pPr>
              <w:pStyle w:val="ARTableBodyRight"/>
              <w:tabs>
                <w:tab w:val="decimal" w:pos="873"/>
              </w:tabs>
              <w:jc w:val="both"/>
            </w:pPr>
          </w:p>
        </w:tc>
        <w:tc>
          <w:tcPr>
            <w:tcW w:w="1094" w:type="dxa"/>
          </w:tcPr>
          <w:p w14:paraId="7CB37A6F" w14:textId="77777777" w:rsidR="0097794F" w:rsidRDefault="0097794F" w:rsidP="0097794F">
            <w:pPr>
              <w:pStyle w:val="ARTableBodyRight"/>
              <w:tabs>
                <w:tab w:val="decimal" w:pos="1758"/>
              </w:tabs>
              <w:jc w:val="left"/>
            </w:pPr>
          </w:p>
        </w:tc>
        <w:tc>
          <w:tcPr>
            <w:tcW w:w="1094" w:type="dxa"/>
          </w:tcPr>
          <w:p w14:paraId="6F9DBD04" w14:textId="77777777" w:rsidR="0097794F" w:rsidRDefault="0097794F" w:rsidP="0097794F">
            <w:pPr>
              <w:pStyle w:val="ARTableBodyRight"/>
              <w:tabs>
                <w:tab w:val="decimal" w:pos="1758"/>
              </w:tabs>
              <w:jc w:val="left"/>
            </w:pPr>
          </w:p>
        </w:tc>
        <w:tc>
          <w:tcPr>
            <w:tcW w:w="1094" w:type="dxa"/>
          </w:tcPr>
          <w:p w14:paraId="1DBD3073" w14:textId="77777777" w:rsidR="0097794F" w:rsidRDefault="0097794F" w:rsidP="0097794F">
            <w:pPr>
              <w:pStyle w:val="ARTableBodyRight"/>
              <w:tabs>
                <w:tab w:val="decimal" w:pos="1758"/>
              </w:tabs>
              <w:jc w:val="left"/>
            </w:pPr>
          </w:p>
        </w:tc>
        <w:tc>
          <w:tcPr>
            <w:tcW w:w="1094" w:type="dxa"/>
          </w:tcPr>
          <w:p w14:paraId="7A33217A" w14:textId="77777777" w:rsidR="0097794F" w:rsidRDefault="0097794F" w:rsidP="0097794F">
            <w:pPr>
              <w:pStyle w:val="ARTableBodyRight"/>
              <w:tabs>
                <w:tab w:val="decimal" w:pos="1758"/>
              </w:tabs>
              <w:jc w:val="left"/>
            </w:pPr>
          </w:p>
        </w:tc>
      </w:tr>
      <w:tr w:rsidR="0097794F" w:rsidRPr="007048D5" w14:paraId="24A76A12" w14:textId="16984513" w:rsidTr="00A12758">
        <w:tc>
          <w:tcPr>
            <w:tcW w:w="1942" w:type="dxa"/>
          </w:tcPr>
          <w:p w14:paraId="18F7876E" w14:textId="0C824CA4" w:rsidR="0097794F" w:rsidRPr="00220C83" w:rsidRDefault="0097794F" w:rsidP="0097794F">
            <w:pPr>
              <w:pStyle w:val="ARTableBody"/>
            </w:pPr>
            <w:r w:rsidRPr="00220C83">
              <w:t>$420</w:t>
            </w:r>
            <w:r>
              <w:t>,</w:t>
            </w:r>
            <w:r w:rsidRPr="00220C83">
              <w:t>000</w:t>
            </w:r>
            <w:r>
              <w:t>–</w:t>
            </w:r>
            <w:r w:rsidRPr="00220C83">
              <w:t>$439</w:t>
            </w:r>
            <w:r>
              <w:t>,</w:t>
            </w:r>
            <w:r w:rsidRPr="00220C83">
              <w:t>999</w:t>
            </w:r>
          </w:p>
        </w:tc>
        <w:tc>
          <w:tcPr>
            <w:tcW w:w="1093" w:type="dxa"/>
          </w:tcPr>
          <w:p w14:paraId="6B133989" w14:textId="5A5E28B5" w:rsidR="0097794F" w:rsidRPr="00E7570E" w:rsidRDefault="0097794F" w:rsidP="0097794F">
            <w:pPr>
              <w:pStyle w:val="ARTableBodyRight"/>
              <w:tabs>
                <w:tab w:val="decimal" w:pos="873"/>
              </w:tabs>
              <w:jc w:val="both"/>
            </w:pPr>
          </w:p>
        </w:tc>
        <w:tc>
          <w:tcPr>
            <w:tcW w:w="1094" w:type="dxa"/>
          </w:tcPr>
          <w:p w14:paraId="5B932DE9" w14:textId="314C86DA" w:rsidR="0097794F" w:rsidRPr="00E7570E" w:rsidRDefault="0097794F" w:rsidP="0097794F">
            <w:pPr>
              <w:pStyle w:val="ARTableBodyRight"/>
              <w:tabs>
                <w:tab w:val="decimal" w:pos="873"/>
              </w:tabs>
              <w:jc w:val="both"/>
            </w:pPr>
          </w:p>
        </w:tc>
        <w:tc>
          <w:tcPr>
            <w:tcW w:w="1094" w:type="dxa"/>
          </w:tcPr>
          <w:p w14:paraId="4CEA79D3" w14:textId="77777777" w:rsidR="0097794F" w:rsidRDefault="0097794F" w:rsidP="0097794F">
            <w:pPr>
              <w:pStyle w:val="ARTableBodyRight"/>
              <w:tabs>
                <w:tab w:val="decimal" w:pos="1758"/>
              </w:tabs>
              <w:jc w:val="left"/>
            </w:pPr>
          </w:p>
        </w:tc>
        <w:tc>
          <w:tcPr>
            <w:tcW w:w="1094" w:type="dxa"/>
          </w:tcPr>
          <w:p w14:paraId="0C8B6297" w14:textId="77777777" w:rsidR="0097794F" w:rsidRDefault="0097794F" w:rsidP="0097794F">
            <w:pPr>
              <w:pStyle w:val="ARTableBodyRight"/>
              <w:tabs>
                <w:tab w:val="decimal" w:pos="1758"/>
              </w:tabs>
              <w:jc w:val="left"/>
            </w:pPr>
          </w:p>
        </w:tc>
        <w:tc>
          <w:tcPr>
            <w:tcW w:w="1094" w:type="dxa"/>
          </w:tcPr>
          <w:p w14:paraId="3D6DDDA6" w14:textId="77777777" w:rsidR="0097794F" w:rsidRDefault="0097794F" w:rsidP="0097794F">
            <w:pPr>
              <w:pStyle w:val="ARTableBodyRight"/>
              <w:tabs>
                <w:tab w:val="decimal" w:pos="1758"/>
              </w:tabs>
              <w:jc w:val="left"/>
            </w:pPr>
          </w:p>
        </w:tc>
        <w:tc>
          <w:tcPr>
            <w:tcW w:w="1094" w:type="dxa"/>
          </w:tcPr>
          <w:p w14:paraId="6A9EB833" w14:textId="77777777" w:rsidR="0097794F" w:rsidRDefault="0097794F" w:rsidP="0097794F">
            <w:pPr>
              <w:pStyle w:val="ARTableBodyRight"/>
              <w:tabs>
                <w:tab w:val="decimal" w:pos="1758"/>
              </w:tabs>
              <w:jc w:val="left"/>
            </w:pPr>
          </w:p>
        </w:tc>
      </w:tr>
      <w:tr w:rsidR="0097794F" w:rsidRPr="007048D5" w14:paraId="67A7711F" w14:textId="660D759C" w:rsidTr="00A12758">
        <w:tc>
          <w:tcPr>
            <w:tcW w:w="1942" w:type="dxa"/>
          </w:tcPr>
          <w:p w14:paraId="459CF354" w14:textId="37A48C3C" w:rsidR="0097794F" w:rsidRPr="00220C83" w:rsidRDefault="0097794F" w:rsidP="0097794F">
            <w:pPr>
              <w:pStyle w:val="ARTableBody"/>
            </w:pPr>
            <w:r w:rsidRPr="00220C83">
              <w:t>$440</w:t>
            </w:r>
            <w:r>
              <w:t>,</w:t>
            </w:r>
            <w:r w:rsidRPr="00220C83">
              <w:t>000</w:t>
            </w:r>
            <w:r>
              <w:t>–</w:t>
            </w:r>
            <w:r w:rsidRPr="00220C83">
              <w:t>$459</w:t>
            </w:r>
            <w:r>
              <w:t>,</w:t>
            </w:r>
            <w:r w:rsidRPr="00220C83">
              <w:t>999</w:t>
            </w:r>
          </w:p>
        </w:tc>
        <w:tc>
          <w:tcPr>
            <w:tcW w:w="1093" w:type="dxa"/>
          </w:tcPr>
          <w:p w14:paraId="312FBF99" w14:textId="694C827D" w:rsidR="0097794F" w:rsidRPr="00E7570E" w:rsidRDefault="0097794F" w:rsidP="0097794F">
            <w:pPr>
              <w:pStyle w:val="ARTableBodyRight"/>
              <w:tabs>
                <w:tab w:val="decimal" w:pos="873"/>
              </w:tabs>
              <w:jc w:val="both"/>
            </w:pPr>
          </w:p>
        </w:tc>
        <w:tc>
          <w:tcPr>
            <w:tcW w:w="1094" w:type="dxa"/>
          </w:tcPr>
          <w:p w14:paraId="0FD62182" w14:textId="5FDE1F8D" w:rsidR="0097794F" w:rsidRPr="00E7570E" w:rsidRDefault="0097794F" w:rsidP="0097794F">
            <w:pPr>
              <w:pStyle w:val="ARTableBodyRight"/>
              <w:tabs>
                <w:tab w:val="decimal" w:pos="873"/>
              </w:tabs>
              <w:jc w:val="both"/>
            </w:pPr>
          </w:p>
        </w:tc>
        <w:tc>
          <w:tcPr>
            <w:tcW w:w="1094" w:type="dxa"/>
          </w:tcPr>
          <w:p w14:paraId="5A5FEE20" w14:textId="77777777" w:rsidR="0097794F" w:rsidRDefault="0097794F" w:rsidP="0097794F">
            <w:pPr>
              <w:pStyle w:val="ARTableBodyRight"/>
              <w:tabs>
                <w:tab w:val="decimal" w:pos="1758"/>
              </w:tabs>
              <w:jc w:val="left"/>
            </w:pPr>
          </w:p>
        </w:tc>
        <w:tc>
          <w:tcPr>
            <w:tcW w:w="1094" w:type="dxa"/>
          </w:tcPr>
          <w:p w14:paraId="16B207B7" w14:textId="77777777" w:rsidR="0097794F" w:rsidRDefault="0097794F" w:rsidP="0097794F">
            <w:pPr>
              <w:pStyle w:val="ARTableBodyRight"/>
              <w:tabs>
                <w:tab w:val="decimal" w:pos="1758"/>
              </w:tabs>
              <w:jc w:val="left"/>
            </w:pPr>
          </w:p>
        </w:tc>
        <w:tc>
          <w:tcPr>
            <w:tcW w:w="1094" w:type="dxa"/>
          </w:tcPr>
          <w:p w14:paraId="4C4CEE6C" w14:textId="77777777" w:rsidR="0097794F" w:rsidRDefault="0097794F" w:rsidP="0097794F">
            <w:pPr>
              <w:pStyle w:val="ARTableBodyRight"/>
              <w:tabs>
                <w:tab w:val="decimal" w:pos="1758"/>
              </w:tabs>
              <w:jc w:val="left"/>
            </w:pPr>
          </w:p>
        </w:tc>
        <w:tc>
          <w:tcPr>
            <w:tcW w:w="1094" w:type="dxa"/>
          </w:tcPr>
          <w:p w14:paraId="2D65CFE5" w14:textId="77777777" w:rsidR="0097794F" w:rsidRDefault="0097794F" w:rsidP="0097794F">
            <w:pPr>
              <w:pStyle w:val="ARTableBodyRight"/>
              <w:tabs>
                <w:tab w:val="decimal" w:pos="1758"/>
              </w:tabs>
              <w:jc w:val="left"/>
            </w:pPr>
          </w:p>
        </w:tc>
      </w:tr>
      <w:tr w:rsidR="0097794F" w:rsidRPr="007048D5" w14:paraId="70F0B5D9" w14:textId="35E53F16" w:rsidTr="00A12758">
        <w:tc>
          <w:tcPr>
            <w:tcW w:w="1942" w:type="dxa"/>
          </w:tcPr>
          <w:p w14:paraId="1DAB9A6A" w14:textId="4DC61A52" w:rsidR="0097794F" w:rsidRPr="00220C83" w:rsidRDefault="0097794F" w:rsidP="0097794F">
            <w:pPr>
              <w:pStyle w:val="ARTableBody"/>
            </w:pPr>
            <w:r w:rsidRPr="00220C83">
              <w:t>$460</w:t>
            </w:r>
            <w:r>
              <w:t>,</w:t>
            </w:r>
            <w:r w:rsidRPr="00220C83">
              <w:t>000</w:t>
            </w:r>
            <w:r>
              <w:t>–</w:t>
            </w:r>
            <w:r w:rsidRPr="00220C83">
              <w:t>$479</w:t>
            </w:r>
            <w:r>
              <w:t>,</w:t>
            </w:r>
            <w:r w:rsidRPr="00220C83">
              <w:t>999</w:t>
            </w:r>
          </w:p>
        </w:tc>
        <w:tc>
          <w:tcPr>
            <w:tcW w:w="1093" w:type="dxa"/>
          </w:tcPr>
          <w:p w14:paraId="5B4F9A6A" w14:textId="3736F457" w:rsidR="0097794F" w:rsidRPr="00E7570E" w:rsidRDefault="0097794F" w:rsidP="0097794F">
            <w:pPr>
              <w:pStyle w:val="ARTableBodyRight"/>
              <w:tabs>
                <w:tab w:val="decimal" w:pos="873"/>
              </w:tabs>
              <w:jc w:val="both"/>
            </w:pPr>
          </w:p>
        </w:tc>
        <w:tc>
          <w:tcPr>
            <w:tcW w:w="1094" w:type="dxa"/>
          </w:tcPr>
          <w:p w14:paraId="17E3C068" w14:textId="676D5390" w:rsidR="0097794F" w:rsidRPr="00E7570E" w:rsidRDefault="0097794F" w:rsidP="0097794F">
            <w:pPr>
              <w:pStyle w:val="ARTableBodyRight"/>
              <w:tabs>
                <w:tab w:val="decimal" w:pos="873"/>
              </w:tabs>
              <w:jc w:val="both"/>
            </w:pPr>
          </w:p>
        </w:tc>
        <w:tc>
          <w:tcPr>
            <w:tcW w:w="1094" w:type="dxa"/>
          </w:tcPr>
          <w:p w14:paraId="6B43BC6C" w14:textId="77777777" w:rsidR="0097794F" w:rsidRDefault="0097794F" w:rsidP="0097794F">
            <w:pPr>
              <w:pStyle w:val="ARTableBodyRight"/>
              <w:tabs>
                <w:tab w:val="decimal" w:pos="1758"/>
              </w:tabs>
              <w:jc w:val="left"/>
            </w:pPr>
          </w:p>
        </w:tc>
        <w:tc>
          <w:tcPr>
            <w:tcW w:w="1094" w:type="dxa"/>
          </w:tcPr>
          <w:p w14:paraId="6782287A" w14:textId="77777777" w:rsidR="0097794F" w:rsidRDefault="0097794F" w:rsidP="0097794F">
            <w:pPr>
              <w:pStyle w:val="ARTableBodyRight"/>
              <w:tabs>
                <w:tab w:val="decimal" w:pos="1758"/>
              </w:tabs>
              <w:jc w:val="left"/>
            </w:pPr>
          </w:p>
        </w:tc>
        <w:tc>
          <w:tcPr>
            <w:tcW w:w="1094" w:type="dxa"/>
          </w:tcPr>
          <w:p w14:paraId="0B8FFC3F" w14:textId="77777777" w:rsidR="0097794F" w:rsidRDefault="0097794F" w:rsidP="0097794F">
            <w:pPr>
              <w:pStyle w:val="ARTableBodyRight"/>
              <w:tabs>
                <w:tab w:val="decimal" w:pos="1758"/>
              </w:tabs>
              <w:jc w:val="left"/>
            </w:pPr>
          </w:p>
        </w:tc>
        <w:tc>
          <w:tcPr>
            <w:tcW w:w="1094" w:type="dxa"/>
          </w:tcPr>
          <w:p w14:paraId="36B1FFFE" w14:textId="77777777" w:rsidR="0097794F" w:rsidRDefault="0097794F" w:rsidP="0097794F">
            <w:pPr>
              <w:pStyle w:val="ARTableBodyRight"/>
              <w:tabs>
                <w:tab w:val="decimal" w:pos="1758"/>
              </w:tabs>
              <w:jc w:val="left"/>
            </w:pPr>
          </w:p>
        </w:tc>
      </w:tr>
      <w:tr w:rsidR="0097794F" w:rsidRPr="007048D5" w14:paraId="44F55060" w14:textId="65B6744F" w:rsidTr="00A12758">
        <w:tc>
          <w:tcPr>
            <w:tcW w:w="1942" w:type="dxa"/>
          </w:tcPr>
          <w:p w14:paraId="5D7D4429" w14:textId="65FB95BF" w:rsidR="0097794F" w:rsidRPr="00220C83" w:rsidRDefault="0097794F" w:rsidP="0097794F">
            <w:pPr>
              <w:pStyle w:val="ARTableBody"/>
            </w:pPr>
            <w:r w:rsidRPr="00220C83">
              <w:t>$480</w:t>
            </w:r>
            <w:r>
              <w:t>,</w:t>
            </w:r>
            <w:r w:rsidRPr="00220C83">
              <w:t>000</w:t>
            </w:r>
            <w:r>
              <w:t>–</w:t>
            </w:r>
            <w:r w:rsidRPr="00220C83">
              <w:t>$499</w:t>
            </w:r>
            <w:r>
              <w:t>,</w:t>
            </w:r>
            <w:r w:rsidRPr="00220C83">
              <w:t>999</w:t>
            </w:r>
          </w:p>
        </w:tc>
        <w:tc>
          <w:tcPr>
            <w:tcW w:w="1093" w:type="dxa"/>
          </w:tcPr>
          <w:p w14:paraId="29ACBC53" w14:textId="0573AE31" w:rsidR="0097794F" w:rsidRPr="00E7570E" w:rsidRDefault="0097794F" w:rsidP="0097794F">
            <w:pPr>
              <w:pStyle w:val="ARTableBodyRight"/>
              <w:tabs>
                <w:tab w:val="decimal" w:pos="873"/>
              </w:tabs>
              <w:jc w:val="both"/>
            </w:pPr>
          </w:p>
        </w:tc>
        <w:tc>
          <w:tcPr>
            <w:tcW w:w="1094" w:type="dxa"/>
          </w:tcPr>
          <w:p w14:paraId="62C1976A" w14:textId="682BB85E" w:rsidR="0097794F" w:rsidRPr="00E7570E" w:rsidRDefault="0097794F" w:rsidP="0097794F">
            <w:pPr>
              <w:pStyle w:val="ARTableBodyRight"/>
              <w:tabs>
                <w:tab w:val="decimal" w:pos="873"/>
              </w:tabs>
              <w:jc w:val="both"/>
            </w:pPr>
          </w:p>
        </w:tc>
        <w:tc>
          <w:tcPr>
            <w:tcW w:w="1094" w:type="dxa"/>
          </w:tcPr>
          <w:p w14:paraId="46AC7505" w14:textId="77777777" w:rsidR="0097794F" w:rsidRDefault="0097794F" w:rsidP="0097794F">
            <w:pPr>
              <w:pStyle w:val="ARTableBodyRight"/>
              <w:tabs>
                <w:tab w:val="decimal" w:pos="1758"/>
              </w:tabs>
              <w:jc w:val="left"/>
            </w:pPr>
          </w:p>
        </w:tc>
        <w:tc>
          <w:tcPr>
            <w:tcW w:w="1094" w:type="dxa"/>
          </w:tcPr>
          <w:p w14:paraId="4A164DD5" w14:textId="77777777" w:rsidR="0097794F" w:rsidRDefault="0097794F" w:rsidP="0097794F">
            <w:pPr>
              <w:pStyle w:val="ARTableBodyRight"/>
              <w:tabs>
                <w:tab w:val="decimal" w:pos="1758"/>
              </w:tabs>
              <w:jc w:val="left"/>
            </w:pPr>
          </w:p>
        </w:tc>
        <w:tc>
          <w:tcPr>
            <w:tcW w:w="1094" w:type="dxa"/>
          </w:tcPr>
          <w:p w14:paraId="24008A25" w14:textId="77777777" w:rsidR="0097794F" w:rsidRDefault="0097794F" w:rsidP="0097794F">
            <w:pPr>
              <w:pStyle w:val="ARTableBodyRight"/>
              <w:tabs>
                <w:tab w:val="decimal" w:pos="1758"/>
              </w:tabs>
              <w:jc w:val="left"/>
            </w:pPr>
          </w:p>
        </w:tc>
        <w:tc>
          <w:tcPr>
            <w:tcW w:w="1094" w:type="dxa"/>
          </w:tcPr>
          <w:p w14:paraId="2398EE04" w14:textId="77777777" w:rsidR="0097794F" w:rsidRDefault="0097794F" w:rsidP="0097794F">
            <w:pPr>
              <w:pStyle w:val="ARTableBodyRight"/>
              <w:tabs>
                <w:tab w:val="decimal" w:pos="1758"/>
              </w:tabs>
              <w:jc w:val="left"/>
            </w:pPr>
          </w:p>
        </w:tc>
      </w:tr>
      <w:tr w:rsidR="0097794F" w:rsidRPr="007048D5" w14:paraId="6F7BF48D" w14:textId="3CEFD7D6" w:rsidTr="00A12758">
        <w:tc>
          <w:tcPr>
            <w:tcW w:w="1942" w:type="dxa"/>
          </w:tcPr>
          <w:p w14:paraId="121950FD" w14:textId="4DF0B140" w:rsidR="0097794F" w:rsidRPr="00220C83" w:rsidRDefault="0097794F" w:rsidP="0097794F">
            <w:pPr>
              <w:pStyle w:val="ARTableBody"/>
            </w:pPr>
            <w:r w:rsidRPr="0017795E">
              <w:t>&gt;</w:t>
            </w:r>
            <w:r w:rsidR="00482902">
              <w:t xml:space="preserve"> </w:t>
            </w:r>
            <w:r w:rsidRPr="0017795E">
              <w:t>$500,000</w:t>
            </w:r>
          </w:p>
        </w:tc>
        <w:tc>
          <w:tcPr>
            <w:tcW w:w="1093" w:type="dxa"/>
          </w:tcPr>
          <w:p w14:paraId="7044B2C7" w14:textId="41EE30F1" w:rsidR="0097794F" w:rsidRPr="00E7570E" w:rsidRDefault="00E551CB" w:rsidP="0097794F">
            <w:pPr>
              <w:pStyle w:val="ARTableBodyRight"/>
              <w:tabs>
                <w:tab w:val="decimal" w:pos="873"/>
              </w:tabs>
              <w:jc w:val="both"/>
            </w:pPr>
            <w:r>
              <w:t>1</w:t>
            </w:r>
          </w:p>
        </w:tc>
        <w:tc>
          <w:tcPr>
            <w:tcW w:w="1094" w:type="dxa"/>
          </w:tcPr>
          <w:p w14:paraId="168B7754" w14:textId="704CCE0E" w:rsidR="0097794F" w:rsidRPr="00E7570E" w:rsidRDefault="0097794F" w:rsidP="0097794F">
            <w:pPr>
              <w:pStyle w:val="ARTableBodyRight"/>
              <w:tabs>
                <w:tab w:val="decimal" w:pos="873"/>
              </w:tabs>
              <w:jc w:val="both"/>
            </w:pPr>
          </w:p>
        </w:tc>
        <w:tc>
          <w:tcPr>
            <w:tcW w:w="1094" w:type="dxa"/>
          </w:tcPr>
          <w:p w14:paraId="0E141687" w14:textId="77777777" w:rsidR="0097794F" w:rsidRDefault="0097794F" w:rsidP="0097794F">
            <w:pPr>
              <w:pStyle w:val="ARTableBodyRight"/>
              <w:tabs>
                <w:tab w:val="decimal" w:pos="1758"/>
              </w:tabs>
              <w:jc w:val="left"/>
            </w:pPr>
          </w:p>
        </w:tc>
        <w:tc>
          <w:tcPr>
            <w:tcW w:w="1094" w:type="dxa"/>
          </w:tcPr>
          <w:p w14:paraId="355C973B" w14:textId="77777777" w:rsidR="0097794F" w:rsidRDefault="0097794F" w:rsidP="0097794F">
            <w:pPr>
              <w:pStyle w:val="ARTableBodyRight"/>
              <w:tabs>
                <w:tab w:val="decimal" w:pos="1758"/>
              </w:tabs>
              <w:jc w:val="left"/>
            </w:pPr>
          </w:p>
        </w:tc>
        <w:tc>
          <w:tcPr>
            <w:tcW w:w="1094" w:type="dxa"/>
          </w:tcPr>
          <w:p w14:paraId="483B930F" w14:textId="77777777" w:rsidR="0097794F" w:rsidRDefault="0097794F" w:rsidP="0097794F">
            <w:pPr>
              <w:pStyle w:val="ARTableBodyRight"/>
              <w:tabs>
                <w:tab w:val="decimal" w:pos="1758"/>
              </w:tabs>
              <w:jc w:val="left"/>
            </w:pPr>
          </w:p>
        </w:tc>
        <w:tc>
          <w:tcPr>
            <w:tcW w:w="1094" w:type="dxa"/>
          </w:tcPr>
          <w:p w14:paraId="5837F20D" w14:textId="77777777" w:rsidR="0097794F" w:rsidRDefault="0097794F" w:rsidP="0097794F">
            <w:pPr>
              <w:pStyle w:val="ARTableBodyRight"/>
              <w:tabs>
                <w:tab w:val="decimal" w:pos="1758"/>
              </w:tabs>
              <w:jc w:val="left"/>
            </w:pPr>
          </w:p>
        </w:tc>
      </w:tr>
      <w:tr w:rsidR="00462434" w:rsidRPr="007048D5" w14:paraId="6E6E44E4" w14:textId="754DB73C" w:rsidTr="00A12758">
        <w:trPr>
          <w:cnfStyle w:val="010000000000" w:firstRow="0" w:lastRow="1" w:firstColumn="0" w:lastColumn="0" w:oddVBand="0" w:evenVBand="0" w:oddHBand="0" w:evenHBand="0" w:firstRowFirstColumn="0" w:firstRowLastColumn="0" w:lastRowFirstColumn="0" w:lastRowLastColumn="0"/>
        </w:trPr>
        <w:tc>
          <w:tcPr>
            <w:tcW w:w="1942" w:type="dxa"/>
          </w:tcPr>
          <w:p w14:paraId="0161BC37" w14:textId="77777777" w:rsidR="00462434" w:rsidRPr="00622F8E" w:rsidRDefault="00462434" w:rsidP="00BE0773">
            <w:pPr>
              <w:pStyle w:val="ARTableBody"/>
              <w:rPr>
                <w:b/>
              </w:rPr>
            </w:pPr>
            <w:r w:rsidRPr="00622F8E">
              <w:rPr>
                <w:b/>
              </w:rPr>
              <w:t>Total</w:t>
            </w:r>
          </w:p>
        </w:tc>
        <w:tc>
          <w:tcPr>
            <w:tcW w:w="1093" w:type="dxa"/>
          </w:tcPr>
          <w:p w14:paraId="1D7E282E" w14:textId="2F1A0C75" w:rsidR="00462434" w:rsidRPr="00EE7B64" w:rsidRDefault="00E551CB" w:rsidP="00980B3B">
            <w:pPr>
              <w:pStyle w:val="ARTableBodyRight"/>
              <w:tabs>
                <w:tab w:val="decimal" w:pos="873"/>
              </w:tabs>
              <w:jc w:val="both"/>
              <w:rPr>
                <w:b/>
              </w:rPr>
            </w:pPr>
            <w:r>
              <w:rPr>
                <w:b/>
              </w:rPr>
              <w:t>75</w:t>
            </w:r>
          </w:p>
        </w:tc>
        <w:tc>
          <w:tcPr>
            <w:tcW w:w="1094" w:type="dxa"/>
          </w:tcPr>
          <w:p w14:paraId="0BD827E9" w14:textId="1F83C439" w:rsidR="00462434" w:rsidRPr="00EE7B64" w:rsidRDefault="00E551CB" w:rsidP="00980B3B">
            <w:pPr>
              <w:pStyle w:val="ARTableBodyRight"/>
              <w:tabs>
                <w:tab w:val="decimal" w:pos="873"/>
              </w:tabs>
              <w:jc w:val="both"/>
              <w:rPr>
                <w:b/>
              </w:rPr>
            </w:pPr>
            <w:r>
              <w:rPr>
                <w:b/>
              </w:rPr>
              <w:t>22</w:t>
            </w:r>
          </w:p>
        </w:tc>
        <w:tc>
          <w:tcPr>
            <w:tcW w:w="1094" w:type="dxa"/>
          </w:tcPr>
          <w:p w14:paraId="2468E7C2" w14:textId="56883217" w:rsidR="00462434" w:rsidRDefault="00462434" w:rsidP="00C83B41">
            <w:pPr>
              <w:pStyle w:val="ARTableBodyRight"/>
              <w:tabs>
                <w:tab w:val="decimal" w:pos="1758"/>
              </w:tabs>
              <w:jc w:val="left"/>
              <w:rPr>
                <w:b/>
              </w:rPr>
            </w:pPr>
          </w:p>
        </w:tc>
        <w:tc>
          <w:tcPr>
            <w:tcW w:w="1094" w:type="dxa"/>
          </w:tcPr>
          <w:p w14:paraId="14804A33" w14:textId="41F691B2" w:rsidR="00462434" w:rsidRDefault="00462434" w:rsidP="00C83B41">
            <w:pPr>
              <w:pStyle w:val="ARTableBodyRight"/>
              <w:tabs>
                <w:tab w:val="decimal" w:pos="1758"/>
              </w:tabs>
              <w:jc w:val="left"/>
              <w:rPr>
                <w:b/>
              </w:rPr>
            </w:pPr>
          </w:p>
        </w:tc>
        <w:tc>
          <w:tcPr>
            <w:tcW w:w="1094" w:type="dxa"/>
          </w:tcPr>
          <w:p w14:paraId="0B04FAAA" w14:textId="2B401E60" w:rsidR="00462434" w:rsidRDefault="00462434" w:rsidP="00C83B41">
            <w:pPr>
              <w:pStyle w:val="ARTableBodyRight"/>
              <w:tabs>
                <w:tab w:val="decimal" w:pos="1758"/>
              </w:tabs>
              <w:jc w:val="left"/>
              <w:rPr>
                <w:b/>
              </w:rPr>
            </w:pPr>
          </w:p>
        </w:tc>
        <w:tc>
          <w:tcPr>
            <w:tcW w:w="1094" w:type="dxa"/>
          </w:tcPr>
          <w:p w14:paraId="417B62D2" w14:textId="55DA1201" w:rsidR="00462434" w:rsidRDefault="00462434" w:rsidP="00C83B41">
            <w:pPr>
              <w:pStyle w:val="ARTableBodyRight"/>
              <w:tabs>
                <w:tab w:val="decimal" w:pos="1758"/>
              </w:tabs>
              <w:jc w:val="left"/>
              <w:rPr>
                <w:b/>
              </w:rPr>
            </w:pPr>
          </w:p>
        </w:tc>
      </w:tr>
    </w:tbl>
    <w:p w14:paraId="31369E29" w14:textId="714F200A" w:rsidR="00A87E75" w:rsidRPr="00BE11B9" w:rsidRDefault="00A87E75" w:rsidP="00A87E75">
      <w:pPr>
        <w:pStyle w:val="ARTableFootnoteIndent"/>
      </w:pPr>
      <w:r w:rsidRPr="00BE11B9">
        <w:t>^</w:t>
      </w:r>
      <w:r w:rsidRPr="00BE11B9">
        <w:tab/>
        <w:t>Includes employees on part-time arrangements, which cover the following</w:t>
      </w:r>
      <w:r w:rsidR="00814FA5">
        <w:t xml:space="preserve"> FTE</w:t>
      </w:r>
      <w:r w:rsidRPr="00BE11B9">
        <w:t>: 0.40, 0.45, 0.60, 0.70, 0.80 and 0.90</w:t>
      </w:r>
      <w:r w:rsidR="00814FA5">
        <w:t>.</w:t>
      </w:r>
    </w:p>
    <w:p w14:paraId="175E5AD9" w14:textId="77777777" w:rsidR="00A87E75" w:rsidRPr="00BE11B9" w:rsidRDefault="00A87E75" w:rsidP="00A87E75">
      <w:pPr>
        <w:pStyle w:val="ARTableFootnoteIndent"/>
      </w:pPr>
      <w:r w:rsidRPr="00BE11B9">
        <w:t>Executives’ remuneration is inclusive of superannuation.</w:t>
      </w:r>
    </w:p>
    <w:p w14:paraId="19CFE30B" w14:textId="4BF9C4C5" w:rsidR="00A87E75" w:rsidRDefault="00A87E75" w:rsidP="00A87E75">
      <w:pPr>
        <w:pStyle w:val="ARTableFootnote"/>
      </w:pPr>
      <w:r w:rsidRPr="00BE11B9">
        <w:t xml:space="preserve">Legend: FTE: full-time equivalent; </w:t>
      </w:r>
      <w:r w:rsidR="000A4250" w:rsidRPr="00BE11B9">
        <w:t>STS: senior technical specialists</w:t>
      </w:r>
      <w:r w:rsidR="000A4250">
        <w:t>;</w:t>
      </w:r>
      <w:r w:rsidR="000A4250" w:rsidRPr="00BE11B9">
        <w:t xml:space="preserve"> </w:t>
      </w:r>
      <w:r w:rsidRPr="00BE11B9">
        <w:t>PS: principal scientists; SMA: senior medical advisers; SRA: senior regulatory analysts</w:t>
      </w:r>
      <w:r w:rsidR="000A4250">
        <w:t>.</w:t>
      </w:r>
    </w:p>
    <w:p w14:paraId="170006AC" w14:textId="77777777" w:rsidR="00A108B7" w:rsidRDefault="00A108B7" w:rsidP="00A108B7">
      <w:pPr>
        <w:pStyle w:val="Heading4"/>
        <w:sectPr w:rsidR="00A108B7" w:rsidSect="00450029">
          <w:footerReference w:type="even" r:id="rId14"/>
          <w:footerReference w:type="default" r:id="rId15"/>
          <w:pgSz w:w="11901" w:h="16840" w:code="9"/>
          <w:pgMar w:top="1701" w:right="1701" w:bottom="1247" w:left="1701" w:header="454" w:footer="454" w:gutter="0"/>
          <w:cols w:space="709"/>
          <w:docGrid w:linePitch="360"/>
        </w:sectPr>
      </w:pPr>
    </w:p>
    <w:p w14:paraId="7AE8D730" w14:textId="038D20BD" w:rsidR="005C50FD" w:rsidRPr="00A108B7" w:rsidRDefault="00B102E9" w:rsidP="00B06433">
      <w:pPr>
        <w:pStyle w:val="Heading4"/>
        <w:spacing w:before="0"/>
      </w:pPr>
      <w:r w:rsidRPr="00A108B7">
        <w:lastRenderedPageBreak/>
        <w:t>Workforce</w:t>
      </w:r>
      <w:r w:rsidR="00482902" w:rsidRPr="00A108B7">
        <w:t xml:space="preserve"> </w:t>
      </w:r>
      <w:r w:rsidRPr="00A108B7">
        <w:t>inclusion</w:t>
      </w:r>
      <w:r w:rsidR="00482902" w:rsidRPr="00A108B7">
        <w:t xml:space="preserve"> </w:t>
      </w:r>
      <w:r w:rsidRPr="00A108B7">
        <w:t>policy</w:t>
      </w:r>
    </w:p>
    <w:p w14:paraId="7D5A4969" w14:textId="174DEC9A" w:rsidR="00851484" w:rsidRPr="000C1D7D" w:rsidRDefault="00851484" w:rsidP="000C1D7D">
      <w:pPr>
        <w:pStyle w:val="ARBody"/>
      </w:pPr>
      <w:r w:rsidRPr="000C1D7D">
        <w:t>DPC is committed to creating a workforce that is genuinely inclusive and better reflects</w:t>
      </w:r>
      <w:r w:rsidR="00A36CC6">
        <w:rPr>
          <w:rFonts w:ascii="Calibri" w:hAnsi="Calibri" w:cs="Calibri"/>
        </w:rPr>
        <w:t> </w:t>
      </w:r>
      <w:r w:rsidRPr="000C1D7D">
        <w:t>the diversity of the communities</w:t>
      </w:r>
      <w:r w:rsidR="00C60E01">
        <w:br/>
      </w:r>
      <w:r w:rsidR="006001D2">
        <w:t>we</w:t>
      </w:r>
      <w:r w:rsidRPr="000C1D7D">
        <w:t xml:space="preserve"> serve.</w:t>
      </w:r>
    </w:p>
    <w:p w14:paraId="0BBF4B2A" w14:textId="6FF79886" w:rsidR="00851484" w:rsidRPr="000C1D7D" w:rsidRDefault="00814FA5" w:rsidP="000C1D7D">
      <w:pPr>
        <w:pStyle w:val="ARBody"/>
      </w:pPr>
      <w:r>
        <w:t xml:space="preserve">Table 11 </w:t>
      </w:r>
      <w:r w:rsidR="00851484" w:rsidRPr="000C1D7D">
        <w:t>outlines the progress DPC has made against key workforce inclusion targets relating to gender profiles at the executive level, people with disability and employees who identify as Aboriginal or Torres Strait Islander.</w:t>
      </w:r>
    </w:p>
    <w:p w14:paraId="44B35436" w14:textId="77777777" w:rsidR="00851484" w:rsidRPr="000C1D7D" w:rsidRDefault="00851484" w:rsidP="00B06433">
      <w:pPr>
        <w:pStyle w:val="Heading5"/>
      </w:pPr>
      <w:r w:rsidRPr="000C1D7D">
        <w:t>Gender profile at the executive levels</w:t>
      </w:r>
    </w:p>
    <w:p w14:paraId="7982CDBA" w14:textId="3701ECCE" w:rsidR="00702D33" w:rsidRDefault="00851484" w:rsidP="000C1D7D">
      <w:pPr>
        <w:pStyle w:val="ARBody"/>
      </w:pPr>
      <w:r w:rsidRPr="000C1D7D">
        <w:t>DPC acknowledges gender diversity within</w:t>
      </w:r>
      <w:r w:rsidR="00A36CC6">
        <w:rPr>
          <w:rFonts w:ascii="Calibri" w:hAnsi="Calibri" w:cs="Calibri"/>
        </w:rPr>
        <w:t> </w:t>
      </w:r>
      <w:r w:rsidR="00237227">
        <w:t>our</w:t>
      </w:r>
      <w:r w:rsidR="00237227" w:rsidRPr="000C1D7D">
        <w:t xml:space="preserve"> </w:t>
      </w:r>
      <w:r w:rsidRPr="000C1D7D">
        <w:t>workforce and is committed to</w:t>
      </w:r>
      <w:r w:rsidR="00A36CC6">
        <w:rPr>
          <w:rFonts w:ascii="Calibri" w:hAnsi="Calibri" w:cs="Calibri"/>
        </w:rPr>
        <w:t> </w:t>
      </w:r>
      <w:r w:rsidRPr="000C1D7D">
        <w:t>developing strategies that promote opportunities for all staff, including gender diverse employees.</w:t>
      </w:r>
    </w:p>
    <w:p w14:paraId="10EBE8AF" w14:textId="7734978A" w:rsidR="00851484" w:rsidRPr="000C1D7D" w:rsidRDefault="00851484" w:rsidP="000C1D7D">
      <w:pPr>
        <w:pStyle w:val="ARBody"/>
      </w:pPr>
      <w:r w:rsidRPr="000C1D7D">
        <w:t xml:space="preserve">Consistent with Safe and Strong: </w:t>
      </w:r>
      <w:r w:rsidR="00325EBF">
        <w:t xml:space="preserve">A </w:t>
      </w:r>
      <w:r w:rsidRPr="000C1D7D">
        <w:t>Victoria</w:t>
      </w:r>
      <w:r w:rsidR="00325EBF">
        <w:t>n</w:t>
      </w:r>
      <w:r w:rsidRPr="000C1D7D">
        <w:t xml:space="preserve"> Gender Equality Strategy, DPC has a target to ensure at least 50 per cent of women are represented in executive</w:t>
      </w:r>
      <w:r w:rsidR="00ED76C5">
        <w:t>-</w:t>
      </w:r>
      <w:r w:rsidRPr="000C1D7D">
        <w:t xml:space="preserve">level officer roles. The representation of women in executive level roles </w:t>
      </w:r>
      <w:r w:rsidR="000A1BB2">
        <w:t>was</w:t>
      </w:r>
      <w:r w:rsidR="000A1BB2" w:rsidRPr="000C1D7D">
        <w:t xml:space="preserve"> </w:t>
      </w:r>
      <w:r w:rsidRPr="000C1D7D">
        <w:t>61 per cent in 2020–21</w:t>
      </w:r>
      <w:r w:rsidR="003510B8">
        <w:t xml:space="preserve">, a </w:t>
      </w:r>
      <w:r w:rsidRPr="000C1D7D">
        <w:t>decrease from 63 per cent in 2019–20.</w:t>
      </w:r>
    </w:p>
    <w:p w14:paraId="454A4D1A" w14:textId="279D7155" w:rsidR="00851484" w:rsidRDefault="00851484" w:rsidP="000C1D7D">
      <w:pPr>
        <w:pStyle w:val="ARBody"/>
      </w:pPr>
      <w:r w:rsidRPr="000C1D7D">
        <w:t xml:space="preserve">Under the new </w:t>
      </w:r>
      <w:r w:rsidRPr="00494A2E">
        <w:rPr>
          <w:i/>
          <w:iCs/>
        </w:rPr>
        <w:t>Gender Equality Act 2020</w:t>
      </w:r>
      <w:r w:rsidRPr="000C1D7D">
        <w:t xml:space="preserve">, DPC will be required to develop a Gender Equality Action Plan </w:t>
      </w:r>
      <w:r w:rsidR="00237227">
        <w:t>that</w:t>
      </w:r>
      <w:r w:rsidR="00237227" w:rsidRPr="000C1D7D">
        <w:t xml:space="preserve"> </w:t>
      </w:r>
      <w:r w:rsidRPr="000C1D7D">
        <w:t>outlines the department</w:t>
      </w:r>
      <w:r w:rsidR="00237227">
        <w:t>’</w:t>
      </w:r>
      <w:r w:rsidRPr="000C1D7D">
        <w:t>s strategies and measures for promoting gender equality in the workplace. The plan will consider the needs of all employees including gender diverse staff and examine intersectional gender inequality.</w:t>
      </w:r>
    </w:p>
    <w:p w14:paraId="4E7CBBE1" w14:textId="0808AD46" w:rsidR="00851484" w:rsidRPr="000C1D7D" w:rsidRDefault="00851484" w:rsidP="00B06433">
      <w:pPr>
        <w:pStyle w:val="Heading5"/>
      </w:pPr>
      <w:r w:rsidRPr="000C1D7D">
        <w:t>People with disability</w:t>
      </w:r>
    </w:p>
    <w:p w14:paraId="72A89E06" w14:textId="40EEB7C7" w:rsidR="00702D33" w:rsidRDefault="00851484" w:rsidP="000C1D7D">
      <w:pPr>
        <w:pStyle w:val="ARBody"/>
      </w:pPr>
      <w:r w:rsidRPr="000C1D7D">
        <w:t>DPC’s ongoing intent to reach an employment rate of 10 per cent or greater is in pro</w:t>
      </w:r>
      <w:r w:rsidR="00485C9A">
        <w:t>gress as t</w:t>
      </w:r>
      <w:r w:rsidRPr="000C1D7D">
        <w:t>he next DPC Disability Action Plan 2022–2025</w:t>
      </w:r>
      <w:r w:rsidR="00485C9A">
        <w:t xml:space="preserve"> is in development</w:t>
      </w:r>
      <w:r w:rsidRPr="000C1D7D">
        <w:t>. The DPC Enablers Network has a reinvigorated mission and a determination to improve the</w:t>
      </w:r>
      <w:r w:rsidR="00B51B5B">
        <w:rPr>
          <w:rFonts w:ascii="Calibri" w:hAnsi="Calibri" w:cs="Calibri"/>
        </w:rPr>
        <w:t> </w:t>
      </w:r>
      <w:r w:rsidRPr="000C1D7D">
        <w:t xml:space="preserve">attraction and retention of people with disabilities at DPC. DPC has a dedicated </w:t>
      </w:r>
      <w:r w:rsidR="00485C9A">
        <w:t xml:space="preserve">position of </w:t>
      </w:r>
      <w:r w:rsidRPr="000C1D7D">
        <w:t>Senior Adviser</w:t>
      </w:r>
      <w:r w:rsidR="00485C9A">
        <w:t>,</w:t>
      </w:r>
      <w:r w:rsidRPr="000C1D7D">
        <w:t xml:space="preserve"> Disability Access and Inclusion to oversee the systemic improvements and inclusion for people with disability at</w:t>
      </w:r>
      <w:r w:rsidR="00B06433">
        <w:t xml:space="preserve"> </w:t>
      </w:r>
      <w:r w:rsidRPr="000C1D7D">
        <w:t>DPC and the greater V</w:t>
      </w:r>
      <w:r w:rsidR="00237227">
        <w:t>ictorian public service</w:t>
      </w:r>
      <w:r w:rsidR="00DB0D2C">
        <w:t xml:space="preserve"> (VPS)</w:t>
      </w:r>
      <w:r w:rsidRPr="000C1D7D">
        <w:t>.</w:t>
      </w:r>
    </w:p>
    <w:p w14:paraId="2279FDF2" w14:textId="2A1B4166" w:rsidR="00851484" w:rsidRPr="000C1D7D" w:rsidRDefault="00851484" w:rsidP="00B06433">
      <w:pPr>
        <w:pStyle w:val="Heading5"/>
      </w:pPr>
      <w:r w:rsidRPr="000C1D7D">
        <w:t>Aboriginal or Torres Strait Islander staff</w:t>
      </w:r>
    </w:p>
    <w:p w14:paraId="3D0FE6C2" w14:textId="02564EB1" w:rsidR="00851484" w:rsidRPr="000C1D7D" w:rsidRDefault="00851484" w:rsidP="000C1D7D">
      <w:pPr>
        <w:pStyle w:val="ARBody"/>
      </w:pPr>
      <w:r w:rsidRPr="000C1D7D">
        <w:t>DPC is committed to improving the attraction and recruitment of Aboriginal and Torres Strait islander staff by creating a culturally safe workplace, strengthening cultural capability and providing progressive career experiences.</w:t>
      </w:r>
    </w:p>
    <w:p w14:paraId="26148302" w14:textId="0D6CFA04" w:rsidR="00851484" w:rsidRPr="000C1D7D" w:rsidRDefault="00851484" w:rsidP="000C1D7D">
      <w:pPr>
        <w:pStyle w:val="ARBody"/>
      </w:pPr>
      <w:r w:rsidRPr="000C1D7D">
        <w:t>Barring Djinang is the Victorian public sector</w:t>
      </w:r>
      <w:r w:rsidR="00237227">
        <w:t>’</w:t>
      </w:r>
      <w:r w:rsidRPr="000C1D7D">
        <w:t>s five-year Aboriginal employment strategy. The strategy adopts an Aboriginal employment target of 2 per cent for the Victorian public sector. DPC has continued at</w:t>
      </w:r>
      <w:r w:rsidR="00B51B5B">
        <w:rPr>
          <w:rFonts w:ascii="Calibri" w:hAnsi="Calibri" w:cs="Calibri"/>
        </w:rPr>
        <w:t> </w:t>
      </w:r>
      <w:r w:rsidRPr="000C1D7D">
        <w:t>a consistent level against this target over the past 12 months</w:t>
      </w:r>
      <w:r w:rsidR="00237227">
        <w:t>,</w:t>
      </w:r>
      <w:r w:rsidRPr="000C1D7D">
        <w:t xml:space="preserve"> with 2.8 per cent of staff identifying as Aboriginal </w:t>
      </w:r>
      <w:r w:rsidR="00237227">
        <w:t>or</w:t>
      </w:r>
      <w:r w:rsidR="00237227" w:rsidRPr="000C1D7D">
        <w:t xml:space="preserve"> </w:t>
      </w:r>
      <w:r w:rsidRPr="000C1D7D">
        <w:t xml:space="preserve">Torres Strait Islander in 2020–21 compared </w:t>
      </w:r>
      <w:r w:rsidR="00237227">
        <w:t>with</w:t>
      </w:r>
      <w:r w:rsidR="00237227" w:rsidRPr="000C1D7D">
        <w:t xml:space="preserve"> </w:t>
      </w:r>
      <w:r w:rsidRPr="000C1D7D">
        <w:t>3</w:t>
      </w:r>
      <w:r w:rsidR="00485C9A">
        <w:t>.0</w:t>
      </w:r>
      <w:r w:rsidRPr="000C1D7D">
        <w:t xml:space="preserve"> per cent in 2019–20.</w:t>
      </w:r>
    </w:p>
    <w:p w14:paraId="7BF2B818" w14:textId="4FB3C161" w:rsidR="00851484" w:rsidRPr="000C1D7D" w:rsidRDefault="00851484" w:rsidP="000C1D7D">
      <w:pPr>
        <w:pStyle w:val="ARBody"/>
      </w:pPr>
      <w:r w:rsidRPr="000C1D7D">
        <w:t xml:space="preserve">DPC’s commitment to Aboriginal employment will continue with the development of a new Aboriginal </w:t>
      </w:r>
      <w:r w:rsidR="000A1BB2">
        <w:t>w</w:t>
      </w:r>
      <w:r w:rsidRPr="000C1D7D">
        <w:t xml:space="preserve">orkforce </w:t>
      </w:r>
      <w:r w:rsidR="000A1BB2">
        <w:t>s</w:t>
      </w:r>
      <w:r w:rsidRPr="000C1D7D">
        <w:t>trategy in 2021–22.</w:t>
      </w:r>
    </w:p>
    <w:p w14:paraId="21190B45" w14:textId="77777777" w:rsidR="008D174C" w:rsidRDefault="008D174C" w:rsidP="00851484">
      <w:pPr>
        <w:pStyle w:val="ARBody"/>
        <w:sectPr w:rsidR="008D174C" w:rsidSect="002C4590">
          <w:type w:val="continuous"/>
          <w:pgSz w:w="11901" w:h="16840" w:code="9"/>
          <w:pgMar w:top="1701" w:right="1701" w:bottom="1247" w:left="1701" w:header="454" w:footer="454" w:gutter="0"/>
          <w:cols w:num="2" w:space="454"/>
          <w:docGrid w:linePitch="360"/>
        </w:sectPr>
      </w:pPr>
    </w:p>
    <w:p w14:paraId="1DF28EBA" w14:textId="7380CEBA" w:rsidR="008D174C" w:rsidRDefault="008D174C">
      <w:pPr>
        <w:spacing w:before="0" w:after="0" w:line="240" w:lineRule="auto"/>
        <w:rPr>
          <w:rFonts w:ascii="VIC" w:eastAsia="MS Mincho" w:hAnsi="VIC" w:cs="Arial"/>
          <w:sz w:val="18"/>
          <w:szCs w:val="18"/>
          <w:lang w:eastAsia="en-US"/>
        </w:rPr>
      </w:pPr>
      <w:r>
        <w:br w:type="page"/>
      </w:r>
    </w:p>
    <w:p w14:paraId="717991AF" w14:textId="48B6CE1B" w:rsidR="00485C9A" w:rsidRPr="00485C9A" w:rsidRDefault="00485C9A" w:rsidP="00BF6D67">
      <w:pPr>
        <w:pStyle w:val="Heading4"/>
      </w:pPr>
      <w:r w:rsidRPr="00485C9A">
        <w:lastRenderedPageBreak/>
        <w:t>Table 11: Workforce inclusion policy</w:t>
      </w:r>
    </w:p>
    <w:tbl>
      <w:tblPr>
        <w:tblStyle w:val="ARTable"/>
        <w:tblW w:w="8505" w:type="dxa"/>
        <w:tblLook w:val="06E0" w:firstRow="1" w:lastRow="1" w:firstColumn="1" w:lastColumn="0" w:noHBand="1" w:noVBand="1"/>
      </w:tblPr>
      <w:tblGrid>
        <w:gridCol w:w="1581"/>
        <w:gridCol w:w="4161"/>
        <w:gridCol w:w="1369"/>
        <w:gridCol w:w="1394"/>
      </w:tblGrid>
      <w:tr w:rsidR="00485C9A" w14:paraId="53A8BABF" w14:textId="77777777" w:rsidTr="0067441B">
        <w:trPr>
          <w:cnfStyle w:val="100000000000" w:firstRow="1" w:lastRow="0" w:firstColumn="0" w:lastColumn="0" w:oddVBand="0" w:evenVBand="0" w:oddHBand="0" w:evenHBand="0" w:firstRowFirstColumn="0" w:firstRowLastColumn="0" w:lastRowFirstColumn="0" w:lastRowLastColumn="0"/>
          <w:tblHeader/>
        </w:trPr>
        <w:tc>
          <w:tcPr>
            <w:tcW w:w="1581" w:type="dxa"/>
          </w:tcPr>
          <w:p w14:paraId="0512E0E1" w14:textId="77777777" w:rsidR="00485C9A" w:rsidRPr="00296450" w:rsidRDefault="00485C9A" w:rsidP="0067441B">
            <w:pPr>
              <w:pStyle w:val="ARTableColHead"/>
            </w:pPr>
            <w:r w:rsidRPr="00296450">
              <w:t>Workforce</w:t>
            </w:r>
            <w:r>
              <w:t xml:space="preserve"> </w:t>
            </w:r>
            <w:r w:rsidRPr="00296450">
              <w:t>inclusion</w:t>
            </w:r>
            <w:r>
              <w:t xml:space="preserve"> </w:t>
            </w:r>
            <w:r w:rsidRPr="00296450">
              <w:t>policy</w:t>
            </w:r>
            <w:r>
              <w:t xml:space="preserve"> </w:t>
            </w:r>
            <w:r w:rsidRPr="00296450">
              <w:t>initi</w:t>
            </w:r>
            <w:r>
              <w:t>ative</w:t>
            </w:r>
          </w:p>
        </w:tc>
        <w:tc>
          <w:tcPr>
            <w:tcW w:w="4161" w:type="dxa"/>
          </w:tcPr>
          <w:p w14:paraId="4049D029" w14:textId="77777777" w:rsidR="00485C9A" w:rsidRPr="00296450" w:rsidRDefault="00485C9A" w:rsidP="0067441B">
            <w:pPr>
              <w:pStyle w:val="ARTableColHead"/>
            </w:pPr>
            <w:r w:rsidRPr="00296450">
              <w:t>Target</w:t>
            </w:r>
          </w:p>
        </w:tc>
        <w:tc>
          <w:tcPr>
            <w:tcW w:w="1369" w:type="dxa"/>
            <w:shd w:val="clear" w:color="auto" w:fill="E6E6E6"/>
          </w:tcPr>
          <w:p w14:paraId="6AC3861D" w14:textId="77777777" w:rsidR="00485C9A" w:rsidRDefault="00485C9A" w:rsidP="0067441B">
            <w:pPr>
              <w:pStyle w:val="ARTableColHeadRight"/>
            </w:pPr>
            <w:r>
              <w:t>2020–21 actual</w:t>
            </w:r>
          </w:p>
          <w:p w14:paraId="69FD02D7" w14:textId="77777777" w:rsidR="00485C9A" w:rsidRPr="00296450" w:rsidRDefault="00485C9A" w:rsidP="0067441B">
            <w:pPr>
              <w:pStyle w:val="ARTableColSubheadRight"/>
            </w:pPr>
            <w:r>
              <w:t>(headcount)</w:t>
            </w:r>
          </w:p>
        </w:tc>
        <w:tc>
          <w:tcPr>
            <w:tcW w:w="1394" w:type="dxa"/>
          </w:tcPr>
          <w:p w14:paraId="2A62D90F" w14:textId="77777777" w:rsidR="00485C9A" w:rsidRDefault="00485C9A" w:rsidP="0067441B">
            <w:pPr>
              <w:pStyle w:val="ARTableColHeadRight"/>
            </w:pPr>
            <w:r>
              <w:t>2019–20 actual</w:t>
            </w:r>
          </w:p>
          <w:p w14:paraId="2D2DDDF5" w14:textId="77777777" w:rsidR="00485C9A" w:rsidRPr="00296450" w:rsidRDefault="00485C9A" w:rsidP="0067441B">
            <w:pPr>
              <w:pStyle w:val="ARTableColSubheadRight"/>
            </w:pPr>
            <w:r>
              <w:t>(headcount)</w:t>
            </w:r>
          </w:p>
        </w:tc>
      </w:tr>
      <w:tr w:rsidR="00485C9A" w14:paraId="5BB1CBCD" w14:textId="77777777" w:rsidTr="0067441B">
        <w:tc>
          <w:tcPr>
            <w:tcW w:w="1581" w:type="dxa"/>
          </w:tcPr>
          <w:p w14:paraId="0B111AD0" w14:textId="77777777" w:rsidR="00485C9A" w:rsidRPr="00AF3A84" w:rsidRDefault="00485C9A" w:rsidP="0067441B">
            <w:pPr>
              <w:pStyle w:val="ARTableBody"/>
            </w:pPr>
            <w:r w:rsidRPr="00AF3A84">
              <w:t>Gender</w:t>
            </w:r>
            <w:r>
              <w:t xml:space="preserve"> </w:t>
            </w:r>
            <w:r w:rsidRPr="00AF3A84">
              <w:t>profile</w:t>
            </w:r>
            <w:r>
              <w:t xml:space="preserve"> </w:t>
            </w:r>
            <w:r w:rsidRPr="00AF3A84">
              <w:t>at</w:t>
            </w:r>
            <w:r>
              <w:t xml:space="preserve"> </w:t>
            </w:r>
            <w:r w:rsidRPr="00AF3A84">
              <w:t>executive</w:t>
            </w:r>
            <w:r>
              <w:t xml:space="preserve"> </w:t>
            </w:r>
            <w:r w:rsidRPr="00AF3A84">
              <w:t>levels</w:t>
            </w:r>
          </w:p>
        </w:tc>
        <w:tc>
          <w:tcPr>
            <w:tcW w:w="4161" w:type="dxa"/>
          </w:tcPr>
          <w:p w14:paraId="2A3E66D8" w14:textId="77777777" w:rsidR="00485C9A" w:rsidRPr="00AF3A84" w:rsidRDefault="00485C9A" w:rsidP="0067441B">
            <w:pPr>
              <w:pStyle w:val="ARTableBody"/>
            </w:pPr>
            <w:r w:rsidRPr="00AF3A84">
              <w:t>Representation</w:t>
            </w:r>
            <w:r>
              <w:t xml:space="preserve"> </w:t>
            </w:r>
            <w:r w:rsidRPr="00AF3A84">
              <w:t>of</w:t>
            </w:r>
            <w:r>
              <w:t xml:space="preserve"> </w:t>
            </w:r>
            <w:r w:rsidRPr="00AF3A84">
              <w:t>at</w:t>
            </w:r>
            <w:r>
              <w:t xml:space="preserve"> </w:t>
            </w:r>
            <w:r w:rsidRPr="00AF3A84">
              <w:t>least</w:t>
            </w:r>
            <w:r>
              <w:t xml:space="preserve"> </w:t>
            </w:r>
            <w:r w:rsidRPr="00AF3A84">
              <w:t>50</w:t>
            </w:r>
            <w:r>
              <w:t xml:space="preserve"> per cent </w:t>
            </w:r>
            <w:r w:rsidRPr="00AF3A84">
              <w:t>women</w:t>
            </w:r>
            <w:r>
              <w:t xml:space="preserve"> </w:t>
            </w:r>
            <w:r w:rsidRPr="00AF3A84">
              <w:t>in</w:t>
            </w:r>
            <w:r>
              <w:t xml:space="preserve"> </w:t>
            </w:r>
            <w:r w:rsidRPr="00AF3A84">
              <w:t>executive</w:t>
            </w:r>
            <w:r>
              <w:t xml:space="preserve"> </w:t>
            </w:r>
            <w:r w:rsidRPr="00AF3A84">
              <w:t>officer</w:t>
            </w:r>
            <w:r>
              <w:t xml:space="preserve"> </w:t>
            </w:r>
            <w:r w:rsidRPr="00AF3A84">
              <w:t>roles</w:t>
            </w:r>
          </w:p>
        </w:tc>
        <w:tc>
          <w:tcPr>
            <w:tcW w:w="1369" w:type="dxa"/>
            <w:shd w:val="clear" w:color="auto" w:fill="E6E6E6"/>
          </w:tcPr>
          <w:p w14:paraId="36FC38AC" w14:textId="77777777" w:rsidR="00485C9A" w:rsidRPr="00603EEF" w:rsidRDefault="00485C9A" w:rsidP="0067441B">
            <w:pPr>
              <w:pStyle w:val="ARTableBodyRight"/>
            </w:pPr>
            <w:r w:rsidRPr="00D62869">
              <w:t>61%</w:t>
            </w:r>
          </w:p>
        </w:tc>
        <w:tc>
          <w:tcPr>
            <w:tcW w:w="1394" w:type="dxa"/>
          </w:tcPr>
          <w:p w14:paraId="0516EDEA" w14:textId="77777777" w:rsidR="00485C9A" w:rsidRPr="00603EEF" w:rsidRDefault="00485C9A" w:rsidP="0067441B">
            <w:pPr>
              <w:pStyle w:val="ARTableBodyRight"/>
            </w:pPr>
            <w:r w:rsidRPr="000A271F">
              <w:t>63%</w:t>
            </w:r>
          </w:p>
        </w:tc>
      </w:tr>
      <w:tr w:rsidR="00485C9A" w:rsidRPr="00603EEF" w14:paraId="27AF62E2" w14:textId="77777777" w:rsidTr="0067441B">
        <w:tc>
          <w:tcPr>
            <w:tcW w:w="1581" w:type="dxa"/>
          </w:tcPr>
          <w:p w14:paraId="4EE44E3D" w14:textId="77777777" w:rsidR="00485C9A" w:rsidRPr="00AF3A84" w:rsidRDefault="00485C9A" w:rsidP="0067441B">
            <w:pPr>
              <w:pStyle w:val="ARTableBody"/>
            </w:pPr>
            <w:r w:rsidRPr="00AF3A84">
              <w:t>People</w:t>
            </w:r>
            <w:r>
              <w:t xml:space="preserve"> </w:t>
            </w:r>
            <w:r w:rsidRPr="00AF3A84">
              <w:t>with</w:t>
            </w:r>
            <w:r>
              <w:t xml:space="preserve"> </w:t>
            </w:r>
            <w:r w:rsidRPr="00AF3A84">
              <w:t>disability</w:t>
            </w:r>
          </w:p>
        </w:tc>
        <w:tc>
          <w:tcPr>
            <w:tcW w:w="4161" w:type="dxa"/>
          </w:tcPr>
          <w:p w14:paraId="279A610A" w14:textId="77777777" w:rsidR="00485C9A" w:rsidRPr="00AF3A84" w:rsidRDefault="00485C9A" w:rsidP="0067441B">
            <w:pPr>
              <w:pStyle w:val="ARTableBody"/>
            </w:pPr>
            <w:r w:rsidRPr="00AF3A84">
              <w:t>People</w:t>
            </w:r>
            <w:r>
              <w:t xml:space="preserve"> </w:t>
            </w:r>
            <w:r w:rsidRPr="00AF3A84">
              <w:t>with</w:t>
            </w:r>
            <w:r>
              <w:t xml:space="preserve"> </w:t>
            </w:r>
            <w:r w:rsidRPr="00AF3A84">
              <w:t>disability</w:t>
            </w:r>
            <w:r>
              <w:t xml:space="preserve"> </w:t>
            </w:r>
            <w:r w:rsidRPr="00AF3A84">
              <w:t>at</w:t>
            </w:r>
            <w:r>
              <w:t xml:space="preserve"> </w:t>
            </w:r>
            <w:r w:rsidRPr="00AF3A84">
              <w:t>DPC</w:t>
            </w:r>
            <w:r>
              <w:t xml:space="preserve"> </w:t>
            </w:r>
            <w:r w:rsidRPr="00AF3A84">
              <w:t>increases</w:t>
            </w:r>
            <w:r>
              <w:t xml:space="preserve"> </w:t>
            </w:r>
            <w:r w:rsidRPr="00AF3A84">
              <w:t>to</w:t>
            </w:r>
            <w:r>
              <w:t xml:space="preserve"> </w:t>
            </w:r>
            <w:r w:rsidRPr="00AF3A84">
              <w:t>10</w:t>
            </w:r>
            <w:r>
              <w:t xml:space="preserve"> per cent </w:t>
            </w:r>
            <w:r w:rsidRPr="00AF3A84">
              <w:t>by</w:t>
            </w:r>
            <w:r>
              <w:t xml:space="preserve"> </w:t>
            </w:r>
            <w:r w:rsidRPr="00AF3A84">
              <w:t>20</w:t>
            </w:r>
            <w:r>
              <w:t>2</w:t>
            </w:r>
            <w:r w:rsidRPr="00AF3A84">
              <w:t>0</w:t>
            </w:r>
            <w:r w:rsidRPr="000A271F">
              <w:rPr>
                <w:rStyle w:val="Superscript"/>
              </w:rPr>
              <w:t>(1)</w:t>
            </w:r>
          </w:p>
        </w:tc>
        <w:tc>
          <w:tcPr>
            <w:tcW w:w="1369" w:type="dxa"/>
            <w:shd w:val="clear" w:color="auto" w:fill="E6E6E6"/>
          </w:tcPr>
          <w:p w14:paraId="68897F2B" w14:textId="77777777" w:rsidR="00485C9A" w:rsidRPr="00603EEF" w:rsidRDefault="00485C9A" w:rsidP="0067441B">
            <w:pPr>
              <w:pStyle w:val="ARTableBodyRight"/>
            </w:pPr>
            <w:r w:rsidRPr="00D62869">
              <w:t>0.4%</w:t>
            </w:r>
          </w:p>
        </w:tc>
        <w:tc>
          <w:tcPr>
            <w:tcW w:w="1394" w:type="dxa"/>
          </w:tcPr>
          <w:p w14:paraId="7DE079D9" w14:textId="77777777" w:rsidR="00485C9A" w:rsidRPr="00603EEF" w:rsidRDefault="00485C9A" w:rsidP="0067441B">
            <w:pPr>
              <w:pStyle w:val="ARTableBodyRight"/>
            </w:pPr>
            <w:r w:rsidRPr="000A271F">
              <w:t>1%</w:t>
            </w:r>
          </w:p>
        </w:tc>
      </w:tr>
      <w:tr w:rsidR="00485C9A" w:rsidRPr="00603EEF" w14:paraId="5D5F77FC" w14:textId="77777777" w:rsidTr="0067441B">
        <w:trPr>
          <w:cnfStyle w:val="010000000000" w:firstRow="0" w:lastRow="1" w:firstColumn="0" w:lastColumn="0" w:oddVBand="0" w:evenVBand="0" w:oddHBand="0" w:evenHBand="0" w:firstRowFirstColumn="0" w:firstRowLastColumn="0" w:lastRowFirstColumn="0" w:lastRowLastColumn="0"/>
        </w:trPr>
        <w:tc>
          <w:tcPr>
            <w:tcW w:w="1581" w:type="dxa"/>
          </w:tcPr>
          <w:p w14:paraId="0E71450E" w14:textId="77777777" w:rsidR="00485C9A" w:rsidRPr="00AF3A84" w:rsidRDefault="00485C9A" w:rsidP="0067441B">
            <w:pPr>
              <w:pStyle w:val="ARTableBody"/>
            </w:pPr>
            <w:r w:rsidRPr="00AF3A84">
              <w:t>Aboriginal</w:t>
            </w:r>
            <w:r>
              <w:t xml:space="preserve"> </w:t>
            </w:r>
            <w:r w:rsidRPr="00AF3A84">
              <w:t>or</w:t>
            </w:r>
            <w:r>
              <w:t xml:space="preserve"> </w:t>
            </w:r>
            <w:r w:rsidRPr="00AF3A84">
              <w:t>Torres</w:t>
            </w:r>
            <w:r>
              <w:t xml:space="preserve"> </w:t>
            </w:r>
            <w:r w:rsidRPr="00AF3A84">
              <w:t>Strait</w:t>
            </w:r>
            <w:r>
              <w:t xml:space="preserve"> </w:t>
            </w:r>
            <w:r w:rsidRPr="00AF3A84">
              <w:t>Islander</w:t>
            </w:r>
            <w:r>
              <w:t xml:space="preserve"> </w:t>
            </w:r>
            <w:r w:rsidRPr="00AF3A84">
              <w:t>staff</w:t>
            </w:r>
          </w:p>
        </w:tc>
        <w:tc>
          <w:tcPr>
            <w:tcW w:w="4161" w:type="dxa"/>
          </w:tcPr>
          <w:p w14:paraId="2A72F278" w14:textId="31CA4B39" w:rsidR="00485C9A" w:rsidRPr="00AF3A84" w:rsidRDefault="00485C9A" w:rsidP="0067441B">
            <w:pPr>
              <w:pStyle w:val="ARTableBody"/>
            </w:pPr>
            <w:r w:rsidRPr="00AF3A84">
              <w:t>Barring</w:t>
            </w:r>
            <w:r>
              <w:t xml:space="preserve"> </w:t>
            </w:r>
            <w:r w:rsidRPr="00AF3A84">
              <w:t>Djinan</w:t>
            </w:r>
            <w:r>
              <w:t>g</w:t>
            </w:r>
            <w:r w:rsidRPr="000A271F">
              <w:t xml:space="preserve"> </w:t>
            </w:r>
            <w:r w:rsidRPr="00AF3A84">
              <w:t>has</w:t>
            </w:r>
            <w:r>
              <w:t xml:space="preserve"> </w:t>
            </w:r>
            <w:r w:rsidRPr="00AF3A84">
              <w:t>adopted</w:t>
            </w:r>
            <w:r>
              <w:t xml:space="preserve"> </w:t>
            </w:r>
            <w:r w:rsidRPr="00AF3A84">
              <w:t>an</w:t>
            </w:r>
            <w:r>
              <w:t xml:space="preserve"> </w:t>
            </w:r>
            <w:r w:rsidRPr="00AF3A84">
              <w:t>Aboriginal</w:t>
            </w:r>
            <w:r>
              <w:t xml:space="preserve"> </w:t>
            </w:r>
            <w:r w:rsidRPr="00AF3A84">
              <w:t>employment</w:t>
            </w:r>
            <w:r>
              <w:t xml:space="preserve"> </w:t>
            </w:r>
            <w:r w:rsidRPr="00AF3A84">
              <w:t>target</w:t>
            </w:r>
            <w:r>
              <w:t xml:space="preserve"> </w:t>
            </w:r>
            <w:r w:rsidRPr="00AF3A84">
              <w:t>of</w:t>
            </w:r>
            <w:r>
              <w:t xml:space="preserve"> </w:t>
            </w:r>
            <w:r w:rsidRPr="00AF3A84">
              <w:t>2</w:t>
            </w:r>
            <w:r>
              <w:t xml:space="preserve"> per cent </w:t>
            </w:r>
            <w:r w:rsidRPr="00AF3A84">
              <w:t>for</w:t>
            </w:r>
            <w:r>
              <w:t xml:space="preserve"> </w:t>
            </w:r>
            <w:r w:rsidRPr="00AF3A84">
              <w:t>the</w:t>
            </w:r>
            <w:r>
              <w:t xml:space="preserve"> </w:t>
            </w:r>
            <w:r w:rsidRPr="00AF3A84">
              <w:t>Victorian</w:t>
            </w:r>
            <w:r>
              <w:t xml:space="preserve"> </w:t>
            </w:r>
            <w:r w:rsidRPr="00AF3A84">
              <w:t>public</w:t>
            </w:r>
            <w:r>
              <w:t xml:space="preserve"> </w:t>
            </w:r>
            <w:r w:rsidRPr="00AF3A84">
              <w:t>service</w:t>
            </w:r>
          </w:p>
        </w:tc>
        <w:tc>
          <w:tcPr>
            <w:tcW w:w="1369" w:type="dxa"/>
            <w:shd w:val="clear" w:color="auto" w:fill="E6E6E6"/>
          </w:tcPr>
          <w:p w14:paraId="16CCAAE8" w14:textId="77777777" w:rsidR="00485C9A" w:rsidRPr="00603EEF" w:rsidRDefault="00485C9A" w:rsidP="0067441B">
            <w:pPr>
              <w:pStyle w:val="ARTableBodyRight"/>
            </w:pPr>
            <w:r w:rsidRPr="00D6564A">
              <w:t>2.8%</w:t>
            </w:r>
          </w:p>
        </w:tc>
        <w:tc>
          <w:tcPr>
            <w:tcW w:w="1394" w:type="dxa"/>
          </w:tcPr>
          <w:p w14:paraId="44C53A6E" w14:textId="77777777" w:rsidR="00485C9A" w:rsidRPr="00603EEF" w:rsidRDefault="00485C9A" w:rsidP="0067441B">
            <w:pPr>
              <w:pStyle w:val="ARTableBodyRight"/>
            </w:pPr>
            <w:r w:rsidRPr="000A271F">
              <w:t>3%</w:t>
            </w:r>
          </w:p>
        </w:tc>
      </w:tr>
    </w:tbl>
    <w:p w14:paraId="3E46DBB4" w14:textId="3711DD73" w:rsidR="00723075" w:rsidRDefault="00723075" w:rsidP="00723075">
      <w:pPr>
        <w:pStyle w:val="ARTableFootnote"/>
      </w:pPr>
      <w:r>
        <w:t>Note:</w:t>
      </w:r>
    </w:p>
    <w:p w14:paraId="1C48BB88" w14:textId="46CCEA57" w:rsidR="00210295" w:rsidRPr="00485C9A" w:rsidRDefault="00723075" w:rsidP="00723075">
      <w:pPr>
        <w:pStyle w:val="ARTableFootnoteIndent"/>
        <w:rPr>
          <w:rFonts w:cs="Calibri"/>
        </w:rPr>
      </w:pPr>
      <w:r>
        <w:t>(1)</w:t>
      </w:r>
      <w:r>
        <w:tab/>
      </w:r>
      <w:r w:rsidR="00485C9A" w:rsidRPr="002E7704">
        <w:t>Headcount is based on payroll system data. Note that DPC’s 2020 People Matter Survey results indicate that 7 per cent of DPC’s survey respondents have a disability</w:t>
      </w:r>
      <w:r w:rsidR="00485C9A">
        <w:t>.</w:t>
      </w:r>
    </w:p>
    <w:p w14:paraId="715B2423" w14:textId="77777777" w:rsidR="0078427B" w:rsidRDefault="0078427B" w:rsidP="00603EEF">
      <w:pPr>
        <w:pStyle w:val="Footnote"/>
        <w:ind w:left="360" w:firstLine="0"/>
        <w:sectPr w:rsidR="0078427B" w:rsidSect="00450029">
          <w:type w:val="continuous"/>
          <w:pgSz w:w="11901" w:h="16840" w:code="9"/>
          <w:pgMar w:top="1701" w:right="1701" w:bottom="1247" w:left="1701" w:header="454" w:footer="454" w:gutter="0"/>
          <w:cols w:space="709"/>
          <w:docGrid w:linePitch="360"/>
        </w:sectPr>
      </w:pPr>
    </w:p>
    <w:p w14:paraId="36F4C4BF" w14:textId="08C21E45" w:rsidR="0078427B" w:rsidRPr="00D66A01" w:rsidRDefault="0078427B" w:rsidP="00854E23">
      <w:pPr>
        <w:pStyle w:val="Heading3"/>
        <w:spacing w:before="0"/>
      </w:pPr>
      <w:bookmarkStart w:id="4" w:name="_Toc86066326"/>
      <w:r w:rsidRPr="00D66A01">
        <w:lastRenderedPageBreak/>
        <w:t>Occupational</w:t>
      </w:r>
      <w:r w:rsidR="00482902">
        <w:t xml:space="preserve"> </w:t>
      </w:r>
      <w:r w:rsidRPr="00D66A01">
        <w:t>health</w:t>
      </w:r>
      <w:r w:rsidR="00482902">
        <w:t xml:space="preserve"> </w:t>
      </w:r>
      <w:r w:rsidRPr="00D66A01">
        <w:t>and</w:t>
      </w:r>
      <w:r w:rsidR="00482902">
        <w:t xml:space="preserve"> </w:t>
      </w:r>
      <w:r w:rsidRPr="00D66A01">
        <w:t>safety</w:t>
      </w:r>
      <w:r w:rsidR="00482902">
        <w:t xml:space="preserve"> </w:t>
      </w:r>
      <w:r>
        <w:t>management</w:t>
      </w:r>
      <w:bookmarkEnd w:id="4"/>
    </w:p>
    <w:p w14:paraId="73C0D164" w14:textId="0AC390C3" w:rsidR="00695F1C" w:rsidRPr="002F55F7" w:rsidRDefault="00695F1C" w:rsidP="00695F1C">
      <w:pPr>
        <w:pStyle w:val="ARBody"/>
      </w:pPr>
      <w:r w:rsidRPr="002F55F7">
        <w:t xml:space="preserve">The purpose of DPC’s </w:t>
      </w:r>
      <w:r w:rsidR="00237227">
        <w:t>o</w:t>
      </w:r>
      <w:r>
        <w:t>ccupational health and safety (OHS)</w:t>
      </w:r>
      <w:r w:rsidRPr="002F55F7">
        <w:t xml:space="preserve"> strategy is to ensure action is taken to remove any risks to health, safety and wellbeing and</w:t>
      </w:r>
      <w:r w:rsidR="00684355">
        <w:t>,</w:t>
      </w:r>
      <w:r w:rsidRPr="002F55F7">
        <w:t xml:space="preserve"> where injury or illness occurs, implement measures to support recovery. The collation of </w:t>
      </w:r>
      <w:r>
        <w:t>t</w:t>
      </w:r>
      <w:r w:rsidRPr="002F55F7">
        <w:t>he OHS data allows for the integration of a strategic approach to address any trends and take preventative and proactive action to respond to concerns.</w:t>
      </w:r>
    </w:p>
    <w:p w14:paraId="472DCD6F" w14:textId="1BB2DE1A" w:rsidR="00695F1C" w:rsidRDefault="00695F1C" w:rsidP="00695F1C">
      <w:pPr>
        <w:pStyle w:val="ARBody"/>
        <w:rPr>
          <w:rFonts w:eastAsia="Arial"/>
        </w:rPr>
      </w:pPr>
      <w:r w:rsidRPr="002F55F7">
        <w:t>During 2020</w:t>
      </w:r>
      <w:r>
        <w:t>–</w:t>
      </w:r>
      <w:r w:rsidRPr="002F55F7">
        <w:t>21 DPC implemented several measures to improve the health</w:t>
      </w:r>
      <w:r>
        <w:t>,</w:t>
      </w:r>
      <w:r w:rsidRPr="002F55F7">
        <w:t xml:space="preserve"> safety</w:t>
      </w:r>
      <w:r>
        <w:t xml:space="preserve"> and wellbeing </w:t>
      </w:r>
      <w:r w:rsidRPr="002F55F7">
        <w:t xml:space="preserve">of all staff and maintain a high standard of OHS practice. </w:t>
      </w:r>
      <w:r w:rsidR="001E5815">
        <w:t xml:space="preserve">DPC’s </w:t>
      </w:r>
      <w:r w:rsidR="00684355" w:rsidRPr="002F55F7">
        <w:t>health</w:t>
      </w:r>
      <w:r w:rsidR="00684355">
        <w:t>,</w:t>
      </w:r>
      <w:r w:rsidR="00684355" w:rsidRPr="002F55F7">
        <w:t xml:space="preserve"> safety</w:t>
      </w:r>
      <w:r w:rsidR="00684355">
        <w:t xml:space="preserve"> and wellbeing </w:t>
      </w:r>
      <w:r w:rsidRPr="002F55F7">
        <w:t>e</w:t>
      </w:r>
      <w:r w:rsidR="001C2B53">
        <w:t>-</w:t>
      </w:r>
      <w:r w:rsidR="00684355">
        <w:t>l</w:t>
      </w:r>
      <w:r w:rsidRPr="002F55F7">
        <w:t>earning module, developed to educate and equip staff with crucial OHS information, was continued in 2020</w:t>
      </w:r>
      <w:r>
        <w:t>–</w:t>
      </w:r>
      <w:r w:rsidRPr="002F55F7">
        <w:t>21</w:t>
      </w:r>
      <w:r w:rsidR="001C2B53">
        <w:t>.</w:t>
      </w:r>
      <w:r w:rsidRPr="002F55F7">
        <w:t xml:space="preserve"> In addition, q</w:t>
      </w:r>
      <w:r w:rsidRPr="002F55F7">
        <w:rPr>
          <w:rFonts w:eastAsia="Arial"/>
        </w:rPr>
        <w:t>uarterly reports were provided to DPC</w:t>
      </w:r>
      <w:r w:rsidR="003827D3">
        <w:rPr>
          <w:rFonts w:eastAsia="Arial"/>
        </w:rPr>
        <w:t xml:space="preserve">’s </w:t>
      </w:r>
      <w:r w:rsidRPr="002F55F7">
        <w:rPr>
          <w:rFonts w:eastAsia="Arial"/>
        </w:rPr>
        <w:t>Board of Management, relaying performance indicator data developed from the V</w:t>
      </w:r>
      <w:r w:rsidR="00D30786">
        <w:rPr>
          <w:rFonts w:eastAsia="Arial"/>
        </w:rPr>
        <w:t xml:space="preserve">ictorian Government’s </w:t>
      </w:r>
      <w:r w:rsidRPr="002F55F7">
        <w:rPr>
          <w:rFonts w:eastAsia="Arial"/>
        </w:rPr>
        <w:t xml:space="preserve">Leading the Way </w:t>
      </w:r>
      <w:r w:rsidR="00D30786">
        <w:rPr>
          <w:rFonts w:eastAsia="Arial"/>
        </w:rPr>
        <w:t>s</w:t>
      </w:r>
      <w:r w:rsidRPr="002F55F7">
        <w:rPr>
          <w:rFonts w:eastAsia="Arial"/>
        </w:rPr>
        <w:t>trategy, with the aim of providing transparent information to improve health and safety performance.</w:t>
      </w:r>
    </w:p>
    <w:p w14:paraId="0CBEC2A2" w14:textId="31E4B57E" w:rsidR="00DA01A1" w:rsidRPr="009C4193" w:rsidRDefault="00DA01A1" w:rsidP="00252697">
      <w:pPr>
        <w:pStyle w:val="Heading4"/>
      </w:pPr>
      <w:r w:rsidRPr="009C4193">
        <w:t>Incident</w:t>
      </w:r>
      <w:r w:rsidR="00482902">
        <w:t xml:space="preserve"> </w:t>
      </w:r>
      <w:r w:rsidRPr="009C4193">
        <w:t>management</w:t>
      </w:r>
    </w:p>
    <w:p w14:paraId="6287523E" w14:textId="71BBFDA8" w:rsidR="00702D33" w:rsidRDefault="000A56AF" w:rsidP="000A56AF">
      <w:pPr>
        <w:pStyle w:val="ARBody"/>
      </w:pPr>
      <w:r w:rsidRPr="000A56AF">
        <w:t xml:space="preserve">Reported incidents across DPC decreased by </w:t>
      </w:r>
      <w:r w:rsidRPr="00D30786">
        <w:t>1.</w:t>
      </w:r>
      <w:r w:rsidR="00D30786" w:rsidRPr="00D30786">
        <w:t>6</w:t>
      </w:r>
      <w:r w:rsidRPr="00D30786">
        <w:t xml:space="preserve"> per cent per 100 FTE</w:t>
      </w:r>
      <w:r w:rsidRPr="000A56AF">
        <w:t xml:space="preserve"> staff in 2020–21, with 10 incidents reported. This decrease equates to 17 </w:t>
      </w:r>
      <w:r w:rsidR="00684355">
        <w:t>fewer</w:t>
      </w:r>
      <w:r w:rsidR="00684355" w:rsidRPr="000A56AF">
        <w:t xml:space="preserve"> </w:t>
      </w:r>
      <w:r w:rsidRPr="000A56AF">
        <w:t xml:space="preserve">incidents reported compared </w:t>
      </w:r>
      <w:r w:rsidR="00684355">
        <w:t>with</w:t>
      </w:r>
      <w:r w:rsidR="00684355" w:rsidRPr="000A56AF">
        <w:t xml:space="preserve"> </w:t>
      </w:r>
      <w:r w:rsidRPr="000A56AF">
        <w:t>the previous year. Incidents include injuries, detected hazards and ‘near misses’</w:t>
      </w:r>
      <w:r w:rsidR="00684355">
        <w:t>.</w:t>
      </w:r>
    </w:p>
    <w:p w14:paraId="6CB91188" w14:textId="6E5DE71E" w:rsidR="000A56AF" w:rsidRDefault="000A56AF" w:rsidP="000A56AF">
      <w:pPr>
        <w:pStyle w:val="ARBody"/>
      </w:pPr>
      <w:r w:rsidRPr="000A56AF">
        <w:t xml:space="preserve">‘Psychological illness’ was the </w:t>
      </w:r>
      <w:r w:rsidR="00684355">
        <w:t xml:space="preserve">most </w:t>
      </w:r>
      <w:r w:rsidRPr="000A56AF">
        <w:t>commonly reported incident (30 per cent). This differs from 2019</w:t>
      </w:r>
      <w:r>
        <w:t>–</w:t>
      </w:r>
      <w:r w:rsidRPr="000A56AF">
        <w:t>20 where ‘</w:t>
      </w:r>
      <w:r w:rsidR="00684355">
        <w:t>s</w:t>
      </w:r>
      <w:r w:rsidRPr="000A56AF">
        <w:t>lips, trips, falls and bumps’ was the most common incident. These changes were expected given</w:t>
      </w:r>
      <w:r w:rsidR="00811A20">
        <w:rPr>
          <w:rFonts w:ascii="Calibri" w:hAnsi="Calibri" w:cs="Calibri"/>
        </w:rPr>
        <w:t> </w:t>
      </w:r>
      <w:r w:rsidRPr="000A56AF">
        <w:t>the public health challenges related to</w:t>
      </w:r>
      <w:r w:rsidR="00811A20">
        <w:rPr>
          <w:rFonts w:ascii="Calibri" w:hAnsi="Calibri" w:cs="Calibri"/>
        </w:rPr>
        <w:t> </w:t>
      </w:r>
      <w:r w:rsidRPr="000A56AF">
        <w:t>COVID-1</w:t>
      </w:r>
      <w:r w:rsidR="006F3B2A">
        <w:t>9</w:t>
      </w:r>
      <w:r w:rsidRPr="000A56AF">
        <w:t xml:space="preserve"> in 2020</w:t>
      </w:r>
      <w:r>
        <w:t>–</w:t>
      </w:r>
      <w:r w:rsidRPr="000A56AF">
        <w:t>21 and the subsequent reduction in workplace attendance.</w:t>
      </w:r>
    </w:p>
    <w:p w14:paraId="2CD834B7" w14:textId="6BC5F545" w:rsidR="00001393" w:rsidRPr="00001393" w:rsidRDefault="00001393" w:rsidP="00001393">
      <w:pPr>
        <w:pStyle w:val="ARBody"/>
      </w:pPr>
      <w:r w:rsidRPr="00001393">
        <w:t xml:space="preserve">There were no notifiable incidents across DPC. Notifiable incidents are those </w:t>
      </w:r>
      <w:r w:rsidR="00684355">
        <w:t>that</w:t>
      </w:r>
      <w:r w:rsidR="00684355" w:rsidRPr="00001393">
        <w:t xml:space="preserve"> </w:t>
      </w:r>
      <w:r w:rsidRPr="00001393">
        <w:t>require the OHS Regulator</w:t>
      </w:r>
      <w:r w:rsidR="00684355">
        <w:t xml:space="preserve"> </w:t>
      </w:r>
      <w:r w:rsidR="00B66597">
        <w:t xml:space="preserve">(WorkSafe) </w:t>
      </w:r>
      <w:r w:rsidRPr="00001393">
        <w:t>to</w:t>
      </w:r>
      <w:r w:rsidR="00B51B5B">
        <w:rPr>
          <w:rFonts w:ascii="Calibri" w:hAnsi="Calibri" w:cs="Calibri"/>
        </w:rPr>
        <w:t> </w:t>
      </w:r>
      <w:r w:rsidRPr="00001393">
        <w:t>be</w:t>
      </w:r>
      <w:r w:rsidR="00811A20">
        <w:rPr>
          <w:rFonts w:ascii="Calibri" w:hAnsi="Calibri" w:cs="Calibri"/>
        </w:rPr>
        <w:t> </w:t>
      </w:r>
      <w:r w:rsidRPr="00001393">
        <w:t>notified if they occur</w:t>
      </w:r>
      <w:r w:rsidR="00B66597">
        <w:t>.</w:t>
      </w:r>
    </w:p>
    <w:p w14:paraId="0BE13A1E" w14:textId="44CE27DD" w:rsidR="00B25352" w:rsidRPr="00001393" w:rsidRDefault="00B25352" w:rsidP="00001393">
      <w:pPr>
        <w:pStyle w:val="Heading4"/>
      </w:pPr>
      <w:r w:rsidRPr="00001393">
        <w:t xml:space="preserve">Figure </w:t>
      </w:r>
      <w:r w:rsidR="002547A9">
        <w:t>1</w:t>
      </w:r>
      <w:r w:rsidRPr="00001393">
        <w:t>: Number of incidents and</w:t>
      </w:r>
      <w:r w:rsidR="00811A20">
        <w:rPr>
          <w:rFonts w:ascii="Calibri" w:hAnsi="Calibri" w:cs="Calibri"/>
        </w:rPr>
        <w:t> </w:t>
      </w:r>
      <w:r w:rsidRPr="00001393">
        <w:t>rate</w:t>
      </w:r>
      <w:r w:rsidR="00811A20">
        <w:rPr>
          <w:rFonts w:ascii="Calibri" w:hAnsi="Calibri" w:cs="Calibri"/>
        </w:rPr>
        <w:t> </w:t>
      </w:r>
      <w:r w:rsidRPr="00001393">
        <w:t>per 100 FTE</w:t>
      </w:r>
    </w:p>
    <w:p w14:paraId="6E3B3731" w14:textId="7FC1A175" w:rsidR="001F6C23" w:rsidRDefault="001549D6" w:rsidP="00B06433">
      <w:pPr>
        <w:pStyle w:val="ARBodylargespace"/>
        <w:rPr>
          <w:rFonts w:eastAsia="Arial"/>
        </w:rPr>
      </w:pPr>
      <w:r>
        <w:rPr>
          <w:noProof/>
        </w:rPr>
        <w:drawing>
          <wp:inline distT="0" distB="0" distL="0" distR="0" wp14:anchorId="425BFD9D" wp14:editId="02F73B94">
            <wp:extent cx="2553527" cy="1494945"/>
            <wp:effectExtent l="0" t="0" r="0" b="0"/>
            <wp:docPr id="21" name="Picture 21" descr="Double line graph - number of incidents and rate per 100 FTE. 2018–19: 28 incidents (rate per 100 FTE 2.71); 2019–20: 27 incidents (rate per 100 FTE 2.66); 2020–21: 10 incidents (rate per 100 FT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ouble line graph - number of incidents and rate per 100 FTE. 2018–19: 28 incidents (rate per 100 FTE 2.71); 2019–20: 27 incidents (rate per 100 FTE 2.66); 2020–21: 10 incidents (rate per 100 FTE 1.08)."/>
                    <pic:cNvPicPr/>
                  </pic:nvPicPr>
                  <pic:blipFill>
                    <a:blip r:embed="rId16"/>
                    <a:stretch>
                      <a:fillRect/>
                    </a:stretch>
                  </pic:blipFill>
                  <pic:spPr>
                    <a:xfrm>
                      <a:off x="0" y="0"/>
                      <a:ext cx="2553527" cy="1494945"/>
                    </a:xfrm>
                    <a:prstGeom prst="rect">
                      <a:avLst/>
                    </a:prstGeom>
                  </pic:spPr>
                </pic:pic>
              </a:graphicData>
            </a:graphic>
          </wp:inline>
        </w:drawing>
      </w:r>
    </w:p>
    <w:p w14:paraId="54594F72" w14:textId="1D3B53DC" w:rsidR="00001393" w:rsidRPr="00A65E21" w:rsidRDefault="00001393" w:rsidP="00B06433">
      <w:pPr>
        <w:pStyle w:val="ARBodyAfterTable"/>
      </w:pPr>
      <w:r w:rsidRPr="00A65E21">
        <w:t xml:space="preserve">The number of standard claims remained constant in 2020–21, while the rate per 100 FTE increased (Figure </w:t>
      </w:r>
      <w:r w:rsidR="00024762">
        <w:t>2</w:t>
      </w:r>
      <w:r w:rsidRPr="00A65E21">
        <w:t>). Five of the six standard claims were due to psychological injuries</w:t>
      </w:r>
      <w:r w:rsidR="00684355">
        <w:t>,</w:t>
      </w:r>
      <w:r w:rsidRPr="00A65E21">
        <w:t xml:space="preserve"> and the remaining claim was due to physical injury with a secondary psychological component.</w:t>
      </w:r>
    </w:p>
    <w:p w14:paraId="203FAC2A" w14:textId="1FF44C06" w:rsidR="00EF5719" w:rsidRPr="00163040" w:rsidRDefault="00EF5719" w:rsidP="00001393">
      <w:pPr>
        <w:pStyle w:val="Heading4"/>
      </w:pPr>
      <w:r w:rsidRPr="00001393">
        <w:t xml:space="preserve">Figure </w:t>
      </w:r>
      <w:r w:rsidR="002547A9">
        <w:t>2</w:t>
      </w:r>
      <w:r w:rsidRPr="00001393">
        <w:t>: Number of standard claims</w:t>
      </w:r>
      <w:r w:rsidR="00811A20">
        <w:rPr>
          <w:rFonts w:ascii="Calibri" w:hAnsi="Calibri" w:cs="Calibri"/>
        </w:rPr>
        <w:t> </w:t>
      </w:r>
      <w:r w:rsidRPr="00001393">
        <w:t>and rate per 100 FTE</w:t>
      </w:r>
    </w:p>
    <w:p w14:paraId="2D71117F" w14:textId="02D71463" w:rsidR="00CE4A9B" w:rsidRDefault="00EC1B11" w:rsidP="00EF5719">
      <w:pPr>
        <w:pStyle w:val="ARBody"/>
        <w:rPr>
          <w:rFonts w:eastAsia="Arial"/>
          <w:b/>
          <w:bCs/>
        </w:rPr>
      </w:pPr>
      <w:r>
        <w:rPr>
          <w:noProof/>
        </w:rPr>
        <w:drawing>
          <wp:inline distT="0" distB="0" distL="0" distR="0" wp14:anchorId="1035DA08" wp14:editId="0D63FF80">
            <wp:extent cx="2552890" cy="1529844"/>
            <wp:effectExtent l="0" t="0" r="0" b="0"/>
            <wp:docPr id="22" name="Picture 22" descr="Double line graph - number of incidents and rate per 100 FTE. 2018–19: 4 incidents (rate per 100 FTE 0.39); 2019–20: 6 incidents (rate per 100 FTE 0.59); 2020–21: 6 incidents (rate per 100 FTE 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ouble line graph - number of incidents and rate per 100 FTE. 2018–19: 4 incidents (rate per 100 FTE 0.39); 2019–20: 6 incidents (rate per 100 FTE 0.59); 2020–21: 6 incidents (rate per 100 FTE 0.65)."/>
                    <pic:cNvPicPr/>
                  </pic:nvPicPr>
                  <pic:blipFill>
                    <a:blip r:embed="rId17"/>
                    <a:stretch>
                      <a:fillRect/>
                    </a:stretch>
                  </pic:blipFill>
                  <pic:spPr>
                    <a:xfrm>
                      <a:off x="0" y="0"/>
                      <a:ext cx="2552890" cy="1529844"/>
                    </a:xfrm>
                    <a:prstGeom prst="rect">
                      <a:avLst/>
                    </a:prstGeom>
                  </pic:spPr>
                </pic:pic>
              </a:graphicData>
            </a:graphic>
          </wp:inline>
        </w:drawing>
      </w:r>
    </w:p>
    <w:p w14:paraId="0E73FF85" w14:textId="5578EB35" w:rsidR="00876BBD" w:rsidRDefault="00876BBD" w:rsidP="00B06433">
      <w:pPr>
        <w:pStyle w:val="ARBodyAfterTable"/>
      </w:pPr>
      <w:r w:rsidRPr="000D7D31">
        <w:t>The total number of WorkCover claims lodged in 2020</w:t>
      </w:r>
      <w:r>
        <w:t>–</w:t>
      </w:r>
      <w:r w:rsidRPr="000D7D31">
        <w:t xml:space="preserve">21 has remained the same compared </w:t>
      </w:r>
      <w:r w:rsidR="00684355">
        <w:t>with</w:t>
      </w:r>
      <w:r w:rsidR="00684355" w:rsidRPr="000D7D31">
        <w:t xml:space="preserve"> </w:t>
      </w:r>
      <w:r w:rsidRPr="000D7D31">
        <w:t xml:space="preserve">the previous year (Figures </w:t>
      </w:r>
      <w:r w:rsidR="006F3B2A">
        <w:t>3</w:t>
      </w:r>
      <w:r w:rsidRPr="000D7D31">
        <w:t xml:space="preserve"> and </w:t>
      </w:r>
      <w:r w:rsidR="00622ED6">
        <w:t>4</w:t>
      </w:r>
      <w:r w:rsidRPr="000D7D31">
        <w:t xml:space="preserve">). Similarly, the number of lost-time claims has remained constant in comparison </w:t>
      </w:r>
      <w:r w:rsidR="00684355">
        <w:t>with</w:t>
      </w:r>
      <w:r w:rsidR="00684355" w:rsidRPr="000D7D31">
        <w:t xml:space="preserve"> </w:t>
      </w:r>
      <w:r w:rsidRPr="000D7D31">
        <w:t>the previous year. The average cost per claim has continued to decrease from $34,955 to $30,365.</w:t>
      </w:r>
    </w:p>
    <w:p w14:paraId="02407484" w14:textId="2344B3A5" w:rsidR="000657ED" w:rsidRPr="00163040" w:rsidRDefault="000657ED" w:rsidP="00163040">
      <w:pPr>
        <w:pStyle w:val="Heading4"/>
      </w:pPr>
      <w:r w:rsidRPr="00163040">
        <w:lastRenderedPageBreak/>
        <w:t xml:space="preserve">Figure </w:t>
      </w:r>
      <w:r w:rsidR="002547A9">
        <w:t>3</w:t>
      </w:r>
      <w:r w:rsidRPr="00163040">
        <w:t>: Lost-time claims and</w:t>
      </w:r>
      <w:r w:rsidR="00811A20">
        <w:rPr>
          <w:rFonts w:ascii="Calibri" w:hAnsi="Calibri" w:cs="Calibri"/>
        </w:rPr>
        <w:t> </w:t>
      </w:r>
      <w:r w:rsidRPr="00163040">
        <w:t>rate</w:t>
      </w:r>
      <w:r w:rsidR="00811A20">
        <w:rPr>
          <w:rFonts w:ascii="Calibri" w:hAnsi="Calibri" w:cs="Calibri"/>
        </w:rPr>
        <w:t> </w:t>
      </w:r>
      <w:r w:rsidRPr="00163040">
        <w:t>per</w:t>
      </w:r>
      <w:r w:rsidR="00B06433">
        <w:rPr>
          <w:rFonts w:ascii="Calibri" w:hAnsi="Calibri" w:cs="Calibri"/>
        </w:rPr>
        <w:t> </w:t>
      </w:r>
      <w:r w:rsidRPr="00163040">
        <w:t>100 FTE</w:t>
      </w:r>
    </w:p>
    <w:p w14:paraId="266E27A3" w14:textId="238100B9" w:rsidR="00654434" w:rsidRDefault="0007058C" w:rsidP="000657ED">
      <w:pPr>
        <w:pStyle w:val="ARBody"/>
        <w:rPr>
          <w:b/>
          <w:bCs/>
        </w:rPr>
      </w:pPr>
      <w:r>
        <w:rPr>
          <w:noProof/>
        </w:rPr>
        <w:drawing>
          <wp:inline distT="0" distB="0" distL="0" distR="0" wp14:anchorId="270586C2" wp14:editId="20FC4609">
            <wp:extent cx="2526242" cy="1517854"/>
            <wp:effectExtent l="0" t="0" r="7620" b="6350"/>
            <wp:docPr id="23" name="Picture 23" descr="Double line graph - number of incidents and rate per 100 FTE. 2018–19: 2 incidents (rate per 100 FTE 0.19); 2019–20: 6 incidents (rate per 100 FTE 0.59); 2020–21: 6 incidents (rate per 100 FTE 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ouble line graph - number of incidents and rate per 100 FTE. 2018–19: 2 incidents (rate per 100 FTE 0.19); 2019–20: 6 incidents (rate per 100 FTE 0.59); 2020–21: 6 incidents (rate per 100 FTE 0.65)."/>
                    <pic:cNvPicPr/>
                  </pic:nvPicPr>
                  <pic:blipFill>
                    <a:blip r:embed="rId18"/>
                    <a:stretch>
                      <a:fillRect/>
                    </a:stretch>
                  </pic:blipFill>
                  <pic:spPr>
                    <a:xfrm>
                      <a:off x="0" y="0"/>
                      <a:ext cx="2526242" cy="1517854"/>
                    </a:xfrm>
                    <a:prstGeom prst="rect">
                      <a:avLst/>
                    </a:prstGeom>
                  </pic:spPr>
                </pic:pic>
              </a:graphicData>
            </a:graphic>
          </wp:inline>
        </w:drawing>
      </w:r>
    </w:p>
    <w:p w14:paraId="30FEACA7" w14:textId="26C999CE" w:rsidR="00702D33" w:rsidRDefault="00C05613" w:rsidP="00163040">
      <w:pPr>
        <w:pStyle w:val="Heading4"/>
      </w:pPr>
      <w:r w:rsidRPr="00163040">
        <w:t xml:space="preserve">Figure </w:t>
      </w:r>
      <w:r w:rsidR="002547A9">
        <w:t>4</w:t>
      </w:r>
      <w:r w:rsidRPr="00163040">
        <w:t>: Claims exceeding 13</w:t>
      </w:r>
      <w:r w:rsidR="00811A20">
        <w:rPr>
          <w:rFonts w:ascii="Calibri" w:hAnsi="Calibri" w:cs="Calibri"/>
        </w:rPr>
        <w:t> </w:t>
      </w:r>
      <w:r w:rsidRPr="00163040">
        <w:t>weeks</w:t>
      </w:r>
      <w:r w:rsidR="00811A20">
        <w:rPr>
          <w:rFonts w:ascii="Calibri" w:hAnsi="Calibri" w:cs="Calibri"/>
        </w:rPr>
        <w:t> </w:t>
      </w:r>
      <w:r w:rsidRPr="00163040">
        <w:t>and rate per 100 FTE</w:t>
      </w:r>
    </w:p>
    <w:p w14:paraId="6428420F" w14:textId="7C6B0729" w:rsidR="00AF33BF" w:rsidRPr="0030373F" w:rsidRDefault="002417F4" w:rsidP="00C05613">
      <w:pPr>
        <w:pStyle w:val="ARBody"/>
        <w:rPr>
          <w:b/>
          <w:bCs/>
        </w:rPr>
      </w:pPr>
      <w:r>
        <w:rPr>
          <w:noProof/>
        </w:rPr>
        <w:drawing>
          <wp:inline distT="0" distB="0" distL="0" distR="0" wp14:anchorId="75B60E94" wp14:editId="08601D2D">
            <wp:extent cx="2354400" cy="1419436"/>
            <wp:effectExtent l="0" t="0" r="8255" b="0"/>
            <wp:docPr id="24" name="Picture 24" descr="Double line graph - number of incidents and rate per 100 FTE. 2018–19: 2 incidents (rate per 100 FTE 0.19); 2019–20: 4 incidents (rate per 100 FTE 0.39); 2020–21: 3 incidents (rate per 100 FTE 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ouble line graph - number of incidents and rate per 100 FTE. 2018–19: 2 incidents (rate per 100 FTE 0.19); 2019–20: 4 incidents (rate per 100 FTE 0.39); 2020–21: 3 incidents (rate per 100 FTE 0.33)."/>
                    <pic:cNvPicPr/>
                  </pic:nvPicPr>
                  <pic:blipFill>
                    <a:blip r:embed="rId19"/>
                    <a:stretch>
                      <a:fillRect/>
                    </a:stretch>
                  </pic:blipFill>
                  <pic:spPr>
                    <a:xfrm>
                      <a:off x="0" y="0"/>
                      <a:ext cx="2354400" cy="1419436"/>
                    </a:xfrm>
                    <a:prstGeom prst="rect">
                      <a:avLst/>
                    </a:prstGeom>
                  </pic:spPr>
                </pic:pic>
              </a:graphicData>
            </a:graphic>
          </wp:inline>
        </w:drawing>
      </w:r>
    </w:p>
    <w:p w14:paraId="64D21E67" w14:textId="0BFB8650" w:rsidR="00702D33" w:rsidRDefault="00344533" w:rsidP="00344533">
      <w:pPr>
        <w:pStyle w:val="ARBody"/>
      </w:pPr>
      <w:r>
        <w:br w:type="column"/>
      </w:r>
      <w:r w:rsidR="00BE1894" w:rsidRPr="00BE1894">
        <w:t xml:space="preserve">The </w:t>
      </w:r>
      <w:r w:rsidR="006F6398">
        <w:t>d</w:t>
      </w:r>
      <w:r w:rsidR="00BE1894" w:rsidRPr="00BE1894">
        <w:t xml:space="preserve">epartment’s premium rate has increased over time (Figure </w:t>
      </w:r>
      <w:r w:rsidR="002547A9">
        <w:t>5</w:t>
      </w:r>
      <w:r w:rsidR="00BE1894" w:rsidRPr="00BE1894">
        <w:t xml:space="preserve">). </w:t>
      </w:r>
      <w:r w:rsidR="00B37724">
        <w:t>Although</w:t>
      </w:r>
      <w:r w:rsidR="00B37724" w:rsidRPr="00BE1894">
        <w:t xml:space="preserve"> </w:t>
      </w:r>
      <w:r w:rsidR="00BE1894" w:rsidRPr="00BE1894">
        <w:t>the</w:t>
      </w:r>
      <w:r w:rsidR="00876BBD">
        <w:t xml:space="preserve"> </w:t>
      </w:r>
      <w:r w:rsidR="00BE1894" w:rsidRPr="00BE1894">
        <w:t>pre</w:t>
      </w:r>
      <w:r w:rsidR="00B64557">
        <w:t>m</w:t>
      </w:r>
      <w:r w:rsidR="00BE1894" w:rsidRPr="00BE1894">
        <w:t>ium rate has increased, the rate for 2020</w:t>
      </w:r>
      <w:r w:rsidR="00B64557">
        <w:t>–</w:t>
      </w:r>
      <w:r w:rsidR="00BE1894" w:rsidRPr="00BE1894">
        <w:t>21 is below the industry standard</w:t>
      </w:r>
      <w:r w:rsidR="00BE1894" w:rsidRPr="000D7D31">
        <w:t>.</w:t>
      </w:r>
    </w:p>
    <w:p w14:paraId="094230D1" w14:textId="36B22FC5" w:rsidR="006F6398" w:rsidRDefault="006F6398" w:rsidP="00163040">
      <w:pPr>
        <w:pStyle w:val="Heading4"/>
      </w:pPr>
      <w:r w:rsidRPr="00163040">
        <w:t xml:space="preserve">Figure </w:t>
      </w:r>
      <w:r w:rsidR="002547A9">
        <w:t>5</w:t>
      </w:r>
      <w:r w:rsidRPr="00163040">
        <w:t>: Department of Premier and Cabinet premium rate</w:t>
      </w:r>
      <w:r w:rsidR="00DA4E83">
        <w:t>,</w:t>
      </w:r>
      <w:r w:rsidRPr="00163040">
        <w:t xml:space="preserve"> 2016</w:t>
      </w:r>
      <w:r w:rsidR="00C14FED" w:rsidRPr="00163040">
        <w:t>–</w:t>
      </w:r>
      <w:r w:rsidRPr="00163040">
        <w:t>2021</w:t>
      </w:r>
    </w:p>
    <w:p w14:paraId="2FF4B129" w14:textId="6C5F63A5" w:rsidR="00C14FED" w:rsidRPr="000D7D31" w:rsidRDefault="0082437D" w:rsidP="006F6398">
      <w:pPr>
        <w:pStyle w:val="ARBody"/>
        <w:rPr>
          <w:b/>
          <w:bCs/>
        </w:rPr>
      </w:pPr>
      <w:r>
        <w:rPr>
          <w:b/>
          <w:noProof/>
        </w:rPr>
        <w:drawing>
          <wp:inline distT="0" distB="0" distL="0" distR="0" wp14:anchorId="227EAB4D" wp14:editId="668E4125">
            <wp:extent cx="2553284" cy="1596469"/>
            <wp:effectExtent l="0" t="0" r="0" b="3810"/>
            <wp:docPr id="25" name="Picture 25" descr="Line graph - per cent. 2016–17: 0.29; 2017–18: 0.37; 2018–19: 0.37; 2019–20: 0.42; 2020–21: 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ine graph - per cent. 2016–17: 0.29; 2017–18: 0.37; 2018–19: 0.37; 2019–20: 0.42; 2020–21: 0.46."/>
                    <pic:cNvPicPr/>
                  </pic:nvPicPr>
                  <pic:blipFill>
                    <a:blip r:embed="rId20"/>
                    <a:stretch>
                      <a:fillRect/>
                    </a:stretch>
                  </pic:blipFill>
                  <pic:spPr>
                    <a:xfrm>
                      <a:off x="0" y="0"/>
                      <a:ext cx="2553284" cy="1596469"/>
                    </a:xfrm>
                    <a:prstGeom prst="rect">
                      <a:avLst/>
                    </a:prstGeom>
                  </pic:spPr>
                </pic:pic>
              </a:graphicData>
            </a:graphic>
          </wp:inline>
        </w:drawing>
      </w:r>
    </w:p>
    <w:p w14:paraId="2EA6AF8D" w14:textId="77777777" w:rsidR="00854E23" w:rsidRPr="00822D77" w:rsidRDefault="00854E23" w:rsidP="0078427B">
      <w:pPr>
        <w:pStyle w:val="ARBody"/>
      </w:pPr>
    </w:p>
    <w:p w14:paraId="6D9259A2" w14:textId="77777777" w:rsidR="0095303C" w:rsidRDefault="0095303C">
      <w:pPr>
        <w:spacing w:before="0" w:after="0" w:line="240" w:lineRule="auto"/>
        <w:sectPr w:rsidR="0095303C" w:rsidSect="00450029">
          <w:pgSz w:w="11901" w:h="16840" w:code="9"/>
          <w:pgMar w:top="1701" w:right="1701" w:bottom="1247" w:left="1701" w:header="454" w:footer="454" w:gutter="0"/>
          <w:cols w:num="2" w:space="454"/>
          <w:docGrid w:linePitch="360"/>
        </w:sectPr>
      </w:pPr>
    </w:p>
    <w:p w14:paraId="46D51912" w14:textId="4CAAD6DF" w:rsidR="0095303C" w:rsidRPr="00320C3B" w:rsidRDefault="0095303C" w:rsidP="00854E23">
      <w:pPr>
        <w:pStyle w:val="Heading4"/>
        <w:spacing w:before="0"/>
      </w:pPr>
      <w:r w:rsidRPr="00320C3B">
        <w:lastRenderedPageBreak/>
        <w:t>DPC’s</w:t>
      </w:r>
      <w:r w:rsidR="00482902">
        <w:t xml:space="preserve"> </w:t>
      </w:r>
      <w:r w:rsidRPr="00320C3B">
        <w:t>performance</w:t>
      </w:r>
      <w:r w:rsidR="00482902">
        <w:t xml:space="preserve"> </w:t>
      </w:r>
      <w:r w:rsidRPr="00320C3B">
        <w:t>against</w:t>
      </w:r>
      <w:r w:rsidR="00482902">
        <w:t xml:space="preserve"> </w:t>
      </w:r>
      <w:r w:rsidR="00D65ED0">
        <w:t>occupational</w:t>
      </w:r>
      <w:r w:rsidR="00482902">
        <w:t xml:space="preserve"> </w:t>
      </w:r>
      <w:r w:rsidR="00D65ED0">
        <w:t>health</w:t>
      </w:r>
      <w:r w:rsidR="00482902">
        <w:t xml:space="preserve"> </w:t>
      </w:r>
      <w:r w:rsidR="00D65ED0">
        <w:t>and</w:t>
      </w:r>
      <w:r w:rsidR="00482902">
        <w:t xml:space="preserve"> </w:t>
      </w:r>
      <w:r w:rsidR="00D65ED0">
        <w:t>safety</w:t>
      </w:r>
      <w:r w:rsidR="00482902">
        <w:t xml:space="preserve"> </w:t>
      </w:r>
      <w:r w:rsidRPr="00320C3B">
        <w:t>management</w:t>
      </w:r>
      <w:r w:rsidR="00B37724">
        <w:t xml:space="preserve"> </w:t>
      </w:r>
      <w:r w:rsidRPr="00320C3B">
        <w:t>measures</w:t>
      </w:r>
    </w:p>
    <w:tbl>
      <w:tblPr>
        <w:tblStyle w:val="ARTable"/>
        <w:tblW w:w="8505" w:type="dxa"/>
        <w:tblLook w:val="06E0" w:firstRow="1" w:lastRow="1" w:firstColumn="1" w:lastColumn="0" w:noHBand="1" w:noVBand="1"/>
      </w:tblPr>
      <w:tblGrid>
        <w:gridCol w:w="1569"/>
        <w:gridCol w:w="3551"/>
        <w:gridCol w:w="1134"/>
        <w:gridCol w:w="1189"/>
        <w:gridCol w:w="1062"/>
      </w:tblGrid>
      <w:tr w:rsidR="00F43CBD" w:rsidRPr="004A45F3" w14:paraId="2DE252FD" w14:textId="77777777" w:rsidTr="00A12758">
        <w:trPr>
          <w:cnfStyle w:val="100000000000" w:firstRow="1" w:lastRow="0" w:firstColumn="0" w:lastColumn="0" w:oddVBand="0" w:evenVBand="0" w:oddHBand="0" w:evenHBand="0" w:firstRowFirstColumn="0" w:firstRowLastColumn="0" w:lastRowFirstColumn="0" w:lastRowLastColumn="0"/>
          <w:tblHeader/>
        </w:trPr>
        <w:tc>
          <w:tcPr>
            <w:tcW w:w="1569" w:type="dxa"/>
          </w:tcPr>
          <w:p w14:paraId="782FB156" w14:textId="77777777" w:rsidR="00F43CBD" w:rsidRPr="003F5950" w:rsidRDefault="00F43CBD" w:rsidP="00F43CBD">
            <w:pPr>
              <w:pStyle w:val="ARTableColHead"/>
            </w:pPr>
            <w:r>
              <w:t>Measure</w:t>
            </w:r>
          </w:p>
        </w:tc>
        <w:tc>
          <w:tcPr>
            <w:tcW w:w="3551" w:type="dxa"/>
          </w:tcPr>
          <w:p w14:paraId="58B31C5D" w14:textId="30C1FA59" w:rsidR="00F43CBD" w:rsidRPr="003F5950" w:rsidRDefault="00F43CBD" w:rsidP="00F43CBD">
            <w:pPr>
              <w:pStyle w:val="ARTableColHead"/>
            </w:pPr>
            <w:r w:rsidRPr="003F5950">
              <w:t>K</w:t>
            </w:r>
            <w:r>
              <w:t>ey</w:t>
            </w:r>
            <w:r w:rsidR="00482902">
              <w:t xml:space="preserve"> </w:t>
            </w:r>
            <w:r>
              <w:t>performance</w:t>
            </w:r>
            <w:r w:rsidR="00482902">
              <w:t xml:space="preserve"> </w:t>
            </w:r>
            <w:r>
              <w:t>indicator</w:t>
            </w:r>
          </w:p>
        </w:tc>
        <w:tc>
          <w:tcPr>
            <w:tcW w:w="1134" w:type="dxa"/>
          </w:tcPr>
          <w:p w14:paraId="32A3C58E" w14:textId="5620AE54" w:rsidR="00F43CBD" w:rsidRPr="004A45F3" w:rsidRDefault="00F43CBD" w:rsidP="00F43CBD">
            <w:pPr>
              <w:pStyle w:val="ARTableColHead"/>
              <w:jc w:val="right"/>
              <w:rPr>
                <w:rFonts w:cs="Calibri"/>
              </w:rPr>
            </w:pPr>
            <w:r w:rsidRPr="00DC3E80">
              <w:t>20</w:t>
            </w:r>
            <w:r w:rsidR="001602CC">
              <w:t>18</w:t>
            </w:r>
            <w:r w:rsidR="00EE04F0">
              <w:t>–</w:t>
            </w:r>
            <w:r w:rsidR="001602CC">
              <w:t>19</w:t>
            </w:r>
          </w:p>
        </w:tc>
        <w:tc>
          <w:tcPr>
            <w:tcW w:w="1189" w:type="dxa"/>
          </w:tcPr>
          <w:p w14:paraId="4FDEB160" w14:textId="751995A8" w:rsidR="00F43CBD" w:rsidRPr="004A45F3" w:rsidRDefault="001602CC" w:rsidP="00F43CBD">
            <w:pPr>
              <w:pStyle w:val="ARTableColHead"/>
              <w:jc w:val="right"/>
              <w:rPr>
                <w:rFonts w:cs="Calibri"/>
              </w:rPr>
            </w:pPr>
            <w:r>
              <w:t>2019–20</w:t>
            </w:r>
          </w:p>
        </w:tc>
        <w:tc>
          <w:tcPr>
            <w:tcW w:w="1062" w:type="dxa"/>
          </w:tcPr>
          <w:p w14:paraId="2D479315" w14:textId="3F716BA4" w:rsidR="00F43CBD" w:rsidRDefault="001602CC" w:rsidP="00F43CBD">
            <w:pPr>
              <w:pStyle w:val="ARTableColHead"/>
              <w:jc w:val="right"/>
              <w:rPr>
                <w:rFonts w:cs="Calibri"/>
              </w:rPr>
            </w:pPr>
            <w:r>
              <w:t>2020–21</w:t>
            </w:r>
          </w:p>
        </w:tc>
      </w:tr>
      <w:tr w:rsidR="00BE698B" w:rsidRPr="001C5175" w14:paraId="3335FD3E" w14:textId="77777777" w:rsidTr="00A12758">
        <w:tc>
          <w:tcPr>
            <w:tcW w:w="1569" w:type="dxa"/>
            <w:vMerge w:val="restart"/>
          </w:tcPr>
          <w:p w14:paraId="5E967CE4" w14:textId="77777777" w:rsidR="00BE698B" w:rsidRPr="001C5175" w:rsidRDefault="00BE698B" w:rsidP="00BE698B">
            <w:pPr>
              <w:pStyle w:val="ARTableSubhead"/>
              <w:spacing w:before="70"/>
              <w:rPr>
                <w:color w:val="333333"/>
              </w:rPr>
            </w:pPr>
            <w:r w:rsidRPr="001C5175">
              <w:rPr>
                <w:color w:val="333333"/>
              </w:rPr>
              <w:t>Incidents</w:t>
            </w:r>
          </w:p>
        </w:tc>
        <w:tc>
          <w:tcPr>
            <w:tcW w:w="3551" w:type="dxa"/>
          </w:tcPr>
          <w:p w14:paraId="4E420D85" w14:textId="12256594" w:rsidR="00BE698B" w:rsidRPr="001C5175" w:rsidRDefault="00BE698B" w:rsidP="00BE698B">
            <w:pPr>
              <w:pStyle w:val="ARTableBody"/>
              <w:spacing w:before="70"/>
              <w:rPr>
                <w:rFonts w:cs="Calibri"/>
              </w:rPr>
            </w:pPr>
            <w:r w:rsidRPr="001C5175">
              <w:t>Number</w:t>
            </w:r>
            <w:r>
              <w:t xml:space="preserve"> </w:t>
            </w:r>
            <w:r w:rsidRPr="001C5175">
              <w:t>of</w:t>
            </w:r>
            <w:r>
              <w:t xml:space="preserve"> </w:t>
            </w:r>
            <w:r w:rsidRPr="001C5175">
              <w:t>incidents</w:t>
            </w:r>
          </w:p>
        </w:tc>
        <w:tc>
          <w:tcPr>
            <w:tcW w:w="1134" w:type="dxa"/>
          </w:tcPr>
          <w:p w14:paraId="3D0982BA" w14:textId="5535F5F9" w:rsidR="00BE698B" w:rsidRPr="000F7947" w:rsidRDefault="00BE698B" w:rsidP="00BE698B">
            <w:pPr>
              <w:pStyle w:val="ARTableBodyRight"/>
              <w:spacing w:before="70"/>
              <w:rPr>
                <w:rFonts w:cs="Calibri"/>
              </w:rPr>
            </w:pPr>
            <w:r w:rsidRPr="000D7D31">
              <w:t>28</w:t>
            </w:r>
          </w:p>
        </w:tc>
        <w:tc>
          <w:tcPr>
            <w:tcW w:w="1189" w:type="dxa"/>
          </w:tcPr>
          <w:p w14:paraId="30E8FE6D" w14:textId="57F88C11" w:rsidR="00BE698B" w:rsidRPr="000F7947" w:rsidRDefault="00BE698B" w:rsidP="00BE698B">
            <w:pPr>
              <w:pStyle w:val="ARTableBodyRight"/>
              <w:spacing w:before="70"/>
            </w:pPr>
            <w:r w:rsidRPr="000F7947">
              <w:rPr>
                <w:rFonts w:cs="Calibri"/>
              </w:rPr>
              <w:t>27</w:t>
            </w:r>
          </w:p>
        </w:tc>
        <w:tc>
          <w:tcPr>
            <w:tcW w:w="1062" w:type="dxa"/>
          </w:tcPr>
          <w:p w14:paraId="757561CD" w14:textId="627FD68B" w:rsidR="00BE698B" w:rsidRDefault="002E7D10" w:rsidP="00BE698B">
            <w:pPr>
              <w:pStyle w:val="ARTableBodyRight"/>
              <w:spacing w:before="70"/>
              <w:rPr>
                <w:rFonts w:cs="Calibri"/>
              </w:rPr>
            </w:pPr>
            <w:r>
              <w:rPr>
                <w:rFonts w:cs="Calibri"/>
              </w:rPr>
              <w:t>10</w:t>
            </w:r>
          </w:p>
        </w:tc>
      </w:tr>
      <w:tr w:rsidR="00E2731E" w:rsidRPr="001C5175" w14:paraId="5CDCF0D4" w14:textId="77777777" w:rsidTr="00A12758">
        <w:tc>
          <w:tcPr>
            <w:tcW w:w="1569" w:type="dxa"/>
            <w:vMerge/>
          </w:tcPr>
          <w:p w14:paraId="39411275" w14:textId="77777777" w:rsidR="00E2731E" w:rsidRPr="001C5175" w:rsidRDefault="00E2731E" w:rsidP="00E2731E">
            <w:pPr>
              <w:pStyle w:val="ARTableSubhead"/>
              <w:spacing w:before="70"/>
              <w:rPr>
                <w:color w:val="333333"/>
              </w:rPr>
            </w:pPr>
          </w:p>
        </w:tc>
        <w:tc>
          <w:tcPr>
            <w:tcW w:w="3551" w:type="dxa"/>
          </w:tcPr>
          <w:p w14:paraId="106DF1AB" w14:textId="3283EC08" w:rsidR="00E2731E" w:rsidRPr="001C5175" w:rsidRDefault="00E2731E" w:rsidP="00E2731E">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134" w:type="dxa"/>
          </w:tcPr>
          <w:p w14:paraId="06CF7435" w14:textId="4C8A9B19" w:rsidR="00E2731E" w:rsidRPr="000F7947" w:rsidRDefault="00E2731E" w:rsidP="00E2731E">
            <w:pPr>
              <w:pStyle w:val="ARTableBodyRight"/>
              <w:spacing w:before="70"/>
              <w:rPr>
                <w:rFonts w:cs="Calibri"/>
              </w:rPr>
            </w:pPr>
            <w:r w:rsidRPr="000D7D31">
              <w:t>2.71</w:t>
            </w:r>
          </w:p>
        </w:tc>
        <w:tc>
          <w:tcPr>
            <w:tcW w:w="1189" w:type="dxa"/>
          </w:tcPr>
          <w:p w14:paraId="5FA9D7B7" w14:textId="7C6CF8C7" w:rsidR="00E2731E" w:rsidRPr="000F7947" w:rsidRDefault="00E2731E" w:rsidP="00E2731E">
            <w:pPr>
              <w:pStyle w:val="ARTableBodyRight"/>
              <w:spacing w:before="70"/>
              <w:rPr>
                <w:rFonts w:cs="Calibri"/>
              </w:rPr>
            </w:pPr>
            <w:r w:rsidRPr="000D7D31">
              <w:rPr>
                <w:rFonts w:cs="Calibri"/>
              </w:rPr>
              <w:t>2.66</w:t>
            </w:r>
          </w:p>
        </w:tc>
        <w:tc>
          <w:tcPr>
            <w:tcW w:w="1062" w:type="dxa"/>
          </w:tcPr>
          <w:p w14:paraId="11C565BE" w14:textId="7B90DD4E" w:rsidR="00E2731E" w:rsidRDefault="00E2731E" w:rsidP="00E2731E">
            <w:pPr>
              <w:pStyle w:val="ARTableBodyRight"/>
              <w:spacing w:before="70"/>
              <w:rPr>
                <w:rFonts w:cs="Calibri"/>
              </w:rPr>
            </w:pPr>
            <w:r w:rsidRPr="000D7D31">
              <w:rPr>
                <w:rFonts w:eastAsia="Arial"/>
              </w:rPr>
              <w:t>1.08</w:t>
            </w:r>
          </w:p>
        </w:tc>
      </w:tr>
      <w:tr w:rsidR="00631761" w:rsidRPr="001C5175" w14:paraId="06351F12" w14:textId="77777777" w:rsidTr="00A12758">
        <w:tc>
          <w:tcPr>
            <w:tcW w:w="1569" w:type="dxa"/>
            <w:vMerge/>
          </w:tcPr>
          <w:p w14:paraId="230FE7CF" w14:textId="77777777" w:rsidR="00631761" w:rsidRPr="001C5175" w:rsidRDefault="00631761" w:rsidP="00631761">
            <w:pPr>
              <w:pStyle w:val="ARTableSubhead"/>
              <w:spacing w:before="70"/>
              <w:rPr>
                <w:color w:val="333333"/>
              </w:rPr>
            </w:pPr>
          </w:p>
        </w:tc>
        <w:tc>
          <w:tcPr>
            <w:tcW w:w="3551" w:type="dxa"/>
          </w:tcPr>
          <w:p w14:paraId="343CAE2A" w14:textId="3027C0BD" w:rsidR="00631761" w:rsidRPr="001C5175" w:rsidRDefault="00631761" w:rsidP="00631761">
            <w:pPr>
              <w:pStyle w:val="ARTableBody"/>
              <w:spacing w:before="70"/>
            </w:pPr>
            <w:r>
              <w:t>Number of incidents requiring first aid or further medical treatment</w:t>
            </w:r>
            <w:r w:rsidR="009F5D3B" w:rsidRPr="00A46E20">
              <w:rPr>
                <w:rStyle w:val="Superscript"/>
              </w:rPr>
              <w:t>(1)</w:t>
            </w:r>
          </w:p>
        </w:tc>
        <w:tc>
          <w:tcPr>
            <w:tcW w:w="1134" w:type="dxa"/>
          </w:tcPr>
          <w:p w14:paraId="6BDCB165" w14:textId="303B592F" w:rsidR="00631761" w:rsidRPr="000F7947" w:rsidRDefault="00631761" w:rsidP="00631761">
            <w:pPr>
              <w:pStyle w:val="ARTableBodyRight"/>
              <w:spacing w:before="70"/>
              <w:rPr>
                <w:rFonts w:cs="Calibri"/>
              </w:rPr>
            </w:pPr>
            <w:r w:rsidRPr="000D7D31">
              <w:t>18</w:t>
            </w:r>
          </w:p>
        </w:tc>
        <w:tc>
          <w:tcPr>
            <w:tcW w:w="1189" w:type="dxa"/>
          </w:tcPr>
          <w:p w14:paraId="0C8E725F" w14:textId="6FD9236F" w:rsidR="00631761" w:rsidRPr="000F7947" w:rsidRDefault="00631761" w:rsidP="00631761">
            <w:pPr>
              <w:pStyle w:val="ARTableBodyRight"/>
              <w:spacing w:before="70"/>
              <w:rPr>
                <w:rFonts w:cs="Calibri"/>
              </w:rPr>
            </w:pPr>
            <w:r w:rsidRPr="000D7D31">
              <w:rPr>
                <w:rFonts w:cs="Calibri"/>
              </w:rPr>
              <w:t>15</w:t>
            </w:r>
          </w:p>
        </w:tc>
        <w:tc>
          <w:tcPr>
            <w:tcW w:w="1062" w:type="dxa"/>
          </w:tcPr>
          <w:p w14:paraId="4FC65198" w14:textId="78313E79" w:rsidR="00631761" w:rsidRDefault="00631761" w:rsidP="00631761">
            <w:pPr>
              <w:pStyle w:val="ARTableBodyRight"/>
              <w:spacing w:before="70"/>
              <w:rPr>
                <w:rFonts w:cs="Calibri"/>
              </w:rPr>
            </w:pPr>
            <w:r w:rsidRPr="000D7D31">
              <w:rPr>
                <w:rFonts w:eastAsia="Arial"/>
              </w:rPr>
              <w:t>4</w:t>
            </w:r>
          </w:p>
        </w:tc>
      </w:tr>
      <w:tr w:rsidR="00A06DAA" w:rsidRPr="001C5175" w14:paraId="2D4BB83B" w14:textId="77777777" w:rsidTr="00A12758">
        <w:tc>
          <w:tcPr>
            <w:tcW w:w="1569" w:type="dxa"/>
            <w:vMerge w:val="restart"/>
          </w:tcPr>
          <w:p w14:paraId="6E7CDF55" w14:textId="77777777" w:rsidR="00A06DAA" w:rsidRPr="001C5175" w:rsidRDefault="00A06DAA" w:rsidP="00A06DAA">
            <w:pPr>
              <w:pStyle w:val="ARTableSubhead"/>
              <w:spacing w:before="70"/>
              <w:rPr>
                <w:color w:val="333333"/>
              </w:rPr>
            </w:pPr>
            <w:r w:rsidRPr="001C5175">
              <w:rPr>
                <w:color w:val="333333"/>
              </w:rPr>
              <w:t>Claims</w:t>
            </w:r>
          </w:p>
        </w:tc>
        <w:tc>
          <w:tcPr>
            <w:tcW w:w="3551" w:type="dxa"/>
          </w:tcPr>
          <w:p w14:paraId="4790ACD3" w14:textId="69007312" w:rsidR="00A06DAA" w:rsidRPr="001C5175" w:rsidRDefault="00A06DAA" w:rsidP="00A06DAA">
            <w:pPr>
              <w:pStyle w:val="ARTableBody"/>
              <w:spacing w:before="70"/>
            </w:pPr>
            <w:r w:rsidRPr="001C5175">
              <w:t>Number</w:t>
            </w:r>
            <w:r>
              <w:t xml:space="preserve"> </w:t>
            </w:r>
            <w:r w:rsidRPr="001C5175">
              <w:t>of</w:t>
            </w:r>
            <w:r>
              <w:t xml:space="preserve"> </w:t>
            </w:r>
            <w:r w:rsidRPr="001C5175">
              <w:t>standard</w:t>
            </w:r>
            <w:r>
              <w:t xml:space="preserve"> </w:t>
            </w:r>
            <w:r w:rsidRPr="001C5175">
              <w:t>claims</w:t>
            </w:r>
          </w:p>
        </w:tc>
        <w:tc>
          <w:tcPr>
            <w:tcW w:w="1134" w:type="dxa"/>
          </w:tcPr>
          <w:p w14:paraId="684B5033" w14:textId="4A3D415E" w:rsidR="00A06DAA" w:rsidRPr="000F7947" w:rsidRDefault="00A06DAA" w:rsidP="00A06DAA">
            <w:pPr>
              <w:pStyle w:val="ARTableBodyRight"/>
              <w:spacing w:before="70"/>
              <w:rPr>
                <w:rFonts w:cs="Calibri"/>
              </w:rPr>
            </w:pPr>
            <w:r w:rsidRPr="000D7D31">
              <w:t>4</w:t>
            </w:r>
          </w:p>
        </w:tc>
        <w:tc>
          <w:tcPr>
            <w:tcW w:w="1189" w:type="dxa"/>
          </w:tcPr>
          <w:p w14:paraId="2C50B3AF" w14:textId="2B019FA5" w:rsidR="00A06DAA" w:rsidRPr="000F7947" w:rsidRDefault="00A06DAA" w:rsidP="00A06DAA">
            <w:pPr>
              <w:pStyle w:val="ARTableBodyRight"/>
              <w:spacing w:before="70"/>
            </w:pPr>
            <w:r w:rsidRPr="000D7D31">
              <w:rPr>
                <w:rFonts w:cs="Calibri"/>
              </w:rPr>
              <w:t>6</w:t>
            </w:r>
          </w:p>
        </w:tc>
        <w:tc>
          <w:tcPr>
            <w:tcW w:w="1062" w:type="dxa"/>
          </w:tcPr>
          <w:p w14:paraId="2F09FD6B" w14:textId="78565760" w:rsidR="00A06DAA" w:rsidRDefault="00A06DAA" w:rsidP="00A06DAA">
            <w:pPr>
              <w:pStyle w:val="ARTableBodyRight"/>
              <w:spacing w:before="70"/>
              <w:rPr>
                <w:rFonts w:cs="Calibri"/>
              </w:rPr>
            </w:pPr>
            <w:r w:rsidRPr="000D7D31">
              <w:rPr>
                <w:rFonts w:eastAsia="Arial"/>
              </w:rPr>
              <w:t>6</w:t>
            </w:r>
          </w:p>
        </w:tc>
      </w:tr>
      <w:tr w:rsidR="00635178" w:rsidRPr="001C5175" w14:paraId="3A196D54" w14:textId="77777777" w:rsidTr="00A12758">
        <w:tc>
          <w:tcPr>
            <w:tcW w:w="1569" w:type="dxa"/>
            <w:vMerge/>
          </w:tcPr>
          <w:p w14:paraId="4CE7786A" w14:textId="77777777" w:rsidR="00635178" w:rsidRPr="001C5175" w:rsidRDefault="00635178" w:rsidP="00635178">
            <w:pPr>
              <w:pStyle w:val="ARTableSubhead"/>
              <w:spacing w:before="70"/>
              <w:rPr>
                <w:color w:val="333333"/>
              </w:rPr>
            </w:pPr>
          </w:p>
        </w:tc>
        <w:tc>
          <w:tcPr>
            <w:tcW w:w="3551" w:type="dxa"/>
          </w:tcPr>
          <w:p w14:paraId="67035133" w14:textId="236B16AC" w:rsidR="00635178" w:rsidRPr="001C5175" w:rsidRDefault="00635178" w:rsidP="00635178">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134" w:type="dxa"/>
          </w:tcPr>
          <w:p w14:paraId="40911C58" w14:textId="169AEB1B" w:rsidR="00635178" w:rsidRPr="000F7947" w:rsidRDefault="00635178" w:rsidP="00635178">
            <w:pPr>
              <w:pStyle w:val="ARTableBodyRight"/>
              <w:spacing w:before="70"/>
              <w:rPr>
                <w:rFonts w:cs="Calibri"/>
              </w:rPr>
            </w:pPr>
            <w:r w:rsidRPr="000D7D31">
              <w:t>0.39</w:t>
            </w:r>
          </w:p>
        </w:tc>
        <w:tc>
          <w:tcPr>
            <w:tcW w:w="1189" w:type="dxa"/>
          </w:tcPr>
          <w:p w14:paraId="19F940D3" w14:textId="503A3151" w:rsidR="00635178" w:rsidRPr="000F7947" w:rsidRDefault="00635178" w:rsidP="00635178">
            <w:pPr>
              <w:pStyle w:val="ARTableBodyRight"/>
              <w:spacing w:before="70"/>
              <w:rPr>
                <w:rFonts w:cs="Calibri"/>
              </w:rPr>
            </w:pPr>
            <w:r w:rsidRPr="000D7D31">
              <w:rPr>
                <w:rFonts w:cs="Calibri"/>
              </w:rPr>
              <w:t>0.59</w:t>
            </w:r>
          </w:p>
        </w:tc>
        <w:tc>
          <w:tcPr>
            <w:tcW w:w="1062" w:type="dxa"/>
          </w:tcPr>
          <w:p w14:paraId="0A38A4DD" w14:textId="6382C757" w:rsidR="00635178" w:rsidRDefault="00635178" w:rsidP="00635178">
            <w:pPr>
              <w:pStyle w:val="ARTableBodyRight"/>
              <w:spacing w:before="70"/>
              <w:rPr>
                <w:rFonts w:cs="Calibri"/>
              </w:rPr>
            </w:pPr>
            <w:r w:rsidRPr="000D7D31">
              <w:rPr>
                <w:rFonts w:eastAsia="Arial"/>
              </w:rPr>
              <w:t>0.65</w:t>
            </w:r>
          </w:p>
        </w:tc>
      </w:tr>
      <w:tr w:rsidR="00367833" w:rsidRPr="001C5175" w14:paraId="3EA9EB94" w14:textId="77777777" w:rsidTr="00A12758">
        <w:tc>
          <w:tcPr>
            <w:tcW w:w="1569" w:type="dxa"/>
            <w:vMerge/>
          </w:tcPr>
          <w:p w14:paraId="7C840E72" w14:textId="77777777" w:rsidR="00367833" w:rsidRPr="001C5175" w:rsidRDefault="00367833" w:rsidP="00367833">
            <w:pPr>
              <w:pStyle w:val="ARTableSubhead"/>
              <w:spacing w:before="70"/>
              <w:rPr>
                <w:color w:val="333333"/>
              </w:rPr>
            </w:pPr>
          </w:p>
        </w:tc>
        <w:tc>
          <w:tcPr>
            <w:tcW w:w="3551" w:type="dxa"/>
          </w:tcPr>
          <w:p w14:paraId="712B30EF" w14:textId="52DBB5F2" w:rsidR="00367833" w:rsidRPr="001C5175" w:rsidRDefault="00367833" w:rsidP="00367833">
            <w:pPr>
              <w:pStyle w:val="ARTableBody"/>
              <w:spacing w:before="70"/>
            </w:pPr>
            <w:r w:rsidRPr="001C5175">
              <w:t>Number</w:t>
            </w:r>
            <w:r>
              <w:t xml:space="preserve"> </w:t>
            </w:r>
            <w:r w:rsidRPr="001C5175">
              <w:t>of</w:t>
            </w:r>
            <w:r>
              <w:t xml:space="preserve"> </w:t>
            </w:r>
            <w:r w:rsidRPr="001C5175">
              <w:t>lost</w:t>
            </w:r>
            <w:r>
              <w:t>-</w:t>
            </w:r>
            <w:r w:rsidRPr="001C5175">
              <w:t>time</w:t>
            </w:r>
            <w:r>
              <w:t xml:space="preserve"> </w:t>
            </w:r>
            <w:r w:rsidRPr="001C5175">
              <w:t>claims</w:t>
            </w:r>
          </w:p>
        </w:tc>
        <w:tc>
          <w:tcPr>
            <w:tcW w:w="1134" w:type="dxa"/>
          </w:tcPr>
          <w:p w14:paraId="465C8FFB" w14:textId="117AAD5E" w:rsidR="00367833" w:rsidRPr="000F7947" w:rsidRDefault="00367833" w:rsidP="00367833">
            <w:pPr>
              <w:pStyle w:val="ARTableBodyRight"/>
              <w:spacing w:before="70"/>
              <w:rPr>
                <w:rFonts w:cs="Calibri"/>
              </w:rPr>
            </w:pPr>
            <w:r w:rsidRPr="000D7D31">
              <w:t>2</w:t>
            </w:r>
          </w:p>
        </w:tc>
        <w:tc>
          <w:tcPr>
            <w:tcW w:w="1189" w:type="dxa"/>
          </w:tcPr>
          <w:p w14:paraId="680C77BB" w14:textId="2A599EE1" w:rsidR="00367833" w:rsidRPr="000F7947" w:rsidRDefault="00367833" w:rsidP="00367833">
            <w:pPr>
              <w:pStyle w:val="ARTableBodyRight"/>
              <w:spacing w:before="70"/>
              <w:rPr>
                <w:rFonts w:cs="Calibri"/>
              </w:rPr>
            </w:pPr>
            <w:r w:rsidRPr="000D7D31">
              <w:rPr>
                <w:rFonts w:cs="Calibri"/>
              </w:rPr>
              <w:t>6</w:t>
            </w:r>
          </w:p>
        </w:tc>
        <w:tc>
          <w:tcPr>
            <w:tcW w:w="1062" w:type="dxa"/>
          </w:tcPr>
          <w:p w14:paraId="415A422F" w14:textId="4B30EC43" w:rsidR="00367833" w:rsidRDefault="00367833" w:rsidP="00367833">
            <w:pPr>
              <w:pStyle w:val="ARTableBodyRight"/>
              <w:spacing w:before="70"/>
              <w:rPr>
                <w:rFonts w:cs="Calibri"/>
              </w:rPr>
            </w:pPr>
            <w:r w:rsidRPr="000D7D31">
              <w:rPr>
                <w:rFonts w:eastAsia="Arial"/>
              </w:rPr>
              <w:t>6</w:t>
            </w:r>
          </w:p>
        </w:tc>
      </w:tr>
      <w:tr w:rsidR="00325D65" w:rsidRPr="001C5175" w14:paraId="6602D49B" w14:textId="77777777" w:rsidTr="00A12758">
        <w:tc>
          <w:tcPr>
            <w:tcW w:w="1569" w:type="dxa"/>
            <w:vMerge/>
          </w:tcPr>
          <w:p w14:paraId="17BF52D4" w14:textId="77777777" w:rsidR="00325D65" w:rsidRPr="001C5175" w:rsidRDefault="00325D65" w:rsidP="00325D65">
            <w:pPr>
              <w:pStyle w:val="ARTableSubhead"/>
              <w:spacing w:before="70"/>
              <w:rPr>
                <w:rFonts w:cs="Calibri"/>
                <w:color w:val="333333"/>
              </w:rPr>
            </w:pPr>
          </w:p>
        </w:tc>
        <w:tc>
          <w:tcPr>
            <w:tcW w:w="3551" w:type="dxa"/>
          </w:tcPr>
          <w:p w14:paraId="21D93C20" w14:textId="25420E59" w:rsidR="00325D65" w:rsidRPr="001C5175" w:rsidRDefault="00325D65" w:rsidP="00325D65">
            <w:pPr>
              <w:pStyle w:val="ARTableBody"/>
              <w:spacing w:before="70"/>
              <w:rPr>
                <w:rFonts w:cs="Calibri"/>
              </w:rPr>
            </w:pPr>
            <w:r w:rsidRPr="001C5175">
              <w:t>Rate</w:t>
            </w:r>
            <w:r>
              <w:t xml:space="preserve"> </w:t>
            </w:r>
            <w:r w:rsidRPr="001C5175">
              <w:t>per</w:t>
            </w:r>
            <w:r>
              <w:t xml:space="preserve"> </w:t>
            </w:r>
            <w:r w:rsidRPr="001C5175">
              <w:t>100</w:t>
            </w:r>
            <w:r>
              <w:t xml:space="preserve"> </w:t>
            </w:r>
            <w:r w:rsidRPr="001C5175">
              <w:t>FTE</w:t>
            </w:r>
          </w:p>
        </w:tc>
        <w:tc>
          <w:tcPr>
            <w:tcW w:w="1134" w:type="dxa"/>
          </w:tcPr>
          <w:p w14:paraId="44219F19" w14:textId="7055329B" w:rsidR="00325D65" w:rsidRPr="000F7947" w:rsidRDefault="00325D65" w:rsidP="00325D65">
            <w:pPr>
              <w:pStyle w:val="ARTableBodyRight"/>
              <w:spacing w:before="70"/>
              <w:rPr>
                <w:rFonts w:cs="Calibri"/>
              </w:rPr>
            </w:pPr>
            <w:r w:rsidRPr="000D7D31">
              <w:t>0.19</w:t>
            </w:r>
          </w:p>
        </w:tc>
        <w:tc>
          <w:tcPr>
            <w:tcW w:w="1189" w:type="dxa"/>
          </w:tcPr>
          <w:p w14:paraId="58E156D3" w14:textId="0F834C63" w:rsidR="00325D65" w:rsidRPr="000F7947" w:rsidRDefault="00325D65" w:rsidP="00325D65">
            <w:pPr>
              <w:pStyle w:val="ARTableBodyRight"/>
              <w:spacing w:before="70"/>
            </w:pPr>
            <w:r w:rsidRPr="000D7D31">
              <w:rPr>
                <w:rFonts w:cs="Calibri"/>
              </w:rPr>
              <w:t>0.59</w:t>
            </w:r>
          </w:p>
        </w:tc>
        <w:tc>
          <w:tcPr>
            <w:tcW w:w="1062" w:type="dxa"/>
          </w:tcPr>
          <w:p w14:paraId="57CCC733" w14:textId="3B1630FB" w:rsidR="00325D65" w:rsidRDefault="00325D65" w:rsidP="00325D65">
            <w:pPr>
              <w:pStyle w:val="ARTableBodyRight"/>
              <w:spacing w:before="70"/>
              <w:rPr>
                <w:rFonts w:cs="Calibri"/>
              </w:rPr>
            </w:pPr>
            <w:r w:rsidRPr="000D7D31">
              <w:rPr>
                <w:rFonts w:eastAsia="Arial"/>
              </w:rPr>
              <w:t>0.65</w:t>
            </w:r>
          </w:p>
        </w:tc>
      </w:tr>
      <w:tr w:rsidR="007D73BF" w:rsidRPr="001C5175" w14:paraId="4C7E0695" w14:textId="77777777" w:rsidTr="00A12758">
        <w:tc>
          <w:tcPr>
            <w:tcW w:w="1569" w:type="dxa"/>
            <w:vMerge/>
          </w:tcPr>
          <w:p w14:paraId="15A3196D" w14:textId="77777777" w:rsidR="007D73BF" w:rsidRPr="001C5175" w:rsidRDefault="007D73BF" w:rsidP="007D73BF">
            <w:pPr>
              <w:pStyle w:val="ARTableSubhead"/>
              <w:spacing w:before="70"/>
              <w:rPr>
                <w:color w:val="333333"/>
              </w:rPr>
            </w:pPr>
          </w:p>
        </w:tc>
        <w:tc>
          <w:tcPr>
            <w:tcW w:w="3551" w:type="dxa"/>
          </w:tcPr>
          <w:p w14:paraId="2D131948" w14:textId="456172E5" w:rsidR="007D73BF" w:rsidRPr="001C5175" w:rsidRDefault="007D73BF" w:rsidP="007D73BF">
            <w:pPr>
              <w:pStyle w:val="ARTableBody"/>
              <w:spacing w:before="70"/>
            </w:pPr>
            <w:r w:rsidRPr="001C5175">
              <w:t>Number</w:t>
            </w:r>
            <w:r>
              <w:t xml:space="preserve"> </w:t>
            </w:r>
            <w:r w:rsidRPr="001C5175">
              <w:t>of</w:t>
            </w:r>
            <w:r>
              <w:t xml:space="preserve"> </w:t>
            </w:r>
            <w:r w:rsidRPr="001C5175">
              <w:t>claims</w:t>
            </w:r>
            <w:r>
              <w:t xml:space="preserve"> </w:t>
            </w:r>
            <w:r w:rsidRPr="001C5175">
              <w:t>exceeding</w:t>
            </w:r>
            <w:r>
              <w:t xml:space="preserve"> </w:t>
            </w:r>
            <w:r w:rsidRPr="001C5175">
              <w:t>13</w:t>
            </w:r>
            <w:r>
              <w:t xml:space="preserve"> </w:t>
            </w:r>
            <w:r w:rsidRPr="001C5175">
              <w:t>weeks</w:t>
            </w:r>
          </w:p>
        </w:tc>
        <w:tc>
          <w:tcPr>
            <w:tcW w:w="1134" w:type="dxa"/>
          </w:tcPr>
          <w:p w14:paraId="149DB7CB" w14:textId="7DB69765" w:rsidR="007D73BF" w:rsidRPr="000F7947" w:rsidRDefault="007D73BF" w:rsidP="007D73BF">
            <w:pPr>
              <w:pStyle w:val="ARTableBodyRight"/>
              <w:spacing w:before="70"/>
              <w:rPr>
                <w:rFonts w:cs="Calibri"/>
              </w:rPr>
            </w:pPr>
            <w:r w:rsidRPr="000D7D31">
              <w:t>2</w:t>
            </w:r>
          </w:p>
        </w:tc>
        <w:tc>
          <w:tcPr>
            <w:tcW w:w="1189" w:type="dxa"/>
          </w:tcPr>
          <w:p w14:paraId="01A09D00" w14:textId="60DAFCC5" w:rsidR="007D73BF" w:rsidRPr="000F7947" w:rsidRDefault="007D73BF" w:rsidP="007D73BF">
            <w:pPr>
              <w:pStyle w:val="ARTableBodyRight"/>
              <w:spacing w:before="70"/>
            </w:pPr>
            <w:r w:rsidRPr="000D7D31">
              <w:rPr>
                <w:rFonts w:cs="Calibri"/>
              </w:rPr>
              <w:t>4</w:t>
            </w:r>
          </w:p>
        </w:tc>
        <w:tc>
          <w:tcPr>
            <w:tcW w:w="1062" w:type="dxa"/>
          </w:tcPr>
          <w:p w14:paraId="09B3A999" w14:textId="4C1FEDCD" w:rsidR="007D73BF" w:rsidRDefault="007D73BF" w:rsidP="007D73BF">
            <w:pPr>
              <w:pStyle w:val="ARTableBodyRight"/>
              <w:spacing w:before="70"/>
              <w:rPr>
                <w:rFonts w:cs="Calibri"/>
              </w:rPr>
            </w:pPr>
            <w:r w:rsidRPr="000D7D31">
              <w:rPr>
                <w:rFonts w:eastAsia="Arial"/>
              </w:rPr>
              <w:t>3</w:t>
            </w:r>
          </w:p>
        </w:tc>
      </w:tr>
      <w:tr w:rsidR="000921A4" w:rsidRPr="001C5175" w14:paraId="71376142" w14:textId="77777777" w:rsidTr="00A12758">
        <w:tc>
          <w:tcPr>
            <w:tcW w:w="1569" w:type="dxa"/>
            <w:vMerge/>
          </w:tcPr>
          <w:p w14:paraId="19CF69B8" w14:textId="77777777" w:rsidR="000921A4" w:rsidRPr="001C5175" w:rsidRDefault="000921A4" w:rsidP="000921A4">
            <w:pPr>
              <w:pStyle w:val="ARTableSubhead"/>
              <w:spacing w:before="70"/>
              <w:rPr>
                <w:color w:val="333333"/>
              </w:rPr>
            </w:pPr>
          </w:p>
        </w:tc>
        <w:tc>
          <w:tcPr>
            <w:tcW w:w="3551" w:type="dxa"/>
          </w:tcPr>
          <w:p w14:paraId="45178312" w14:textId="3E941AB8" w:rsidR="000921A4" w:rsidRPr="001C5175" w:rsidRDefault="000921A4" w:rsidP="000921A4">
            <w:pPr>
              <w:pStyle w:val="ARTableBody"/>
              <w:spacing w:before="70"/>
            </w:pPr>
            <w:r w:rsidRPr="001C5175">
              <w:t>Rate</w:t>
            </w:r>
            <w:r>
              <w:t xml:space="preserve"> </w:t>
            </w:r>
            <w:r w:rsidRPr="001C5175">
              <w:t>per</w:t>
            </w:r>
            <w:r>
              <w:t xml:space="preserve"> </w:t>
            </w:r>
            <w:r w:rsidRPr="001C5175">
              <w:t>100</w:t>
            </w:r>
            <w:r>
              <w:t xml:space="preserve"> </w:t>
            </w:r>
            <w:r w:rsidRPr="001C5175">
              <w:t>FTE</w:t>
            </w:r>
          </w:p>
        </w:tc>
        <w:tc>
          <w:tcPr>
            <w:tcW w:w="1134" w:type="dxa"/>
          </w:tcPr>
          <w:p w14:paraId="18D27999" w14:textId="5918807D" w:rsidR="000921A4" w:rsidRPr="000F7947" w:rsidRDefault="000921A4" w:rsidP="000921A4">
            <w:pPr>
              <w:pStyle w:val="ARTableBodyRight"/>
              <w:spacing w:before="70"/>
              <w:rPr>
                <w:rFonts w:cs="Calibri"/>
              </w:rPr>
            </w:pPr>
            <w:r w:rsidRPr="000D7D31">
              <w:t>0.19</w:t>
            </w:r>
          </w:p>
        </w:tc>
        <w:tc>
          <w:tcPr>
            <w:tcW w:w="1189" w:type="dxa"/>
          </w:tcPr>
          <w:p w14:paraId="5D8FB47A" w14:textId="1C062A15" w:rsidR="000921A4" w:rsidRPr="000F7947" w:rsidRDefault="000921A4" w:rsidP="000921A4">
            <w:pPr>
              <w:pStyle w:val="ARTableBodyRight"/>
              <w:spacing w:before="70"/>
            </w:pPr>
            <w:r w:rsidRPr="000D7D31">
              <w:rPr>
                <w:rFonts w:cs="Calibri"/>
              </w:rPr>
              <w:t>0.39</w:t>
            </w:r>
          </w:p>
        </w:tc>
        <w:tc>
          <w:tcPr>
            <w:tcW w:w="1062" w:type="dxa"/>
          </w:tcPr>
          <w:p w14:paraId="6D0B9A9D" w14:textId="338925F8" w:rsidR="000921A4" w:rsidRDefault="000921A4" w:rsidP="000921A4">
            <w:pPr>
              <w:pStyle w:val="ARTableBodyRight"/>
              <w:spacing w:before="70"/>
              <w:rPr>
                <w:rFonts w:cs="Calibri"/>
              </w:rPr>
            </w:pPr>
            <w:r w:rsidRPr="000D7D31">
              <w:rPr>
                <w:rFonts w:eastAsia="Arial"/>
              </w:rPr>
              <w:t>0.33</w:t>
            </w:r>
          </w:p>
        </w:tc>
      </w:tr>
      <w:tr w:rsidR="00502010" w:rsidRPr="001C5175" w14:paraId="5DDA1024" w14:textId="77777777" w:rsidTr="00A12758">
        <w:tc>
          <w:tcPr>
            <w:tcW w:w="1569" w:type="dxa"/>
          </w:tcPr>
          <w:p w14:paraId="1CD15545" w14:textId="77777777" w:rsidR="00502010" w:rsidRPr="001C5175" w:rsidRDefault="00502010" w:rsidP="00502010">
            <w:pPr>
              <w:pStyle w:val="ARTableSubhead"/>
              <w:spacing w:before="70"/>
              <w:rPr>
                <w:rFonts w:cs="Calibri"/>
                <w:color w:val="333333"/>
              </w:rPr>
            </w:pPr>
            <w:r w:rsidRPr="001C5175">
              <w:rPr>
                <w:color w:val="333333"/>
              </w:rPr>
              <w:t>Fatalities</w:t>
            </w:r>
          </w:p>
        </w:tc>
        <w:tc>
          <w:tcPr>
            <w:tcW w:w="3551" w:type="dxa"/>
          </w:tcPr>
          <w:p w14:paraId="25C0E660" w14:textId="3B0A9E4E" w:rsidR="00502010" w:rsidRPr="001C5175" w:rsidRDefault="00502010" w:rsidP="00502010">
            <w:pPr>
              <w:pStyle w:val="ARTableBody"/>
              <w:spacing w:before="70"/>
              <w:rPr>
                <w:rFonts w:cs="Calibri"/>
              </w:rPr>
            </w:pPr>
            <w:r w:rsidRPr="001C5175">
              <w:t>Fatality</w:t>
            </w:r>
            <w:r>
              <w:t xml:space="preserve"> </w:t>
            </w:r>
            <w:r w:rsidRPr="001C5175">
              <w:t>claims</w:t>
            </w:r>
          </w:p>
        </w:tc>
        <w:tc>
          <w:tcPr>
            <w:tcW w:w="1134" w:type="dxa"/>
          </w:tcPr>
          <w:p w14:paraId="22ED918F" w14:textId="08A7BC9C" w:rsidR="00502010" w:rsidRPr="000F7947" w:rsidRDefault="00502010" w:rsidP="00502010">
            <w:pPr>
              <w:pStyle w:val="ARTableBodyRight"/>
              <w:spacing w:before="70"/>
              <w:rPr>
                <w:rFonts w:cs="Calibri"/>
              </w:rPr>
            </w:pPr>
            <w:r w:rsidRPr="000D7D31">
              <w:t>0</w:t>
            </w:r>
          </w:p>
        </w:tc>
        <w:tc>
          <w:tcPr>
            <w:tcW w:w="1189" w:type="dxa"/>
          </w:tcPr>
          <w:p w14:paraId="0EF5CF54" w14:textId="25FB7205" w:rsidR="00502010" w:rsidRPr="000F7947" w:rsidRDefault="00502010" w:rsidP="00502010">
            <w:pPr>
              <w:pStyle w:val="ARTableBodyRight"/>
              <w:spacing w:before="70"/>
            </w:pPr>
            <w:r w:rsidRPr="000D7D31">
              <w:rPr>
                <w:rFonts w:cs="Calibri"/>
              </w:rPr>
              <w:t>0</w:t>
            </w:r>
          </w:p>
        </w:tc>
        <w:tc>
          <w:tcPr>
            <w:tcW w:w="1062" w:type="dxa"/>
          </w:tcPr>
          <w:p w14:paraId="071F7BB9" w14:textId="3A51F4A2" w:rsidR="00502010" w:rsidRDefault="00502010" w:rsidP="00502010">
            <w:pPr>
              <w:pStyle w:val="ARTableBodyRight"/>
              <w:spacing w:before="70"/>
              <w:rPr>
                <w:rFonts w:cs="Calibri"/>
              </w:rPr>
            </w:pPr>
            <w:r w:rsidRPr="000D7D31">
              <w:rPr>
                <w:rFonts w:cs="Calibri"/>
              </w:rPr>
              <w:t>0</w:t>
            </w:r>
          </w:p>
        </w:tc>
      </w:tr>
      <w:tr w:rsidR="00AB5F84" w:rsidRPr="001C5175" w14:paraId="12716D9B" w14:textId="77777777" w:rsidTr="00A12758">
        <w:tc>
          <w:tcPr>
            <w:tcW w:w="1569" w:type="dxa"/>
          </w:tcPr>
          <w:p w14:paraId="11AA2E2A" w14:textId="2CFCAE6F" w:rsidR="00AB5F84" w:rsidRPr="001C5175" w:rsidRDefault="00AB5F84" w:rsidP="00AB5F84">
            <w:pPr>
              <w:pStyle w:val="ARTableSubhead"/>
              <w:spacing w:before="70"/>
              <w:rPr>
                <w:color w:val="333333"/>
              </w:rPr>
            </w:pPr>
            <w:r w:rsidRPr="001C5175">
              <w:rPr>
                <w:color w:val="333333"/>
              </w:rPr>
              <w:t>Claim</w:t>
            </w:r>
            <w:r>
              <w:rPr>
                <w:color w:val="333333"/>
              </w:rPr>
              <w:t xml:space="preserve"> </w:t>
            </w:r>
            <w:r w:rsidRPr="001C5175">
              <w:rPr>
                <w:color w:val="333333"/>
              </w:rPr>
              <w:t>costs</w:t>
            </w:r>
          </w:p>
        </w:tc>
        <w:tc>
          <w:tcPr>
            <w:tcW w:w="3551" w:type="dxa"/>
          </w:tcPr>
          <w:p w14:paraId="48B9C91D" w14:textId="2E71218E" w:rsidR="00AB5F84" w:rsidRPr="001C5175" w:rsidRDefault="00AB5F84" w:rsidP="00AB5F84">
            <w:pPr>
              <w:pStyle w:val="ARTableBody"/>
              <w:spacing w:before="70"/>
            </w:pPr>
            <w:r w:rsidRPr="001C5175">
              <w:t>Average</w:t>
            </w:r>
            <w:r>
              <w:t xml:space="preserve"> </w:t>
            </w:r>
            <w:r w:rsidRPr="001C5175">
              <w:t>cost</w:t>
            </w:r>
            <w:r>
              <w:t xml:space="preserve"> </w:t>
            </w:r>
            <w:r w:rsidRPr="001C5175">
              <w:t>per</w:t>
            </w:r>
            <w:r>
              <w:t xml:space="preserve"> </w:t>
            </w:r>
            <w:r w:rsidRPr="001C5175">
              <w:t>standard</w:t>
            </w:r>
            <w:r>
              <w:t xml:space="preserve"> </w:t>
            </w:r>
            <w:r w:rsidRPr="001C5175">
              <w:t>claim</w:t>
            </w:r>
          </w:p>
        </w:tc>
        <w:tc>
          <w:tcPr>
            <w:tcW w:w="1134" w:type="dxa"/>
          </w:tcPr>
          <w:p w14:paraId="3926C2BF" w14:textId="08F5F27D" w:rsidR="00AB5F84" w:rsidRPr="000F7947" w:rsidRDefault="00AB5F84" w:rsidP="00AB5F84">
            <w:pPr>
              <w:pStyle w:val="ARTableBodyRight"/>
              <w:spacing w:before="70"/>
              <w:rPr>
                <w:rFonts w:cs="Calibri"/>
              </w:rPr>
            </w:pPr>
            <w:r w:rsidRPr="000D7D31">
              <w:t>$46,688</w:t>
            </w:r>
          </w:p>
        </w:tc>
        <w:tc>
          <w:tcPr>
            <w:tcW w:w="1189" w:type="dxa"/>
          </w:tcPr>
          <w:p w14:paraId="1F09DA6D" w14:textId="5E646ACB" w:rsidR="00AB5F84" w:rsidRPr="000F7947" w:rsidRDefault="00AB5F84" w:rsidP="00AB5F84">
            <w:pPr>
              <w:pStyle w:val="ARTableBodyRight"/>
              <w:spacing w:before="70"/>
            </w:pPr>
            <w:r w:rsidRPr="000D7D31">
              <w:rPr>
                <w:rFonts w:cs="Calibri"/>
              </w:rPr>
              <w:t>$34,955</w:t>
            </w:r>
          </w:p>
        </w:tc>
        <w:tc>
          <w:tcPr>
            <w:tcW w:w="1062" w:type="dxa"/>
          </w:tcPr>
          <w:p w14:paraId="580D548C" w14:textId="4D61CF3A" w:rsidR="00AB5F84" w:rsidRDefault="00AB5F84" w:rsidP="00AB5F84">
            <w:pPr>
              <w:pStyle w:val="ARTableBodyRight"/>
              <w:spacing w:before="70"/>
              <w:rPr>
                <w:rFonts w:cs="Calibri"/>
              </w:rPr>
            </w:pPr>
            <w:r w:rsidRPr="000D7D31">
              <w:rPr>
                <w:rFonts w:cs="Calibri"/>
              </w:rPr>
              <w:t>$30,365</w:t>
            </w:r>
          </w:p>
        </w:tc>
      </w:tr>
      <w:tr w:rsidR="00E93CB1" w:rsidRPr="001C5175" w14:paraId="2CBA44BD" w14:textId="77777777" w:rsidTr="00A12758">
        <w:tc>
          <w:tcPr>
            <w:tcW w:w="1569" w:type="dxa"/>
          </w:tcPr>
          <w:p w14:paraId="45238852" w14:textId="31170056" w:rsidR="00E93CB1" w:rsidRPr="001C5175" w:rsidRDefault="00E93CB1" w:rsidP="00E93CB1">
            <w:pPr>
              <w:pStyle w:val="ARTableSubhead"/>
              <w:spacing w:before="70"/>
              <w:rPr>
                <w:color w:val="333333"/>
              </w:rPr>
            </w:pPr>
            <w:r w:rsidRPr="001C5175">
              <w:rPr>
                <w:color w:val="333333"/>
              </w:rPr>
              <w:t>Return</w:t>
            </w:r>
            <w:r>
              <w:rPr>
                <w:color w:val="333333"/>
              </w:rPr>
              <w:t xml:space="preserve"> </w:t>
            </w:r>
            <w:r w:rsidRPr="001C5175">
              <w:rPr>
                <w:color w:val="333333"/>
              </w:rPr>
              <w:t>to</w:t>
            </w:r>
            <w:r>
              <w:rPr>
                <w:color w:val="333333"/>
              </w:rPr>
              <w:t xml:space="preserve"> </w:t>
            </w:r>
            <w:r w:rsidRPr="001C5175">
              <w:rPr>
                <w:color w:val="333333"/>
              </w:rPr>
              <w:t>work</w:t>
            </w:r>
          </w:p>
        </w:tc>
        <w:tc>
          <w:tcPr>
            <w:tcW w:w="3551" w:type="dxa"/>
          </w:tcPr>
          <w:p w14:paraId="7F31790B" w14:textId="3DF1C4A9" w:rsidR="00E93CB1" w:rsidRPr="001C5175" w:rsidRDefault="00E93CB1" w:rsidP="00E93CB1">
            <w:pPr>
              <w:pStyle w:val="ARTableBody"/>
              <w:spacing w:before="70"/>
            </w:pPr>
            <w:r w:rsidRPr="001C5175">
              <w:t>Percentage</w:t>
            </w:r>
            <w:r>
              <w:t xml:space="preserve"> </w:t>
            </w:r>
            <w:r w:rsidRPr="001C5175">
              <w:t>of</w:t>
            </w:r>
            <w:r>
              <w:t xml:space="preserve"> </w:t>
            </w:r>
            <w:r w:rsidRPr="001C5175">
              <w:t>claims</w:t>
            </w:r>
            <w:r>
              <w:t xml:space="preserve"> </w:t>
            </w:r>
            <w:r w:rsidRPr="001C5175">
              <w:t>with</w:t>
            </w:r>
            <w:r>
              <w:t xml:space="preserve"> return-to-work </w:t>
            </w:r>
            <w:r w:rsidRPr="001C5175">
              <w:t>plan</w:t>
            </w:r>
            <w:r>
              <w:t xml:space="preserve"> </w:t>
            </w:r>
            <w:r w:rsidRPr="001C5175">
              <w:t>&lt;</w:t>
            </w:r>
            <w:r>
              <w:t xml:space="preserve"> </w:t>
            </w:r>
            <w:r w:rsidRPr="001C5175">
              <w:t>30</w:t>
            </w:r>
            <w:r>
              <w:t xml:space="preserve"> </w:t>
            </w:r>
            <w:r w:rsidRPr="001C5175">
              <w:t>days</w:t>
            </w:r>
          </w:p>
        </w:tc>
        <w:tc>
          <w:tcPr>
            <w:tcW w:w="1134" w:type="dxa"/>
          </w:tcPr>
          <w:p w14:paraId="45B9768D" w14:textId="0E50A402" w:rsidR="00E93CB1" w:rsidRPr="000F7947" w:rsidRDefault="00E93CB1" w:rsidP="00E93CB1">
            <w:pPr>
              <w:pStyle w:val="ARTableBodyRight"/>
              <w:spacing w:before="70"/>
              <w:rPr>
                <w:rFonts w:cs="Calibri"/>
              </w:rPr>
            </w:pPr>
            <w:r w:rsidRPr="000D7D31">
              <w:t>n/a</w:t>
            </w:r>
          </w:p>
        </w:tc>
        <w:tc>
          <w:tcPr>
            <w:tcW w:w="1189" w:type="dxa"/>
          </w:tcPr>
          <w:p w14:paraId="7705CB32" w14:textId="46B08D89" w:rsidR="00E93CB1" w:rsidRPr="000F7947" w:rsidRDefault="00E93CB1" w:rsidP="00E93CB1">
            <w:pPr>
              <w:pStyle w:val="ARTableBodyRight"/>
              <w:spacing w:before="70"/>
            </w:pPr>
            <w:r w:rsidRPr="000D7D31">
              <w:rPr>
                <w:rFonts w:cs="Calibri"/>
              </w:rPr>
              <w:t>33%</w:t>
            </w:r>
          </w:p>
        </w:tc>
        <w:tc>
          <w:tcPr>
            <w:tcW w:w="1062" w:type="dxa"/>
          </w:tcPr>
          <w:p w14:paraId="34514469" w14:textId="7E328C12" w:rsidR="00E93CB1" w:rsidRDefault="00E93CB1" w:rsidP="00E93CB1">
            <w:pPr>
              <w:pStyle w:val="ARTableBodyRight"/>
              <w:spacing w:before="70"/>
              <w:rPr>
                <w:rFonts w:cs="Calibri"/>
              </w:rPr>
            </w:pPr>
            <w:r w:rsidRPr="000D7D31">
              <w:rPr>
                <w:rFonts w:cs="Calibri"/>
              </w:rPr>
              <w:t>16%</w:t>
            </w:r>
          </w:p>
        </w:tc>
      </w:tr>
      <w:tr w:rsidR="002818BB" w:rsidRPr="001C5175" w14:paraId="51ABF9B0" w14:textId="77777777" w:rsidTr="00A12758">
        <w:tc>
          <w:tcPr>
            <w:tcW w:w="1569" w:type="dxa"/>
            <w:vMerge w:val="restart"/>
          </w:tcPr>
          <w:p w14:paraId="00EBE347" w14:textId="74AC4187" w:rsidR="002818BB" w:rsidRPr="001C5175" w:rsidRDefault="002818BB" w:rsidP="002818BB">
            <w:pPr>
              <w:pStyle w:val="ARTableSubhead"/>
              <w:spacing w:before="70"/>
              <w:rPr>
                <w:color w:val="333333"/>
              </w:rPr>
            </w:pPr>
            <w:r w:rsidRPr="001C5175">
              <w:rPr>
                <w:color w:val="333333"/>
              </w:rPr>
              <w:t>Management</w:t>
            </w:r>
            <w:r>
              <w:rPr>
                <w:color w:val="333333"/>
              </w:rPr>
              <w:t xml:space="preserve"> </w:t>
            </w:r>
            <w:r w:rsidRPr="001C5175">
              <w:rPr>
                <w:color w:val="333333"/>
              </w:rPr>
              <w:t>commitment</w:t>
            </w:r>
          </w:p>
        </w:tc>
        <w:tc>
          <w:tcPr>
            <w:tcW w:w="3551" w:type="dxa"/>
          </w:tcPr>
          <w:p w14:paraId="747ABB62" w14:textId="2C8F185E" w:rsidR="002818BB" w:rsidRPr="001C5175" w:rsidRDefault="002818BB" w:rsidP="002818BB">
            <w:pPr>
              <w:pStyle w:val="ARTableBody"/>
              <w:spacing w:before="70"/>
            </w:pPr>
            <w:r w:rsidRPr="001C5175">
              <w:t>Evidence</w:t>
            </w:r>
            <w:r>
              <w:t xml:space="preserve"> </w:t>
            </w:r>
            <w:r w:rsidRPr="001C5175">
              <w:t>of</w:t>
            </w:r>
            <w:r>
              <w:t xml:space="preserve"> </w:t>
            </w:r>
            <w:r w:rsidRPr="001C5175">
              <w:t>OHS</w:t>
            </w:r>
            <w:r>
              <w:t xml:space="preserve"> </w:t>
            </w:r>
            <w:r w:rsidRPr="001C5175">
              <w:t>policy</w:t>
            </w:r>
            <w:r>
              <w:t xml:space="preserve"> </w:t>
            </w:r>
            <w:r w:rsidRPr="001C5175">
              <w:t>statement,</w:t>
            </w:r>
            <w:r>
              <w:t xml:space="preserve"> </w:t>
            </w:r>
            <w:r w:rsidRPr="001C5175">
              <w:t>OHS</w:t>
            </w:r>
            <w:r>
              <w:t xml:space="preserve"> </w:t>
            </w:r>
            <w:r w:rsidRPr="001C5175">
              <w:t>objectives,</w:t>
            </w:r>
            <w:r>
              <w:t xml:space="preserve"> OHS plans and </w:t>
            </w:r>
            <w:r w:rsidRPr="001C5175">
              <w:t>regular</w:t>
            </w:r>
            <w:r>
              <w:t xml:space="preserve"> </w:t>
            </w:r>
            <w:r w:rsidRPr="001C5175">
              <w:t>reporting</w:t>
            </w:r>
            <w:r>
              <w:t xml:space="preserve"> </w:t>
            </w:r>
            <w:r w:rsidRPr="001C5175">
              <w:t>to</w:t>
            </w:r>
            <w:r>
              <w:t xml:space="preserve"> </w:t>
            </w:r>
            <w:r w:rsidRPr="001C5175">
              <w:t>senior</w:t>
            </w:r>
            <w:r>
              <w:t xml:space="preserve"> </w:t>
            </w:r>
            <w:r w:rsidRPr="001C5175">
              <w:t>management</w:t>
            </w:r>
            <w:r>
              <w:t xml:space="preserve"> about </w:t>
            </w:r>
            <w:r w:rsidRPr="001C5175">
              <w:t>OHS</w:t>
            </w:r>
          </w:p>
        </w:tc>
        <w:tc>
          <w:tcPr>
            <w:tcW w:w="1134" w:type="dxa"/>
          </w:tcPr>
          <w:p w14:paraId="25B44125" w14:textId="070A3C1A" w:rsidR="002818BB" w:rsidRPr="000F7947" w:rsidRDefault="002818BB" w:rsidP="002818BB">
            <w:pPr>
              <w:pStyle w:val="ARTableBodyRight"/>
              <w:spacing w:before="70"/>
              <w:rPr>
                <w:rFonts w:cs="Calibri"/>
              </w:rPr>
            </w:pPr>
            <w:r w:rsidRPr="000D7D31">
              <w:t>Completed</w:t>
            </w:r>
          </w:p>
        </w:tc>
        <w:tc>
          <w:tcPr>
            <w:tcW w:w="1189" w:type="dxa"/>
          </w:tcPr>
          <w:p w14:paraId="0F33E3F0" w14:textId="2EB07568" w:rsidR="002818BB" w:rsidRPr="000F7947" w:rsidRDefault="002818BB" w:rsidP="002818BB">
            <w:pPr>
              <w:pStyle w:val="ARTableBodyRight"/>
              <w:spacing w:before="70"/>
            </w:pPr>
            <w:r w:rsidRPr="000D7D31">
              <w:rPr>
                <w:rFonts w:cs="Calibri"/>
              </w:rPr>
              <w:t>Completed</w:t>
            </w:r>
          </w:p>
        </w:tc>
        <w:tc>
          <w:tcPr>
            <w:tcW w:w="1062" w:type="dxa"/>
          </w:tcPr>
          <w:p w14:paraId="54BC2A34" w14:textId="4294E6F4" w:rsidR="002818BB" w:rsidRDefault="002818BB" w:rsidP="002818BB">
            <w:pPr>
              <w:pStyle w:val="ARTableBodyRight"/>
              <w:spacing w:before="70"/>
              <w:rPr>
                <w:rFonts w:cs="Calibri"/>
              </w:rPr>
            </w:pPr>
            <w:r w:rsidRPr="000D7D31">
              <w:rPr>
                <w:rFonts w:cs="Calibri"/>
              </w:rPr>
              <w:t>Completed</w:t>
            </w:r>
          </w:p>
        </w:tc>
      </w:tr>
      <w:tr w:rsidR="0064570F" w:rsidRPr="001C5175" w14:paraId="183BB54B" w14:textId="77777777" w:rsidTr="00A12758">
        <w:tc>
          <w:tcPr>
            <w:tcW w:w="1569" w:type="dxa"/>
            <w:vMerge/>
          </w:tcPr>
          <w:p w14:paraId="4D96A4E3" w14:textId="77777777" w:rsidR="0064570F" w:rsidRPr="001C5175" w:rsidRDefault="0064570F" w:rsidP="0064570F">
            <w:pPr>
              <w:pStyle w:val="ARTableBody"/>
              <w:spacing w:before="70"/>
              <w:rPr>
                <w:color w:val="333333"/>
              </w:rPr>
            </w:pPr>
          </w:p>
        </w:tc>
        <w:tc>
          <w:tcPr>
            <w:tcW w:w="3551" w:type="dxa"/>
          </w:tcPr>
          <w:p w14:paraId="27406B0A" w14:textId="16B7290F" w:rsidR="0064570F" w:rsidRPr="001C5175" w:rsidRDefault="0064570F" w:rsidP="0064570F">
            <w:pPr>
              <w:pStyle w:val="ARTableBody"/>
              <w:spacing w:before="70"/>
            </w:pPr>
            <w:r w:rsidRPr="001C5175">
              <w:t>Evidence</w:t>
            </w:r>
            <w:r>
              <w:t xml:space="preserve"> </w:t>
            </w:r>
            <w:r w:rsidRPr="001C5175">
              <w:t>of</w:t>
            </w:r>
            <w:r>
              <w:t xml:space="preserve"> </w:t>
            </w:r>
            <w:r w:rsidRPr="001C5175">
              <w:t>OHS</w:t>
            </w:r>
            <w:r>
              <w:t xml:space="preserve"> </w:t>
            </w:r>
            <w:r w:rsidRPr="001C5175">
              <w:t>criteria</w:t>
            </w:r>
            <w:r>
              <w:t xml:space="preserve"> </w:t>
            </w:r>
            <w:r w:rsidRPr="001C5175">
              <w:t>in</w:t>
            </w:r>
            <w:r>
              <w:t xml:space="preserve"> </w:t>
            </w:r>
            <w:r w:rsidRPr="001C5175">
              <w:t>purchasing</w:t>
            </w:r>
            <w:r>
              <w:t xml:space="preserve"> </w:t>
            </w:r>
            <w:r w:rsidRPr="001C5175">
              <w:t>guidelines</w:t>
            </w:r>
            <w:r>
              <w:t xml:space="preserve"> </w:t>
            </w:r>
            <w:r w:rsidRPr="001C5175">
              <w:t>(including</w:t>
            </w:r>
            <w:r>
              <w:t xml:space="preserve"> </w:t>
            </w:r>
            <w:r w:rsidRPr="001C5175">
              <w:t>goods,</w:t>
            </w:r>
            <w:r>
              <w:t xml:space="preserve"> </w:t>
            </w:r>
            <w:r w:rsidRPr="001C5175">
              <w:t>services</w:t>
            </w:r>
            <w:r>
              <w:t xml:space="preserve"> </w:t>
            </w:r>
            <w:r w:rsidRPr="001C5175">
              <w:t>and</w:t>
            </w:r>
            <w:r>
              <w:t xml:space="preserve"> </w:t>
            </w:r>
            <w:r w:rsidRPr="001C5175">
              <w:t>personnel)</w:t>
            </w:r>
          </w:p>
        </w:tc>
        <w:tc>
          <w:tcPr>
            <w:tcW w:w="1134" w:type="dxa"/>
          </w:tcPr>
          <w:p w14:paraId="4155C2B9" w14:textId="311A4050" w:rsidR="0064570F" w:rsidRPr="000F7947" w:rsidRDefault="0064570F" w:rsidP="0064570F">
            <w:pPr>
              <w:pStyle w:val="ARTableBodyRight"/>
              <w:spacing w:before="70"/>
              <w:rPr>
                <w:rFonts w:cs="Calibri"/>
              </w:rPr>
            </w:pPr>
            <w:r w:rsidRPr="000D7D31">
              <w:t>Completed</w:t>
            </w:r>
          </w:p>
        </w:tc>
        <w:tc>
          <w:tcPr>
            <w:tcW w:w="1189" w:type="dxa"/>
          </w:tcPr>
          <w:p w14:paraId="121C0375" w14:textId="5721F9E7" w:rsidR="0064570F" w:rsidRPr="000F7947" w:rsidRDefault="0064570F" w:rsidP="0064570F">
            <w:pPr>
              <w:pStyle w:val="ARTableBodyRight"/>
              <w:spacing w:before="70"/>
            </w:pPr>
            <w:r w:rsidRPr="000D7D31">
              <w:rPr>
                <w:rFonts w:cs="Calibri"/>
              </w:rPr>
              <w:t>Completed</w:t>
            </w:r>
          </w:p>
        </w:tc>
        <w:tc>
          <w:tcPr>
            <w:tcW w:w="1062" w:type="dxa"/>
          </w:tcPr>
          <w:p w14:paraId="57BD6795" w14:textId="4D7CFFA3" w:rsidR="0064570F" w:rsidRDefault="0064570F" w:rsidP="0064570F">
            <w:pPr>
              <w:pStyle w:val="ARTableBodyRight"/>
              <w:spacing w:before="70"/>
              <w:rPr>
                <w:rFonts w:cs="Calibri"/>
              </w:rPr>
            </w:pPr>
            <w:r w:rsidRPr="000D7D31">
              <w:rPr>
                <w:rFonts w:cs="Calibri"/>
              </w:rPr>
              <w:t>Completed</w:t>
            </w:r>
          </w:p>
        </w:tc>
      </w:tr>
      <w:tr w:rsidR="0083757E" w:rsidRPr="001C5175" w14:paraId="32740093" w14:textId="77777777" w:rsidTr="00A12758">
        <w:tc>
          <w:tcPr>
            <w:tcW w:w="1569" w:type="dxa"/>
            <w:vMerge w:val="restart"/>
          </w:tcPr>
          <w:p w14:paraId="45A6C2E1" w14:textId="56217520" w:rsidR="0083757E" w:rsidRPr="001C5175" w:rsidRDefault="0083757E" w:rsidP="0083757E">
            <w:pPr>
              <w:pStyle w:val="ARTableSubhead"/>
              <w:spacing w:before="70"/>
              <w:rPr>
                <w:color w:val="333333"/>
              </w:rPr>
            </w:pPr>
            <w:r w:rsidRPr="001C5175">
              <w:rPr>
                <w:color w:val="333333"/>
              </w:rPr>
              <w:t>Consultation</w:t>
            </w:r>
            <w:r>
              <w:rPr>
                <w:color w:val="333333"/>
              </w:rPr>
              <w:t xml:space="preserve"> </w:t>
            </w:r>
            <w:r w:rsidRPr="001C5175">
              <w:rPr>
                <w:color w:val="333333"/>
              </w:rPr>
              <w:t>and</w:t>
            </w:r>
            <w:r>
              <w:rPr>
                <w:color w:val="333333"/>
              </w:rPr>
              <w:t xml:space="preserve"> </w:t>
            </w:r>
            <w:r w:rsidRPr="001C5175">
              <w:rPr>
                <w:color w:val="333333"/>
              </w:rPr>
              <w:t>participation</w:t>
            </w:r>
          </w:p>
        </w:tc>
        <w:tc>
          <w:tcPr>
            <w:tcW w:w="3551" w:type="dxa"/>
          </w:tcPr>
          <w:p w14:paraId="298F1A44" w14:textId="414AC952" w:rsidR="0083757E" w:rsidRPr="001C5175" w:rsidRDefault="0083757E" w:rsidP="0083757E">
            <w:pPr>
              <w:pStyle w:val="ARTableBody"/>
              <w:spacing w:before="70"/>
            </w:pPr>
            <w:r w:rsidRPr="001C5175">
              <w:t>Compliance</w:t>
            </w:r>
            <w:r>
              <w:t xml:space="preserve"> </w:t>
            </w:r>
            <w:r w:rsidRPr="001C5175">
              <w:t>with</w:t>
            </w:r>
            <w:r>
              <w:t xml:space="preserve"> agreed structure on designated work groups, health and safety representatives (HSRs) and issue resolution procedures</w:t>
            </w:r>
          </w:p>
        </w:tc>
        <w:tc>
          <w:tcPr>
            <w:tcW w:w="1134" w:type="dxa"/>
          </w:tcPr>
          <w:p w14:paraId="0805FAA7" w14:textId="4CEE6FC0" w:rsidR="0083757E" w:rsidRPr="000F7947" w:rsidRDefault="0083757E" w:rsidP="0083757E">
            <w:pPr>
              <w:pStyle w:val="ARTableBodyRight"/>
              <w:spacing w:before="70"/>
              <w:rPr>
                <w:rFonts w:cs="Calibri"/>
              </w:rPr>
            </w:pPr>
            <w:r w:rsidRPr="000D7D31">
              <w:t>Completed</w:t>
            </w:r>
          </w:p>
        </w:tc>
        <w:tc>
          <w:tcPr>
            <w:tcW w:w="1189" w:type="dxa"/>
          </w:tcPr>
          <w:p w14:paraId="686D7D4E" w14:textId="7241F2A9" w:rsidR="0083757E" w:rsidRPr="000F7947" w:rsidRDefault="0083757E" w:rsidP="0083757E">
            <w:pPr>
              <w:pStyle w:val="ARTableBodyRight"/>
              <w:spacing w:before="70"/>
            </w:pPr>
            <w:r w:rsidRPr="000D7D31">
              <w:rPr>
                <w:rFonts w:cs="Calibri"/>
              </w:rPr>
              <w:t>Completed</w:t>
            </w:r>
          </w:p>
        </w:tc>
        <w:tc>
          <w:tcPr>
            <w:tcW w:w="1062" w:type="dxa"/>
          </w:tcPr>
          <w:p w14:paraId="4B6D12B8" w14:textId="67073C65" w:rsidR="0083757E" w:rsidRDefault="0083757E" w:rsidP="0083757E">
            <w:pPr>
              <w:pStyle w:val="ARTableBodyRight"/>
              <w:spacing w:before="70"/>
              <w:rPr>
                <w:rFonts w:cs="Calibri"/>
              </w:rPr>
            </w:pPr>
            <w:r w:rsidRPr="000D7D31">
              <w:rPr>
                <w:rFonts w:cs="Calibri"/>
              </w:rPr>
              <w:t>Completed</w:t>
            </w:r>
          </w:p>
        </w:tc>
      </w:tr>
      <w:tr w:rsidR="00555FE5" w:rsidRPr="001C5175" w14:paraId="6381CB4A" w14:textId="77777777" w:rsidTr="00A12758">
        <w:tc>
          <w:tcPr>
            <w:tcW w:w="1569" w:type="dxa"/>
            <w:vMerge/>
          </w:tcPr>
          <w:p w14:paraId="36815748" w14:textId="77777777" w:rsidR="00555FE5" w:rsidRPr="001C5175" w:rsidRDefault="00555FE5" w:rsidP="00555FE5">
            <w:pPr>
              <w:pStyle w:val="ARTableSubhead"/>
              <w:spacing w:before="70"/>
              <w:rPr>
                <w:color w:val="333333"/>
              </w:rPr>
            </w:pPr>
          </w:p>
        </w:tc>
        <w:tc>
          <w:tcPr>
            <w:tcW w:w="3551" w:type="dxa"/>
          </w:tcPr>
          <w:p w14:paraId="1AFE36C1" w14:textId="5044E141" w:rsidR="00555FE5" w:rsidRDefault="00555FE5" w:rsidP="00555FE5">
            <w:pPr>
              <w:pStyle w:val="ARTableBody"/>
              <w:spacing w:before="70"/>
            </w:pPr>
            <w:r w:rsidRPr="000D7D31">
              <w:t>Evidence of agreed structure of designated workgroups, HSRs and issue resolution procedures</w:t>
            </w:r>
            <w:r w:rsidRPr="000D7D31">
              <w:rPr>
                <w:vertAlign w:val="superscript"/>
              </w:rPr>
              <w:t>(2)</w:t>
            </w:r>
          </w:p>
        </w:tc>
        <w:tc>
          <w:tcPr>
            <w:tcW w:w="1134" w:type="dxa"/>
          </w:tcPr>
          <w:p w14:paraId="25875C89" w14:textId="2CD6B498" w:rsidR="00555FE5" w:rsidRPr="000F7947" w:rsidRDefault="00555FE5" w:rsidP="00555FE5">
            <w:pPr>
              <w:pStyle w:val="ARTableBodyRight"/>
              <w:spacing w:before="70"/>
              <w:rPr>
                <w:rFonts w:cs="Calibri"/>
              </w:rPr>
            </w:pPr>
            <w:r w:rsidRPr="000D7D31">
              <w:t>n/a</w:t>
            </w:r>
          </w:p>
        </w:tc>
        <w:tc>
          <w:tcPr>
            <w:tcW w:w="1189" w:type="dxa"/>
          </w:tcPr>
          <w:p w14:paraId="54F5C61D" w14:textId="42A0562B" w:rsidR="00555FE5" w:rsidRPr="000F7947" w:rsidRDefault="00555FE5" w:rsidP="00555FE5">
            <w:pPr>
              <w:pStyle w:val="ARTableBodyRight"/>
              <w:spacing w:before="70"/>
            </w:pPr>
            <w:r w:rsidRPr="000D7D31">
              <w:t>n/a</w:t>
            </w:r>
          </w:p>
        </w:tc>
        <w:tc>
          <w:tcPr>
            <w:tcW w:w="1062" w:type="dxa"/>
          </w:tcPr>
          <w:p w14:paraId="73BE3846" w14:textId="25907D77" w:rsidR="00555FE5" w:rsidRDefault="00555FE5" w:rsidP="00555FE5">
            <w:pPr>
              <w:pStyle w:val="ARTableBodyRight"/>
              <w:spacing w:before="70"/>
              <w:rPr>
                <w:rFonts w:cs="Calibri"/>
              </w:rPr>
            </w:pPr>
            <w:r w:rsidRPr="000D7D31">
              <w:t>Completed</w:t>
            </w:r>
          </w:p>
        </w:tc>
      </w:tr>
      <w:tr w:rsidR="00EF1BEC" w:rsidRPr="001C5175" w14:paraId="592E545A" w14:textId="77777777" w:rsidTr="00A12758">
        <w:tc>
          <w:tcPr>
            <w:tcW w:w="1569" w:type="dxa"/>
            <w:vMerge/>
          </w:tcPr>
          <w:p w14:paraId="2746D82D" w14:textId="77777777" w:rsidR="00EF1BEC" w:rsidRPr="001C5175" w:rsidRDefault="00EF1BEC" w:rsidP="00EF1BEC">
            <w:pPr>
              <w:pStyle w:val="ARTableSubhead"/>
              <w:spacing w:before="70"/>
              <w:rPr>
                <w:color w:val="333333"/>
              </w:rPr>
            </w:pPr>
          </w:p>
        </w:tc>
        <w:tc>
          <w:tcPr>
            <w:tcW w:w="3551" w:type="dxa"/>
          </w:tcPr>
          <w:p w14:paraId="63E008D8" w14:textId="048FD17D" w:rsidR="00EF1BEC" w:rsidRPr="001C5175" w:rsidRDefault="00EF1BEC" w:rsidP="00EF1BEC">
            <w:pPr>
              <w:pStyle w:val="ARTableBody"/>
              <w:spacing w:before="70"/>
            </w:pPr>
            <w:r>
              <w:t>Number of quarterly OHS Committee meetings</w:t>
            </w:r>
          </w:p>
        </w:tc>
        <w:tc>
          <w:tcPr>
            <w:tcW w:w="1134" w:type="dxa"/>
          </w:tcPr>
          <w:p w14:paraId="79902946" w14:textId="3A4BE0F8" w:rsidR="00EF1BEC" w:rsidRPr="000F7947" w:rsidRDefault="00EF1BEC" w:rsidP="00EF1BEC">
            <w:pPr>
              <w:pStyle w:val="ARTableBodyRight"/>
              <w:spacing w:before="70"/>
              <w:rPr>
                <w:rFonts w:cs="Calibri"/>
              </w:rPr>
            </w:pPr>
            <w:r w:rsidRPr="000D7D31">
              <w:t>4</w:t>
            </w:r>
          </w:p>
        </w:tc>
        <w:tc>
          <w:tcPr>
            <w:tcW w:w="1189" w:type="dxa"/>
          </w:tcPr>
          <w:p w14:paraId="2A8C58AB" w14:textId="0C025314" w:rsidR="00EF1BEC" w:rsidRPr="000F7947" w:rsidRDefault="00EF1BEC" w:rsidP="00EF1BEC">
            <w:pPr>
              <w:pStyle w:val="ARTableBodyRight"/>
              <w:spacing w:before="70"/>
            </w:pPr>
            <w:r w:rsidRPr="000D7D31">
              <w:rPr>
                <w:rFonts w:cs="Calibri"/>
              </w:rPr>
              <w:t>4</w:t>
            </w:r>
          </w:p>
        </w:tc>
        <w:tc>
          <w:tcPr>
            <w:tcW w:w="1062" w:type="dxa"/>
          </w:tcPr>
          <w:p w14:paraId="653263DF" w14:textId="5039D698" w:rsidR="00EF1BEC" w:rsidRDefault="00EF1BEC" w:rsidP="00EF1BEC">
            <w:pPr>
              <w:pStyle w:val="ARTableBodyRight"/>
              <w:spacing w:before="70"/>
              <w:rPr>
                <w:rFonts w:cs="Calibri"/>
              </w:rPr>
            </w:pPr>
            <w:r w:rsidRPr="000D7D31">
              <w:rPr>
                <w:rFonts w:cs="Calibri"/>
              </w:rPr>
              <w:t>4</w:t>
            </w:r>
          </w:p>
        </w:tc>
      </w:tr>
      <w:tr w:rsidR="00EA5DF0" w:rsidRPr="001C5175" w14:paraId="03C611EE" w14:textId="77777777" w:rsidTr="00A12758">
        <w:tc>
          <w:tcPr>
            <w:tcW w:w="1569" w:type="dxa"/>
            <w:vMerge w:val="restart"/>
          </w:tcPr>
          <w:p w14:paraId="6166E193" w14:textId="53594BCA" w:rsidR="00EA5DF0" w:rsidRPr="001C5175" w:rsidRDefault="00EA5DF0" w:rsidP="00EA5DF0">
            <w:pPr>
              <w:pStyle w:val="ARTableSubhead"/>
              <w:spacing w:before="70"/>
              <w:rPr>
                <w:color w:val="333333"/>
              </w:rPr>
            </w:pPr>
            <w:r w:rsidRPr="001C5175">
              <w:rPr>
                <w:color w:val="333333"/>
              </w:rPr>
              <w:t>Risk</w:t>
            </w:r>
            <w:r>
              <w:rPr>
                <w:color w:val="333333"/>
              </w:rPr>
              <w:t xml:space="preserve"> </w:t>
            </w:r>
            <w:r w:rsidRPr="001C5175">
              <w:rPr>
                <w:color w:val="333333"/>
              </w:rPr>
              <w:t>management</w:t>
            </w:r>
          </w:p>
        </w:tc>
        <w:tc>
          <w:tcPr>
            <w:tcW w:w="3551" w:type="dxa"/>
          </w:tcPr>
          <w:p w14:paraId="42E8BF49" w14:textId="1FE1F5BE" w:rsidR="00EA5DF0" w:rsidRPr="001C5175" w:rsidRDefault="00EA5DF0" w:rsidP="00EA5DF0">
            <w:pPr>
              <w:pStyle w:val="ARTableBody"/>
              <w:spacing w:before="70"/>
            </w:pPr>
            <w:r w:rsidRPr="001C5175">
              <w:t>Percentage</w:t>
            </w:r>
            <w:r>
              <w:t xml:space="preserve"> </w:t>
            </w:r>
            <w:r w:rsidRPr="001C5175">
              <w:t>of</w:t>
            </w:r>
            <w:r>
              <w:t xml:space="preserve"> </w:t>
            </w:r>
            <w:r w:rsidRPr="001C5175">
              <w:t>internal</w:t>
            </w:r>
            <w:r>
              <w:t xml:space="preserve"> </w:t>
            </w:r>
            <w:r w:rsidRPr="001C5175">
              <w:t>audits</w:t>
            </w:r>
            <w:r>
              <w:t xml:space="preserve"> </w:t>
            </w:r>
            <w:r w:rsidRPr="001C5175">
              <w:t>and</w:t>
            </w:r>
            <w:r>
              <w:t xml:space="preserve"> </w:t>
            </w:r>
            <w:r w:rsidRPr="001C5175">
              <w:t>inspections</w:t>
            </w:r>
            <w:r>
              <w:t xml:space="preserve"> </w:t>
            </w:r>
            <w:r w:rsidRPr="001C5175">
              <w:t>conducted</w:t>
            </w:r>
            <w:r>
              <w:t xml:space="preserve"> </w:t>
            </w:r>
            <w:r w:rsidRPr="001C5175">
              <w:t>as</w:t>
            </w:r>
            <w:r>
              <w:t xml:space="preserve"> </w:t>
            </w:r>
            <w:r w:rsidRPr="001C5175">
              <w:t>planned</w:t>
            </w:r>
            <w:r w:rsidRPr="00296D3A">
              <w:rPr>
                <w:rStyle w:val="Superscript"/>
              </w:rPr>
              <w:t>(</w:t>
            </w:r>
            <w:r>
              <w:rPr>
                <w:rStyle w:val="Superscript"/>
              </w:rPr>
              <w:t>3</w:t>
            </w:r>
            <w:r w:rsidRPr="00296D3A">
              <w:rPr>
                <w:rStyle w:val="Superscript"/>
              </w:rPr>
              <w:t>)</w:t>
            </w:r>
          </w:p>
        </w:tc>
        <w:tc>
          <w:tcPr>
            <w:tcW w:w="1134" w:type="dxa"/>
          </w:tcPr>
          <w:p w14:paraId="58DAFB56" w14:textId="23BC99BD" w:rsidR="00EA5DF0" w:rsidRPr="000F7947" w:rsidRDefault="00EA5DF0" w:rsidP="00EA5DF0">
            <w:pPr>
              <w:pStyle w:val="ARTableBodyRight"/>
              <w:spacing w:before="70"/>
              <w:rPr>
                <w:rFonts w:cs="Calibri"/>
              </w:rPr>
            </w:pPr>
            <w:r w:rsidRPr="000D7D31">
              <w:t>67%</w:t>
            </w:r>
          </w:p>
        </w:tc>
        <w:tc>
          <w:tcPr>
            <w:tcW w:w="1189" w:type="dxa"/>
          </w:tcPr>
          <w:p w14:paraId="63E8EC61" w14:textId="1562AFF8" w:rsidR="00EA5DF0" w:rsidRPr="000F7947" w:rsidRDefault="00EA5DF0" w:rsidP="00EA5DF0">
            <w:pPr>
              <w:pStyle w:val="ARTableBodyRight"/>
              <w:spacing w:before="70"/>
            </w:pPr>
            <w:r w:rsidRPr="000D7D31">
              <w:rPr>
                <w:rFonts w:cs="Calibri"/>
              </w:rPr>
              <w:t>67%</w:t>
            </w:r>
          </w:p>
        </w:tc>
        <w:tc>
          <w:tcPr>
            <w:tcW w:w="1062" w:type="dxa"/>
          </w:tcPr>
          <w:p w14:paraId="79C132C8" w14:textId="06057B70" w:rsidR="00EA5DF0" w:rsidRDefault="00EA5DF0" w:rsidP="00EA5DF0">
            <w:pPr>
              <w:pStyle w:val="ARTableBodyRight"/>
              <w:spacing w:before="70"/>
              <w:rPr>
                <w:rFonts w:cs="Calibri"/>
              </w:rPr>
            </w:pPr>
            <w:r w:rsidRPr="000D7D31">
              <w:rPr>
                <w:rFonts w:cs="Calibri"/>
              </w:rPr>
              <w:t>n/a</w:t>
            </w:r>
          </w:p>
        </w:tc>
      </w:tr>
      <w:tr w:rsidR="00E713B9" w:rsidRPr="001C5175" w14:paraId="2F33E4DC" w14:textId="77777777" w:rsidTr="00A12758">
        <w:tc>
          <w:tcPr>
            <w:tcW w:w="1569" w:type="dxa"/>
            <w:vMerge/>
          </w:tcPr>
          <w:p w14:paraId="60AA80E5" w14:textId="77777777" w:rsidR="00E713B9" w:rsidRPr="001C5175" w:rsidRDefault="00E713B9" w:rsidP="00E713B9">
            <w:pPr>
              <w:pStyle w:val="ARTableSubhead"/>
              <w:spacing w:before="70"/>
              <w:rPr>
                <w:color w:val="333333"/>
              </w:rPr>
            </w:pPr>
          </w:p>
        </w:tc>
        <w:tc>
          <w:tcPr>
            <w:tcW w:w="3551" w:type="dxa"/>
          </w:tcPr>
          <w:p w14:paraId="081FBC31" w14:textId="312E6E37" w:rsidR="00E713B9" w:rsidRPr="001C5175" w:rsidRDefault="00E713B9" w:rsidP="00E713B9">
            <w:pPr>
              <w:pStyle w:val="ARTableBody"/>
              <w:spacing w:before="70"/>
            </w:pPr>
            <w:r>
              <w:t>Percentage of reported incidents investigated</w:t>
            </w:r>
          </w:p>
        </w:tc>
        <w:tc>
          <w:tcPr>
            <w:tcW w:w="1134" w:type="dxa"/>
          </w:tcPr>
          <w:p w14:paraId="7FEB771D" w14:textId="1455178B" w:rsidR="00E713B9" w:rsidRPr="000F7947" w:rsidRDefault="00E713B9" w:rsidP="00E713B9">
            <w:pPr>
              <w:pStyle w:val="ARTableBodyRight"/>
              <w:spacing w:before="70"/>
              <w:rPr>
                <w:rFonts w:cs="Calibri"/>
              </w:rPr>
            </w:pPr>
            <w:r w:rsidRPr="000D7D31">
              <w:t>100%</w:t>
            </w:r>
          </w:p>
        </w:tc>
        <w:tc>
          <w:tcPr>
            <w:tcW w:w="1189" w:type="dxa"/>
          </w:tcPr>
          <w:p w14:paraId="07459132" w14:textId="1F74FABA" w:rsidR="00E713B9" w:rsidRPr="000F7947" w:rsidRDefault="00E713B9" w:rsidP="00E713B9">
            <w:pPr>
              <w:pStyle w:val="ARTableBodyRight"/>
              <w:spacing w:before="70"/>
            </w:pPr>
            <w:r w:rsidRPr="000D7D31">
              <w:rPr>
                <w:rFonts w:cs="Calibri"/>
              </w:rPr>
              <w:t>100%</w:t>
            </w:r>
          </w:p>
        </w:tc>
        <w:tc>
          <w:tcPr>
            <w:tcW w:w="1062" w:type="dxa"/>
          </w:tcPr>
          <w:p w14:paraId="12DFCFCF" w14:textId="65C37321" w:rsidR="00E713B9" w:rsidRDefault="00E713B9" w:rsidP="00E713B9">
            <w:pPr>
              <w:pStyle w:val="ARTableBodyRight"/>
              <w:spacing w:before="70"/>
              <w:rPr>
                <w:rFonts w:cs="Calibri"/>
              </w:rPr>
            </w:pPr>
            <w:r w:rsidRPr="000D7D31">
              <w:rPr>
                <w:rFonts w:cs="Calibri"/>
              </w:rPr>
              <w:t>100%</w:t>
            </w:r>
          </w:p>
        </w:tc>
      </w:tr>
      <w:tr w:rsidR="0095411A" w:rsidRPr="001C5175" w14:paraId="2C8E94B5" w14:textId="77777777" w:rsidTr="00A12758">
        <w:tc>
          <w:tcPr>
            <w:tcW w:w="1569" w:type="dxa"/>
            <w:vMerge/>
          </w:tcPr>
          <w:p w14:paraId="74DF8949" w14:textId="77777777" w:rsidR="0095411A" w:rsidRPr="001C5175" w:rsidRDefault="0095411A" w:rsidP="0095411A">
            <w:pPr>
              <w:pStyle w:val="ARTableSubhead"/>
              <w:spacing w:before="70"/>
              <w:rPr>
                <w:color w:val="333333"/>
              </w:rPr>
            </w:pPr>
          </w:p>
        </w:tc>
        <w:tc>
          <w:tcPr>
            <w:tcW w:w="3551" w:type="dxa"/>
          </w:tcPr>
          <w:p w14:paraId="3EA2ACA8" w14:textId="7D8254D3" w:rsidR="0095411A" w:rsidRPr="001C5175" w:rsidRDefault="0095411A" w:rsidP="0095411A">
            <w:pPr>
              <w:pStyle w:val="ARTableBody"/>
              <w:spacing w:before="70"/>
            </w:pPr>
            <w:r>
              <w:t>Number of improvement notices</w:t>
            </w:r>
            <w:r>
              <w:br/>
              <w:t>issued by a WorkSafe inspector</w:t>
            </w:r>
          </w:p>
        </w:tc>
        <w:tc>
          <w:tcPr>
            <w:tcW w:w="1134" w:type="dxa"/>
          </w:tcPr>
          <w:p w14:paraId="3683831A" w14:textId="1D80A285" w:rsidR="0095411A" w:rsidRPr="000F7947" w:rsidRDefault="0095411A" w:rsidP="0095411A">
            <w:pPr>
              <w:pStyle w:val="ARTableBodyRight"/>
              <w:spacing w:before="70"/>
              <w:rPr>
                <w:rFonts w:cs="Calibri"/>
              </w:rPr>
            </w:pPr>
            <w:r w:rsidRPr="000D7D31">
              <w:t>0</w:t>
            </w:r>
          </w:p>
        </w:tc>
        <w:tc>
          <w:tcPr>
            <w:tcW w:w="1189" w:type="dxa"/>
          </w:tcPr>
          <w:p w14:paraId="6E493B76" w14:textId="6AE790FF" w:rsidR="0095411A" w:rsidRPr="000F7947" w:rsidRDefault="0095411A" w:rsidP="0095411A">
            <w:pPr>
              <w:pStyle w:val="ARTableBodyRight"/>
              <w:spacing w:before="70"/>
            </w:pPr>
            <w:r w:rsidRPr="000D7D31">
              <w:rPr>
                <w:rFonts w:cs="Calibri"/>
              </w:rPr>
              <w:t>0</w:t>
            </w:r>
          </w:p>
        </w:tc>
        <w:tc>
          <w:tcPr>
            <w:tcW w:w="1062" w:type="dxa"/>
          </w:tcPr>
          <w:p w14:paraId="0A7B057F" w14:textId="50B267D1" w:rsidR="0095411A" w:rsidRDefault="0095411A" w:rsidP="0095411A">
            <w:pPr>
              <w:pStyle w:val="ARTableBodyRight"/>
              <w:spacing w:before="70"/>
              <w:rPr>
                <w:rFonts w:cs="Calibri"/>
              </w:rPr>
            </w:pPr>
            <w:r w:rsidRPr="000D7D31">
              <w:rPr>
                <w:rFonts w:cs="Calibri"/>
              </w:rPr>
              <w:t>0</w:t>
            </w:r>
          </w:p>
        </w:tc>
      </w:tr>
      <w:tr w:rsidR="00D35786" w:rsidRPr="001C5175" w14:paraId="566EED58" w14:textId="77777777" w:rsidTr="00A12758">
        <w:tc>
          <w:tcPr>
            <w:tcW w:w="1569" w:type="dxa"/>
            <w:vMerge/>
          </w:tcPr>
          <w:p w14:paraId="2F81E050" w14:textId="77777777" w:rsidR="00D35786" w:rsidRPr="001C5175" w:rsidRDefault="00D35786" w:rsidP="00D35786">
            <w:pPr>
              <w:pStyle w:val="ARTableSubhead"/>
              <w:spacing w:before="70"/>
              <w:rPr>
                <w:color w:val="333333"/>
              </w:rPr>
            </w:pPr>
          </w:p>
        </w:tc>
        <w:tc>
          <w:tcPr>
            <w:tcW w:w="3551" w:type="dxa"/>
          </w:tcPr>
          <w:p w14:paraId="248718B5" w14:textId="5164096E" w:rsidR="00D35786" w:rsidRDefault="00D35786" w:rsidP="00D35786">
            <w:pPr>
              <w:pStyle w:val="ARTableBody"/>
              <w:spacing w:before="70"/>
            </w:pPr>
            <w:r>
              <w:t>Number of prosecutions</w:t>
            </w:r>
          </w:p>
        </w:tc>
        <w:tc>
          <w:tcPr>
            <w:tcW w:w="1134" w:type="dxa"/>
          </w:tcPr>
          <w:p w14:paraId="3807814F" w14:textId="19A687FD" w:rsidR="00D35786" w:rsidRPr="000F7947" w:rsidRDefault="00D35786" w:rsidP="00D35786">
            <w:pPr>
              <w:pStyle w:val="ARTableBodyRight"/>
              <w:spacing w:before="70"/>
              <w:rPr>
                <w:rFonts w:cs="Calibri"/>
              </w:rPr>
            </w:pPr>
            <w:r w:rsidRPr="000D7D31">
              <w:t>0</w:t>
            </w:r>
          </w:p>
        </w:tc>
        <w:tc>
          <w:tcPr>
            <w:tcW w:w="1189" w:type="dxa"/>
          </w:tcPr>
          <w:p w14:paraId="12F8848D" w14:textId="24BBAC6F" w:rsidR="00D35786" w:rsidRPr="000F7947" w:rsidRDefault="00D35786" w:rsidP="00D35786">
            <w:pPr>
              <w:pStyle w:val="ARTableBodyRight"/>
              <w:spacing w:before="70"/>
            </w:pPr>
            <w:r w:rsidRPr="000D7D31">
              <w:rPr>
                <w:rFonts w:cs="Calibri"/>
              </w:rPr>
              <w:t>0</w:t>
            </w:r>
          </w:p>
        </w:tc>
        <w:tc>
          <w:tcPr>
            <w:tcW w:w="1062" w:type="dxa"/>
          </w:tcPr>
          <w:p w14:paraId="6301C852" w14:textId="4ED2E8A7" w:rsidR="00D35786" w:rsidRDefault="00D35786" w:rsidP="00D35786">
            <w:pPr>
              <w:pStyle w:val="ARTableBodyRight"/>
              <w:spacing w:before="70"/>
              <w:rPr>
                <w:rFonts w:cs="Calibri"/>
              </w:rPr>
            </w:pPr>
            <w:r w:rsidRPr="000D7D31">
              <w:rPr>
                <w:rFonts w:cs="Calibri"/>
              </w:rPr>
              <w:t>0</w:t>
            </w:r>
          </w:p>
        </w:tc>
      </w:tr>
      <w:tr w:rsidR="001E0917" w:rsidRPr="001C5175" w14:paraId="338C5F61" w14:textId="77777777" w:rsidTr="00A12758">
        <w:tc>
          <w:tcPr>
            <w:tcW w:w="1569" w:type="dxa"/>
            <w:vMerge/>
          </w:tcPr>
          <w:p w14:paraId="789436F6" w14:textId="77777777" w:rsidR="001E0917" w:rsidRPr="001C5175" w:rsidRDefault="001E0917" w:rsidP="001E0917">
            <w:pPr>
              <w:pStyle w:val="ARTableBody"/>
              <w:spacing w:before="70"/>
              <w:rPr>
                <w:color w:val="333333"/>
              </w:rPr>
            </w:pPr>
          </w:p>
        </w:tc>
        <w:tc>
          <w:tcPr>
            <w:tcW w:w="3551" w:type="dxa"/>
          </w:tcPr>
          <w:p w14:paraId="690D6E15" w14:textId="3EBF129B" w:rsidR="001E0917" w:rsidRPr="001C5175" w:rsidRDefault="001E0917" w:rsidP="001E0917">
            <w:pPr>
              <w:pStyle w:val="ARTableBody"/>
              <w:spacing w:before="70"/>
            </w:pPr>
            <w:r w:rsidRPr="001C5175">
              <w:t>Percentage</w:t>
            </w:r>
            <w:r>
              <w:t xml:space="preserve"> </w:t>
            </w:r>
            <w:r w:rsidRPr="001C5175">
              <w:t>of</w:t>
            </w:r>
            <w:r>
              <w:t xml:space="preserve"> </w:t>
            </w:r>
            <w:r w:rsidRPr="001C5175">
              <w:t>issues</w:t>
            </w:r>
            <w:r>
              <w:t xml:space="preserve"> </w:t>
            </w:r>
            <w:r w:rsidRPr="001C5175">
              <w:t>arising</w:t>
            </w:r>
            <w:r>
              <w:t xml:space="preserve"> </w:t>
            </w:r>
            <w:r w:rsidRPr="001C5175">
              <w:t>from:</w:t>
            </w:r>
          </w:p>
        </w:tc>
        <w:tc>
          <w:tcPr>
            <w:tcW w:w="1134" w:type="dxa"/>
          </w:tcPr>
          <w:p w14:paraId="4813C80F" w14:textId="64419E5D" w:rsidR="001E0917" w:rsidRPr="000F7947" w:rsidRDefault="001E0917" w:rsidP="001E0917">
            <w:pPr>
              <w:pStyle w:val="ARTableBodyRight"/>
              <w:spacing w:before="70"/>
              <w:rPr>
                <w:rFonts w:cs="Calibri"/>
              </w:rPr>
            </w:pPr>
          </w:p>
        </w:tc>
        <w:tc>
          <w:tcPr>
            <w:tcW w:w="1189" w:type="dxa"/>
          </w:tcPr>
          <w:p w14:paraId="39EEBAD8" w14:textId="6E9EFC4A" w:rsidR="001E0917" w:rsidRPr="000F7947" w:rsidRDefault="001E0917" w:rsidP="001E0917">
            <w:pPr>
              <w:pStyle w:val="ARTableBodyRight"/>
              <w:spacing w:before="70"/>
            </w:pPr>
          </w:p>
        </w:tc>
        <w:tc>
          <w:tcPr>
            <w:tcW w:w="1062" w:type="dxa"/>
          </w:tcPr>
          <w:p w14:paraId="1682D0AE" w14:textId="581667F5" w:rsidR="001E0917" w:rsidRPr="001C5175" w:rsidRDefault="001E0917" w:rsidP="001E0917">
            <w:pPr>
              <w:pStyle w:val="ARTableBodyRight"/>
              <w:spacing w:before="70"/>
            </w:pPr>
          </w:p>
        </w:tc>
      </w:tr>
      <w:tr w:rsidR="007E7E74" w:rsidRPr="001C5175" w14:paraId="231D5FEF" w14:textId="77777777" w:rsidTr="00A12758">
        <w:tc>
          <w:tcPr>
            <w:tcW w:w="1569" w:type="dxa"/>
            <w:vMerge/>
          </w:tcPr>
          <w:p w14:paraId="2B33E09C" w14:textId="77777777" w:rsidR="007E7E74" w:rsidRPr="001C5175" w:rsidRDefault="007E7E74" w:rsidP="007E7E74">
            <w:pPr>
              <w:pStyle w:val="ARTableBody"/>
              <w:spacing w:before="70"/>
              <w:rPr>
                <w:color w:val="333333"/>
              </w:rPr>
            </w:pPr>
          </w:p>
        </w:tc>
        <w:tc>
          <w:tcPr>
            <w:tcW w:w="3551" w:type="dxa"/>
          </w:tcPr>
          <w:p w14:paraId="003C8862" w14:textId="13415751" w:rsidR="007E7E74" w:rsidRPr="001C5175" w:rsidRDefault="007E7E74" w:rsidP="007056CC">
            <w:pPr>
              <w:pStyle w:val="ARTableBullet"/>
              <w:numPr>
                <w:ilvl w:val="0"/>
                <w:numId w:val="3"/>
              </w:numPr>
              <w:spacing w:before="70"/>
              <w:ind w:left="255" w:hanging="255"/>
            </w:pPr>
            <w:r>
              <w:t>i</w:t>
            </w:r>
            <w:r w:rsidRPr="001C5175">
              <w:t>nternal</w:t>
            </w:r>
            <w:r>
              <w:t xml:space="preserve"> </w:t>
            </w:r>
            <w:r w:rsidRPr="001C5175">
              <w:t>audits</w:t>
            </w:r>
          </w:p>
        </w:tc>
        <w:tc>
          <w:tcPr>
            <w:tcW w:w="1134" w:type="dxa"/>
          </w:tcPr>
          <w:p w14:paraId="5BA97B30" w14:textId="70171A55" w:rsidR="007E7E74" w:rsidRPr="000F7947" w:rsidRDefault="007E7E74" w:rsidP="007E7E74">
            <w:pPr>
              <w:pStyle w:val="ARTableBodyRight"/>
              <w:spacing w:before="70"/>
              <w:rPr>
                <w:rFonts w:cs="Calibri"/>
              </w:rPr>
            </w:pPr>
            <w:r w:rsidRPr="000D7D31">
              <w:t>100%</w:t>
            </w:r>
          </w:p>
        </w:tc>
        <w:tc>
          <w:tcPr>
            <w:tcW w:w="1189" w:type="dxa"/>
          </w:tcPr>
          <w:p w14:paraId="0FE7D57B" w14:textId="415A0F3D" w:rsidR="007E7E74" w:rsidRPr="000F7947" w:rsidRDefault="007E7E74" w:rsidP="007E7E74">
            <w:pPr>
              <w:pStyle w:val="ARTableBodyRight"/>
              <w:spacing w:before="70"/>
            </w:pPr>
            <w:r w:rsidRPr="000D7D31">
              <w:rPr>
                <w:rFonts w:cs="Calibri"/>
              </w:rPr>
              <w:t>n/a</w:t>
            </w:r>
          </w:p>
        </w:tc>
        <w:tc>
          <w:tcPr>
            <w:tcW w:w="1062" w:type="dxa"/>
          </w:tcPr>
          <w:p w14:paraId="4BF57885" w14:textId="3707616A" w:rsidR="007E7E74" w:rsidRDefault="007E7E74" w:rsidP="007E7E74">
            <w:pPr>
              <w:pStyle w:val="ARTableBodyRight"/>
              <w:spacing w:before="70"/>
              <w:rPr>
                <w:rFonts w:cs="Calibri"/>
              </w:rPr>
            </w:pPr>
            <w:r w:rsidRPr="000D7D31">
              <w:rPr>
                <w:rFonts w:cs="Calibri"/>
              </w:rPr>
              <w:t>n/a</w:t>
            </w:r>
          </w:p>
        </w:tc>
      </w:tr>
      <w:tr w:rsidR="00746289" w:rsidRPr="001C5175" w14:paraId="66D661EA" w14:textId="77777777" w:rsidTr="00A12758">
        <w:tc>
          <w:tcPr>
            <w:tcW w:w="1569" w:type="dxa"/>
            <w:vMerge/>
          </w:tcPr>
          <w:p w14:paraId="38F61098" w14:textId="77777777" w:rsidR="00746289" w:rsidRPr="001C5175" w:rsidRDefault="00746289" w:rsidP="00746289">
            <w:pPr>
              <w:pStyle w:val="ARTableBody"/>
              <w:spacing w:before="70"/>
              <w:rPr>
                <w:color w:val="333333"/>
              </w:rPr>
            </w:pPr>
          </w:p>
        </w:tc>
        <w:tc>
          <w:tcPr>
            <w:tcW w:w="3551" w:type="dxa"/>
          </w:tcPr>
          <w:p w14:paraId="52E7569B" w14:textId="6EEA99C0" w:rsidR="00746289" w:rsidRPr="001C5175" w:rsidRDefault="00746289" w:rsidP="007056CC">
            <w:pPr>
              <w:pStyle w:val="ARTableBullet"/>
              <w:numPr>
                <w:ilvl w:val="0"/>
                <w:numId w:val="3"/>
              </w:numPr>
              <w:tabs>
                <w:tab w:val="left" w:pos="255"/>
              </w:tabs>
              <w:spacing w:before="70"/>
              <w:ind w:hanging="720"/>
            </w:pPr>
            <w:r w:rsidRPr="001C5175">
              <w:t>HSR</w:t>
            </w:r>
            <w:r>
              <w:t xml:space="preserve"> </w:t>
            </w:r>
            <w:r w:rsidRPr="001C5175">
              <w:t>provisional</w:t>
            </w:r>
            <w:r>
              <w:t xml:space="preserve"> </w:t>
            </w:r>
            <w:r w:rsidRPr="001C5175">
              <w:t>improvement</w:t>
            </w:r>
            <w:r>
              <w:t xml:space="preserve"> </w:t>
            </w:r>
            <w:r w:rsidRPr="001C5175">
              <w:t>notices</w:t>
            </w:r>
          </w:p>
        </w:tc>
        <w:tc>
          <w:tcPr>
            <w:tcW w:w="1134" w:type="dxa"/>
          </w:tcPr>
          <w:p w14:paraId="621D613F" w14:textId="10D425ED" w:rsidR="00746289" w:rsidRPr="000F7947" w:rsidRDefault="00746289" w:rsidP="00746289">
            <w:pPr>
              <w:pStyle w:val="ARTableBodyRight"/>
              <w:spacing w:before="70"/>
              <w:rPr>
                <w:rFonts w:cs="Calibri"/>
              </w:rPr>
            </w:pPr>
            <w:r w:rsidRPr="000D7D31">
              <w:t>n/a</w:t>
            </w:r>
          </w:p>
        </w:tc>
        <w:tc>
          <w:tcPr>
            <w:tcW w:w="1189" w:type="dxa"/>
          </w:tcPr>
          <w:p w14:paraId="1C289152" w14:textId="35BFB72F" w:rsidR="00746289" w:rsidRPr="000F7947" w:rsidRDefault="00746289" w:rsidP="00746289">
            <w:pPr>
              <w:pStyle w:val="ARTableBodyRight"/>
              <w:spacing w:before="70"/>
            </w:pPr>
            <w:r w:rsidRPr="000D7D31">
              <w:t>n/a</w:t>
            </w:r>
          </w:p>
        </w:tc>
        <w:tc>
          <w:tcPr>
            <w:tcW w:w="1062" w:type="dxa"/>
          </w:tcPr>
          <w:p w14:paraId="5B5BABB0" w14:textId="16E367DC" w:rsidR="00746289" w:rsidRDefault="00746289" w:rsidP="00746289">
            <w:pPr>
              <w:pStyle w:val="ARTableBodyRight"/>
              <w:spacing w:before="70"/>
              <w:rPr>
                <w:rFonts w:cs="Calibri"/>
              </w:rPr>
            </w:pPr>
            <w:r w:rsidRPr="000D7D31">
              <w:t>n/a</w:t>
            </w:r>
          </w:p>
        </w:tc>
      </w:tr>
      <w:tr w:rsidR="00724B74" w:rsidRPr="001C5175" w14:paraId="5EF8909E" w14:textId="77777777" w:rsidTr="00A12758">
        <w:tc>
          <w:tcPr>
            <w:tcW w:w="1569" w:type="dxa"/>
            <w:vMerge/>
          </w:tcPr>
          <w:p w14:paraId="49774C30" w14:textId="77777777" w:rsidR="00724B74" w:rsidRPr="001C5175" w:rsidRDefault="00724B74" w:rsidP="00724B74">
            <w:pPr>
              <w:pStyle w:val="ARTableBody"/>
              <w:spacing w:before="70"/>
              <w:rPr>
                <w:color w:val="333333"/>
              </w:rPr>
            </w:pPr>
          </w:p>
        </w:tc>
        <w:tc>
          <w:tcPr>
            <w:tcW w:w="3551" w:type="dxa"/>
          </w:tcPr>
          <w:p w14:paraId="00B2A2C9" w14:textId="33AEC1FF" w:rsidR="00724B74" w:rsidRPr="001C5175" w:rsidRDefault="009E1247" w:rsidP="007056CC">
            <w:pPr>
              <w:pStyle w:val="ARTableBullet"/>
              <w:numPr>
                <w:ilvl w:val="0"/>
                <w:numId w:val="3"/>
              </w:numPr>
              <w:spacing w:before="70"/>
              <w:ind w:left="255" w:hanging="255"/>
            </w:pPr>
            <w:r>
              <w:t>WorkSafe notice</w:t>
            </w:r>
            <w:r w:rsidR="00874646">
              <w:t>s</w:t>
            </w:r>
          </w:p>
        </w:tc>
        <w:tc>
          <w:tcPr>
            <w:tcW w:w="1134" w:type="dxa"/>
          </w:tcPr>
          <w:p w14:paraId="20117D2F" w14:textId="01D4BB7A" w:rsidR="00724B74" w:rsidRPr="000F7947" w:rsidRDefault="00724B74" w:rsidP="00724B74">
            <w:pPr>
              <w:pStyle w:val="ARTableBodyRight"/>
              <w:spacing w:before="70"/>
              <w:rPr>
                <w:rFonts w:cs="Calibri"/>
              </w:rPr>
            </w:pPr>
            <w:r w:rsidRPr="000D7D31">
              <w:t>n/a</w:t>
            </w:r>
          </w:p>
        </w:tc>
        <w:tc>
          <w:tcPr>
            <w:tcW w:w="1189" w:type="dxa"/>
          </w:tcPr>
          <w:p w14:paraId="59FC3749" w14:textId="5928D9F0" w:rsidR="00724B74" w:rsidRPr="000F7947" w:rsidRDefault="00724B74" w:rsidP="00724B74">
            <w:pPr>
              <w:pStyle w:val="ARTableBodyRight"/>
              <w:spacing w:before="70"/>
            </w:pPr>
            <w:r w:rsidRPr="000D7D31">
              <w:rPr>
                <w:rFonts w:cs="Calibri"/>
              </w:rPr>
              <w:t>n/a</w:t>
            </w:r>
          </w:p>
        </w:tc>
        <w:tc>
          <w:tcPr>
            <w:tcW w:w="1062" w:type="dxa"/>
          </w:tcPr>
          <w:p w14:paraId="3BE1C2BD" w14:textId="0F3DA2E3" w:rsidR="00724B74" w:rsidRDefault="00724B74" w:rsidP="00724B74">
            <w:pPr>
              <w:pStyle w:val="ARTableBodyRight"/>
              <w:spacing w:before="70"/>
              <w:rPr>
                <w:rFonts w:cs="Calibri"/>
              </w:rPr>
            </w:pPr>
            <w:r w:rsidRPr="000D7D31">
              <w:rPr>
                <w:rFonts w:cs="Calibri"/>
              </w:rPr>
              <w:t>n/a</w:t>
            </w:r>
          </w:p>
        </w:tc>
      </w:tr>
      <w:tr w:rsidR="007B4DA5" w:rsidRPr="001C5175" w14:paraId="343DB9DF" w14:textId="77777777" w:rsidTr="00A12758">
        <w:tc>
          <w:tcPr>
            <w:tcW w:w="1569" w:type="dxa"/>
            <w:vMerge w:val="restart"/>
          </w:tcPr>
          <w:p w14:paraId="24BEB8F3" w14:textId="77777777" w:rsidR="007B4DA5" w:rsidRPr="001C5175" w:rsidRDefault="007B4DA5" w:rsidP="00811A20">
            <w:pPr>
              <w:pStyle w:val="ARTableSubhead"/>
              <w:pageBreakBefore/>
              <w:spacing w:before="70"/>
              <w:rPr>
                <w:color w:val="333333"/>
              </w:rPr>
            </w:pPr>
            <w:r w:rsidRPr="001C5175">
              <w:rPr>
                <w:color w:val="333333"/>
              </w:rPr>
              <w:lastRenderedPageBreak/>
              <w:t>Training</w:t>
            </w:r>
          </w:p>
        </w:tc>
        <w:tc>
          <w:tcPr>
            <w:tcW w:w="3551" w:type="dxa"/>
          </w:tcPr>
          <w:p w14:paraId="43CA09AF" w14:textId="208A7F47" w:rsidR="007B4DA5" w:rsidRPr="001C5175" w:rsidRDefault="005014E3" w:rsidP="007B4DA5">
            <w:pPr>
              <w:pStyle w:val="ARTableBody"/>
              <w:spacing w:before="70"/>
            </w:pPr>
            <w:r w:rsidRPr="000D7D31">
              <w:t>Percentage of managers and staff who have received OHS training (online induction module):</w:t>
            </w:r>
          </w:p>
        </w:tc>
        <w:tc>
          <w:tcPr>
            <w:tcW w:w="1134" w:type="dxa"/>
          </w:tcPr>
          <w:p w14:paraId="5EFF0553" w14:textId="77777777" w:rsidR="007B4DA5" w:rsidRPr="00015473" w:rsidRDefault="007B4DA5" w:rsidP="007B4DA5">
            <w:pPr>
              <w:pStyle w:val="ARTableBodyRight"/>
              <w:spacing w:before="70"/>
              <w:rPr>
                <w:rFonts w:cs="Calibri"/>
                <w:color w:val="C00000"/>
              </w:rPr>
            </w:pPr>
          </w:p>
        </w:tc>
        <w:tc>
          <w:tcPr>
            <w:tcW w:w="1189" w:type="dxa"/>
          </w:tcPr>
          <w:p w14:paraId="787C264D" w14:textId="77777777" w:rsidR="007B4DA5" w:rsidRPr="001C5175" w:rsidRDefault="007B4DA5" w:rsidP="007B4DA5">
            <w:pPr>
              <w:pStyle w:val="ARTableBodyRight"/>
              <w:spacing w:before="70"/>
            </w:pPr>
          </w:p>
        </w:tc>
        <w:tc>
          <w:tcPr>
            <w:tcW w:w="1062" w:type="dxa"/>
          </w:tcPr>
          <w:p w14:paraId="4DD6606B" w14:textId="77777777" w:rsidR="007B4DA5" w:rsidRPr="001C5175" w:rsidRDefault="007B4DA5" w:rsidP="007B4DA5">
            <w:pPr>
              <w:pStyle w:val="ARTableBodyRight"/>
              <w:spacing w:before="70"/>
            </w:pPr>
          </w:p>
        </w:tc>
      </w:tr>
      <w:tr w:rsidR="00466E3D" w:rsidRPr="001C5175" w14:paraId="20763BD1" w14:textId="77777777" w:rsidTr="00A12758">
        <w:tc>
          <w:tcPr>
            <w:tcW w:w="1569" w:type="dxa"/>
            <w:vMerge/>
          </w:tcPr>
          <w:p w14:paraId="3F10610D" w14:textId="77777777" w:rsidR="00466E3D" w:rsidRPr="001C5175" w:rsidRDefault="00466E3D" w:rsidP="00466E3D">
            <w:pPr>
              <w:pStyle w:val="ARTableSubhead"/>
              <w:spacing w:before="70"/>
              <w:rPr>
                <w:color w:val="333333"/>
              </w:rPr>
            </w:pPr>
          </w:p>
        </w:tc>
        <w:tc>
          <w:tcPr>
            <w:tcW w:w="3551" w:type="dxa"/>
          </w:tcPr>
          <w:p w14:paraId="7267FCAC" w14:textId="0BFD172B" w:rsidR="00466E3D" w:rsidRPr="001C5175" w:rsidRDefault="00001465" w:rsidP="007056CC">
            <w:pPr>
              <w:pStyle w:val="ARTableBullet"/>
              <w:numPr>
                <w:ilvl w:val="0"/>
                <w:numId w:val="3"/>
              </w:numPr>
              <w:spacing w:before="70"/>
              <w:ind w:left="255" w:hanging="255"/>
            </w:pPr>
            <w:r>
              <w:t>i</w:t>
            </w:r>
            <w:r w:rsidR="00466E3D" w:rsidRPr="000D7D31">
              <w:t>nduction</w:t>
            </w:r>
            <w:r w:rsidR="00466E3D" w:rsidRPr="000D7D31">
              <w:rPr>
                <w:vertAlign w:val="superscript"/>
              </w:rPr>
              <w:t>(2)</w:t>
            </w:r>
          </w:p>
        </w:tc>
        <w:tc>
          <w:tcPr>
            <w:tcW w:w="1134" w:type="dxa"/>
          </w:tcPr>
          <w:p w14:paraId="53B439E4" w14:textId="3FD57F6A" w:rsidR="00466E3D" w:rsidRPr="000F7947" w:rsidRDefault="00466E3D" w:rsidP="00466E3D">
            <w:pPr>
              <w:pStyle w:val="ARTableBodyRight"/>
              <w:spacing w:before="70"/>
              <w:rPr>
                <w:rFonts w:cs="Calibri"/>
              </w:rPr>
            </w:pPr>
            <w:r w:rsidRPr="000D7D31">
              <w:t>n/a</w:t>
            </w:r>
          </w:p>
        </w:tc>
        <w:tc>
          <w:tcPr>
            <w:tcW w:w="1189" w:type="dxa"/>
          </w:tcPr>
          <w:p w14:paraId="441DC847" w14:textId="7C85D441" w:rsidR="00466E3D" w:rsidRPr="001C5175" w:rsidRDefault="00466E3D" w:rsidP="00466E3D">
            <w:pPr>
              <w:pStyle w:val="ARTableBodyRight"/>
              <w:spacing w:before="70"/>
            </w:pPr>
            <w:r w:rsidRPr="000D7D31">
              <w:rPr>
                <w:rFonts w:cs="Calibri"/>
              </w:rPr>
              <w:t>n/a</w:t>
            </w:r>
          </w:p>
        </w:tc>
        <w:tc>
          <w:tcPr>
            <w:tcW w:w="1062" w:type="dxa"/>
          </w:tcPr>
          <w:p w14:paraId="45992D93" w14:textId="352CBE25" w:rsidR="00466E3D" w:rsidRDefault="00466E3D" w:rsidP="00466E3D">
            <w:pPr>
              <w:pStyle w:val="ARTableBodyRight"/>
              <w:spacing w:before="70"/>
              <w:rPr>
                <w:rFonts w:cs="Calibri"/>
              </w:rPr>
            </w:pPr>
            <w:r w:rsidRPr="000D7D31">
              <w:rPr>
                <w:rFonts w:eastAsia="Arial"/>
              </w:rPr>
              <w:t>93%</w:t>
            </w:r>
          </w:p>
        </w:tc>
      </w:tr>
      <w:tr w:rsidR="00466E3D" w:rsidRPr="001C5175" w14:paraId="4229D47C" w14:textId="77777777" w:rsidTr="00A12758">
        <w:tc>
          <w:tcPr>
            <w:tcW w:w="1569" w:type="dxa"/>
            <w:vMerge/>
          </w:tcPr>
          <w:p w14:paraId="72E18B7A" w14:textId="77777777" w:rsidR="00466E3D" w:rsidRPr="001C5175" w:rsidRDefault="00466E3D" w:rsidP="00466E3D">
            <w:pPr>
              <w:pStyle w:val="ARTableSubhead"/>
              <w:spacing w:before="70"/>
              <w:rPr>
                <w:color w:val="333333"/>
              </w:rPr>
            </w:pPr>
          </w:p>
        </w:tc>
        <w:tc>
          <w:tcPr>
            <w:tcW w:w="3551" w:type="dxa"/>
          </w:tcPr>
          <w:p w14:paraId="51B0BD42" w14:textId="076E917C" w:rsidR="00466E3D" w:rsidRDefault="00001465" w:rsidP="007056CC">
            <w:pPr>
              <w:pStyle w:val="ARTableBullet"/>
              <w:numPr>
                <w:ilvl w:val="0"/>
                <w:numId w:val="3"/>
              </w:numPr>
              <w:spacing w:before="70"/>
              <w:ind w:left="255" w:hanging="255"/>
            </w:pPr>
            <w:r>
              <w:t>m</w:t>
            </w:r>
            <w:r w:rsidR="00466E3D" w:rsidRPr="00114C9E">
              <w:t>anagement training</w:t>
            </w:r>
          </w:p>
        </w:tc>
        <w:tc>
          <w:tcPr>
            <w:tcW w:w="1134" w:type="dxa"/>
          </w:tcPr>
          <w:p w14:paraId="744037CD" w14:textId="10876716" w:rsidR="00466E3D" w:rsidRPr="000F7947" w:rsidRDefault="00466E3D" w:rsidP="00466E3D">
            <w:pPr>
              <w:pStyle w:val="ARTableBodyRight"/>
              <w:spacing w:before="70"/>
              <w:rPr>
                <w:rFonts w:cs="Calibri"/>
              </w:rPr>
            </w:pPr>
            <w:r w:rsidRPr="000D7D31">
              <w:t>26%</w:t>
            </w:r>
          </w:p>
        </w:tc>
        <w:tc>
          <w:tcPr>
            <w:tcW w:w="1189" w:type="dxa"/>
          </w:tcPr>
          <w:p w14:paraId="5EA9B938" w14:textId="358A8212" w:rsidR="00466E3D" w:rsidRDefault="00466E3D" w:rsidP="00466E3D">
            <w:pPr>
              <w:pStyle w:val="ARTableBodyRight"/>
              <w:spacing w:before="70"/>
            </w:pPr>
            <w:r w:rsidRPr="000D7D31">
              <w:rPr>
                <w:rFonts w:cs="Calibri"/>
              </w:rPr>
              <w:t>42%</w:t>
            </w:r>
          </w:p>
        </w:tc>
        <w:tc>
          <w:tcPr>
            <w:tcW w:w="1062" w:type="dxa"/>
          </w:tcPr>
          <w:p w14:paraId="30337C07" w14:textId="1DACC688" w:rsidR="00466E3D" w:rsidRDefault="00466E3D" w:rsidP="00466E3D">
            <w:pPr>
              <w:pStyle w:val="ARTableBodyRight"/>
              <w:spacing w:before="70"/>
              <w:rPr>
                <w:rFonts w:cs="Calibri"/>
              </w:rPr>
            </w:pPr>
            <w:r w:rsidRPr="000D7D31">
              <w:rPr>
                <w:rFonts w:eastAsia="Arial"/>
              </w:rPr>
              <w:t>93%</w:t>
            </w:r>
          </w:p>
        </w:tc>
      </w:tr>
      <w:tr w:rsidR="00466E3D" w:rsidRPr="001C5175" w14:paraId="1EBEC921" w14:textId="77777777" w:rsidTr="00A12758">
        <w:tc>
          <w:tcPr>
            <w:tcW w:w="1569" w:type="dxa"/>
            <w:vMerge/>
          </w:tcPr>
          <w:p w14:paraId="59C97EE0" w14:textId="77777777" w:rsidR="00466E3D" w:rsidRPr="001C5175" w:rsidRDefault="00466E3D" w:rsidP="00466E3D">
            <w:pPr>
              <w:pStyle w:val="ARTableBody"/>
              <w:spacing w:before="70"/>
              <w:rPr>
                <w:color w:val="333333"/>
              </w:rPr>
            </w:pPr>
          </w:p>
        </w:tc>
        <w:tc>
          <w:tcPr>
            <w:tcW w:w="3551" w:type="dxa"/>
          </w:tcPr>
          <w:p w14:paraId="22152B72" w14:textId="37CFF2C0" w:rsidR="00466E3D" w:rsidRPr="001C5175" w:rsidRDefault="00001465" w:rsidP="007056CC">
            <w:pPr>
              <w:pStyle w:val="ARTableBullet"/>
              <w:numPr>
                <w:ilvl w:val="0"/>
                <w:numId w:val="3"/>
              </w:numPr>
              <w:spacing w:before="70"/>
              <w:ind w:left="255" w:hanging="255"/>
            </w:pPr>
            <w:r>
              <w:t>c</w:t>
            </w:r>
            <w:r w:rsidR="00466E3D" w:rsidRPr="000D7D31">
              <w:t>ontractors and temps</w:t>
            </w:r>
            <w:r w:rsidR="00466E3D" w:rsidRPr="000D7D31">
              <w:rPr>
                <w:vertAlign w:val="superscript"/>
              </w:rPr>
              <w:t>(4)</w:t>
            </w:r>
          </w:p>
        </w:tc>
        <w:tc>
          <w:tcPr>
            <w:tcW w:w="1134" w:type="dxa"/>
          </w:tcPr>
          <w:p w14:paraId="5DA8F27A" w14:textId="084908A8" w:rsidR="00466E3D" w:rsidRPr="000F7947" w:rsidRDefault="00466E3D" w:rsidP="00466E3D">
            <w:pPr>
              <w:pStyle w:val="ARTableBodyRight"/>
              <w:spacing w:before="70"/>
              <w:rPr>
                <w:rFonts w:cs="Calibri"/>
              </w:rPr>
            </w:pPr>
            <w:r w:rsidRPr="000D7D31">
              <w:t>7%</w:t>
            </w:r>
          </w:p>
        </w:tc>
        <w:tc>
          <w:tcPr>
            <w:tcW w:w="1189" w:type="dxa"/>
          </w:tcPr>
          <w:p w14:paraId="356B0A10" w14:textId="74DDBFD0" w:rsidR="00466E3D" w:rsidRPr="001C5175" w:rsidRDefault="00466E3D" w:rsidP="00466E3D">
            <w:pPr>
              <w:pStyle w:val="ARTableBodyRight"/>
              <w:spacing w:before="70"/>
            </w:pPr>
            <w:r w:rsidRPr="000D7D31">
              <w:rPr>
                <w:rFonts w:cs="Calibri"/>
              </w:rPr>
              <w:t>n/a</w:t>
            </w:r>
          </w:p>
        </w:tc>
        <w:tc>
          <w:tcPr>
            <w:tcW w:w="1062" w:type="dxa"/>
          </w:tcPr>
          <w:p w14:paraId="666DD62F" w14:textId="7A1483E6" w:rsidR="00466E3D" w:rsidRDefault="00466E3D" w:rsidP="00466E3D">
            <w:pPr>
              <w:pStyle w:val="ARTableBodyRight"/>
              <w:spacing w:before="70"/>
              <w:rPr>
                <w:rFonts w:cs="Calibri"/>
              </w:rPr>
            </w:pPr>
            <w:r w:rsidRPr="000D7D31">
              <w:rPr>
                <w:rFonts w:eastAsia="Arial"/>
              </w:rPr>
              <w:t>n/a</w:t>
            </w:r>
          </w:p>
        </w:tc>
      </w:tr>
      <w:tr w:rsidR="00850E46" w:rsidRPr="001C5175" w14:paraId="6EDB03FA" w14:textId="77777777" w:rsidTr="00A12758">
        <w:tc>
          <w:tcPr>
            <w:tcW w:w="1569" w:type="dxa"/>
            <w:vMerge/>
          </w:tcPr>
          <w:p w14:paraId="1FD0767C" w14:textId="77777777" w:rsidR="00850E46" w:rsidRPr="001C5175" w:rsidRDefault="00850E46" w:rsidP="00850E46">
            <w:pPr>
              <w:pStyle w:val="ARTableBody"/>
              <w:spacing w:before="70"/>
              <w:rPr>
                <w:color w:val="333333"/>
              </w:rPr>
            </w:pPr>
          </w:p>
        </w:tc>
        <w:tc>
          <w:tcPr>
            <w:tcW w:w="3551" w:type="dxa"/>
          </w:tcPr>
          <w:p w14:paraId="1B5E2B65" w14:textId="0182B7D4" w:rsidR="00850E46" w:rsidRPr="001C5175" w:rsidRDefault="00850E46" w:rsidP="00850E46">
            <w:pPr>
              <w:pStyle w:val="ARTableBody"/>
              <w:spacing w:before="70"/>
            </w:pPr>
            <w:r w:rsidRPr="001C5175">
              <w:t>Percentage</w:t>
            </w:r>
            <w:r>
              <w:t xml:space="preserve"> </w:t>
            </w:r>
            <w:r w:rsidRPr="001C5175">
              <w:t>of</w:t>
            </w:r>
            <w:r>
              <w:t xml:space="preserve"> </w:t>
            </w:r>
            <w:r w:rsidRPr="001C5175">
              <w:t>HSRs</w:t>
            </w:r>
            <w:r>
              <w:t xml:space="preserve"> </w:t>
            </w:r>
            <w:r w:rsidRPr="001C5175">
              <w:t>trained:</w:t>
            </w:r>
            <w:r w:rsidRPr="00DB5CBE">
              <w:rPr>
                <w:rStyle w:val="Superscript"/>
              </w:rPr>
              <w:t>(</w:t>
            </w:r>
            <w:r w:rsidR="00F97E76">
              <w:rPr>
                <w:rStyle w:val="Superscript"/>
              </w:rPr>
              <w:t>5</w:t>
            </w:r>
            <w:r w:rsidRPr="00DB5CBE">
              <w:rPr>
                <w:rStyle w:val="Superscript"/>
              </w:rPr>
              <w:t>)</w:t>
            </w:r>
          </w:p>
        </w:tc>
        <w:tc>
          <w:tcPr>
            <w:tcW w:w="1134" w:type="dxa"/>
          </w:tcPr>
          <w:p w14:paraId="310C9CFB" w14:textId="670E1DBD" w:rsidR="00850E46" w:rsidRPr="000F7947" w:rsidRDefault="00850E46" w:rsidP="00850E46">
            <w:pPr>
              <w:pStyle w:val="ARTableBodyRight"/>
              <w:spacing w:before="70"/>
              <w:rPr>
                <w:rFonts w:cs="Calibri"/>
              </w:rPr>
            </w:pPr>
          </w:p>
        </w:tc>
        <w:tc>
          <w:tcPr>
            <w:tcW w:w="1189" w:type="dxa"/>
          </w:tcPr>
          <w:p w14:paraId="4BEF0966" w14:textId="6AEED27E" w:rsidR="00850E46" w:rsidRPr="001C5175" w:rsidRDefault="00850E46" w:rsidP="00850E46">
            <w:pPr>
              <w:pStyle w:val="ARTableBodyRight"/>
              <w:spacing w:before="70"/>
            </w:pPr>
          </w:p>
        </w:tc>
        <w:tc>
          <w:tcPr>
            <w:tcW w:w="1062" w:type="dxa"/>
          </w:tcPr>
          <w:p w14:paraId="2C485B15" w14:textId="6A4EC52A" w:rsidR="00850E46" w:rsidRPr="001C5175" w:rsidRDefault="00850E46" w:rsidP="00850E46">
            <w:pPr>
              <w:pStyle w:val="ARTableBodyRight"/>
              <w:spacing w:before="70"/>
            </w:pPr>
          </w:p>
        </w:tc>
      </w:tr>
      <w:tr w:rsidR="00350444" w:rsidRPr="001C5175" w14:paraId="0A31FA3D" w14:textId="77777777" w:rsidTr="00A12758">
        <w:tc>
          <w:tcPr>
            <w:tcW w:w="1569" w:type="dxa"/>
            <w:vMerge/>
          </w:tcPr>
          <w:p w14:paraId="6334755F" w14:textId="77777777" w:rsidR="00350444" w:rsidRPr="001C5175" w:rsidRDefault="00350444" w:rsidP="00350444">
            <w:pPr>
              <w:pStyle w:val="ARTableBody"/>
              <w:spacing w:before="70"/>
              <w:rPr>
                <w:color w:val="333333"/>
              </w:rPr>
            </w:pPr>
          </w:p>
        </w:tc>
        <w:tc>
          <w:tcPr>
            <w:tcW w:w="3551" w:type="dxa"/>
          </w:tcPr>
          <w:p w14:paraId="6E87988C" w14:textId="6C5E5869" w:rsidR="00350444" w:rsidRPr="001C5175" w:rsidRDefault="00350444" w:rsidP="007056CC">
            <w:pPr>
              <w:pStyle w:val="ARTableBullet"/>
              <w:numPr>
                <w:ilvl w:val="0"/>
                <w:numId w:val="3"/>
              </w:numPr>
              <w:tabs>
                <w:tab w:val="left" w:pos="880"/>
              </w:tabs>
              <w:spacing w:before="70"/>
              <w:ind w:left="255" w:hanging="255"/>
            </w:pPr>
            <w:r>
              <w:t xml:space="preserve">upon </w:t>
            </w:r>
            <w:r w:rsidRPr="001C5175">
              <w:t>acceptance</w:t>
            </w:r>
            <w:r>
              <w:t xml:space="preserve"> </w:t>
            </w:r>
            <w:r w:rsidRPr="001C5175">
              <w:t>of</w:t>
            </w:r>
            <w:r>
              <w:t xml:space="preserve"> the </w:t>
            </w:r>
            <w:r w:rsidRPr="001C5175">
              <w:t>role</w:t>
            </w:r>
            <w:r>
              <w:t xml:space="preserve"> (initial training)</w:t>
            </w:r>
          </w:p>
        </w:tc>
        <w:tc>
          <w:tcPr>
            <w:tcW w:w="1134" w:type="dxa"/>
          </w:tcPr>
          <w:p w14:paraId="4B9472F0" w14:textId="7C80BDA8" w:rsidR="00350444" w:rsidRPr="000F7947" w:rsidRDefault="00350444" w:rsidP="00350444">
            <w:pPr>
              <w:pStyle w:val="ARTableBodyRight"/>
              <w:spacing w:before="70"/>
              <w:rPr>
                <w:rFonts w:cs="Calibri"/>
              </w:rPr>
            </w:pPr>
            <w:r w:rsidRPr="000D7D31">
              <w:t>100%</w:t>
            </w:r>
          </w:p>
        </w:tc>
        <w:tc>
          <w:tcPr>
            <w:tcW w:w="1189" w:type="dxa"/>
          </w:tcPr>
          <w:p w14:paraId="190A4359" w14:textId="7111BB32" w:rsidR="00350444" w:rsidRPr="001C5175" w:rsidRDefault="00350444" w:rsidP="00350444">
            <w:pPr>
              <w:pStyle w:val="ARTableBodyRight"/>
              <w:spacing w:before="70"/>
            </w:pPr>
            <w:r w:rsidRPr="000D7D31">
              <w:rPr>
                <w:rFonts w:cs="Calibri"/>
              </w:rPr>
              <w:t>19%</w:t>
            </w:r>
          </w:p>
        </w:tc>
        <w:tc>
          <w:tcPr>
            <w:tcW w:w="1062" w:type="dxa"/>
          </w:tcPr>
          <w:p w14:paraId="39C65EDC" w14:textId="5D1F1935" w:rsidR="00350444" w:rsidRDefault="00350444" w:rsidP="00350444">
            <w:pPr>
              <w:pStyle w:val="ARTableBodyRight"/>
              <w:spacing w:before="70"/>
              <w:rPr>
                <w:rFonts w:cs="Calibri"/>
              </w:rPr>
            </w:pPr>
            <w:r w:rsidRPr="000D7D31">
              <w:rPr>
                <w:rFonts w:asciiTheme="minorHAnsi" w:eastAsiaTheme="minorEastAsia" w:hAnsiTheme="minorHAnsi" w:cstheme="minorBidi"/>
              </w:rPr>
              <w:t>31%</w:t>
            </w:r>
          </w:p>
        </w:tc>
      </w:tr>
      <w:tr w:rsidR="00D76D4C" w:rsidRPr="001C5175" w14:paraId="6503F7DD" w14:textId="77777777" w:rsidTr="00A12758">
        <w:trPr>
          <w:cnfStyle w:val="010000000000" w:firstRow="0" w:lastRow="1" w:firstColumn="0" w:lastColumn="0" w:oddVBand="0" w:evenVBand="0" w:oddHBand="0" w:evenHBand="0" w:firstRowFirstColumn="0" w:firstRowLastColumn="0" w:lastRowFirstColumn="0" w:lastRowLastColumn="0"/>
        </w:trPr>
        <w:tc>
          <w:tcPr>
            <w:tcW w:w="1569" w:type="dxa"/>
            <w:vMerge/>
          </w:tcPr>
          <w:p w14:paraId="3A59A13F" w14:textId="77777777" w:rsidR="00D76D4C" w:rsidRPr="001C5175" w:rsidRDefault="00D76D4C" w:rsidP="00D76D4C">
            <w:pPr>
              <w:pStyle w:val="ARTableBody"/>
              <w:spacing w:before="70"/>
              <w:rPr>
                <w:color w:val="333333"/>
              </w:rPr>
            </w:pPr>
          </w:p>
        </w:tc>
        <w:tc>
          <w:tcPr>
            <w:tcW w:w="3551" w:type="dxa"/>
          </w:tcPr>
          <w:p w14:paraId="1B8BB260" w14:textId="1BE55E72" w:rsidR="00D76D4C" w:rsidRPr="001C5175" w:rsidRDefault="00D76D4C" w:rsidP="007056CC">
            <w:pPr>
              <w:pStyle w:val="ARTableBullet"/>
              <w:numPr>
                <w:ilvl w:val="0"/>
                <w:numId w:val="3"/>
              </w:numPr>
              <w:tabs>
                <w:tab w:val="left" w:pos="880"/>
              </w:tabs>
              <w:spacing w:before="70"/>
              <w:ind w:left="255" w:hanging="255"/>
            </w:pPr>
            <w:r>
              <w:t>r</w:t>
            </w:r>
            <w:r w:rsidRPr="001C5175">
              <w:t>etraining</w:t>
            </w:r>
            <w:r>
              <w:t xml:space="preserve"> </w:t>
            </w:r>
            <w:r w:rsidRPr="001C5175">
              <w:t>(refresher)</w:t>
            </w:r>
          </w:p>
        </w:tc>
        <w:tc>
          <w:tcPr>
            <w:tcW w:w="1134" w:type="dxa"/>
          </w:tcPr>
          <w:p w14:paraId="0A6ACD14" w14:textId="62B3578B" w:rsidR="00D76D4C" w:rsidRPr="000F7947" w:rsidRDefault="00D76D4C" w:rsidP="00D76D4C">
            <w:pPr>
              <w:pStyle w:val="ARTableBodyRight"/>
              <w:spacing w:before="70"/>
              <w:rPr>
                <w:rFonts w:cs="Calibri"/>
              </w:rPr>
            </w:pPr>
            <w:r w:rsidRPr="000D7D31">
              <w:t>100%</w:t>
            </w:r>
          </w:p>
        </w:tc>
        <w:tc>
          <w:tcPr>
            <w:tcW w:w="1189" w:type="dxa"/>
          </w:tcPr>
          <w:p w14:paraId="3E4A2872" w14:textId="47030518" w:rsidR="00D76D4C" w:rsidRPr="001C5175" w:rsidRDefault="00D76D4C" w:rsidP="00D76D4C">
            <w:pPr>
              <w:pStyle w:val="ARTableBodyRight"/>
              <w:spacing w:before="70"/>
            </w:pPr>
            <w:r w:rsidRPr="000D7D31">
              <w:rPr>
                <w:rFonts w:cs="Calibri"/>
              </w:rPr>
              <w:t>0%</w:t>
            </w:r>
          </w:p>
        </w:tc>
        <w:tc>
          <w:tcPr>
            <w:tcW w:w="1062" w:type="dxa"/>
          </w:tcPr>
          <w:p w14:paraId="3DFE6F63" w14:textId="16544AEE" w:rsidR="00D76D4C" w:rsidRDefault="00D76D4C" w:rsidP="00D76D4C">
            <w:pPr>
              <w:pStyle w:val="ARTableBodyRight"/>
              <w:spacing w:before="70"/>
              <w:rPr>
                <w:rFonts w:cs="Calibri"/>
              </w:rPr>
            </w:pPr>
            <w:r w:rsidRPr="000D7D31">
              <w:rPr>
                <w:rFonts w:asciiTheme="minorHAnsi" w:eastAsiaTheme="minorEastAsia" w:hAnsiTheme="minorHAnsi" w:cstheme="minorBidi"/>
              </w:rPr>
              <w:t>8%</w:t>
            </w:r>
          </w:p>
        </w:tc>
      </w:tr>
    </w:tbl>
    <w:p w14:paraId="7A616C16" w14:textId="77777777" w:rsidR="00C15149" w:rsidRPr="00C15149" w:rsidRDefault="00C15149" w:rsidP="00C15149">
      <w:pPr>
        <w:pStyle w:val="ARTableFootnote"/>
      </w:pPr>
      <w:r w:rsidRPr="00C15149">
        <w:t>This information only incorporates the core groups of DPC.</w:t>
      </w:r>
    </w:p>
    <w:p w14:paraId="067C8833" w14:textId="77777777" w:rsidR="00C15149" w:rsidRPr="00C15149" w:rsidRDefault="00C15149" w:rsidP="00C15149">
      <w:pPr>
        <w:pStyle w:val="ARTableFootnote"/>
      </w:pPr>
      <w:r w:rsidRPr="00C15149">
        <w:t>Notes:</w:t>
      </w:r>
    </w:p>
    <w:p w14:paraId="5321BF56" w14:textId="10C32DAC" w:rsidR="00702D33" w:rsidRDefault="00C15149" w:rsidP="007056CC">
      <w:pPr>
        <w:pStyle w:val="ARTableFootnote"/>
        <w:numPr>
          <w:ilvl w:val="0"/>
          <w:numId w:val="16"/>
        </w:numPr>
      </w:pPr>
      <w:r w:rsidRPr="00C15149">
        <w:t>Number of incidents reported for 2018–19 and 2019–</w:t>
      </w:r>
      <w:r w:rsidR="007150EE">
        <w:t>20</w:t>
      </w:r>
      <w:r w:rsidRPr="00C15149">
        <w:t xml:space="preserve"> do not include detectable hazards or near misses.</w:t>
      </w:r>
    </w:p>
    <w:p w14:paraId="7733F215" w14:textId="6BE534A6" w:rsidR="00C15149" w:rsidRPr="00C15149" w:rsidRDefault="00C15149" w:rsidP="007056CC">
      <w:pPr>
        <w:pStyle w:val="ARTableFootnote"/>
        <w:numPr>
          <w:ilvl w:val="0"/>
          <w:numId w:val="16"/>
        </w:numPr>
      </w:pPr>
      <w:r w:rsidRPr="00C15149">
        <w:t>Newly introduced measures that were not reported in 2018</w:t>
      </w:r>
      <w:r w:rsidR="007150EE">
        <w:t>–</w:t>
      </w:r>
      <w:r w:rsidRPr="00C15149">
        <w:t>19 and 2019</w:t>
      </w:r>
      <w:r w:rsidR="007150EE">
        <w:t>–</w:t>
      </w:r>
      <w:r w:rsidRPr="00C15149">
        <w:t>20.</w:t>
      </w:r>
    </w:p>
    <w:p w14:paraId="1EDB11A2" w14:textId="3FA08C23" w:rsidR="00C15149" w:rsidRPr="00C15149" w:rsidRDefault="00C15149" w:rsidP="007056CC">
      <w:pPr>
        <w:pStyle w:val="ARTableFootnote"/>
        <w:numPr>
          <w:ilvl w:val="0"/>
          <w:numId w:val="16"/>
        </w:numPr>
      </w:pPr>
      <w:r w:rsidRPr="00C15149">
        <w:t xml:space="preserve">Workplace </w:t>
      </w:r>
      <w:r w:rsidR="00001465">
        <w:t>i</w:t>
      </w:r>
      <w:r w:rsidRPr="00C15149">
        <w:t>nspections were on hold from March 2020</w:t>
      </w:r>
      <w:r w:rsidR="001348FE">
        <w:t xml:space="preserve"> to </w:t>
      </w:r>
      <w:r w:rsidRPr="00C15149">
        <w:t>June 2021 due to COVID-19</w:t>
      </w:r>
      <w:r w:rsidR="00F8678A">
        <w:t>.</w:t>
      </w:r>
    </w:p>
    <w:p w14:paraId="55402D05" w14:textId="58970525" w:rsidR="00C15149" w:rsidRPr="00C15149" w:rsidRDefault="00C15149" w:rsidP="007056CC">
      <w:pPr>
        <w:pStyle w:val="ARTableFootnote"/>
        <w:numPr>
          <w:ilvl w:val="0"/>
          <w:numId w:val="16"/>
        </w:numPr>
      </w:pPr>
      <w:r w:rsidRPr="00C15149">
        <w:t>Due to COVID-19 only urgent contractors and temps were used.</w:t>
      </w:r>
    </w:p>
    <w:p w14:paraId="1A0C095D" w14:textId="6A5FD5BF" w:rsidR="00C15149" w:rsidRPr="00C15149" w:rsidRDefault="00C15149" w:rsidP="007056CC">
      <w:pPr>
        <w:pStyle w:val="ARTableFootnote"/>
        <w:numPr>
          <w:ilvl w:val="0"/>
          <w:numId w:val="16"/>
        </w:numPr>
      </w:pPr>
      <w:r w:rsidRPr="00C15149">
        <w:t>All HSRs are given the opportunity to register for WorkSafe-approved optional HSR training, which all HSRs are encouraged to attend. Further information and reminders are provided in quarterly OHS Committee meetings.</w:t>
      </w:r>
    </w:p>
    <w:sectPr w:rsidR="00C15149" w:rsidRPr="00C15149" w:rsidSect="00B466AC">
      <w:pgSz w:w="11901" w:h="16840" w:code="9"/>
      <w:pgMar w:top="1701" w:right="1701" w:bottom="1247" w:left="1701" w:header="454" w:footer="454"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69A03" w14:textId="77777777" w:rsidR="00561515" w:rsidRDefault="00561515" w:rsidP="00D8094D">
      <w:pPr>
        <w:spacing w:after="0" w:line="240" w:lineRule="auto"/>
      </w:pPr>
      <w:r>
        <w:separator/>
      </w:r>
    </w:p>
  </w:endnote>
  <w:endnote w:type="continuationSeparator" w:id="0">
    <w:p w14:paraId="747987C4" w14:textId="77777777" w:rsidR="00561515" w:rsidRDefault="00561515" w:rsidP="00D8094D">
      <w:pPr>
        <w:spacing w:after="0" w:line="240" w:lineRule="auto"/>
      </w:pPr>
      <w:r>
        <w:continuationSeparator/>
      </w:r>
    </w:p>
  </w:endnote>
  <w:endnote w:type="continuationNotice" w:id="1">
    <w:p w14:paraId="245E3B65" w14:textId="77777777" w:rsidR="00561515" w:rsidRDefault="005615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IC">
    <w:panose1 w:val="000005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VIC SemiBold">
    <w:panose1 w:val="00000700000000000000"/>
    <w:charset w:val="00"/>
    <w:family w:val="modern"/>
    <w:notTrueType/>
    <w:pitch w:val="variable"/>
    <w:sig w:usb0="00000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IC SemiBold Italic">
    <w:panose1 w:val="000007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898B" w14:textId="1130B5EE" w:rsidR="004D7890" w:rsidRPr="00EA4437" w:rsidRDefault="004D7890" w:rsidP="004D7890">
    <w:pPr>
      <w:pStyle w:val="Header"/>
    </w:pPr>
    <w:r>
      <w:rPr>
        <w:noProof/>
        <w:lang w:eastAsia="en-AU"/>
      </w:rPr>
      <mc:AlternateContent>
        <mc:Choice Requires="wps">
          <w:drawing>
            <wp:anchor distT="0" distB="0" distL="114300" distR="114300" simplePos="0" relativeHeight="251658255" behindDoc="0" locked="1" layoutInCell="1" allowOverlap="1" wp14:anchorId="03E0487F" wp14:editId="2DD8727B">
              <wp:simplePos x="0" y="0"/>
              <wp:positionH relativeFrom="page">
                <wp:posOffset>0</wp:posOffset>
              </wp:positionH>
              <wp:positionV relativeFrom="page">
                <wp:posOffset>1080135</wp:posOffset>
              </wp:positionV>
              <wp:extent cx="474480" cy="5398920"/>
              <wp:effectExtent l="0" t="0" r="1905" b="1143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480" cy="539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1B886" w14:textId="77777777" w:rsidR="004D7890" w:rsidRDefault="004D7890" w:rsidP="004D7890">
                          <w:pPr>
                            <w:pStyle w:val="ARFooter"/>
                          </w:pPr>
                          <w:r w:rsidRPr="00627659">
                            <w:rPr>
                              <w:rStyle w:val="PageNumber"/>
                            </w:rPr>
                            <w:fldChar w:fldCharType="begin"/>
                          </w:r>
                          <w:r w:rsidRPr="00627659">
                            <w:rPr>
                              <w:rStyle w:val="PageNumber"/>
                            </w:rPr>
                            <w:instrText xml:space="preserve"> PAGE </w:instrText>
                          </w:r>
                          <w:r w:rsidRPr="00627659">
                            <w:rPr>
                              <w:rStyle w:val="PageNumber"/>
                            </w:rPr>
                            <w:fldChar w:fldCharType="separate"/>
                          </w:r>
                          <w:r>
                            <w:rPr>
                              <w:rStyle w:val="PageNumber"/>
                            </w:rPr>
                            <w:t>124</w:t>
                          </w:r>
                          <w:r w:rsidRPr="00627659">
                            <w:rPr>
                              <w:rStyle w:val="PageNumber"/>
                            </w:rPr>
                            <w:fldChar w:fldCharType="end"/>
                          </w:r>
                          <w:r w:rsidRPr="00471042">
                            <w:tab/>
                            <w:t>D</w:t>
                          </w:r>
                          <w:r>
                            <w:t>epartment of Premier and C</w:t>
                          </w:r>
                          <w:r w:rsidRPr="00471042">
                            <w:t>abinet</w:t>
                          </w:r>
                          <w:r>
                            <w:t xml:space="preserve"> </w:t>
                          </w:r>
                          <w:r w:rsidRPr="00471042">
                            <w:t>Annual</w:t>
                          </w:r>
                          <w:r>
                            <w:t xml:space="preserve"> </w:t>
                          </w:r>
                          <w:r w:rsidRPr="00471042">
                            <w:t>Report</w:t>
                          </w:r>
                          <w:r>
                            <w:t xml:space="preserve"> 2020–2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E0487F" id="_x0000_t202" coordsize="21600,21600" o:spt="202" path="m,l,21600r21600,l21600,xe">
              <v:stroke joinstyle="miter"/>
              <v:path gradientshapeok="t" o:connecttype="rect"/>
            </v:shapetype>
            <v:shape id="_x0000_s1038" type="#_x0000_t202" style="position:absolute;margin-left:0;margin-top:85.05pt;width:37.35pt;height:425.1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" filled="f" stroked="f">
              <v:textbox style="layout-flow:vertical" inset="0,0,0,0">
                <w:txbxContent>
                  <w:p w14:paraId="65E1B886" w14:textId="77777777" w:rsidR="004D7890" w:rsidRDefault="004D7890" w:rsidP="004D7890">
                    <w:pPr>
                      <w:pStyle w:val="ARFooter"/>
                    </w:pPr>
                    <w:r w:rsidRPr="00627659">
                      <w:rPr>
                        <w:rStyle w:val="PageNumber"/>
                      </w:rPr>
                      <w:fldChar w:fldCharType="begin"/>
                    </w:r>
                    <w:r w:rsidRPr="00627659">
                      <w:rPr>
                        <w:rStyle w:val="PageNumber"/>
                      </w:rPr>
                      <w:instrText xml:space="preserve"> PAGE </w:instrText>
                    </w:r>
                    <w:r w:rsidRPr="00627659">
                      <w:rPr>
                        <w:rStyle w:val="PageNumber"/>
                      </w:rPr>
                      <w:fldChar w:fldCharType="separate"/>
                    </w:r>
                    <w:r>
                      <w:rPr>
                        <w:rStyle w:val="PageNumber"/>
                      </w:rPr>
                      <w:t>124</w:t>
                    </w:r>
                    <w:r w:rsidRPr="00627659">
                      <w:rPr>
                        <w:rStyle w:val="PageNumber"/>
                      </w:rPr>
                      <w:fldChar w:fldCharType="end"/>
                    </w:r>
                    <w:r w:rsidRPr="00471042">
                      <w:tab/>
                      <w:t>D</w:t>
                    </w:r>
                    <w:r>
                      <w:t>epartment of Premier and C</w:t>
                    </w:r>
                    <w:r w:rsidRPr="00471042">
                      <w:t>abinet</w:t>
                    </w:r>
                    <w:r>
                      <w:t xml:space="preserve"> </w:t>
                    </w:r>
                    <w:r w:rsidRPr="00471042">
                      <w:t>Annual</w:t>
                    </w:r>
                    <w:r>
                      <w:t xml:space="preserve"> </w:t>
                    </w:r>
                    <w:r w:rsidRPr="00471042">
                      <w:t>Report</w:t>
                    </w:r>
                    <w:r>
                      <w:t xml:space="preserve"> 2020–21</w:t>
                    </w: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BE29" w14:textId="008636E6" w:rsidR="004D7890" w:rsidRDefault="004D7890" w:rsidP="004D7890">
    <w:pPr>
      <w:pStyle w:val="Footer"/>
    </w:pPr>
    <w:r>
      <w:rPr>
        <w:noProof/>
        <w:lang w:eastAsia="en-AU"/>
      </w:rPr>
      <mc:AlternateContent>
        <mc:Choice Requires="wps">
          <w:drawing>
            <wp:anchor distT="0" distB="0" distL="114300" distR="114300" simplePos="0" relativeHeight="251658257" behindDoc="0" locked="1" layoutInCell="1" allowOverlap="1" wp14:anchorId="06CA4DBE" wp14:editId="6FE85747">
              <wp:simplePos x="0" y="0"/>
              <wp:positionH relativeFrom="page">
                <wp:posOffset>0</wp:posOffset>
              </wp:positionH>
              <wp:positionV relativeFrom="page">
                <wp:posOffset>1080135</wp:posOffset>
              </wp:positionV>
              <wp:extent cx="509400" cy="5398920"/>
              <wp:effectExtent l="0" t="0" r="5080" b="1143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400" cy="539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57916" w14:textId="77777777" w:rsidR="004D7890" w:rsidRDefault="004D7890" w:rsidP="004D7890">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5</w:t>
                          </w:r>
                          <w:r w:rsidRPr="00DF7D98">
                            <w:rPr>
                              <w:rStyle w:val="PageNumber"/>
                            </w:rPr>
                            <w:fldChar w:fldCharType="end"/>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A4DBE" id="_x0000_t202" coordsize="21600,21600" o:spt="202" path="m,l,21600r21600,l21600,xe">
              <v:stroke joinstyle="miter"/>
              <v:path gradientshapeok="t" o:connecttype="rect"/>
            </v:shapetype>
            <v:shape id="_x0000_s1040" type="#_x0000_t202" style="position:absolute;margin-left:0;margin-top:85.05pt;width:40.1pt;height:425.1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" filled="f" stroked="f">
              <v:textbox style="layout-flow:vertical" inset="0,0,0,0">
                <w:txbxContent>
                  <w:p w14:paraId="16357916" w14:textId="77777777" w:rsidR="004D7890" w:rsidRDefault="004D7890" w:rsidP="004D7890">
                    <w:pPr>
                      <w:pStyle w:val="ARFooter"/>
                    </w:pPr>
                    <w:r w:rsidRPr="007554CB">
                      <w:t>Section</w:t>
                    </w:r>
                    <w:r>
                      <w:t xml:space="preserve"> 4</w:t>
                    </w:r>
                    <w:r w:rsidRPr="007554CB">
                      <w:t>:</w:t>
                    </w:r>
                    <w:r>
                      <w:t xml:space="preserve"> 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35</w:t>
                    </w:r>
                    <w:r w:rsidRPr="00DF7D98">
                      <w:rPr>
                        <w:rStyle w:val="PageNumber"/>
                      </w:rPr>
                      <w:fldChar w:fldCharType="end"/>
                    </w:r>
                  </w:p>
                </w:txbxContent>
              </v:textbox>
              <w10:wrap anchorx="pag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E5AF" w14:textId="078FC5EA" w:rsidR="004D7890" w:rsidRPr="00EA4437" w:rsidRDefault="004D7890" w:rsidP="006958A5">
    <w:pPr>
      <w:pStyle w:val="ARFooter"/>
    </w:pPr>
    <w:r w:rsidRPr="00627659">
      <w:rPr>
        <w:rStyle w:val="PageNumber"/>
      </w:rPr>
      <w:fldChar w:fldCharType="begin"/>
    </w:r>
    <w:r w:rsidRPr="00627659">
      <w:rPr>
        <w:rStyle w:val="PageNumber"/>
      </w:rPr>
      <w:instrText xml:space="preserve"> PAGE </w:instrText>
    </w:r>
    <w:r w:rsidRPr="00627659">
      <w:rPr>
        <w:rStyle w:val="PageNumber"/>
      </w:rPr>
      <w:fldChar w:fldCharType="separate"/>
    </w:r>
    <w:r>
      <w:rPr>
        <w:rStyle w:val="PageNumber"/>
      </w:rPr>
      <w:t>124</w:t>
    </w:r>
    <w:r w:rsidRPr="00627659">
      <w:rPr>
        <w:rStyle w:val="PageNumber"/>
      </w:rPr>
      <w:fldChar w:fldCharType="end"/>
    </w:r>
    <w:r w:rsidRPr="00471042">
      <w:tab/>
      <w:t>D</w:t>
    </w:r>
    <w:r>
      <w:t>epartment of Premier and C</w:t>
    </w:r>
    <w:r w:rsidRPr="00471042">
      <w:t>abinet</w:t>
    </w:r>
    <w:r>
      <w:t xml:space="preserve"> </w:t>
    </w:r>
    <w:r w:rsidRPr="00471042">
      <w:t>Annual</w:t>
    </w:r>
    <w:r>
      <w:t xml:space="preserve"> </w:t>
    </w:r>
    <w:r w:rsidRPr="00471042">
      <w:t>Report</w:t>
    </w:r>
    <w:r>
      <w:t xml:space="preserve"> 20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EF3E4" w14:textId="59C577BF" w:rsidR="004D7890" w:rsidRDefault="004D7890" w:rsidP="006958A5">
    <w:pPr>
      <w:pStyle w:val="ARFooter"/>
    </w:pPr>
    <w:r w:rsidRPr="001F5DFC">
      <w:t>Section</w:t>
    </w:r>
    <w:r>
      <w:t xml:space="preserve"> 4</w:t>
    </w:r>
    <w:r w:rsidRPr="001F5DFC">
      <w:t>:</w:t>
    </w:r>
    <w:r>
      <w:t xml:space="preserve"> </w:t>
    </w:r>
    <w:r w:rsidRPr="00872D53">
      <w:t>Appendices</w:t>
    </w:r>
    <w:r>
      <w:tab/>
    </w:r>
    <w:r w:rsidRPr="00DF7D98">
      <w:rPr>
        <w:rStyle w:val="PageNumber"/>
      </w:rPr>
      <w:fldChar w:fldCharType="begin"/>
    </w:r>
    <w:r w:rsidRPr="00DF7D98">
      <w:rPr>
        <w:rStyle w:val="PageNumber"/>
      </w:rPr>
      <w:instrText xml:space="preserve"> PAGE </w:instrText>
    </w:r>
    <w:r w:rsidRPr="00DF7D98">
      <w:rPr>
        <w:rStyle w:val="PageNumber"/>
      </w:rPr>
      <w:fldChar w:fldCharType="separate"/>
    </w:r>
    <w:r>
      <w:rPr>
        <w:rStyle w:val="PageNumber"/>
        <w:noProof/>
      </w:rPr>
      <w:t>127</w:t>
    </w:r>
    <w:r w:rsidRPr="00DF7D98">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2633A" w14:textId="77777777" w:rsidR="00561515" w:rsidRPr="006E5B48" w:rsidRDefault="00561515" w:rsidP="00D8094D">
      <w:pPr>
        <w:spacing w:after="0" w:line="240" w:lineRule="auto"/>
        <w:rPr>
          <w:color w:val="FFFFFF" w:themeColor="background1"/>
        </w:rPr>
      </w:pPr>
      <w:r w:rsidRPr="006E5B48">
        <w:rPr>
          <w:color w:val="FFFFFF" w:themeColor="background1"/>
        </w:rPr>
        <w:separator/>
      </w:r>
    </w:p>
  </w:footnote>
  <w:footnote w:type="continuationSeparator" w:id="0">
    <w:p w14:paraId="3ABF0A81" w14:textId="77777777" w:rsidR="00561515" w:rsidRDefault="00561515" w:rsidP="00D8094D">
      <w:pPr>
        <w:spacing w:after="0" w:line="240" w:lineRule="auto"/>
      </w:pPr>
      <w:r>
        <w:continuationSeparator/>
      </w:r>
    </w:p>
  </w:footnote>
  <w:footnote w:type="continuationNotice" w:id="1">
    <w:p w14:paraId="5AFF52BA" w14:textId="77777777" w:rsidR="00561515" w:rsidRDefault="0056151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E750642C"/>
    <w:lvl w:ilvl="0" w:tplc="F9F258BE">
      <w:start w:val="1"/>
      <w:numFmt w:val="bullet"/>
      <w:pStyle w:val="ListBullet"/>
      <w:lvlText w:val=""/>
      <w:lvlJc w:val="left"/>
      <w:pPr>
        <w:tabs>
          <w:tab w:val="num" w:pos="360"/>
        </w:tabs>
        <w:ind w:left="360" w:hanging="360"/>
      </w:pPr>
      <w:rPr>
        <w:rFonts w:ascii="Symbol" w:hAnsi="Symbol" w:hint="default"/>
      </w:rPr>
    </w:lvl>
    <w:lvl w:ilvl="1" w:tplc="CD18A6DE">
      <w:numFmt w:val="decimal"/>
      <w:lvlText w:val=""/>
      <w:lvlJc w:val="left"/>
    </w:lvl>
    <w:lvl w:ilvl="2" w:tplc="465EDCFE">
      <w:numFmt w:val="decimal"/>
      <w:lvlText w:val=""/>
      <w:lvlJc w:val="left"/>
    </w:lvl>
    <w:lvl w:ilvl="3" w:tplc="BCA8F254">
      <w:numFmt w:val="decimal"/>
      <w:lvlText w:val=""/>
      <w:lvlJc w:val="left"/>
    </w:lvl>
    <w:lvl w:ilvl="4" w:tplc="02245F02">
      <w:numFmt w:val="decimal"/>
      <w:lvlText w:val=""/>
      <w:lvlJc w:val="left"/>
    </w:lvl>
    <w:lvl w:ilvl="5" w:tplc="6B227C9C">
      <w:numFmt w:val="decimal"/>
      <w:lvlText w:val=""/>
      <w:lvlJc w:val="left"/>
    </w:lvl>
    <w:lvl w:ilvl="6" w:tplc="CABAC3C8">
      <w:numFmt w:val="decimal"/>
      <w:lvlText w:val=""/>
      <w:lvlJc w:val="left"/>
    </w:lvl>
    <w:lvl w:ilvl="7" w:tplc="55343C76">
      <w:numFmt w:val="decimal"/>
      <w:lvlText w:val=""/>
      <w:lvlJc w:val="left"/>
    </w:lvl>
    <w:lvl w:ilvl="8" w:tplc="DBA4C252">
      <w:numFmt w:val="decimal"/>
      <w:lvlText w:val=""/>
      <w:lvlJc w:val="left"/>
    </w:lvl>
  </w:abstractNum>
  <w:abstractNum w:abstractNumId="1" w15:restartNumberingAfterBreak="0">
    <w:nsid w:val="09DC71AA"/>
    <w:multiLevelType w:val="hybridMultilevel"/>
    <w:tmpl w:val="085AD718"/>
    <w:lvl w:ilvl="0" w:tplc="825EF21E">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94EA8"/>
    <w:multiLevelType w:val="hybridMultilevel"/>
    <w:tmpl w:val="452E8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76E18"/>
    <w:multiLevelType w:val="multilevel"/>
    <w:tmpl w:val="0EA88B0C"/>
    <w:styleLink w:val="ZZQuotebullets"/>
    <w:lvl w:ilvl="0">
      <w:start w:val="1"/>
      <w:numFmt w:val="bullet"/>
      <w:pStyle w:val="DPCquote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115D53B7"/>
    <w:multiLevelType w:val="hybridMultilevel"/>
    <w:tmpl w:val="60F2AAE4"/>
    <w:lvl w:ilvl="0" w:tplc="C340043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DB1454"/>
    <w:multiLevelType w:val="multilevel"/>
    <w:tmpl w:val="89588876"/>
    <w:styleLink w:val="ZZTablebullets"/>
    <w:lvl w:ilvl="0">
      <w:start w:val="1"/>
      <w:numFmt w:val="bullet"/>
      <w:pStyle w:val="ARTableBullet"/>
      <w:lvlText w:val="■"/>
      <w:lvlJc w:val="left"/>
      <w:pPr>
        <w:ind w:left="170" w:hanging="170"/>
      </w:pPr>
      <w:rPr>
        <w:rFonts w:ascii="Arial" w:hAnsi="Arial" w:hint="default"/>
        <w:b w:val="0"/>
        <w:bCs w:val="0"/>
        <w:color w:val="auto"/>
        <w:position w:val="2"/>
        <w:sz w:val="14"/>
      </w:rPr>
    </w:lvl>
    <w:lvl w:ilvl="1">
      <w:start w:val="1"/>
      <w:numFmt w:val="none"/>
      <w:lvlRestart w:val="0"/>
      <w:lvlText w:val=""/>
      <w:lvlJc w:val="left"/>
      <w:pPr>
        <w:ind w:left="0" w:firstLine="0"/>
      </w:pPr>
      <w:rPr>
        <w:rFont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8D272DD"/>
    <w:multiLevelType w:val="hybridMultilevel"/>
    <w:tmpl w:val="CF52161A"/>
    <w:lvl w:ilvl="0" w:tplc="02EC6B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B63582"/>
    <w:multiLevelType w:val="hybridMultilevel"/>
    <w:tmpl w:val="FD484D32"/>
    <w:lvl w:ilvl="0" w:tplc="3BBE7B0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8D76E70"/>
    <w:multiLevelType w:val="hybridMultilevel"/>
    <w:tmpl w:val="236429FA"/>
    <w:lvl w:ilvl="0" w:tplc="02EC6B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173951"/>
    <w:multiLevelType w:val="hybridMultilevel"/>
    <w:tmpl w:val="10AE6376"/>
    <w:lvl w:ilvl="0" w:tplc="02EC6B5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2940CD5"/>
    <w:multiLevelType w:val="hybridMultilevel"/>
    <w:tmpl w:val="F4E2282C"/>
    <w:styleLink w:val="Bullet"/>
    <w:lvl w:ilvl="0" w:tplc="AEA47F98">
      <w:start w:val="1"/>
      <w:numFmt w:val="bullet"/>
      <w:lvlText w:val="–"/>
      <w:lvlJc w:val="left"/>
      <w:pPr>
        <w:ind w:left="567" w:hanging="283"/>
      </w:pPr>
      <w:rPr>
        <w:rFonts w:ascii="Arial" w:hAnsi="Arial" w:hint="default"/>
      </w:rPr>
    </w:lvl>
    <w:lvl w:ilvl="1" w:tplc="74D23190">
      <w:numFmt w:val="decimal"/>
      <w:lvlText w:val=""/>
      <w:lvlJc w:val="left"/>
    </w:lvl>
    <w:lvl w:ilvl="2" w:tplc="E2B4D6F6">
      <w:numFmt w:val="decimal"/>
      <w:lvlText w:val=""/>
      <w:lvlJc w:val="left"/>
    </w:lvl>
    <w:lvl w:ilvl="3" w:tplc="4F2A915C">
      <w:numFmt w:val="decimal"/>
      <w:lvlText w:val=""/>
      <w:lvlJc w:val="left"/>
    </w:lvl>
    <w:lvl w:ilvl="4" w:tplc="0B10E6B2">
      <w:numFmt w:val="decimal"/>
      <w:lvlText w:val=""/>
      <w:lvlJc w:val="left"/>
    </w:lvl>
    <w:lvl w:ilvl="5" w:tplc="BE88FA3E">
      <w:numFmt w:val="decimal"/>
      <w:lvlText w:val=""/>
      <w:lvlJc w:val="left"/>
    </w:lvl>
    <w:lvl w:ilvl="6" w:tplc="A69E8A68">
      <w:numFmt w:val="decimal"/>
      <w:lvlText w:val=""/>
      <w:lvlJc w:val="left"/>
    </w:lvl>
    <w:lvl w:ilvl="7" w:tplc="3F6A1E4A">
      <w:numFmt w:val="decimal"/>
      <w:lvlText w:val=""/>
      <w:lvlJc w:val="left"/>
    </w:lvl>
    <w:lvl w:ilvl="8" w:tplc="57163884">
      <w:numFmt w:val="decimal"/>
      <w:lvlText w:val=""/>
      <w:lvlJc w:val="left"/>
    </w:lvl>
  </w:abstractNum>
  <w:abstractNum w:abstractNumId="11" w15:restartNumberingAfterBreak="0">
    <w:nsid w:val="32BE6479"/>
    <w:multiLevelType w:val="hybridMultilevel"/>
    <w:tmpl w:val="AA8C7032"/>
    <w:lvl w:ilvl="0" w:tplc="02EC6B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6C6CCC"/>
    <w:multiLevelType w:val="multilevel"/>
    <w:tmpl w:val="FB30FB8C"/>
    <w:styleLink w:val="1ai"/>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C2478D2"/>
    <w:multiLevelType w:val="multilevel"/>
    <w:tmpl w:val="6B4EFD40"/>
    <w:styleLink w:val="1ai1"/>
    <w:lvl w:ilvl="0">
      <w:start w:val="1"/>
      <w:numFmt w:val="bullet"/>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3FCC301E"/>
    <w:multiLevelType w:val="hybridMultilevel"/>
    <w:tmpl w:val="5010C9F6"/>
    <w:lvl w:ilvl="0" w:tplc="3BBE7B0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1E12878"/>
    <w:multiLevelType w:val="multilevel"/>
    <w:tmpl w:val="B2C845B6"/>
    <w:lvl w:ilvl="0">
      <w:start w:val="1"/>
      <w:numFmt w:val="bullet"/>
      <w:lvlText w:val="■"/>
      <w:lvlJc w:val="left"/>
      <w:pPr>
        <w:ind w:left="284" w:hanging="284"/>
      </w:pPr>
      <w:rPr>
        <w:rFonts w:ascii="Arial" w:hAnsi="Arial" w:hint="default"/>
        <w:b w:val="0"/>
        <w:bCs w:val="0"/>
        <w:i w:val="0"/>
        <w:color w:val="007B4B"/>
        <w:position w:val="0"/>
        <w:sz w:val="16"/>
      </w:rPr>
    </w:lvl>
    <w:lvl w:ilvl="1">
      <w:start w:val="1"/>
      <w:numFmt w:val="bullet"/>
      <w:lvlRestart w:val="0"/>
      <w:lvlText w:val="–"/>
      <w:lvlJc w:val="left"/>
      <w:pPr>
        <w:ind w:left="567" w:hanging="283"/>
      </w:pPr>
      <w:rPr>
        <w:rFonts w:ascii="Calibri" w:hAnsi="Calibri" w:hint="default"/>
        <w:b w:val="0"/>
        <w:bCs w:val="0"/>
        <w:i w:val="0"/>
        <w:iCs w:val="0"/>
        <w:color w:val="auto"/>
      </w:rPr>
    </w:lvl>
    <w:lvl w:ilvl="2">
      <w:start w:val="1"/>
      <w:numFmt w:val="none"/>
      <w:lvlRestart w:val="0"/>
      <w:lvlText w:val=""/>
      <w:lvlJc w:val="left"/>
      <w:pPr>
        <w:ind w:left="284" w:firstLine="0"/>
      </w:pPr>
      <w:rPr>
        <w:rFonts w:hint="default"/>
        <w:color w:val="auto"/>
      </w:rPr>
    </w:lvl>
    <w:lvl w:ilvl="3">
      <w:start w:val="1"/>
      <w:numFmt w:val="none"/>
      <w:lvlRestart w:val="0"/>
      <w:lvlText w:val=""/>
      <w:lvlJc w:val="left"/>
      <w:pPr>
        <w:ind w:left="284" w:firstLine="0"/>
      </w:pPr>
      <w:rPr>
        <w:rFonts w:hint="default"/>
        <w:color w:val="auto"/>
      </w:rPr>
    </w:lvl>
    <w:lvl w:ilvl="4">
      <w:start w:val="1"/>
      <w:numFmt w:val="none"/>
      <w:lvlRestart w:val="0"/>
      <w:lvlText w:val=""/>
      <w:lvlJc w:val="left"/>
      <w:pPr>
        <w:ind w:left="284" w:firstLine="0"/>
      </w:pPr>
      <w:rPr>
        <w:rFonts w:hint="default"/>
        <w:color w:val="00828D"/>
      </w:rPr>
    </w:lvl>
    <w:lvl w:ilvl="5">
      <w:start w:val="1"/>
      <w:numFmt w:val="none"/>
      <w:lvlRestart w:val="0"/>
      <w:lvlText w:val=""/>
      <w:lvlJc w:val="left"/>
      <w:pPr>
        <w:ind w:left="284" w:firstLine="0"/>
      </w:pPr>
      <w:rPr>
        <w:rFonts w:hint="default"/>
        <w:color w:val="auto"/>
      </w:rPr>
    </w:lvl>
    <w:lvl w:ilvl="6">
      <w:start w:val="1"/>
      <w:numFmt w:val="none"/>
      <w:lvlText w:val=""/>
      <w:lvlJc w:val="left"/>
      <w:pPr>
        <w:ind w:left="284" w:firstLine="0"/>
      </w:pPr>
      <w:rPr>
        <w:rFonts w:hint="default"/>
      </w:rPr>
    </w:lvl>
    <w:lvl w:ilvl="7">
      <w:start w:val="1"/>
      <w:numFmt w:val="none"/>
      <w:lvlText w:val=""/>
      <w:lvlJc w:val="left"/>
      <w:pPr>
        <w:ind w:left="284" w:firstLine="0"/>
      </w:pPr>
      <w:rPr>
        <w:rFonts w:hint="default"/>
      </w:rPr>
    </w:lvl>
    <w:lvl w:ilvl="8">
      <w:start w:val="1"/>
      <w:numFmt w:val="none"/>
      <w:lvlText w:val=""/>
      <w:lvlJc w:val="left"/>
      <w:pPr>
        <w:ind w:left="284" w:firstLine="0"/>
      </w:pPr>
      <w:rPr>
        <w:rFonts w:hint="default"/>
      </w:rPr>
    </w:lvl>
  </w:abstractNum>
  <w:abstractNum w:abstractNumId="16" w15:restartNumberingAfterBreak="0">
    <w:nsid w:val="49F464D5"/>
    <w:multiLevelType w:val="hybridMultilevel"/>
    <w:tmpl w:val="FCB2C7DA"/>
    <w:lvl w:ilvl="0" w:tplc="02EC6B5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AE4550E"/>
    <w:multiLevelType w:val="hybridMultilevel"/>
    <w:tmpl w:val="C9405664"/>
    <w:lvl w:ilvl="0" w:tplc="CD62A14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9245A5"/>
    <w:multiLevelType w:val="hybridMultilevel"/>
    <w:tmpl w:val="A4642980"/>
    <w:lvl w:ilvl="0" w:tplc="48FA14EA">
      <w:numFmt w:val="bullet"/>
      <w:lvlText w:val="–"/>
      <w:lvlJc w:val="left"/>
      <w:pPr>
        <w:ind w:left="720"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253DD8"/>
    <w:multiLevelType w:val="multilevel"/>
    <w:tmpl w:val="2264BC1A"/>
    <w:styleLink w:val="Numbers"/>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8417DB4"/>
    <w:multiLevelType w:val="hybridMultilevel"/>
    <w:tmpl w:val="4AEEEF86"/>
    <w:lvl w:ilvl="0" w:tplc="3BBE7B06">
      <w:start w:val="1"/>
      <w:numFmt w:val="decimal"/>
      <w:lvlText w:val="(%1)"/>
      <w:lvlJc w:val="left"/>
      <w:pPr>
        <w:ind w:left="530" w:hanging="360"/>
      </w:pPr>
      <w:rPr>
        <w:rFonts w:hint="default"/>
      </w:rPr>
    </w:lvl>
    <w:lvl w:ilvl="1" w:tplc="0C090019" w:tentative="1">
      <w:start w:val="1"/>
      <w:numFmt w:val="lowerLetter"/>
      <w:lvlText w:val="%2."/>
      <w:lvlJc w:val="left"/>
      <w:pPr>
        <w:ind w:left="1250" w:hanging="360"/>
      </w:pPr>
    </w:lvl>
    <w:lvl w:ilvl="2" w:tplc="0C09001B" w:tentative="1">
      <w:start w:val="1"/>
      <w:numFmt w:val="lowerRoman"/>
      <w:lvlText w:val="%3."/>
      <w:lvlJc w:val="right"/>
      <w:pPr>
        <w:ind w:left="1970" w:hanging="180"/>
      </w:pPr>
    </w:lvl>
    <w:lvl w:ilvl="3" w:tplc="0C09000F" w:tentative="1">
      <w:start w:val="1"/>
      <w:numFmt w:val="decimal"/>
      <w:lvlText w:val="%4."/>
      <w:lvlJc w:val="left"/>
      <w:pPr>
        <w:ind w:left="2690" w:hanging="360"/>
      </w:pPr>
    </w:lvl>
    <w:lvl w:ilvl="4" w:tplc="0C090019" w:tentative="1">
      <w:start w:val="1"/>
      <w:numFmt w:val="lowerLetter"/>
      <w:lvlText w:val="%5."/>
      <w:lvlJc w:val="left"/>
      <w:pPr>
        <w:ind w:left="3410" w:hanging="360"/>
      </w:pPr>
    </w:lvl>
    <w:lvl w:ilvl="5" w:tplc="0C09001B" w:tentative="1">
      <w:start w:val="1"/>
      <w:numFmt w:val="lowerRoman"/>
      <w:lvlText w:val="%6."/>
      <w:lvlJc w:val="right"/>
      <w:pPr>
        <w:ind w:left="4130" w:hanging="180"/>
      </w:pPr>
    </w:lvl>
    <w:lvl w:ilvl="6" w:tplc="0C09000F" w:tentative="1">
      <w:start w:val="1"/>
      <w:numFmt w:val="decimal"/>
      <w:lvlText w:val="%7."/>
      <w:lvlJc w:val="left"/>
      <w:pPr>
        <w:ind w:left="4850" w:hanging="360"/>
      </w:pPr>
    </w:lvl>
    <w:lvl w:ilvl="7" w:tplc="0C090019" w:tentative="1">
      <w:start w:val="1"/>
      <w:numFmt w:val="lowerLetter"/>
      <w:lvlText w:val="%8."/>
      <w:lvlJc w:val="left"/>
      <w:pPr>
        <w:ind w:left="5570" w:hanging="360"/>
      </w:pPr>
    </w:lvl>
    <w:lvl w:ilvl="8" w:tplc="0C09001B" w:tentative="1">
      <w:start w:val="1"/>
      <w:numFmt w:val="lowerRoman"/>
      <w:lvlText w:val="%9."/>
      <w:lvlJc w:val="right"/>
      <w:pPr>
        <w:ind w:left="6290" w:hanging="180"/>
      </w:pPr>
    </w:lvl>
  </w:abstractNum>
  <w:abstractNum w:abstractNumId="21" w15:restartNumberingAfterBreak="0">
    <w:nsid w:val="58EF1C24"/>
    <w:multiLevelType w:val="multilevel"/>
    <w:tmpl w:val="65862D22"/>
    <w:styleLink w:val="ZZBullets"/>
    <w:lvl w:ilvl="0">
      <w:start w:val="1"/>
      <w:numFmt w:val="bullet"/>
      <w:pStyle w:val="ARBullet1"/>
      <w:lvlText w:val=""/>
      <w:lvlJc w:val="left"/>
      <w:pPr>
        <w:ind w:left="284" w:hanging="284"/>
      </w:pPr>
      <w:rPr>
        <w:rFonts w:ascii="Wingdings" w:hAnsi="Wingdings" w:hint="default"/>
        <w:b w:val="0"/>
        <w:bCs w:val="0"/>
        <w:color w:val="C5511A"/>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B6B5FAC"/>
    <w:multiLevelType w:val="hybridMultilevel"/>
    <w:tmpl w:val="16A63928"/>
    <w:lvl w:ilvl="0" w:tplc="ADB8FC1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323971"/>
    <w:multiLevelType w:val="hybridMultilevel"/>
    <w:tmpl w:val="AE0C8FE2"/>
    <w:lvl w:ilvl="0" w:tplc="3BBE7B0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31156AA"/>
    <w:multiLevelType w:val="hybridMultilevel"/>
    <w:tmpl w:val="DE4E0B94"/>
    <w:lvl w:ilvl="0" w:tplc="3BBE7B0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33D67BE"/>
    <w:multiLevelType w:val="hybridMultilevel"/>
    <w:tmpl w:val="460E004A"/>
    <w:lvl w:ilvl="0" w:tplc="02EC6B5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3FF66F0"/>
    <w:multiLevelType w:val="hybridMultilevel"/>
    <w:tmpl w:val="AB209BEC"/>
    <w:lvl w:ilvl="0" w:tplc="7A5EE63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8DA3A55"/>
    <w:multiLevelType w:val="hybridMultilevel"/>
    <w:tmpl w:val="009EF86C"/>
    <w:lvl w:ilvl="0" w:tplc="02EC6B5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66F5EE9"/>
    <w:multiLevelType w:val="hybridMultilevel"/>
    <w:tmpl w:val="9C10919A"/>
    <w:lvl w:ilvl="0" w:tplc="3BBE7B0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77C74E6F"/>
    <w:multiLevelType w:val="hybridMultilevel"/>
    <w:tmpl w:val="1B6C5B00"/>
    <w:lvl w:ilvl="0" w:tplc="1E10D230">
      <w:start w:val="1"/>
      <w:numFmt w:val="decimal"/>
      <w:lvlText w:val="(%1)"/>
      <w:lvlJc w:val="left"/>
      <w:pPr>
        <w:ind w:left="360" w:hanging="360"/>
      </w:pPr>
      <w:rPr>
        <w:rFonts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CA47256"/>
    <w:multiLevelType w:val="hybridMultilevel"/>
    <w:tmpl w:val="6AE06B34"/>
    <w:lvl w:ilvl="0" w:tplc="15746C20">
      <w:numFmt w:val="bullet"/>
      <w:lvlText w:val="-"/>
      <w:lvlJc w:val="left"/>
      <w:pPr>
        <w:ind w:left="644" w:hanging="360"/>
      </w:pPr>
      <w:rPr>
        <w:rFonts w:ascii="VIC" w:eastAsia="MS Mincho" w:hAnsi="VIC"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7E9B42E8"/>
    <w:multiLevelType w:val="hybridMultilevel"/>
    <w:tmpl w:val="B3BE303E"/>
    <w:lvl w:ilvl="0" w:tplc="2938A70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2"/>
  </w:num>
  <w:num w:numId="2">
    <w:abstractNumId w:val="19"/>
  </w:num>
  <w:num w:numId="3">
    <w:abstractNumId w:val="18"/>
  </w:num>
  <w:num w:numId="4">
    <w:abstractNumId w:val="21"/>
  </w:num>
  <w:num w:numId="5">
    <w:abstractNumId w:val="5"/>
  </w:num>
  <w:num w:numId="6">
    <w:abstractNumId w:val="7"/>
  </w:num>
  <w:num w:numId="7">
    <w:abstractNumId w:val="14"/>
  </w:num>
  <w:num w:numId="8">
    <w:abstractNumId w:val="28"/>
  </w:num>
  <w:num w:numId="9">
    <w:abstractNumId w:val="9"/>
  </w:num>
  <w:num w:numId="10">
    <w:abstractNumId w:val="10"/>
  </w:num>
  <w:num w:numId="11">
    <w:abstractNumId w:val="0"/>
  </w:num>
  <w:num w:numId="12">
    <w:abstractNumId w:val="15"/>
  </w:num>
  <w:num w:numId="13">
    <w:abstractNumId w:val="5"/>
  </w:num>
  <w:num w:numId="14">
    <w:abstractNumId w:val="3"/>
  </w:num>
  <w:num w:numId="15">
    <w:abstractNumId w:val="29"/>
  </w:num>
  <w:num w:numId="16">
    <w:abstractNumId w:val="24"/>
  </w:num>
  <w:num w:numId="17">
    <w:abstractNumId w:val="13"/>
  </w:num>
  <w:num w:numId="18">
    <w:abstractNumId w:val="12"/>
  </w:num>
  <w:num w:numId="19">
    <w:abstractNumId w:val="13"/>
  </w:num>
  <w:num w:numId="20">
    <w:abstractNumId w:val="21"/>
  </w:num>
  <w:num w:numId="21">
    <w:abstractNumId w:val="21"/>
  </w:num>
  <w:num w:numId="22">
    <w:abstractNumId w:val="19"/>
  </w:num>
  <w:num w:numId="23">
    <w:abstractNumId w:val="5"/>
  </w:num>
  <w:num w:numId="24">
    <w:abstractNumId w:val="10"/>
  </w:num>
  <w:num w:numId="25">
    <w:abstractNumId w:val="3"/>
  </w:num>
  <w:num w:numId="26">
    <w:abstractNumId w:val="0"/>
  </w:num>
  <w:num w:numId="27">
    <w:abstractNumId w:val="19"/>
  </w:num>
  <w:num w:numId="28">
    <w:abstractNumId w:val="21"/>
  </w:num>
  <w:num w:numId="29">
    <w:abstractNumId w:val="3"/>
  </w:num>
  <w:num w:numId="30">
    <w:abstractNumId w:val="5"/>
  </w:num>
  <w:num w:numId="31">
    <w:abstractNumId w:val="2"/>
  </w:num>
  <w:num w:numId="32">
    <w:abstractNumId w:val="17"/>
  </w:num>
  <w:num w:numId="33">
    <w:abstractNumId w:val="20"/>
  </w:num>
  <w:num w:numId="34">
    <w:abstractNumId w:val="8"/>
  </w:num>
  <w:num w:numId="35">
    <w:abstractNumId w:val="27"/>
  </w:num>
  <w:num w:numId="36">
    <w:abstractNumId w:val="6"/>
  </w:num>
  <w:num w:numId="37">
    <w:abstractNumId w:val="16"/>
  </w:num>
  <w:num w:numId="38">
    <w:abstractNumId w:val="11"/>
  </w:num>
  <w:num w:numId="39">
    <w:abstractNumId w:val="25"/>
  </w:num>
  <w:num w:numId="40">
    <w:abstractNumId w:val="30"/>
  </w:num>
  <w:num w:numId="41">
    <w:abstractNumId w:val="23"/>
  </w:num>
  <w:num w:numId="42">
    <w:abstractNumId w:val="31"/>
  </w:num>
  <w:num w:numId="43">
    <w:abstractNumId w:val="1"/>
  </w:num>
  <w:num w:numId="44">
    <w:abstractNumId w:val="22"/>
  </w:num>
  <w:num w:numId="45">
    <w:abstractNumId w:val="4"/>
  </w:num>
  <w:num w:numId="46">
    <w:abstractNumId w:val="26"/>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MDczN7AwMTe3NDZQ0lEKTi0uzszPAykwqgUARgSAUCwAAAA="/>
  </w:docVars>
  <w:rsids>
    <w:rsidRoot w:val="00DD1B77"/>
    <w:rsid w:val="00000374"/>
    <w:rsid w:val="000007EE"/>
    <w:rsid w:val="00000E7B"/>
    <w:rsid w:val="000012C0"/>
    <w:rsid w:val="00001393"/>
    <w:rsid w:val="00001465"/>
    <w:rsid w:val="00001467"/>
    <w:rsid w:val="0000151E"/>
    <w:rsid w:val="000015D1"/>
    <w:rsid w:val="00001835"/>
    <w:rsid w:val="000019C6"/>
    <w:rsid w:val="00001BF7"/>
    <w:rsid w:val="00001E3A"/>
    <w:rsid w:val="00001F10"/>
    <w:rsid w:val="000027AD"/>
    <w:rsid w:val="0000378B"/>
    <w:rsid w:val="000048FB"/>
    <w:rsid w:val="0000514A"/>
    <w:rsid w:val="0000551E"/>
    <w:rsid w:val="00005627"/>
    <w:rsid w:val="00005D2B"/>
    <w:rsid w:val="00006510"/>
    <w:rsid w:val="00006516"/>
    <w:rsid w:val="000065DB"/>
    <w:rsid w:val="000066E7"/>
    <w:rsid w:val="00006843"/>
    <w:rsid w:val="00006D55"/>
    <w:rsid w:val="00006F2A"/>
    <w:rsid w:val="0000716C"/>
    <w:rsid w:val="000071AE"/>
    <w:rsid w:val="000075B3"/>
    <w:rsid w:val="0000786F"/>
    <w:rsid w:val="00007BDF"/>
    <w:rsid w:val="00007EA0"/>
    <w:rsid w:val="00010196"/>
    <w:rsid w:val="00010206"/>
    <w:rsid w:val="00010857"/>
    <w:rsid w:val="00010864"/>
    <w:rsid w:val="0001121C"/>
    <w:rsid w:val="000116BD"/>
    <w:rsid w:val="0001188E"/>
    <w:rsid w:val="00011AF9"/>
    <w:rsid w:val="000123C7"/>
    <w:rsid w:val="000126EE"/>
    <w:rsid w:val="000128AE"/>
    <w:rsid w:val="00012FF3"/>
    <w:rsid w:val="000131D9"/>
    <w:rsid w:val="000133C8"/>
    <w:rsid w:val="00013415"/>
    <w:rsid w:val="00013A75"/>
    <w:rsid w:val="00014331"/>
    <w:rsid w:val="00014B49"/>
    <w:rsid w:val="00014BB6"/>
    <w:rsid w:val="00014F1D"/>
    <w:rsid w:val="00015050"/>
    <w:rsid w:val="00015302"/>
    <w:rsid w:val="00015473"/>
    <w:rsid w:val="0001554D"/>
    <w:rsid w:val="0001580B"/>
    <w:rsid w:val="000158F0"/>
    <w:rsid w:val="0001638B"/>
    <w:rsid w:val="00016E97"/>
    <w:rsid w:val="0001749D"/>
    <w:rsid w:val="000175D4"/>
    <w:rsid w:val="000179E2"/>
    <w:rsid w:val="0002083C"/>
    <w:rsid w:val="00020B59"/>
    <w:rsid w:val="0002118F"/>
    <w:rsid w:val="000217DD"/>
    <w:rsid w:val="000219E5"/>
    <w:rsid w:val="00021B07"/>
    <w:rsid w:val="00021DA8"/>
    <w:rsid w:val="00022006"/>
    <w:rsid w:val="00022204"/>
    <w:rsid w:val="000222B5"/>
    <w:rsid w:val="000222EB"/>
    <w:rsid w:val="00022634"/>
    <w:rsid w:val="00022F30"/>
    <w:rsid w:val="00022FDF"/>
    <w:rsid w:val="00023137"/>
    <w:rsid w:val="00023652"/>
    <w:rsid w:val="00023BF4"/>
    <w:rsid w:val="00023CEE"/>
    <w:rsid w:val="000240A4"/>
    <w:rsid w:val="00024348"/>
    <w:rsid w:val="000243E5"/>
    <w:rsid w:val="00024762"/>
    <w:rsid w:val="00024A13"/>
    <w:rsid w:val="00024DE4"/>
    <w:rsid w:val="0002526E"/>
    <w:rsid w:val="0002549C"/>
    <w:rsid w:val="000255B1"/>
    <w:rsid w:val="00025A41"/>
    <w:rsid w:val="00025B1E"/>
    <w:rsid w:val="00026029"/>
    <w:rsid w:val="0002608B"/>
    <w:rsid w:val="00026149"/>
    <w:rsid w:val="000268B5"/>
    <w:rsid w:val="000269AB"/>
    <w:rsid w:val="00026C35"/>
    <w:rsid w:val="00026E47"/>
    <w:rsid w:val="00027013"/>
    <w:rsid w:val="00027368"/>
    <w:rsid w:val="0002790E"/>
    <w:rsid w:val="0003058D"/>
    <w:rsid w:val="00030980"/>
    <w:rsid w:val="00031358"/>
    <w:rsid w:val="000315F7"/>
    <w:rsid w:val="00031819"/>
    <w:rsid w:val="0003192B"/>
    <w:rsid w:val="000319FD"/>
    <w:rsid w:val="00031A66"/>
    <w:rsid w:val="00031B19"/>
    <w:rsid w:val="00031BF8"/>
    <w:rsid w:val="00032189"/>
    <w:rsid w:val="000321D5"/>
    <w:rsid w:val="00032890"/>
    <w:rsid w:val="00032F24"/>
    <w:rsid w:val="00033225"/>
    <w:rsid w:val="00033D10"/>
    <w:rsid w:val="0003415B"/>
    <w:rsid w:val="00034386"/>
    <w:rsid w:val="000345FD"/>
    <w:rsid w:val="00034677"/>
    <w:rsid w:val="00034694"/>
    <w:rsid w:val="000346F9"/>
    <w:rsid w:val="0003472C"/>
    <w:rsid w:val="000350B4"/>
    <w:rsid w:val="00035326"/>
    <w:rsid w:val="000356CB"/>
    <w:rsid w:val="000363AF"/>
    <w:rsid w:val="000364C2"/>
    <w:rsid w:val="000365DD"/>
    <w:rsid w:val="000366EF"/>
    <w:rsid w:val="00037605"/>
    <w:rsid w:val="00037954"/>
    <w:rsid w:val="000379F3"/>
    <w:rsid w:val="00037E02"/>
    <w:rsid w:val="00037F5E"/>
    <w:rsid w:val="00040163"/>
    <w:rsid w:val="00040400"/>
    <w:rsid w:val="00040501"/>
    <w:rsid w:val="000405C4"/>
    <w:rsid w:val="00040692"/>
    <w:rsid w:val="000407A8"/>
    <w:rsid w:val="000407B1"/>
    <w:rsid w:val="000407D2"/>
    <w:rsid w:val="00040A34"/>
    <w:rsid w:val="00040C51"/>
    <w:rsid w:val="000411E8"/>
    <w:rsid w:val="0004128A"/>
    <w:rsid w:val="000412F8"/>
    <w:rsid w:val="00041616"/>
    <w:rsid w:val="00041E91"/>
    <w:rsid w:val="000420B2"/>
    <w:rsid w:val="00042738"/>
    <w:rsid w:val="00042744"/>
    <w:rsid w:val="00043012"/>
    <w:rsid w:val="000430CF"/>
    <w:rsid w:val="0004337C"/>
    <w:rsid w:val="000438D4"/>
    <w:rsid w:val="00043C4D"/>
    <w:rsid w:val="00045106"/>
    <w:rsid w:val="000456AE"/>
    <w:rsid w:val="0004602E"/>
    <w:rsid w:val="000463F5"/>
    <w:rsid w:val="0004645F"/>
    <w:rsid w:val="000465F4"/>
    <w:rsid w:val="000467E3"/>
    <w:rsid w:val="000477B0"/>
    <w:rsid w:val="00047914"/>
    <w:rsid w:val="00047F0E"/>
    <w:rsid w:val="00050848"/>
    <w:rsid w:val="000519F9"/>
    <w:rsid w:val="000520C8"/>
    <w:rsid w:val="000525B1"/>
    <w:rsid w:val="00052785"/>
    <w:rsid w:val="00052B3F"/>
    <w:rsid w:val="00052C66"/>
    <w:rsid w:val="00052CDE"/>
    <w:rsid w:val="00052FFA"/>
    <w:rsid w:val="00053307"/>
    <w:rsid w:val="000536C4"/>
    <w:rsid w:val="00053D7E"/>
    <w:rsid w:val="00053FAA"/>
    <w:rsid w:val="00054117"/>
    <w:rsid w:val="000542F3"/>
    <w:rsid w:val="000544F6"/>
    <w:rsid w:val="00054C56"/>
    <w:rsid w:val="000554E4"/>
    <w:rsid w:val="0005563E"/>
    <w:rsid w:val="0005566E"/>
    <w:rsid w:val="00055740"/>
    <w:rsid w:val="000558AF"/>
    <w:rsid w:val="00056391"/>
    <w:rsid w:val="00056EFB"/>
    <w:rsid w:val="00056F42"/>
    <w:rsid w:val="0005754C"/>
    <w:rsid w:val="00057A09"/>
    <w:rsid w:val="00057CE5"/>
    <w:rsid w:val="00057D61"/>
    <w:rsid w:val="000604E7"/>
    <w:rsid w:val="00060AA7"/>
    <w:rsid w:val="00061361"/>
    <w:rsid w:val="000617E4"/>
    <w:rsid w:val="0006262A"/>
    <w:rsid w:val="00062B98"/>
    <w:rsid w:val="00062C09"/>
    <w:rsid w:val="0006319A"/>
    <w:rsid w:val="0006379F"/>
    <w:rsid w:val="000638D7"/>
    <w:rsid w:val="00063992"/>
    <w:rsid w:val="00063BD8"/>
    <w:rsid w:val="0006424D"/>
    <w:rsid w:val="0006426D"/>
    <w:rsid w:val="00064A62"/>
    <w:rsid w:val="00064B3B"/>
    <w:rsid w:val="00064C2D"/>
    <w:rsid w:val="00064D07"/>
    <w:rsid w:val="00064FD7"/>
    <w:rsid w:val="0006519C"/>
    <w:rsid w:val="000651A1"/>
    <w:rsid w:val="000657ED"/>
    <w:rsid w:val="00065A15"/>
    <w:rsid w:val="00065ADD"/>
    <w:rsid w:val="00066004"/>
    <w:rsid w:val="0006666B"/>
    <w:rsid w:val="00066DED"/>
    <w:rsid w:val="00066E6F"/>
    <w:rsid w:val="00066EF6"/>
    <w:rsid w:val="00066F52"/>
    <w:rsid w:val="0006727F"/>
    <w:rsid w:val="000672B8"/>
    <w:rsid w:val="00067812"/>
    <w:rsid w:val="00067889"/>
    <w:rsid w:val="00067D1A"/>
    <w:rsid w:val="00067ECC"/>
    <w:rsid w:val="0007058C"/>
    <w:rsid w:val="00070639"/>
    <w:rsid w:val="0007065E"/>
    <w:rsid w:val="000715DA"/>
    <w:rsid w:val="00071861"/>
    <w:rsid w:val="0007212F"/>
    <w:rsid w:val="0007246B"/>
    <w:rsid w:val="00072635"/>
    <w:rsid w:val="00072644"/>
    <w:rsid w:val="0007285C"/>
    <w:rsid w:val="0007294F"/>
    <w:rsid w:val="00072F86"/>
    <w:rsid w:val="00073450"/>
    <w:rsid w:val="00073730"/>
    <w:rsid w:val="00073975"/>
    <w:rsid w:val="00074331"/>
    <w:rsid w:val="000746C3"/>
    <w:rsid w:val="00074E1C"/>
    <w:rsid w:val="00075545"/>
    <w:rsid w:val="000758D6"/>
    <w:rsid w:val="0007595D"/>
    <w:rsid w:val="00075C2C"/>
    <w:rsid w:val="00075EBA"/>
    <w:rsid w:val="00076098"/>
    <w:rsid w:val="00076E07"/>
    <w:rsid w:val="00077D80"/>
    <w:rsid w:val="00077F0B"/>
    <w:rsid w:val="000803B5"/>
    <w:rsid w:val="000809D6"/>
    <w:rsid w:val="000810BA"/>
    <w:rsid w:val="000812B9"/>
    <w:rsid w:val="00081999"/>
    <w:rsid w:val="00081D34"/>
    <w:rsid w:val="00082013"/>
    <w:rsid w:val="00082392"/>
    <w:rsid w:val="0008247A"/>
    <w:rsid w:val="00082480"/>
    <w:rsid w:val="00082941"/>
    <w:rsid w:val="00083469"/>
    <w:rsid w:val="00083780"/>
    <w:rsid w:val="00083FAA"/>
    <w:rsid w:val="000844C9"/>
    <w:rsid w:val="00084505"/>
    <w:rsid w:val="000845B7"/>
    <w:rsid w:val="0008482B"/>
    <w:rsid w:val="00084AA0"/>
    <w:rsid w:val="00084AB3"/>
    <w:rsid w:val="00084CAB"/>
    <w:rsid w:val="0008556E"/>
    <w:rsid w:val="00085636"/>
    <w:rsid w:val="00085652"/>
    <w:rsid w:val="00085697"/>
    <w:rsid w:val="00085887"/>
    <w:rsid w:val="0008632B"/>
    <w:rsid w:val="0008635C"/>
    <w:rsid w:val="000868AF"/>
    <w:rsid w:val="00086BBE"/>
    <w:rsid w:val="00086F31"/>
    <w:rsid w:val="00086FF8"/>
    <w:rsid w:val="000878E2"/>
    <w:rsid w:val="00087C9E"/>
    <w:rsid w:val="00087D64"/>
    <w:rsid w:val="000902FF"/>
    <w:rsid w:val="000908A3"/>
    <w:rsid w:val="000909EE"/>
    <w:rsid w:val="00090A57"/>
    <w:rsid w:val="00090A96"/>
    <w:rsid w:val="00090DE7"/>
    <w:rsid w:val="00090E5C"/>
    <w:rsid w:val="00091134"/>
    <w:rsid w:val="000912EE"/>
    <w:rsid w:val="000917F1"/>
    <w:rsid w:val="000918CD"/>
    <w:rsid w:val="00091FB3"/>
    <w:rsid w:val="000921A4"/>
    <w:rsid w:val="000923E8"/>
    <w:rsid w:val="000927E6"/>
    <w:rsid w:val="000929FA"/>
    <w:rsid w:val="00092DB2"/>
    <w:rsid w:val="00092EC2"/>
    <w:rsid w:val="00093A75"/>
    <w:rsid w:val="00093C1B"/>
    <w:rsid w:val="00094586"/>
    <w:rsid w:val="00094DCD"/>
    <w:rsid w:val="00095CC0"/>
    <w:rsid w:val="00095E87"/>
    <w:rsid w:val="00095F87"/>
    <w:rsid w:val="000961F6"/>
    <w:rsid w:val="00096B28"/>
    <w:rsid w:val="00096B9E"/>
    <w:rsid w:val="00096F31"/>
    <w:rsid w:val="00097427"/>
    <w:rsid w:val="0009788D"/>
    <w:rsid w:val="00097B99"/>
    <w:rsid w:val="000A03DA"/>
    <w:rsid w:val="000A03DE"/>
    <w:rsid w:val="000A0624"/>
    <w:rsid w:val="000A071A"/>
    <w:rsid w:val="000A08CE"/>
    <w:rsid w:val="000A098D"/>
    <w:rsid w:val="000A0999"/>
    <w:rsid w:val="000A0E6F"/>
    <w:rsid w:val="000A182A"/>
    <w:rsid w:val="000A1B37"/>
    <w:rsid w:val="000A1BB2"/>
    <w:rsid w:val="000A218A"/>
    <w:rsid w:val="000A2221"/>
    <w:rsid w:val="000A27F7"/>
    <w:rsid w:val="000A28D1"/>
    <w:rsid w:val="000A298A"/>
    <w:rsid w:val="000A2A6D"/>
    <w:rsid w:val="000A3216"/>
    <w:rsid w:val="000A327B"/>
    <w:rsid w:val="000A3374"/>
    <w:rsid w:val="000A35D4"/>
    <w:rsid w:val="000A37E4"/>
    <w:rsid w:val="000A381D"/>
    <w:rsid w:val="000A388D"/>
    <w:rsid w:val="000A3C22"/>
    <w:rsid w:val="000A4250"/>
    <w:rsid w:val="000A4659"/>
    <w:rsid w:val="000A5142"/>
    <w:rsid w:val="000A56AF"/>
    <w:rsid w:val="000A5A74"/>
    <w:rsid w:val="000A5A7F"/>
    <w:rsid w:val="000A5C1A"/>
    <w:rsid w:val="000A5D42"/>
    <w:rsid w:val="000A621B"/>
    <w:rsid w:val="000A6D45"/>
    <w:rsid w:val="000A72CF"/>
    <w:rsid w:val="000A73CC"/>
    <w:rsid w:val="000A79A0"/>
    <w:rsid w:val="000A7CD0"/>
    <w:rsid w:val="000B01D2"/>
    <w:rsid w:val="000B055B"/>
    <w:rsid w:val="000B09EF"/>
    <w:rsid w:val="000B0C95"/>
    <w:rsid w:val="000B1E13"/>
    <w:rsid w:val="000B2049"/>
    <w:rsid w:val="000B2116"/>
    <w:rsid w:val="000B214D"/>
    <w:rsid w:val="000B22E0"/>
    <w:rsid w:val="000B23C1"/>
    <w:rsid w:val="000B2564"/>
    <w:rsid w:val="000B3D38"/>
    <w:rsid w:val="000B3D56"/>
    <w:rsid w:val="000B4641"/>
    <w:rsid w:val="000B472B"/>
    <w:rsid w:val="000B5FBC"/>
    <w:rsid w:val="000B632E"/>
    <w:rsid w:val="000B63BD"/>
    <w:rsid w:val="000B65E9"/>
    <w:rsid w:val="000B67AA"/>
    <w:rsid w:val="000B6859"/>
    <w:rsid w:val="000B6894"/>
    <w:rsid w:val="000B6AD2"/>
    <w:rsid w:val="000C0411"/>
    <w:rsid w:val="000C04D2"/>
    <w:rsid w:val="000C099B"/>
    <w:rsid w:val="000C09EA"/>
    <w:rsid w:val="000C0C6C"/>
    <w:rsid w:val="000C0FB4"/>
    <w:rsid w:val="000C0FC5"/>
    <w:rsid w:val="000C176E"/>
    <w:rsid w:val="000C1D7D"/>
    <w:rsid w:val="000C1F19"/>
    <w:rsid w:val="000C2581"/>
    <w:rsid w:val="000C293C"/>
    <w:rsid w:val="000C2DDF"/>
    <w:rsid w:val="000C3309"/>
    <w:rsid w:val="000C3340"/>
    <w:rsid w:val="000C36C8"/>
    <w:rsid w:val="000C3C82"/>
    <w:rsid w:val="000C4312"/>
    <w:rsid w:val="000C459B"/>
    <w:rsid w:val="000C474E"/>
    <w:rsid w:val="000C476C"/>
    <w:rsid w:val="000C4826"/>
    <w:rsid w:val="000C4E78"/>
    <w:rsid w:val="000C567F"/>
    <w:rsid w:val="000C5F43"/>
    <w:rsid w:val="000C5FE8"/>
    <w:rsid w:val="000C6EC2"/>
    <w:rsid w:val="000C6F81"/>
    <w:rsid w:val="000C7593"/>
    <w:rsid w:val="000D0165"/>
    <w:rsid w:val="000D0535"/>
    <w:rsid w:val="000D1AB2"/>
    <w:rsid w:val="000D1C3D"/>
    <w:rsid w:val="000D1D5F"/>
    <w:rsid w:val="000D1E55"/>
    <w:rsid w:val="000D2094"/>
    <w:rsid w:val="000D227F"/>
    <w:rsid w:val="000D2D5F"/>
    <w:rsid w:val="000D348F"/>
    <w:rsid w:val="000D37E3"/>
    <w:rsid w:val="000D3978"/>
    <w:rsid w:val="000D3B03"/>
    <w:rsid w:val="000D41B8"/>
    <w:rsid w:val="000D41D9"/>
    <w:rsid w:val="000D461E"/>
    <w:rsid w:val="000D471B"/>
    <w:rsid w:val="000D4979"/>
    <w:rsid w:val="000D49D6"/>
    <w:rsid w:val="000D4BED"/>
    <w:rsid w:val="000D5372"/>
    <w:rsid w:val="000D540F"/>
    <w:rsid w:val="000D5AA0"/>
    <w:rsid w:val="000D6074"/>
    <w:rsid w:val="000D707C"/>
    <w:rsid w:val="000D7129"/>
    <w:rsid w:val="000D76D7"/>
    <w:rsid w:val="000E00A0"/>
    <w:rsid w:val="000E0E9A"/>
    <w:rsid w:val="000E0F28"/>
    <w:rsid w:val="000E140E"/>
    <w:rsid w:val="000E14D2"/>
    <w:rsid w:val="000E16D7"/>
    <w:rsid w:val="000E189D"/>
    <w:rsid w:val="000E18EF"/>
    <w:rsid w:val="000E1A19"/>
    <w:rsid w:val="000E1B63"/>
    <w:rsid w:val="000E1F71"/>
    <w:rsid w:val="000E20FF"/>
    <w:rsid w:val="000E22DF"/>
    <w:rsid w:val="000E2313"/>
    <w:rsid w:val="000E2696"/>
    <w:rsid w:val="000E2A52"/>
    <w:rsid w:val="000E308A"/>
    <w:rsid w:val="000E308F"/>
    <w:rsid w:val="000E3511"/>
    <w:rsid w:val="000E3D41"/>
    <w:rsid w:val="000E4388"/>
    <w:rsid w:val="000E4718"/>
    <w:rsid w:val="000E476A"/>
    <w:rsid w:val="000E4843"/>
    <w:rsid w:val="000E4D95"/>
    <w:rsid w:val="000E4DE9"/>
    <w:rsid w:val="000E5452"/>
    <w:rsid w:val="000E597F"/>
    <w:rsid w:val="000E5A3C"/>
    <w:rsid w:val="000E5AED"/>
    <w:rsid w:val="000E61AA"/>
    <w:rsid w:val="000E61C2"/>
    <w:rsid w:val="000E62CD"/>
    <w:rsid w:val="000E6C61"/>
    <w:rsid w:val="000E74BC"/>
    <w:rsid w:val="000E77D3"/>
    <w:rsid w:val="000E7AC1"/>
    <w:rsid w:val="000E7DC3"/>
    <w:rsid w:val="000F015B"/>
    <w:rsid w:val="000F02F5"/>
    <w:rsid w:val="000F074A"/>
    <w:rsid w:val="000F082C"/>
    <w:rsid w:val="000F0C93"/>
    <w:rsid w:val="000F1450"/>
    <w:rsid w:val="000F249B"/>
    <w:rsid w:val="000F2947"/>
    <w:rsid w:val="000F2FCA"/>
    <w:rsid w:val="000F31DC"/>
    <w:rsid w:val="000F33AA"/>
    <w:rsid w:val="000F36EF"/>
    <w:rsid w:val="000F386E"/>
    <w:rsid w:val="000F38F5"/>
    <w:rsid w:val="000F3D27"/>
    <w:rsid w:val="000F3FD8"/>
    <w:rsid w:val="000F40BC"/>
    <w:rsid w:val="000F44FC"/>
    <w:rsid w:val="000F4701"/>
    <w:rsid w:val="000F4733"/>
    <w:rsid w:val="000F558F"/>
    <w:rsid w:val="000F574F"/>
    <w:rsid w:val="000F5959"/>
    <w:rsid w:val="000F5AA0"/>
    <w:rsid w:val="000F5D19"/>
    <w:rsid w:val="000F6749"/>
    <w:rsid w:val="000F7947"/>
    <w:rsid w:val="000F7F2A"/>
    <w:rsid w:val="00100133"/>
    <w:rsid w:val="0010077E"/>
    <w:rsid w:val="001017DF"/>
    <w:rsid w:val="00101913"/>
    <w:rsid w:val="00101B1C"/>
    <w:rsid w:val="001027F1"/>
    <w:rsid w:val="00102C55"/>
    <w:rsid w:val="00102FCE"/>
    <w:rsid w:val="001039C1"/>
    <w:rsid w:val="00103A17"/>
    <w:rsid w:val="00103C9B"/>
    <w:rsid w:val="00103E7B"/>
    <w:rsid w:val="001048CA"/>
    <w:rsid w:val="001049C1"/>
    <w:rsid w:val="00104CB5"/>
    <w:rsid w:val="00104D8C"/>
    <w:rsid w:val="00105EA6"/>
    <w:rsid w:val="0010601D"/>
    <w:rsid w:val="001061B5"/>
    <w:rsid w:val="001067CC"/>
    <w:rsid w:val="00106C36"/>
    <w:rsid w:val="00106C3B"/>
    <w:rsid w:val="001071A2"/>
    <w:rsid w:val="001072AB"/>
    <w:rsid w:val="0010761C"/>
    <w:rsid w:val="001076E4"/>
    <w:rsid w:val="001076FD"/>
    <w:rsid w:val="0010799E"/>
    <w:rsid w:val="00107CD5"/>
    <w:rsid w:val="00107E4B"/>
    <w:rsid w:val="00111384"/>
    <w:rsid w:val="00111FB5"/>
    <w:rsid w:val="001125E0"/>
    <w:rsid w:val="001132F4"/>
    <w:rsid w:val="00113820"/>
    <w:rsid w:val="001138FB"/>
    <w:rsid w:val="00113B40"/>
    <w:rsid w:val="0011442D"/>
    <w:rsid w:val="001146E6"/>
    <w:rsid w:val="00114781"/>
    <w:rsid w:val="001148DC"/>
    <w:rsid w:val="00114E37"/>
    <w:rsid w:val="001153C9"/>
    <w:rsid w:val="001156F7"/>
    <w:rsid w:val="0011586C"/>
    <w:rsid w:val="00115A75"/>
    <w:rsid w:val="00115B82"/>
    <w:rsid w:val="00115C63"/>
    <w:rsid w:val="001161AC"/>
    <w:rsid w:val="00116390"/>
    <w:rsid w:val="001164F0"/>
    <w:rsid w:val="001167C2"/>
    <w:rsid w:val="00116813"/>
    <w:rsid w:val="0011700C"/>
    <w:rsid w:val="001172B2"/>
    <w:rsid w:val="0011752A"/>
    <w:rsid w:val="001179F7"/>
    <w:rsid w:val="00117D45"/>
    <w:rsid w:val="00117E9A"/>
    <w:rsid w:val="00120054"/>
    <w:rsid w:val="00120292"/>
    <w:rsid w:val="00120603"/>
    <w:rsid w:val="00120A15"/>
    <w:rsid w:val="00121209"/>
    <w:rsid w:val="001212A6"/>
    <w:rsid w:val="0012134B"/>
    <w:rsid w:val="0012162A"/>
    <w:rsid w:val="00121911"/>
    <w:rsid w:val="001219EF"/>
    <w:rsid w:val="00121ACC"/>
    <w:rsid w:val="00121BC5"/>
    <w:rsid w:val="0012270E"/>
    <w:rsid w:val="00122C50"/>
    <w:rsid w:val="00122CB3"/>
    <w:rsid w:val="00122F55"/>
    <w:rsid w:val="001231CF"/>
    <w:rsid w:val="001238DA"/>
    <w:rsid w:val="00123BF2"/>
    <w:rsid w:val="0012413D"/>
    <w:rsid w:val="0012442A"/>
    <w:rsid w:val="001249AF"/>
    <w:rsid w:val="00124D52"/>
    <w:rsid w:val="00125249"/>
    <w:rsid w:val="0012570B"/>
    <w:rsid w:val="00125765"/>
    <w:rsid w:val="00125901"/>
    <w:rsid w:val="001262FA"/>
    <w:rsid w:val="00126495"/>
    <w:rsid w:val="0012677A"/>
    <w:rsid w:val="00126B7A"/>
    <w:rsid w:val="00126BA8"/>
    <w:rsid w:val="00126BE7"/>
    <w:rsid w:val="00126EE0"/>
    <w:rsid w:val="001279F9"/>
    <w:rsid w:val="00130324"/>
    <w:rsid w:val="00130AE4"/>
    <w:rsid w:val="00130B13"/>
    <w:rsid w:val="00130C0F"/>
    <w:rsid w:val="00130C39"/>
    <w:rsid w:val="00130CFA"/>
    <w:rsid w:val="00131148"/>
    <w:rsid w:val="00131718"/>
    <w:rsid w:val="0013179E"/>
    <w:rsid w:val="001318B4"/>
    <w:rsid w:val="001319C6"/>
    <w:rsid w:val="00133F2E"/>
    <w:rsid w:val="001348FE"/>
    <w:rsid w:val="00134D35"/>
    <w:rsid w:val="00134D86"/>
    <w:rsid w:val="00135873"/>
    <w:rsid w:val="00135B1A"/>
    <w:rsid w:val="00135BE3"/>
    <w:rsid w:val="0013614C"/>
    <w:rsid w:val="001364C1"/>
    <w:rsid w:val="001365B9"/>
    <w:rsid w:val="00136DA6"/>
    <w:rsid w:val="00136E37"/>
    <w:rsid w:val="00136F15"/>
    <w:rsid w:val="001377E3"/>
    <w:rsid w:val="00137D21"/>
    <w:rsid w:val="00140CEB"/>
    <w:rsid w:val="00140D97"/>
    <w:rsid w:val="001411AD"/>
    <w:rsid w:val="00141CF2"/>
    <w:rsid w:val="00141DFE"/>
    <w:rsid w:val="00142160"/>
    <w:rsid w:val="00142246"/>
    <w:rsid w:val="00142ABB"/>
    <w:rsid w:val="00142D29"/>
    <w:rsid w:val="00142EC5"/>
    <w:rsid w:val="001430EB"/>
    <w:rsid w:val="00143A30"/>
    <w:rsid w:val="00143D86"/>
    <w:rsid w:val="00143E7C"/>
    <w:rsid w:val="001448D8"/>
    <w:rsid w:val="00144940"/>
    <w:rsid w:val="001449BE"/>
    <w:rsid w:val="0014521A"/>
    <w:rsid w:val="001452FF"/>
    <w:rsid w:val="001456DC"/>
    <w:rsid w:val="0014574D"/>
    <w:rsid w:val="00145BEB"/>
    <w:rsid w:val="0014612D"/>
    <w:rsid w:val="00146841"/>
    <w:rsid w:val="0014730F"/>
    <w:rsid w:val="00147346"/>
    <w:rsid w:val="0014734B"/>
    <w:rsid w:val="00147828"/>
    <w:rsid w:val="001479A5"/>
    <w:rsid w:val="00147A99"/>
    <w:rsid w:val="00147B91"/>
    <w:rsid w:val="00147BF7"/>
    <w:rsid w:val="00150058"/>
    <w:rsid w:val="0015014C"/>
    <w:rsid w:val="0015050B"/>
    <w:rsid w:val="00150D70"/>
    <w:rsid w:val="00150E01"/>
    <w:rsid w:val="00150FFC"/>
    <w:rsid w:val="0015114D"/>
    <w:rsid w:val="001511F7"/>
    <w:rsid w:val="00151888"/>
    <w:rsid w:val="00151C2B"/>
    <w:rsid w:val="001523D4"/>
    <w:rsid w:val="00152A05"/>
    <w:rsid w:val="00152F8F"/>
    <w:rsid w:val="0015337B"/>
    <w:rsid w:val="00153583"/>
    <w:rsid w:val="00153A6D"/>
    <w:rsid w:val="0015468E"/>
    <w:rsid w:val="001548AF"/>
    <w:rsid w:val="001549D6"/>
    <w:rsid w:val="00154E49"/>
    <w:rsid w:val="00155012"/>
    <w:rsid w:val="00155670"/>
    <w:rsid w:val="00155758"/>
    <w:rsid w:val="00155A53"/>
    <w:rsid w:val="00156444"/>
    <w:rsid w:val="001568B4"/>
    <w:rsid w:val="001568DE"/>
    <w:rsid w:val="00156FA7"/>
    <w:rsid w:val="001570A8"/>
    <w:rsid w:val="001570DE"/>
    <w:rsid w:val="00157CC8"/>
    <w:rsid w:val="001600E5"/>
    <w:rsid w:val="001602CC"/>
    <w:rsid w:val="0016102F"/>
    <w:rsid w:val="0016164A"/>
    <w:rsid w:val="00161C75"/>
    <w:rsid w:val="00161CAD"/>
    <w:rsid w:val="00161F03"/>
    <w:rsid w:val="001620D5"/>
    <w:rsid w:val="00162292"/>
    <w:rsid w:val="001625FA"/>
    <w:rsid w:val="0016275F"/>
    <w:rsid w:val="00162B7E"/>
    <w:rsid w:val="00162BA4"/>
    <w:rsid w:val="00163040"/>
    <w:rsid w:val="00163159"/>
    <w:rsid w:val="001643C2"/>
    <w:rsid w:val="00164529"/>
    <w:rsid w:val="0016486A"/>
    <w:rsid w:val="00164A59"/>
    <w:rsid w:val="00164B16"/>
    <w:rsid w:val="00164C72"/>
    <w:rsid w:val="00164EA6"/>
    <w:rsid w:val="00164F0A"/>
    <w:rsid w:val="00164FC7"/>
    <w:rsid w:val="001652A1"/>
    <w:rsid w:val="00166234"/>
    <w:rsid w:val="001666D9"/>
    <w:rsid w:val="00166850"/>
    <w:rsid w:val="00166880"/>
    <w:rsid w:val="001669FE"/>
    <w:rsid w:val="00166A47"/>
    <w:rsid w:val="00166DA7"/>
    <w:rsid w:val="0016725E"/>
    <w:rsid w:val="00167629"/>
    <w:rsid w:val="00167758"/>
    <w:rsid w:val="001677F0"/>
    <w:rsid w:val="00167A64"/>
    <w:rsid w:val="00170290"/>
    <w:rsid w:val="001702C6"/>
    <w:rsid w:val="00170346"/>
    <w:rsid w:val="00170903"/>
    <w:rsid w:val="00170E40"/>
    <w:rsid w:val="00171D0C"/>
    <w:rsid w:val="00171E30"/>
    <w:rsid w:val="00171F08"/>
    <w:rsid w:val="001722EF"/>
    <w:rsid w:val="001723E8"/>
    <w:rsid w:val="001724F2"/>
    <w:rsid w:val="00172688"/>
    <w:rsid w:val="00172969"/>
    <w:rsid w:val="00172A04"/>
    <w:rsid w:val="00172BA1"/>
    <w:rsid w:val="00172C94"/>
    <w:rsid w:val="00172CBC"/>
    <w:rsid w:val="00173290"/>
    <w:rsid w:val="001733EF"/>
    <w:rsid w:val="001734DB"/>
    <w:rsid w:val="00173749"/>
    <w:rsid w:val="001737AE"/>
    <w:rsid w:val="00173CBA"/>
    <w:rsid w:val="001740A6"/>
    <w:rsid w:val="00174181"/>
    <w:rsid w:val="00174492"/>
    <w:rsid w:val="0017463D"/>
    <w:rsid w:val="0017492C"/>
    <w:rsid w:val="00174A25"/>
    <w:rsid w:val="00174C7E"/>
    <w:rsid w:val="001752C5"/>
    <w:rsid w:val="001758C6"/>
    <w:rsid w:val="00176F57"/>
    <w:rsid w:val="00177102"/>
    <w:rsid w:val="0017753D"/>
    <w:rsid w:val="001775C6"/>
    <w:rsid w:val="001775E7"/>
    <w:rsid w:val="0017795E"/>
    <w:rsid w:val="00177D99"/>
    <w:rsid w:val="00177EAF"/>
    <w:rsid w:val="00180383"/>
    <w:rsid w:val="00180702"/>
    <w:rsid w:val="00180900"/>
    <w:rsid w:val="00180923"/>
    <w:rsid w:val="00180EED"/>
    <w:rsid w:val="00181837"/>
    <w:rsid w:val="00181B10"/>
    <w:rsid w:val="001824F4"/>
    <w:rsid w:val="001827BF"/>
    <w:rsid w:val="00182F80"/>
    <w:rsid w:val="001831E4"/>
    <w:rsid w:val="0018386A"/>
    <w:rsid w:val="00183B85"/>
    <w:rsid w:val="00184399"/>
    <w:rsid w:val="00184911"/>
    <w:rsid w:val="00184CEB"/>
    <w:rsid w:val="00184DE2"/>
    <w:rsid w:val="00185056"/>
    <w:rsid w:val="001850BF"/>
    <w:rsid w:val="00185EEF"/>
    <w:rsid w:val="0018639E"/>
    <w:rsid w:val="0018672D"/>
    <w:rsid w:val="00186DE5"/>
    <w:rsid w:val="0018746B"/>
    <w:rsid w:val="00187A35"/>
    <w:rsid w:val="00187E53"/>
    <w:rsid w:val="001902DB"/>
    <w:rsid w:val="0019032E"/>
    <w:rsid w:val="00190602"/>
    <w:rsid w:val="00190B05"/>
    <w:rsid w:val="00190EDB"/>
    <w:rsid w:val="00190EF3"/>
    <w:rsid w:val="001912A7"/>
    <w:rsid w:val="00191372"/>
    <w:rsid w:val="001917A5"/>
    <w:rsid w:val="00191CF1"/>
    <w:rsid w:val="001921E2"/>
    <w:rsid w:val="001923B7"/>
    <w:rsid w:val="00192883"/>
    <w:rsid w:val="00192894"/>
    <w:rsid w:val="00193A30"/>
    <w:rsid w:val="001943E2"/>
    <w:rsid w:val="00194DB1"/>
    <w:rsid w:val="001955C3"/>
    <w:rsid w:val="0019570C"/>
    <w:rsid w:val="0019589E"/>
    <w:rsid w:val="00195C0A"/>
    <w:rsid w:val="00195C73"/>
    <w:rsid w:val="001968BC"/>
    <w:rsid w:val="001968FD"/>
    <w:rsid w:val="00196A6F"/>
    <w:rsid w:val="00196AA7"/>
    <w:rsid w:val="00196B20"/>
    <w:rsid w:val="00196D10"/>
    <w:rsid w:val="00196D8D"/>
    <w:rsid w:val="001974D4"/>
    <w:rsid w:val="00197728"/>
    <w:rsid w:val="00197ADF"/>
    <w:rsid w:val="00197BBC"/>
    <w:rsid w:val="001A00CB"/>
    <w:rsid w:val="001A0163"/>
    <w:rsid w:val="001A1186"/>
    <w:rsid w:val="001A1231"/>
    <w:rsid w:val="001A1712"/>
    <w:rsid w:val="001A244B"/>
    <w:rsid w:val="001A293B"/>
    <w:rsid w:val="001A2AD5"/>
    <w:rsid w:val="001A2BB7"/>
    <w:rsid w:val="001A2C3D"/>
    <w:rsid w:val="001A3030"/>
    <w:rsid w:val="001A32DE"/>
    <w:rsid w:val="001A3433"/>
    <w:rsid w:val="001A37CF"/>
    <w:rsid w:val="001A3C70"/>
    <w:rsid w:val="001A3D4A"/>
    <w:rsid w:val="001A3FD6"/>
    <w:rsid w:val="001A3FF4"/>
    <w:rsid w:val="001A4A7B"/>
    <w:rsid w:val="001A4B10"/>
    <w:rsid w:val="001A5106"/>
    <w:rsid w:val="001A5BBC"/>
    <w:rsid w:val="001A625B"/>
    <w:rsid w:val="001A6623"/>
    <w:rsid w:val="001A68BE"/>
    <w:rsid w:val="001A6ACC"/>
    <w:rsid w:val="001A6BD7"/>
    <w:rsid w:val="001A703E"/>
    <w:rsid w:val="001A7243"/>
    <w:rsid w:val="001A75D5"/>
    <w:rsid w:val="001A7B2C"/>
    <w:rsid w:val="001B02DD"/>
    <w:rsid w:val="001B0315"/>
    <w:rsid w:val="001B072B"/>
    <w:rsid w:val="001B0834"/>
    <w:rsid w:val="001B1587"/>
    <w:rsid w:val="001B1857"/>
    <w:rsid w:val="001B1C05"/>
    <w:rsid w:val="001B29DB"/>
    <w:rsid w:val="001B2DE3"/>
    <w:rsid w:val="001B30A4"/>
    <w:rsid w:val="001B3109"/>
    <w:rsid w:val="001B3186"/>
    <w:rsid w:val="001B3338"/>
    <w:rsid w:val="001B3535"/>
    <w:rsid w:val="001B3939"/>
    <w:rsid w:val="001B3CB1"/>
    <w:rsid w:val="001B3F7E"/>
    <w:rsid w:val="001B4147"/>
    <w:rsid w:val="001B4179"/>
    <w:rsid w:val="001B4445"/>
    <w:rsid w:val="001B4453"/>
    <w:rsid w:val="001B4536"/>
    <w:rsid w:val="001B49B9"/>
    <w:rsid w:val="001B4AD7"/>
    <w:rsid w:val="001B4CCA"/>
    <w:rsid w:val="001B551B"/>
    <w:rsid w:val="001B556C"/>
    <w:rsid w:val="001B59DF"/>
    <w:rsid w:val="001B5EDA"/>
    <w:rsid w:val="001B5F17"/>
    <w:rsid w:val="001B63B5"/>
    <w:rsid w:val="001B63E4"/>
    <w:rsid w:val="001B6846"/>
    <w:rsid w:val="001B6C6C"/>
    <w:rsid w:val="001B7086"/>
    <w:rsid w:val="001B77A6"/>
    <w:rsid w:val="001C0433"/>
    <w:rsid w:val="001C0678"/>
    <w:rsid w:val="001C0A73"/>
    <w:rsid w:val="001C0C56"/>
    <w:rsid w:val="001C10DA"/>
    <w:rsid w:val="001C13D5"/>
    <w:rsid w:val="001C15FB"/>
    <w:rsid w:val="001C16DB"/>
    <w:rsid w:val="001C18CE"/>
    <w:rsid w:val="001C1EF4"/>
    <w:rsid w:val="001C2AC9"/>
    <w:rsid w:val="001C2B53"/>
    <w:rsid w:val="001C2B5F"/>
    <w:rsid w:val="001C2F82"/>
    <w:rsid w:val="001C3632"/>
    <w:rsid w:val="001C3E1B"/>
    <w:rsid w:val="001C3FAE"/>
    <w:rsid w:val="001C430D"/>
    <w:rsid w:val="001C47C5"/>
    <w:rsid w:val="001C4A73"/>
    <w:rsid w:val="001C4CB7"/>
    <w:rsid w:val="001C50A2"/>
    <w:rsid w:val="001C5175"/>
    <w:rsid w:val="001C54EA"/>
    <w:rsid w:val="001C55C4"/>
    <w:rsid w:val="001C571C"/>
    <w:rsid w:val="001C58FD"/>
    <w:rsid w:val="001C5BD2"/>
    <w:rsid w:val="001C5C2D"/>
    <w:rsid w:val="001C5FA4"/>
    <w:rsid w:val="001C6532"/>
    <w:rsid w:val="001C68C3"/>
    <w:rsid w:val="001C68FA"/>
    <w:rsid w:val="001C6B34"/>
    <w:rsid w:val="001C6F41"/>
    <w:rsid w:val="001C71A2"/>
    <w:rsid w:val="001C72CE"/>
    <w:rsid w:val="001C7F49"/>
    <w:rsid w:val="001D01E9"/>
    <w:rsid w:val="001D0C59"/>
    <w:rsid w:val="001D115B"/>
    <w:rsid w:val="001D127E"/>
    <w:rsid w:val="001D29A5"/>
    <w:rsid w:val="001D29C7"/>
    <w:rsid w:val="001D317D"/>
    <w:rsid w:val="001D3571"/>
    <w:rsid w:val="001D35BA"/>
    <w:rsid w:val="001D3658"/>
    <w:rsid w:val="001D3C3C"/>
    <w:rsid w:val="001D41D2"/>
    <w:rsid w:val="001D42FE"/>
    <w:rsid w:val="001D485A"/>
    <w:rsid w:val="001D4EF1"/>
    <w:rsid w:val="001D592B"/>
    <w:rsid w:val="001D5CB4"/>
    <w:rsid w:val="001D6346"/>
    <w:rsid w:val="001D67A4"/>
    <w:rsid w:val="001D6C71"/>
    <w:rsid w:val="001D6F66"/>
    <w:rsid w:val="001D7840"/>
    <w:rsid w:val="001D79E2"/>
    <w:rsid w:val="001D7FAC"/>
    <w:rsid w:val="001E0202"/>
    <w:rsid w:val="001E0917"/>
    <w:rsid w:val="001E0CE0"/>
    <w:rsid w:val="001E130C"/>
    <w:rsid w:val="001E1478"/>
    <w:rsid w:val="001E16CC"/>
    <w:rsid w:val="001E1926"/>
    <w:rsid w:val="001E23FF"/>
    <w:rsid w:val="001E2EC2"/>
    <w:rsid w:val="001E391C"/>
    <w:rsid w:val="001E392B"/>
    <w:rsid w:val="001E3C94"/>
    <w:rsid w:val="001E3D6B"/>
    <w:rsid w:val="001E41D3"/>
    <w:rsid w:val="001E4393"/>
    <w:rsid w:val="001E4455"/>
    <w:rsid w:val="001E4704"/>
    <w:rsid w:val="001E4A76"/>
    <w:rsid w:val="001E4DC2"/>
    <w:rsid w:val="001E4DFD"/>
    <w:rsid w:val="001E529F"/>
    <w:rsid w:val="001E5795"/>
    <w:rsid w:val="001E5815"/>
    <w:rsid w:val="001E58A2"/>
    <w:rsid w:val="001E59B1"/>
    <w:rsid w:val="001E59FA"/>
    <w:rsid w:val="001E5FA1"/>
    <w:rsid w:val="001E62F9"/>
    <w:rsid w:val="001E6A9E"/>
    <w:rsid w:val="001E6C69"/>
    <w:rsid w:val="001E6CA6"/>
    <w:rsid w:val="001E6E3E"/>
    <w:rsid w:val="001E7354"/>
    <w:rsid w:val="001E7383"/>
    <w:rsid w:val="001E7437"/>
    <w:rsid w:val="001F01D3"/>
    <w:rsid w:val="001F07EB"/>
    <w:rsid w:val="001F1227"/>
    <w:rsid w:val="001F17F8"/>
    <w:rsid w:val="001F2023"/>
    <w:rsid w:val="001F2092"/>
    <w:rsid w:val="001F22B0"/>
    <w:rsid w:val="001F2484"/>
    <w:rsid w:val="001F255F"/>
    <w:rsid w:val="001F2692"/>
    <w:rsid w:val="001F282C"/>
    <w:rsid w:val="001F305F"/>
    <w:rsid w:val="001F3238"/>
    <w:rsid w:val="001F349C"/>
    <w:rsid w:val="001F369B"/>
    <w:rsid w:val="001F3BAB"/>
    <w:rsid w:val="001F41B2"/>
    <w:rsid w:val="001F4412"/>
    <w:rsid w:val="001F47E1"/>
    <w:rsid w:val="001F4C59"/>
    <w:rsid w:val="001F4CC2"/>
    <w:rsid w:val="001F4D78"/>
    <w:rsid w:val="001F4EC2"/>
    <w:rsid w:val="001F5217"/>
    <w:rsid w:val="001F5222"/>
    <w:rsid w:val="001F544E"/>
    <w:rsid w:val="001F5790"/>
    <w:rsid w:val="001F58A4"/>
    <w:rsid w:val="001F58F2"/>
    <w:rsid w:val="001F58F7"/>
    <w:rsid w:val="001F5B51"/>
    <w:rsid w:val="001F5DFC"/>
    <w:rsid w:val="001F66C9"/>
    <w:rsid w:val="001F67BE"/>
    <w:rsid w:val="001F6C23"/>
    <w:rsid w:val="001F6FAE"/>
    <w:rsid w:val="001F7B93"/>
    <w:rsid w:val="001F7CA9"/>
    <w:rsid w:val="00200070"/>
    <w:rsid w:val="002007CB"/>
    <w:rsid w:val="00200BCE"/>
    <w:rsid w:val="00200E31"/>
    <w:rsid w:val="002013C4"/>
    <w:rsid w:val="00201406"/>
    <w:rsid w:val="0020153E"/>
    <w:rsid w:val="00201D67"/>
    <w:rsid w:val="0020248E"/>
    <w:rsid w:val="00202C61"/>
    <w:rsid w:val="00202FCE"/>
    <w:rsid w:val="002030B6"/>
    <w:rsid w:val="0020310C"/>
    <w:rsid w:val="00203480"/>
    <w:rsid w:val="0020378B"/>
    <w:rsid w:val="00203C3A"/>
    <w:rsid w:val="00203E17"/>
    <w:rsid w:val="00204559"/>
    <w:rsid w:val="0020460E"/>
    <w:rsid w:val="00204C7C"/>
    <w:rsid w:val="00205661"/>
    <w:rsid w:val="002056DF"/>
    <w:rsid w:val="00205B3A"/>
    <w:rsid w:val="00205B98"/>
    <w:rsid w:val="00205BE9"/>
    <w:rsid w:val="00205E42"/>
    <w:rsid w:val="00206085"/>
    <w:rsid w:val="0020634F"/>
    <w:rsid w:val="00206470"/>
    <w:rsid w:val="002066E5"/>
    <w:rsid w:val="002068C3"/>
    <w:rsid w:val="00206E02"/>
    <w:rsid w:val="00206FB7"/>
    <w:rsid w:val="002070EE"/>
    <w:rsid w:val="002072A2"/>
    <w:rsid w:val="00207652"/>
    <w:rsid w:val="00207C88"/>
    <w:rsid w:val="0021020E"/>
    <w:rsid w:val="00210237"/>
    <w:rsid w:val="00210295"/>
    <w:rsid w:val="002104F6"/>
    <w:rsid w:val="00210C84"/>
    <w:rsid w:val="00210D0A"/>
    <w:rsid w:val="002110DB"/>
    <w:rsid w:val="002113F8"/>
    <w:rsid w:val="002115AC"/>
    <w:rsid w:val="002115CB"/>
    <w:rsid w:val="002117D6"/>
    <w:rsid w:val="00211B57"/>
    <w:rsid w:val="002122F1"/>
    <w:rsid w:val="002123A3"/>
    <w:rsid w:val="00212682"/>
    <w:rsid w:val="002126B8"/>
    <w:rsid w:val="002129B2"/>
    <w:rsid w:val="00213390"/>
    <w:rsid w:val="0021354C"/>
    <w:rsid w:val="00213583"/>
    <w:rsid w:val="002137E9"/>
    <w:rsid w:val="00213A8E"/>
    <w:rsid w:val="002147B9"/>
    <w:rsid w:val="00214BF2"/>
    <w:rsid w:val="00214C7B"/>
    <w:rsid w:val="0021543D"/>
    <w:rsid w:val="00215521"/>
    <w:rsid w:val="002159E6"/>
    <w:rsid w:val="00215B43"/>
    <w:rsid w:val="0021623F"/>
    <w:rsid w:val="002169F1"/>
    <w:rsid w:val="00216FC4"/>
    <w:rsid w:val="002174AE"/>
    <w:rsid w:val="00217541"/>
    <w:rsid w:val="0021783E"/>
    <w:rsid w:val="00217D48"/>
    <w:rsid w:val="00217F77"/>
    <w:rsid w:val="002208A9"/>
    <w:rsid w:val="00220B61"/>
    <w:rsid w:val="00220C83"/>
    <w:rsid w:val="00220E07"/>
    <w:rsid w:val="0022100A"/>
    <w:rsid w:val="00221535"/>
    <w:rsid w:val="002218A4"/>
    <w:rsid w:val="00221E64"/>
    <w:rsid w:val="00221FAD"/>
    <w:rsid w:val="00222047"/>
    <w:rsid w:val="00222367"/>
    <w:rsid w:val="002226B1"/>
    <w:rsid w:val="00222C0B"/>
    <w:rsid w:val="00223354"/>
    <w:rsid w:val="00223B2A"/>
    <w:rsid w:val="00223B65"/>
    <w:rsid w:val="00223C3B"/>
    <w:rsid w:val="00223C4E"/>
    <w:rsid w:val="00223C76"/>
    <w:rsid w:val="00223F41"/>
    <w:rsid w:val="0022412D"/>
    <w:rsid w:val="00224509"/>
    <w:rsid w:val="00224BD5"/>
    <w:rsid w:val="00225005"/>
    <w:rsid w:val="0022506E"/>
    <w:rsid w:val="002252A9"/>
    <w:rsid w:val="00225321"/>
    <w:rsid w:val="00225C6C"/>
    <w:rsid w:val="00225DE3"/>
    <w:rsid w:val="00225E9D"/>
    <w:rsid w:val="0022642C"/>
    <w:rsid w:val="0022670B"/>
    <w:rsid w:val="0022694D"/>
    <w:rsid w:val="00226C0B"/>
    <w:rsid w:val="00226DDA"/>
    <w:rsid w:val="00226FCB"/>
    <w:rsid w:val="00226FF4"/>
    <w:rsid w:val="0022724E"/>
    <w:rsid w:val="00227359"/>
    <w:rsid w:val="0022742D"/>
    <w:rsid w:val="002276B2"/>
    <w:rsid w:val="00227CF9"/>
    <w:rsid w:val="002306E4"/>
    <w:rsid w:val="0023125A"/>
    <w:rsid w:val="00231F56"/>
    <w:rsid w:val="00232332"/>
    <w:rsid w:val="00232B94"/>
    <w:rsid w:val="00233409"/>
    <w:rsid w:val="0023378F"/>
    <w:rsid w:val="0023384B"/>
    <w:rsid w:val="00233DA0"/>
    <w:rsid w:val="0023484B"/>
    <w:rsid w:val="00234CA8"/>
    <w:rsid w:val="00234F27"/>
    <w:rsid w:val="002357EA"/>
    <w:rsid w:val="00235BCD"/>
    <w:rsid w:val="00235BF3"/>
    <w:rsid w:val="00235C14"/>
    <w:rsid w:val="00237150"/>
    <w:rsid w:val="00237184"/>
    <w:rsid w:val="00237227"/>
    <w:rsid w:val="0023724E"/>
    <w:rsid w:val="0023725A"/>
    <w:rsid w:val="002373E2"/>
    <w:rsid w:val="00237730"/>
    <w:rsid w:val="00237E36"/>
    <w:rsid w:val="002404C5"/>
    <w:rsid w:val="00240A42"/>
    <w:rsid w:val="002417F4"/>
    <w:rsid w:val="00241AC6"/>
    <w:rsid w:val="00241B5E"/>
    <w:rsid w:val="00241C82"/>
    <w:rsid w:val="00241D0E"/>
    <w:rsid w:val="00241E64"/>
    <w:rsid w:val="00242596"/>
    <w:rsid w:val="002428F9"/>
    <w:rsid w:val="00242C16"/>
    <w:rsid w:val="00242EA5"/>
    <w:rsid w:val="00243132"/>
    <w:rsid w:val="00243214"/>
    <w:rsid w:val="0024329D"/>
    <w:rsid w:val="002434C7"/>
    <w:rsid w:val="00243707"/>
    <w:rsid w:val="002439BD"/>
    <w:rsid w:val="00243A36"/>
    <w:rsid w:val="00244153"/>
    <w:rsid w:val="00244246"/>
    <w:rsid w:val="0024439E"/>
    <w:rsid w:val="002449AC"/>
    <w:rsid w:val="00244D5A"/>
    <w:rsid w:val="00244EF3"/>
    <w:rsid w:val="00245736"/>
    <w:rsid w:val="0024585E"/>
    <w:rsid w:val="00245BD8"/>
    <w:rsid w:val="00245D19"/>
    <w:rsid w:val="00246015"/>
    <w:rsid w:val="00246492"/>
    <w:rsid w:val="0024655B"/>
    <w:rsid w:val="00246B54"/>
    <w:rsid w:val="00246F83"/>
    <w:rsid w:val="00247001"/>
    <w:rsid w:val="002470FB"/>
    <w:rsid w:val="002472F9"/>
    <w:rsid w:val="00247675"/>
    <w:rsid w:val="002477B4"/>
    <w:rsid w:val="00247982"/>
    <w:rsid w:val="00247FFE"/>
    <w:rsid w:val="002500C7"/>
    <w:rsid w:val="002500ED"/>
    <w:rsid w:val="00250149"/>
    <w:rsid w:val="00250693"/>
    <w:rsid w:val="002506F4"/>
    <w:rsid w:val="00250BF3"/>
    <w:rsid w:val="00251021"/>
    <w:rsid w:val="00251537"/>
    <w:rsid w:val="002520F2"/>
    <w:rsid w:val="00252226"/>
    <w:rsid w:val="002522CA"/>
    <w:rsid w:val="0025249B"/>
    <w:rsid w:val="00252697"/>
    <w:rsid w:val="00252A61"/>
    <w:rsid w:val="00252C14"/>
    <w:rsid w:val="00252CDA"/>
    <w:rsid w:val="00252E3F"/>
    <w:rsid w:val="00253863"/>
    <w:rsid w:val="00253A4A"/>
    <w:rsid w:val="002540E6"/>
    <w:rsid w:val="002547A9"/>
    <w:rsid w:val="00254D02"/>
    <w:rsid w:val="0025522E"/>
    <w:rsid w:val="00256E84"/>
    <w:rsid w:val="0025757F"/>
    <w:rsid w:val="00257A84"/>
    <w:rsid w:val="002607A7"/>
    <w:rsid w:val="0026096D"/>
    <w:rsid w:val="00260CD3"/>
    <w:rsid w:val="00262174"/>
    <w:rsid w:val="00262612"/>
    <w:rsid w:val="002626BE"/>
    <w:rsid w:val="002627C1"/>
    <w:rsid w:val="0026282C"/>
    <w:rsid w:val="00262A99"/>
    <w:rsid w:val="00262AB1"/>
    <w:rsid w:val="002634FB"/>
    <w:rsid w:val="002639BB"/>
    <w:rsid w:val="00263CAD"/>
    <w:rsid w:val="00263F04"/>
    <w:rsid w:val="002646E0"/>
    <w:rsid w:val="00264B13"/>
    <w:rsid w:val="0026542D"/>
    <w:rsid w:val="002654CE"/>
    <w:rsid w:val="00265A13"/>
    <w:rsid w:val="00266086"/>
    <w:rsid w:val="002660FF"/>
    <w:rsid w:val="0026652D"/>
    <w:rsid w:val="002665DC"/>
    <w:rsid w:val="0026664F"/>
    <w:rsid w:val="00266CA3"/>
    <w:rsid w:val="00267273"/>
    <w:rsid w:val="00267668"/>
    <w:rsid w:val="00267E6F"/>
    <w:rsid w:val="00270B37"/>
    <w:rsid w:val="0027105E"/>
    <w:rsid w:val="00271246"/>
    <w:rsid w:val="00271306"/>
    <w:rsid w:val="0027133B"/>
    <w:rsid w:val="0027147D"/>
    <w:rsid w:val="00271480"/>
    <w:rsid w:val="00271579"/>
    <w:rsid w:val="002715D4"/>
    <w:rsid w:val="00271692"/>
    <w:rsid w:val="00271B9A"/>
    <w:rsid w:val="00271C6B"/>
    <w:rsid w:val="00272027"/>
    <w:rsid w:val="00272104"/>
    <w:rsid w:val="00272281"/>
    <w:rsid w:val="0027276F"/>
    <w:rsid w:val="00272C62"/>
    <w:rsid w:val="00272CC9"/>
    <w:rsid w:val="00272DEE"/>
    <w:rsid w:val="0027300B"/>
    <w:rsid w:val="0027307B"/>
    <w:rsid w:val="002733E6"/>
    <w:rsid w:val="0027346A"/>
    <w:rsid w:val="00273586"/>
    <w:rsid w:val="00273B67"/>
    <w:rsid w:val="00273DB8"/>
    <w:rsid w:val="00274567"/>
    <w:rsid w:val="00274575"/>
    <w:rsid w:val="00274B1E"/>
    <w:rsid w:val="00275706"/>
    <w:rsid w:val="00275773"/>
    <w:rsid w:val="002759C7"/>
    <w:rsid w:val="00275C5B"/>
    <w:rsid w:val="00275C94"/>
    <w:rsid w:val="00275D89"/>
    <w:rsid w:val="00276241"/>
    <w:rsid w:val="00276941"/>
    <w:rsid w:val="00276E01"/>
    <w:rsid w:val="00276E26"/>
    <w:rsid w:val="00276EE2"/>
    <w:rsid w:val="00276F17"/>
    <w:rsid w:val="002770D1"/>
    <w:rsid w:val="00277E73"/>
    <w:rsid w:val="0028030B"/>
    <w:rsid w:val="00280899"/>
    <w:rsid w:val="00280B6B"/>
    <w:rsid w:val="00281419"/>
    <w:rsid w:val="002814F0"/>
    <w:rsid w:val="00281865"/>
    <w:rsid w:val="002818BB"/>
    <w:rsid w:val="002818DE"/>
    <w:rsid w:val="00281B7A"/>
    <w:rsid w:val="00281DD5"/>
    <w:rsid w:val="00282476"/>
    <w:rsid w:val="00282A04"/>
    <w:rsid w:val="00282E04"/>
    <w:rsid w:val="00282E47"/>
    <w:rsid w:val="00282F6C"/>
    <w:rsid w:val="0028344B"/>
    <w:rsid w:val="00283D31"/>
    <w:rsid w:val="002842D2"/>
    <w:rsid w:val="0028533B"/>
    <w:rsid w:val="002854A3"/>
    <w:rsid w:val="00285986"/>
    <w:rsid w:val="00285AF1"/>
    <w:rsid w:val="00285EE8"/>
    <w:rsid w:val="00286531"/>
    <w:rsid w:val="00287038"/>
    <w:rsid w:val="002877F0"/>
    <w:rsid w:val="002903EA"/>
    <w:rsid w:val="0029083B"/>
    <w:rsid w:val="00290926"/>
    <w:rsid w:val="00291136"/>
    <w:rsid w:val="0029131B"/>
    <w:rsid w:val="0029149B"/>
    <w:rsid w:val="00291999"/>
    <w:rsid w:val="00291A38"/>
    <w:rsid w:val="00292342"/>
    <w:rsid w:val="00292A2B"/>
    <w:rsid w:val="0029331B"/>
    <w:rsid w:val="0029354A"/>
    <w:rsid w:val="00293A66"/>
    <w:rsid w:val="00293BE3"/>
    <w:rsid w:val="002943DC"/>
    <w:rsid w:val="002947BB"/>
    <w:rsid w:val="00295470"/>
    <w:rsid w:val="00295F25"/>
    <w:rsid w:val="00296009"/>
    <w:rsid w:val="00296450"/>
    <w:rsid w:val="002966B5"/>
    <w:rsid w:val="00296D3A"/>
    <w:rsid w:val="00296FFE"/>
    <w:rsid w:val="00297538"/>
    <w:rsid w:val="00297550"/>
    <w:rsid w:val="00297A68"/>
    <w:rsid w:val="00297AAE"/>
    <w:rsid w:val="002A003B"/>
    <w:rsid w:val="002A005D"/>
    <w:rsid w:val="002A02AE"/>
    <w:rsid w:val="002A0621"/>
    <w:rsid w:val="002A06EE"/>
    <w:rsid w:val="002A075F"/>
    <w:rsid w:val="002A0CAB"/>
    <w:rsid w:val="002A0F5D"/>
    <w:rsid w:val="002A1766"/>
    <w:rsid w:val="002A1799"/>
    <w:rsid w:val="002A1EC8"/>
    <w:rsid w:val="002A20AE"/>
    <w:rsid w:val="002A21AF"/>
    <w:rsid w:val="002A22C9"/>
    <w:rsid w:val="002A25E5"/>
    <w:rsid w:val="002A2DC2"/>
    <w:rsid w:val="002A2F84"/>
    <w:rsid w:val="002A36EC"/>
    <w:rsid w:val="002A3A1C"/>
    <w:rsid w:val="002A3A5E"/>
    <w:rsid w:val="002A3A9F"/>
    <w:rsid w:val="002A40D1"/>
    <w:rsid w:val="002A476F"/>
    <w:rsid w:val="002A4910"/>
    <w:rsid w:val="002A4B69"/>
    <w:rsid w:val="002A4BCC"/>
    <w:rsid w:val="002A4BFE"/>
    <w:rsid w:val="002A4C0A"/>
    <w:rsid w:val="002A4E61"/>
    <w:rsid w:val="002A4F01"/>
    <w:rsid w:val="002A5068"/>
    <w:rsid w:val="002A5525"/>
    <w:rsid w:val="002A58A9"/>
    <w:rsid w:val="002A5937"/>
    <w:rsid w:val="002A5F57"/>
    <w:rsid w:val="002A62B3"/>
    <w:rsid w:val="002A637C"/>
    <w:rsid w:val="002A6627"/>
    <w:rsid w:val="002A6BFE"/>
    <w:rsid w:val="002A6E71"/>
    <w:rsid w:val="002A731A"/>
    <w:rsid w:val="002A74AD"/>
    <w:rsid w:val="002A765A"/>
    <w:rsid w:val="002A76CE"/>
    <w:rsid w:val="002B0462"/>
    <w:rsid w:val="002B06CF"/>
    <w:rsid w:val="002B08C7"/>
    <w:rsid w:val="002B1236"/>
    <w:rsid w:val="002B16A9"/>
    <w:rsid w:val="002B18C5"/>
    <w:rsid w:val="002B1A52"/>
    <w:rsid w:val="002B1C39"/>
    <w:rsid w:val="002B205C"/>
    <w:rsid w:val="002B293D"/>
    <w:rsid w:val="002B2A4E"/>
    <w:rsid w:val="002B2B04"/>
    <w:rsid w:val="002B35A1"/>
    <w:rsid w:val="002B3A15"/>
    <w:rsid w:val="002B3F91"/>
    <w:rsid w:val="002B4165"/>
    <w:rsid w:val="002B420B"/>
    <w:rsid w:val="002B479D"/>
    <w:rsid w:val="002B4DA4"/>
    <w:rsid w:val="002B4DE7"/>
    <w:rsid w:val="002B4ED4"/>
    <w:rsid w:val="002B53CD"/>
    <w:rsid w:val="002B709A"/>
    <w:rsid w:val="002B728E"/>
    <w:rsid w:val="002B7A0D"/>
    <w:rsid w:val="002B7C1C"/>
    <w:rsid w:val="002C045B"/>
    <w:rsid w:val="002C04CC"/>
    <w:rsid w:val="002C05A8"/>
    <w:rsid w:val="002C11FF"/>
    <w:rsid w:val="002C189C"/>
    <w:rsid w:val="002C20F5"/>
    <w:rsid w:val="002C21E1"/>
    <w:rsid w:val="002C22DA"/>
    <w:rsid w:val="002C23E0"/>
    <w:rsid w:val="002C2531"/>
    <w:rsid w:val="002C2799"/>
    <w:rsid w:val="002C2A6D"/>
    <w:rsid w:val="002C2BCE"/>
    <w:rsid w:val="002C2ECC"/>
    <w:rsid w:val="002C2EDF"/>
    <w:rsid w:val="002C300E"/>
    <w:rsid w:val="002C358F"/>
    <w:rsid w:val="002C3ACC"/>
    <w:rsid w:val="002C3ACF"/>
    <w:rsid w:val="002C4051"/>
    <w:rsid w:val="002C4168"/>
    <w:rsid w:val="002C4590"/>
    <w:rsid w:val="002C45BB"/>
    <w:rsid w:val="002C5107"/>
    <w:rsid w:val="002C5B0C"/>
    <w:rsid w:val="002C5B6D"/>
    <w:rsid w:val="002C5DFB"/>
    <w:rsid w:val="002C621A"/>
    <w:rsid w:val="002C6D99"/>
    <w:rsid w:val="002C7397"/>
    <w:rsid w:val="002C7ADB"/>
    <w:rsid w:val="002D0028"/>
    <w:rsid w:val="002D0389"/>
    <w:rsid w:val="002D094C"/>
    <w:rsid w:val="002D0CC8"/>
    <w:rsid w:val="002D1D8C"/>
    <w:rsid w:val="002D1E9B"/>
    <w:rsid w:val="002D222D"/>
    <w:rsid w:val="002D25F1"/>
    <w:rsid w:val="002D277A"/>
    <w:rsid w:val="002D334E"/>
    <w:rsid w:val="002D3383"/>
    <w:rsid w:val="002D3A8A"/>
    <w:rsid w:val="002D3D86"/>
    <w:rsid w:val="002D3F42"/>
    <w:rsid w:val="002D423B"/>
    <w:rsid w:val="002D463C"/>
    <w:rsid w:val="002D4A2A"/>
    <w:rsid w:val="002D4B1D"/>
    <w:rsid w:val="002D4D94"/>
    <w:rsid w:val="002D4EC4"/>
    <w:rsid w:val="002D536B"/>
    <w:rsid w:val="002D5C23"/>
    <w:rsid w:val="002D6444"/>
    <w:rsid w:val="002D64F1"/>
    <w:rsid w:val="002D69A0"/>
    <w:rsid w:val="002D69C4"/>
    <w:rsid w:val="002D6E5A"/>
    <w:rsid w:val="002D6EB9"/>
    <w:rsid w:val="002D7491"/>
    <w:rsid w:val="002D7ADD"/>
    <w:rsid w:val="002D7BB2"/>
    <w:rsid w:val="002E01A8"/>
    <w:rsid w:val="002E0232"/>
    <w:rsid w:val="002E1714"/>
    <w:rsid w:val="002E1E26"/>
    <w:rsid w:val="002E2139"/>
    <w:rsid w:val="002E22BF"/>
    <w:rsid w:val="002E244F"/>
    <w:rsid w:val="002E24A7"/>
    <w:rsid w:val="002E2763"/>
    <w:rsid w:val="002E2E14"/>
    <w:rsid w:val="002E2F5C"/>
    <w:rsid w:val="002E2FF2"/>
    <w:rsid w:val="002E3677"/>
    <w:rsid w:val="002E36C5"/>
    <w:rsid w:val="002E3D27"/>
    <w:rsid w:val="002E4301"/>
    <w:rsid w:val="002E4554"/>
    <w:rsid w:val="002E50F7"/>
    <w:rsid w:val="002E5267"/>
    <w:rsid w:val="002E56D5"/>
    <w:rsid w:val="002E5805"/>
    <w:rsid w:val="002E5C32"/>
    <w:rsid w:val="002E5F05"/>
    <w:rsid w:val="002E600A"/>
    <w:rsid w:val="002E6268"/>
    <w:rsid w:val="002E650E"/>
    <w:rsid w:val="002E6589"/>
    <w:rsid w:val="002E6CDC"/>
    <w:rsid w:val="002E75F4"/>
    <w:rsid w:val="002E7704"/>
    <w:rsid w:val="002E7B7A"/>
    <w:rsid w:val="002E7D10"/>
    <w:rsid w:val="002E7EFC"/>
    <w:rsid w:val="002F01FF"/>
    <w:rsid w:val="002F097A"/>
    <w:rsid w:val="002F127D"/>
    <w:rsid w:val="002F15EF"/>
    <w:rsid w:val="002F1772"/>
    <w:rsid w:val="002F179E"/>
    <w:rsid w:val="002F1F39"/>
    <w:rsid w:val="002F221C"/>
    <w:rsid w:val="002F2310"/>
    <w:rsid w:val="002F23EE"/>
    <w:rsid w:val="002F2874"/>
    <w:rsid w:val="002F2C82"/>
    <w:rsid w:val="002F3651"/>
    <w:rsid w:val="002F37F7"/>
    <w:rsid w:val="002F38C1"/>
    <w:rsid w:val="002F39FB"/>
    <w:rsid w:val="002F3D99"/>
    <w:rsid w:val="002F3FF1"/>
    <w:rsid w:val="002F4332"/>
    <w:rsid w:val="002F4398"/>
    <w:rsid w:val="002F4632"/>
    <w:rsid w:val="002F471F"/>
    <w:rsid w:val="002F48C3"/>
    <w:rsid w:val="002F49C3"/>
    <w:rsid w:val="002F51C6"/>
    <w:rsid w:val="002F54C5"/>
    <w:rsid w:val="002F59A1"/>
    <w:rsid w:val="002F5B15"/>
    <w:rsid w:val="002F5B3C"/>
    <w:rsid w:val="002F5C0E"/>
    <w:rsid w:val="002F5C8A"/>
    <w:rsid w:val="002F5EE2"/>
    <w:rsid w:val="002F6354"/>
    <w:rsid w:val="002F6952"/>
    <w:rsid w:val="002F726D"/>
    <w:rsid w:val="002F7275"/>
    <w:rsid w:val="00300320"/>
    <w:rsid w:val="00300686"/>
    <w:rsid w:val="003006D6"/>
    <w:rsid w:val="00300F9C"/>
    <w:rsid w:val="00301119"/>
    <w:rsid w:val="00301158"/>
    <w:rsid w:val="003013F7"/>
    <w:rsid w:val="0030180D"/>
    <w:rsid w:val="00302220"/>
    <w:rsid w:val="00302F8C"/>
    <w:rsid w:val="0030300E"/>
    <w:rsid w:val="0030310F"/>
    <w:rsid w:val="00303A6B"/>
    <w:rsid w:val="00303BCB"/>
    <w:rsid w:val="00303FB0"/>
    <w:rsid w:val="003043E7"/>
    <w:rsid w:val="00304A0F"/>
    <w:rsid w:val="00304B3D"/>
    <w:rsid w:val="00304EF6"/>
    <w:rsid w:val="00305B45"/>
    <w:rsid w:val="00305F78"/>
    <w:rsid w:val="0030655F"/>
    <w:rsid w:val="00306761"/>
    <w:rsid w:val="00306A2C"/>
    <w:rsid w:val="003072C0"/>
    <w:rsid w:val="00307BC4"/>
    <w:rsid w:val="00307D38"/>
    <w:rsid w:val="00307D9D"/>
    <w:rsid w:val="00310310"/>
    <w:rsid w:val="0031119F"/>
    <w:rsid w:val="0031173D"/>
    <w:rsid w:val="00311ADE"/>
    <w:rsid w:val="00311F53"/>
    <w:rsid w:val="003130F3"/>
    <w:rsid w:val="0031346D"/>
    <w:rsid w:val="00313482"/>
    <w:rsid w:val="00313613"/>
    <w:rsid w:val="003142EB"/>
    <w:rsid w:val="0031440A"/>
    <w:rsid w:val="00314700"/>
    <w:rsid w:val="00314792"/>
    <w:rsid w:val="00314991"/>
    <w:rsid w:val="00314999"/>
    <w:rsid w:val="00314DE7"/>
    <w:rsid w:val="00315FCA"/>
    <w:rsid w:val="00317387"/>
    <w:rsid w:val="0031746D"/>
    <w:rsid w:val="00317A39"/>
    <w:rsid w:val="00317D81"/>
    <w:rsid w:val="00317E3F"/>
    <w:rsid w:val="00320B9A"/>
    <w:rsid w:val="00320BF2"/>
    <w:rsid w:val="00320C3B"/>
    <w:rsid w:val="0032141D"/>
    <w:rsid w:val="00321774"/>
    <w:rsid w:val="0032181B"/>
    <w:rsid w:val="00321904"/>
    <w:rsid w:val="00321B19"/>
    <w:rsid w:val="00321CFC"/>
    <w:rsid w:val="00321E36"/>
    <w:rsid w:val="0032211A"/>
    <w:rsid w:val="0032263A"/>
    <w:rsid w:val="00322829"/>
    <w:rsid w:val="00322AB7"/>
    <w:rsid w:val="00322B4A"/>
    <w:rsid w:val="00323398"/>
    <w:rsid w:val="003235DB"/>
    <w:rsid w:val="00323799"/>
    <w:rsid w:val="00323A7D"/>
    <w:rsid w:val="00323B32"/>
    <w:rsid w:val="00324532"/>
    <w:rsid w:val="003246DE"/>
    <w:rsid w:val="00324C19"/>
    <w:rsid w:val="00324D16"/>
    <w:rsid w:val="00324D34"/>
    <w:rsid w:val="00324E2F"/>
    <w:rsid w:val="00324EDB"/>
    <w:rsid w:val="00324F67"/>
    <w:rsid w:val="00325608"/>
    <w:rsid w:val="0032579A"/>
    <w:rsid w:val="00325D3A"/>
    <w:rsid w:val="00325D65"/>
    <w:rsid w:val="00325EBF"/>
    <w:rsid w:val="00326205"/>
    <w:rsid w:val="003262A9"/>
    <w:rsid w:val="00326461"/>
    <w:rsid w:val="003266CD"/>
    <w:rsid w:val="00326987"/>
    <w:rsid w:val="003275CE"/>
    <w:rsid w:val="00327A29"/>
    <w:rsid w:val="00327AAA"/>
    <w:rsid w:val="003300EE"/>
    <w:rsid w:val="0033061C"/>
    <w:rsid w:val="003306D2"/>
    <w:rsid w:val="003306E5"/>
    <w:rsid w:val="0033087B"/>
    <w:rsid w:val="00330A32"/>
    <w:rsid w:val="00330A9E"/>
    <w:rsid w:val="003314EA"/>
    <w:rsid w:val="003320D0"/>
    <w:rsid w:val="0033245D"/>
    <w:rsid w:val="003328C3"/>
    <w:rsid w:val="00332C29"/>
    <w:rsid w:val="00332CD9"/>
    <w:rsid w:val="0033320D"/>
    <w:rsid w:val="003334FD"/>
    <w:rsid w:val="00333B27"/>
    <w:rsid w:val="00334BAB"/>
    <w:rsid w:val="0033516F"/>
    <w:rsid w:val="0033536A"/>
    <w:rsid w:val="003359E9"/>
    <w:rsid w:val="00335E86"/>
    <w:rsid w:val="003361A7"/>
    <w:rsid w:val="00336261"/>
    <w:rsid w:val="003362A2"/>
    <w:rsid w:val="0033689B"/>
    <w:rsid w:val="00336C17"/>
    <w:rsid w:val="00336CAB"/>
    <w:rsid w:val="003370B9"/>
    <w:rsid w:val="00337153"/>
    <w:rsid w:val="0033723A"/>
    <w:rsid w:val="0033741C"/>
    <w:rsid w:val="00337449"/>
    <w:rsid w:val="003375B8"/>
    <w:rsid w:val="00337776"/>
    <w:rsid w:val="003404ED"/>
    <w:rsid w:val="003407D5"/>
    <w:rsid w:val="0034087A"/>
    <w:rsid w:val="003409D2"/>
    <w:rsid w:val="00340FB6"/>
    <w:rsid w:val="0034108C"/>
    <w:rsid w:val="00341340"/>
    <w:rsid w:val="0034155C"/>
    <w:rsid w:val="003415B7"/>
    <w:rsid w:val="00341A1A"/>
    <w:rsid w:val="00341CF6"/>
    <w:rsid w:val="003424CA"/>
    <w:rsid w:val="00342877"/>
    <w:rsid w:val="00342B7C"/>
    <w:rsid w:val="00342BB1"/>
    <w:rsid w:val="00342FA5"/>
    <w:rsid w:val="003430E2"/>
    <w:rsid w:val="0034358A"/>
    <w:rsid w:val="00343958"/>
    <w:rsid w:val="00343C7B"/>
    <w:rsid w:val="00343C94"/>
    <w:rsid w:val="00343D1C"/>
    <w:rsid w:val="00343D92"/>
    <w:rsid w:val="00343F3C"/>
    <w:rsid w:val="00343F49"/>
    <w:rsid w:val="00344295"/>
    <w:rsid w:val="0034429E"/>
    <w:rsid w:val="003442B3"/>
    <w:rsid w:val="003443C1"/>
    <w:rsid w:val="00344533"/>
    <w:rsid w:val="00344908"/>
    <w:rsid w:val="0034518F"/>
    <w:rsid w:val="0034564E"/>
    <w:rsid w:val="0034576A"/>
    <w:rsid w:val="00345E62"/>
    <w:rsid w:val="003460C7"/>
    <w:rsid w:val="00346327"/>
    <w:rsid w:val="00346E60"/>
    <w:rsid w:val="003470F3"/>
    <w:rsid w:val="00347333"/>
    <w:rsid w:val="00347562"/>
    <w:rsid w:val="003475CE"/>
    <w:rsid w:val="003502F3"/>
    <w:rsid w:val="003503AD"/>
    <w:rsid w:val="00350444"/>
    <w:rsid w:val="00350680"/>
    <w:rsid w:val="00350A59"/>
    <w:rsid w:val="00350B70"/>
    <w:rsid w:val="00350ED5"/>
    <w:rsid w:val="003510B8"/>
    <w:rsid w:val="00351335"/>
    <w:rsid w:val="003513FD"/>
    <w:rsid w:val="003514B4"/>
    <w:rsid w:val="00351579"/>
    <w:rsid w:val="003515A8"/>
    <w:rsid w:val="00351686"/>
    <w:rsid w:val="00351873"/>
    <w:rsid w:val="00351F9D"/>
    <w:rsid w:val="00351FE3"/>
    <w:rsid w:val="00352552"/>
    <w:rsid w:val="0035381D"/>
    <w:rsid w:val="003538AA"/>
    <w:rsid w:val="00353D4D"/>
    <w:rsid w:val="00353F7F"/>
    <w:rsid w:val="00353F9E"/>
    <w:rsid w:val="00354322"/>
    <w:rsid w:val="00354650"/>
    <w:rsid w:val="00354A88"/>
    <w:rsid w:val="0035579B"/>
    <w:rsid w:val="00356423"/>
    <w:rsid w:val="0035661B"/>
    <w:rsid w:val="00356872"/>
    <w:rsid w:val="003569A2"/>
    <w:rsid w:val="00356A59"/>
    <w:rsid w:val="0035719F"/>
    <w:rsid w:val="00357674"/>
    <w:rsid w:val="003578DE"/>
    <w:rsid w:val="00357AA8"/>
    <w:rsid w:val="00357B8F"/>
    <w:rsid w:val="003609FE"/>
    <w:rsid w:val="00360D5F"/>
    <w:rsid w:val="0036172D"/>
    <w:rsid w:val="00361796"/>
    <w:rsid w:val="00361F01"/>
    <w:rsid w:val="00362212"/>
    <w:rsid w:val="003629FE"/>
    <w:rsid w:val="00362F92"/>
    <w:rsid w:val="00363022"/>
    <w:rsid w:val="00363696"/>
    <w:rsid w:val="00363BEC"/>
    <w:rsid w:val="00363E93"/>
    <w:rsid w:val="003644C2"/>
    <w:rsid w:val="0036475D"/>
    <w:rsid w:val="00364819"/>
    <w:rsid w:val="00364892"/>
    <w:rsid w:val="00364C37"/>
    <w:rsid w:val="00364C3B"/>
    <w:rsid w:val="00364DA1"/>
    <w:rsid w:val="00364E30"/>
    <w:rsid w:val="00365095"/>
    <w:rsid w:val="003650B0"/>
    <w:rsid w:val="00365269"/>
    <w:rsid w:val="003657EE"/>
    <w:rsid w:val="00365ACD"/>
    <w:rsid w:val="00367290"/>
    <w:rsid w:val="00367676"/>
    <w:rsid w:val="00367833"/>
    <w:rsid w:val="00367D46"/>
    <w:rsid w:val="003700EB"/>
    <w:rsid w:val="00370110"/>
    <w:rsid w:val="003701C3"/>
    <w:rsid w:val="00370B67"/>
    <w:rsid w:val="00370C49"/>
    <w:rsid w:val="00371460"/>
    <w:rsid w:val="00371501"/>
    <w:rsid w:val="0037158A"/>
    <w:rsid w:val="00371913"/>
    <w:rsid w:val="00371D92"/>
    <w:rsid w:val="00372178"/>
    <w:rsid w:val="003733DC"/>
    <w:rsid w:val="00373678"/>
    <w:rsid w:val="003737D3"/>
    <w:rsid w:val="00373839"/>
    <w:rsid w:val="00373862"/>
    <w:rsid w:val="00373908"/>
    <w:rsid w:val="00373AF3"/>
    <w:rsid w:val="00373DDB"/>
    <w:rsid w:val="003740B0"/>
    <w:rsid w:val="00374F3F"/>
    <w:rsid w:val="00375A42"/>
    <w:rsid w:val="00375C13"/>
    <w:rsid w:val="003765AD"/>
    <w:rsid w:val="0037671E"/>
    <w:rsid w:val="003770E1"/>
    <w:rsid w:val="00377215"/>
    <w:rsid w:val="00377222"/>
    <w:rsid w:val="003802BA"/>
    <w:rsid w:val="00380421"/>
    <w:rsid w:val="00380B38"/>
    <w:rsid w:val="00380B43"/>
    <w:rsid w:val="00380F07"/>
    <w:rsid w:val="00381277"/>
    <w:rsid w:val="00381464"/>
    <w:rsid w:val="003816DD"/>
    <w:rsid w:val="003819DC"/>
    <w:rsid w:val="0038210A"/>
    <w:rsid w:val="003827D3"/>
    <w:rsid w:val="00382FA8"/>
    <w:rsid w:val="00383446"/>
    <w:rsid w:val="00383882"/>
    <w:rsid w:val="00383FBA"/>
    <w:rsid w:val="00384115"/>
    <w:rsid w:val="00384C31"/>
    <w:rsid w:val="00384F8C"/>
    <w:rsid w:val="00385051"/>
    <w:rsid w:val="00385509"/>
    <w:rsid w:val="0038563B"/>
    <w:rsid w:val="00385893"/>
    <w:rsid w:val="00385915"/>
    <w:rsid w:val="00385D39"/>
    <w:rsid w:val="003861B0"/>
    <w:rsid w:val="003864A3"/>
    <w:rsid w:val="0038661E"/>
    <w:rsid w:val="00387729"/>
    <w:rsid w:val="00390344"/>
    <w:rsid w:val="003903AA"/>
    <w:rsid w:val="00390B90"/>
    <w:rsid w:val="00391008"/>
    <w:rsid w:val="00391385"/>
    <w:rsid w:val="0039150F"/>
    <w:rsid w:val="00391665"/>
    <w:rsid w:val="003919C7"/>
    <w:rsid w:val="00391F72"/>
    <w:rsid w:val="003925CA"/>
    <w:rsid w:val="003925DB"/>
    <w:rsid w:val="00392B71"/>
    <w:rsid w:val="00392ED7"/>
    <w:rsid w:val="00393372"/>
    <w:rsid w:val="00393E2E"/>
    <w:rsid w:val="00394264"/>
    <w:rsid w:val="0039435E"/>
    <w:rsid w:val="003949FB"/>
    <w:rsid w:val="0039514B"/>
    <w:rsid w:val="003959EF"/>
    <w:rsid w:val="00395A7D"/>
    <w:rsid w:val="0039695A"/>
    <w:rsid w:val="00397081"/>
    <w:rsid w:val="0039708B"/>
    <w:rsid w:val="00397254"/>
    <w:rsid w:val="0039725E"/>
    <w:rsid w:val="00397EF6"/>
    <w:rsid w:val="003A059F"/>
    <w:rsid w:val="003A060F"/>
    <w:rsid w:val="003A085C"/>
    <w:rsid w:val="003A154A"/>
    <w:rsid w:val="003A16B3"/>
    <w:rsid w:val="003A1EFC"/>
    <w:rsid w:val="003A28C7"/>
    <w:rsid w:val="003A3515"/>
    <w:rsid w:val="003A3BB6"/>
    <w:rsid w:val="003A3E00"/>
    <w:rsid w:val="003A3F1B"/>
    <w:rsid w:val="003A45AF"/>
    <w:rsid w:val="003A479B"/>
    <w:rsid w:val="003A490D"/>
    <w:rsid w:val="003A497B"/>
    <w:rsid w:val="003A499D"/>
    <w:rsid w:val="003A4BC8"/>
    <w:rsid w:val="003A4D98"/>
    <w:rsid w:val="003A4F81"/>
    <w:rsid w:val="003A5388"/>
    <w:rsid w:val="003A5568"/>
    <w:rsid w:val="003A5643"/>
    <w:rsid w:val="003A56CD"/>
    <w:rsid w:val="003A6434"/>
    <w:rsid w:val="003A66A9"/>
    <w:rsid w:val="003A69D1"/>
    <w:rsid w:val="003A6BC2"/>
    <w:rsid w:val="003A6D11"/>
    <w:rsid w:val="003A70F1"/>
    <w:rsid w:val="003A720C"/>
    <w:rsid w:val="003A7680"/>
    <w:rsid w:val="003B098D"/>
    <w:rsid w:val="003B0EAE"/>
    <w:rsid w:val="003B11FC"/>
    <w:rsid w:val="003B137C"/>
    <w:rsid w:val="003B17DD"/>
    <w:rsid w:val="003B1970"/>
    <w:rsid w:val="003B2363"/>
    <w:rsid w:val="003B2407"/>
    <w:rsid w:val="003B28DB"/>
    <w:rsid w:val="003B2BF6"/>
    <w:rsid w:val="003B314F"/>
    <w:rsid w:val="003B33D1"/>
    <w:rsid w:val="003B34C5"/>
    <w:rsid w:val="003B35DB"/>
    <w:rsid w:val="003B3F64"/>
    <w:rsid w:val="003B409B"/>
    <w:rsid w:val="003B42CA"/>
    <w:rsid w:val="003B4D63"/>
    <w:rsid w:val="003B5002"/>
    <w:rsid w:val="003B507C"/>
    <w:rsid w:val="003B5EF6"/>
    <w:rsid w:val="003B5FE3"/>
    <w:rsid w:val="003B6572"/>
    <w:rsid w:val="003B6826"/>
    <w:rsid w:val="003B694B"/>
    <w:rsid w:val="003C0078"/>
    <w:rsid w:val="003C00E4"/>
    <w:rsid w:val="003C02FA"/>
    <w:rsid w:val="003C0E5C"/>
    <w:rsid w:val="003C0F08"/>
    <w:rsid w:val="003C141C"/>
    <w:rsid w:val="003C170D"/>
    <w:rsid w:val="003C17E2"/>
    <w:rsid w:val="003C18E7"/>
    <w:rsid w:val="003C1CFC"/>
    <w:rsid w:val="003C25CA"/>
    <w:rsid w:val="003C2749"/>
    <w:rsid w:val="003C2CA5"/>
    <w:rsid w:val="003C2DF0"/>
    <w:rsid w:val="003C2E5A"/>
    <w:rsid w:val="003C323D"/>
    <w:rsid w:val="003C366C"/>
    <w:rsid w:val="003C399F"/>
    <w:rsid w:val="003C4486"/>
    <w:rsid w:val="003C4565"/>
    <w:rsid w:val="003C4942"/>
    <w:rsid w:val="003C54A3"/>
    <w:rsid w:val="003C5DB6"/>
    <w:rsid w:val="003C62EE"/>
    <w:rsid w:val="003C63ED"/>
    <w:rsid w:val="003C6A97"/>
    <w:rsid w:val="003C72A7"/>
    <w:rsid w:val="003C7C81"/>
    <w:rsid w:val="003D02CA"/>
    <w:rsid w:val="003D03E7"/>
    <w:rsid w:val="003D0548"/>
    <w:rsid w:val="003D0EF9"/>
    <w:rsid w:val="003D1D27"/>
    <w:rsid w:val="003D1E7D"/>
    <w:rsid w:val="003D2446"/>
    <w:rsid w:val="003D3187"/>
    <w:rsid w:val="003D3C47"/>
    <w:rsid w:val="003D3EB2"/>
    <w:rsid w:val="003D4141"/>
    <w:rsid w:val="003D4403"/>
    <w:rsid w:val="003D4474"/>
    <w:rsid w:val="003D45BB"/>
    <w:rsid w:val="003D4B75"/>
    <w:rsid w:val="003D5397"/>
    <w:rsid w:val="003D5520"/>
    <w:rsid w:val="003D5677"/>
    <w:rsid w:val="003D63D8"/>
    <w:rsid w:val="003D656E"/>
    <w:rsid w:val="003D68A8"/>
    <w:rsid w:val="003D68BC"/>
    <w:rsid w:val="003D6A19"/>
    <w:rsid w:val="003D76A2"/>
    <w:rsid w:val="003D7942"/>
    <w:rsid w:val="003E00D6"/>
    <w:rsid w:val="003E03E8"/>
    <w:rsid w:val="003E10C0"/>
    <w:rsid w:val="003E1328"/>
    <w:rsid w:val="003E1655"/>
    <w:rsid w:val="003E1689"/>
    <w:rsid w:val="003E17A9"/>
    <w:rsid w:val="003E17EF"/>
    <w:rsid w:val="003E1BA4"/>
    <w:rsid w:val="003E1EBE"/>
    <w:rsid w:val="003E2128"/>
    <w:rsid w:val="003E25D2"/>
    <w:rsid w:val="003E2600"/>
    <w:rsid w:val="003E2C6E"/>
    <w:rsid w:val="003E3146"/>
    <w:rsid w:val="003E3939"/>
    <w:rsid w:val="003E41C8"/>
    <w:rsid w:val="003E484F"/>
    <w:rsid w:val="003E4CE3"/>
    <w:rsid w:val="003E4D69"/>
    <w:rsid w:val="003E51E5"/>
    <w:rsid w:val="003E5373"/>
    <w:rsid w:val="003E5881"/>
    <w:rsid w:val="003E5A9E"/>
    <w:rsid w:val="003E5BF6"/>
    <w:rsid w:val="003E5EB9"/>
    <w:rsid w:val="003E62FD"/>
    <w:rsid w:val="003E686E"/>
    <w:rsid w:val="003E6DB6"/>
    <w:rsid w:val="003E6DF4"/>
    <w:rsid w:val="003E6E08"/>
    <w:rsid w:val="003E6FF9"/>
    <w:rsid w:val="003E7155"/>
    <w:rsid w:val="003E74E8"/>
    <w:rsid w:val="003E77BB"/>
    <w:rsid w:val="003E7A85"/>
    <w:rsid w:val="003E7C67"/>
    <w:rsid w:val="003E7E12"/>
    <w:rsid w:val="003F0378"/>
    <w:rsid w:val="003F05A8"/>
    <w:rsid w:val="003F0848"/>
    <w:rsid w:val="003F0971"/>
    <w:rsid w:val="003F0E78"/>
    <w:rsid w:val="003F12A2"/>
    <w:rsid w:val="003F1CC6"/>
    <w:rsid w:val="003F1E02"/>
    <w:rsid w:val="003F1EB4"/>
    <w:rsid w:val="003F1EE6"/>
    <w:rsid w:val="003F2400"/>
    <w:rsid w:val="003F26D2"/>
    <w:rsid w:val="003F3569"/>
    <w:rsid w:val="003F3E57"/>
    <w:rsid w:val="003F3F07"/>
    <w:rsid w:val="003F4094"/>
    <w:rsid w:val="003F4694"/>
    <w:rsid w:val="003F49E9"/>
    <w:rsid w:val="003F4EC2"/>
    <w:rsid w:val="003F5062"/>
    <w:rsid w:val="003F574A"/>
    <w:rsid w:val="003F575E"/>
    <w:rsid w:val="003F5896"/>
    <w:rsid w:val="003F5950"/>
    <w:rsid w:val="003F5FD8"/>
    <w:rsid w:val="003F6E20"/>
    <w:rsid w:val="003F7123"/>
    <w:rsid w:val="003F76E5"/>
    <w:rsid w:val="003F792D"/>
    <w:rsid w:val="003F79E9"/>
    <w:rsid w:val="003F7A11"/>
    <w:rsid w:val="003F7D55"/>
    <w:rsid w:val="003F7D60"/>
    <w:rsid w:val="00401003"/>
    <w:rsid w:val="00401294"/>
    <w:rsid w:val="00402595"/>
    <w:rsid w:val="00402760"/>
    <w:rsid w:val="004034A5"/>
    <w:rsid w:val="004034E4"/>
    <w:rsid w:val="0040352F"/>
    <w:rsid w:val="0040366C"/>
    <w:rsid w:val="0040395B"/>
    <w:rsid w:val="00403ACD"/>
    <w:rsid w:val="00404DBE"/>
    <w:rsid w:val="00405933"/>
    <w:rsid w:val="00405DEC"/>
    <w:rsid w:val="00405FD6"/>
    <w:rsid w:val="0040603B"/>
    <w:rsid w:val="004060DE"/>
    <w:rsid w:val="00406132"/>
    <w:rsid w:val="00406421"/>
    <w:rsid w:val="00406514"/>
    <w:rsid w:val="00406981"/>
    <w:rsid w:val="0040736B"/>
    <w:rsid w:val="00407420"/>
    <w:rsid w:val="00407554"/>
    <w:rsid w:val="004079DC"/>
    <w:rsid w:val="00407BD2"/>
    <w:rsid w:val="00410A25"/>
    <w:rsid w:val="0041127B"/>
    <w:rsid w:val="0041145B"/>
    <w:rsid w:val="004118B8"/>
    <w:rsid w:val="00411BD4"/>
    <w:rsid w:val="00411C1A"/>
    <w:rsid w:val="00411E21"/>
    <w:rsid w:val="00412023"/>
    <w:rsid w:val="0041248B"/>
    <w:rsid w:val="00412A29"/>
    <w:rsid w:val="00412BB2"/>
    <w:rsid w:val="00412BBB"/>
    <w:rsid w:val="00412F48"/>
    <w:rsid w:val="004134A1"/>
    <w:rsid w:val="00413DAA"/>
    <w:rsid w:val="00413E58"/>
    <w:rsid w:val="0041401D"/>
    <w:rsid w:val="004141CC"/>
    <w:rsid w:val="00414424"/>
    <w:rsid w:val="004144DA"/>
    <w:rsid w:val="004145FC"/>
    <w:rsid w:val="00414978"/>
    <w:rsid w:val="00414B55"/>
    <w:rsid w:val="004150FD"/>
    <w:rsid w:val="0041538E"/>
    <w:rsid w:val="00415962"/>
    <w:rsid w:val="00415A4B"/>
    <w:rsid w:val="00415C9A"/>
    <w:rsid w:val="004160C8"/>
    <w:rsid w:val="004162B1"/>
    <w:rsid w:val="00416E48"/>
    <w:rsid w:val="0041738F"/>
    <w:rsid w:val="00417539"/>
    <w:rsid w:val="00417BAA"/>
    <w:rsid w:val="00417BB9"/>
    <w:rsid w:val="00420044"/>
    <w:rsid w:val="00420367"/>
    <w:rsid w:val="0042088C"/>
    <w:rsid w:val="00420D41"/>
    <w:rsid w:val="00420E10"/>
    <w:rsid w:val="00420F14"/>
    <w:rsid w:val="004210BF"/>
    <w:rsid w:val="00421538"/>
    <w:rsid w:val="004215E8"/>
    <w:rsid w:val="00421973"/>
    <w:rsid w:val="00421EF8"/>
    <w:rsid w:val="00422827"/>
    <w:rsid w:val="00423258"/>
    <w:rsid w:val="00423874"/>
    <w:rsid w:val="0042432A"/>
    <w:rsid w:val="00424413"/>
    <w:rsid w:val="004245DF"/>
    <w:rsid w:val="00424814"/>
    <w:rsid w:val="00424D70"/>
    <w:rsid w:val="00424E9D"/>
    <w:rsid w:val="00424F3B"/>
    <w:rsid w:val="00424F5E"/>
    <w:rsid w:val="00425A9E"/>
    <w:rsid w:val="00425FCE"/>
    <w:rsid w:val="0042650D"/>
    <w:rsid w:val="00426716"/>
    <w:rsid w:val="00426D98"/>
    <w:rsid w:val="00427D2D"/>
    <w:rsid w:val="00427E0B"/>
    <w:rsid w:val="0043014F"/>
    <w:rsid w:val="004302F8"/>
    <w:rsid w:val="00430301"/>
    <w:rsid w:val="004308F9"/>
    <w:rsid w:val="00430A8D"/>
    <w:rsid w:val="00430B39"/>
    <w:rsid w:val="00430F02"/>
    <w:rsid w:val="00431677"/>
    <w:rsid w:val="0043182A"/>
    <w:rsid w:val="00431CA3"/>
    <w:rsid w:val="004320D2"/>
    <w:rsid w:val="004320EB"/>
    <w:rsid w:val="0043232C"/>
    <w:rsid w:val="0043281C"/>
    <w:rsid w:val="00432D53"/>
    <w:rsid w:val="00432FF3"/>
    <w:rsid w:val="004330E8"/>
    <w:rsid w:val="00433B6A"/>
    <w:rsid w:val="00433CE8"/>
    <w:rsid w:val="00434490"/>
    <w:rsid w:val="00434543"/>
    <w:rsid w:val="00434D96"/>
    <w:rsid w:val="00434DC5"/>
    <w:rsid w:val="00434E75"/>
    <w:rsid w:val="00434FEE"/>
    <w:rsid w:val="00435264"/>
    <w:rsid w:val="004357F2"/>
    <w:rsid w:val="00436003"/>
    <w:rsid w:val="004363B0"/>
    <w:rsid w:val="00436E74"/>
    <w:rsid w:val="00436F9E"/>
    <w:rsid w:val="004372E0"/>
    <w:rsid w:val="0043751A"/>
    <w:rsid w:val="00437570"/>
    <w:rsid w:val="00437653"/>
    <w:rsid w:val="004400E3"/>
    <w:rsid w:val="00440368"/>
    <w:rsid w:val="004403BF"/>
    <w:rsid w:val="004403FC"/>
    <w:rsid w:val="00440411"/>
    <w:rsid w:val="00440B23"/>
    <w:rsid w:val="00440D53"/>
    <w:rsid w:val="0044105A"/>
    <w:rsid w:val="0044157F"/>
    <w:rsid w:val="00441803"/>
    <w:rsid w:val="00441D7E"/>
    <w:rsid w:val="00441DA3"/>
    <w:rsid w:val="00441EB6"/>
    <w:rsid w:val="004422EC"/>
    <w:rsid w:val="00442663"/>
    <w:rsid w:val="0044276D"/>
    <w:rsid w:val="00442972"/>
    <w:rsid w:val="00442DCC"/>
    <w:rsid w:val="00442E8D"/>
    <w:rsid w:val="00443331"/>
    <w:rsid w:val="0044353B"/>
    <w:rsid w:val="004438D8"/>
    <w:rsid w:val="00443CEE"/>
    <w:rsid w:val="00443EEE"/>
    <w:rsid w:val="00444833"/>
    <w:rsid w:val="004448FD"/>
    <w:rsid w:val="004449F7"/>
    <w:rsid w:val="00444EC5"/>
    <w:rsid w:val="004450D2"/>
    <w:rsid w:val="004452DD"/>
    <w:rsid w:val="00445355"/>
    <w:rsid w:val="004453E6"/>
    <w:rsid w:val="00445E65"/>
    <w:rsid w:val="00445F38"/>
    <w:rsid w:val="004462CF"/>
    <w:rsid w:val="004464E5"/>
    <w:rsid w:val="00447349"/>
    <w:rsid w:val="00447B8F"/>
    <w:rsid w:val="00450029"/>
    <w:rsid w:val="0045048F"/>
    <w:rsid w:val="00450731"/>
    <w:rsid w:val="00450969"/>
    <w:rsid w:val="004509CC"/>
    <w:rsid w:val="00452261"/>
    <w:rsid w:val="004524CB"/>
    <w:rsid w:val="004528F9"/>
    <w:rsid w:val="00452FAA"/>
    <w:rsid w:val="0045308F"/>
    <w:rsid w:val="00453488"/>
    <w:rsid w:val="00453D81"/>
    <w:rsid w:val="00454263"/>
    <w:rsid w:val="004543FB"/>
    <w:rsid w:val="004549EE"/>
    <w:rsid w:val="00454A89"/>
    <w:rsid w:val="00454CFD"/>
    <w:rsid w:val="00454EBF"/>
    <w:rsid w:val="004550AD"/>
    <w:rsid w:val="0045558F"/>
    <w:rsid w:val="004559E0"/>
    <w:rsid w:val="00455AB6"/>
    <w:rsid w:val="004565BE"/>
    <w:rsid w:val="004566D7"/>
    <w:rsid w:val="00456864"/>
    <w:rsid w:val="004569A5"/>
    <w:rsid w:val="00456F76"/>
    <w:rsid w:val="00456FB1"/>
    <w:rsid w:val="004574FE"/>
    <w:rsid w:val="004600AF"/>
    <w:rsid w:val="0046012B"/>
    <w:rsid w:val="00460DD8"/>
    <w:rsid w:val="00461679"/>
    <w:rsid w:val="004618A5"/>
    <w:rsid w:val="00461A59"/>
    <w:rsid w:val="00461B2E"/>
    <w:rsid w:val="00462179"/>
    <w:rsid w:val="00462434"/>
    <w:rsid w:val="0046261B"/>
    <w:rsid w:val="00462BF0"/>
    <w:rsid w:val="00463939"/>
    <w:rsid w:val="00463AF9"/>
    <w:rsid w:val="00465564"/>
    <w:rsid w:val="004657D2"/>
    <w:rsid w:val="0046690D"/>
    <w:rsid w:val="00466A32"/>
    <w:rsid w:val="00466E3D"/>
    <w:rsid w:val="004673AC"/>
    <w:rsid w:val="004674E2"/>
    <w:rsid w:val="00467A5C"/>
    <w:rsid w:val="00467D71"/>
    <w:rsid w:val="00467E01"/>
    <w:rsid w:val="004702AD"/>
    <w:rsid w:val="00470726"/>
    <w:rsid w:val="0047093A"/>
    <w:rsid w:val="00470ADC"/>
    <w:rsid w:val="00471042"/>
    <w:rsid w:val="004713C2"/>
    <w:rsid w:val="004717D2"/>
    <w:rsid w:val="00471CD0"/>
    <w:rsid w:val="00471F34"/>
    <w:rsid w:val="00471F72"/>
    <w:rsid w:val="00471F92"/>
    <w:rsid w:val="00471FF9"/>
    <w:rsid w:val="004723EF"/>
    <w:rsid w:val="004724DD"/>
    <w:rsid w:val="00472AA3"/>
    <w:rsid w:val="00472D77"/>
    <w:rsid w:val="00472E87"/>
    <w:rsid w:val="00472F19"/>
    <w:rsid w:val="00473A49"/>
    <w:rsid w:val="00473CE4"/>
    <w:rsid w:val="0047420A"/>
    <w:rsid w:val="004744A0"/>
    <w:rsid w:val="004744C2"/>
    <w:rsid w:val="004746E0"/>
    <w:rsid w:val="00474E3E"/>
    <w:rsid w:val="0047546F"/>
    <w:rsid w:val="00475996"/>
    <w:rsid w:val="00475C56"/>
    <w:rsid w:val="00476266"/>
    <w:rsid w:val="004762CB"/>
    <w:rsid w:val="004763D8"/>
    <w:rsid w:val="00476637"/>
    <w:rsid w:val="00476934"/>
    <w:rsid w:val="00476AD6"/>
    <w:rsid w:val="00476CED"/>
    <w:rsid w:val="004773B9"/>
    <w:rsid w:val="00477836"/>
    <w:rsid w:val="004779B6"/>
    <w:rsid w:val="00477CDE"/>
    <w:rsid w:val="00480712"/>
    <w:rsid w:val="00480A5F"/>
    <w:rsid w:val="00480ADB"/>
    <w:rsid w:val="00480BC2"/>
    <w:rsid w:val="00481459"/>
    <w:rsid w:val="00481753"/>
    <w:rsid w:val="00481775"/>
    <w:rsid w:val="00482345"/>
    <w:rsid w:val="00482866"/>
    <w:rsid w:val="00482902"/>
    <w:rsid w:val="00482D5E"/>
    <w:rsid w:val="00483924"/>
    <w:rsid w:val="004842C0"/>
    <w:rsid w:val="004842EA"/>
    <w:rsid w:val="00484609"/>
    <w:rsid w:val="0048473A"/>
    <w:rsid w:val="00484DC9"/>
    <w:rsid w:val="00485353"/>
    <w:rsid w:val="004859C0"/>
    <w:rsid w:val="00485B98"/>
    <w:rsid w:val="00485C9A"/>
    <w:rsid w:val="00485F64"/>
    <w:rsid w:val="00485F9D"/>
    <w:rsid w:val="00486986"/>
    <w:rsid w:val="00486A44"/>
    <w:rsid w:val="00486B58"/>
    <w:rsid w:val="00486ECE"/>
    <w:rsid w:val="004871DA"/>
    <w:rsid w:val="0048730B"/>
    <w:rsid w:val="004873AB"/>
    <w:rsid w:val="00487C81"/>
    <w:rsid w:val="0049049C"/>
    <w:rsid w:val="0049056F"/>
    <w:rsid w:val="00490585"/>
    <w:rsid w:val="00490AFD"/>
    <w:rsid w:val="00490B56"/>
    <w:rsid w:val="00490C85"/>
    <w:rsid w:val="004910A9"/>
    <w:rsid w:val="0049140E"/>
    <w:rsid w:val="0049149F"/>
    <w:rsid w:val="004918AC"/>
    <w:rsid w:val="00491BB4"/>
    <w:rsid w:val="00491E6C"/>
    <w:rsid w:val="00491F09"/>
    <w:rsid w:val="0049277D"/>
    <w:rsid w:val="00492C85"/>
    <w:rsid w:val="0049348F"/>
    <w:rsid w:val="004938B9"/>
    <w:rsid w:val="00493906"/>
    <w:rsid w:val="00493E2B"/>
    <w:rsid w:val="00494A2E"/>
    <w:rsid w:val="00495161"/>
    <w:rsid w:val="004951CF"/>
    <w:rsid w:val="004953D8"/>
    <w:rsid w:val="004962AD"/>
    <w:rsid w:val="0049682C"/>
    <w:rsid w:val="00496AB0"/>
    <w:rsid w:val="00496B6D"/>
    <w:rsid w:val="00496E0B"/>
    <w:rsid w:val="00496EAC"/>
    <w:rsid w:val="004972FC"/>
    <w:rsid w:val="00497502"/>
    <w:rsid w:val="00497F48"/>
    <w:rsid w:val="004A0398"/>
    <w:rsid w:val="004A04F4"/>
    <w:rsid w:val="004A0554"/>
    <w:rsid w:val="004A0891"/>
    <w:rsid w:val="004A0A83"/>
    <w:rsid w:val="004A0B55"/>
    <w:rsid w:val="004A12AB"/>
    <w:rsid w:val="004A14FA"/>
    <w:rsid w:val="004A195C"/>
    <w:rsid w:val="004A2D76"/>
    <w:rsid w:val="004A3310"/>
    <w:rsid w:val="004A3947"/>
    <w:rsid w:val="004A3A22"/>
    <w:rsid w:val="004A3E13"/>
    <w:rsid w:val="004A3F6C"/>
    <w:rsid w:val="004A42F2"/>
    <w:rsid w:val="004A45F3"/>
    <w:rsid w:val="004A46E0"/>
    <w:rsid w:val="004A4737"/>
    <w:rsid w:val="004A4A68"/>
    <w:rsid w:val="004A4AFA"/>
    <w:rsid w:val="004A5412"/>
    <w:rsid w:val="004A59C5"/>
    <w:rsid w:val="004A5CB8"/>
    <w:rsid w:val="004A60DB"/>
    <w:rsid w:val="004A627A"/>
    <w:rsid w:val="004A6362"/>
    <w:rsid w:val="004A64F2"/>
    <w:rsid w:val="004A66A8"/>
    <w:rsid w:val="004A6A0C"/>
    <w:rsid w:val="004A6EE0"/>
    <w:rsid w:val="004A6F93"/>
    <w:rsid w:val="004A769D"/>
    <w:rsid w:val="004A7BE4"/>
    <w:rsid w:val="004A7C7E"/>
    <w:rsid w:val="004B04D2"/>
    <w:rsid w:val="004B091B"/>
    <w:rsid w:val="004B0962"/>
    <w:rsid w:val="004B180B"/>
    <w:rsid w:val="004B1814"/>
    <w:rsid w:val="004B1C49"/>
    <w:rsid w:val="004B1ECB"/>
    <w:rsid w:val="004B1F27"/>
    <w:rsid w:val="004B24B6"/>
    <w:rsid w:val="004B251F"/>
    <w:rsid w:val="004B2950"/>
    <w:rsid w:val="004B3348"/>
    <w:rsid w:val="004B33E8"/>
    <w:rsid w:val="004B42B3"/>
    <w:rsid w:val="004B48D6"/>
    <w:rsid w:val="004B50A2"/>
    <w:rsid w:val="004B531E"/>
    <w:rsid w:val="004B5385"/>
    <w:rsid w:val="004B5894"/>
    <w:rsid w:val="004B5914"/>
    <w:rsid w:val="004B5E85"/>
    <w:rsid w:val="004B6195"/>
    <w:rsid w:val="004B63FF"/>
    <w:rsid w:val="004B67FD"/>
    <w:rsid w:val="004B6A6B"/>
    <w:rsid w:val="004B7020"/>
    <w:rsid w:val="004B7511"/>
    <w:rsid w:val="004B7916"/>
    <w:rsid w:val="004B7953"/>
    <w:rsid w:val="004B7A2E"/>
    <w:rsid w:val="004B7A86"/>
    <w:rsid w:val="004B7D78"/>
    <w:rsid w:val="004B7E3E"/>
    <w:rsid w:val="004B7E3F"/>
    <w:rsid w:val="004B7F71"/>
    <w:rsid w:val="004C035F"/>
    <w:rsid w:val="004C0795"/>
    <w:rsid w:val="004C09A1"/>
    <w:rsid w:val="004C0DC6"/>
    <w:rsid w:val="004C0FFB"/>
    <w:rsid w:val="004C1661"/>
    <w:rsid w:val="004C16CB"/>
    <w:rsid w:val="004C1703"/>
    <w:rsid w:val="004C173E"/>
    <w:rsid w:val="004C1772"/>
    <w:rsid w:val="004C2142"/>
    <w:rsid w:val="004C254C"/>
    <w:rsid w:val="004C3203"/>
    <w:rsid w:val="004C3285"/>
    <w:rsid w:val="004C3401"/>
    <w:rsid w:val="004C39F5"/>
    <w:rsid w:val="004C3F52"/>
    <w:rsid w:val="004C4A10"/>
    <w:rsid w:val="004C4B6E"/>
    <w:rsid w:val="004C5236"/>
    <w:rsid w:val="004C57A1"/>
    <w:rsid w:val="004C58E6"/>
    <w:rsid w:val="004C635F"/>
    <w:rsid w:val="004C6D20"/>
    <w:rsid w:val="004C6E16"/>
    <w:rsid w:val="004C6F78"/>
    <w:rsid w:val="004C7039"/>
    <w:rsid w:val="004C7169"/>
    <w:rsid w:val="004C71CF"/>
    <w:rsid w:val="004C746B"/>
    <w:rsid w:val="004C7B3E"/>
    <w:rsid w:val="004C7CFC"/>
    <w:rsid w:val="004C7EB2"/>
    <w:rsid w:val="004C7F64"/>
    <w:rsid w:val="004D02FF"/>
    <w:rsid w:val="004D05B8"/>
    <w:rsid w:val="004D15F8"/>
    <w:rsid w:val="004D28C0"/>
    <w:rsid w:val="004D2A83"/>
    <w:rsid w:val="004D30B7"/>
    <w:rsid w:val="004D30C5"/>
    <w:rsid w:val="004D3919"/>
    <w:rsid w:val="004D3DCF"/>
    <w:rsid w:val="004D3F99"/>
    <w:rsid w:val="004D3FB7"/>
    <w:rsid w:val="004D42B5"/>
    <w:rsid w:val="004D42E6"/>
    <w:rsid w:val="004D4340"/>
    <w:rsid w:val="004D45DE"/>
    <w:rsid w:val="004D46B2"/>
    <w:rsid w:val="004D47BF"/>
    <w:rsid w:val="004D47C6"/>
    <w:rsid w:val="004D487A"/>
    <w:rsid w:val="004D4CB5"/>
    <w:rsid w:val="004D5465"/>
    <w:rsid w:val="004D547E"/>
    <w:rsid w:val="004D5A91"/>
    <w:rsid w:val="004D5B2A"/>
    <w:rsid w:val="004D6693"/>
    <w:rsid w:val="004D6858"/>
    <w:rsid w:val="004D6D04"/>
    <w:rsid w:val="004D6E42"/>
    <w:rsid w:val="004D75F8"/>
    <w:rsid w:val="004D7890"/>
    <w:rsid w:val="004D7DAC"/>
    <w:rsid w:val="004D7FE0"/>
    <w:rsid w:val="004E0569"/>
    <w:rsid w:val="004E0638"/>
    <w:rsid w:val="004E0800"/>
    <w:rsid w:val="004E0923"/>
    <w:rsid w:val="004E1287"/>
    <w:rsid w:val="004E1292"/>
    <w:rsid w:val="004E17DE"/>
    <w:rsid w:val="004E1982"/>
    <w:rsid w:val="004E19FD"/>
    <w:rsid w:val="004E1C35"/>
    <w:rsid w:val="004E24C1"/>
    <w:rsid w:val="004E2938"/>
    <w:rsid w:val="004E2B4D"/>
    <w:rsid w:val="004E2C3A"/>
    <w:rsid w:val="004E32EF"/>
    <w:rsid w:val="004E34A5"/>
    <w:rsid w:val="004E352C"/>
    <w:rsid w:val="004E36EA"/>
    <w:rsid w:val="004E378E"/>
    <w:rsid w:val="004E3C47"/>
    <w:rsid w:val="004E3DE7"/>
    <w:rsid w:val="004E3E22"/>
    <w:rsid w:val="004E44D5"/>
    <w:rsid w:val="004E4820"/>
    <w:rsid w:val="004E4E32"/>
    <w:rsid w:val="004E4E8A"/>
    <w:rsid w:val="004E510B"/>
    <w:rsid w:val="004E549B"/>
    <w:rsid w:val="004E586F"/>
    <w:rsid w:val="004E59AA"/>
    <w:rsid w:val="004E5A49"/>
    <w:rsid w:val="004E5A91"/>
    <w:rsid w:val="004E5FFE"/>
    <w:rsid w:val="004E6234"/>
    <w:rsid w:val="004E643B"/>
    <w:rsid w:val="004E6548"/>
    <w:rsid w:val="004E6E17"/>
    <w:rsid w:val="004E73D6"/>
    <w:rsid w:val="004E74FF"/>
    <w:rsid w:val="004E77BA"/>
    <w:rsid w:val="004E7BC4"/>
    <w:rsid w:val="004F0050"/>
    <w:rsid w:val="004F02A3"/>
    <w:rsid w:val="004F037D"/>
    <w:rsid w:val="004F046B"/>
    <w:rsid w:val="004F0C2B"/>
    <w:rsid w:val="004F0C7F"/>
    <w:rsid w:val="004F0D3B"/>
    <w:rsid w:val="004F1085"/>
    <w:rsid w:val="004F1653"/>
    <w:rsid w:val="004F1F81"/>
    <w:rsid w:val="004F2470"/>
    <w:rsid w:val="004F2500"/>
    <w:rsid w:val="004F2A73"/>
    <w:rsid w:val="004F2A87"/>
    <w:rsid w:val="004F3049"/>
    <w:rsid w:val="004F31A1"/>
    <w:rsid w:val="004F3C48"/>
    <w:rsid w:val="004F4C18"/>
    <w:rsid w:val="004F4E55"/>
    <w:rsid w:val="004F51A3"/>
    <w:rsid w:val="004F575A"/>
    <w:rsid w:val="004F5B21"/>
    <w:rsid w:val="004F673C"/>
    <w:rsid w:val="004F6763"/>
    <w:rsid w:val="004F67E8"/>
    <w:rsid w:val="004F68BB"/>
    <w:rsid w:val="005006C3"/>
    <w:rsid w:val="005007E3"/>
    <w:rsid w:val="00500AA3"/>
    <w:rsid w:val="00500B5B"/>
    <w:rsid w:val="00501239"/>
    <w:rsid w:val="005014E3"/>
    <w:rsid w:val="00501E0B"/>
    <w:rsid w:val="00501E79"/>
    <w:rsid w:val="00502010"/>
    <w:rsid w:val="005021C6"/>
    <w:rsid w:val="00502286"/>
    <w:rsid w:val="0050233C"/>
    <w:rsid w:val="00502368"/>
    <w:rsid w:val="0050255F"/>
    <w:rsid w:val="005028AE"/>
    <w:rsid w:val="005029AC"/>
    <w:rsid w:val="00502C6E"/>
    <w:rsid w:val="005030E7"/>
    <w:rsid w:val="005035A5"/>
    <w:rsid w:val="00503A47"/>
    <w:rsid w:val="00503DAB"/>
    <w:rsid w:val="00504455"/>
    <w:rsid w:val="0050474E"/>
    <w:rsid w:val="00504908"/>
    <w:rsid w:val="00504C65"/>
    <w:rsid w:val="00505159"/>
    <w:rsid w:val="00505F1D"/>
    <w:rsid w:val="0050610C"/>
    <w:rsid w:val="00506188"/>
    <w:rsid w:val="005067CA"/>
    <w:rsid w:val="005068DE"/>
    <w:rsid w:val="00506E2F"/>
    <w:rsid w:val="00506EE3"/>
    <w:rsid w:val="00506F62"/>
    <w:rsid w:val="0050720C"/>
    <w:rsid w:val="00507489"/>
    <w:rsid w:val="005074C7"/>
    <w:rsid w:val="0050751E"/>
    <w:rsid w:val="005076A3"/>
    <w:rsid w:val="00507B55"/>
    <w:rsid w:val="005100AE"/>
    <w:rsid w:val="00511012"/>
    <w:rsid w:val="0051152D"/>
    <w:rsid w:val="005118F3"/>
    <w:rsid w:val="00511EF7"/>
    <w:rsid w:val="0051289F"/>
    <w:rsid w:val="00512F9A"/>
    <w:rsid w:val="00514006"/>
    <w:rsid w:val="00514215"/>
    <w:rsid w:val="005148A9"/>
    <w:rsid w:val="005153B4"/>
    <w:rsid w:val="00515623"/>
    <w:rsid w:val="00515A58"/>
    <w:rsid w:val="00515E83"/>
    <w:rsid w:val="00516441"/>
    <w:rsid w:val="005165A9"/>
    <w:rsid w:val="00516762"/>
    <w:rsid w:val="005167C1"/>
    <w:rsid w:val="00517556"/>
    <w:rsid w:val="005175B4"/>
    <w:rsid w:val="00517A88"/>
    <w:rsid w:val="005203FF"/>
    <w:rsid w:val="00520483"/>
    <w:rsid w:val="005217E9"/>
    <w:rsid w:val="005218AC"/>
    <w:rsid w:val="00521B87"/>
    <w:rsid w:val="00521C7C"/>
    <w:rsid w:val="00521E22"/>
    <w:rsid w:val="00521EF5"/>
    <w:rsid w:val="00522002"/>
    <w:rsid w:val="0052214E"/>
    <w:rsid w:val="00522441"/>
    <w:rsid w:val="005226A1"/>
    <w:rsid w:val="0052291E"/>
    <w:rsid w:val="00522A95"/>
    <w:rsid w:val="00522ADA"/>
    <w:rsid w:val="00522CDF"/>
    <w:rsid w:val="00522D14"/>
    <w:rsid w:val="0052351C"/>
    <w:rsid w:val="00523A26"/>
    <w:rsid w:val="005247F5"/>
    <w:rsid w:val="00524B2A"/>
    <w:rsid w:val="0052519D"/>
    <w:rsid w:val="005251B0"/>
    <w:rsid w:val="0052520F"/>
    <w:rsid w:val="00525971"/>
    <w:rsid w:val="00525B4F"/>
    <w:rsid w:val="00525FA4"/>
    <w:rsid w:val="005260E2"/>
    <w:rsid w:val="00526AEF"/>
    <w:rsid w:val="00526BD5"/>
    <w:rsid w:val="00526F2A"/>
    <w:rsid w:val="00526F96"/>
    <w:rsid w:val="0052760D"/>
    <w:rsid w:val="00527731"/>
    <w:rsid w:val="00527A60"/>
    <w:rsid w:val="0053035B"/>
    <w:rsid w:val="00530441"/>
    <w:rsid w:val="005305DB"/>
    <w:rsid w:val="005307CF"/>
    <w:rsid w:val="005308A2"/>
    <w:rsid w:val="00530A9F"/>
    <w:rsid w:val="00530ADB"/>
    <w:rsid w:val="00530C8C"/>
    <w:rsid w:val="00530CB3"/>
    <w:rsid w:val="00530DC8"/>
    <w:rsid w:val="00531041"/>
    <w:rsid w:val="00531506"/>
    <w:rsid w:val="0053159F"/>
    <w:rsid w:val="00531719"/>
    <w:rsid w:val="00531AD0"/>
    <w:rsid w:val="00532772"/>
    <w:rsid w:val="00532841"/>
    <w:rsid w:val="00533374"/>
    <w:rsid w:val="00533E7A"/>
    <w:rsid w:val="00533F62"/>
    <w:rsid w:val="00534BFE"/>
    <w:rsid w:val="00534CFB"/>
    <w:rsid w:val="0053513D"/>
    <w:rsid w:val="005355E9"/>
    <w:rsid w:val="00535723"/>
    <w:rsid w:val="005359AE"/>
    <w:rsid w:val="005359C5"/>
    <w:rsid w:val="0053666A"/>
    <w:rsid w:val="0053678B"/>
    <w:rsid w:val="0053679D"/>
    <w:rsid w:val="00536853"/>
    <w:rsid w:val="0053685C"/>
    <w:rsid w:val="00536B98"/>
    <w:rsid w:val="005372C4"/>
    <w:rsid w:val="0053772A"/>
    <w:rsid w:val="00537B5F"/>
    <w:rsid w:val="00537CA7"/>
    <w:rsid w:val="00537E85"/>
    <w:rsid w:val="00540CAD"/>
    <w:rsid w:val="00541475"/>
    <w:rsid w:val="0054183C"/>
    <w:rsid w:val="005419D8"/>
    <w:rsid w:val="00541AAC"/>
    <w:rsid w:val="00541C09"/>
    <w:rsid w:val="005425F3"/>
    <w:rsid w:val="0054267D"/>
    <w:rsid w:val="00543309"/>
    <w:rsid w:val="005438F0"/>
    <w:rsid w:val="005439C4"/>
    <w:rsid w:val="00543A08"/>
    <w:rsid w:val="00543C20"/>
    <w:rsid w:val="00543CB8"/>
    <w:rsid w:val="00544924"/>
    <w:rsid w:val="00544A90"/>
    <w:rsid w:val="00544E70"/>
    <w:rsid w:val="00545B19"/>
    <w:rsid w:val="00545D73"/>
    <w:rsid w:val="00546761"/>
    <w:rsid w:val="005472D1"/>
    <w:rsid w:val="005472F0"/>
    <w:rsid w:val="0054736F"/>
    <w:rsid w:val="005500B4"/>
    <w:rsid w:val="00550789"/>
    <w:rsid w:val="00550848"/>
    <w:rsid w:val="005508FF"/>
    <w:rsid w:val="00550998"/>
    <w:rsid w:val="005512D9"/>
    <w:rsid w:val="00551336"/>
    <w:rsid w:val="005514C6"/>
    <w:rsid w:val="00551A79"/>
    <w:rsid w:val="00551C1D"/>
    <w:rsid w:val="00551DD0"/>
    <w:rsid w:val="00552024"/>
    <w:rsid w:val="00552042"/>
    <w:rsid w:val="0055222C"/>
    <w:rsid w:val="0055283A"/>
    <w:rsid w:val="00552DA0"/>
    <w:rsid w:val="00552DB4"/>
    <w:rsid w:val="00553214"/>
    <w:rsid w:val="00553260"/>
    <w:rsid w:val="005534DA"/>
    <w:rsid w:val="00553A2C"/>
    <w:rsid w:val="00554287"/>
    <w:rsid w:val="0055489A"/>
    <w:rsid w:val="00554E05"/>
    <w:rsid w:val="00555218"/>
    <w:rsid w:val="00555299"/>
    <w:rsid w:val="0055534D"/>
    <w:rsid w:val="00555663"/>
    <w:rsid w:val="005556F4"/>
    <w:rsid w:val="00555FE5"/>
    <w:rsid w:val="00556185"/>
    <w:rsid w:val="005565E7"/>
    <w:rsid w:val="00556F2C"/>
    <w:rsid w:val="005572F2"/>
    <w:rsid w:val="005574C7"/>
    <w:rsid w:val="005575CF"/>
    <w:rsid w:val="005577A9"/>
    <w:rsid w:val="00557853"/>
    <w:rsid w:val="00557B6C"/>
    <w:rsid w:val="00557C35"/>
    <w:rsid w:val="00557FD2"/>
    <w:rsid w:val="005604BB"/>
    <w:rsid w:val="0056063D"/>
    <w:rsid w:val="00560AA7"/>
    <w:rsid w:val="0056139C"/>
    <w:rsid w:val="00561496"/>
    <w:rsid w:val="00561515"/>
    <w:rsid w:val="00561863"/>
    <w:rsid w:val="00561925"/>
    <w:rsid w:val="00562591"/>
    <w:rsid w:val="00562C04"/>
    <w:rsid w:val="005632F2"/>
    <w:rsid w:val="00563D98"/>
    <w:rsid w:val="00563E1C"/>
    <w:rsid w:val="00563EE3"/>
    <w:rsid w:val="00563F53"/>
    <w:rsid w:val="00564470"/>
    <w:rsid w:val="00564689"/>
    <w:rsid w:val="00564AF0"/>
    <w:rsid w:val="00564EF4"/>
    <w:rsid w:val="0056506F"/>
    <w:rsid w:val="0056524B"/>
    <w:rsid w:val="00565386"/>
    <w:rsid w:val="00565990"/>
    <w:rsid w:val="00565E40"/>
    <w:rsid w:val="00565FEA"/>
    <w:rsid w:val="00566326"/>
    <w:rsid w:val="0056653E"/>
    <w:rsid w:val="00566B17"/>
    <w:rsid w:val="00566CD5"/>
    <w:rsid w:val="00566E04"/>
    <w:rsid w:val="00567113"/>
    <w:rsid w:val="00567361"/>
    <w:rsid w:val="00567740"/>
    <w:rsid w:val="00567A3C"/>
    <w:rsid w:val="00570066"/>
    <w:rsid w:val="0057053A"/>
    <w:rsid w:val="005705C0"/>
    <w:rsid w:val="005710BB"/>
    <w:rsid w:val="00571546"/>
    <w:rsid w:val="00571F38"/>
    <w:rsid w:val="00572285"/>
    <w:rsid w:val="00572A8B"/>
    <w:rsid w:val="00573357"/>
    <w:rsid w:val="005737A2"/>
    <w:rsid w:val="0057389B"/>
    <w:rsid w:val="00573CFC"/>
    <w:rsid w:val="00574053"/>
    <w:rsid w:val="00574129"/>
    <w:rsid w:val="00574823"/>
    <w:rsid w:val="00574B33"/>
    <w:rsid w:val="005750AE"/>
    <w:rsid w:val="00575491"/>
    <w:rsid w:val="00575A2A"/>
    <w:rsid w:val="00575A89"/>
    <w:rsid w:val="00576361"/>
    <w:rsid w:val="00576A36"/>
    <w:rsid w:val="00576D13"/>
    <w:rsid w:val="00577269"/>
    <w:rsid w:val="005772F1"/>
    <w:rsid w:val="0057767E"/>
    <w:rsid w:val="00577813"/>
    <w:rsid w:val="005778F6"/>
    <w:rsid w:val="00577FAF"/>
    <w:rsid w:val="00580400"/>
    <w:rsid w:val="00580B72"/>
    <w:rsid w:val="00581235"/>
    <w:rsid w:val="005812A3"/>
    <w:rsid w:val="0058203A"/>
    <w:rsid w:val="005821C7"/>
    <w:rsid w:val="00582320"/>
    <w:rsid w:val="00582A3C"/>
    <w:rsid w:val="00582E00"/>
    <w:rsid w:val="00583268"/>
    <w:rsid w:val="00583C46"/>
    <w:rsid w:val="0058451E"/>
    <w:rsid w:val="00584C7D"/>
    <w:rsid w:val="00584D31"/>
    <w:rsid w:val="0058506C"/>
    <w:rsid w:val="00585E3A"/>
    <w:rsid w:val="0058630F"/>
    <w:rsid w:val="0058667F"/>
    <w:rsid w:val="0058692A"/>
    <w:rsid w:val="00586AD5"/>
    <w:rsid w:val="00586C15"/>
    <w:rsid w:val="00586D34"/>
    <w:rsid w:val="00587419"/>
    <w:rsid w:val="005874AD"/>
    <w:rsid w:val="005876D4"/>
    <w:rsid w:val="005878E1"/>
    <w:rsid w:val="00587D54"/>
    <w:rsid w:val="0059013A"/>
    <w:rsid w:val="0059091B"/>
    <w:rsid w:val="00590C51"/>
    <w:rsid w:val="00590F57"/>
    <w:rsid w:val="005910A7"/>
    <w:rsid w:val="00591A18"/>
    <w:rsid w:val="00591DEE"/>
    <w:rsid w:val="00592A88"/>
    <w:rsid w:val="00592F8A"/>
    <w:rsid w:val="00593E43"/>
    <w:rsid w:val="00594B92"/>
    <w:rsid w:val="00595CC8"/>
    <w:rsid w:val="00595FEB"/>
    <w:rsid w:val="005963F2"/>
    <w:rsid w:val="005966D2"/>
    <w:rsid w:val="00596713"/>
    <w:rsid w:val="00596D43"/>
    <w:rsid w:val="00596EAD"/>
    <w:rsid w:val="00597657"/>
    <w:rsid w:val="0059767A"/>
    <w:rsid w:val="005A040E"/>
    <w:rsid w:val="005A0796"/>
    <w:rsid w:val="005A07E6"/>
    <w:rsid w:val="005A1C08"/>
    <w:rsid w:val="005A25E9"/>
    <w:rsid w:val="005A2946"/>
    <w:rsid w:val="005A298D"/>
    <w:rsid w:val="005A40D5"/>
    <w:rsid w:val="005A4C1B"/>
    <w:rsid w:val="005A500C"/>
    <w:rsid w:val="005A5604"/>
    <w:rsid w:val="005A5B39"/>
    <w:rsid w:val="005A5DD6"/>
    <w:rsid w:val="005A6021"/>
    <w:rsid w:val="005A6166"/>
    <w:rsid w:val="005A6202"/>
    <w:rsid w:val="005A6344"/>
    <w:rsid w:val="005A6F25"/>
    <w:rsid w:val="005A7517"/>
    <w:rsid w:val="005A7571"/>
    <w:rsid w:val="005A7F9B"/>
    <w:rsid w:val="005A7FC4"/>
    <w:rsid w:val="005B01CA"/>
    <w:rsid w:val="005B0228"/>
    <w:rsid w:val="005B028B"/>
    <w:rsid w:val="005B02D1"/>
    <w:rsid w:val="005B03B8"/>
    <w:rsid w:val="005B05D6"/>
    <w:rsid w:val="005B05EA"/>
    <w:rsid w:val="005B05FE"/>
    <w:rsid w:val="005B07AC"/>
    <w:rsid w:val="005B07C2"/>
    <w:rsid w:val="005B0D5A"/>
    <w:rsid w:val="005B1466"/>
    <w:rsid w:val="005B153C"/>
    <w:rsid w:val="005B1812"/>
    <w:rsid w:val="005B190E"/>
    <w:rsid w:val="005B1DDE"/>
    <w:rsid w:val="005B259B"/>
    <w:rsid w:val="005B270D"/>
    <w:rsid w:val="005B2E4C"/>
    <w:rsid w:val="005B2F0D"/>
    <w:rsid w:val="005B301E"/>
    <w:rsid w:val="005B349A"/>
    <w:rsid w:val="005B3B13"/>
    <w:rsid w:val="005B3D98"/>
    <w:rsid w:val="005B42FB"/>
    <w:rsid w:val="005B47CA"/>
    <w:rsid w:val="005B47EF"/>
    <w:rsid w:val="005B48F9"/>
    <w:rsid w:val="005B4947"/>
    <w:rsid w:val="005B4972"/>
    <w:rsid w:val="005B4A7E"/>
    <w:rsid w:val="005B4BF6"/>
    <w:rsid w:val="005B4E8F"/>
    <w:rsid w:val="005B53A7"/>
    <w:rsid w:val="005B553E"/>
    <w:rsid w:val="005B5A61"/>
    <w:rsid w:val="005B5A94"/>
    <w:rsid w:val="005B5C64"/>
    <w:rsid w:val="005B5E3E"/>
    <w:rsid w:val="005B5E46"/>
    <w:rsid w:val="005B61D2"/>
    <w:rsid w:val="005B6650"/>
    <w:rsid w:val="005B6C10"/>
    <w:rsid w:val="005B7074"/>
    <w:rsid w:val="005B70DF"/>
    <w:rsid w:val="005B7355"/>
    <w:rsid w:val="005B7383"/>
    <w:rsid w:val="005B7EC3"/>
    <w:rsid w:val="005C009A"/>
    <w:rsid w:val="005C02D0"/>
    <w:rsid w:val="005C0F0D"/>
    <w:rsid w:val="005C1465"/>
    <w:rsid w:val="005C14DA"/>
    <w:rsid w:val="005C2353"/>
    <w:rsid w:val="005C27FB"/>
    <w:rsid w:val="005C2F8C"/>
    <w:rsid w:val="005C32F6"/>
    <w:rsid w:val="005C33AD"/>
    <w:rsid w:val="005C3484"/>
    <w:rsid w:val="005C36C7"/>
    <w:rsid w:val="005C37C6"/>
    <w:rsid w:val="005C388C"/>
    <w:rsid w:val="005C38AB"/>
    <w:rsid w:val="005C3AE8"/>
    <w:rsid w:val="005C40FB"/>
    <w:rsid w:val="005C4136"/>
    <w:rsid w:val="005C435B"/>
    <w:rsid w:val="005C450D"/>
    <w:rsid w:val="005C4EFF"/>
    <w:rsid w:val="005C4F2D"/>
    <w:rsid w:val="005C500A"/>
    <w:rsid w:val="005C50FD"/>
    <w:rsid w:val="005C548A"/>
    <w:rsid w:val="005C5511"/>
    <w:rsid w:val="005C61CD"/>
    <w:rsid w:val="005C6736"/>
    <w:rsid w:val="005C685A"/>
    <w:rsid w:val="005C6CED"/>
    <w:rsid w:val="005C6EDF"/>
    <w:rsid w:val="005C70D6"/>
    <w:rsid w:val="005C7683"/>
    <w:rsid w:val="005C7C96"/>
    <w:rsid w:val="005C7D6E"/>
    <w:rsid w:val="005C7F00"/>
    <w:rsid w:val="005D039C"/>
    <w:rsid w:val="005D055F"/>
    <w:rsid w:val="005D06B3"/>
    <w:rsid w:val="005D0D22"/>
    <w:rsid w:val="005D1808"/>
    <w:rsid w:val="005D1AAA"/>
    <w:rsid w:val="005D23B9"/>
    <w:rsid w:val="005D290A"/>
    <w:rsid w:val="005D319B"/>
    <w:rsid w:val="005D34F4"/>
    <w:rsid w:val="005D3D5B"/>
    <w:rsid w:val="005D4314"/>
    <w:rsid w:val="005D434B"/>
    <w:rsid w:val="005D45CF"/>
    <w:rsid w:val="005D46FF"/>
    <w:rsid w:val="005D4A63"/>
    <w:rsid w:val="005D4B43"/>
    <w:rsid w:val="005D4EC2"/>
    <w:rsid w:val="005D5098"/>
    <w:rsid w:val="005D51E5"/>
    <w:rsid w:val="005D5230"/>
    <w:rsid w:val="005D53A7"/>
    <w:rsid w:val="005D5426"/>
    <w:rsid w:val="005D54EF"/>
    <w:rsid w:val="005D5967"/>
    <w:rsid w:val="005D61B0"/>
    <w:rsid w:val="005D62F8"/>
    <w:rsid w:val="005D63AB"/>
    <w:rsid w:val="005D7058"/>
    <w:rsid w:val="005D708A"/>
    <w:rsid w:val="005D7482"/>
    <w:rsid w:val="005D75CD"/>
    <w:rsid w:val="005D7EC2"/>
    <w:rsid w:val="005E02E3"/>
    <w:rsid w:val="005E0971"/>
    <w:rsid w:val="005E09E3"/>
    <w:rsid w:val="005E0B2C"/>
    <w:rsid w:val="005E0E77"/>
    <w:rsid w:val="005E1234"/>
    <w:rsid w:val="005E1D75"/>
    <w:rsid w:val="005E2069"/>
    <w:rsid w:val="005E2E2E"/>
    <w:rsid w:val="005E2F37"/>
    <w:rsid w:val="005E2FE4"/>
    <w:rsid w:val="005E367A"/>
    <w:rsid w:val="005E36C1"/>
    <w:rsid w:val="005E3977"/>
    <w:rsid w:val="005E41FB"/>
    <w:rsid w:val="005E4B8F"/>
    <w:rsid w:val="005E5354"/>
    <w:rsid w:val="005E57B8"/>
    <w:rsid w:val="005E5B93"/>
    <w:rsid w:val="005E5B9E"/>
    <w:rsid w:val="005E5F87"/>
    <w:rsid w:val="005E628F"/>
    <w:rsid w:val="005E637F"/>
    <w:rsid w:val="005E67C2"/>
    <w:rsid w:val="005E6BB4"/>
    <w:rsid w:val="005E6DE2"/>
    <w:rsid w:val="005E7105"/>
    <w:rsid w:val="005E7F95"/>
    <w:rsid w:val="005F026A"/>
    <w:rsid w:val="005F030D"/>
    <w:rsid w:val="005F0311"/>
    <w:rsid w:val="005F0615"/>
    <w:rsid w:val="005F076D"/>
    <w:rsid w:val="005F0C7C"/>
    <w:rsid w:val="005F0FFF"/>
    <w:rsid w:val="005F1029"/>
    <w:rsid w:val="005F12A9"/>
    <w:rsid w:val="005F1BF8"/>
    <w:rsid w:val="005F213C"/>
    <w:rsid w:val="005F2722"/>
    <w:rsid w:val="005F28DF"/>
    <w:rsid w:val="005F28FE"/>
    <w:rsid w:val="005F2923"/>
    <w:rsid w:val="005F2AF2"/>
    <w:rsid w:val="005F3104"/>
    <w:rsid w:val="005F3265"/>
    <w:rsid w:val="005F32FD"/>
    <w:rsid w:val="005F400E"/>
    <w:rsid w:val="005F41C0"/>
    <w:rsid w:val="005F41EB"/>
    <w:rsid w:val="005F44C6"/>
    <w:rsid w:val="005F471B"/>
    <w:rsid w:val="005F47DA"/>
    <w:rsid w:val="005F4D06"/>
    <w:rsid w:val="005F5285"/>
    <w:rsid w:val="005F528E"/>
    <w:rsid w:val="005F5540"/>
    <w:rsid w:val="005F604E"/>
    <w:rsid w:val="005F63A3"/>
    <w:rsid w:val="005F63CA"/>
    <w:rsid w:val="005F69F5"/>
    <w:rsid w:val="005F6EB8"/>
    <w:rsid w:val="005F6F12"/>
    <w:rsid w:val="005F6FDC"/>
    <w:rsid w:val="005F72D6"/>
    <w:rsid w:val="005F732E"/>
    <w:rsid w:val="005F7877"/>
    <w:rsid w:val="00600037"/>
    <w:rsid w:val="006001D2"/>
    <w:rsid w:val="00600603"/>
    <w:rsid w:val="00600B67"/>
    <w:rsid w:val="00601309"/>
    <w:rsid w:val="006015D8"/>
    <w:rsid w:val="006016B2"/>
    <w:rsid w:val="00601766"/>
    <w:rsid w:val="0060177C"/>
    <w:rsid w:val="00601C34"/>
    <w:rsid w:val="00601C3A"/>
    <w:rsid w:val="00601C66"/>
    <w:rsid w:val="00601EFE"/>
    <w:rsid w:val="00601FD0"/>
    <w:rsid w:val="006023CE"/>
    <w:rsid w:val="0060243C"/>
    <w:rsid w:val="00602DF3"/>
    <w:rsid w:val="006039A5"/>
    <w:rsid w:val="00603D69"/>
    <w:rsid w:val="00603EC7"/>
    <w:rsid w:val="00603EEF"/>
    <w:rsid w:val="006040C2"/>
    <w:rsid w:val="00604A66"/>
    <w:rsid w:val="00604D6B"/>
    <w:rsid w:val="006051C6"/>
    <w:rsid w:val="006054B1"/>
    <w:rsid w:val="00605B99"/>
    <w:rsid w:val="00605BD2"/>
    <w:rsid w:val="00605DCB"/>
    <w:rsid w:val="00605E17"/>
    <w:rsid w:val="00605F00"/>
    <w:rsid w:val="006063FC"/>
    <w:rsid w:val="00606A3D"/>
    <w:rsid w:val="00606EDB"/>
    <w:rsid w:val="006073A8"/>
    <w:rsid w:val="0060793A"/>
    <w:rsid w:val="00607AEB"/>
    <w:rsid w:val="00607B3B"/>
    <w:rsid w:val="00607C19"/>
    <w:rsid w:val="00607D15"/>
    <w:rsid w:val="00607FF4"/>
    <w:rsid w:val="006100B7"/>
    <w:rsid w:val="0061032D"/>
    <w:rsid w:val="0061079C"/>
    <w:rsid w:val="00611817"/>
    <w:rsid w:val="00611AC3"/>
    <w:rsid w:val="00612317"/>
    <w:rsid w:val="006123C4"/>
    <w:rsid w:val="006125E2"/>
    <w:rsid w:val="00612722"/>
    <w:rsid w:val="00612F21"/>
    <w:rsid w:val="00613E74"/>
    <w:rsid w:val="00613F31"/>
    <w:rsid w:val="006142B5"/>
    <w:rsid w:val="0061442F"/>
    <w:rsid w:val="006148EF"/>
    <w:rsid w:val="00614AA8"/>
    <w:rsid w:val="00614DEB"/>
    <w:rsid w:val="00615236"/>
    <w:rsid w:val="00615AC0"/>
    <w:rsid w:val="006162F4"/>
    <w:rsid w:val="00616B0D"/>
    <w:rsid w:val="00616BD8"/>
    <w:rsid w:val="00616D1E"/>
    <w:rsid w:val="00616D62"/>
    <w:rsid w:val="00616E62"/>
    <w:rsid w:val="006172FB"/>
    <w:rsid w:val="00617660"/>
    <w:rsid w:val="00617A47"/>
    <w:rsid w:val="00617DE8"/>
    <w:rsid w:val="00617F81"/>
    <w:rsid w:val="00621269"/>
    <w:rsid w:val="006218E3"/>
    <w:rsid w:val="00621C7C"/>
    <w:rsid w:val="00621D7E"/>
    <w:rsid w:val="00622003"/>
    <w:rsid w:val="00622ED6"/>
    <w:rsid w:val="00622F8E"/>
    <w:rsid w:val="006232C4"/>
    <w:rsid w:val="00623976"/>
    <w:rsid w:val="00623BE9"/>
    <w:rsid w:val="00623C6B"/>
    <w:rsid w:val="0062404D"/>
    <w:rsid w:val="00624A55"/>
    <w:rsid w:val="00624BFC"/>
    <w:rsid w:val="006250DC"/>
    <w:rsid w:val="00625778"/>
    <w:rsid w:val="006261E6"/>
    <w:rsid w:val="006263F2"/>
    <w:rsid w:val="006267EC"/>
    <w:rsid w:val="00626AA6"/>
    <w:rsid w:val="00626F03"/>
    <w:rsid w:val="00626F72"/>
    <w:rsid w:val="006273AF"/>
    <w:rsid w:val="00627659"/>
    <w:rsid w:val="0062771B"/>
    <w:rsid w:val="00627BA9"/>
    <w:rsid w:val="00630EC4"/>
    <w:rsid w:val="006310A7"/>
    <w:rsid w:val="00631683"/>
    <w:rsid w:val="0063168C"/>
    <w:rsid w:val="00631761"/>
    <w:rsid w:val="006317F9"/>
    <w:rsid w:val="00631A82"/>
    <w:rsid w:val="00631E11"/>
    <w:rsid w:val="00631FE3"/>
    <w:rsid w:val="006326C1"/>
    <w:rsid w:val="00632833"/>
    <w:rsid w:val="00632E79"/>
    <w:rsid w:val="00632FFD"/>
    <w:rsid w:val="0063324D"/>
    <w:rsid w:val="006334DE"/>
    <w:rsid w:val="006336E7"/>
    <w:rsid w:val="0063375D"/>
    <w:rsid w:val="00633DAF"/>
    <w:rsid w:val="00633F4B"/>
    <w:rsid w:val="00634427"/>
    <w:rsid w:val="0063479F"/>
    <w:rsid w:val="00634ABC"/>
    <w:rsid w:val="00634EBC"/>
    <w:rsid w:val="00635178"/>
    <w:rsid w:val="006352DB"/>
    <w:rsid w:val="006362FE"/>
    <w:rsid w:val="00636679"/>
    <w:rsid w:val="006369DA"/>
    <w:rsid w:val="00636CD5"/>
    <w:rsid w:val="00636FFB"/>
    <w:rsid w:val="0063760A"/>
    <w:rsid w:val="006400A1"/>
    <w:rsid w:val="00640645"/>
    <w:rsid w:val="00641512"/>
    <w:rsid w:val="00641669"/>
    <w:rsid w:val="00642193"/>
    <w:rsid w:val="00642ACF"/>
    <w:rsid w:val="00642FF2"/>
    <w:rsid w:val="00643709"/>
    <w:rsid w:val="00643B22"/>
    <w:rsid w:val="006441AE"/>
    <w:rsid w:val="0064427E"/>
    <w:rsid w:val="00644957"/>
    <w:rsid w:val="006451B9"/>
    <w:rsid w:val="006452AB"/>
    <w:rsid w:val="0064570F"/>
    <w:rsid w:val="00645805"/>
    <w:rsid w:val="00645999"/>
    <w:rsid w:val="0064616E"/>
    <w:rsid w:val="0064637E"/>
    <w:rsid w:val="006467A5"/>
    <w:rsid w:val="0064692B"/>
    <w:rsid w:val="00646A03"/>
    <w:rsid w:val="00647588"/>
    <w:rsid w:val="006475C2"/>
    <w:rsid w:val="00647E71"/>
    <w:rsid w:val="00647F3E"/>
    <w:rsid w:val="0065009A"/>
    <w:rsid w:val="0065009E"/>
    <w:rsid w:val="00650144"/>
    <w:rsid w:val="0065065E"/>
    <w:rsid w:val="006506C5"/>
    <w:rsid w:val="006507BC"/>
    <w:rsid w:val="00650BD3"/>
    <w:rsid w:val="00650C31"/>
    <w:rsid w:val="00650E5C"/>
    <w:rsid w:val="006522C1"/>
    <w:rsid w:val="00652887"/>
    <w:rsid w:val="0065296E"/>
    <w:rsid w:val="00652D78"/>
    <w:rsid w:val="00652DC9"/>
    <w:rsid w:val="00653380"/>
    <w:rsid w:val="006533EC"/>
    <w:rsid w:val="006534A8"/>
    <w:rsid w:val="00653585"/>
    <w:rsid w:val="006536E2"/>
    <w:rsid w:val="00653A93"/>
    <w:rsid w:val="00653B6A"/>
    <w:rsid w:val="00654434"/>
    <w:rsid w:val="00654DEC"/>
    <w:rsid w:val="0065554D"/>
    <w:rsid w:val="00655634"/>
    <w:rsid w:val="00655664"/>
    <w:rsid w:val="0065583E"/>
    <w:rsid w:val="00655B5D"/>
    <w:rsid w:val="0065617E"/>
    <w:rsid w:val="0065634F"/>
    <w:rsid w:val="00656C8F"/>
    <w:rsid w:val="00657058"/>
    <w:rsid w:val="00657CEA"/>
    <w:rsid w:val="00657ED8"/>
    <w:rsid w:val="00660016"/>
    <w:rsid w:val="006600CE"/>
    <w:rsid w:val="006605FD"/>
    <w:rsid w:val="006606C9"/>
    <w:rsid w:val="00660708"/>
    <w:rsid w:val="0066098F"/>
    <w:rsid w:val="00660C5E"/>
    <w:rsid w:val="00660DB9"/>
    <w:rsid w:val="006615AD"/>
    <w:rsid w:val="00661FF1"/>
    <w:rsid w:val="0066259B"/>
    <w:rsid w:val="00662729"/>
    <w:rsid w:val="00662805"/>
    <w:rsid w:val="0066293E"/>
    <w:rsid w:val="00662B24"/>
    <w:rsid w:val="00662DBE"/>
    <w:rsid w:val="00662F03"/>
    <w:rsid w:val="0066344F"/>
    <w:rsid w:val="0066363C"/>
    <w:rsid w:val="00664365"/>
    <w:rsid w:val="0066450F"/>
    <w:rsid w:val="006646C8"/>
    <w:rsid w:val="0066485A"/>
    <w:rsid w:val="006648C7"/>
    <w:rsid w:val="00664B0C"/>
    <w:rsid w:val="00664D62"/>
    <w:rsid w:val="00665144"/>
    <w:rsid w:val="00665257"/>
    <w:rsid w:val="00665599"/>
    <w:rsid w:val="0066582A"/>
    <w:rsid w:val="006658A9"/>
    <w:rsid w:val="006659D7"/>
    <w:rsid w:val="00665B87"/>
    <w:rsid w:val="00665CB0"/>
    <w:rsid w:val="00665EFE"/>
    <w:rsid w:val="00665F2E"/>
    <w:rsid w:val="0066636F"/>
    <w:rsid w:val="006667E6"/>
    <w:rsid w:val="00666DA1"/>
    <w:rsid w:val="00666E3D"/>
    <w:rsid w:val="0066739D"/>
    <w:rsid w:val="006700E8"/>
    <w:rsid w:val="00670F8E"/>
    <w:rsid w:val="006710BA"/>
    <w:rsid w:val="00671186"/>
    <w:rsid w:val="00671273"/>
    <w:rsid w:val="00671501"/>
    <w:rsid w:val="0067157C"/>
    <w:rsid w:val="00671789"/>
    <w:rsid w:val="00671909"/>
    <w:rsid w:val="00671B69"/>
    <w:rsid w:val="00671C86"/>
    <w:rsid w:val="00671D83"/>
    <w:rsid w:val="00672362"/>
    <w:rsid w:val="0067258A"/>
    <w:rsid w:val="00672927"/>
    <w:rsid w:val="00672AEF"/>
    <w:rsid w:val="00672CEA"/>
    <w:rsid w:val="006741D2"/>
    <w:rsid w:val="006741FE"/>
    <w:rsid w:val="0067441B"/>
    <w:rsid w:val="006757C4"/>
    <w:rsid w:val="0067584F"/>
    <w:rsid w:val="00675A85"/>
    <w:rsid w:val="00675F37"/>
    <w:rsid w:val="00676173"/>
    <w:rsid w:val="00676E74"/>
    <w:rsid w:val="00676ED6"/>
    <w:rsid w:val="00676F4D"/>
    <w:rsid w:val="0067715D"/>
    <w:rsid w:val="006774CE"/>
    <w:rsid w:val="006776E4"/>
    <w:rsid w:val="00677924"/>
    <w:rsid w:val="006779CD"/>
    <w:rsid w:val="00677BC1"/>
    <w:rsid w:val="00680339"/>
    <w:rsid w:val="00680C6A"/>
    <w:rsid w:val="00680D2E"/>
    <w:rsid w:val="00681305"/>
    <w:rsid w:val="0068144A"/>
    <w:rsid w:val="006814EC"/>
    <w:rsid w:val="00681562"/>
    <w:rsid w:val="00681849"/>
    <w:rsid w:val="00681D20"/>
    <w:rsid w:val="00681F1E"/>
    <w:rsid w:val="0068204C"/>
    <w:rsid w:val="0068292B"/>
    <w:rsid w:val="00682C8A"/>
    <w:rsid w:val="006834E5"/>
    <w:rsid w:val="0068378A"/>
    <w:rsid w:val="0068394E"/>
    <w:rsid w:val="00683960"/>
    <w:rsid w:val="00683CD6"/>
    <w:rsid w:val="006841FE"/>
    <w:rsid w:val="00684355"/>
    <w:rsid w:val="006845CE"/>
    <w:rsid w:val="00684862"/>
    <w:rsid w:val="00684D0B"/>
    <w:rsid w:val="006850A0"/>
    <w:rsid w:val="006851E9"/>
    <w:rsid w:val="0068530F"/>
    <w:rsid w:val="00685B50"/>
    <w:rsid w:val="00686037"/>
    <w:rsid w:val="00687201"/>
    <w:rsid w:val="006907A6"/>
    <w:rsid w:val="00690851"/>
    <w:rsid w:val="00690937"/>
    <w:rsid w:val="006909CE"/>
    <w:rsid w:val="0069140A"/>
    <w:rsid w:val="00692479"/>
    <w:rsid w:val="00692552"/>
    <w:rsid w:val="00692656"/>
    <w:rsid w:val="006927F2"/>
    <w:rsid w:val="00692AF8"/>
    <w:rsid w:val="00692B3C"/>
    <w:rsid w:val="00693304"/>
    <w:rsid w:val="0069334E"/>
    <w:rsid w:val="00694A34"/>
    <w:rsid w:val="00694C86"/>
    <w:rsid w:val="006956A6"/>
    <w:rsid w:val="006958A5"/>
    <w:rsid w:val="00695AC9"/>
    <w:rsid w:val="00695E0B"/>
    <w:rsid w:val="00695F1C"/>
    <w:rsid w:val="006962DF"/>
    <w:rsid w:val="00697339"/>
    <w:rsid w:val="006974ED"/>
    <w:rsid w:val="00697F4C"/>
    <w:rsid w:val="006A0141"/>
    <w:rsid w:val="006A05FD"/>
    <w:rsid w:val="006A09A8"/>
    <w:rsid w:val="006A10A9"/>
    <w:rsid w:val="006A192A"/>
    <w:rsid w:val="006A2067"/>
    <w:rsid w:val="006A20E4"/>
    <w:rsid w:val="006A2AC2"/>
    <w:rsid w:val="006A2BAC"/>
    <w:rsid w:val="006A3267"/>
    <w:rsid w:val="006A3E5E"/>
    <w:rsid w:val="006A48AB"/>
    <w:rsid w:val="006A494E"/>
    <w:rsid w:val="006A4A0E"/>
    <w:rsid w:val="006A4B60"/>
    <w:rsid w:val="006A5893"/>
    <w:rsid w:val="006A592F"/>
    <w:rsid w:val="006A5A22"/>
    <w:rsid w:val="006A5AB8"/>
    <w:rsid w:val="006A5CDE"/>
    <w:rsid w:val="006A5D8C"/>
    <w:rsid w:val="006A60D1"/>
    <w:rsid w:val="006A62E7"/>
    <w:rsid w:val="006A64FA"/>
    <w:rsid w:val="006A6C67"/>
    <w:rsid w:val="006A7123"/>
    <w:rsid w:val="006A721C"/>
    <w:rsid w:val="006A7FFE"/>
    <w:rsid w:val="006B0740"/>
    <w:rsid w:val="006B0868"/>
    <w:rsid w:val="006B0CD3"/>
    <w:rsid w:val="006B0F46"/>
    <w:rsid w:val="006B1233"/>
    <w:rsid w:val="006B17DB"/>
    <w:rsid w:val="006B1C11"/>
    <w:rsid w:val="006B23D7"/>
    <w:rsid w:val="006B242B"/>
    <w:rsid w:val="006B2569"/>
    <w:rsid w:val="006B2A26"/>
    <w:rsid w:val="006B2AA3"/>
    <w:rsid w:val="006B32A3"/>
    <w:rsid w:val="006B35CF"/>
    <w:rsid w:val="006B3695"/>
    <w:rsid w:val="006B38F3"/>
    <w:rsid w:val="006B3E63"/>
    <w:rsid w:val="006B4392"/>
    <w:rsid w:val="006B48DE"/>
    <w:rsid w:val="006B5E4A"/>
    <w:rsid w:val="006B60E5"/>
    <w:rsid w:val="006B61BF"/>
    <w:rsid w:val="006B67EE"/>
    <w:rsid w:val="006B698A"/>
    <w:rsid w:val="006B69B2"/>
    <w:rsid w:val="006B6F75"/>
    <w:rsid w:val="006B6FE2"/>
    <w:rsid w:val="006B7767"/>
    <w:rsid w:val="006B78D1"/>
    <w:rsid w:val="006B793E"/>
    <w:rsid w:val="006B7EA5"/>
    <w:rsid w:val="006C078F"/>
    <w:rsid w:val="006C0D62"/>
    <w:rsid w:val="006C12D5"/>
    <w:rsid w:val="006C15F6"/>
    <w:rsid w:val="006C19FA"/>
    <w:rsid w:val="006C1BE5"/>
    <w:rsid w:val="006C1E06"/>
    <w:rsid w:val="006C272D"/>
    <w:rsid w:val="006C2955"/>
    <w:rsid w:val="006C2CDE"/>
    <w:rsid w:val="006C3370"/>
    <w:rsid w:val="006C3A27"/>
    <w:rsid w:val="006C3F4E"/>
    <w:rsid w:val="006C4999"/>
    <w:rsid w:val="006C4C6B"/>
    <w:rsid w:val="006C52FA"/>
    <w:rsid w:val="006C62F6"/>
    <w:rsid w:val="006C6517"/>
    <w:rsid w:val="006C680C"/>
    <w:rsid w:val="006C68D1"/>
    <w:rsid w:val="006C692C"/>
    <w:rsid w:val="006C6D58"/>
    <w:rsid w:val="006C6EE8"/>
    <w:rsid w:val="006C721B"/>
    <w:rsid w:val="006C7516"/>
    <w:rsid w:val="006C757E"/>
    <w:rsid w:val="006D01F5"/>
    <w:rsid w:val="006D061B"/>
    <w:rsid w:val="006D08CC"/>
    <w:rsid w:val="006D0B40"/>
    <w:rsid w:val="006D0EE6"/>
    <w:rsid w:val="006D1DE9"/>
    <w:rsid w:val="006D1E4F"/>
    <w:rsid w:val="006D238F"/>
    <w:rsid w:val="006D253F"/>
    <w:rsid w:val="006D26A0"/>
    <w:rsid w:val="006D2B45"/>
    <w:rsid w:val="006D2FF9"/>
    <w:rsid w:val="006D3088"/>
    <w:rsid w:val="006D34C3"/>
    <w:rsid w:val="006D3AF9"/>
    <w:rsid w:val="006D3B19"/>
    <w:rsid w:val="006D4355"/>
    <w:rsid w:val="006D437E"/>
    <w:rsid w:val="006D447C"/>
    <w:rsid w:val="006D4BF8"/>
    <w:rsid w:val="006D5021"/>
    <w:rsid w:val="006D504C"/>
    <w:rsid w:val="006D540A"/>
    <w:rsid w:val="006D5490"/>
    <w:rsid w:val="006D5977"/>
    <w:rsid w:val="006D5A04"/>
    <w:rsid w:val="006D6358"/>
    <w:rsid w:val="006D6584"/>
    <w:rsid w:val="006D6E6A"/>
    <w:rsid w:val="006D71C7"/>
    <w:rsid w:val="006E09CD"/>
    <w:rsid w:val="006E0BB0"/>
    <w:rsid w:val="006E1BB0"/>
    <w:rsid w:val="006E2029"/>
    <w:rsid w:val="006E2160"/>
    <w:rsid w:val="006E2293"/>
    <w:rsid w:val="006E2320"/>
    <w:rsid w:val="006E29B3"/>
    <w:rsid w:val="006E29C0"/>
    <w:rsid w:val="006E4A0E"/>
    <w:rsid w:val="006E5061"/>
    <w:rsid w:val="006E55CE"/>
    <w:rsid w:val="006E5790"/>
    <w:rsid w:val="006E5899"/>
    <w:rsid w:val="006E5A70"/>
    <w:rsid w:val="006E5B48"/>
    <w:rsid w:val="006E5E87"/>
    <w:rsid w:val="006E5E8A"/>
    <w:rsid w:val="006E5ECC"/>
    <w:rsid w:val="006E5F89"/>
    <w:rsid w:val="006E5FC4"/>
    <w:rsid w:val="006E61D6"/>
    <w:rsid w:val="006E62B1"/>
    <w:rsid w:val="006E690B"/>
    <w:rsid w:val="006E75B0"/>
    <w:rsid w:val="006E7957"/>
    <w:rsid w:val="006E7978"/>
    <w:rsid w:val="006E7E52"/>
    <w:rsid w:val="006F05D9"/>
    <w:rsid w:val="006F067C"/>
    <w:rsid w:val="006F0F59"/>
    <w:rsid w:val="006F0FB6"/>
    <w:rsid w:val="006F165E"/>
    <w:rsid w:val="006F193C"/>
    <w:rsid w:val="006F1A6D"/>
    <w:rsid w:val="006F346A"/>
    <w:rsid w:val="006F3921"/>
    <w:rsid w:val="006F3B2A"/>
    <w:rsid w:val="006F3FA9"/>
    <w:rsid w:val="006F4371"/>
    <w:rsid w:val="006F4661"/>
    <w:rsid w:val="006F4C8F"/>
    <w:rsid w:val="006F55B6"/>
    <w:rsid w:val="006F5684"/>
    <w:rsid w:val="006F5FDC"/>
    <w:rsid w:val="006F6398"/>
    <w:rsid w:val="006F639E"/>
    <w:rsid w:val="006F666B"/>
    <w:rsid w:val="006F6D3E"/>
    <w:rsid w:val="006F774E"/>
    <w:rsid w:val="006F79EA"/>
    <w:rsid w:val="006F7B47"/>
    <w:rsid w:val="006F7FAE"/>
    <w:rsid w:val="00700266"/>
    <w:rsid w:val="0070074E"/>
    <w:rsid w:val="007010A5"/>
    <w:rsid w:val="007014C2"/>
    <w:rsid w:val="00701FA4"/>
    <w:rsid w:val="00702354"/>
    <w:rsid w:val="00702566"/>
    <w:rsid w:val="00702731"/>
    <w:rsid w:val="00702B57"/>
    <w:rsid w:val="00702CDC"/>
    <w:rsid w:val="00702D33"/>
    <w:rsid w:val="0070307D"/>
    <w:rsid w:val="007030DE"/>
    <w:rsid w:val="00703E51"/>
    <w:rsid w:val="007046E5"/>
    <w:rsid w:val="00704E52"/>
    <w:rsid w:val="007056CC"/>
    <w:rsid w:val="00705845"/>
    <w:rsid w:val="00705A91"/>
    <w:rsid w:val="00705FC1"/>
    <w:rsid w:val="00706023"/>
    <w:rsid w:val="007065DB"/>
    <w:rsid w:val="007067B1"/>
    <w:rsid w:val="00706991"/>
    <w:rsid w:val="00706A63"/>
    <w:rsid w:val="007075BF"/>
    <w:rsid w:val="00707CDC"/>
    <w:rsid w:val="00707E63"/>
    <w:rsid w:val="007101D0"/>
    <w:rsid w:val="00710467"/>
    <w:rsid w:val="00710E8A"/>
    <w:rsid w:val="007115A1"/>
    <w:rsid w:val="00711A03"/>
    <w:rsid w:val="00711DCC"/>
    <w:rsid w:val="00711FC6"/>
    <w:rsid w:val="007122DB"/>
    <w:rsid w:val="007125B8"/>
    <w:rsid w:val="007126A0"/>
    <w:rsid w:val="00712C78"/>
    <w:rsid w:val="00712E9C"/>
    <w:rsid w:val="00712FC1"/>
    <w:rsid w:val="00713338"/>
    <w:rsid w:val="00713697"/>
    <w:rsid w:val="00713BD4"/>
    <w:rsid w:val="00713D3E"/>
    <w:rsid w:val="00713E55"/>
    <w:rsid w:val="007150EE"/>
    <w:rsid w:val="00715BD4"/>
    <w:rsid w:val="007166EE"/>
    <w:rsid w:val="007168AF"/>
    <w:rsid w:val="00716A94"/>
    <w:rsid w:val="007170D0"/>
    <w:rsid w:val="00717293"/>
    <w:rsid w:val="00717601"/>
    <w:rsid w:val="00717DBD"/>
    <w:rsid w:val="00720012"/>
    <w:rsid w:val="007203DE"/>
    <w:rsid w:val="00720BB8"/>
    <w:rsid w:val="00720EDC"/>
    <w:rsid w:val="007215C8"/>
    <w:rsid w:val="007216BE"/>
    <w:rsid w:val="0072184E"/>
    <w:rsid w:val="00721A44"/>
    <w:rsid w:val="00721AA0"/>
    <w:rsid w:val="00723075"/>
    <w:rsid w:val="0072358A"/>
    <w:rsid w:val="0072397A"/>
    <w:rsid w:val="00723A12"/>
    <w:rsid w:val="00723BD3"/>
    <w:rsid w:val="0072435B"/>
    <w:rsid w:val="007248C3"/>
    <w:rsid w:val="00724B74"/>
    <w:rsid w:val="00724E5B"/>
    <w:rsid w:val="0072518B"/>
    <w:rsid w:val="00725D8F"/>
    <w:rsid w:val="00725F17"/>
    <w:rsid w:val="00725F85"/>
    <w:rsid w:val="007261C5"/>
    <w:rsid w:val="00726424"/>
    <w:rsid w:val="0072686E"/>
    <w:rsid w:val="00726DEF"/>
    <w:rsid w:val="00727DB7"/>
    <w:rsid w:val="00727FEC"/>
    <w:rsid w:val="007304A7"/>
    <w:rsid w:val="00730529"/>
    <w:rsid w:val="00730BFC"/>
    <w:rsid w:val="00731512"/>
    <w:rsid w:val="007317E3"/>
    <w:rsid w:val="00731B60"/>
    <w:rsid w:val="00731C4C"/>
    <w:rsid w:val="00732163"/>
    <w:rsid w:val="0073219A"/>
    <w:rsid w:val="00732EF9"/>
    <w:rsid w:val="007331E2"/>
    <w:rsid w:val="00733580"/>
    <w:rsid w:val="0073365E"/>
    <w:rsid w:val="00733E03"/>
    <w:rsid w:val="00733EB1"/>
    <w:rsid w:val="00734674"/>
    <w:rsid w:val="007347E6"/>
    <w:rsid w:val="00734A0A"/>
    <w:rsid w:val="00734B11"/>
    <w:rsid w:val="00734E70"/>
    <w:rsid w:val="007359C5"/>
    <w:rsid w:val="00735CD0"/>
    <w:rsid w:val="0073610E"/>
    <w:rsid w:val="00736340"/>
    <w:rsid w:val="00736699"/>
    <w:rsid w:val="00736847"/>
    <w:rsid w:val="007368F7"/>
    <w:rsid w:val="0073699F"/>
    <w:rsid w:val="00736F73"/>
    <w:rsid w:val="007376C2"/>
    <w:rsid w:val="007378DB"/>
    <w:rsid w:val="00737AE2"/>
    <w:rsid w:val="00737B0D"/>
    <w:rsid w:val="00737E66"/>
    <w:rsid w:val="007409CD"/>
    <w:rsid w:val="00741223"/>
    <w:rsid w:val="00741437"/>
    <w:rsid w:val="007415BA"/>
    <w:rsid w:val="00741A50"/>
    <w:rsid w:val="00741CAB"/>
    <w:rsid w:val="00742062"/>
    <w:rsid w:val="007426D1"/>
    <w:rsid w:val="0074290B"/>
    <w:rsid w:val="007431C3"/>
    <w:rsid w:val="007437FA"/>
    <w:rsid w:val="00743A00"/>
    <w:rsid w:val="00743A75"/>
    <w:rsid w:val="00743C88"/>
    <w:rsid w:val="00743DA3"/>
    <w:rsid w:val="0074450C"/>
    <w:rsid w:val="007448D2"/>
    <w:rsid w:val="007449A1"/>
    <w:rsid w:val="00744C55"/>
    <w:rsid w:val="00744CCE"/>
    <w:rsid w:val="00744FDA"/>
    <w:rsid w:val="007450C0"/>
    <w:rsid w:val="00745170"/>
    <w:rsid w:val="0074526A"/>
    <w:rsid w:val="007452B4"/>
    <w:rsid w:val="007456C8"/>
    <w:rsid w:val="00745900"/>
    <w:rsid w:val="00745A15"/>
    <w:rsid w:val="00745B1C"/>
    <w:rsid w:val="0074605F"/>
    <w:rsid w:val="00746289"/>
    <w:rsid w:val="0074646F"/>
    <w:rsid w:val="00746513"/>
    <w:rsid w:val="007465C0"/>
    <w:rsid w:val="00746771"/>
    <w:rsid w:val="0074686A"/>
    <w:rsid w:val="0074690E"/>
    <w:rsid w:val="0074730E"/>
    <w:rsid w:val="007473BF"/>
    <w:rsid w:val="007477BB"/>
    <w:rsid w:val="00747EE2"/>
    <w:rsid w:val="007507DF"/>
    <w:rsid w:val="007508D2"/>
    <w:rsid w:val="007509EC"/>
    <w:rsid w:val="00750FCB"/>
    <w:rsid w:val="007512A7"/>
    <w:rsid w:val="00751437"/>
    <w:rsid w:val="0075147B"/>
    <w:rsid w:val="007514B5"/>
    <w:rsid w:val="007516EC"/>
    <w:rsid w:val="0075170A"/>
    <w:rsid w:val="00751E80"/>
    <w:rsid w:val="00751EA1"/>
    <w:rsid w:val="00752B55"/>
    <w:rsid w:val="00752BD1"/>
    <w:rsid w:val="00752E81"/>
    <w:rsid w:val="007530AD"/>
    <w:rsid w:val="007531A1"/>
    <w:rsid w:val="007531B2"/>
    <w:rsid w:val="0075362B"/>
    <w:rsid w:val="00753717"/>
    <w:rsid w:val="0075399A"/>
    <w:rsid w:val="00753A42"/>
    <w:rsid w:val="0075463C"/>
    <w:rsid w:val="00754AA3"/>
    <w:rsid w:val="00754B15"/>
    <w:rsid w:val="00754B1C"/>
    <w:rsid w:val="007559FE"/>
    <w:rsid w:val="00755F41"/>
    <w:rsid w:val="00756099"/>
    <w:rsid w:val="0075613C"/>
    <w:rsid w:val="00756A5B"/>
    <w:rsid w:val="00756A7C"/>
    <w:rsid w:val="00757A73"/>
    <w:rsid w:val="007600D9"/>
    <w:rsid w:val="007605B8"/>
    <w:rsid w:val="00760722"/>
    <w:rsid w:val="0076098E"/>
    <w:rsid w:val="00760E81"/>
    <w:rsid w:val="00761417"/>
    <w:rsid w:val="00761E31"/>
    <w:rsid w:val="00762590"/>
    <w:rsid w:val="00762608"/>
    <w:rsid w:val="007627E0"/>
    <w:rsid w:val="0076281B"/>
    <w:rsid w:val="00762938"/>
    <w:rsid w:val="00762ABA"/>
    <w:rsid w:val="00762CA8"/>
    <w:rsid w:val="0076341C"/>
    <w:rsid w:val="007649AD"/>
    <w:rsid w:val="00764DF3"/>
    <w:rsid w:val="0076517C"/>
    <w:rsid w:val="00765A32"/>
    <w:rsid w:val="00765C4D"/>
    <w:rsid w:val="00766316"/>
    <w:rsid w:val="0076658C"/>
    <w:rsid w:val="0076675B"/>
    <w:rsid w:val="0076710C"/>
    <w:rsid w:val="00767339"/>
    <w:rsid w:val="00767352"/>
    <w:rsid w:val="00767353"/>
    <w:rsid w:val="0076751A"/>
    <w:rsid w:val="0077047C"/>
    <w:rsid w:val="00770486"/>
    <w:rsid w:val="00770565"/>
    <w:rsid w:val="007706CC"/>
    <w:rsid w:val="007709CF"/>
    <w:rsid w:val="00770E92"/>
    <w:rsid w:val="007712A1"/>
    <w:rsid w:val="00771550"/>
    <w:rsid w:val="00771590"/>
    <w:rsid w:val="00771AA2"/>
    <w:rsid w:val="00771B82"/>
    <w:rsid w:val="00771BD8"/>
    <w:rsid w:val="00771E32"/>
    <w:rsid w:val="00771EC3"/>
    <w:rsid w:val="00772152"/>
    <w:rsid w:val="007730E7"/>
    <w:rsid w:val="00773B1B"/>
    <w:rsid w:val="00773B6F"/>
    <w:rsid w:val="007744DB"/>
    <w:rsid w:val="00774FC5"/>
    <w:rsid w:val="007750A4"/>
    <w:rsid w:val="00775A8D"/>
    <w:rsid w:val="00775FE7"/>
    <w:rsid w:val="00776C9D"/>
    <w:rsid w:val="00776E0D"/>
    <w:rsid w:val="00777395"/>
    <w:rsid w:val="007776DE"/>
    <w:rsid w:val="00777808"/>
    <w:rsid w:val="007778A2"/>
    <w:rsid w:val="00777AD3"/>
    <w:rsid w:val="00780C69"/>
    <w:rsid w:val="007818A3"/>
    <w:rsid w:val="00781EF7"/>
    <w:rsid w:val="00781F58"/>
    <w:rsid w:val="00781FE1"/>
    <w:rsid w:val="00782433"/>
    <w:rsid w:val="00782725"/>
    <w:rsid w:val="007833A7"/>
    <w:rsid w:val="00783693"/>
    <w:rsid w:val="007839CF"/>
    <w:rsid w:val="00783DE3"/>
    <w:rsid w:val="00784139"/>
    <w:rsid w:val="00784258"/>
    <w:rsid w:val="0078427B"/>
    <w:rsid w:val="007845F5"/>
    <w:rsid w:val="007846DE"/>
    <w:rsid w:val="00784EC3"/>
    <w:rsid w:val="007856BA"/>
    <w:rsid w:val="00785BFA"/>
    <w:rsid w:val="00785C35"/>
    <w:rsid w:val="00785D12"/>
    <w:rsid w:val="007864B4"/>
    <w:rsid w:val="00786A69"/>
    <w:rsid w:val="00787626"/>
    <w:rsid w:val="00787751"/>
    <w:rsid w:val="00787865"/>
    <w:rsid w:val="00787B9E"/>
    <w:rsid w:val="00787C64"/>
    <w:rsid w:val="007903EA"/>
    <w:rsid w:val="007904E6"/>
    <w:rsid w:val="007907D4"/>
    <w:rsid w:val="00790997"/>
    <w:rsid w:val="007911A0"/>
    <w:rsid w:val="00791470"/>
    <w:rsid w:val="00791D84"/>
    <w:rsid w:val="00792357"/>
    <w:rsid w:val="00792B3E"/>
    <w:rsid w:val="00792C50"/>
    <w:rsid w:val="00793459"/>
    <w:rsid w:val="00793800"/>
    <w:rsid w:val="00793C58"/>
    <w:rsid w:val="00793F8A"/>
    <w:rsid w:val="007941BE"/>
    <w:rsid w:val="00794854"/>
    <w:rsid w:val="00794909"/>
    <w:rsid w:val="00794BF1"/>
    <w:rsid w:val="00795505"/>
    <w:rsid w:val="00795A71"/>
    <w:rsid w:val="00795BDB"/>
    <w:rsid w:val="00795D07"/>
    <w:rsid w:val="00795FC6"/>
    <w:rsid w:val="0079627C"/>
    <w:rsid w:val="0079668E"/>
    <w:rsid w:val="00796853"/>
    <w:rsid w:val="007968D1"/>
    <w:rsid w:val="00796FBF"/>
    <w:rsid w:val="007972D7"/>
    <w:rsid w:val="007974FF"/>
    <w:rsid w:val="00797A36"/>
    <w:rsid w:val="00797D37"/>
    <w:rsid w:val="007A02FB"/>
    <w:rsid w:val="007A1203"/>
    <w:rsid w:val="007A1FB6"/>
    <w:rsid w:val="007A235D"/>
    <w:rsid w:val="007A236B"/>
    <w:rsid w:val="007A2CF8"/>
    <w:rsid w:val="007A2E57"/>
    <w:rsid w:val="007A3ADE"/>
    <w:rsid w:val="007A3D71"/>
    <w:rsid w:val="007A4174"/>
    <w:rsid w:val="007A4401"/>
    <w:rsid w:val="007A4730"/>
    <w:rsid w:val="007A4884"/>
    <w:rsid w:val="007A4913"/>
    <w:rsid w:val="007A4A7B"/>
    <w:rsid w:val="007A4DA5"/>
    <w:rsid w:val="007A54BD"/>
    <w:rsid w:val="007A593D"/>
    <w:rsid w:val="007A5D65"/>
    <w:rsid w:val="007A5E20"/>
    <w:rsid w:val="007A6467"/>
    <w:rsid w:val="007A654B"/>
    <w:rsid w:val="007A6720"/>
    <w:rsid w:val="007A6809"/>
    <w:rsid w:val="007A683D"/>
    <w:rsid w:val="007A685E"/>
    <w:rsid w:val="007A70B2"/>
    <w:rsid w:val="007A717F"/>
    <w:rsid w:val="007A7A96"/>
    <w:rsid w:val="007A7AF8"/>
    <w:rsid w:val="007A7B5B"/>
    <w:rsid w:val="007A7C73"/>
    <w:rsid w:val="007B004D"/>
    <w:rsid w:val="007B012A"/>
    <w:rsid w:val="007B0135"/>
    <w:rsid w:val="007B01B4"/>
    <w:rsid w:val="007B0352"/>
    <w:rsid w:val="007B0434"/>
    <w:rsid w:val="007B050E"/>
    <w:rsid w:val="007B089C"/>
    <w:rsid w:val="007B0D0B"/>
    <w:rsid w:val="007B0D41"/>
    <w:rsid w:val="007B11BA"/>
    <w:rsid w:val="007B12CE"/>
    <w:rsid w:val="007B2023"/>
    <w:rsid w:val="007B2E35"/>
    <w:rsid w:val="007B30F1"/>
    <w:rsid w:val="007B3379"/>
    <w:rsid w:val="007B3657"/>
    <w:rsid w:val="007B3B69"/>
    <w:rsid w:val="007B3BE1"/>
    <w:rsid w:val="007B3C71"/>
    <w:rsid w:val="007B47B4"/>
    <w:rsid w:val="007B48B6"/>
    <w:rsid w:val="007B49B0"/>
    <w:rsid w:val="007B4DA5"/>
    <w:rsid w:val="007B537E"/>
    <w:rsid w:val="007B5DB3"/>
    <w:rsid w:val="007B6233"/>
    <w:rsid w:val="007B624B"/>
    <w:rsid w:val="007B64A4"/>
    <w:rsid w:val="007B6545"/>
    <w:rsid w:val="007B6985"/>
    <w:rsid w:val="007B6C00"/>
    <w:rsid w:val="007B6D14"/>
    <w:rsid w:val="007B7120"/>
    <w:rsid w:val="007B714C"/>
    <w:rsid w:val="007B78C1"/>
    <w:rsid w:val="007B7916"/>
    <w:rsid w:val="007C0038"/>
    <w:rsid w:val="007C0044"/>
    <w:rsid w:val="007C00B3"/>
    <w:rsid w:val="007C043B"/>
    <w:rsid w:val="007C0507"/>
    <w:rsid w:val="007C0AC0"/>
    <w:rsid w:val="007C1050"/>
    <w:rsid w:val="007C1179"/>
    <w:rsid w:val="007C11C1"/>
    <w:rsid w:val="007C12E6"/>
    <w:rsid w:val="007C1AF1"/>
    <w:rsid w:val="007C1B3B"/>
    <w:rsid w:val="007C20B8"/>
    <w:rsid w:val="007C21BA"/>
    <w:rsid w:val="007C26E4"/>
    <w:rsid w:val="007C2726"/>
    <w:rsid w:val="007C3422"/>
    <w:rsid w:val="007C37AC"/>
    <w:rsid w:val="007C383A"/>
    <w:rsid w:val="007C4033"/>
    <w:rsid w:val="007C4144"/>
    <w:rsid w:val="007C43D9"/>
    <w:rsid w:val="007C541C"/>
    <w:rsid w:val="007C567A"/>
    <w:rsid w:val="007C5799"/>
    <w:rsid w:val="007C5EBE"/>
    <w:rsid w:val="007C66AC"/>
    <w:rsid w:val="007C68FA"/>
    <w:rsid w:val="007C74B7"/>
    <w:rsid w:val="007C76B7"/>
    <w:rsid w:val="007D0773"/>
    <w:rsid w:val="007D0787"/>
    <w:rsid w:val="007D095D"/>
    <w:rsid w:val="007D0A94"/>
    <w:rsid w:val="007D0EF0"/>
    <w:rsid w:val="007D2091"/>
    <w:rsid w:val="007D2137"/>
    <w:rsid w:val="007D2301"/>
    <w:rsid w:val="007D2332"/>
    <w:rsid w:val="007D271D"/>
    <w:rsid w:val="007D2772"/>
    <w:rsid w:val="007D28D1"/>
    <w:rsid w:val="007D29AD"/>
    <w:rsid w:val="007D3C79"/>
    <w:rsid w:val="007D3ED4"/>
    <w:rsid w:val="007D3F95"/>
    <w:rsid w:val="007D5420"/>
    <w:rsid w:val="007D57ED"/>
    <w:rsid w:val="007D63E7"/>
    <w:rsid w:val="007D67F5"/>
    <w:rsid w:val="007D6B6D"/>
    <w:rsid w:val="007D73BF"/>
    <w:rsid w:val="007E0034"/>
    <w:rsid w:val="007E0230"/>
    <w:rsid w:val="007E0A22"/>
    <w:rsid w:val="007E0D9C"/>
    <w:rsid w:val="007E14DA"/>
    <w:rsid w:val="007E1688"/>
    <w:rsid w:val="007E1B22"/>
    <w:rsid w:val="007E1F5C"/>
    <w:rsid w:val="007E21FF"/>
    <w:rsid w:val="007E280E"/>
    <w:rsid w:val="007E2823"/>
    <w:rsid w:val="007E37F2"/>
    <w:rsid w:val="007E3863"/>
    <w:rsid w:val="007E3B91"/>
    <w:rsid w:val="007E3C6F"/>
    <w:rsid w:val="007E3D56"/>
    <w:rsid w:val="007E49C3"/>
    <w:rsid w:val="007E4A5E"/>
    <w:rsid w:val="007E50C4"/>
    <w:rsid w:val="007E5163"/>
    <w:rsid w:val="007E5326"/>
    <w:rsid w:val="007E5583"/>
    <w:rsid w:val="007E5B07"/>
    <w:rsid w:val="007E6366"/>
    <w:rsid w:val="007E6D09"/>
    <w:rsid w:val="007E6D7B"/>
    <w:rsid w:val="007E71E9"/>
    <w:rsid w:val="007E7749"/>
    <w:rsid w:val="007E7DE6"/>
    <w:rsid w:val="007E7E74"/>
    <w:rsid w:val="007E7FC2"/>
    <w:rsid w:val="007F0226"/>
    <w:rsid w:val="007F05B8"/>
    <w:rsid w:val="007F0AD2"/>
    <w:rsid w:val="007F1500"/>
    <w:rsid w:val="007F18AE"/>
    <w:rsid w:val="007F1C2D"/>
    <w:rsid w:val="007F1C4E"/>
    <w:rsid w:val="007F1CCC"/>
    <w:rsid w:val="007F2035"/>
    <w:rsid w:val="007F209C"/>
    <w:rsid w:val="007F23F6"/>
    <w:rsid w:val="007F271E"/>
    <w:rsid w:val="007F2B53"/>
    <w:rsid w:val="007F3086"/>
    <w:rsid w:val="007F31DD"/>
    <w:rsid w:val="007F3A41"/>
    <w:rsid w:val="007F3B68"/>
    <w:rsid w:val="007F3E02"/>
    <w:rsid w:val="007F4404"/>
    <w:rsid w:val="007F4BD8"/>
    <w:rsid w:val="007F4C84"/>
    <w:rsid w:val="007F4FE7"/>
    <w:rsid w:val="007F54CB"/>
    <w:rsid w:val="007F56D1"/>
    <w:rsid w:val="007F5A9A"/>
    <w:rsid w:val="007F602F"/>
    <w:rsid w:val="007F6099"/>
    <w:rsid w:val="007F6473"/>
    <w:rsid w:val="007F6907"/>
    <w:rsid w:val="007F6E9E"/>
    <w:rsid w:val="007F74C5"/>
    <w:rsid w:val="007F7D81"/>
    <w:rsid w:val="007F7ECD"/>
    <w:rsid w:val="00800941"/>
    <w:rsid w:val="00800D3C"/>
    <w:rsid w:val="00800F7C"/>
    <w:rsid w:val="00801166"/>
    <w:rsid w:val="008024A7"/>
    <w:rsid w:val="00802780"/>
    <w:rsid w:val="008035BE"/>
    <w:rsid w:val="0080368D"/>
    <w:rsid w:val="008036EB"/>
    <w:rsid w:val="00803E20"/>
    <w:rsid w:val="008041BC"/>
    <w:rsid w:val="00804493"/>
    <w:rsid w:val="00804E08"/>
    <w:rsid w:val="00804F71"/>
    <w:rsid w:val="00805193"/>
    <w:rsid w:val="008053C2"/>
    <w:rsid w:val="008055D3"/>
    <w:rsid w:val="008056B0"/>
    <w:rsid w:val="008060E5"/>
    <w:rsid w:val="008068FD"/>
    <w:rsid w:val="00806F44"/>
    <w:rsid w:val="0080710E"/>
    <w:rsid w:val="00807226"/>
    <w:rsid w:val="008076AE"/>
    <w:rsid w:val="0080789F"/>
    <w:rsid w:val="00807B4F"/>
    <w:rsid w:val="00807B7A"/>
    <w:rsid w:val="00807FD1"/>
    <w:rsid w:val="008101F5"/>
    <w:rsid w:val="008103C2"/>
    <w:rsid w:val="008106A8"/>
    <w:rsid w:val="00810B1A"/>
    <w:rsid w:val="0081149E"/>
    <w:rsid w:val="00811576"/>
    <w:rsid w:val="00811589"/>
    <w:rsid w:val="0081191E"/>
    <w:rsid w:val="00811A20"/>
    <w:rsid w:val="00811ABF"/>
    <w:rsid w:val="00811CEF"/>
    <w:rsid w:val="00811F7A"/>
    <w:rsid w:val="008127BA"/>
    <w:rsid w:val="00812831"/>
    <w:rsid w:val="0081289A"/>
    <w:rsid w:val="00812969"/>
    <w:rsid w:val="00812E62"/>
    <w:rsid w:val="00813875"/>
    <w:rsid w:val="008144AD"/>
    <w:rsid w:val="0081465A"/>
    <w:rsid w:val="008146A3"/>
    <w:rsid w:val="00814FA5"/>
    <w:rsid w:val="00814FF3"/>
    <w:rsid w:val="008154BB"/>
    <w:rsid w:val="00815958"/>
    <w:rsid w:val="00815C13"/>
    <w:rsid w:val="00815C3A"/>
    <w:rsid w:val="008165CB"/>
    <w:rsid w:val="00816863"/>
    <w:rsid w:val="00816881"/>
    <w:rsid w:val="00816920"/>
    <w:rsid w:val="00816E14"/>
    <w:rsid w:val="00817537"/>
    <w:rsid w:val="00817624"/>
    <w:rsid w:val="008176F0"/>
    <w:rsid w:val="00820150"/>
    <w:rsid w:val="008202AE"/>
    <w:rsid w:val="00820476"/>
    <w:rsid w:val="0082047D"/>
    <w:rsid w:val="00820706"/>
    <w:rsid w:val="00820A8B"/>
    <w:rsid w:val="00820BC7"/>
    <w:rsid w:val="00820C56"/>
    <w:rsid w:val="008214A5"/>
    <w:rsid w:val="0082207F"/>
    <w:rsid w:val="0082224D"/>
    <w:rsid w:val="00822295"/>
    <w:rsid w:val="00822A42"/>
    <w:rsid w:val="00822D77"/>
    <w:rsid w:val="00824088"/>
    <w:rsid w:val="008241A5"/>
    <w:rsid w:val="0082437D"/>
    <w:rsid w:val="0082476E"/>
    <w:rsid w:val="008248AA"/>
    <w:rsid w:val="00824AE6"/>
    <w:rsid w:val="00825180"/>
    <w:rsid w:val="0082547B"/>
    <w:rsid w:val="008254AD"/>
    <w:rsid w:val="0082582B"/>
    <w:rsid w:val="00825AEE"/>
    <w:rsid w:val="00825EB6"/>
    <w:rsid w:val="008263E4"/>
    <w:rsid w:val="008263FE"/>
    <w:rsid w:val="008268F2"/>
    <w:rsid w:val="00826C07"/>
    <w:rsid w:val="00827111"/>
    <w:rsid w:val="00827271"/>
    <w:rsid w:val="00827EC5"/>
    <w:rsid w:val="008302E7"/>
    <w:rsid w:val="00830518"/>
    <w:rsid w:val="00830722"/>
    <w:rsid w:val="00830960"/>
    <w:rsid w:val="00830CB5"/>
    <w:rsid w:val="00830D3F"/>
    <w:rsid w:val="00830F94"/>
    <w:rsid w:val="0083112A"/>
    <w:rsid w:val="008312E6"/>
    <w:rsid w:val="00831AB6"/>
    <w:rsid w:val="00831D5A"/>
    <w:rsid w:val="008320D7"/>
    <w:rsid w:val="00832213"/>
    <w:rsid w:val="008325C4"/>
    <w:rsid w:val="00832915"/>
    <w:rsid w:val="00832B2C"/>
    <w:rsid w:val="00832CE8"/>
    <w:rsid w:val="00832F1B"/>
    <w:rsid w:val="008334BE"/>
    <w:rsid w:val="00833567"/>
    <w:rsid w:val="00833912"/>
    <w:rsid w:val="00834E79"/>
    <w:rsid w:val="00834F52"/>
    <w:rsid w:val="008353C5"/>
    <w:rsid w:val="0083543C"/>
    <w:rsid w:val="0083545B"/>
    <w:rsid w:val="008354C3"/>
    <w:rsid w:val="008356AB"/>
    <w:rsid w:val="00835740"/>
    <w:rsid w:val="00835765"/>
    <w:rsid w:val="00835A26"/>
    <w:rsid w:val="00835B27"/>
    <w:rsid w:val="00835D88"/>
    <w:rsid w:val="00835DE2"/>
    <w:rsid w:val="00835EFE"/>
    <w:rsid w:val="00835F26"/>
    <w:rsid w:val="0083630F"/>
    <w:rsid w:val="00836467"/>
    <w:rsid w:val="00836875"/>
    <w:rsid w:val="00836C5E"/>
    <w:rsid w:val="0083757E"/>
    <w:rsid w:val="00837599"/>
    <w:rsid w:val="00837C80"/>
    <w:rsid w:val="00837D7E"/>
    <w:rsid w:val="00840596"/>
    <w:rsid w:val="0084109C"/>
    <w:rsid w:val="0084133E"/>
    <w:rsid w:val="00841551"/>
    <w:rsid w:val="008415EF"/>
    <w:rsid w:val="00841F77"/>
    <w:rsid w:val="008421BD"/>
    <w:rsid w:val="008424E0"/>
    <w:rsid w:val="008426CF"/>
    <w:rsid w:val="00843137"/>
    <w:rsid w:val="00843E97"/>
    <w:rsid w:val="0084408D"/>
    <w:rsid w:val="008441A3"/>
    <w:rsid w:val="00844215"/>
    <w:rsid w:val="00844352"/>
    <w:rsid w:val="0084440E"/>
    <w:rsid w:val="00846641"/>
    <w:rsid w:val="00846671"/>
    <w:rsid w:val="00846869"/>
    <w:rsid w:val="00846981"/>
    <w:rsid w:val="00847183"/>
    <w:rsid w:val="008473E9"/>
    <w:rsid w:val="00847737"/>
    <w:rsid w:val="0084788C"/>
    <w:rsid w:val="008478A2"/>
    <w:rsid w:val="00847D02"/>
    <w:rsid w:val="008507E7"/>
    <w:rsid w:val="00850E46"/>
    <w:rsid w:val="00850F8F"/>
    <w:rsid w:val="00851484"/>
    <w:rsid w:val="0085174A"/>
    <w:rsid w:val="00851ECD"/>
    <w:rsid w:val="0085218E"/>
    <w:rsid w:val="0085241E"/>
    <w:rsid w:val="00852701"/>
    <w:rsid w:val="00852A56"/>
    <w:rsid w:val="00852F26"/>
    <w:rsid w:val="00853239"/>
    <w:rsid w:val="00853567"/>
    <w:rsid w:val="008539AE"/>
    <w:rsid w:val="008540EC"/>
    <w:rsid w:val="00854264"/>
    <w:rsid w:val="008545D7"/>
    <w:rsid w:val="00854E23"/>
    <w:rsid w:val="00854EB9"/>
    <w:rsid w:val="0085530E"/>
    <w:rsid w:val="00856387"/>
    <w:rsid w:val="0085652E"/>
    <w:rsid w:val="00856A0C"/>
    <w:rsid w:val="00856C2E"/>
    <w:rsid w:val="00856C5A"/>
    <w:rsid w:val="00856CAC"/>
    <w:rsid w:val="008606E8"/>
    <w:rsid w:val="0086075B"/>
    <w:rsid w:val="00860A1F"/>
    <w:rsid w:val="00860FAB"/>
    <w:rsid w:val="00861098"/>
    <w:rsid w:val="008610E8"/>
    <w:rsid w:val="0086115B"/>
    <w:rsid w:val="00862AA3"/>
    <w:rsid w:val="00863424"/>
    <w:rsid w:val="008634FC"/>
    <w:rsid w:val="00863B05"/>
    <w:rsid w:val="00863CA8"/>
    <w:rsid w:val="008642EE"/>
    <w:rsid w:val="008647D1"/>
    <w:rsid w:val="00864D1A"/>
    <w:rsid w:val="00865219"/>
    <w:rsid w:val="00865425"/>
    <w:rsid w:val="0086582A"/>
    <w:rsid w:val="00865AD8"/>
    <w:rsid w:val="008665D3"/>
    <w:rsid w:val="0086666F"/>
    <w:rsid w:val="00866C43"/>
    <w:rsid w:val="008672A2"/>
    <w:rsid w:val="00870C1F"/>
    <w:rsid w:val="00870D79"/>
    <w:rsid w:val="00870EA4"/>
    <w:rsid w:val="00871300"/>
    <w:rsid w:val="008716A0"/>
    <w:rsid w:val="0087227D"/>
    <w:rsid w:val="00872329"/>
    <w:rsid w:val="008729B4"/>
    <w:rsid w:val="00872CDF"/>
    <w:rsid w:val="00872D53"/>
    <w:rsid w:val="00872F36"/>
    <w:rsid w:val="00872F73"/>
    <w:rsid w:val="008733C5"/>
    <w:rsid w:val="00873B97"/>
    <w:rsid w:val="00873D51"/>
    <w:rsid w:val="00874156"/>
    <w:rsid w:val="00874646"/>
    <w:rsid w:val="00874658"/>
    <w:rsid w:val="00875156"/>
    <w:rsid w:val="008751F1"/>
    <w:rsid w:val="0087524A"/>
    <w:rsid w:val="008754D6"/>
    <w:rsid w:val="00875689"/>
    <w:rsid w:val="00875A01"/>
    <w:rsid w:val="00875C07"/>
    <w:rsid w:val="00875CE6"/>
    <w:rsid w:val="00876683"/>
    <w:rsid w:val="00876A0E"/>
    <w:rsid w:val="00876BBD"/>
    <w:rsid w:val="00876CB8"/>
    <w:rsid w:val="00877C74"/>
    <w:rsid w:val="0088065C"/>
    <w:rsid w:val="00880915"/>
    <w:rsid w:val="00880CA1"/>
    <w:rsid w:val="00880E20"/>
    <w:rsid w:val="00880EF5"/>
    <w:rsid w:val="008812C8"/>
    <w:rsid w:val="00881BE1"/>
    <w:rsid w:val="00881D82"/>
    <w:rsid w:val="0088329C"/>
    <w:rsid w:val="00883D38"/>
    <w:rsid w:val="0088478B"/>
    <w:rsid w:val="008849B9"/>
    <w:rsid w:val="00884C99"/>
    <w:rsid w:val="00884F3D"/>
    <w:rsid w:val="00885075"/>
    <w:rsid w:val="008855CA"/>
    <w:rsid w:val="008857BA"/>
    <w:rsid w:val="008860B7"/>
    <w:rsid w:val="008861AD"/>
    <w:rsid w:val="00886C52"/>
    <w:rsid w:val="00886E56"/>
    <w:rsid w:val="00887225"/>
    <w:rsid w:val="0088723E"/>
    <w:rsid w:val="008872EF"/>
    <w:rsid w:val="00887AE1"/>
    <w:rsid w:val="00890D70"/>
    <w:rsid w:val="00890FFA"/>
    <w:rsid w:val="008913D2"/>
    <w:rsid w:val="0089142E"/>
    <w:rsid w:val="0089182E"/>
    <w:rsid w:val="00891C1F"/>
    <w:rsid w:val="00892302"/>
    <w:rsid w:val="00892311"/>
    <w:rsid w:val="00892861"/>
    <w:rsid w:val="008928AE"/>
    <w:rsid w:val="008930C2"/>
    <w:rsid w:val="00893369"/>
    <w:rsid w:val="00893606"/>
    <w:rsid w:val="008936D8"/>
    <w:rsid w:val="00893900"/>
    <w:rsid w:val="00893BD3"/>
    <w:rsid w:val="00893DA2"/>
    <w:rsid w:val="008943AE"/>
    <w:rsid w:val="008945F5"/>
    <w:rsid w:val="00894711"/>
    <w:rsid w:val="00894DE0"/>
    <w:rsid w:val="0089552D"/>
    <w:rsid w:val="008955AF"/>
    <w:rsid w:val="00896625"/>
    <w:rsid w:val="00896CAE"/>
    <w:rsid w:val="008970E6"/>
    <w:rsid w:val="00897833"/>
    <w:rsid w:val="00897C26"/>
    <w:rsid w:val="008A004A"/>
    <w:rsid w:val="008A067D"/>
    <w:rsid w:val="008A08A0"/>
    <w:rsid w:val="008A0CBA"/>
    <w:rsid w:val="008A0DC0"/>
    <w:rsid w:val="008A14A0"/>
    <w:rsid w:val="008A1AE9"/>
    <w:rsid w:val="008A3078"/>
    <w:rsid w:val="008A3631"/>
    <w:rsid w:val="008A3640"/>
    <w:rsid w:val="008A3766"/>
    <w:rsid w:val="008A3C0C"/>
    <w:rsid w:val="008A4104"/>
    <w:rsid w:val="008A4340"/>
    <w:rsid w:val="008A4346"/>
    <w:rsid w:val="008A48BE"/>
    <w:rsid w:val="008A4A42"/>
    <w:rsid w:val="008A4CEA"/>
    <w:rsid w:val="008A4DF2"/>
    <w:rsid w:val="008A4FD5"/>
    <w:rsid w:val="008A5049"/>
    <w:rsid w:val="008A56EE"/>
    <w:rsid w:val="008A5C70"/>
    <w:rsid w:val="008A61B4"/>
    <w:rsid w:val="008A61C3"/>
    <w:rsid w:val="008A7168"/>
    <w:rsid w:val="008B00B5"/>
    <w:rsid w:val="008B00FD"/>
    <w:rsid w:val="008B09DF"/>
    <w:rsid w:val="008B0D69"/>
    <w:rsid w:val="008B0EE9"/>
    <w:rsid w:val="008B1278"/>
    <w:rsid w:val="008B18C6"/>
    <w:rsid w:val="008B1AE2"/>
    <w:rsid w:val="008B1DBE"/>
    <w:rsid w:val="008B2150"/>
    <w:rsid w:val="008B2289"/>
    <w:rsid w:val="008B3736"/>
    <w:rsid w:val="008B3C9F"/>
    <w:rsid w:val="008B45EA"/>
    <w:rsid w:val="008B4727"/>
    <w:rsid w:val="008B4E18"/>
    <w:rsid w:val="008B4F73"/>
    <w:rsid w:val="008B5072"/>
    <w:rsid w:val="008B50F6"/>
    <w:rsid w:val="008B5241"/>
    <w:rsid w:val="008B5985"/>
    <w:rsid w:val="008B5BB6"/>
    <w:rsid w:val="008B5E1C"/>
    <w:rsid w:val="008B5F2A"/>
    <w:rsid w:val="008B6023"/>
    <w:rsid w:val="008B6048"/>
    <w:rsid w:val="008B61D7"/>
    <w:rsid w:val="008B6359"/>
    <w:rsid w:val="008B74FA"/>
    <w:rsid w:val="008C0032"/>
    <w:rsid w:val="008C0133"/>
    <w:rsid w:val="008C06E6"/>
    <w:rsid w:val="008C0851"/>
    <w:rsid w:val="008C0DBE"/>
    <w:rsid w:val="008C1452"/>
    <w:rsid w:val="008C14A8"/>
    <w:rsid w:val="008C1D9F"/>
    <w:rsid w:val="008C1E41"/>
    <w:rsid w:val="008C24C7"/>
    <w:rsid w:val="008C3209"/>
    <w:rsid w:val="008C3501"/>
    <w:rsid w:val="008C3C48"/>
    <w:rsid w:val="008C3E1B"/>
    <w:rsid w:val="008C4793"/>
    <w:rsid w:val="008C561F"/>
    <w:rsid w:val="008C5770"/>
    <w:rsid w:val="008C58E3"/>
    <w:rsid w:val="008C5D88"/>
    <w:rsid w:val="008C6597"/>
    <w:rsid w:val="008C6772"/>
    <w:rsid w:val="008C72BA"/>
    <w:rsid w:val="008C74F7"/>
    <w:rsid w:val="008C764B"/>
    <w:rsid w:val="008C77E5"/>
    <w:rsid w:val="008C79BD"/>
    <w:rsid w:val="008C7F25"/>
    <w:rsid w:val="008D01DA"/>
    <w:rsid w:val="008D0622"/>
    <w:rsid w:val="008D092D"/>
    <w:rsid w:val="008D0A7A"/>
    <w:rsid w:val="008D0C05"/>
    <w:rsid w:val="008D0D4C"/>
    <w:rsid w:val="008D122F"/>
    <w:rsid w:val="008D1514"/>
    <w:rsid w:val="008D153E"/>
    <w:rsid w:val="008D16A3"/>
    <w:rsid w:val="008D1701"/>
    <w:rsid w:val="008D174C"/>
    <w:rsid w:val="008D1B6F"/>
    <w:rsid w:val="008D1BD3"/>
    <w:rsid w:val="008D225F"/>
    <w:rsid w:val="008D22CC"/>
    <w:rsid w:val="008D2625"/>
    <w:rsid w:val="008D2A0A"/>
    <w:rsid w:val="008D2B25"/>
    <w:rsid w:val="008D3414"/>
    <w:rsid w:val="008D361E"/>
    <w:rsid w:val="008D38AC"/>
    <w:rsid w:val="008D432B"/>
    <w:rsid w:val="008D47C9"/>
    <w:rsid w:val="008D487E"/>
    <w:rsid w:val="008D4EBE"/>
    <w:rsid w:val="008D53AA"/>
    <w:rsid w:val="008D544C"/>
    <w:rsid w:val="008D5AC0"/>
    <w:rsid w:val="008D6274"/>
    <w:rsid w:val="008D7118"/>
    <w:rsid w:val="008D7611"/>
    <w:rsid w:val="008D76D9"/>
    <w:rsid w:val="008D7AD4"/>
    <w:rsid w:val="008D7BDA"/>
    <w:rsid w:val="008D7DFB"/>
    <w:rsid w:val="008D7E88"/>
    <w:rsid w:val="008E0AD7"/>
    <w:rsid w:val="008E13B4"/>
    <w:rsid w:val="008E1D73"/>
    <w:rsid w:val="008E208C"/>
    <w:rsid w:val="008E2156"/>
    <w:rsid w:val="008E22B3"/>
    <w:rsid w:val="008E2304"/>
    <w:rsid w:val="008E2358"/>
    <w:rsid w:val="008E3021"/>
    <w:rsid w:val="008E302C"/>
    <w:rsid w:val="008E370F"/>
    <w:rsid w:val="008E3DDA"/>
    <w:rsid w:val="008E3EDF"/>
    <w:rsid w:val="008E43F5"/>
    <w:rsid w:val="008E46B9"/>
    <w:rsid w:val="008E4B7E"/>
    <w:rsid w:val="008E4FC6"/>
    <w:rsid w:val="008E50BF"/>
    <w:rsid w:val="008E5DCD"/>
    <w:rsid w:val="008E6062"/>
    <w:rsid w:val="008E6428"/>
    <w:rsid w:val="008E697A"/>
    <w:rsid w:val="008E7675"/>
    <w:rsid w:val="008E76CA"/>
    <w:rsid w:val="008E7AA0"/>
    <w:rsid w:val="008E7D4B"/>
    <w:rsid w:val="008E7DC8"/>
    <w:rsid w:val="008F0186"/>
    <w:rsid w:val="008F0366"/>
    <w:rsid w:val="008F0DC2"/>
    <w:rsid w:val="008F18BC"/>
    <w:rsid w:val="008F1E97"/>
    <w:rsid w:val="008F2227"/>
    <w:rsid w:val="008F2267"/>
    <w:rsid w:val="008F2683"/>
    <w:rsid w:val="008F26D8"/>
    <w:rsid w:val="008F2847"/>
    <w:rsid w:val="008F3320"/>
    <w:rsid w:val="008F390A"/>
    <w:rsid w:val="008F4640"/>
    <w:rsid w:val="008F4C4D"/>
    <w:rsid w:val="008F4D9C"/>
    <w:rsid w:val="008F5340"/>
    <w:rsid w:val="008F577B"/>
    <w:rsid w:val="008F59F2"/>
    <w:rsid w:val="008F5BD4"/>
    <w:rsid w:val="008F5E22"/>
    <w:rsid w:val="008F628F"/>
    <w:rsid w:val="008F62BF"/>
    <w:rsid w:val="008F747D"/>
    <w:rsid w:val="008F7725"/>
    <w:rsid w:val="008F7997"/>
    <w:rsid w:val="008F7C31"/>
    <w:rsid w:val="008F7CBD"/>
    <w:rsid w:val="008F7FFB"/>
    <w:rsid w:val="00900088"/>
    <w:rsid w:val="0090066C"/>
    <w:rsid w:val="00900CE1"/>
    <w:rsid w:val="00901710"/>
    <w:rsid w:val="00902F61"/>
    <w:rsid w:val="0090301B"/>
    <w:rsid w:val="00903710"/>
    <w:rsid w:val="00903878"/>
    <w:rsid w:val="00903B5C"/>
    <w:rsid w:val="0090411D"/>
    <w:rsid w:val="0090423C"/>
    <w:rsid w:val="00904387"/>
    <w:rsid w:val="00904F32"/>
    <w:rsid w:val="00904F7B"/>
    <w:rsid w:val="00905409"/>
    <w:rsid w:val="00905B49"/>
    <w:rsid w:val="00905D76"/>
    <w:rsid w:val="00906083"/>
    <w:rsid w:val="009060CB"/>
    <w:rsid w:val="00906768"/>
    <w:rsid w:val="009068BB"/>
    <w:rsid w:val="00906AFD"/>
    <w:rsid w:val="00906DA0"/>
    <w:rsid w:val="0090739F"/>
    <w:rsid w:val="00907795"/>
    <w:rsid w:val="0091054E"/>
    <w:rsid w:val="00910A2E"/>
    <w:rsid w:val="00910D8D"/>
    <w:rsid w:val="00910E49"/>
    <w:rsid w:val="00911004"/>
    <w:rsid w:val="00911411"/>
    <w:rsid w:val="00911419"/>
    <w:rsid w:val="00911741"/>
    <w:rsid w:val="00911C04"/>
    <w:rsid w:val="00911F82"/>
    <w:rsid w:val="00912342"/>
    <w:rsid w:val="009126B9"/>
    <w:rsid w:val="009129B8"/>
    <w:rsid w:val="00912DF6"/>
    <w:rsid w:val="00912E78"/>
    <w:rsid w:val="00912F6C"/>
    <w:rsid w:val="00913385"/>
    <w:rsid w:val="009139CA"/>
    <w:rsid w:val="00913D68"/>
    <w:rsid w:val="00914465"/>
    <w:rsid w:val="009146BF"/>
    <w:rsid w:val="009146D1"/>
    <w:rsid w:val="009147C6"/>
    <w:rsid w:val="00914CAE"/>
    <w:rsid w:val="00914E97"/>
    <w:rsid w:val="00915505"/>
    <w:rsid w:val="00915E93"/>
    <w:rsid w:val="0091687C"/>
    <w:rsid w:val="00916C62"/>
    <w:rsid w:val="00916CF5"/>
    <w:rsid w:val="00916E02"/>
    <w:rsid w:val="009176AC"/>
    <w:rsid w:val="009179F5"/>
    <w:rsid w:val="00917AFA"/>
    <w:rsid w:val="00917D3C"/>
    <w:rsid w:val="0092017C"/>
    <w:rsid w:val="0092024E"/>
    <w:rsid w:val="00920346"/>
    <w:rsid w:val="00920485"/>
    <w:rsid w:val="009207A6"/>
    <w:rsid w:val="00920DEE"/>
    <w:rsid w:val="009210B1"/>
    <w:rsid w:val="0092118C"/>
    <w:rsid w:val="00921DDA"/>
    <w:rsid w:val="00921F64"/>
    <w:rsid w:val="0092222D"/>
    <w:rsid w:val="0092289F"/>
    <w:rsid w:val="009228E3"/>
    <w:rsid w:val="00923632"/>
    <w:rsid w:val="00923841"/>
    <w:rsid w:val="009238F1"/>
    <w:rsid w:val="009239D3"/>
    <w:rsid w:val="00924820"/>
    <w:rsid w:val="00924C64"/>
    <w:rsid w:val="0092511E"/>
    <w:rsid w:val="0092531B"/>
    <w:rsid w:val="009253C8"/>
    <w:rsid w:val="0092574E"/>
    <w:rsid w:val="00926274"/>
    <w:rsid w:val="009263AF"/>
    <w:rsid w:val="00926525"/>
    <w:rsid w:val="0092699C"/>
    <w:rsid w:val="009270BA"/>
    <w:rsid w:val="00927175"/>
    <w:rsid w:val="009278EE"/>
    <w:rsid w:val="00927D9D"/>
    <w:rsid w:val="009311AE"/>
    <w:rsid w:val="0093128A"/>
    <w:rsid w:val="0093181B"/>
    <w:rsid w:val="00931956"/>
    <w:rsid w:val="009319EC"/>
    <w:rsid w:val="00931AF1"/>
    <w:rsid w:val="00931D5D"/>
    <w:rsid w:val="00932564"/>
    <w:rsid w:val="009328CB"/>
    <w:rsid w:val="00932B75"/>
    <w:rsid w:val="00932FC6"/>
    <w:rsid w:val="00933145"/>
    <w:rsid w:val="009331A5"/>
    <w:rsid w:val="00933E26"/>
    <w:rsid w:val="00934068"/>
    <w:rsid w:val="009342D8"/>
    <w:rsid w:val="009345E6"/>
    <w:rsid w:val="00934AFC"/>
    <w:rsid w:val="00934BEC"/>
    <w:rsid w:val="00934EAD"/>
    <w:rsid w:val="00935747"/>
    <w:rsid w:val="00935ED0"/>
    <w:rsid w:val="00936927"/>
    <w:rsid w:val="00936C48"/>
    <w:rsid w:val="009371EF"/>
    <w:rsid w:val="0093761F"/>
    <w:rsid w:val="009400FF"/>
    <w:rsid w:val="0094142A"/>
    <w:rsid w:val="00941687"/>
    <w:rsid w:val="00941B18"/>
    <w:rsid w:val="00941B3A"/>
    <w:rsid w:val="00943336"/>
    <w:rsid w:val="009433BD"/>
    <w:rsid w:val="009434DD"/>
    <w:rsid w:val="0094396F"/>
    <w:rsid w:val="00943C17"/>
    <w:rsid w:val="00943F64"/>
    <w:rsid w:val="00943FB4"/>
    <w:rsid w:val="009446E7"/>
    <w:rsid w:val="009447DB"/>
    <w:rsid w:val="00944F0C"/>
    <w:rsid w:val="009453D1"/>
    <w:rsid w:val="0094560C"/>
    <w:rsid w:val="00945B0F"/>
    <w:rsid w:val="00945F97"/>
    <w:rsid w:val="00946331"/>
    <w:rsid w:val="0094634A"/>
    <w:rsid w:val="00946ADB"/>
    <w:rsid w:val="00946BE1"/>
    <w:rsid w:val="009475DE"/>
    <w:rsid w:val="00950088"/>
    <w:rsid w:val="00950512"/>
    <w:rsid w:val="009507BE"/>
    <w:rsid w:val="00950D6B"/>
    <w:rsid w:val="00951218"/>
    <w:rsid w:val="0095152E"/>
    <w:rsid w:val="00951F97"/>
    <w:rsid w:val="00951FFB"/>
    <w:rsid w:val="00952AB0"/>
    <w:rsid w:val="00952CDC"/>
    <w:rsid w:val="0095303C"/>
    <w:rsid w:val="00953151"/>
    <w:rsid w:val="009531A8"/>
    <w:rsid w:val="00953AD7"/>
    <w:rsid w:val="0095411A"/>
    <w:rsid w:val="009544E6"/>
    <w:rsid w:val="00954941"/>
    <w:rsid w:val="009549E6"/>
    <w:rsid w:val="00955592"/>
    <w:rsid w:val="009564D0"/>
    <w:rsid w:val="00956EDD"/>
    <w:rsid w:val="0095713A"/>
    <w:rsid w:val="009576F9"/>
    <w:rsid w:val="00957E2B"/>
    <w:rsid w:val="00960AB9"/>
    <w:rsid w:val="00960C3F"/>
    <w:rsid w:val="009613D0"/>
    <w:rsid w:val="0096153B"/>
    <w:rsid w:val="0096174E"/>
    <w:rsid w:val="009617AA"/>
    <w:rsid w:val="00961A30"/>
    <w:rsid w:val="00962635"/>
    <w:rsid w:val="0096284F"/>
    <w:rsid w:val="00962995"/>
    <w:rsid w:val="00962F9E"/>
    <w:rsid w:val="009630D8"/>
    <w:rsid w:val="00963A93"/>
    <w:rsid w:val="00963F2F"/>
    <w:rsid w:val="00963F57"/>
    <w:rsid w:val="009640A3"/>
    <w:rsid w:val="00964534"/>
    <w:rsid w:val="00964CA7"/>
    <w:rsid w:val="00964E29"/>
    <w:rsid w:val="00965116"/>
    <w:rsid w:val="00965167"/>
    <w:rsid w:val="00965273"/>
    <w:rsid w:val="009658B3"/>
    <w:rsid w:val="00965EB0"/>
    <w:rsid w:val="009660F0"/>
    <w:rsid w:val="00966140"/>
    <w:rsid w:val="009662CE"/>
    <w:rsid w:val="00966850"/>
    <w:rsid w:val="00966AB2"/>
    <w:rsid w:val="00966B2D"/>
    <w:rsid w:val="009670F5"/>
    <w:rsid w:val="00967270"/>
    <w:rsid w:val="00967397"/>
    <w:rsid w:val="009675F8"/>
    <w:rsid w:val="00967BE2"/>
    <w:rsid w:val="00967EAE"/>
    <w:rsid w:val="00967EDA"/>
    <w:rsid w:val="00970362"/>
    <w:rsid w:val="00970982"/>
    <w:rsid w:val="00970EB0"/>
    <w:rsid w:val="00971217"/>
    <w:rsid w:val="00971686"/>
    <w:rsid w:val="00971B04"/>
    <w:rsid w:val="00971FA0"/>
    <w:rsid w:val="00972A4E"/>
    <w:rsid w:val="00972E39"/>
    <w:rsid w:val="009731E0"/>
    <w:rsid w:val="009733A9"/>
    <w:rsid w:val="00973441"/>
    <w:rsid w:val="0097376E"/>
    <w:rsid w:val="009739E6"/>
    <w:rsid w:val="00973E13"/>
    <w:rsid w:val="00973E58"/>
    <w:rsid w:val="00973E86"/>
    <w:rsid w:val="00974129"/>
    <w:rsid w:val="009741F5"/>
    <w:rsid w:val="009745F1"/>
    <w:rsid w:val="00974907"/>
    <w:rsid w:val="00974F39"/>
    <w:rsid w:val="009751A3"/>
    <w:rsid w:val="00975369"/>
    <w:rsid w:val="00975430"/>
    <w:rsid w:val="00975724"/>
    <w:rsid w:val="00975AD0"/>
    <w:rsid w:val="0097626D"/>
    <w:rsid w:val="00976299"/>
    <w:rsid w:val="009762CE"/>
    <w:rsid w:val="00976A94"/>
    <w:rsid w:val="00976D5D"/>
    <w:rsid w:val="00976D6A"/>
    <w:rsid w:val="00976E27"/>
    <w:rsid w:val="00976FDB"/>
    <w:rsid w:val="009771C7"/>
    <w:rsid w:val="0097729D"/>
    <w:rsid w:val="0097794F"/>
    <w:rsid w:val="00977C55"/>
    <w:rsid w:val="00977D59"/>
    <w:rsid w:val="00977F28"/>
    <w:rsid w:val="0098008D"/>
    <w:rsid w:val="009808B2"/>
    <w:rsid w:val="00980B3B"/>
    <w:rsid w:val="00980EF4"/>
    <w:rsid w:val="00980F5B"/>
    <w:rsid w:val="00980F9C"/>
    <w:rsid w:val="00981423"/>
    <w:rsid w:val="00981679"/>
    <w:rsid w:val="009817EB"/>
    <w:rsid w:val="00981A02"/>
    <w:rsid w:val="009821D2"/>
    <w:rsid w:val="00982263"/>
    <w:rsid w:val="0098266E"/>
    <w:rsid w:val="00982919"/>
    <w:rsid w:val="00982F79"/>
    <w:rsid w:val="009833AC"/>
    <w:rsid w:val="00983473"/>
    <w:rsid w:val="009835D8"/>
    <w:rsid w:val="00983C0F"/>
    <w:rsid w:val="00983F06"/>
    <w:rsid w:val="009840DE"/>
    <w:rsid w:val="009844B9"/>
    <w:rsid w:val="00984ABC"/>
    <w:rsid w:val="00984BC4"/>
    <w:rsid w:val="00984C69"/>
    <w:rsid w:val="00984F08"/>
    <w:rsid w:val="009855B4"/>
    <w:rsid w:val="009855D3"/>
    <w:rsid w:val="00985629"/>
    <w:rsid w:val="009859F4"/>
    <w:rsid w:val="00985F15"/>
    <w:rsid w:val="0098652D"/>
    <w:rsid w:val="00986581"/>
    <w:rsid w:val="009868D0"/>
    <w:rsid w:val="00986C56"/>
    <w:rsid w:val="00986D74"/>
    <w:rsid w:val="0098744F"/>
    <w:rsid w:val="00987610"/>
    <w:rsid w:val="009879E9"/>
    <w:rsid w:val="00987BD9"/>
    <w:rsid w:val="00990206"/>
    <w:rsid w:val="009907F2"/>
    <w:rsid w:val="00990B60"/>
    <w:rsid w:val="00990BED"/>
    <w:rsid w:val="00990DFD"/>
    <w:rsid w:val="00991458"/>
    <w:rsid w:val="009928BB"/>
    <w:rsid w:val="00992F6A"/>
    <w:rsid w:val="00993151"/>
    <w:rsid w:val="00993B69"/>
    <w:rsid w:val="00994216"/>
    <w:rsid w:val="0099448F"/>
    <w:rsid w:val="009944AE"/>
    <w:rsid w:val="009946C5"/>
    <w:rsid w:val="009948C8"/>
    <w:rsid w:val="009949C0"/>
    <w:rsid w:val="00995440"/>
    <w:rsid w:val="009955D6"/>
    <w:rsid w:val="0099596E"/>
    <w:rsid w:val="009959EB"/>
    <w:rsid w:val="00995B83"/>
    <w:rsid w:val="00995BC6"/>
    <w:rsid w:val="00995EA3"/>
    <w:rsid w:val="00996545"/>
    <w:rsid w:val="009966C9"/>
    <w:rsid w:val="00996C5E"/>
    <w:rsid w:val="00996DD0"/>
    <w:rsid w:val="00996F2C"/>
    <w:rsid w:val="009970F7"/>
    <w:rsid w:val="00997884"/>
    <w:rsid w:val="00997FD6"/>
    <w:rsid w:val="009A0575"/>
    <w:rsid w:val="009A0EDF"/>
    <w:rsid w:val="009A103F"/>
    <w:rsid w:val="009A17DD"/>
    <w:rsid w:val="009A1988"/>
    <w:rsid w:val="009A1ACB"/>
    <w:rsid w:val="009A1B8C"/>
    <w:rsid w:val="009A1B91"/>
    <w:rsid w:val="009A1E8F"/>
    <w:rsid w:val="009A2034"/>
    <w:rsid w:val="009A275B"/>
    <w:rsid w:val="009A2E8A"/>
    <w:rsid w:val="009A3244"/>
    <w:rsid w:val="009A3513"/>
    <w:rsid w:val="009A3737"/>
    <w:rsid w:val="009A39EE"/>
    <w:rsid w:val="009A3C98"/>
    <w:rsid w:val="009A3E61"/>
    <w:rsid w:val="009A411E"/>
    <w:rsid w:val="009A41CF"/>
    <w:rsid w:val="009A4975"/>
    <w:rsid w:val="009A4CE6"/>
    <w:rsid w:val="009A55C8"/>
    <w:rsid w:val="009A56ED"/>
    <w:rsid w:val="009A65B5"/>
    <w:rsid w:val="009A6888"/>
    <w:rsid w:val="009A69AB"/>
    <w:rsid w:val="009A6C55"/>
    <w:rsid w:val="009A7229"/>
    <w:rsid w:val="009A77C6"/>
    <w:rsid w:val="009A7A6A"/>
    <w:rsid w:val="009A7D1D"/>
    <w:rsid w:val="009B0612"/>
    <w:rsid w:val="009B0F3D"/>
    <w:rsid w:val="009B1198"/>
    <w:rsid w:val="009B1836"/>
    <w:rsid w:val="009B18E6"/>
    <w:rsid w:val="009B1CEB"/>
    <w:rsid w:val="009B21E8"/>
    <w:rsid w:val="009B2ACE"/>
    <w:rsid w:val="009B3B05"/>
    <w:rsid w:val="009B3F22"/>
    <w:rsid w:val="009B5135"/>
    <w:rsid w:val="009B51E8"/>
    <w:rsid w:val="009B5574"/>
    <w:rsid w:val="009B5716"/>
    <w:rsid w:val="009B5818"/>
    <w:rsid w:val="009B59C7"/>
    <w:rsid w:val="009B5B28"/>
    <w:rsid w:val="009B5E18"/>
    <w:rsid w:val="009B5F73"/>
    <w:rsid w:val="009B61C8"/>
    <w:rsid w:val="009B6498"/>
    <w:rsid w:val="009B6621"/>
    <w:rsid w:val="009B6750"/>
    <w:rsid w:val="009B6C6B"/>
    <w:rsid w:val="009B6E83"/>
    <w:rsid w:val="009B765F"/>
    <w:rsid w:val="009B7E6D"/>
    <w:rsid w:val="009C0233"/>
    <w:rsid w:val="009C0EBB"/>
    <w:rsid w:val="009C0F28"/>
    <w:rsid w:val="009C142F"/>
    <w:rsid w:val="009C27A8"/>
    <w:rsid w:val="009C2C5C"/>
    <w:rsid w:val="009C2D9B"/>
    <w:rsid w:val="009C3119"/>
    <w:rsid w:val="009C31C1"/>
    <w:rsid w:val="009C3479"/>
    <w:rsid w:val="009C3A33"/>
    <w:rsid w:val="009C3B3E"/>
    <w:rsid w:val="009C3C0B"/>
    <w:rsid w:val="009C3C37"/>
    <w:rsid w:val="009C4049"/>
    <w:rsid w:val="009C4193"/>
    <w:rsid w:val="009C41F2"/>
    <w:rsid w:val="009C4C8A"/>
    <w:rsid w:val="009C4CEE"/>
    <w:rsid w:val="009C6690"/>
    <w:rsid w:val="009C6CD4"/>
    <w:rsid w:val="009C6E83"/>
    <w:rsid w:val="009C7098"/>
    <w:rsid w:val="009C72B3"/>
    <w:rsid w:val="009C7404"/>
    <w:rsid w:val="009C74D4"/>
    <w:rsid w:val="009C7C3C"/>
    <w:rsid w:val="009D0004"/>
    <w:rsid w:val="009D00A1"/>
    <w:rsid w:val="009D0474"/>
    <w:rsid w:val="009D0B02"/>
    <w:rsid w:val="009D0E35"/>
    <w:rsid w:val="009D10DC"/>
    <w:rsid w:val="009D1292"/>
    <w:rsid w:val="009D184E"/>
    <w:rsid w:val="009D1A83"/>
    <w:rsid w:val="009D1AFF"/>
    <w:rsid w:val="009D234F"/>
    <w:rsid w:val="009D2A8C"/>
    <w:rsid w:val="009D2EF3"/>
    <w:rsid w:val="009D2F89"/>
    <w:rsid w:val="009D3044"/>
    <w:rsid w:val="009D3246"/>
    <w:rsid w:val="009D3283"/>
    <w:rsid w:val="009D4A0B"/>
    <w:rsid w:val="009D4A8F"/>
    <w:rsid w:val="009D4B55"/>
    <w:rsid w:val="009D4C66"/>
    <w:rsid w:val="009D528D"/>
    <w:rsid w:val="009D536B"/>
    <w:rsid w:val="009D5CCA"/>
    <w:rsid w:val="009D5D9A"/>
    <w:rsid w:val="009D6723"/>
    <w:rsid w:val="009D6D2D"/>
    <w:rsid w:val="009D7E49"/>
    <w:rsid w:val="009E05CE"/>
    <w:rsid w:val="009E0658"/>
    <w:rsid w:val="009E0C72"/>
    <w:rsid w:val="009E0E2F"/>
    <w:rsid w:val="009E0FFF"/>
    <w:rsid w:val="009E1247"/>
    <w:rsid w:val="009E18D2"/>
    <w:rsid w:val="009E1AD4"/>
    <w:rsid w:val="009E1BA5"/>
    <w:rsid w:val="009E1F4C"/>
    <w:rsid w:val="009E2028"/>
    <w:rsid w:val="009E301E"/>
    <w:rsid w:val="009E343D"/>
    <w:rsid w:val="009E37BE"/>
    <w:rsid w:val="009E386B"/>
    <w:rsid w:val="009E3B28"/>
    <w:rsid w:val="009E4B0C"/>
    <w:rsid w:val="009E4F8C"/>
    <w:rsid w:val="009E524B"/>
    <w:rsid w:val="009E546C"/>
    <w:rsid w:val="009E58BA"/>
    <w:rsid w:val="009E59AD"/>
    <w:rsid w:val="009E5A68"/>
    <w:rsid w:val="009E5A81"/>
    <w:rsid w:val="009E5B0B"/>
    <w:rsid w:val="009E5D6B"/>
    <w:rsid w:val="009E6027"/>
    <w:rsid w:val="009E65C8"/>
    <w:rsid w:val="009E67FD"/>
    <w:rsid w:val="009E7C15"/>
    <w:rsid w:val="009E7F33"/>
    <w:rsid w:val="009F0AB4"/>
    <w:rsid w:val="009F106E"/>
    <w:rsid w:val="009F12D4"/>
    <w:rsid w:val="009F1592"/>
    <w:rsid w:val="009F1836"/>
    <w:rsid w:val="009F206B"/>
    <w:rsid w:val="009F21F6"/>
    <w:rsid w:val="009F3004"/>
    <w:rsid w:val="009F360C"/>
    <w:rsid w:val="009F3820"/>
    <w:rsid w:val="009F388F"/>
    <w:rsid w:val="009F3A15"/>
    <w:rsid w:val="009F3AF0"/>
    <w:rsid w:val="009F3D56"/>
    <w:rsid w:val="009F4044"/>
    <w:rsid w:val="009F429F"/>
    <w:rsid w:val="009F4414"/>
    <w:rsid w:val="009F44D8"/>
    <w:rsid w:val="009F4F94"/>
    <w:rsid w:val="009F55CF"/>
    <w:rsid w:val="009F5731"/>
    <w:rsid w:val="009F591A"/>
    <w:rsid w:val="009F5A75"/>
    <w:rsid w:val="009F5CE8"/>
    <w:rsid w:val="009F5D3B"/>
    <w:rsid w:val="009F5ECC"/>
    <w:rsid w:val="009F60F0"/>
    <w:rsid w:val="009F614A"/>
    <w:rsid w:val="009F63A1"/>
    <w:rsid w:val="009F64D8"/>
    <w:rsid w:val="009F6842"/>
    <w:rsid w:val="009F6998"/>
    <w:rsid w:val="009F70C4"/>
    <w:rsid w:val="009F70C6"/>
    <w:rsid w:val="009F7215"/>
    <w:rsid w:val="009F7C15"/>
    <w:rsid w:val="009F7C5B"/>
    <w:rsid w:val="00A001D6"/>
    <w:rsid w:val="00A008E8"/>
    <w:rsid w:val="00A00AFE"/>
    <w:rsid w:val="00A00DC2"/>
    <w:rsid w:val="00A01016"/>
    <w:rsid w:val="00A01AF1"/>
    <w:rsid w:val="00A01FDB"/>
    <w:rsid w:val="00A02749"/>
    <w:rsid w:val="00A02813"/>
    <w:rsid w:val="00A02E5A"/>
    <w:rsid w:val="00A02F37"/>
    <w:rsid w:val="00A0324F"/>
    <w:rsid w:val="00A038F7"/>
    <w:rsid w:val="00A039F6"/>
    <w:rsid w:val="00A03F42"/>
    <w:rsid w:val="00A04091"/>
    <w:rsid w:val="00A049CB"/>
    <w:rsid w:val="00A04CFB"/>
    <w:rsid w:val="00A051E9"/>
    <w:rsid w:val="00A055D2"/>
    <w:rsid w:val="00A05CFE"/>
    <w:rsid w:val="00A05EFF"/>
    <w:rsid w:val="00A05FCD"/>
    <w:rsid w:val="00A061CB"/>
    <w:rsid w:val="00A064FF"/>
    <w:rsid w:val="00A069D3"/>
    <w:rsid w:val="00A06B28"/>
    <w:rsid w:val="00A06DAA"/>
    <w:rsid w:val="00A07A6B"/>
    <w:rsid w:val="00A10145"/>
    <w:rsid w:val="00A10703"/>
    <w:rsid w:val="00A108B7"/>
    <w:rsid w:val="00A110EB"/>
    <w:rsid w:val="00A11885"/>
    <w:rsid w:val="00A11AF4"/>
    <w:rsid w:val="00A11CFF"/>
    <w:rsid w:val="00A11F37"/>
    <w:rsid w:val="00A11F5E"/>
    <w:rsid w:val="00A11F6F"/>
    <w:rsid w:val="00A11F7E"/>
    <w:rsid w:val="00A124A0"/>
    <w:rsid w:val="00A12758"/>
    <w:rsid w:val="00A12A9F"/>
    <w:rsid w:val="00A12AB0"/>
    <w:rsid w:val="00A12B4E"/>
    <w:rsid w:val="00A12FF5"/>
    <w:rsid w:val="00A1306A"/>
    <w:rsid w:val="00A130E8"/>
    <w:rsid w:val="00A135B4"/>
    <w:rsid w:val="00A136D3"/>
    <w:rsid w:val="00A14233"/>
    <w:rsid w:val="00A14A1E"/>
    <w:rsid w:val="00A151E1"/>
    <w:rsid w:val="00A15AE7"/>
    <w:rsid w:val="00A15BF9"/>
    <w:rsid w:val="00A15D06"/>
    <w:rsid w:val="00A15FBA"/>
    <w:rsid w:val="00A16091"/>
    <w:rsid w:val="00A169B6"/>
    <w:rsid w:val="00A16EE2"/>
    <w:rsid w:val="00A1783C"/>
    <w:rsid w:val="00A17C07"/>
    <w:rsid w:val="00A2018C"/>
    <w:rsid w:val="00A205E3"/>
    <w:rsid w:val="00A20EA6"/>
    <w:rsid w:val="00A21588"/>
    <w:rsid w:val="00A2193F"/>
    <w:rsid w:val="00A21BC6"/>
    <w:rsid w:val="00A2200C"/>
    <w:rsid w:val="00A229AD"/>
    <w:rsid w:val="00A22BFD"/>
    <w:rsid w:val="00A22E34"/>
    <w:rsid w:val="00A2318D"/>
    <w:rsid w:val="00A23356"/>
    <w:rsid w:val="00A23E5A"/>
    <w:rsid w:val="00A246CA"/>
    <w:rsid w:val="00A248B8"/>
    <w:rsid w:val="00A24E28"/>
    <w:rsid w:val="00A24F08"/>
    <w:rsid w:val="00A2532D"/>
    <w:rsid w:val="00A2549D"/>
    <w:rsid w:val="00A25A64"/>
    <w:rsid w:val="00A25B6C"/>
    <w:rsid w:val="00A264F7"/>
    <w:rsid w:val="00A268AA"/>
    <w:rsid w:val="00A268BD"/>
    <w:rsid w:val="00A26F4D"/>
    <w:rsid w:val="00A274F9"/>
    <w:rsid w:val="00A27C28"/>
    <w:rsid w:val="00A27C68"/>
    <w:rsid w:val="00A27C73"/>
    <w:rsid w:val="00A302AA"/>
    <w:rsid w:val="00A307A2"/>
    <w:rsid w:val="00A30B23"/>
    <w:rsid w:val="00A30E0C"/>
    <w:rsid w:val="00A30FC1"/>
    <w:rsid w:val="00A31799"/>
    <w:rsid w:val="00A319EF"/>
    <w:rsid w:val="00A31CFC"/>
    <w:rsid w:val="00A32514"/>
    <w:rsid w:val="00A3292F"/>
    <w:rsid w:val="00A33174"/>
    <w:rsid w:val="00A33448"/>
    <w:rsid w:val="00A33AC6"/>
    <w:rsid w:val="00A33B47"/>
    <w:rsid w:val="00A33DBE"/>
    <w:rsid w:val="00A33FBA"/>
    <w:rsid w:val="00A3446F"/>
    <w:rsid w:val="00A344A9"/>
    <w:rsid w:val="00A34528"/>
    <w:rsid w:val="00A34529"/>
    <w:rsid w:val="00A347B4"/>
    <w:rsid w:val="00A347BC"/>
    <w:rsid w:val="00A347D1"/>
    <w:rsid w:val="00A34BF8"/>
    <w:rsid w:val="00A34CB7"/>
    <w:rsid w:val="00A3533F"/>
    <w:rsid w:val="00A35370"/>
    <w:rsid w:val="00A35ED2"/>
    <w:rsid w:val="00A3638E"/>
    <w:rsid w:val="00A3671D"/>
    <w:rsid w:val="00A36CC6"/>
    <w:rsid w:val="00A36F0B"/>
    <w:rsid w:val="00A37809"/>
    <w:rsid w:val="00A4041C"/>
    <w:rsid w:val="00A404F9"/>
    <w:rsid w:val="00A40528"/>
    <w:rsid w:val="00A40776"/>
    <w:rsid w:val="00A40BE4"/>
    <w:rsid w:val="00A40ECE"/>
    <w:rsid w:val="00A41658"/>
    <w:rsid w:val="00A4169A"/>
    <w:rsid w:val="00A41883"/>
    <w:rsid w:val="00A41F6E"/>
    <w:rsid w:val="00A42598"/>
    <w:rsid w:val="00A4259F"/>
    <w:rsid w:val="00A42684"/>
    <w:rsid w:val="00A42F0E"/>
    <w:rsid w:val="00A4348C"/>
    <w:rsid w:val="00A43630"/>
    <w:rsid w:val="00A438EA"/>
    <w:rsid w:val="00A43B07"/>
    <w:rsid w:val="00A447DB"/>
    <w:rsid w:val="00A4483D"/>
    <w:rsid w:val="00A44881"/>
    <w:rsid w:val="00A449B8"/>
    <w:rsid w:val="00A44F77"/>
    <w:rsid w:val="00A44FB6"/>
    <w:rsid w:val="00A45151"/>
    <w:rsid w:val="00A45313"/>
    <w:rsid w:val="00A4534A"/>
    <w:rsid w:val="00A45837"/>
    <w:rsid w:val="00A45C5F"/>
    <w:rsid w:val="00A46A50"/>
    <w:rsid w:val="00A46E20"/>
    <w:rsid w:val="00A46E75"/>
    <w:rsid w:val="00A47185"/>
    <w:rsid w:val="00A4719E"/>
    <w:rsid w:val="00A475B0"/>
    <w:rsid w:val="00A47687"/>
    <w:rsid w:val="00A47730"/>
    <w:rsid w:val="00A47B9C"/>
    <w:rsid w:val="00A504F3"/>
    <w:rsid w:val="00A50564"/>
    <w:rsid w:val="00A509DC"/>
    <w:rsid w:val="00A50A6E"/>
    <w:rsid w:val="00A50B8E"/>
    <w:rsid w:val="00A50DA2"/>
    <w:rsid w:val="00A514F8"/>
    <w:rsid w:val="00A51852"/>
    <w:rsid w:val="00A51C42"/>
    <w:rsid w:val="00A51FD3"/>
    <w:rsid w:val="00A52503"/>
    <w:rsid w:val="00A52817"/>
    <w:rsid w:val="00A52988"/>
    <w:rsid w:val="00A52A84"/>
    <w:rsid w:val="00A535F1"/>
    <w:rsid w:val="00A53DCB"/>
    <w:rsid w:val="00A546FD"/>
    <w:rsid w:val="00A547C8"/>
    <w:rsid w:val="00A54DFC"/>
    <w:rsid w:val="00A54E8B"/>
    <w:rsid w:val="00A54FCA"/>
    <w:rsid w:val="00A55E7D"/>
    <w:rsid w:val="00A55F54"/>
    <w:rsid w:val="00A55FAB"/>
    <w:rsid w:val="00A5624D"/>
    <w:rsid w:val="00A56BA4"/>
    <w:rsid w:val="00A56BE9"/>
    <w:rsid w:val="00A5725E"/>
    <w:rsid w:val="00A574C5"/>
    <w:rsid w:val="00A57E7A"/>
    <w:rsid w:val="00A57FD6"/>
    <w:rsid w:val="00A60224"/>
    <w:rsid w:val="00A60523"/>
    <w:rsid w:val="00A60735"/>
    <w:rsid w:val="00A60E29"/>
    <w:rsid w:val="00A622AD"/>
    <w:rsid w:val="00A6235E"/>
    <w:rsid w:val="00A62776"/>
    <w:rsid w:val="00A627F1"/>
    <w:rsid w:val="00A62983"/>
    <w:rsid w:val="00A62AD2"/>
    <w:rsid w:val="00A63047"/>
    <w:rsid w:val="00A63204"/>
    <w:rsid w:val="00A63FD7"/>
    <w:rsid w:val="00A6429C"/>
    <w:rsid w:val="00A64620"/>
    <w:rsid w:val="00A648C2"/>
    <w:rsid w:val="00A64E27"/>
    <w:rsid w:val="00A64F5F"/>
    <w:rsid w:val="00A654E0"/>
    <w:rsid w:val="00A658C3"/>
    <w:rsid w:val="00A65E21"/>
    <w:rsid w:val="00A663CB"/>
    <w:rsid w:val="00A6656E"/>
    <w:rsid w:val="00A666EC"/>
    <w:rsid w:val="00A667BA"/>
    <w:rsid w:val="00A66E4B"/>
    <w:rsid w:val="00A67343"/>
    <w:rsid w:val="00A675B6"/>
    <w:rsid w:val="00A675F3"/>
    <w:rsid w:val="00A67719"/>
    <w:rsid w:val="00A6779E"/>
    <w:rsid w:val="00A67910"/>
    <w:rsid w:val="00A7074F"/>
    <w:rsid w:val="00A707CD"/>
    <w:rsid w:val="00A70DF5"/>
    <w:rsid w:val="00A70E63"/>
    <w:rsid w:val="00A70EF1"/>
    <w:rsid w:val="00A715B7"/>
    <w:rsid w:val="00A71EC5"/>
    <w:rsid w:val="00A72281"/>
    <w:rsid w:val="00A72DD8"/>
    <w:rsid w:val="00A72E34"/>
    <w:rsid w:val="00A72E43"/>
    <w:rsid w:val="00A72F1B"/>
    <w:rsid w:val="00A72F71"/>
    <w:rsid w:val="00A73283"/>
    <w:rsid w:val="00A7353B"/>
    <w:rsid w:val="00A738CA"/>
    <w:rsid w:val="00A740AF"/>
    <w:rsid w:val="00A75841"/>
    <w:rsid w:val="00A758C1"/>
    <w:rsid w:val="00A75FB2"/>
    <w:rsid w:val="00A761CD"/>
    <w:rsid w:val="00A7672B"/>
    <w:rsid w:val="00A769E9"/>
    <w:rsid w:val="00A77E9E"/>
    <w:rsid w:val="00A803DF"/>
    <w:rsid w:val="00A80611"/>
    <w:rsid w:val="00A80C59"/>
    <w:rsid w:val="00A80D54"/>
    <w:rsid w:val="00A80E62"/>
    <w:rsid w:val="00A81ADE"/>
    <w:rsid w:val="00A81CA0"/>
    <w:rsid w:val="00A81D99"/>
    <w:rsid w:val="00A81F3A"/>
    <w:rsid w:val="00A81FBC"/>
    <w:rsid w:val="00A82117"/>
    <w:rsid w:val="00A82302"/>
    <w:rsid w:val="00A828B0"/>
    <w:rsid w:val="00A82A88"/>
    <w:rsid w:val="00A83223"/>
    <w:rsid w:val="00A83B11"/>
    <w:rsid w:val="00A83B2F"/>
    <w:rsid w:val="00A83C8D"/>
    <w:rsid w:val="00A842C3"/>
    <w:rsid w:val="00A842DD"/>
    <w:rsid w:val="00A84492"/>
    <w:rsid w:val="00A84F3E"/>
    <w:rsid w:val="00A84F48"/>
    <w:rsid w:val="00A84F4F"/>
    <w:rsid w:val="00A85084"/>
    <w:rsid w:val="00A852C7"/>
    <w:rsid w:val="00A8543D"/>
    <w:rsid w:val="00A85806"/>
    <w:rsid w:val="00A85E42"/>
    <w:rsid w:val="00A85E6E"/>
    <w:rsid w:val="00A85EF6"/>
    <w:rsid w:val="00A8637B"/>
    <w:rsid w:val="00A86EF9"/>
    <w:rsid w:val="00A86F03"/>
    <w:rsid w:val="00A87566"/>
    <w:rsid w:val="00A875B4"/>
    <w:rsid w:val="00A87748"/>
    <w:rsid w:val="00A87E75"/>
    <w:rsid w:val="00A900F7"/>
    <w:rsid w:val="00A90E67"/>
    <w:rsid w:val="00A9131C"/>
    <w:rsid w:val="00A9153D"/>
    <w:rsid w:val="00A92536"/>
    <w:rsid w:val="00A92884"/>
    <w:rsid w:val="00A9295F"/>
    <w:rsid w:val="00A92E25"/>
    <w:rsid w:val="00A9346C"/>
    <w:rsid w:val="00A93A8C"/>
    <w:rsid w:val="00A93AA4"/>
    <w:rsid w:val="00A93C8D"/>
    <w:rsid w:val="00A93CCA"/>
    <w:rsid w:val="00A9402D"/>
    <w:rsid w:val="00A943F2"/>
    <w:rsid w:val="00A9444E"/>
    <w:rsid w:val="00A94482"/>
    <w:rsid w:val="00A946CB"/>
    <w:rsid w:val="00A9494B"/>
    <w:rsid w:val="00A95098"/>
    <w:rsid w:val="00A95656"/>
    <w:rsid w:val="00A95B63"/>
    <w:rsid w:val="00A95BFD"/>
    <w:rsid w:val="00A95FC4"/>
    <w:rsid w:val="00A96029"/>
    <w:rsid w:val="00A963AB"/>
    <w:rsid w:val="00A96637"/>
    <w:rsid w:val="00A96C0F"/>
    <w:rsid w:val="00A96E23"/>
    <w:rsid w:val="00A96F50"/>
    <w:rsid w:val="00A97066"/>
    <w:rsid w:val="00A97155"/>
    <w:rsid w:val="00A97879"/>
    <w:rsid w:val="00A97A63"/>
    <w:rsid w:val="00A97E26"/>
    <w:rsid w:val="00AA065C"/>
    <w:rsid w:val="00AA0AC5"/>
    <w:rsid w:val="00AA0EF7"/>
    <w:rsid w:val="00AA14C9"/>
    <w:rsid w:val="00AA18A8"/>
    <w:rsid w:val="00AA1DD4"/>
    <w:rsid w:val="00AA20EA"/>
    <w:rsid w:val="00AA20EB"/>
    <w:rsid w:val="00AA26F6"/>
    <w:rsid w:val="00AA286F"/>
    <w:rsid w:val="00AA2AF1"/>
    <w:rsid w:val="00AA3407"/>
    <w:rsid w:val="00AA3439"/>
    <w:rsid w:val="00AA35EE"/>
    <w:rsid w:val="00AA3617"/>
    <w:rsid w:val="00AA3FD9"/>
    <w:rsid w:val="00AA4077"/>
    <w:rsid w:val="00AA4095"/>
    <w:rsid w:val="00AA4231"/>
    <w:rsid w:val="00AA4353"/>
    <w:rsid w:val="00AA4980"/>
    <w:rsid w:val="00AA4F85"/>
    <w:rsid w:val="00AA5F75"/>
    <w:rsid w:val="00AA66E9"/>
    <w:rsid w:val="00AA6F6C"/>
    <w:rsid w:val="00AA73C8"/>
    <w:rsid w:val="00AA77B1"/>
    <w:rsid w:val="00AA7925"/>
    <w:rsid w:val="00AA7CCE"/>
    <w:rsid w:val="00AB03F1"/>
    <w:rsid w:val="00AB0826"/>
    <w:rsid w:val="00AB08F4"/>
    <w:rsid w:val="00AB0EE6"/>
    <w:rsid w:val="00AB1489"/>
    <w:rsid w:val="00AB2932"/>
    <w:rsid w:val="00AB2C80"/>
    <w:rsid w:val="00AB3041"/>
    <w:rsid w:val="00AB3042"/>
    <w:rsid w:val="00AB36F4"/>
    <w:rsid w:val="00AB3810"/>
    <w:rsid w:val="00AB382A"/>
    <w:rsid w:val="00AB384F"/>
    <w:rsid w:val="00AB38E4"/>
    <w:rsid w:val="00AB3982"/>
    <w:rsid w:val="00AB3ABA"/>
    <w:rsid w:val="00AB3B66"/>
    <w:rsid w:val="00AB4192"/>
    <w:rsid w:val="00AB420C"/>
    <w:rsid w:val="00AB4212"/>
    <w:rsid w:val="00AB468D"/>
    <w:rsid w:val="00AB56E5"/>
    <w:rsid w:val="00AB5F84"/>
    <w:rsid w:val="00AB627C"/>
    <w:rsid w:val="00AB69DC"/>
    <w:rsid w:val="00AB6EF8"/>
    <w:rsid w:val="00AB755E"/>
    <w:rsid w:val="00AB76CB"/>
    <w:rsid w:val="00AB7A79"/>
    <w:rsid w:val="00AC00DF"/>
    <w:rsid w:val="00AC046F"/>
    <w:rsid w:val="00AC0804"/>
    <w:rsid w:val="00AC0836"/>
    <w:rsid w:val="00AC08BC"/>
    <w:rsid w:val="00AC0BC4"/>
    <w:rsid w:val="00AC178D"/>
    <w:rsid w:val="00AC2140"/>
    <w:rsid w:val="00AC23F5"/>
    <w:rsid w:val="00AC2DD2"/>
    <w:rsid w:val="00AC2E06"/>
    <w:rsid w:val="00AC3295"/>
    <w:rsid w:val="00AC33A3"/>
    <w:rsid w:val="00AC346C"/>
    <w:rsid w:val="00AC35B1"/>
    <w:rsid w:val="00AC37C6"/>
    <w:rsid w:val="00AC3B7E"/>
    <w:rsid w:val="00AC43AC"/>
    <w:rsid w:val="00AC457A"/>
    <w:rsid w:val="00AC4889"/>
    <w:rsid w:val="00AC5A97"/>
    <w:rsid w:val="00AC618B"/>
    <w:rsid w:val="00AC6211"/>
    <w:rsid w:val="00AC639B"/>
    <w:rsid w:val="00AC71EF"/>
    <w:rsid w:val="00AC7B15"/>
    <w:rsid w:val="00AD092D"/>
    <w:rsid w:val="00AD0CBD"/>
    <w:rsid w:val="00AD0D33"/>
    <w:rsid w:val="00AD118B"/>
    <w:rsid w:val="00AD1782"/>
    <w:rsid w:val="00AD17D6"/>
    <w:rsid w:val="00AD1EBA"/>
    <w:rsid w:val="00AD20A5"/>
    <w:rsid w:val="00AD2F9F"/>
    <w:rsid w:val="00AD31BC"/>
    <w:rsid w:val="00AD3A88"/>
    <w:rsid w:val="00AD3B2C"/>
    <w:rsid w:val="00AD3D8A"/>
    <w:rsid w:val="00AD40E0"/>
    <w:rsid w:val="00AD41C6"/>
    <w:rsid w:val="00AD42F1"/>
    <w:rsid w:val="00AD479C"/>
    <w:rsid w:val="00AD4982"/>
    <w:rsid w:val="00AD4F46"/>
    <w:rsid w:val="00AD4F63"/>
    <w:rsid w:val="00AD519C"/>
    <w:rsid w:val="00AD550D"/>
    <w:rsid w:val="00AD5D52"/>
    <w:rsid w:val="00AD610A"/>
    <w:rsid w:val="00AD68FD"/>
    <w:rsid w:val="00AD6DD5"/>
    <w:rsid w:val="00AD718E"/>
    <w:rsid w:val="00AD740B"/>
    <w:rsid w:val="00AE0B72"/>
    <w:rsid w:val="00AE12C0"/>
    <w:rsid w:val="00AE1507"/>
    <w:rsid w:val="00AE17BB"/>
    <w:rsid w:val="00AE17F2"/>
    <w:rsid w:val="00AE1EA9"/>
    <w:rsid w:val="00AE24F4"/>
    <w:rsid w:val="00AE24FA"/>
    <w:rsid w:val="00AE26A4"/>
    <w:rsid w:val="00AE2FA3"/>
    <w:rsid w:val="00AE30C7"/>
    <w:rsid w:val="00AE3211"/>
    <w:rsid w:val="00AE33B2"/>
    <w:rsid w:val="00AE3A43"/>
    <w:rsid w:val="00AE3B06"/>
    <w:rsid w:val="00AE3D26"/>
    <w:rsid w:val="00AE3FA5"/>
    <w:rsid w:val="00AE437E"/>
    <w:rsid w:val="00AE45D3"/>
    <w:rsid w:val="00AE45DD"/>
    <w:rsid w:val="00AE473C"/>
    <w:rsid w:val="00AE4829"/>
    <w:rsid w:val="00AE49DD"/>
    <w:rsid w:val="00AE4A7B"/>
    <w:rsid w:val="00AE4D7E"/>
    <w:rsid w:val="00AE506D"/>
    <w:rsid w:val="00AE5D92"/>
    <w:rsid w:val="00AE6366"/>
    <w:rsid w:val="00AE65FE"/>
    <w:rsid w:val="00AE66AE"/>
    <w:rsid w:val="00AE6EAD"/>
    <w:rsid w:val="00AE728A"/>
    <w:rsid w:val="00AE7568"/>
    <w:rsid w:val="00AE7989"/>
    <w:rsid w:val="00AE79B0"/>
    <w:rsid w:val="00AE7B35"/>
    <w:rsid w:val="00AE7BBC"/>
    <w:rsid w:val="00AE7C1C"/>
    <w:rsid w:val="00AF0178"/>
    <w:rsid w:val="00AF01F9"/>
    <w:rsid w:val="00AF02C3"/>
    <w:rsid w:val="00AF1040"/>
    <w:rsid w:val="00AF12AA"/>
    <w:rsid w:val="00AF1314"/>
    <w:rsid w:val="00AF133F"/>
    <w:rsid w:val="00AF13B0"/>
    <w:rsid w:val="00AF17C7"/>
    <w:rsid w:val="00AF1CB1"/>
    <w:rsid w:val="00AF224F"/>
    <w:rsid w:val="00AF2656"/>
    <w:rsid w:val="00AF2A9A"/>
    <w:rsid w:val="00AF2B9D"/>
    <w:rsid w:val="00AF2DB5"/>
    <w:rsid w:val="00AF3158"/>
    <w:rsid w:val="00AF331C"/>
    <w:rsid w:val="00AF33BF"/>
    <w:rsid w:val="00AF346F"/>
    <w:rsid w:val="00AF368C"/>
    <w:rsid w:val="00AF36F8"/>
    <w:rsid w:val="00AF3774"/>
    <w:rsid w:val="00AF39AE"/>
    <w:rsid w:val="00AF3A84"/>
    <w:rsid w:val="00AF3CC0"/>
    <w:rsid w:val="00AF4375"/>
    <w:rsid w:val="00AF4535"/>
    <w:rsid w:val="00AF4948"/>
    <w:rsid w:val="00AF4D38"/>
    <w:rsid w:val="00AF4F2C"/>
    <w:rsid w:val="00AF57F5"/>
    <w:rsid w:val="00AF5C2C"/>
    <w:rsid w:val="00AF62EA"/>
    <w:rsid w:val="00AF654F"/>
    <w:rsid w:val="00AF6FF2"/>
    <w:rsid w:val="00AF731B"/>
    <w:rsid w:val="00AF74DE"/>
    <w:rsid w:val="00AF76DF"/>
    <w:rsid w:val="00AF79B8"/>
    <w:rsid w:val="00AF7B5B"/>
    <w:rsid w:val="00AF7C9D"/>
    <w:rsid w:val="00B00D58"/>
    <w:rsid w:val="00B00E5F"/>
    <w:rsid w:val="00B01239"/>
    <w:rsid w:val="00B0197E"/>
    <w:rsid w:val="00B01F4B"/>
    <w:rsid w:val="00B01FF2"/>
    <w:rsid w:val="00B0268B"/>
    <w:rsid w:val="00B02E81"/>
    <w:rsid w:val="00B032CA"/>
    <w:rsid w:val="00B035C5"/>
    <w:rsid w:val="00B03814"/>
    <w:rsid w:val="00B03F6B"/>
    <w:rsid w:val="00B04241"/>
    <w:rsid w:val="00B043B8"/>
    <w:rsid w:val="00B04E6E"/>
    <w:rsid w:val="00B053DC"/>
    <w:rsid w:val="00B06180"/>
    <w:rsid w:val="00B06433"/>
    <w:rsid w:val="00B066E4"/>
    <w:rsid w:val="00B0676C"/>
    <w:rsid w:val="00B06CE4"/>
    <w:rsid w:val="00B06DC7"/>
    <w:rsid w:val="00B06DD4"/>
    <w:rsid w:val="00B07790"/>
    <w:rsid w:val="00B07EB1"/>
    <w:rsid w:val="00B07F29"/>
    <w:rsid w:val="00B102E9"/>
    <w:rsid w:val="00B10D78"/>
    <w:rsid w:val="00B10F44"/>
    <w:rsid w:val="00B11EED"/>
    <w:rsid w:val="00B1217A"/>
    <w:rsid w:val="00B12617"/>
    <w:rsid w:val="00B128C7"/>
    <w:rsid w:val="00B1318B"/>
    <w:rsid w:val="00B13813"/>
    <w:rsid w:val="00B13CE2"/>
    <w:rsid w:val="00B1450E"/>
    <w:rsid w:val="00B14730"/>
    <w:rsid w:val="00B150EF"/>
    <w:rsid w:val="00B15614"/>
    <w:rsid w:val="00B15994"/>
    <w:rsid w:val="00B15D3B"/>
    <w:rsid w:val="00B1638A"/>
    <w:rsid w:val="00B167F0"/>
    <w:rsid w:val="00B16A6E"/>
    <w:rsid w:val="00B16B38"/>
    <w:rsid w:val="00B17933"/>
    <w:rsid w:val="00B17A1C"/>
    <w:rsid w:val="00B17D39"/>
    <w:rsid w:val="00B20654"/>
    <w:rsid w:val="00B20A49"/>
    <w:rsid w:val="00B20CEC"/>
    <w:rsid w:val="00B20DF2"/>
    <w:rsid w:val="00B21260"/>
    <w:rsid w:val="00B214AF"/>
    <w:rsid w:val="00B21781"/>
    <w:rsid w:val="00B21875"/>
    <w:rsid w:val="00B21B8B"/>
    <w:rsid w:val="00B21C27"/>
    <w:rsid w:val="00B21D26"/>
    <w:rsid w:val="00B21D62"/>
    <w:rsid w:val="00B222D0"/>
    <w:rsid w:val="00B233FC"/>
    <w:rsid w:val="00B235B9"/>
    <w:rsid w:val="00B23856"/>
    <w:rsid w:val="00B23CE0"/>
    <w:rsid w:val="00B23DDC"/>
    <w:rsid w:val="00B24016"/>
    <w:rsid w:val="00B241A6"/>
    <w:rsid w:val="00B2426B"/>
    <w:rsid w:val="00B24979"/>
    <w:rsid w:val="00B24AA6"/>
    <w:rsid w:val="00B25352"/>
    <w:rsid w:val="00B258BC"/>
    <w:rsid w:val="00B25BB8"/>
    <w:rsid w:val="00B25E2E"/>
    <w:rsid w:val="00B26164"/>
    <w:rsid w:val="00B261A1"/>
    <w:rsid w:val="00B270BF"/>
    <w:rsid w:val="00B270D6"/>
    <w:rsid w:val="00B27141"/>
    <w:rsid w:val="00B271C4"/>
    <w:rsid w:val="00B27482"/>
    <w:rsid w:val="00B27770"/>
    <w:rsid w:val="00B27D69"/>
    <w:rsid w:val="00B30053"/>
    <w:rsid w:val="00B303CE"/>
    <w:rsid w:val="00B30BC0"/>
    <w:rsid w:val="00B30FC7"/>
    <w:rsid w:val="00B31166"/>
    <w:rsid w:val="00B3129D"/>
    <w:rsid w:val="00B31B40"/>
    <w:rsid w:val="00B32478"/>
    <w:rsid w:val="00B329ED"/>
    <w:rsid w:val="00B32C0B"/>
    <w:rsid w:val="00B32E69"/>
    <w:rsid w:val="00B33110"/>
    <w:rsid w:val="00B335D4"/>
    <w:rsid w:val="00B33CA0"/>
    <w:rsid w:val="00B33D87"/>
    <w:rsid w:val="00B33EF0"/>
    <w:rsid w:val="00B35072"/>
    <w:rsid w:val="00B3558B"/>
    <w:rsid w:val="00B357B1"/>
    <w:rsid w:val="00B358F4"/>
    <w:rsid w:val="00B35A13"/>
    <w:rsid w:val="00B35D32"/>
    <w:rsid w:val="00B3610A"/>
    <w:rsid w:val="00B3614C"/>
    <w:rsid w:val="00B36B72"/>
    <w:rsid w:val="00B36E0A"/>
    <w:rsid w:val="00B37004"/>
    <w:rsid w:val="00B37724"/>
    <w:rsid w:val="00B378B9"/>
    <w:rsid w:val="00B37928"/>
    <w:rsid w:val="00B4066C"/>
    <w:rsid w:val="00B408A7"/>
    <w:rsid w:val="00B4125A"/>
    <w:rsid w:val="00B413B2"/>
    <w:rsid w:val="00B414AD"/>
    <w:rsid w:val="00B417A3"/>
    <w:rsid w:val="00B418F6"/>
    <w:rsid w:val="00B41A34"/>
    <w:rsid w:val="00B42132"/>
    <w:rsid w:val="00B423E9"/>
    <w:rsid w:val="00B42AC9"/>
    <w:rsid w:val="00B42F3B"/>
    <w:rsid w:val="00B42F8C"/>
    <w:rsid w:val="00B43099"/>
    <w:rsid w:val="00B438D8"/>
    <w:rsid w:val="00B43B7F"/>
    <w:rsid w:val="00B43E79"/>
    <w:rsid w:val="00B43FD8"/>
    <w:rsid w:val="00B443C9"/>
    <w:rsid w:val="00B447B1"/>
    <w:rsid w:val="00B44E78"/>
    <w:rsid w:val="00B4507F"/>
    <w:rsid w:val="00B45264"/>
    <w:rsid w:val="00B45566"/>
    <w:rsid w:val="00B4559E"/>
    <w:rsid w:val="00B46122"/>
    <w:rsid w:val="00B466AC"/>
    <w:rsid w:val="00B46D4D"/>
    <w:rsid w:val="00B46D5B"/>
    <w:rsid w:val="00B47038"/>
    <w:rsid w:val="00B470BF"/>
    <w:rsid w:val="00B473A0"/>
    <w:rsid w:val="00B47438"/>
    <w:rsid w:val="00B475CF"/>
    <w:rsid w:val="00B50426"/>
    <w:rsid w:val="00B50731"/>
    <w:rsid w:val="00B5076E"/>
    <w:rsid w:val="00B5115B"/>
    <w:rsid w:val="00B5144F"/>
    <w:rsid w:val="00B515B1"/>
    <w:rsid w:val="00B51623"/>
    <w:rsid w:val="00B51683"/>
    <w:rsid w:val="00B516A5"/>
    <w:rsid w:val="00B51B5B"/>
    <w:rsid w:val="00B51EB6"/>
    <w:rsid w:val="00B51ED7"/>
    <w:rsid w:val="00B52106"/>
    <w:rsid w:val="00B5217A"/>
    <w:rsid w:val="00B526D4"/>
    <w:rsid w:val="00B52923"/>
    <w:rsid w:val="00B54995"/>
    <w:rsid w:val="00B54B1A"/>
    <w:rsid w:val="00B54C9A"/>
    <w:rsid w:val="00B5540B"/>
    <w:rsid w:val="00B55BA3"/>
    <w:rsid w:val="00B55CB7"/>
    <w:rsid w:val="00B56395"/>
    <w:rsid w:val="00B563D6"/>
    <w:rsid w:val="00B565D6"/>
    <w:rsid w:val="00B567CF"/>
    <w:rsid w:val="00B56C17"/>
    <w:rsid w:val="00B56D16"/>
    <w:rsid w:val="00B57477"/>
    <w:rsid w:val="00B578CD"/>
    <w:rsid w:val="00B57967"/>
    <w:rsid w:val="00B60020"/>
    <w:rsid w:val="00B60664"/>
    <w:rsid w:val="00B6079F"/>
    <w:rsid w:val="00B609A4"/>
    <w:rsid w:val="00B60D78"/>
    <w:rsid w:val="00B60EAA"/>
    <w:rsid w:val="00B61A6D"/>
    <w:rsid w:val="00B61CD2"/>
    <w:rsid w:val="00B61CD9"/>
    <w:rsid w:val="00B62361"/>
    <w:rsid w:val="00B6285E"/>
    <w:rsid w:val="00B63006"/>
    <w:rsid w:val="00B63037"/>
    <w:rsid w:val="00B63066"/>
    <w:rsid w:val="00B63277"/>
    <w:rsid w:val="00B638F8"/>
    <w:rsid w:val="00B63EA6"/>
    <w:rsid w:val="00B64557"/>
    <w:rsid w:val="00B6467D"/>
    <w:rsid w:val="00B64CC2"/>
    <w:rsid w:val="00B65550"/>
    <w:rsid w:val="00B65BAD"/>
    <w:rsid w:val="00B66244"/>
    <w:rsid w:val="00B6628D"/>
    <w:rsid w:val="00B6648E"/>
    <w:rsid w:val="00B66597"/>
    <w:rsid w:val="00B66644"/>
    <w:rsid w:val="00B668CE"/>
    <w:rsid w:val="00B66D3A"/>
    <w:rsid w:val="00B66E74"/>
    <w:rsid w:val="00B675A9"/>
    <w:rsid w:val="00B6780E"/>
    <w:rsid w:val="00B67B13"/>
    <w:rsid w:val="00B70132"/>
    <w:rsid w:val="00B7016D"/>
    <w:rsid w:val="00B702D5"/>
    <w:rsid w:val="00B70446"/>
    <w:rsid w:val="00B70491"/>
    <w:rsid w:val="00B70F0B"/>
    <w:rsid w:val="00B70FBF"/>
    <w:rsid w:val="00B71289"/>
    <w:rsid w:val="00B714AB"/>
    <w:rsid w:val="00B71D58"/>
    <w:rsid w:val="00B71E62"/>
    <w:rsid w:val="00B71F71"/>
    <w:rsid w:val="00B725DB"/>
    <w:rsid w:val="00B725EE"/>
    <w:rsid w:val="00B7388A"/>
    <w:rsid w:val="00B73C19"/>
    <w:rsid w:val="00B73D6A"/>
    <w:rsid w:val="00B73DA9"/>
    <w:rsid w:val="00B7403A"/>
    <w:rsid w:val="00B742A6"/>
    <w:rsid w:val="00B74B49"/>
    <w:rsid w:val="00B75067"/>
    <w:rsid w:val="00B75099"/>
    <w:rsid w:val="00B75814"/>
    <w:rsid w:val="00B75F88"/>
    <w:rsid w:val="00B7617B"/>
    <w:rsid w:val="00B76BE2"/>
    <w:rsid w:val="00B77201"/>
    <w:rsid w:val="00B774B0"/>
    <w:rsid w:val="00B77792"/>
    <w:rsid w:val="00B77B0E"/>
    <w:rsid w:val="00B80D06"/>
    <w:rsid w:val="00B80E25"/>
    <w:rsid w:val="00B81182"/>
    <w:rsid w:val="00B81221"/>
    <w:rsid w:val="00B813B6"/>
    <w:rsid w:val="00B81438"/>
    <w:rsid w:val="00B81DE4"/>
    <w:rsid w:val="00B82286"/>
    <w:rsid w:val="00B83030"/>
    <w:rsid w:val="00B83054"/>
    <w:rsid w:val="00B83058"/>
    <w:rsid w:val="00B8343F"/>
    <w:rsid w:val="00B83651"/>
    <w:rsid w:val="00B836D2"/>
    <w:rsid w:val="00B83CAE"/>
    <w:rsid w:val="00B84304"/>
    <w:rsid w:val="00B84B98"/>
    <w:rsid w:val="00B84FC7"/>
    <w:rsid w:val="00B85388"/>
    <w:rsid w:val="00B85813"/>
    <w:rsid w:val="00B85D6F"/>
    <w:rsid w:val="00B863FD"/>
    <w:rsid w:val="00B86557"/>
    <w:rsid w:val="00B877CD"/>
    <w:rsid w:val="00B87A24"/>
    <w:rsid w:val="00B901F4"/>
    <w:rsid w:val="00B902DC"/>
    <w:rsid w:val="00B90B4A"/>
    <w:rsid w:val="00B90D2D"/>
    <w:rsid w:val="00B91671"/>
    <w:rsid w:val="00B91B79"/>
    <w:rsid w:val="00B927B9"/>
    <w:rsid w:val="00B928ED"/>
    <w:rsid w:val="00B92946"/>
    <w:rsid w:val="00B92A8A"/>
    <w:rsid w:val="00B92CBA"/>
    <w:rsid w:val="00B9302E"/>
    <w:rsid w:val="00B932EE"/>
    <w:rsid w:val="00B93C8B"/>
    <w:rsid w:val="00B93CE5"/>
    <w:rsid w:val="00B93FDD"/>
    <w:rsid w:val="00B940BE"/>
    <w:rsid w:val="00B94288"/>
    <w:rsid w:val="00B95013"/>
    <w:rsid w:val="00B95438"/>
    <w:rsid w:val="00B96227"/>
    <w:rsid w:val="00B964D4"/>
    <w:rsid w:val="00B967B7"/>
    <w:rsid w:val="00B96A6A"/>
    <w:rsid w:val="00B96BF3"/>
    <w:rsid w:val="00B9707F"/>
    <w:rsid w:val="00B970D5"/>
    <w:rsid w:val="00B9724D"/>
    <w:rsid w:val="00B973EF"/>
    <w:rsid w:val="00B9744B"/>
    <w:rsid w:val="00B977AE"/>
    <w:rsid w:val="00B97B7B"/>
    <w:rsid w:val="00B97C98"/>
    <w:rsid w:val="00BA0074"/>
    <w:rsid w:val="00BA0752"/>
    <w:rsid w:val="00BA0852"/>
    <w:rsid w:val="00BA0A71"/>
    <w:rsid w:val="00BA0BF0"/>
    <w:rsid w:val="00BA0C3F"/>
    <w:rsid w:val="00BA0F05"/>
    <w:rsid w:val="00BA132B"/>
    <w:rsid w:val="00BA1CF8"/>
    <w:rsid w:val="00BA1E9B"/>
    <w:rsid w:val="00BA1EC6"/>
    <w:rsid w:val="00BA2226"/>
    <w:rsid w:val="00BA23D7"/>
    <w:rsid w:val="00BA2418"/>
    <w:rsid w:val="00BA2A8B"/>
    <w:rsid w:val="00BA2AB5"/>
    <w:rsid w:val="00BA2ADB"/>
    <w:rsid w:val="00BA2EB1"/>
    <w:rsid w:val="00BA2F57"/>
    <w:rsid w:val="00BA2F9E"/>
    <w:rsid w:val="00BA2FBF"/>
    <w:rsid w:val="00BA34D5"/>
    <w:rsid w:val="00BA4110"/>
    <w:rsid w:val="00BA4248"/>
    <w:rsid w:val="00BA4463"/>
    <w:rsid w:val="00BA490A"/>
    <w:rsid w:val="00BA4979"/>
    <w:rsid w:val="00BA5245"/>
    <w:rsid w:val="00BA5547"/>
    <w:rsid w:val="00BA569A"/>
    <w:rsid w:val="00BA5C15"/>
    <w:rsid w:val="00BA634E"/>
    <w:rsid w:val="00BA63BB"/>
    <w:rsid w:val="00BA646B"/>
    <w:rsid w:val="00BA647E"/>
    <w:rsid w:val="00BA7724"/>
    <w:rsid w:val="00BA77CE"/>
    <w:rsid w:val="00BA7967"/>
    <w:rsid w:val="00BB00F4"/>
    <w:rsid w:val="00BB0287"/>
    <w:rsid w:val="00BB0560"/>
    <w:rsid w:val="00BB06C0"/>
    <w:rsid w:val="00BB09E5"/>
    <w:rsid w:val="00BB10DF"/>
    <w:rsid w:val="00BB19F3"/>
    <w:rsid w:val="00BB230C"/>
    <w:rsid w:val="00BB240F"/>
    <w:rsid w:val="00BB3037"/>
    <w:rsid w:val="00BB37A9"/>
    <w:rsid w:val="00BB39BF"/>
    <w:rsid w:val="00BB3F60"/>
    <w:rsid w:val="00BB4155"/>
    <w:rsid w:val="00BB42C8"/>
    <w:rsid w:val="00BB4440"/>
    <w:rsid w:val="00BB5600"/>
    <w:rsid w:val="00BB5A7D"/>
    <w:rsid w:val="00BB5B75"/>
    <w:rsid w:val="00BB5CE4"/>
    <w:rsid w:val="00BB5E8B"/>
    <w:rsid w:val="00BB5F78"/>
    <w:rsid w:val="00BB62E5"/>
    <w:rsid w:val="00BB65AA"/>
    <w:rsid w:val="00BB6768"/>
    <w:rsid w:val="00BB7002"/>
    <w:rsid w:val="00BB7720"/>
    <w:rsid w:val="00BB776E"/>
    <w:rsid w:val="00BB7800"/>
    <w:rsid w:val="00BB7B20"/>
    <w:rsid w:val="00BB7CDA"/>
    <w:rsid w:val="00BC03ED"/>
    <w:rsid w:val="00BC0582"/>
    <w:rsid w:val="00BC0EDC"/>
    <w:rsid w:val="00BC1D2A"/>
    <w:rsid w:val="00BC24DC"/>
    <w:rsid w:val="00BC2559"/>
    <w:rsid w:val="00BC260C"/>
    <w:rsid w:val="00BC27B9"/>
    <w:rsid w:val="00BC2A35"/>
    <w:rsid w:val="00BC2AF6"/>
    <w:rsid w:val="00BC2B25"/>
    <w:rsid w:val="00BC2B58"/>
    <w:rsid w:val="00BC3192"/>
    <w:rsid w:val="00BC37E8"/>
    <w:rsid w:val="00BC3B9D"/>
    <w:rsid w:val="00BC44BB"/>
    <w:rsid w:val="00BC4B9E"/>
    <w:rsid w:val="00BC4F01"/>
    <w:rsid w:val="00BC4F66"/>
    <w:rsid w:val="00BC4F95"/>
    <w:rsid w:val="00BC581F"/>
    <w:rsid w:val="00BC63D5"/>
    <w:rsid w:val="00BC6B80"/>
    <w:rsid w:val="00BC7119"/>
    <w:rsid w:val="00BC7802"/>
    <w:rsid w:val="00BC79DA"/>
    <w:rsid w:val="00BC7A43"/>
    <w:rsid w:val="00BC7C65"/>
    <w:rsid w:val="00BC7C7F"/>
    <w:rsid w:val="00BC7C82"/>
    <w:rsid w:val="00BD0468"/>
    <w:rsid w:val="00BD04BA"/>
    <w:rsid w:val="00BD06C3"/>
    <w:rsid w:val="00BD07DF"/>
    <w:rsid w:val="00BD096C"/>
    <w:rsid w:val="00BD0B4D"/>
    <w:rsid w:val="00BD0BED"/>
    <w:rsid w:val="00BD0CBB"/>
    <w:rsid w:val="00BD13E0"/>
    <w:rsid w:val="00BD148A"/>
    <w:rsid w:val="00BD14B2"/>
    <w:rsid w:val="00BD1710"/>
    <w:rsid w:val="00BD1B4F"/>
    <w:rsid w:val="00BD2097"/>
    <w:rsid w:val="00BD24B6"/>
    <w:rsid w:val="00BD2612"/>
    <w:rsid w:val="00BD2868"/>
    <w:rsid w:val="00BD2EC3"/>
    <w:rsid w:val="00BD33A5"/>
    <w:rsid w:val="00BD360E"/>
    <w:rsid w:val="00BD37DE"/>
    <w:rsid w:val="00BD3C16"/>
    <w:rsid w:val="00BD4111"/>
    <w:rsid w:val="00BD4147"/>
    <w:rsid w:val="00BD415D"/>
    <w:rsid w:val="00BD439A"/>
    <w:rsid w:val="00BD449C"/>
    <w:rsid w:val="00BD46EB"/>
    <w:rsid w:val="00BD4727"/>
    <w:rsid w:val="00BD48AD"/>
    <w:rsid w:val="00BD4F6E"/>
    <w:rsid w:val="00BD50E2"/>
    <w:rsid w:val="00BD5180"/>
    <w:rsid w:val="00BD53A3"/>
    <w:rsid w:val="00BD6319"/>
    <w:rsid w:val="00BD634A"/>
    <w:rsid w:val="00BD6971"/>
    <w:rsid w:val="00BD6B65"/>
    <w:rsid w:val="00BD720B"/>
    <w:rsid w:val="00BD73FA"/>
    <w:rsid w:val="00BD791D"/>
    <w:rsid w:val="00BD7E4E"/>
    <w:rsid w:val="00BE00ED"/>
    <w:rsid w:val="00BE0773"/>
    <w:rsid w:val="00BE08A2"/>
    <w:rsid w:val="00BE097C"/>
    <w:rsid w:val="00BE13B2"/>
    <w:rsid w:val="00BE1894"/>
    <w:rsid w:val="00BE18BC"/>
    <w:rsid w:val="00BE19BA"/>
    <w:rsid w:val="00BE1AFC"/>
    <w:rsid w:val="00BE1D40"/>
    <w:rsid w:val="00BE1F39"/>
    <w:rsid w:val="00BE2051"/>
    <w:rsid w:val="00BE29E4"/>
    <w:rsid w:val="00BE2F37"/>
    <w:rsid w:val="00BE305A"/>
    <w:rsid w:val="00BE3118"/>
    <w:rsid w:val="00BE335E"/>
    <w:rsid w:val="00BE3406"/>
    <w:rsid w:val="00BE35F8"/>
    <w:rsid w:val="00BE3601"/>
    <w:rsid w:val="00BE366F"/>
    <w:rsid w:val="00BE3730"/>
    <w:rsid w:val="00BE376E"/>
    <w:rsid w:val="00BE3F85"/>
    <w:rsid w:val="00BE41D9"/>
    <w:rsid w:val="00BE45A3"/>
    <w:rsid w:val="00BE4827"/>
    <w:rsid w:val="00BE4829"/>
    <w:rsid w:val="00BE4A45"/>
    <w:rsid w:val="00BE4EA1"/>
    <w:rsid w:val="00BE50BA"/>
    <w:rsid w:val="00BE5520"/>
    <w:rsid w:val="00BE5AEA"/>
    <w:rsid w:val="00BE5BB2"/>
    <w:rsid w:val="00BE5F6F"/>
    <w:rsid w:val="00BE653D"/>
    <w:rsid w:val="00BE698B"/>
    <w:rsid w:val="00BE6D81"/>
    <w:rsid w:val="00BE7501"/>
    <w:rsid w:val="00BE7BB6"/>
    <w:rsid w:val="00BE7C82"/>
    <w:rsid w:val="00BF0705"/>
    <w:rsid w:val="00BF0987"/>
    <w:rsid w:val="00BF0D30"/>
    <w:rsid w:val="00BF0FB3"/>
    <w:rsid w:val="00BF117D"/>
    <w:rsid w:val="00BF18E9"/>
    <w:rsid w:val="00BF1979"/>
    <w:rsid w:val="00BF1D42"/>
    <w:rsid w:val="00BF2575"/>
    <w:rsid w:val="00BF2E98"/>
    <w:rsid w:val="00BF319C"/>
    <w:rsid w:val="00BF3217"/>
    <w:rsid w:val="00BF3573"/>
    <w:rsid w:val="00BF383A"/>
    <w:rsid w:val="00BF3971"/>
    <w:rsid w:val="00BF472E"/>
    <w:rsid w:val="00BF48A4"/>
    <w:rsid w:val="00BF48BA"/>
    <w:rsid w:val="00BF5244"/>
    <w:rsid w:val="00BF563D"/>
    <w:rsid w:val="00BF5970"/>
    <w:rsid w:val="00BF5BDA"/>
    <w:rsid w:val="00BF5EEF"/>
    <w:rsid w:val="00BF5F06"/>
    <w:rsid w:val="00BF615E"/>
    <w:rsid w:val="00BF66A5"/>
    <w:rsid w:val="00BF69A8"/>
    <w:rsid w:val="00BF6BA7"/>
    <w:rsid w:val="00BF6C2D"/>
    <w:rsid w:val="00BF6D67"/>
    <w:rsid w:val="00BF7562"/>
    <w:rsid w:val="00BF7EB4"/>
    <w:rsid w:val="00C00102"/>
    <w:rsid w:val="00C004F4"/>
    <w:rsid w:val="00C007DF"/>
    <w:rsid w:val="00C01F45"/>
    <w:rsid w:val="00C021AE"/>
    <w:rsid w:val="00C023A5"/>
    <w:rsid w:val="00C02613"/>
    <w:rsid w:val="00C0282D"/>
    <w:rsid w:val="00C02B7A"/>
    <w:rsid w:val="00C02DE4"/>
    <w:rsid w:val="00C032D2"/>
    <w:rsid w:val="00C0332A"/>
    <w:rsid w:val="00C0418F"/>
    <w:rsid w:val="00C0436C"/>
    <w:rsid w:val="00C0444B"/>
    <w:rsid w:val="00C052AC"/>
    <w:rsid w:val="00C0551A"/>
    <w:rsid w:val="00C05613"/>
    <w:rsid w:val="00C05A16"/>
    <w:rsid w:val="00C05D82"/>
    <w:rsid w:val="00C05E03"/>
    <w:rsid w:val="00C061B9"/>
    <w:rsid w:val="00C067F1"/>
    <w:rsid w:val="00C06DB9"/>
    <w:rsid w:val="00C076C0"/>
    <w:rsid w:val="00C1035B"/>
    <w:rsid w:val="00C10A6E"/>
    <w:rsid w:val="00C1115C"/>
    <w:rsid w:val="00C1141E"/>
    <w:rsid w:val="00C124FA"/>
    <w:rsid w:val="00C126A7"/>
    <w:rsid w:val="00C13047"/>
    <w:rsid w:val="00C13E76"/>
    <w:rsid w:val="00C143EE"/>
    <w:rsid w:val="00C14FED"/>
    <w:rsid w:val="00C15149"/>
    <w:rsid w:val="00C152BD"/>
    <w:rsid w:val="00C15A0A"/>
    <w:rsid w:val="00C16330"/>
    <w:rsid w:val="00C165CE"/>
    <w:rsid w:val="00C16668"/>
    <w:rsid w:val="00C166CD"/>
    <w:rsid w:val="00C1676E"/>
    <w:rsid w:val="00C17111"/>
    <w:rsid w:val="00C175D9"/>
    <w:rsid w:val="00C17B97"/>
    <w:rsid w:val="00C17BAA"/>
    <w:rsid w:val="00C17C74"/>
    <w:rsid w:val="00C201DF"/>
    <w:rsid w:val="00C20357"/>
    <w:rsid w:val="00C20554"/>
    <w:rsid w:val="00C208F0"/>
    <w:rsid w:val="00C21296"/>
    <w:rsid w:val="00C21815"/>
    <w:rsid w:val="00C21876"/>
    <w:rsid w:val="00C21FFD"/>
    <w:rsid w:val="00C22030"/>
    <w:rsid w:val="00C220CF"/>
    <w:rsid w:val="00C2218B"/>
    <w:rsid w:val="00C222E9"/>
    <w:rsid w:val="00C2245D"/>
    <w:rsid w:val="00C22602"/>
    <w:rsid w:val="00C22E2B"/>
    <w:rsid w:val="00C22F3A"/>
    <w:rsid w:val="00C2360E"/>
    <w:rsid w:val="00C23D3E"/>
    <w:rsid w:val="00C24539"/>
    <w:rsid w:val="00C246F8"/>
    <w:rsid w:val="00C249B0"/>
    <w:rsid w:val="00C24A71"/>
    <w:rsid w:val="00C24B82"/>
    <w:rsid w:val="00C24C4D"/>
    <w:rsid w:val="00C25883"/>
    <w:rsid w:val="00C25A65"/>
    <w:rsid w:val="00C25DBB"/>
    <w:rsid w:val="00C26726"/>
    <w:rsid w:val="00C26BA2"/>
    <w:rsid w:val="00C26FF6"/>
    <w:rsid w:val="00C2713C"/>
    <w:rsid w:val="00C27B3A"/>
    <w:rsid w:val="00C27BEC"/>
    <w:rsid w:val="00C27DDF"/>
    <w:rsid w:val="00C27FA4"/>
    <w:rsid w:val="00C30022"/>
    <w:rsid w:val="00C302C8"/>
    <w:rsid w:val="00C307B9"/>
    <w:rsid w:val="00C308D0"/>
    <w:rsid w:val="00C30B8F"/>
    <w:rsid w:val="00C30B9B"/>
    <w:rsid w:val="00C3103E"/>
    <w:rsid w:val="00C317BD"/>
    <w:rsid w:val="00C319A3"/>
    <w:rsid w:val="00C31A73"/>
    <w:rsid w:val="00C31D25"/>
    <w:rsid w:val="00C32046"/>
    <w:rsid w:val="00C320C0"/>
    <w:rsid w:val="00C3223C"/>
    <w:rsid w:val="00C3228B"/>
    <w:rsid w:val="00C32477"/>
    <w:rsid w:val="00C327F7"/>
    <w:rsid w:val="00C32804"/>
    <w:rsid w:val="00C3286F"/>
    <w:rsid w:val="00C32DED"/>
    <w:rsid w:val="00C32FCD"/>
    <w:rsid w:val="00C335BA"/>
    <w:rsid w:val="00C348DB"/>
    <w:rsid w:val="00C34EC2"/>
    <w:rsid w:val="00C3546E"/>
    <w:rsid w:val="00C358CC"/>
    <w:rsid w:val="00C35AF3"/>
    <w:rsid w:val="00C35CDD"/>
    <w:rsid w:val="00C35D68"/>
    <w:rsid w:val="00C35FB2"/>
    <w:rsid w:val="00C36325"/>
    <w:rsid w:val="00C36C28"/>
    <w:rsid w:val="00C37068"/>
    <w:rsid w:val="00C37B9B"/>
    <w:rsid w:val="00C37C30"/>
    <w:rsid w:val="00C37DC9"/>
    <w:rsid w:val="00C40491"/>
    <w:rsid w:val="00C40B3C"/>
    <w:rsid w:val="00C40D6C"/>
    <w:rsid w:val="00C41138"/>
    <w:rsid w:val="00C41521"/>
    <w:rsid w:val="00C41861"/>
    <w:rsid w:val="00C41904"/>
    <w:rsid w:val="00C41C51"/>
    <w:rsid w:val="00C41D91"/>
    <w:rsid w:val="00C42608"/>
    <w:rsid w:val="00C42A5C"/>
    <w:rsid w:val="00C42C9A"/>
    <w:rsid w:val="00C42F5A"/>
    <w:rsid w:val="00C436C2"/>
    <w:rsid w:val="00C4386D"/>
    <w:rsid w:val="00C43A9F"/>
    <w:rsid w:val="00C44045"/>
    <w:rsid w:val="00C440DD"/>
    <w:rsid w:val="00C4452E"/>
    <w:rsid w:val="00C446AC"/>
    <w:rsid w:val="00C44F96"/>
    <w:rsid w:val="00C450AF"/>
    <w:rsid w:val="00C4534C"/>
    <w:rsid w:val="00C45470"/>
    <w:rsid w:val="00C45722"/>
    <w:rsid w:val="00C459AE"/>
    <w:rsid w:val="00C45DCA"/>
    <w:rsid w:val="00C46653"/>
    <w:rsid w:val="00C46CBC"/>
    <w:rsid w:val="00C46D51"/>
    <w:rsid w:val="00C472D6"/>
    <w:rsid w:val="00C47740"/>
    <w:rsid w:val="00C479A9"/>
    <w:rsid w:val="00C47D2A"/>
    <w:rsid w:val="00C51089"/>
    <w:rsid w:val="00C51409"/>
    <w:rsid w:val="00C51709"/>
    <w:rsid w:val="00C51968"/>
    <w:rsid w:val="00C52718"/>
    <w:rsid w:val="00C527DC"/>
    <w:rsid w:val="00C529F1"/>
    <w:rsid w:val="00C52A47"/>
    <w:rsid w:val="00C52C6F"/>
    <w:rsid w:val="00C52D43"/>
    <w:rsid w:val="00C52E2C"/>
    <w:rsid w:val="00C5316B"/>
    <w:rsid w:val="00C539E8"/>
    <w:rsid w:val="00C53FF6"/>
    <w:rsid w:val="00C541A3"/>
    <w:rsid w:val="00C54854"/>
    <w:rsid w:val="00C55183"/>
    <w:rsid w:val="00C55547"/>
    <w:rsid w:val="00C55D49"/>
    <w:rsid w:val="00C5606F"/>
    <w:rsid w:val="00C56E61"/>
    <w:rsid w:val="00C5786A"/>
    <w:rsid w:val="00C5794B"/>
    <w:rsid w:val="00C60036"/>
    <w:rsid w:val="00C604CB"/>
    <w:rsid w:val="00C60568"/>
    <w:rsid w:val="00C60E01"/>
    <w:rsid w:val="00C612AA"/>
    <w:rsid w:val="00C61477"/>
    <w:rsid w:val="00C61851"/>
    <w:rsid w:val="00C61896"/>
    <w:rsid w:val="00C61949"/>
    <w:rsid w:val="00C61E78"/>
    <w:rsid w:val="00C62072"/>
    <w:rsid w:val="00C6307C"/>
    <w:rsid w:val="00C63379"/>
    <w:rsid w:val="00C63525"/>
    <w:rsid w:val="00C635A0"/>
    <w:rsid w:val="00C6386A"/>
    <w:rsid w:val="00C63901"/>
    <w:rsid w:val="00C63D42"/>
    <w:rsid w:val="00C63E3A"/>
    <w:rsid w:val="00C645A4"/>
    <w:rsid w:val="00C648B0"/>
    <w:rsid w:val="00C648CA"/>
    <w:rsid w:val="00C648CC"/>
    <w:rsid w:val="00C64953"/>
    <w:rsid w:val="00C65867"/>
    <w:rsid w:val="00C66F2D"/>
    <w:rsid w:val="00C67227"/>
    <w:rsid w:val="00C67309"/>
    <w:rsid w:val="00C67377"/>
    <w:rsid w:val="00C676AF"/>
    <w:rsid w:val="00C67BB1"/>
    <w:rsid w:val="00C67F71"/>
    <w:rsid w:val="00C67FDB"/>
    <w:rsid w:val="00C704C9"/>
    <w:rsid w:val="00C70C3D"/>
    <w:rsid w:val="00C70D54"/>
    <w:rsid w:val="00C70F2C"/>
    <w:rsid w:val="00C70FB5"/>
    <w:rsid w:val="00C7104E"/>
    <w:rsid w:val="00C71628"/>
    <w:rsid w:val="00C71716"/>
    <w:rsid w:val="00C71AE7"/>
    <w:rsid w:val="00C71B1B"/>
    <w:rsid w:val="00C71BEC"/>
    <w:rsid w:val="00C72081"/>
    <w:rsid w:val="00C7280E"/>
    <w:rsid w:val="00C728F2"/>
    <w:rsid w:val="00C72BDF"/>
    <w:rsid w:val="00C72F11"/>
    <w:rsid w:val="00C73403"/>
    <w:rsid w:val="00C736A9"/>
    <w:rsid w:val="00C739AD"/>
    <w:rsid w:val="00C73A7D"/>
    <w:rsid w:val="00C7432F"/>
    <w:rsid w:val="00C74693"/>
    <w:rsid w:val="00C746C7"/>
    <w:rsid w:val="00C74A23"/>
    <w:rsid w:val="00C74A5F"/>
    <w:rsid w:val="00C74C7C"/>
    <w:rsid w:val="00C74F55"/>
    <w:rsid w:val="00C75281"/>
    <w:rsid w:val="00C75A6B"/>
    <w:rsid w:val="00C75B04"/>
    <w:rsid w:val="00C75CEC"/>
    <w:rsid w:val="00C7629B"/>
    <w:rsid w:val="00C7711F"/>
    <w:rsid w:val="00C773C2"/>
    <w:rsid w:val="00C773F0"/>
    <w:rsid w:val="00C77E97"/>
    <w:rsid w:val="00C8010E"/>
    <w:rsid w:val="00C80545"/>
    <w:rsid w:val="00C80A00"/>
    <w:rsid w:val="00C80DF8"/>
    <w:rsid w:val="00C80E11"/>
    <w:rsid w:val="00C81F50"/>
    <w:rsid w:val="00C82B1A"/>
    <w:rsid w:val="00C82DA4"/>
    <w:rsid w:val="00C834E6"/>
    <w:rsid w:val="00C8375D"/>
    <w:rsid w:val="00C83B41"/>
    <w:rsid w:val="00C83E04"/>
    <w:rsid w:val="00C83FD7"/>
    <w:rsid w:val="00C84179"/>
    <w:rsid w:val="00C841A9"/>
    <w:rsid w:val="00C843AF"/>
    <w:rsid w:val="00C84683"/>
    <w:rsid w:val="00C84D8B"/>
    <w:rsid w:val="00C85017"/>
    <w:rsid w:val="00C851CB"/>
    <w:rsid w:val="00C857E5"/>
    <w:rsid w:val="00C85B56"/>
    <w:rsid w:val="00C86324"/>
    <w:rsid w:val="00C865EE"/>
    <w:rsid w:val="00C86C2F"/>
    <w:rsid w:val="00C86DC1"/>
    <w:rsid w:val="00C8738C"/>
    <w:rsid w:val="00C87F06"/>
    <w:rsid w:val="00C90491"/>
    <w:rsid w:val="00C90CC9"/>
    <w:rsid w:val="00C91069"/>
    <w:rsid w:val="00C91706"/>
    <w:rsid w:val="00C91B8B"/>
    <w:rsid w:val="00C91E5E"/>
    <w:rsid w:val="00C92E7B"/>
    <w:rsid w:val="00C92FFC"/>
    <w:rsid w:val="00C9380B"/>
    <w:rsid w:val="00C938EF"/>
    <w:rsid w:val="00C93E01"/>
    <w:rsid w:val="00C93F84"/>
    <w:rsid w:val="00C93FCE"/>
    <w:rsid w:val="00C943AA"/>
    <w:rsid w:val="00C944D7"/>
    <w:rsid w:val="00C94655"/>
    <w:rsid w:val="00C9473C"/>
    <w:rsid w:val="00C9493F"/>
    <w:rsid w:val="00C94A80"/>
    <w:rsid w:val="00C952A3"/>
    <w:rsid w:val="00C953F9"/>
    <w:rsid w:val="00C9547B"/>
    <w:rsid w:val="00C95DE7"/>
    <w:rsid w:val="00C96084"/>
    <w:rsid w:val="00C9646E"/>
    <w:rsid w:val="00C9698D"/>
    <w:rsid w:val="00C96B37"/>
    <w:rsid w:val="00C97505"/>
    <w:rsid w:val="00C978C7"/>
    <w:rsid w:val="00C97B03"/>
    <w:rsid w:val="00CA01DD"/>
    <w:rsid w:val="00CA047D"/>
    <w:rsid w:val="00CA0B82"/>
    <w:rsid w:val="00CA0E26"/>
    <w:rsid w:val="00CA0FCC"/>
    <w:rsid w:val="00CA19FD"/>
    <w:rsid w:val="00CA1EED"/>
    <w:rsid w:val="00CA20BD"/>
    <w:rsid w:val="00CA21A3"/>
    <w:rsid w:val="00CA28EB"/>
    <w:rsid w:val="00CA2B7E"/>
    <w:rsid w:val="00CA2C77"/>
    <w:rsid w:val="00CA2ECA"/>
    <w:rsid w:val="00CA321A"/>
    <w:rsid w:val="00CA36C6"/>
    <w:rsid w:val="00CA3B04"/>
    <w:rsid w:val="00CA4EE1"/>
    <w:rsid w:val="00CA50FF"/>
    <w:rsid w:val="00CA5386"/>
    <w:rsid w:val="00CA5542"/>
    <w:rsid w:val="00CA5866"/>
    <w:rsid w:val="00CA6040"/>
    <w:rsid w:val="00CA60AA"/>
    <w:rsid w:val="00CA612F"/>
    <w:rsid w:val="00CA6165"/>
    <w:rsid w:val="00CA6A1F"/>
    <w:rsid w:val="00CA70C9"/>
    <w:rsid w:val="00CA74D4"/>
    <w:rsid w:val="00CA7704"/>
    <w:rsid w:val="00CA777C"/>
    <w:rsid w:val="00CA77FF"/>
    <w:rsid w:val="00CA7877"/>
    <w:rsid w:val="00CA792E"/>
    <w:rsid w:val="00CA79E9"/>
    <w:rsid w:val="00CA7BFB"/>
    <w:rsid w:val="00CA7DEE"/>
    <w:rsid w:val="00CB00E4"/>
    <w:rsid w:val="00CB05D3"/>
    <w:rsid w:val="00CB05E9"/>
    <w:rsid w:val="00CB083D"/>
    <w:rsid w:val="00CB0931"/>
    <w:rsid w:val="00CB0DF3"/>
    <w:rsid w:val="00CB1164"/>
    <w:rsid w:val="00CB139C"/>
    <w:rsid w:val="00CB1A1E"/>
    <w:rsid w:val="00CB1DAD"/>
    <w:rsid w:val="00CB1DD2"/>
    <w:rsid w:val="00CB20BE"/>
    <w:rsid w:val="00CB27B0"/>
    <w:rsid w:val="00CB27BB"/>
    <w:rsid w:val="00CB3145"/>
    <w:rsid w:val="00CB3AA9"/>
    <w:rsid w:val="00CB4E44"/>
    <w:rsid w:val="00CB4E8C"/>
    <w:rsid w:val="00CB4F7A"/>
    <w:rsid w:val="00CB5008"/>
    <w:rsid w:val="00CB5C34"/>
    <w:rsid w:val="00CB5ECC"/>
    <w:rsid w:val="00CB6761"/>
    <w:rsid w:val="00CB7089"/>
    <w:rsid w:val="00CB74EF"/>
    <w:rsid w:val="00CB7567"/>
    <w:rsid w:val="00CB78C9"/>
    <w:rsid w:val="00CB7A51"/>
    <w:rsid w:val="00CC0A37"/>
    <w:rsid w:val="00CC0B98"/>
    <w:rsid w:val="00CC0C63"/>
    <w:rsid w:val="00CC0C71"/>
    <w:rsid w:val="00CC1550"/>
    <w:rsid w:val="00CC180E"/>
    <w:rsid w:val="00CC19D7"/>
    <w:rsid w:val="00CC1CB9"/>
    <w:rsid w:val="00CC1D27"/>
    <w:rsid w:val="00CC2251"/>
    <w:rsid w:val="00CC2796"/>
    <w:rsid w:val="00CC2901"/>
    <w:rsid w:val="00CC29CF"/>
    <w:rsid w:val="00CC33CC"/>
    <w:rsid w:val="00CC358D"/>
    <w:rsid w:val="00CC3982"/>
    <w:rsid w:val="00CC4084"/>
    <w:rsid w:val="00CC4407"/>
    <w:rsid w:val="00CC482D"/>
    <w:rsid w:val="00CC4AB7"/>
    <w:rsid w:val="00CC4CE4"/>
    <w:rsid w:val="00CC506E"/>
    <w:rsid w:val="00CC5280"/>
    <w:rsid w:val="00CC53D4"/>
    <w:rsid w:val="00CC54CE"/>
    <w:rsid w:val="00CC57F6"/>
    <w:rsid w:val="00CC5874"/>
    <w:rsid w:val="00CC587D"/>
    <w:rsid w:val="00CC59E4"/>
    <w:rsid w:val="00CC5B58"/>
    <w:rsid w:val="00CC62DE"/>
    <w:rsid w:val="00CC63B9"/>
    <w:rsid w:val="00CC67D9"/>
    <w:rsid w:val="00CC6807"/>
    <w:rsid w:val="00CC69B3"/>
    <w:rsid w:val="00CC6FBF"/>
    <w:rsid w:val="00CC77BE"/>
    <w:rsid w:val="00CC7ACD"/>
    <w:rsid w:val="00CD0D67"/>
    <w:rsid w:val="00CD0E3C"/>
    <w:rsid w:val="00CD158D"/>
    <w:rsid w:val="00CD15B5"/>
    <w:rsid w:val="00CD1A7D"/>
    <w:rsid w:val="00CD1CB4"/>
    <w:rsid w:val="00CD1F3F"/>
    <w:rsid w:val="00CD2027"/>
    <w:rsid w:val="00CD2277"/>
    <w:rsid w:val="00CD27E6"/>
    <w:rsid w:val="00CD2987"/>
    <w:rsid w:val="00CD2FD1"/>
    <w:rsid w:val="00CD2FD6"/>
    <w:rsid w:val="00CD3402"/>
    <w:rsid w:val="00CD3A4F"/>
    <w:rsid w:val="00CD3C4F"/>
    <w:rsid w:val="00CD3E8D"/>
    <w:rsid w:val="00CD429E"/>
    <w:rsid w:val="00CD44E0"/>
    <w:rsid w:val="00CD47B4"/>
    <w:rsid w:val="00CD4893"/>
    <w:rsid w:val="00CD54FD"/>
    <w:rsid w:val="00CD5500"/>
    <w:rsid w:val="00CD5815"/>
    <w:rsid w:val="00CD5914"/>
    <w:rsid w:val="00CD607A"/>
    <w:rsid w:val="00CD67AA"/>
    <w:rsid w:val="00CD6B21"/>
    <w:rsid w:val="00CD7401"/>
    <w:rsid w:val="00CD7900"/>
    <w:rsid w:val="00CD7F7B"/>
    <w:rsid w:val="00CE0054"/>
    <w:rsid w:val="00CE0F79"/>
    <w:rsid w:val="00CE10B6"/>
    <w:rsid w:val="00CE1168"/>
    <w:rsid w:val="00CE12F3"/>
    <w:rsid w:val="00CE1A44"/>
    <w:rsid w:val="00CE2114"/>
    <w:rsid w:val="00CE2117"/>
    <w:rsid w:val="00CE22C0"/>
    <w:rsid w:val="00CE2550"/>
    <w:rsid w:val="00CE29BA"/>
    <w:rsid w:val="00CE2C40"/>
    <w:rsid w:val="00CE2FE2"/>
    <w:rsid w:val="00CE39BC"/>
    <w:rsid w:val="00CE4312"/>
    <w:rsid w:val="00CE479A"/>
    <w:rsid w:val="00CE4A9B"/>
    <w:rsid w:val="00CE4B97"/>
    <w:rsid w:val="00CE4C78"/>
    <w:rsid w:val="00CE4CE1"/>
    <w:rsid w:val="00CE4EE6"/>
    <w:rsid w:val="00CE5243"/>
    <w:rsid w:val="00CE5967"/>
    <w:rsid w:val="00CE59B7"/>
    <w:rsid w:val="00CE6397"/>
    <w:rsid w:val="00CE64D0"/>
    <w:rsid w:val="00CE65C6"/>
    <w:rsid w:val="00CE7032"/>
    <w:rsid w:val="00CE7231"/>
    <w:rsid w:val="00CE7A9C"/>
    <w:rsid w:val="00CE7F2E"/>
    <w:rsid w:val="00CE7F73"/>
    <w:rsid w:val="00CF001B"/>
    <w:rsid w:val="00CF01B2"/>
    <w:rsid w:val="00CF050C"/>
    <w:rsid w:val="00CF0833"/>
    <w:rsid w:val="00CF100F"/>
    <w:rsid w:val="00CF1065"/>
    <w:rsid w:val="00CF133F"/>
    <w:rsid w:val="00CF175E"/>
    <w:rsid w:val="00CF1BC6"/>
    <w:rsid w:val="00CF1CA4"/>
    <w:rsid w:val="00CF1D95"/>
    <w:rsid w:val="00CF1E9B"/>
    <w:rsid w:val="00CF2B1D"/>
    <w:rsid w:val="00CF38A6"/>
    <w:rsid w:val="00CF38BF"/>
    <w:rsid w:val="00CF3A19"/>
    <w:rsid w:val="00CF3B64"/>
    <w:rsid w:val="00CF4117"/>
    <w:rsid w:val="00CF41C1"/>
    <w:rsid w:val="00CF4B9A"/>
    <w:rsid w:val="00CF5779"/>
    <w:rsid w:val="00CF607A"/>
    <w:rsid w:val="00CF6CFA"/>
    <w:rsid w:val="00CF6FC7"/>
    <w:rsid w:val="00CF728F"/>
    <w:rsid w:val="00CF783F"/>
    <w:rsid w:val="00CF7ACD"/>
    <w:rsid w:val="00CF7C25"/>
    <w:rsid w:val="00CF7C93"/>
    <w:rsid w:val="00CF7D53"/>
    <w:rsid w:val="00D003A1"/>
    <w:rsid w:val="00D0048B"/>
    <w:rsid w:val="00D0104D"/>
    <w:rsid w:val="00D01090"/>
    <w:rsid w:val="00D01C76"/>
    <w:rsid w:val="00D01D54"/>
    <w:rsid w:val="00D02143"/>
    <w:rsid w:val="00D02688"/>
    <w:rsid w:val="00D026E5"/>
    <w:rsid w:val="00D02B67"/>
    <w:rsid w:val="00D03078"/>
    <w:rsid w:val="00D034F8"/>
    <w:rsid w:val="00D0360D"/>
    <w:rsid w:val="00D037C3"/>
    <w:rsid w:val="00D03919"/>
    <w:rsid w:val="00D03E70"/>
    <w:rsid w:val="00D03EB1"/>
    <w:rsid w:val="00D040BF"/>
    <w:rsid w:val="00D042A0"/>
    <w:rsid w:val="00D04D0C"/>
    <w:rsid w:val="00D055FF"/>
    <w:rsid w:val="00D05664"/>
    <w:rsid w:val="00D05EF4"/>
    <w:rsid w:val="00D05FF9"/>
    <w:rsid w:val="00D06860"/>
    <w:rsid w:val="00D068DD"/>
    <w:rsid w:val="00D06A54"/>
    <w:rsid w:val="00D06CF7"/>
    <w:rsid w:val="00D06DD9"/>
    <w:rsid w:val="00D06E7A"/>
    <w:rsid w:val="00D06F82"/>
    <w:rsid w:val="00D07563"/>
    <w:rsid w:val="00D07B5E"/>
    <w:rsid w:val="00D100DE"/>
    <w:rsid w:val="00D10265"/>
    <w:rsid w:val="00D103DA"/>
    <w:rsid w:val="00D10C33"/>
    <w:rsid w:val="00D11463"/>
    <w:rsid w:val="00D11790"/>
    <w:rsid w:val="00D11CB0"/>
    <w:rsid w:val="00D123D8"/>
    <w:rsid w:val="00D127DB"/>
    <w:rsid w:val="00D12FF4"/>
    <w:rsid w:val="00D13A09"/>
    <w:rsid w:val="00D13DA0"/>
    <w:rsid w:val="00D14018"/>
    <w:rsid w:val="00D145A9"/>
    <w:rsid w:val="00D14F46"/>
    <w:rsid w:val="00D154BC"/>
    <w:rsid w:val="00D156B7"/>
    <w:rsid w:val="00D15753"/>
    <w:rsid w:val="00D15865"/>
    <w:rsid w:val="00D159DE"/>
    <w:rsid w:val="00D160A3"/>
    <w:rsid w:val="00D166B6"/>
    <w:rsid w:val="00D1684C"/>
    <w:rsid w:val="00D168DB"/>
    <w:rsid w:val="00D16A82"/>
    <w:rsid w:val="00D16B18"/>
    <w:rsid w:val="00D16BA0"/>
    <w:rsid w:val="00D16D55"/>
    <w:rsid w:val="00D16E94"/>
    <w:rsid w:val="00D16FF9"/>
    <w:rsid w:val="00D17268"/>
    <w:rsid w:val="00D172A1"/>
    <w:rsid w:val="00D1732F"/>
    <w:rsid w:val="00D1764E"/>
    <w:rsid w:val="00D17762"/>
    <w:rsid w:val="00D17ACE"/>
    <w:rsid w:val="00D17D65"/>
    <w:rsid w:val="00D17F9A"/>
    <w:rsid w:val="00D20205"/>
    <w:rsid w:val="00D20940"/>
    <w:rsid w:val="00D20F36"/>
    <w:rsid w:val="00D21942"/>
    <w:rsid w:val="00D21BCC"/>
    <w:rsid w:val="00D21FF8"/>
    <w:rsid w:val="00D23121"/>
    <w:rsid w:val="00D2331F"/>
    <w:rsid w:val="00D235ED"/>
    <w:rsid w:val="00D23BAE"/>
    <w:rsid w:val="00D23F4E"/>
    <w:rsid w:val="00D23F5E"/>
    <w:rsid w:val="00D244AA"/>
    <w:rsid w:val="00D2453C"/>
    <w:rsid w:val="00D24D54"/>
    <w:rsid w:val="00D252CD"/>
    <w:rsid w:val="00D256DF"/>
    <w:rsid w:val="00D257DD"/>
    <w:rsid w:val="00D25EC1"/>
    <w:rsid w:val="00D263E1"/>
    <w:rsid w:val="00D26D53"/>
    <w:rsid w:val="00D27C34"/>
    <w:rsid w:val="00D300DD"/>
    <w:rsid w:val="00D301FD"/>
    <w:rsid w:val="00D3056A"/>
    <w:rsid w:val="00D3073A"/>
    <w:rsid w:val="00D30786"/>
    <w:rsid w:val="00D30B96"/>
    <w:rsid w:val="00D30D81"/>
    <w:rsid w:val="00D31566"/>
    <w:rsid w:val="00D3186D"/>
    <w:rsid w:val="00D31ADE"/>
    <w:rsid w:val="00D323F3"/>
    <w:rsid w:val="00D325E1"/>
    <w:rsid w:val="00D329B5"/>
    <w:rsid w:val="00D32AD8"/>
    <w:rsid w:val="00D32E44"/>
    <w:rsid w:val="00D32FC7"/>
    <w:rsid w:val="00D3300B"/>
    <w:rsid w:val="00D338F7"/>
    <w:rsid w:val="00D33980"/>
    <w:rsid w:val="00D342B9"/>
    <w:rsid w:val="00D3446B"/>
    <w:rsid w:val="00D345DD"/>
    <w:rsid w:val="00D3486F"/>
    <w:rsid w:val="00D34D92"/>
    <w:rsid w:val="00D352D8"/>
    <w:rsid w:val="00D356C4"/>
    <w:rsid w:val="00D35786"/>
    <w:rsid w:val="00D35C69"/>
    <w:rsid w:val="00D364EC"/>
    <w:rsid w:val="00D36BF9"/>
    <w:rsid w:val="00D37094"/>
    <w:rsid w:val="00D37936"/>
    <w:rsid w:val="00D37FF7"/>
    <w:rsid w:val="00D401F8"/>
    <w:rsid w:val="00D40342"/>
    <w:rsid w:val="00D40530"/>
    <w:rsid w:val="00D40723"/>
    <w:rsid w:val="00D40D70"/>
    <w:rsid w:val="00D4106B"/>
    <w:rsid w:val="00D41C99"/>
    <w:rsid w:val="00D41CD6"/>
    <w:rsid w:val="00D427CA"/>
    <w:rsid w:val="00D42B43"/>
    <w:rsid w:val="00D42BDB"/>
    <w:rsid w:val="00D42E94"/>
    <w:rsid w:val="00D433F5"/>
    <w:rsid w:val="00D439B7"/>
    <w:rsid w:val="00D44015"/>
    <w:rsid w:val="00D44197"/>
    <w:rsid w:val="00D4444B"/>
    <w:rsid w:val="00D444C7"/>
    <w:rsid w:val="00D448CB"/>
    <w:rsid w:val="00D44DBD"/>
    <w:rsid w:val="00D45097"/>
    <w:rsid w:val="00D457E1"/>
    <w:rsid w:val="00D45A8E"/>
    <w:rsid w:val="00D45DF0"/>
    <w:rsid w:val="00D45E88"/>
    <w:rsid w:val="00D463B0"/>
    <w:rsid w:val="00D4655F"/>
    <w:rsid w:val="00D46623"/>
    <w:rsid w:val="00D468F5"/>
    <w:rsid w:val="00D46C3B"/>
    <w:rsid w:val="00D46E8B"/>
    <w:rsid w:val="00D4703C"/>
    <w:rsid w:val="00D47370"/>
    <w:rsid w:val="00D4746A"/>
    <w:rsid w:val="00D47D41"/>
    <w:rsid w:val="00D50007"/>
    <w:rsid w:val="00D50824"/>
    <w:rsid w:val="00D50936"/>
    <w:rsid w:val="00D50AF3"/>
    <w:rsid w:val="00D50C44"/>
    <w:rsid w:val="00D50EFB"/>
    <w:rsid w:val="00D518C3"/>
    <w:rsid w:val="00D51A45"/>
    <w:rsid w:val="00D51D8D"/>
    <w:rsid w:val="00D525BE"/>
    <w:rsid w:val="00D52EA5"/>
    <w:rsid w:val="00D5357F"/>
    <w:rsid w:val="00D535AE"/>
    <w:rsid w:val="00D53C11"/>
    <w:rsid w:val="00D54302"/>
    <w:rsid w:val="00D5455E"/>
    <w:rsid w:val="00D54601"/>
    <w:rsid w:val="00D54777"/>
    <w:rsid w:val="00D54CB0"/>
    <w:rsid w:val="00D5541C"/>
    <w:rsid w:val="00D55A2F"/>
    <w:rsid w:val="00D55A99"/>
    <w:rsid w:val="00D566B5"/>
    <w:rsid w:val="00D5679C"/>
    <w:rsid w:val="00D573AC"/>
    <w:rsid w:val="00D57468"/>
    <w:rsid w:val="00D579C9"/>
    <w:rsid w:val="00D57BB5"/>
    <w:rsid w:val="00D57FF6"/>
    <w:rsid w:val="00D60B23"/>
    <w:rsid w:val="00D60BA7"/>
    <w:rsid w:val="00D60DA8"/>
    <w:rsid w:val="00D60EEF"/>
    <w:rsid w:val="00D61669"/>
    <w:rsid w:val="00D616ED"/>
    <w:rsid w:val="00D6204D"/>
    <w:rsid w:val="00D620AC"/>
    <w:rsid w:val="00D62794"/>
    <w:rsid w:val="00D629D7"/>
    <w:rsid w:val="00D62F99"/>
    <w:rsid w:val="00D62F9E"/>
    <w:rsid w:val="00D632B3"/>
    <w:rsid w:val="00D639B5"/>
    <w:rsid w:val="00D63AAD"/>
    <w:rsid w:val="00D63CC9"/>
    <w:rsid w:val="00D63EDD"/>
    <w:rsid w:val="00D63F76"/>
    <w:rsid w:val="00D64018"/>
    <w:rsid w:val="00D642A1"/>
    <w:rsid w:val="00D64448"/>
    <w:rsid w:val="00D64874"/>
    <w:rsid w:val="00D64C63"/>
    <w:rsid w:val="00D65913"/>
    <w:rsid w:val="00D65ED0"/>
    <w:rsid w:val="00D66687"/>
    <w:rsid w:val="00D666A9"/>
    <w:rsid w:val="00D6690D"/>
    <w:rsid w:val="00D66A01"/>
    <w:rsid w:val="00D66D1F"/>
    <w:rsid w:val="00D66DBA"/>
    <w:rsid w:val="00D66DE3"/>
    <w:rsid w:val="00D66FB0"/>
    <w:rsid w:val="00D6723D"/>
    <w:rsid w:val="00D67391"/>
    <w:rsid w:val="00D67551"/>
    <w:rsid w:val="00D675CB"/>
    <w:rsid w:val="00D703BA"/>
    <w:rsid w:val="00D70757"/>
    <w:rsid w:val="00D70A0A"/>
    <w:rsid w:val="00D70AC2"/>
    <w:rsid w:val="00D7159C"/>
    <w:rsid w:val="00D71870"/>
    <w:rsid w:val="00D719D8"/>
    <w:rsid w:val="00D71D6E"/>
    <w:rsid w:val="00D71EA4"/>
    <w:rsid w:val="00D720AE"/>
    <w:rsid w:val="00D723DA"/>
    <w:rsid w:val="00D724D2"/>
    <w:rsid w:val="00D7299B"/>
    <w:rsid w:val="00D72AC2"/>
    <w:rsid w:val="00D72AC8"/>
    <w:rsid w:val="00D7303A"/>
    <w:rsid w:val="00D73113"/>
    <w:rsid w:val="00D73A06"/>
    <w:rsid w:val="00D73B26"/>
    <w:rsid w:val="00D73B2B"/>
    <w:rsid w:val="00D73D19"/>
    <w:rsid w:val="00D73EE1"/>
    <w:rsid w:val="00D740E2"/>
    <w:rsid w:val="00D74229"/>
    <w:rsid w:val="00D74944"/>
    <w:rsid w:val="00D749A5"/>
    <w:rsid w:val="00D74EB5"/>
    <w:rsid w:val="00D74EFC"/>
    <w:rsid w:val="00D751E6"/>
    <w:rsid w:val="00D755D1"/>
    <w:rsid w:val="00D75B50"/>
    <w:rsid w:val="00D75FC1"/>
    <w:rsid w:val="00D7633D"/>
    <w:rsid w:val="00D764A2"/>
    <w:rsid w:val="00D76631"/>
    <w:rsid w:val="00D7672D"/>
    <w:rsid w:val="00D76C45"/>
    <w:rsid w:val="00D76D4C"/>
    <w:rsid w:val="00D76EF9"/>
    <w:rsid w:val="00D76EFB"/>
    <w:rsid w:val="00D77A85"/>
    <w:rsid w:val="00D77B24"/>
    <w:rsid w:val="00D77CE9"/>
    <w:rsid w:val="00D8094D"/>
    <w:rsid w:val="00D80A01"/>
    <w:rsid w:val="00D80CF2"/>
    <w:rsid w:val="00D80DCD"/>
    <w:rsid w:val="00D81625"/>
    <w:rsid w:val="00D81CA6"/>
    <w:rsid w:val="00D81FF5"/>
    <w:rsid w:val="00D8213B"/>
    <w:rsid w:val="00D821E2"/>
    <w:rsid w:val="00D82628"/>
    <w:rsid w:val="00D82917"/>
    <w:rsid w:val="00D82EE1"/>
    <w:rsid w:val="00D832B0"/>
    <w:rsid w:val="00D8480D"/>
    <w:rsid w:val="00D848FB"/>
    <w:rsid w:val="00D85FFC"/>
    <w:rsid w:val="00D86A03"/>
    <w:rsid w:val="00D8708D"/>
    <w:rsid w:val="00D874BA"/>
    <w:rsid w:val="00D877B8"/>
    <w:rsid w:val="00D87E4E"/>
    <w:rsid w:val="00D87FA9"/>
    <w:rsid w:val="00D9072F"/>
    <w:rsid w:val="00D91216"/>
    <w:rsid w:val="00D913D3"/>
    <w:rsid w:val="00D920BE"/>
    <w:rsid w:val="00D9275D"/>
    <w:rsid w:val="00D9283D"/>
    <w:rsid w:val="00D92CB0"/>
    <w:rsid w:val="00D9336E"/>
    <w:rsid w:val="00D93EAA"/>
    <w:rsid w:val="00D9410B"/>
    <w:rsid w:val="00D94319"/>
    <w:rsid w:val="00D95C8F"/>
    <w:rsid w:val="00D96175"/>
    <w:rsid w:val="00D9677A"/>
    <w:rsid w:val="00D96E49"/>
    <w:rsid w:val="00D97097"/>
    <w:rsid w:val="00D97321"/>
    <w:rsid w:val="00D97734"/>
    <w:rsid w:val="00D97D64"/>
    <w:rsid w:val="00DA01A1"/>
    <w:rsid w:val="00DA0AE7"/>
    <w:rsid w:val="00DA144B"/>
    <w:rsid w:val="00DA14F9"/>
    <w:rsid w:val="00DA17C8"/>
    <w:rsid w:val="00DA1E6D"/>
    <w:rsid w:val="00DA20EF"/>
    <w:rsid w:val="00DA21D3"/>
    <w:rsid w:val="00DA2369"/>
    <w:rsid w:val="00DA2BB1"/>
    <w:rsid w:val="00DA2C57"/>
    <w:rsid w:val="00DA2EE6"/>
    <w:rsid w:val="00DA346C"/>
    <w:rsid w:val="00DA357A"/>
    <w:rsid w:val="00DA3D8A"/>
    <w:rsid w:val="00DA4339"/>
    <w:rsid w:val="00DA475A"/>
    <w:rsid w:val="00DA4E83"/>
    <w:rsid w:val="00DA4F1C"/>
    <w:rsid w:val="00DA5109"/>
    <w:rsid w:val="00DA51B6"/>
    <w:rsid w:val="00DA53D1"/>
    <w:rsid w:val="00DA61D0"/>
    <w:rsid w:val="00DA646E"/>
    <w:rsid w:val="00DA64CA"/>
    <w:rsid w:val="00DA694C"/>
    <w:rsid w:val="00DA6C1D"/>
    <w:rsid w:val="00DA6D6A"/>
    <w:rsid w:val="00DA71C8"/>
    <w:rsid w:val="00DA7593"/>
    <w:rsid w:val="00DA7A14"/>
    <w:rsid w:val="00DB01B6"/>
    <w:rsid w:val="00DB06DC"/>
    <w:rsid w:val="00DB076D"/>
    <w:rsid w:val="00DB0D2C"/>
    <w:rsid w:val="00DB1D62"/>
    <w:rsid w:val="00DB2EBB"/>
    <w:rsid w:val="00DB2F05"/>
    <w:rsid w:val="00DB2F7E"/>
    <w:rsid w:val="00DB33ED"/>
    <w:rsid w:val="00DB399A"/>
    <w:rsid w:val="00DB4153"/>
    <w:rsid w:val="00DB4603"/>
    <w:rsid w:val="00DB4832"/>
    <w:rsid w:val="00DB4E3F"/>
    <w:rsid w:val="00DB526B"/>
    <w:rsid w:val="00DB5597"/>
    <w:rsid w:val="00DB573A"/>
    <w:rsid w:val="00DB5B06"/>
    <w:rsid w:val="00DB5CBE"/>
    <w:rsid w:val="00DB6096"/>
    <w:rsid w:val="00DB67CC"/>
    <w:rsid w:val="00DB67DD"/>
    <w:rsid w:val="00DB7C76"/>
    <w:rsid w:val="00DB7E33"/>
    <w:rsid w:val="00DC031C"/>
    <w:rsid w:val="00DC088C"/>
    <w:rsid w:val="00DC09B2"/>
    <w:rsid w:val="00DC0B1F"/>
    <w:rsid w:val="00DC0CE6"/>
    <w:rsid w:val="00DC0D89"/>
    <w:rsid w:val="00DC11B4"/>
    <w:rsid w:val="00DC155B"/>
    <w:rsid w:val="00DC17E2"/>
    <w:rsid w:val="00DC1CE8"/>
    <w:rsid w:val="00DC201A"/>
    <w:rsid w:val="00DC2B23"/>
    <w:rsid w:val="00DC2DB4"/>
    <w:rsid w:val="00DC2E32"/>
    <w:rsid w:val="00DC2F08"/>
    <w:rsid w:val="00DC304D"/>
    <w:rsid w:val="00DC30DA"/>
    <w:rsid w:val="00DC3100"/>
    <w:rsid w:val="00DC3468"/>
    <w:rsid w:val="00DC3776"/>
    <w:rsid w:val="00DC37E0"/>
    <w:rsid w:val="00DC3E4F"/>
    <w:rsid w:val="00DC3E80"/>
    <w:rsid w:val="00DC3ECD"/>
    <w:rsid w:val="00DC401C"/>
    <w:rsid w:val="00DC4875"/>
    <w:rsid w:val="00DC4921"/>
    <w:rsid w:val="00DC49FB"/>
    <w:rsid w:val="00DC4E82"/>
    <w:rsid w:val="00DC5017"/>
    <w:rsid w:val="00DC5078"/>
    <w:rsid w:val="00DC5081"/>
    <w:rsid w:val="00DC547E"/>
    <w:rsid w:val="00DC54A7"/>
    <w:rsid w:val="00DC5858"/>
    <w:rsid w:val="00DC586F"/>
    <w:rsid w:val="00DC5AAE"/>
    <w:rsid w:val="00DC5BC2"/>
    <w:rsid w:val="00DC6042"/>
    <w:rsid w:val="00DC68E2"/>
    <w:rsid w:val="00DC6B30"/>
    <w:rsid w:val="00DC7244"/>
    <w:rsid w:val="00DC72C0"/>
    <w:rsid w:val="00DC751B"/>
    <w:rsid w:val="00DC75D8"/>
    <w:rsid w:val="00DC76EE"/>
    <w:rsid w:val="00DC7840"/>
    <w:rsid w:val="00DC7CC7"/>
    <w:rsid w:val="00DD01F3"/>
    <w:rsid w:val="00DD0415"/>
    <w:rsid w:val="00DD0482"/>
    <w:rsid w:val="00DD0595"/>
    <w:rsid w:val="00DD0710"/>
    <w:rsid w:val="00DD0E81"/>
    <w:rsid w:val="00DD10A4"/>
    <w:rsid w:val="00DD1AD4"/>
    <w:rsid w:val="00DD1B77"/>
    <w:rsid w:val="00DD2154"/>
    <w:rsid w:val="00DD22EE"/>
    <w:rsid w:val="00DD3085"/>
    <w:rsid w:val="00DD3146"/>
    <w:rsid w:val="00DD38C1"/>
    <w:rsid w:val="00DD3921"/>
    <w:rsid w:val="00DD42A8"/>
    <w:rsid w:val="00DD4349"/>
    <w:rsid w:val="00DD4B4A"/>
    <w:rsid w:val="00DD4C66"/>
    <w:rsid w:val="00DD55B6"/>
    <w:rsid w:val="00DD597C"/>
    <w:rsid w:val="00DD5CD7"/>
    <w:rsid w:val="00DD5E29"/>
    <w:rsid w:val="00DD613D"/>
    <w:rsid w:val="00DD6A90"/>
    <w:rsid w:val="00DD6E4B"/>
    <w:rsid w:val="00DD74DA"/>
    <w:rsid w:val="00DD7A7B"/>
    <w:rsid w:val="00DD7A96"/>
    <w:rsid w:val="00DD7B07"/>
    <w:rsid w:val="00DE01B5"/>
    <w:rsid w:val="00DE0261"/>
    <w:rsid w:val="00DE0A9C"/>
    <w:rsid w:val="00DE0C63"/>
    <w:rsid w:val="00DE0CFC"/>
    <w:rsid w:val="00DE0F9D"/>
    <w:rsid w:val="00DE1094"/>
    <w:rsid w:val="00DE127B"/>
    <w:rsid w:val="00DE1296"/>
    <w:rsid w:val="00DE2481"/>
    <w:rsid w:val="00DE2AF5"/>
    <w:rsid w:val="00DE2DEC"/>
    <w:rsid w:val="00DE3092"/>
    <w:rsid w:val="00DE3196"/>
    <w:rsid w:val="00DE3332"/>
    <w:rsid w:val="00DE346F"/>
    <w:rsid w:val="00DE3531"/>
    <w:rsid w:val="00DE36BF"/>
    <w:rsid w:val="00DE40D5"/>
    <w:rsid w:val="00DE40EE"/>
    <w:rsid w:val="00DE4891"/>
    <w:rsid w:val="00DE4977"/>
    <w:rsid w:val="00DE4C06"/>
    <w:rsid w:val="00DE4EF0"/>
    <w:rsid w:val="00DE51DF"/>
    <w:rsid w:val="00DE540B"/>
    <w:rsid w:val="00DE5886"/>
    <w:rsid w:val="00DE61DB"/>
    <w:rsid w:val="00DE6B73"/>
    <w:rsid w:val="00DE6D85"/>
    <w:rsid w:val="00DE7662"/>
    <w:rsid w:val="00DE7D7C"/>
    <w:rsid w:val="00DE7ED0"/>
    <w:rsid w:val="00DE7F5C"/>
    <w:rsid w:val="00DE7FF0"/>
    <w:rsid w:val="00DF043A"/>
    <w:rsid w:val="00DF0519"/>
    <w:rsid w:val="00DF0612"/>
    <w:rsid w:val="00DF0772"/>
    <w:rsid w:val="00DF0ECB"/>
    <w:rsid w:val="00DF0F91"/>
    <w:rsid w:val="00DF14DF"/>
    <w:rsid w:val="00DF186A"/>
    <w:rsid w:val="00DF1EDB"/>
    <w:rsid w:val="00DF2299"/>
    <w:rsid w:val="00DF2B40"/>
    <w:rsid w:val="00DF2E8D"/>
    <w:rsid w:val="00DF2EAE"/>
    <w:rsid w:val="00DF304E"/>
    <w:rsid w:val="00DF34BC"/>
    <w:rsid w:val="00DF3698"/>
    <w:rsid w:val="00DF3B38"/>
    <w:rsid w:val="00DF3B8F"/>
    <w:rsid w:val="00DF40CC"/>
    <w:rsid w:val="00DF447B"/>
    <w:rsid w:val="00DF488F"/>
    <w:rsid w:val="00DF4AA1"/>
    <w:rsid w:val="00DF4C53"/>
    <w:rsid w:val="00DF4D9A"/>
    <w:rsid w:val="00DF4E5E"/>
    <w:rsid w:val="00DF51BE"/>
    <w:rsid w:val="00DF5D8C"/>
    <w:rsid w:val="00DF5F73"/>
    <w:rsid w:val="00DF677D"/>
    <w:rsid w:val="00DF6B19"/>
    <w:rsid w:val="00DF71F7"/>
    <w:rsid w:val="00DF77DC"/>
    <w:rsid w:val="00DF7D98"/>
    <w:rsid w:val="00DF7E60"/>
    <w:rsid w:val="00DF7FAE"/>
    <w:rsid w:val="00E00798"/>
    <w:rsid w:val="00E00B12"/>
    <w:rsid w:val="00E00F70"/>
    <w:rsid w:val="00E0108B"/>
    <w:rsid w:val="00E01B4D"/>
    <w:rsid w:val="00E0259F"/>
    <w:rsid w:val="00E028A4"/>
    <w:rsid w:val="00E02A39"/>
    <w:rsid w:val="00E02BA5"/>
    <w:rsid w:val="00E02D02"/>
    <w:rsid w:val="00E03B36"/>
    <w:rsid w:val="00E0414B"/>
    <w:rsid w:val="00E0456A"/>
    <w:rsid w:val="00E04A9A"/>
    <w:rsid w:val="00E04AB6"/>
    <w:rsid w:val="00E04C1B"/>
    <w:rsid w:val="00E04FFC"/>
    <w:rsid w:val="00E050C3"/>
    <w:rsid w:val="00E0536F"/>
    <w:rsid w:val="00E054D3"/>
    <w:rsid w:val="00E05625"/>
    <w:rsid w:val="00E05751"/>
    <w:rsid w:val="00E05934"/>
    <w:rsid w:val="00E05B0F"/>
    <w:rsid w:val="00E05BF6"/>
    <w:rsid w:val="00E05D03"/>
    <w:rsid w:val="00E061DA"/>
    <w:rsid w:val="00E06D1F"/>
    <w:rsid w:val="00E06D38"/>
    <w:rsid w:val="00E06EC8"/>
    <w:rsid w:val="00E072FC"/>
    <w:rsid w:val="00E07630"/>
    <w:rsid w:val="00E079B7"/>
    <w:rsid w:val="00E07C31"/>
    <w:rsid w:val="00E07E7E"/>
    <w:rsid w:val="00E1006F"/>
    <w:rsid w:val="00E10473"/>
    <w:rsid w:val="00E1078D"/>
    <w:rsid w:val="00E107B3"/>
    <w:rsid w:val="00E109F8"/>
    <w:rsid w:val="00E1134F"/>
    <w:rsid w:val="00E113DF"/>
    <w:rsid w:val="00E11A27"/>
    <w:rsid w:val="00E11F72"/>
    <w:rsid w:val="00E12320"/>
    <w:rsid w:val="00E123F2"/>
    <w:rsid w:val="00E12486"/>
    <w:rsid w:val="00E124E4"/>
    <w:rsid w:val="00E12720"/>
    <w:rsid w:val="00E131F5"/>
    <w:rsid w:val="00E133B8"/>
    <w:rsid w:val="00E13468"/>
    <w:rsid w:val="00E134C5"/>
    <w:rsid w:val="00E13561"/>
    <w:rsid w:val="00E13607"/>
    <w:rsid w:val="00E138C2"/>
    <w:rsid w:val="00E13AE2"/>
    <w:rsid w:val="00E13C29"/>
    <w:rsid w:val="00E14036"/>
    <w:rsid w:val="00E14038"/>
    <w:rsid w:val="00E140C0"/>
    <w:rsid w:val="00E14857"/>
    <w:rsid w:val="00E15491"/>
    <w:rsid w:val="00E15499"/>
    <w:rsid w:val="00E15B5A"/>
    <w:rsid w:val="00E15BFC"/>
    <w:rsid w:val="00E16143"/>
    <w:rsid w:val="00E1683E"/>
    <w:rsid w:val="00E16AF6"/>
    <w:rsid w:val="00E16DEF"/>
    <w:rsid w:val="00E171E1"/>
    <w:rsid w:val="00E17284"/>
    <w:rsid w:val="00E172BC"/>
    <w:rsid w:val="00E1796C"/>
    <w:rsid w:val="00E17AA0"/>
    <w:rsid w:val="00E17CCD"/>
    <w:rsid w:val="00E17DC3"/>
    <w:rsid w:val="00E205A2"/>
    <w:rsid w:val="00E20CC3"/>
    <w:rsid w:val="00E2103E"/>
    <w:rsid w:val="00E214B6"/>
    <w:rsid w:val="00E21708"/>
    <w:rsid w:val="00E218D5"/>
    <w:rsid w:val="00E21E14"/>
    <w:rsid w:val="00E22109"/>
    <w:rsid w:val="00E225A7"/>
    <w:rsid w:val="00E2260D"/>
    <w:rsid w:val="00E22673"/>
    <w:rsid w:val="00E2287C"/>
    <w:rsid w:val="00E22DE6"/>
    <w:rsid w:val="00E22FD3"/>
    <w:rsid w:val="00E23A0C"/>
    <w:rsid w:val="00E23BA6"/>
    <w:rsid w:val="00E242FE"/>
    <w:rsid w:val="00E246CD"/>
    <w:rsid w:val="00E24CB7"/>
    <w:rsid w:val="00E24E05"/>
    <w:rsid w:val="00E25267"/>
    <w:rsid w:val="00E252C4"/>
    <w:rsid w:val="00E25A25"/>
    <w:rsid w:val="00E25E0E"/>
    <w:rsid w:val="00E2642F"/>
    <w:rsid w:val="00E26F30"/>
    <w:rsid w:val="00E2731E"/>
    <w:rsid w:val="00E2794F"/>
    <w:rsid w:val="00E27C93"/>
    <w:rsid w:val="00E305F3"/>
    <w:rsid w:val="00E30DE1"/>
    <w:rsid w:val="00E32706"/>
    <w:rsid w:val="00E32A02"/>
    <w:rsid w:val="00E32B99"/>
    <w:rsid w:val="00E32BCC"/>
    <w:rsid w:val="00E32F50"/>
    <w:rsid w:val="00E33338"/>
    <w:rsid w:val="00E339F5"/>
    <w:rsid w:val="00E33DAB"/>
    <w:rsid w:val="00E34235"/>
    <w:rsid w:val="00E34527"/>
    <w:rsid w:val="00E345B1"/>
    <w:rsid w:val="00E34660"/>
    <w:rsid w:val="00E356FF"/>
    <w:rsid w:val="00E36277"/>
    <w:rsid w:val="00E36571"/>
    <w:rsid w:val="00E36668"/>
    <w:rsid w:val="00E36B4D"/>
    <w:rsid w:val="00E36F3F"/>
    <w:rsid w:val="00E37110"/>
    <w:rsid w:val="00E3727F"/>
    <w:rsid w:val="00E40A6B"/>
    <w:rsid w:val="00E412E6"/>
    <w:rsid w:val="00E41A58"/>
    <w:rsid w:val="00E41EE1"/>
    <w:rsid w:val="00E42007"/>
    <w:rsid w:val="00E42212"/>
    <w:rsid w:val="00E42FAC"/>
    <w:rsid w:val="00E430AF"/>
    <w:rsid w:val="00E43225"/>
    <w:rsid w:val="00E43B5B"/>
    <w:rsid w:val="00E43F76"/>
    <w:rsid w:val="00E4431E"/>
    <w:rsid w:val="00E44C29"/>
    <w:rsid w:val="00E44CF3"/>
    <w:rsid w:val="00E44E22"/>
    <w:rsid w:val="00E451FC"/>
    <w:rsid w:val="00E453CD"/>
    <w:rsid w:val="00E456E6"/>
    <w:rsid w:val="00E45AD8"/>
    <w:rsid w:val="00E466F7"/>
    <w:rsid w:val="00E47252"/>
    <w:rsid w:val="00E5002E"/>
    <w:rsid w:val="00E5028A"/>
    <w:rsid w:val="00E505B4"/>
    <w:rsid w:val="00E50BFA"/>
    <w:rsid w:val="00E519A6"/>
    <w:rsid w:val="00E51C0F"/>
    <w:rsid w:val="00E51C17"/>
    <w:rsid w:val="00E52530"/>
    <w:rsid w:val="00E52C3F"/>
    <w:rsid w:val="00E5395D"/>
    <w:rsid w:val="00E53AC4"/>
    <w:rsid w:val="00E551CB"/>
    <w:rsid w:val="00E552BE"/>
    <w:rsid w:val="00E556F5"/>
    <w:rsid w:val="00E558C0"/>
    <w:rsid w:val="00E55B6E"/>
    <w:rsid w:val="00E5667E"/>
    <w:rsid w:val="00E567D6"/>
    <w:rsid w:val="00E5695A"/>
    <w:rsid w:val="00E56D0D"/>
    <w:rsid w:val="00E571E5"/>
    <w:rsid w:val="00E5747F"/>
    <w:rsid w:val="00E575D0"/>
    <w:rsid w:val="00E57AEF"/>
    <w:rsid w:val="00E57FD1"/>
    <w:rsid w:val="00E605BC"/>
    <w:rsid w:val="00E60977"/>
    <w:rsid w:val="00E609A7"/>
    <w:rsid w:val="00E60E8D"/>
    <w:rsid w:val="00E61540"/>
    <w:rsid w:val="00E61541"/>
    <w:rsid w:val="00E62479"/>
    <w:rsid w:val="00E62859"/>
    <w:rsid w:val="00E634B6"/>
    <w:rsid w:val="00E63849"/>
    <w:rsid w:val="00E638C6"/>
    <w:rsid w:val="00E63AF4"/>
    <w:rsid w:val="00E63F35"/>
    <w:rsid w:val="00E64544"/>
    <w:rsid w:val="00E64613"/>
    <w:rsid w:val="00E647F4"/>
    <w:rsid w:val="00E649E5"/>
    <w:rsid w:val="00E64A48"/>
    <w:rsid w:val="00E64BDB"/>
    <w:rsid w:val="00E652A9"/>
    <w:rsid w:val="00E65404"/>
    <w:rsid w:val="00E6540A"/>
    <w:rsid w:val="00E6548D"/>
    <w:rsid w:val="00E672C3"/>
    <w:rsid w:val="00E677AE"/>
    <w:rsid w:val="00E67BE8"/>
    <w:rsid w:val="00E705AE"/>
    <w:rsid w:val="00E7106C"/>
    <w:rsid w:val="00E7124C"/>
    <w:rsid w:val="00E713B9"/>
    <w:rsid w:val="00E7196E"/>
    <w:rsid w:val="00E72345"/>
    <w:rsid w:val="00E72AB8"/>
    <w:rsid w:val="00E72B37"/>
    <w:rsid w:val="00E72CAB"/>
    <w:rsid w:val="00E73BA9"/>
    <w:rsid w:val="00E73F9E"/>
    <w:rsid w:val="00E741DE"/>
    <w:rsid w:val="00E75329"/>
    <w:rsid w:val="00E75468"/>
    <w:rsid w:val="00E75CE5"/>
    <w:rsid w:val="00E76872"/>
    <w:rsid w:val="00E768C7"/>
    <w:rsid w:val="00E76B9C"/>
    <w:rsid w:val="00E77849"/>
    <w:rsid w:val="00E77A93"/>
    <w:rsid w:val="00E77CDA"/>
    <w:rsid w:val="00E80E86"/>
    <w:rsid w:val="00E80F09"/>
    <w:rsid w:val="00E81039"/>
    <w:rsid w:val="00E81D89"/>
    <w:rsid w:val="00E81DD1"/>
    <w:rsid w:val="00E82563"/>
    <w:rsid w:val="00E82AA1"/>
    <w:rsid w:val="00E82ACA"/>
    <w:rsid w:val="00E83104"/>
    <w:rsid w:val="00E83532"/>
    <w:rsid w:val="00E835E9"/>
    <w:rsid w:val="00E83957"/>
    <w:rsid w:val="00E83B63"/>
    <w:rsid w:val="00E84103"/>
    <w:rsid w:val="00E843D0"/>
    <w:rsid w:val="00E84485"/>
    <w:rsid w:val="00E84525"/>
    <w:rsid w:val="00E848E9"/>
    <w:rsid w:val="00E84B97"/>
    <w:rsid w:val="00E85187"/>
    <w:rsid w:val="00E853C6"/>
    <w:rsid w:val="00E8572B"/>
    <w:rsid w:val="00E85A4E"/>
    <w:rsid w:val="00E85D8F"/>
    <w:rsid w:val="00E86A65"/>
    <w:rsid w:val="00E86BDA"/>
    <w:rsid w:val="00E8725B"/>
    <w:rsid w:val="00E87A67"/>
    <w:rsid w:val="00E87BC1"/>
    <w:rsid w:val="00E87D6A"/>
    <w:rsid w:val="00E87E75"/>
    <w:rsid w:val="00E90001"/>
    <w:rsid w:val="00E90203"/>
    <w:rsid w:val="00E9064A"/>
    <w:rsid w:val="00E90CC8"/>
    <w:rsid w:val="00E90D48"/>
    <w:rsid w:val="00E90DDA"/>
    <w:rsid w:val="00E91117"/>
    <w:rsid w:val="00E91336"/>
    <w:rsid w:val="00E91A23"/>
    <w:rsid w:val="00E91AFE"/>
    <w:rsid w:val="00E91DAA"/>
    <w:rsid w:val="00E91EAD"/>
    <w:rsid w:val="00E92A6F"/>
    <w:rsid w:val="00E92DB5"/>
    <w:rsid w:val="00E9323B"/>
    <w:rsid w:val="00E93CB1"/>
    <w:rsid w:val="00E9407C"/>
    <w:rsid w:val="00E945EA"/>
    <w:rsid w:val="00E94CA4"/>
    <w:rsid w:val="00E94CAC"/>
    <w:rsid w:val="00E95864"/>
    <w:rsid w:val="00E95BB2"/>
    <w:rsid w:val="00E95DD7"/>
    <w:rsid w:val="00E95E08"/>
    <w:rsid w:val="00E95E89"/>
    <w:rsid w:val="00E95F81"/>
    <w:rsid w:val="00E96636"/>
    <w:rsid w:val="00E96894"/>
    <w:rsid w:val="00E9692F"/>
    <w:rsid w:val="00E96DCF"/>
    <w:rsid w:val="00E97032"/>
    <w:rsid w:val="00E9733F"/>
    <w:rsid w:val="00E977C1"/>
    <w:rsid w:val="00E97833"/>
    <w:rsid w:val="00E97960"/>
    <w:rsid w:val="00E979FC"/>
    <w:rsid w:val="00E97A72"/>
    <w:rsid w:val="00EA0056"/>
    <w:rsid w:val="00EA0105"/>
    <w:rsid w:val="00EA016D"/>
    <w:rsid w:val="00EA0239"/>
    <w:rsid w:val="00EA0329"/>
    <w:rsid w:val="00EA0D8B"/>
    <w:rsid w:val="00EA1D41"/>
    <w:rsid w:val="00EA1F44"/>
    <w:rsid w:val="00EA2237"/>
    <w:rsid w:val="00EA28B0"/>
    <w:rsid w:val="00EA295E"/>
    <w:rsid w:val="00EA2C3B"/>
    <w:rsid w:val="00EA2F01"/>
    <w:rsid w:val="00EA3356"/>
    <w:rsid w:val="00EA337F"/>
    <w:rsid w:val="00EA3537"/>
    <w:rsid w:val="00EA3680"/>
    <w:rsid w:val="00EA36FA"/>
    <w:rsid w:val="00EA38DE"/>
    <w:rsid w:val="00EA3A17"/>
    <w:rsid w:val="00EA3EDC"/>
    <w:rsid w:val="00EA3FD1"/>
    <w:rsid w:val="00EA405A"/>
    <w:rsid w:val="00EA4306"/>
    <w:rsid w:val="00EA4437"/>
    <w:rsid w:val="00EA4974"/>
    <w:rsid w:val="00EA4C02"/>
    <w:rsid w:val="00EA5599"/>
    <w:rsid w:val="00EA5A86"/>
    <w:rsid w:val="00EA5D2F"/>
    <w:rsid w:val="00EA5DF0"/>
    <w:rsid w:val="00EA5F94"/>
    <w:rsid w:val="00EA64E3"/>
    <w:rsid w:val="00EA6581"/>
    <w:rsid w:val="00EA6664"/>
    <w:rsid w:val="00EA77B8"/>
    <w:rsid w:val="00EA7E09"/>
    <w:rsid w:val="00EB04D0"/>
    <w:rsid w:val="00EB09EC"/>
    <w:rsid w:val="00EB0E26"/>
    <w:rsid w:val="00EB111C"/>
    <w:rsid w:val="00EB1427"/>
    <w:rsid w:val="00EB14B5"/>
    <w:rsid w:val="00EB14C8"/>
    <w:rsid w:val="00EB1831"/>
    <w:rsid w:val="00EB1E5C"/>
    <w:rsid w:val="00EB2641"/>
    <w:rsid w:val="00EB3331"/>
    <w:rsid w:val="00EB3A85"/>
    <w:rsid w:val="00EB3F5C"/>
    <w:rsid w:val="00EB5679"/>
    <w:rsid w:val="00EB59EF"/>
    <w:rsid w:val="00EB5B53"/>
    <w:rsid w:val="00EB5BC3"/>
    <w:rsid w:val="00EB5D00"/>
    <w:rsid w:val="00EB6208"/>
    <w:rsid w:val="00EB6BB6"/>
    <w:rsid w:val="00EB6DF7"/>
    <w:rsid w:val="00EB73FA"/>
    <w:rsid w:val="00EB7912"/>
    <w:rsid w:val="00EB7C6C"/>
    <w:rsid w:val="00EB7E56"/>
    <w:rsid w:val="00EC050B"/>
    <w:rsid w:val="00EC055E"/>
    <w:rsid w:val="00EC090C"/>
    <w:rsid w:val="00EC1421"/>
    <w:rsid w:val="00EC1B11"/>
    <w:rsid w:val="00EC3141"/>
    <w:rsid w:val="00EC36C8"/>
    <w:rsid w:val="00EC3B11"/>
    <w:rsid w:val="00EC3CB4"/>
    <w:rsid w:val="00EC3E09"/>
    <w:rsid w:val="00EC3E9E"/>
    <w:rsid w:val="00EC4085"/>
    <w:rsid w:val="00EC40E2"/>
    <w:rsid w:val="00EC423D"/>
    <w:rsid w:val="00EC43F9"/>
    <w:rsid w:val="00EC45AB"/>
    <w:rsid w:val="00EC4F36"/>
    <w:rsid w:val="00EC5480"/>
    <w:rsid w:val="00EC5625"/>
    <w:rsid w:val="00EC5B6F"/>
    <w:rsid w:val="00EC5C83"/>
    <w:rsid w:val="00EC5EAE"/>
    <w:rsid w:val="00EC5EDC"/>
    <w:rsid w:val="00EC6265"/>
    <w:rsid w:val="00EC6BDE"/>
    <w:rsid w:val="00EC6D82"/>
    <w:rsid w:val="00EC6E45"/>
    <w:rsid w:val="00EC718E"/>
    <w:rsid w:val="00EC78E7"/>
    <w:rsid w:val="00EC7C40"/>
    <w:rsid w:val="00EC7F5C"/>
    <w:rsid w:val="00EC7FFC"/>
    <w:rsid w:val="00ED0130"/>
    <w:rsid w:val="00ED0396"/>
    <w:rsid w:val="00ED04B4"/>
    <w:rsid w:val="00ED084C"/>
    <w:rsid w:val="00ED0F8F"/>
    <w:rsid w:val="00ED0F97"/>
    <w:rsid w:val="00ED100F"/>
    <w:rsid w:val="00ED132A"/>
    <w:rsid w:val="00ED140C"/>
    <w:rsid w:val="00ED1588"/>
    <w:rsid w:val="00ED1C6C"/>
    <w:rsid w:val="00ED2107"/>
    <w:rsid w:val="00ED23D9"/>
    <w:rsid w:val="00ED247D"/>
    <w:rsid w:val="00ED255B"/>
    <w:rsid w:val="00ED25EB"/>
    <w:rsid w:val="00ED2BB5"/>
    <w:rsid w:val="00ED2C95"/>
    <w:rsid w:val="00ED30C8"/>
    <w:rsid w:val="00ED36D1"/>
    <w:rsid w:val="00ED3883"/>
    <w:rsid w:val="00ED3A27"/>
    <w:rsid w:val="00ED3C89"/>
    <w:rsid w:val="00ED435F"/>
    <w:rsid w:val="00ED4828"/>
    <w:rsid w:val="00ED4E50"/>
    <w:rsid w:val="00ED522F"/>
    <w:rsid w:val="00ED57DA"/>
    <w:rsid w:val="00ED5FE3"/>
    <w:rsid w:val="00ED64BD"/>
    <w:rsid w:val="00ED6544"/>
    <w:rsid w:val="00ED6942"/>
    <w:rsid w:val="00ED6B1A"/>
    <w:rsid w:val="00ED6B82"/>
    <w:rsid w:val="00ED6D4C"/>
    <w:rsid w:val="00ED7307"/>
    <w:rsid w:val="00ED76C5"/>
    <w:rsid w:val="00EE04F0"/>
    <w:rsid w:val="00EE0DED"/>
    <w:rsid w:val="00EE126A"/>
    <w:rsid w:val="00EE2184"/>
    <w:rsid w:val="00EE21F3"/>
    <w:rsid w:val="00EE2399"/>
    <w:rsid w:val="00EE24F5"/>
    <w:rsid w:val="00EE2740"/>
    <w:rsid w:val="00EE2743"/>
    <w:rsid w:val="00EE3035"/>
    <w:rsid w:val="00EE34ED"/>
    <w:rsid w:val="00EE3611"/>
    <w:rsid w:val="00EE36B4"/>
    <w:rsid w:val="00EE3768"/>
    <w:rsid w:val="00EE37E6"/>
    <w:rsid w:val="00EE3873"/>
    <w:rsid w:val="00EE3912"/>
    <w:rsid w:val="00EE3A17"/>
    <w:rsid w:val="00EE3AB1"/>
    <w:rsid w:val="00EE3DE6"/>
    <w:rsid w:val="00EE48F2"/>
    <w:rsid w:val="00EE4F3C"/>
    <w:rsid w:val="00EE57E6"/>
    <w:rsid w:val="00EE5C91"/>
    <w:rsid w:val="00EE63B2"/>
    <w:rsid w:val="00EE63D8"/>
    <w:rsid w:val="00EE6988"/>
    <w:rsid w:val="00EE6DB4"/>
    <w:rsid w:val="00EE77A1"/>
    <w:rsid w:val="00EE7B3C"/>
    <w:rsid w:val="00EE7B64"/>
    <w:rsid w:val="00EF007D"/>
    <w:rsid w:val="00EF02C1"/>
    <w:rsid w:val="00EF02D4"/>
    <w:rsid w:val="00EF035E"/>
    <w:rsid w:val="00EF0519"/>
    <w:rsid w:val="00EF0913"/>
    <w:rsid w:val="00EF0D1E"/>
    <w:rsid w:val="00EF0FB6"/>
    <w:rsid w:val="00EF0FE2"/>
    <w:rsid w:val="00EF14F6"/>
    <w:rsid w:val="00EF1B66"/>
    <w:rsid w:val="00EF1BEC"/>
    <w:rsid w:val="00EF1DAE"/>
    <w:rsid w:val="00EF26B1"/>
    <w:rsid w:val="00EF2DEE"/>
    <w:rsid w:val="00EF32B6"/>
    <w:rsid w:val="00EF3385"/>
    <w:rsid w:val="00EF3578"/>
    <w:rsid w:val="00EF3932"/>
    <w:rsid w:val="00EF3CDC"/>
    <w:rsid w:val="00EF3EE0"/>
    <w:rsid w:val="00EF482E"/>
    <w:rsid w:val="00EF4A11"/>
    <w:rsid w:val="00EF4E33"/>
    <w:rsid w:val="00EF52E2"/>
    <w:rsid w:val="00EF5326"/>
    <w:rsid w:val="00EF5719"/>
    <w:rsid w:val="00EF579B"/>
    <w:rsid w:val="00EF5C08"/>
    <w:rsid w:val="00EF5F6B"/>
    <w:rsid w:val="00EF640F"/>
    <w:rsid w:val="00EF670D"/>
    <w:rsid w:val="00EF6B1C"/>
    <w:rsid w:val="00EF6DF0"/>
    <w:rsid w:val="00EF6F4B"/>
    <w:rsid w:val="00EF6FE6"/>
    <w:rsid w:val="00EF7A80"/>
    <w:rsid w:val="00EF7C1F"/>
    <w:rsid w:val="00F00335"/>
    <w:rsid w:val="00F0080B"/>
    <w:rsid w:val="00F008DC"/>
    <w:rsid w:val="00F008E7"/>
    <w:rsid w:val="00F00BA6"/>
    <w:rsid w:val="00F00F6E"/>
    <w:rsid w:val="00F0106E"/>
    <w:rsid w:val="00F0141E"/>
    <w:rsid w:val="00F015F1"/>
    <w:rsid w:val="00F019FD"/>
    <w:rsid w:val="00F01BCC"/>
    <w:rsid w:val="00F0358A"/>
    <w:rsid w:val="00F037AC"/>
    <w:rsid w:val="00F0383F"/>
    <w:rsid w:val="00F03CF8"/>
    <w:rsid w:val="00F0433F"/>
    <w:rsid w:val="00F0437C"/>
    <w:rsid w:val="00F043D9"/>
    <w:rsid w:val="00F044D0"/>
    <w:rsid w:val="00F047C9"/>
    <w:rsid w:val="00F047ED"/>
    <w:rsid w:val="00F047F0"/>
    <w:rsid w:val="00F04A0B"/>
    <w:rsid w:val="00F05117"/>
    <w:rsid w:val="00F05623"/>
    <w:rsid w:val="00F056D0"/>
    <w:rsid w:val="00F059F4"/>
    <w:rsid w:val="00F05E16"/>
    <w:rsid w:val="00F05FEC"/>
    <w:rsid w:val="00F065FB"/>
    <w:rsid w:val="00F0677E"/>
    <w:rsid w:val="00F06812"/>
    <w:rsid w:val="00F069DF"/>
    <w:rsid w:val="00F069F5"/>
    <w:rsid w:val="00F071B9"/>
    <w:rsid w:val="00F07245"/>
    <w:rsid w:val="00F07C9B"/>
    <w:rsid w:val="00F07F10"/>
    <w:rsid w:val="00F1073F"/>
    <w:rsid w:val="00F10D5C"/>
    <w:rsid w:val="00F111CF"/>
    <w:rsid w:val="00F1160E"/>
    <w:rsid w:val="00F11749"/>
    <w:rsid w:val="00F117AD"/>
    <w:rsid w:val="00F11B50"/>
    <w:rsid w:val="00F11D76"/>
    <w:rsid w:val="00F121A5"/>
    <w:rsid w:val="00F12D7E"/>
    <w:rsid w:val="00F12FCC"/>
    <w:rsid w:val="00F1302C"/>
    <w:rsid w:val="00F1306F"/>
    <w:rsid w:val="00F1352E"/>
    <w:rsid w:val="00F142A6"/>
    <w:rsid w:val="00F14A42"/>
    <w:rsid w:val="00F14AA5"/>
    <w:rsid w:val="00F14EE3"/>
    <w:rsid w:val="00F15E20"/>
    <w:rsid w:val="00F16038"/>
    <w:rsid w:val="00F16110"/>
    <w:rsid w:val="00F16331"/>
    <w:rsid w:val="00F16572"/>
    <w:rsid w:val="00F16803"/>
    <w:rsid w:val="00F16C5F"/>
    <w:rsid w:val="00F1704C"/>
    <w:rsid w:val="00F17602"/>
    <w:rsid w:val="00F2049C"/>
    <w:rsid w:val="00F204E3"/>
    <w:rsid w:val="00F20F88"/>
    <w:rsid w:val="00F2153D"/>
    <w:rsid w:val="00F2170E"/>
    <w:rsid w:val="00F21D9B"/>
    <w:rsid w:val="00F22294"/>
    <w:rsid w:val="00F22845"/>
    <w:rsid w:val="00F22993"/>
    <w:rsid w:val="00F22CC4"/>
    <w:rsid w:val="00F23345"/>
    <w:rsid w:val="00F23E01"/>
    <w:rsid w:val="00F24179"/>
    <w:rsid w:val="00F244E8"/>
    <w:rsid w:val="00F247AD"/>
    <w:rsid w:val="00F24DB9"/>
    <w:rsid w:val="00F25773"/>
    <w:rsid w:val="00F264C2"/>
    <w:rsid w:val="00F26B48"/>
    <w:rsid w:val="00F26B78"/>
    <w:rsid w:val="00F26B95"/>
    <w:rsid w:val="00F27210"/>
    <w:rsid w:val="00F27451"/>
    <w:rsid w:val="00F27742"/>
    <w:rsid w:val="00F30013"/>
    <w:rsid w:val="00F30422"/>
    <w:rsid w:val="00F30BDA"/>
    <w:rsid w:val="00F30DF4"/>
    <w:rsid w:val="00F311D5"/>
    <w:rsid w:val="00F32276"/>
    <w:rsid w:val="00F326E4"/>
    <w:rsid w:val="00F32ACC"/>
    <w:rsid w:val="00F32EB2"/>
    <w:rsid w:val="00F330C7"/>
    <w:rsid w:val="00F3330D"/>
    <w:rsid w:val="00F33518"/>
    <w:rsid w:val="00F3388F"/>
    <w:rsid w:val="00F33D35"/>
    <w:rsid w:val="00F33DD5"/>
    <w:rsid w:val="00F342ED"/>
    <w:rsid w:val="00F34688"/>
    <w:rsid w:val="00F347E8"/>
    <w:rsid w:val="00F34938"/>
    <w:rsid w:val="00F34D1C"/>
    <w:rsid w:val="00F352E5"/>
    <w:rsid w:val="00F35D16"/>
    <w:rsid w:val="00F35D84"/>
    <w:rsid w:val="00F361F0"/>
    <w:rsid w:val="00F3654B"/>
    <w:rsid w:val="00F3664B"/>
    <w:rsid w:val="00F3710C"/>
    <w:rsid w:val="00F37A14"/>
    <w:rsid w:val="00F37AD7"/>
    <w:rsid w:val="00F40351"/>
    <w:rsid w:val="00F404CF"/>
    <w:rsid w:val="00F41364"/>
    <w:rsid w:val="00F4191E"/>
    <w:rsid w:val="00F41D53"/>
    <w:rsid w:val="00F41D5A"/>
    <w:rsid w:val="00F422D7"/>
    <w:rsid w:val="00F4258B"/>
    <w:rsid w:val="00F428D1"/>
    <w:rsid w:val="00F42D13"/>
    <w:rsid w:val="00F42EE1"/>
    <w:rsid w:val="00F43432"/>
    <w:rsid w:val="00F43CBD"/>
    <w:rsid w:val="00F43D3A"/>
    <w:rsid w:val="00F440F1"/>
    <w:rsid w:val="00F44F92"/>
    <w:rsid w:val="00F45036"/>
    <w:rsid w:val="00F4546B"/>
    <w:rsid w:val="00F455BD"/>
    <w:rsid w:val="00F45793"/>
    <w:rsid w:val="00F45B81"/>
    <w:rsid w:val="00F46E57"/>
    <w:rsid w:val="00F474B3"/>
    <w:rsid w:val="00F4750A"/>
    <w:rsid w:val="00F47777"/>
    <w:rsid w:val="00F47E26"/>
    <w:rsid w:val="00F50442"/>
    <w:rsid w:val="00F506A3"/>
    <w:rsid w:val="00F50A4B"/>
    <w:rsid w:val="00F5112E"/>
    <w:rsid w:val="00F51898"/>
    <w:rsid w:val="00F51C63"/>
    <w:rsid w:val="00F51D1C"/>
    <w:rsid w:val="00F52586"/>
    <w:rsid w:val="00F525D6"/>
    <w:rsid w:val="00F528F8"/>
    <w:rsid w:val="00F52BC2"/>
    <w:rsid w:val="00F5324F"/>
    <w:rsid w:val="00F53284"/>
    <w:rsid w:val="00F53B08"/>
    <w:rsid w:val="00F5442E"/>
    <w:rsid w:val="00F547F3"/>
    <w:rsid w:val="00F54F7A"/>
    <w:rsid w:val="00F552AE"/>
    <w:rsid w:val="00F555CF"/>
    <w:rsid w:val="00F56113"/>
    <w:rsid w:val="00F561EC"/>
    <w:rsid w:val="00F5621D"/>
    <w:rsid w:val="00F56F65"/>
    <w:rsid w:val="00F576ED"/>
    <w:rsid w:val="00F600D7"/>
    <w:rsid w:val="00F601E8"/>
    <w:rsid w:val="00F606B6"/>
    <w:rsid w:val="00F60A5A"/>
    <w:rsid w:val="00F60D40"/>
    <w:rsid w:val="00F60EE6"/>
    <w:rsid w:val="00F618BE"/>
    <w:rsid w:val="00F619EF"/>
    <w:rsid w:val="00F61A7E"/>
    <w:rsid w:val="00F622C9"/>
    <w:rsid w:val="00F6261F"/>
    <w:rsid w:val="00F62A36"/>
    <w:rsid w:val="00F62E8C"/>
    <w:rsid w:val="00F63087"/>
    <w:rsid w:val="00F631DB"/>
    <w:rsid w:val="00F634AE"/>
    <w:rsid w:val="00F63536"/>
    <w:rsid w:val="00F63D4C"/>
    <w:rsid w:val="00F649DE"/>
    <w:rsid w:val="00F65026"/>
    <w:rsid w:val="00F654A1"/>
    <w:rsid w:val="00F65957"/>
    <w:rsid w:val="00F65A3B"/>
    <w:rsid w:val="00F65BD3"/>
    <w:rsid w:val="00F65E93"/>
    <w:rsid w:val="00F660E2"/>
    <w:rsid w:val="00F66393"/>
    <w:rsid w:val="00F66676"/>
    <w:rsid w:val="00F6676D"/>
    <w:rsid w:val="00F6690D"/>
    <w:rsid w:val="00F6695F"/>
    <w:rsid w:val="00F66B14"/>
    <w:rsid w:val="00F66EBF"/>
    <w:rsid w:val="00F67837"/>
    <w:rsid w:val="00F678ED"/>
    <w:rsid w:val="00F67AF6"/>
    <w:rsid w:val="00F67B8D"/>
    <w:rsid w:val="00F67C99"/>
    <w:rsid w:val="00F7032F"/>
    <w:rsid w:val="00F705A2"/>
    <w:rsid w:val="00F7079E"/>
    <w:rsid w:val="00F70F15"/>
    <w:rsid w:val="00F71566"/>
    <w:rsid w:val="00F7162A"/>
    <w:rsid w:val="00F716F9"/>
    <w:rsid w:val="00F71D0B"/>
    <w:rsid w:val="00F722B2"/>
    <w:rsid w:val="00F727F0"/>
    <w:rsid w:val="00F729D6"/>
    <w:rsid w:val="00F72B47"/>
    <w:rsid w:val="00F7324D"/>
    <w:rsid w:val="00F7348F"/>
    <w:rsid w:val="00F736A5"/>
    <w:rsid w:val="00F73747"/>
    <w:rsid w:val="00F73858"/>
    <w:rsid w:val="00F73A78"/>
    <w:rsid w:val="00F73C16"/>
    <w:rsid w:val="00F73C9E"/>
    <w:rsid w:val="00F74077"/>
    <w:rsid w:val="00F74316"/>
    <w:rsid w:val="00F74436"/>
    <w:rsid w:val="00F74F7D"/>
    <w:rsid w:val="00F7512C"/>
    <w:rsid w:val="00F751B0"/>
    <w:rsid w:val="00F75541"/>
    <w:rsid w:val="00F75F89"/>
    <w:rsid w:val="00F76575"/>
    <w:rsid w:val="00F765C3"/>
    <w:rsid w:val="00F7698D"/>
    <w:rsid w:val="00F76A25"/>
    <w:rsid w:val="00F76BF5"/>
    <w:rsid w:val="00F77039"/>
    <w:rsid w:val="00F77119"/>
    <w:rsid w:val="00F7749B"/>
    <w:rsid w:val="00F776CE"/>
    <w:rsid w:val="00F8083D"/>
    <w:rsid w:val="00F80B44"/>
    <w:rsid w:val="00F80CC5"/>
    <w:rsid w:val="00F80CEA"/>
    <w:rsid w:val="00F81C66"/>
    <w:rsid w:val="00F81DBC"/>
    <w:rsid w:val="00F822A0"/>
    <w:rsid w:val="00F826FB"/>
    <w:rsid w:val="00F82790"/>
    <w:rsid w:val="00F8319D"/>
    <w:rsid w:val="00F838AD"/>
    <w:rsid w:val="00F83982"/>
    <w:rsid w:val="00F83F29"/>
    <w:rsid w:val="00F8459D"/>
    <w:rsid w:val="00F84F05"/>
    <w:rsid w:val="00F8515A"/>
    <w:rsid w:val="00F8515F"/>
    <w:rsid w:val="00F8531B"/>
    <w:rsid w:val="00F8623F"/>
    <w:rsid w:val="00F8678A"/>
    <w:rsid w:val="00F86FA9"/>
    <w:rsid w:val="00F876C1"/>
    <w:rsid w:val="00F87B30"/>
    <w:rsid w:val="00F87FF4"/>
    <w:rsid w:val="00F902F2"/>
    <w:rsid w:val="00F905F2"/>
    <w:rsid w:val="00F90757"/>
    <w:rsid w:val="00F91B85"/>
    <w:rsid w:val="00F9283F"/>
    <w:rsid w:val="00F92AE2"/>
    <w:rsid w:val="00F92B3F"/>
    <w:rsid w:val="00F92F1F"/>
    <w:rsid w:val="00F9397F"/>
    <w:rsid w:val="00F93AF6"/>
    <w:rsid w:val="00F94E49"/>
    <w:rsid w:val="00F94F89"/>
    <w:rsid w:val="00F94FD2"/>
    <w:rsid w:val="00F955AF"/>
    <w:rsid w:val="00F95716"/>
    <w:rsid w:val="00F95DFF"/>
    <w:rsid w:val="00F95F4A"/>
    <w:rsid w:val="00F95FC4"/>
    <w:rsid w:val="00F96229"/>
    <w:rsid w:val="00F965DC"/>
    <w:rsid w:val="00F96783"/>
    <w:rsid w:val="00F9738E"/>
    <w:rsid w:val="00F97B6E"/>
    <w:rsid w:val="00F97CE1"/>
    <w:rsid w:val="00F97E76"/>
    <w:rsid w:val="00F97FED"/>
    <w:rsid w:val="00FA03A3"/>
    <w:rsid w:val="00FA0995"/>
    <w:rsid w:val="00FA11A5"/>
    <w:rsid w:val="00FA1625"/>
    <w:rsid w:val="00FA1B92"/>
    <w:rsid w:val="00FA1EF6"/>
    <w:rsid w:val="00FA2022"/>
    <w:rsid w:val="00FA2B35"/>
    <w:rsid w:val="00FA311B"/>
    <w:rsid w:val="00FA3272"/>
    <w:rsid w:val="00FA3789"/>
    <w:rsid w:val="00FA3976"/>
    <w:rsid w:val="00FA3A5C"/>
    <w:rsid w:val="00FA3AC9"/>
    <w:rsid w:val="00FA4279"/>
    <w:rsid w:val="00FA49D0"/>
    <w:rsid w:val="00FA4ABF"/>
    <w:rsid w:val="00FA4D44"/>
    <w:rsid w:val="00FA568D"/>
    <w:rsid w:val="00FA6282"/>
    <w:rsid w:val="00FA6286"/>
    <w:rsid w:val="00FA653D"/>
    <w:rsid w:val="00FA71B6"/>
    <w:rsid w:val="00FA71D7"/>
    <w:rsid w:val="00FA7504"/>
    <w:rsid w:val="00FA7896"/>
    <w:rsid w:val="00FB0072"/>
    <w:rsid w:val="00FB03CE"/>
    <w:rsid w:val="00FB0458"/>
    <w:rsid w:val="00FB0554"/>
    <w:rsid w:val="00FB069F"/>
    <w:rsid w:val="00FB0B37"/>
    <w:rsid w:val="00FB1104"/>
    <w:rsid w:val="00FB11A0"/>
    <w:rsid w:val="00FB120D"/>
    <w:rsid w:val="00FB136C"/>
    <w:rsid w:val="00FB1468"/>
    <w:rsid w:val="00FB1715"/>
    <w:rsid w:val="00FB218D"/>
    <w:rsid w:val="00FB23E2"/>
    <w:rsid w:val="00FB2426"/>
    <w:rsid w:val="00FB28D5"/>
    <w:rsid w:val="00FB330D"/>
    <w:rsid w:val="00FB393A"/>
    <w:rsid w:val="00FB3981"/>
    <w:rsid w:val="00FB3CCA"/>
    <w:rsid w:val="00FB5527"/>
    <w:rsid w:val="00FB57EA"/>
    <w:rsid w:val="00FB5DCD"/>
    <w:rsid w:val="00FB5E1A"/>
    <w:rsid w:val="00FB5E9F"/>
    <w:rsid w:val="00FB5EE9"/>
    <w:rsid w:val="00FB6046"/>
    <w:rsid w:val="00FB62EB"/>
    <w:rsid w:val="00FB65EE"/>
    <w:rsid w:val="00FB6602"/>
    <w:rsid w:val="00FB6829"/>
    <w:rsid w:val="00FB714A"/>
    <w:rsid w:val="00FB72A9"/>
    <w:rsid w:val="00FB72D1"/>
    <w:rsid w:val="00FB7BBB"/>
    <w:rsid w:val="00FC0273"/>
    <w:rsid w:val="00FC0ADC"/>
    <w:rsid w:val="00FC0E04"/>
    <w:rsid w:val="00FC14E8"/>
    <w:rsid w:val="00FC17E4"/>
    <w:rsid w:val="00FC1BF6"/>
    <w:rsid w:val="00FC1E68"/>
    <w:rsid w:val="00FC22B5"/>
    <w:rsid w:val="00FC22BD"/>
    <w:rsid w:val="00FC2C2C"/>
    <w:rsid w:val="00FC2C6B"/>
    <w:rsid w:val="00FC2D73"/>
    <w:rsid w:val="00FC324E"/>
    <w:rsid w:val="00FC33C1"/>
    <w:rsid w:val="00FC3842"/>
    <w:rsid w:val="00FC418F"/>
    <w:rsid w:val="00FC436B"/>
    <w:rsid w:val="00FC4895"/>
    <w:rsid w:val="00FC536D"/>
    <w:rsid w:val="00FC54A6"/>
    <w:rsid w:val="00FC55C4"/>
    <w:rsid w:val="00FC5AF5"/>
    <w:rsid w:val="00FC620B"/>
    <w:rsid w:val="00FC672F"/>
    <w:rsid w:val="00FC68DD"/>
    <w:rsid w:val="00FC6BEA"/>
    <w:rsid w:val="00FC6C2F"/>
    <w:rsid w:val="00FC73E3"/>
    <w:rsid w:val="00FC76E7"/>
    <w:rsid w:val="00FC7926"/>
    <w:rsid w:val="00FC7BDE"/>
    <w:rsid w:val="00FC7EB9"/>
    <w:rsid w:val="00FD03E8"/>
    <w:rsid w:val="00FD04FE"/>
    <w:rsid w:val="00FD05DC"/>
    <w:rsid w:val="00FD087D"/>
    <w:rsid w:val="00FD09EF"/>
    <w:rsid w:val="00FD0F29"/>
    <w:rsid w:val="00FD112D"/>
    <w:rsid w:val="00FD1352"/>
    <w:rsid w:val="00FD160B"/>
    <w:rsid w:val="00FD1A0B"/>
    <w:rsid w:val="00FD200E"/>
    <w:rsid w:val="00FD2B27"/>
    <w:rsid w:val="00FD31A3"/>
    <w:rsid w:val="00FD3602"/>
    <w:rsid w:val="00FD3C7E"/>
    <w:rsid w:val="00FD3DDA"/>
    <w:rsid w:val="00FD3E53"/>
    <w:rsid w:val="00FD4055"/>
    <w:rsid w:val="00FD4566"/>
    <w:rsid w:val="00FD4602"/>
    <w:rsid w:val="00FD4706"/>
    <w:rsid w:val="00FD47E3"/>
    <w:rsid w:val="00FD4A6E"/>
    <w:rsid w:val="00FD554C"/>
    <w:rsid w:val="00FD5711"/>
    <w:rsid w:val="00FD57D6"/>
    <w:rsid w:val="00FD58E6"/>
    <w:rsid w:val="00FD61BA"/>
    <w:rsid w:val="00FD670F"/>
    <w:rsid w:val="00FD7282"/>
    <w:rsid w:val="00FD7787"/>
    <w:rsid w:val="00FD77E0"/>
    <w:rsid w:val="00FD78DD"/>
    <w:rsid w:val="00FD7F59"/>
    <w:rsid w:val="00FE026B"/>
    <w:rsid w:val="00FE0681"/>
    <w:rsid w:val="00FE0854"/>
    <w:rsid w:val="00FE0AF2"/>
    <w:rsid w:val="00FE0B64"/>
    <w:rsid w:val="00FE0BB5"/>
    <w:rsid w:val="00FE0D3A"/>
    <w:rsid w:val="00FE0EBE"/>
    <w:rsid w:val="00FE11E7"/>
    <w:rsid w:val="00FE1A7B"/>
    <w:rsid w:val="00FE22FB"/>
    <w:rsid w:val="00FE2360"/>
    <w:rsid w:val="00FE28C9"/>
    <w:rsid w:val="00FE28FC"/>
    <w:rsid w:val="00FE2B16"/>
    <w:rsid w:val="00FE35C4"/>
    <w:rsid w:val="00FE37E7"/>
    <w:rsid w:val="00FE39D3"/>
    <w:rsid w:val="00FE41FC"/>
    <w:rsid w:val="00FE4398"/>
    <w:rsid w:val="00FE4E73"/>
    <w:rsid w:val="00FE4FB2"/>
    <w:rsid w:val="00FE514E"/>
    <w:rsid w:val="00FE5E72"/>
    <w:rsid w:val="00FE5EAE"/>
    <w:rsid w:val="00FE5ECA"/>
    <w:rsid w:val="00FE6152"/>
    <w:rsid w:val="00FE644C"/>
    <w:rsid w:val="00FE66E0"/>
    <w:rsid w:val="00FE704D"/>
    <w:rsid w:val="00FE722E"/>
    <w:rsid w:val="00FE7F9B"/>
    <w:rsid w:val="00FF0595"/>
    <w:rsid w:val="00FF0FCB"/>
    <w:rsid w:val="00FF161A"/>
    <w:rsid w:val="00FF1778"/>
    <w:rsid w:val="00FF1998"/>
    <w:rsid w:val="00FF1AFB"/>
    <w:rsid w:val="00FF1CDB"/>
    <w:rsid w:val="00FF1FC5"/>
    <w:rsid w:val="00FF1FDB"/>
    <w:rsid w:val="00FF224B"/>
    <w:rsid w:val="00FF269A"/>
    <w:rsid w:val="00FF2CB1"/>
    <w:rsid w:val="00FF3534"/>
    <w:rsid w:val="00FF37C0"/>
    <w:rsid w:val="00FF3A8A"/>
    <w:rsid w:val="00FF40D0"/>
    <w:rsid w:val="00FF4AB0"/>
    <w:rsid w:val="00FF5271"/>
    <w:rsid w:val="00FF5312"/>
    <w:rsid w:val="00FF5C29"/>
    <w:rsid w:val="00FF603C"/>
    <w:rsid w:val="00FF60FC"/>
    <w:rsid w:val="00FF6565"/>
    <w:rsid w:val="00FF6772"/>
    <w:rsid w:val="00FF6AFF"/>
    <w:rsid w:val="00FF6E31"/>
    <w:rsid w:val="00FF7462"/>
    <w:rsid w:val="00FF74F6"/>
    <w:rsid w:val="00FF7635"/>
    <w:rsid w:val="00FF7BB3"/>
    <w:rsid w:val="00FF7D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6CBD52B0"/>
  <w15:docId w15:val="{D7CBDA76-45ED-4ECD-A0D7-EB7C28F52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6">
    <w:lsdException w:name="Normal" w:uiPriority="19"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4"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11" w:unhideWhenUsed="1"/>
    <w:lsdException w:name="Strong" w:uiPriority="6"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rsid w:val="004D7890"/>
    <w:pPr>
      <w:spacing w:before="160" w:after="160" w:line="280" w:lineRule="atLeast"/>
    </w:pPr>
    <w:rPr>
      <w:rFonts w:eastAsia="Cambria"/>
      <w:sz w:val="22"/>
      <w:szCs w:val="24"/>
      <w:lang w:eastAsia="ja-JP"/>
    </w:rPr>
  </w:style>
  <w:style w:type="paragraph" w:styleId="Heading1">
    <w:name w:val="heading 1"/>
    <w:next w:val="ARBody"/>
    <w:link w:val="Heading1Char"/>
    <w:uiPriority w:val="1"/>
    <w:qFormat/>
    <w:rsid w:val="00FD160B"/>
    <w:pPr>
      <w:keepNext/>
      <w:keepLines/>
      <w:pBdr>
        <w:bottom w:val="single" w:sz="12" w:space="8" w:color="E35205"/>
      </w:pBdr>
      <w:tabs>
        <w:tab w:val="right" w:pos="8498"/>
      </w:tabs>
      <w:spacing w:after="1000" w:line="216" w:lineRule="auto"/>
      <w:outlineLvl w:val="0"/>
    </w:pPr>
    <w:rPr>
      <w:rFonts w:ascii="VIC" w:hAnsi="VIC" w:cs="Arial"/>
      <w:b/>
      <w:color w:val="E35205"/>
      <w:sz w:val="48"/>
      <w:szCs w:val="48"/>
      <w:lang w:eastAsia="ja-JP"/>
    </w:rPr>
  </w:style>
  <w:style w:type="paragraph" w:styleId="Heading2">
    <w:name w:val="heading 2"/>
    <w:next w:val="ARBody"/>
    <w:link w:val="Heading2Char"/>
    <w:uiPriority w:val="1"/>
    <w:unhideWhenUsed/>
    <w:qFormat/>
    <w:rsid w:val="00FD160B"/>
    <w:pPr>
      <w:keepNext/>
      <w:keepLines/>
      <w:pageBreakBefore/>
      <w:spacing w:after="1000" w:line="400" w:lineRule="exact"/>
      <w:outlineLvl w:val="1"/>
    </w:pPr>
    <w:rPr>
      <w:rFonts w:ascii="VIC" w:hAnsi="VIC" w:cs="Arial"/>
      <w:b/>
      <w:color w:val="E35205"/>
      <w:sz w:val="40"/>
      <w:szCs w:val="40"/>
      <w:lang w:eastAsia="en-US"/>
    </w:rPr>
  </w:style>
  <w:style w:type="paragraph" w:styleId="Heading3">
    <w:name w:val="heading 3"/>
    <w:next w:val="ARBody"/>
    <w:link w:val="Heading3Char"/>
    <w:uiPriority w:val="1"/>
    <w:unhideWhenUsed/>
    <w:qFormat/>
    <w:rsid w:val="00FD160B"/>
    <w:pPr>
      <w:keepNext/>
      <w:keepLines/>
      <w:spacing w:before="440" w:after="180" w:line="228" w:lineRule="auto"/>
      <w:outlineLvl w:val="2"/>
    </w:pPr>
    <w:rPr>
      <w:rFonts w:ascii="VIC" w:hAnsi="VIC" w:cs="Arial"/>
      <w:b/>
      <w:caps/>
      <w:color w:val="201547"/>
      <w:sz w:val="30"/>
      <w:szCs w:val="30"/>
      <w:lang w:eastAsia="en-US"/>
    </w:rPr>
  </w:style>
  <w:style w:type="paragraph" w:styleId="Heading4">
    <w:name w:val="heading 4"/>
    <w:next w:val="ARBody"/>
    <w:link w:val="Heading4Char"/>
    <w:uiPriority w:val="1"/>
    <w:unhideWhenUsed/>
    <w:qFormat/>
    <w:rsid w:val="00FD160B"/>
    <w:pPr>
      <w:keepNext/>
      <w:keepLines/>
      <w:spacing w:before="240" w:after="120"/>
      <w:outlineLvl w:val="3"/>
    </w:pPr>
    <w:rPr>
      <w:rFonts w:ascii="VIC SemiBold" w:hAnsi="VIC SemiBold" w:cs="Arial"/>
      <w:color w:val="C5511A"/>
      <w:sz w:val="21"/>
      <w:szCs w:val="21"/>
      <w:lang w:eastAsia="en-US"/>
    </w:rPr>
  </w:style>
  <w:style w:type="paragraph" w:styleId="Heading5">
    <w:name w:val="heading 5"/>
    <w:next w:val="ARBody"/>
    <w:link w:val="Heading5Char"/>
    <w:uiPriority w:val="9"/>
    <w:unhideWhenUsed/>
    <w:qFormat/>
    <w:rsid w:val="00FD160B"/>
    <w:pPr>
      <w:keepNext/>
      <w:keepLines/>
      <w:spacing w:before="200" w:after="80"/>
      <w:outlineLvl w:val="4"/>
    </w:pPr>
    <w:rPr>
      <w:rFonts w:ascii="VIC SemiBold" w:hAnsi="VIC SemiBold" w:cs="Arial"/>
      <w:color w:val="333333"/>
      <w:sz w:val="18"/>
      <w:szCs w:val="18"/>
      <w:lang w:eastAsia="en-US"/>
    </w:rPr>
  </w:style>
  <w:style w:type="paragraph" w:styleId="Heading6">
    <w:name w:val="heading 6"/>
    <w:basedOn w:val="Normal"/>
    <w:next w:val="Normal"/>
    <w:link w:val="Heading6Char"/>
    <w:uiPriority w:val="9"/>
    <w:unhideWhenUsed/>
    <w:qFormat/>
    <w:rsid w:val="00FD160B"/>
    <w:pPr>
      <w:keepNext/>
      <w:keepLines/>
      <w:spacing w:before="200" w:after="80" w:line="240" w:lineRule="auto"/>
      <w:outlineLvl w:val="5"/>
    </w:pPr>
    <w:rPr>
      <w:rFonts w:ascii="VIC" w:eastAsiaTheme="majorEastAsia" w:hAnsi="VIC" w:cstheme="majorBidi"/>
      <w:i/>
      <w:iCs/>
      <w:sz w:val="18"/>
    </w:rPr>
  </w:style>
  <w:style w:type="paragraph" w:styleId="Heading7">
    <w:name w:val="heading 7"/>
    <w:basedOn w:val="Normal"/>
    <w:next w:val="Normal"/>
    <w:link w:val="Heading7Char"/>
    <w:uiPriority w:val="9"/>
    <w:unhideWhenUsed/>
    <w:qFormat/>
    <w:rsid w:val="00FD160B"/>
    <w:pPr>
      <w:spacing w:after="0"/>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D160B"/>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semiHidden/>
    <w:unhideWhenUsed/>
    <w:qFormat/>
    <w:rsid w:val="00FD160B"/>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FD160B"/>
  </w:style>
  <w:style w:type="character" w:customStyle="1" w:styleId="BodyTextChar">
    <w:name w:val="Body Text Char"/>
    <w:link w:val="BodyText"/>
    <w:uiPriority w:val="99"/>
    <w:semiHidden/>
    <w:rsid w:val="00FD160B"/>
    <w:rPr>
      <w:rFonts w:eastAsia="Cambria"/>
      <w:sz w:val="22"/>
      <w:szCs w:val="24"/>
      <w:lang w:eastAsia="ja-JP"/>
    </w:rPr>
  </w:style>
  <w:style w:type="character" w:styleId="Emphasis">
    <w:name w:val="Emphasis"/>
    <w:uiPriority w:val="20"/>
    <w:qFormat/>
    <w:rsid w:val="00FD160B"/>
    <w:rPr>
      <w:i/>
      <w:iCs/>
    </w:rPr>
  </w:style>
  <w:style w:type="paragraph" w:styleId="Footer">
    <w:name w:val="footer"/>
    <w:link w:val="FooterChar"/>
    <w:uiPriority w:val="99"/>
    <w:rsid w:val="00FD160B"/>
    <w:pPr>
      <w:tabs>
        <w:tab w:val="right" w:pos="8505"/>
      </w:tabs>
    </w:pPr>
    <w:rPr>
      <w:rFonts w:ascii="Rockwell" w:hAnsi="Rockwell"/>
      <w:szCs w:val="22"/>
      <w:lang w:eastAsia="ja-JP"/>
    </w:rPr>
  </w:style>
  <w:style w:type="character" w:customStyle="1" w:styleId="FooterChar">
    <w:name w:val="Footer Char"/>
    <w:link w:val="Footer"/>
    <w:uiPriority w:val="99"/>
    <w:rsid w:val="004D7890"/>
    <w:rPr>
      <w:rFonts w:ascii="Rockwell" w:hAnsi="Rockwell"/>
      <w:szCs w:val="22"/>
      <w:lang w:eastAsia="ja-JP"/>
    </w:rPr>
  </w:style>
  <w:style w:type="paragraph" w:styleId="Header">
    <w:name w:val="header"/>
    <w:basedOn w:val="Normal"/>
    <w:link w:val="HeaderChar"/>
    <w:uiPriority w:val="99"/>
    <w:rsid w:val="009844B9"/>
    <w:pPr>
      <w:tabs>
        <w:tab w:val="center" w:pos="4249"/>
        <w:tab w:val="center" w:pos="4320"/>
        <w:tab w:val="right" w:pos="8499"/>
        <w:tab w:val="right" w:pos="8640"/>
      </w:tabs>
      <w:spacing w:before="0" w:after="0" w:line="240" w:lineRule="auto"/>
    </w:pPr>
    <w:rPr>
      <w:rFonts w:ascii="VIC" w:hAnsi="VIC"/>
      <w:bCs/>
      <w:color w:val="808080" w:themeColor="background1" w:themeShade="80"/>
      <w:sz w:val="18"/>
      <w:szCs w:val="40"/>
      <w:lang w:val="en-US"/>
    </w:rPr>
  </w:style>
  <w:style w:type="character" w:customStyle="1" w:styleId="HeaderChar">
    <w:name w:val="Header Char"/>
    <w:link w:val="Header"/>
    <w:uiPriority w:val="99"/>
    <w:rsid w:val="009844B9"/>
    <w:rPr>
      <w:rFonts w:ascii="VIC" w:eastAsia="Cambria" w:hAnsi="VIC"/>
      <w:bCs/>
      <w:color w:val="808080" w:themeColor="background1" w:themeShade="80"/>
      <w:sz w:val="18"/>
      <w:szCs w:val="40"/>
      <w:lang w:val="en-US" w:eastAsia="ja-JP"/>
    </w:rPr>
  </w:style>
  <w:style w:type="character" w:customStyle="1" w:styleId="Heading1Char">
    <w:name w:val="Heading 1 Char"/>
    <w:link w:val="Heading1"/>
    <w:uiPriority w:val="1"/>
    <w:rsid w:val="00FD160B"/>
    <w:rPr>
      <w:rFonts w:ascii="VIC" w:hAnsi="VIC" w:cs="Arial"/>
      <w:b/>
      <w:color w:val="E35205"/>
      <w:sz w:val="48"/>
      <w:szCs w:val="48"/>
      <w:lang w:eastAsia="ja-JP"/>
    </w:rPr>
  </w:style>
  <w:style w:type="character" w:customStyle="1" w:styleId="Heading2Char">
    <w:name w:val="Heading 2 Char"/>
    <w:link w:val="Heading2"/>
    <w:uiPriority w:val="1"/>
    <w:rsid w:val="00FD160B"/>
    <w:rPr>
      <w:rFonts w:ascii="VIC" w:hAnsi="VIC" w:cs="Arial"/>
      <w:b/>
      <w:color w:val="E35205"/>
      <w:sz w:val="40"/>
      <w:szCs w:val="40"/>
      <w:lang w:eastAsia="en-US"/>
    </w:rPr>
  </w:style>
  <w:style w:type="character" w:customStyle="1" w:styleId="Heading3Char">
    <w:name w:val="Heading 3 Char"/>
    <w:link w:val="Heading3"/>
    <w:uiPriority w:val="1"/>
    <w:rsid w:val="00FD160B"/>
    <w:rPr>
      <w:rFonts w:ascii="VIC" w:hAnsi="VIC" w:cs="Arial"/>
      <w:b/>
      <w:caps/>
      <w:color w:val="201547"/>
      <w:sz w:val="30"/>
      <w:szCs w:val="30"/>
      <w:lang w:eastAsia="en-US"/>
    </w:rPr>
  </w:style>
  <w:style w:type="character" w:customStyle="1" w:styleId="Heading4Char">
    <w:name w:val="Heading 4 Char"/>
    <w:link w:val="Heading4"/>
    <w:uiPriority w:val="1"/>
    <w:rsid w:val="00FD160B"/>
    <w:rPr>
      <w:rFonts w:ascii="VIC SemiBold" w:hAnsi="VIC SemiBold" w:cs="Arial"/>
      <w:color w:val="C5511A"/>
      <w:sz w:val="21"/>
      <w:szCs w:val="21"/>
      <w:lang w:eastAsia="en-US"/>
    </w:rPr>
  </w:style>
  <w:style w:type="character" w:styleId="Hyperlink">
    <w:name w:val="Hyperlink"/>
    <w:uiPriority w:val="99"/>
    <w:unhideWhenUsed/>
    <w:rsid w:val="00FD160B"/>
    <w:rPr>
      <w:color w:val="004C97"/>
      <w:u w:val="dotted"/>
    </w:rPr>
  </w:style>
  <w:style w:type="paragraph" w:styleId="ListBullet">
    <w:name w:val="List Bullet"/>
    <w:basedOn w:val="Normal"/>
    <w:uiPriority w:val="24"/>
    <w:qFormat/>
    <w:rsid w:val="00FD160B"/>
    <w:pPr>
      <w:numPr>
        <w:numId w:val="26"/>
      </w:numPr>
      <w:spacing w:before="60" w:after="60"/>
    </w:pPr>
  </w:style>
  <w:style w:type="paragraph" w:styleId="ListBullet2">
    <w:name w:val="List Bullet 2"/>
    <w:basedOn w:val="Normal"/>
    <w:uiPriority w:val="19"/>
    <w:semiHidden/>
    <w:rsid w:val="00FD160B"/>
    <w:pPr>
      <w:spacing w:before="60" w:after="60"/>
      <w:ind w:left="567" w:hanging="283"/>
    </w:pPr>
  </w:style>
  <w:style w:type="character" w:styleId="PageNumber">
    <w:name w:val="page number"/>
    <w:uiPriority w:val="99"/>
    <w:semiHidden/>
    <w:rsid w:val="00FD160B"/>
    <w:rPr>
      <w:color w:val="auto"/>
      <w:sz w:val="16"/>
      <w:szCs w:val="26"/>
    </w:rPr>
  </w:style>
  <w:style w:type="character" w:styleId="Strong">
    <w:name w:val="Strong"/>
    <w:uiPriority w:val="6"/>
    <w:qFormat/>
    <w:rsid w:val="00FD160B"/>
    <w:rPr>
      <w:b/>
      <w:bCs/>
    </w:rPr>
  </w:style>
  <w:style w:type="paragraph" w:styleId="TOC1">
    <w:name w:val="toc 1"/>
    <w:basedOn w:val="Normal"/>
    <w:uiPriority w:val="39"/>
    <w:rsid w:val="00FD160B"/>
    <w:pPr>
      <w:keepNext/>
      <w:pBdr>
        <w:top w:val="dotted" w:sz="6" w:space="3" w:color="E35205"/>
        <w:bottom w:val="dotted" w:sz="6" w:space="3" w:color="E35205"/>
        <w:between w:val="dotted" w:sz="6" w:space="3" w:color="E35205"/>
      </w:pBdr>
      <w:tabs>
        <w:tab w:val="right" w:pos="8505"/>
      </w:tabs>
      <w:autoSpaceDE w:val="0"/>
      <w:autoSpaceDN w:val="0"/>
      <w:adjustRightInd w:val="0"/>
      <w:spacing w:before="0" w:after="0" w:line="228" w:lineRule="auto"/>
    </w:pPr>
    <w:rPr>
      <w:rFonts w:ascii="VIC" w:eastAsia="MS Mincho" w:hAnsi="VIC" w:cs="Arial"/>
      <w:b/>
      <w:noProof/>
      <w:sz w:val="18"/>
      <w:szCs w:val="18"/>
      <w:lang w:eastAsia="en-US"/>
    </w:rPr>
  </w:style>
  <w:style w:type="paragraph" w:styleId="TOC2">
    <w:name w:val="toc 2"/>
    <w:basedOn w:val="Normal"/>
    <w:uiPriority w:val="39"/>
    <w:rsid w:val="00FD160B"/>
    <w:pPr>
      <w:pBdr>
        <w:top w:val="dotted" w:sz="6" w:space="3" w:color="E35205"/>
        <w:bottom w:val="dotted" w:sz="6" w:space="3" w:color="E35205"/>
        <w:between w:val="dotted" w:sz="6" w:space="3" w:color="E35205"/>
      </w:pBdr>
      <w:tabs>
        <w:tab w:val="right" w:pos="8505"/>
      </w:tabs>
      <w:autoSpaceDE w:val="0"/>
      <w:autoSpaceDN w:val="0"/>
      <w:adjustRightInd w:val="0"/>
      <w:spacing w:before="0" w:after="0" w:line="228" w:lineRule="auto"/>
    </w:pPr>
    <w:rPr>
      <w:rFonts w:ascii="VIC" w:eastAsia="MS Mincho" w:hAnsi="VIC" w:cs="Arial"/>
      <w:noProof/>
      <w:sz w:val="18"/>
      <w:szCs w:val="18"/>
      <w:lang w:eastAsia="en-US"/>
    </w:rPr>
  </w:style>
  <w:style w:type="table" w:styleId="TableGrid">
    <w:name w:val="Table Grid"/>
    <w:basedOn w:val="TableNormal"/>
    <w:uiPriority w:val="59"/>
    <w:rsid w:val="00FD160B"/>
    <w:rPr>
      <w:rFonts w:ascii="Cambria" w:hAnsi="Cambr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BodyIndent">
    <w:name w:val="AR Body Indent"/>
    <w:basedOn w:val="ARBody"/>
    <w:uiPriority w:val="19"/>
    <w:rsid w:val="00FD160B"/>
    <w:pPr>
      <w:ind w:left="284"/>
    </w:pPr>
  </w:style>
  <w:style w:type="paragraph" w:customStyle="1" w:styleId="ARBody">
    <w:name w:val="AR Body"/>
    <w:qFormat/>
    <w:rsid w:val="00FD160B"/>
    <w:pPr>
      <w:autoSpaceDE w:val="0"/>
      <w:autoSpaceDN w:val="0"/>
      <w:adjustRightInd w:val="0"/>
      <w:spacing w:after="120" w:line="288" w:lineRule="auto"/>
    </w:pPr>
    <w:rPr>
      <w:rFonts w:ascii="VIC" w:hAnsi="VIC" w:cs="Arial"/>
      <w:sz w:val="18"/>
      <w:szCs w:val="18"/>
      <w:lang w:eastAsia="en-US"/>
    </w:rPr>
  </w:style>
  <w:style w:type="paragraph" w:customStyle="1" w:styleId="ARTableBody">
    <w:name w:val="AR Table Body"/>
    <w:uiPriority w:val="3"/>
    <w:qFormat/>
    <w:rsid w:val="00FD160B"/>
    <w:pPr>
      <w:spacing w:before="120" w:after="40"/>
    </w:pPr>
    <w:rPr>
      <w:rFonts w:ascii="VIC" w:hAnsi="VIC" w:cs="Arial"/>
      <w:sz w:val="16"/>
      <w:szCs w:val="16"/>
      <w:lang w:eastAsia="en-US"/>
    </w:rPr>
  </w:style>
  <w:style w:type="paragraph" w:customStyle="1" w:styleId="ARTableColHead">
    <w:name w:val="AR Table Col Head"/>
    <w:basedOn w:val="ARTableBody"/>
    <w:uiPriority w:val="3"/>
    <w:qFormat/>
    <w:rsid w:val="00AF13B0"/>
    <w:rPr>
      <w:b/>
      <w:bCs/>
      <w:color w:val="AB4823"/>
      <w:szCs w:val="15"/>
    </w:rPr>
  </w:style>
  <w:style w:type="paragraph" w:customStyle="1" w:styleId="ARBodynospace">
    <w:name w:val="AR Body no space"/>
    <w:basedOn w:val="ARBody"/>
    <w:uiPriority w:val="5"/>
    <w:qFormat/>
    <w:rsid w:val="00FD160B"/>
    <w:pPr>
      <w:spacing w:after="0"/>
    </w:pPr>
  </w:style>
  <w:style w:type="table" w:customStyle="1" w:styleId="Table">
    <w:name w:val="Table"/>
    <w:basedOn w:val="TableNormal"/>
    <w:uiPriority w:val="99"/>
    <w:rsid w:val="00FD160B"/>
    <w:rPr>
      <w:rFonts w:ascii="Cambria" w:hAnsi="Cambria"/>
      <w:lang w:val="en-GB" w:eastAsia="en-GB"/>
    </w:rPr>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uiPriority w:val="99"/>
    <w:qFormat/>
    <w:rsid w:val="00FD160B"/>
    <w:pPr>
      <w:numPr>
        <w:numId w:val="28"/>
      </w:numPr>
      <w:spacing w:after="40"/>
    </w:pPr>
    <w:rPr>
      <w:szCs w:val="19"/>
    </w:rPr>
  </w:style>
  <w:style w:type="paragraph" w:customStyle="1" w:styleId="ARTableSubhead">
    <w:name w:val="AR Table Subhead"/>
    <w:uiPriority w:val="3"/>
    <w:qFormat/>
    <w:rsid w:val="00FD160B"/>
    <w:pPr>
      <w:spacing w:before="80" w:after="40"/>
    </w:pPr>
    <w:rPr>
      <w:rFonts w:ascii="VIC" w:hAnsi="VIC" w:cs="Arial"/>
      <w:b/>
      <w:bCs/>
      <w:color w:val="53565A"/>
      <w:sz w:val="16"/>
      <w:szCs w:val="17"/>
      <w:lang w:eastAsia="en-US"/>
    </w:rPr>
  </w:style>
  <w:style w:type="paragraph" w:customStyle="1" w:styleId="ARTableFootnote">
    <w:name w:val="AR Table Footnote"/>
    <w:basedOn w:val="ARTableBody"/>
    <w:uiPriority w:val="4"/>
    <w:qFormat/>
    <w:rsid w:val="00FD160B"/>
    <w:pPr>
      <w:spacing w:before="60"/>
    </w:pPr>
    <w:rPr>
      <w:sz w:val="14"/>
      <w:szCs w:val="14"/>
    </w:rPr>
  </w:style>
  <w:style w:type="paragraph" w:styleId="TOCHeading">
    <w:name w:val="TOC Heading"/>
    <w:basedOn w:val="Heading1"/>
    <w:next w:val="Normal"/>
    <w:uiPriority w:val="39"/>
    <w:semiHidden/>
    <w:qFormat/>
    <w:rsid w:val="00FD160B"/>
    <w:pPr>
      <w:spacing w:before="480" w:after="0" w:line="276" w:lineRule="auto"/>
      <w:outlineLvl w:val="9"/>
    </w:pPr>
    <w:rPr>
      <w:rFonts w:ascii="Cambria" w:hAnsi="Cambria" w:cs="Times New Roman"/>
      <w:b w:val="0"/>
      <w:color w:val="365F91"/>
      <w:sz w:val="28"/>
      <w:szCs w:val="28"/>
      <w:lang w:val="en-US"/>
    </w:rPr>
  </w:style>
  <w:style w:type="paragraph" w:styleId="TOC3">
    <w:name w:val="toc 3"/>
    <w:basedOn w:val="Normal"/>
    <w:next w:val="Normal"/>
    <w:autoRedefine/>
    <w:uiPriority w:val="39"/>
    <w:rsid w:val="00FD160B"/>
    <w:pPr>
      <w:tabs>
        <w:tab w:val="right" w:pos="8035"/>
      </w:tabs>
      <w:spacing w:line="240" w:lineRule="exact"/>
      <w:ind w:left="442"/>
    </w:pPr>
  </w:style>
  <w:style w:type="paragraph" w:customStyle="1" w:styleId="ARFooter">
    <w:name w:val="AR Footer"/>
    <w:link w:val="ARFooterChar"/>
    <w:uiPriority w:val="8"/>
    <w:rsid w:val="00FD160B"/>
    <w:pPr>
      <w:pBdr>
        <w:top w:val="single" w:sz="4" w:space="5" w:color="E35205"/>
      </w:pBdr>
      <w:tabs>
        <w:tab w:val="right" w:pos="8505"/>
      </w:tabs>
    </w:pPr>
    <w:rPr>
      <w:rFonts w:ascii="VIC" w:hAnsi="VIC" w:cs="Arial"/>
      <w:color w:val="201547"/>
      <w:sz w:val="16"/>
      <w:szCs w:val="16"/>
      <w:lang w:eastAsia="ja-JP"/>
    </w:rPr>
  </w:style>
  <w:style w:type="character" w:customStyle="1" w:styleId="ARFooterChar">
    <w:name w:val="AR Footer Char"/>
    <w:link w:val="ARFooter"/>
    <w:uiPriority w:val="8"/>
    <w:rsid w:val="00FD160B"/>
    <w:rPr>
      <w:rFonts w:ascii="VIC" w:hAnsi="VIC" w:cs="Arial"/>
      <w:color w:val="201547"/>
      <w:sz w:val="16"/>
      <w:szCs w:val="16"/>
      <w:lang w:eastAsia="ja-JP"/>
    </w:rPr>
  </w:style>
  <w:style w:type="paragraph" w:styleId="BalloonText">
    <w:name w:val="Balloon Text"/>
    <w:basedOn w:val="Normal"/>
    <w:link w:val="BalloonTextChar"/>
    <w:uiPriority w:val="99"/>
    <w:semiHidden/>
    <w:unhideWhenUsed/>
    <w:rsid w:val="00FD160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D160B"/>
    <w:rPr>
      <w:rFonts w:ascii="Tahoma" w:eastAsia="Cambria" w:hAnsi="Tahoma" w:cs="Tahoma"/>
      <w:sz w:val="16"/>
      <w:szCs w:val="16"/>
      <w:lang w:eastAsia="ja-JP"/>
    </w:rPr>
  </w:style>
  <w:style w:type="paragraph" w:customStyle="1" w:styleId="ARTableFootnoteRight">
    <w:name w:val="AR Table Footnote Right"/>
    <w:basedOn w:val="ARTableFootnote"/>
    <w:uiPriority w:val="19"/>
    <w:rsid w:val="00FD160B"/>
    <w:pPr>
      <w:spacing w:before="40" w:after="0"/>
      <w:jc w:val="right"/>
    </w:pPr>
    <w:rPr>
      <w:i/>
    </w:rPr>
  </w:style>
  <w:style w:type="paragraph" w:styleId="ListParagraph">
    <w:name w:val="List Paragraph"/>
    <w:basedOn w:val="Normal"/>
    <w:uiPriority w:val="34"/>
    <w:qFormat/>
    <w:rsid w:val="00FD160B"/>
    <w:pPr>
      <w:spacing w:before="0" w:after="0" w:line="240" w:lineRule="auto"/>
      <w:ind w:left="720"/>
      <w:contextualSpacing/>
    </w:pPr>
    <w:rPr>
      <w:rFonts w:ascii="Times New Roman" w:eastAsia="Times New Roman" w:hAnsi="Times New Roman"/>
      <w:sz w:val="24"/>
      <w:szCs w:val="20"/>
      <w:lang w:val="en-GB" w:eastAsia="en-AU"/>
    </w:rPr>
  </w:style>
  <w:style w:type="character" w:styleId="SubtleEmphasis">
    <w:name w:val="Subtle Emphasis"/>
    <w:uiPriority w:val="65"/>
    <w:semiHidden/>
    <w:qFormat/>
    <w:rsid w:val="00FD160B"/>
    <w:rPr>
      <w:i/>
      <w:iCs/>
      <w:color w:val="808080"/>
    </w:rPr>
  </w:style>
  <w:style w:type="paragraph" w:customStyle="1" w:styleId="Tabletextnoindent">
    <w:name w:val="Table text no indent"/>
    <w:basedOn w:val="Normal"/>
    <w:semiHidden/>
    <w:rsid w:val="00FD160B"/>
    <w:pPr>
      <w:spacing w:after="80" w:line="240" w:lineRule="auto"/>
    </w:pPr>
    <w:rPr>
      <w:rFonts w:eastAsia="Times New Roman"/>
      <w:sz w:val="20"/>
      <w:szCs w:val="18"/>
      <w:lang w:eastAsia="en-US"/>
    </w:rPr>
  </w:style>
  <w:style w:type="character" w:customStyle="1" w:styleId="Heading5Char">
    <w:name w:val="Heading 5 Char"/>
    <w:link w:val="Heading5"/>
    <w:uiPriority w:val="9"/>
    <w:rsid w:val="00FD160B"/>
    <w:rPr>
      <w:rFonts w:ascii="VIC SemiBold" w:hAnsi="VIC SemiBold" w:cs="Arial"/>
      <w:color w:val="333333"/>
      <w:sz w:val="18"/>
      <w:szCs w:val="18"/>
      <w:lang w:eastAsia="en-US"/>
    </w:rPr>
  </w:style>
  <w:style w:type="paragraph" w:styleId="IntenseQuote">
    <w:name w:val="Intense Quote"/>
    <w:basedOn w:val="Normal"/>
    <w:next w:val="Normal"/>
    <w:link w:val="IntenseQuoteChar"/>
    <w:uiPriority w:val="98"/>
    <w:semiHidden/>
    <w:qFormat/>
    <w:rsid w:val="00FD160B"/>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semiHidden/>
    <w:rsid w:val="00FD160B"/>
    <w:rPr>
      <w:rFonts w:eastAsia="Cambria"/>
      <w:b/>
      <w:bCs/>
      <w:i/>
      <w:iCs/>
      <w:color w:val="0F4069"/>
      <w:sz w:val="22"/>
      <w:szCs w:val="24"/>
      <w:lang w:eastAsia="ja-JP"/>
    </w:rPr>
  </w:style>
  <w:style w:type="character" w:styleId="IntenseEmphasis">
    <w:name w:val="Intense Emphasis"/>
    <w:uiPriority w:val="98"/>
    <w:semiHidden/>
    <w:qFormat/>
    <w:rsid w:val="00FD160B"/>
    <w:rPr>
      <w:b/>
      <w:bCs/>
      <w:i/>
      <w:iCs/>
      <w:color w:val="0F4069"/>
    </w:rPr>
  </w:style>
  <w:style w:type="character" w:styleId="SubtleReference">
    <w:name w:val="Subtle Reference"/>
    <w:uiPriority w:val="67"/>
    <w:semiHidden/>
    <w:qFormat/>
    <w:rsid w:val="00FD160B"/>
    <w:rPr>
      <w:smallCaps/>
      <w:color w:val="0F4069"/>
      <w:u w:val="single"/>
    </w:rPr>
  </w:style>
  <w:style w:type="character" w:styleId="IntenseReference">
    <w:name w:val="Intense Reference"/>
    <w:uiPriority w:val="98"/>
    <w:semiHidden/>
    <w:qFormat/>
    <w:rsid w:val="00FD160B"/>
    <w:rPr>
      <w:b/>
      <w:bCs/>
      <w:smallCaps/>
      <w:color w:val="0F4069"/>
      <w:spacing w:val="5"/>
      <w:u w:val="single"/>
    </w:rPr>
  </w:style>
  <w:style w:type="paragraph" w:customStyle="1" w:styleId="ARTableBodyRight">
    <w:name w:val="AR Table Body Right"/>
    <w:basedOn w:val="ARTableBody"/>
    <w:uiPriority w:val="3"/>
    <w:rsid w:val="00FD160B"/>
    <w:pPr>
      <w:jc w:val="right"/>
    </w:pPr>
  </w:style>
  <w:style w:type="paragraph" w:styleId="CommentText">
    <w:name w:val="annotation text"/>
    <w:basedOn w:val="Normal"/>
    <w:link w:val="CommentTextChar"/>
    <w:uiPriority w:val="99"/>
    <w:semiHidden/>
    <w:unhideWhenUsed/>
    <w:rsid w:val="00FD160B"/>
    <w:rPr>
      <w:sz w:val="20"/>
      <w:szCs w:val="20"/>
    </w:rPr>
  </w:style>
  <w:style w:type="character" w:customStyle="1" w:styleId="CommentTextChar">
    <w:name w:val="Comment Text Char"/>
    <w:basedOn w:val="DefaultParagraphFont"/>
    <w:link w:val="CommentText"/>
    <w:uiPriority w:val="99"/>
    <w:semiHidden/>
    <w:rsid w:val="00FD160B"/>
    <w:rPr>
      <w:rFonts w:eastAsia="Cambria"/>
      <w:lang w:eastAsia="ja-JP"/>
    </w:rPr>
  </w:style>
  <w:style w:type="paragraph" w:styleId="TableofFigures">
    <w:name w:val="table of figures"/>
    <w:basedOn w:val="Normal"/>
    <w:next w:val="Normal"/>
    <w:link w:val="TableofFiguresChar"/>
    <w:semiHidden/>
    <w:rsid w:val="00FD160B"/>
  </w:style>
  <w:style w:type="character" w:customStyle="1" w:styleId="TableofFiguresChar">
    <w:name w:val="Table of Figures Char"/>
    <w:link w:val="TableofFigures"/>
    <w:semiHidden/>
    <w:locked/>
    <w:rsid w:val="00FD160B"/>
    <w:rPr>
      <w:rFonts w:eastAsia="Cambria"/>
      <w:sz w:val="22"/>
      <w:szCs w:val="24"/>
      <w:lang w:eastAsia="ja-JP"/>
    </w:rPr>
  </w:style>
  <w:style w:type="paragraph" w:customStyle="1" w:styleId="ARTableSubheadCentre">
    <w:name w:val="AR Table Subhead Centre"/>
    <w:basedOn w:val="ARTableSubhead"/>
    <w:next w:val="ARTableSubhead"/>
    <w:rsid w:val="00FD160B"/>
    <w:pPr>
      <w:jc w:val="center"/>
    </w:pPr>
  </w:style>
  <w:style w:type="paragraph" w:customStyle="1" w:styleId="ARTableSubheadRight">
    <w:name w:val="AR Table Subhead Right"/>
    <w:basedOn w:val="ARTableSubhead"/>
    <w:uiPriority w:val="3"/>
    <w:qFormat/>
    <w:rsid w:val="00FD160B"/>
    <w:pPr>
      <w:jc w:val="right"/>
    </w:pPr>
  </w:style>
  <w:style w:type="paragraph" w:customStyle="1" w:styleId="ARWebsite1">
    <w:name w:val="AR Website 1"/>
    <w:basedOn w:val="ARBodynospace"/>
    <w:uiPriority w:val="19"/>
    <w:rsid w:val="00FD160B"/>
    <w:pPr>
      <w:keepNext/>
    </w:pPr>
  </w:style>
  <w:style w:type="paragraph" w:customStyle="1" w:styleId="Indent">
    <w:name w:val="Indent"/>
    <w:basedOn w:val="Normal"/>
    <w:semiHidden/>
    <w:rsid w:val="00FD160B"/>
    <w:pPr>
      <w:spacing w:before="120" w:after="120" w:line="240" w:lineRule="auto"/>
      <w:ind w:left="360" w:hanging="360"/>
    </w:pPr>
    <w:rPr>
      <w:rFonts w:ascii="Garamond" w:eastAsia="Times New Roman" w:hAnsi="Garamond"/>
      <w:lang w:eastAsia="en-US"/>
    </w:rPr>
  </w:style>
  <w:style w:type="paragraph" w:customStyle="1" w:styleId="ARTableColHeadCentre">
    <w:name w:val="AR Table Col Head Centre"/>
    <w:basedOn w:val="ARTableColHead"/>
    <w:next w:val="ARTableColHead"/>
    <w:uiPriority w:val="19"/>
    <w:rsid w:val="00FD160B"/>
    <w:pPr>
      <w:jc w:val="center"/>
    </w:pPr>
  </w:style>
  <w:style w:type="paragraph" w:customStyle="1" w:styleId="ARTableColHeadRight">
    <w:name w:val="AR Table Col Head Right"/>
    <w:basedOn w:val="ARTableColHead"/>
    <w:uiPriority w:val="3"/>
    <w:qFormat/>
    <w:rsid w:val="00FD160B"/>
    <w:pPr>
      <w:jc w:val="right"/>
    </w:pPr>
  </w:style>
  <w:style w:type="character" w:styleId="FollowedHyperlink">
    <w:name w:val="FollowedHyperlink"/>
    <w:uiPriority w:val="11"/>
    <w:rsid w:val="00FD160B"/>
    <w:rPr>
      <w:color w:val="53565A"/>
      <w:u w:val="dotted"/>
    </w:rPr>
  </w:style>
  <w:style w:type="numbering" w:styleId="1ai">
    <w:name w:val="Outline List 1"/>
    <w:basedOn w:val="NoList"/>
    <w:uiPriority w:val="99"/>
    <w:semiHidden/>
    <w:unhideWhenUsed/>
    <w:rsid w:val="00FD160B"/>
    <w:pPr>
      <w:numPr>
        <w:numId w:val="1"/>
      </w:numPr>
    </w:pPr>
  </w:style>
  <w:style w:type="paragraph" w:customStyle="1" w:styleId="ARDisclosureIndex">
    <w:name w:val="AR Disclosure Index"/>
    <w:basedOn w:val="ARBody"/>
    <w:rsid w:val="005D53A7"/>
    <w:pPr>
      <w:pBdr>
        <w:top w:val="dotted" w:sz="6" w:space="3" w:color="53565A"/>
        <w:bottom w:val="dotted" w:sz="6" w:space="3" w:color="53565A"/>
        <w:between w:val="dotted" w:sz="6" w:space="3" w:color="53565A"/>
      </w:pBdr>
      <w:tabs>
        <w:tab w:val="right" w:pos="8505"/>
      </w:tabs>
      <w:spacing w:after="0" w:line="216" w:lineRule="auto"/>
      <w:ind w:left="1701" w:hanging="1701"/>
    </w:pPr>
    <w:rPr>
      <w:rFonts w:cs="Calibri"/>
    </w:rPr>
  </w:style>
  <w:style w:type="paragraph" w:customStyle="1" w:styleId="ARTableFootnoteIndent">
    <w:name w:val="AR Table Footnote Indent"/>
    <w:basedOn w:val="ARTableFootnote"/>
    <w:uiPriority w:val="4"/>
    <w:qFormat/>
    <w:rsid w:val="00FD160B"/>
    <w:pPr>
      <w:ind w:left="284" w:hanging="284"/>
    </w:pPr>
  </w:style>
  <w:style w:type="paragraph" w:customStyle="1" w:styleId="ARBodylargespace">
    <w:name w:val="AR Body large space"/>
    <w:basedOn w:val="ARBody"/>
    <w:rsid w:val="00FD160B"/>
    <w:pPr>
      <w:spacing w:after="200"/>
    </w:pPr>
  </w:style>
  <w:style w:type="paragraph" w:customStyle="1" w:styleId="ARTableBullet">
    <w:name w:val="AR Table Bullet"/>
    <w:basedOn w:val="ARTableBody"/>
    <w:uiPriority w:val="3"/>
    <w:qFormat/>
    <w:rsid w:val="00FD160B"/>
    <w:pPr>
      <w:numPr>
        <w:numId w:val="30"/>
      </w:numPr>
    </w:pPr>
  </w:style>
  <w:style w:type="paragraph" w:customStyle="1" w:styleId="ARTableSubheadBlack">
    <w:name w:val="AR Table Subhead Black"/>
    <w:basedOn w:val="ARTableSubhead"/>
    <w:rsid w:val="00AC08BC"/>
    <w:rPr>
      <w:color w:val="auto"/>
    </w:rPr>
  </w:style>
  <w:style w:type="numbering" w:customStyle="1" w:styleId="Numbers">
    <w:name w:val="Numbers"/>
    <w:uiPriority w:val="99"/>
    <w:rsid w:val="00FD160B"/>
    <w:pPr>
      <w:numPr>
        <w:numId w:val="2"/>
      </w:numPr>
    </w:pPr>
  </w:style>
  <w:style w:type="paragraph" w:customStyle="1" w:styleId="ARBullet2">
    <w:name w:val="AR Bullet 2"/>
    <w:basedOn w:val="ARBody"/>
    <w:uiPriority w:val="99"/>
    <w:qFormat/>
    <w:rsid w:val="00FD160B"/>
    <w:pPr>
      <w:numPr>
        <w:ilvl w:val="1"/>
        <w:numId w:val="28"/>
      </w:numPr>
      <w:spacing w:after="40"/>
    </w:pPr>
    <w:rPr>
      <w:szCs w:val="19"/>
    </w:rPr>
  </w:style>
  <w:style w:type="numbering" w:customStyle="1" w:styleId="ZZBullets">
    <w:name w:val="ZZ Bullets"/>
    <w:uiPriority w:val="99"/>
    <w:rsid w:val="00FD160B"/>
    <w:pPr>
      <w:numPr>
        <w:numId w:val="4"/>
      </w:numPr>
    </w:pPr>
  </w:style>
  <w:style w:type="paragraph" w:customStyle="1" w:styleId="ARNumberLowerAlpha">
    <w:name w:val="AR Number LowerAlpha"/>
    <w:basedOn w:val="ARBody"/>
    <w:rsid w:val="00FD160B"/>
    <w:pPr>
      <w:numPr>
        <w:numId w:val="27"/>
      </w:numPr>
      <w:spacing w:after="40"/>
    </w:pPr>
    <w:rPr>
      <w:lang w:val="en-GB"/>
    </w:rPr>
  </w:style>
  <w:style w:type="character" w:styleId="CommentReference">
    <w:name w:val="annotation reference"/>
    <w:basedOn w:val="DefaultParagraphFont"/>
    <w:uiPriority w:val="99"/>
    <w:semiHidden/>
    <w:unhideWhenUsed/>
    <w:rsid w:val="00FD160B"/>
    <w:rPr>
      <w:sz w:val="16"/>
      <w:szCs w:val="16"/>
    </w:rPr>
  </w:style>
  <w:style w:type="paragraph" w:styleId="CommentSubject">
    <w:name w:val="annotation subject"/>
    <w:basedOn w:val="CommentText"/>
    <w:next w:val="CommentText"/>
    <w:link w:val="CommentSubjectChar"/>
    <w:uiPriority w:val="99"/>
    <w:semiHidden/>
    <w:unhideWhenUsed/>
    <w:rsid w:val="00FD160B"/>
    <w:rPr>
      <w:b/>
      <w:bCs/>
    </w:rPr>
  </w:style>
  <w:style w:type="character" w:customStyle="1" w:styleId="CommentSubjectChar">
    <w:name w:val="Comment Subject Char"/>
    <w:basedOn w:val="CommentTextChar"/>
    <w:link w:val="CommentSubject"/>
    <w:uiPriority w:val="99"/>
    <w:semiHidden/>
    <w:rsid w:val="00FD160B"/>
    <w:rPr>
      <w:rFonts w:eastAsia="Cambria"/>
      <w:b/>
      <w:bCs/>
      <w:lang w:eastAsia="ja-JP"/>
    </w:rPr>
  </w:style>
  <w:style w:type="paragraph" w:styleId="Revision">
    <w:name w:val="Revision"/>
    <w:hidden/>
    <w:uiPriority w:val="71"/>
    <w:rsid w:val="00B1318B"/>
    <w:pPr>
      <w:spacing w:after="200" w:line="276" w:lineRule="auto"/>
    </w:pPr>
    <w:rPr>
      <w:rFonts w:eastAsia="Cambria"/>
      <w:sz w:val="22"/>
      <w:szCs w:val="24"/>
      <w:lang w:eastAsia="ja-JP"/>
    </w:rPr>
  </w:style>
  <w:style w:type="character" w:customStyle="1" w:styleId="Heading6Char">
    <w:name w:val="Heading 6 Char"/>
    <w:basedOn w:val="DefaultParagraphFont"/>
    <w:link w:val="Heading6"/>
    <w:uiPriority w:val="9"/>
    <w:rsid w:val="00FD160B"/>
    <w:rPr>
      <w:rFonts w:ascii="VIC" w:eastAsiaTheme="majorEastAsia" w:hAnsi="VIC" w:cstheme="majorBidi"/>
      <w:i/>
      <w:iCs/>
      <w:sz w:val="18"/>
      <w:szCs w:val="24"/>
      <w:lang w:eastAsia="ja-JP"/>
    </w:rPr>
  </w:style>
  <w:style w:type="character" w:customStyle="1" w:styleId="Heading7Char">
    <w:name w:val="Heading 7 Char"/>
    <w:link w:val="Heading7"/>
    <w:uiPriority w:val="9"/>
    <w:rsid w:val="00FD160B"/>
    <w:rPr>
      <w:rFonts w:ascii="Cambria" w:eastAsia="Times New Roman" w:hAnsi="Cambria"/>
      <w:i/>
      <w:iCs/>
      <w:sz w:val="22"/>
      <w:szCs w:val="24"/>
      <w:lang w:eastAsia="ja-JP"/>
    </w:rPr>
  </w:style>
  <w:style w:type="character" w:customStyle="1" w:styleId="Heading8Char">
    <w:name w:val="Heading 8 Char"/>
    <w:link w:val="Heading8"/>
    <w:uiPriority w:val="9"/>
    <w:semiHidden/>
    <w:rsid w:val="00FD160B"/>
    <w:rPr>
      <w:rFonts w:ascii="Cambria" w:eastAsia="Times New Roman" w:hAnsi="Cambria"/>
      <w:lang w:eastAsia="ja-JP"/>
    </w:rPr>
  </w:style>
  <w:style w:type="character" w:customStyle="1" w:styleId="Heading9Char">
    <w:name w:val="Heading 9 Char"/>
    <w:aliases w:val="Legal Level 1.1.1.1. Char1"/>
    <w:link w:val="Heading9"/>
    <w:uiPriority w:val="9"/>
    <w:semiHidden/>
    <w:rsid w:val="00FD160B"/>
    <w:rPr>
      <w:rFonts w:ascii="Cambria" w:eastAsia="Times New Roman" w:hAnsi="Cambria"/>
      <w:i/>
      <w:iCs/>
      <w:spacing w:val="5"/>
      <w:lang w:eastAsia="ja-JP"/>
    </w:rPr>
  </w:style>
  <w:style w:type="paragraph" w:styleId="Title">
    <w:name w:val="Title"/>
    <w:basedOn w:val="Normal"/>
    <w:next w:val="Normal"/>
    <w:link w:val="TitleChar"/>
    <w:uiPriority w:val="10"/>
    <w:semiHidden/>
    <w:qFormat/>
    <w:rsid w:val="00FD160B"/>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semiHidden/>
    <w:rsid w:val="00FD160B"/>
    <w:rPr>
      <w:rFonts w:ascii="Cambria" w:eastAsia="Times New Roman" w:hAnsi="Cambria"/>
      <w:spacing w:val="5"/>
      <w:sz w:val="52"/>
      <w:szCs w:val="52"/>
      <w:lang w:eastAsia="ja-JP"/>
    </w:rPr>
  </w:style>
  <w:style w:type="paragraph" w:styleId="Subtitle">
    <w:name w:val="Subtitle"/>
    <w:basedOn w:val="Normal"/>
    <w:next w:val="Normal"/>
    <w:link w:val="SubtitleChar"/>
    <w:uiPriority w:val="11"/>
    <w:semiHidden/>
    <w:qFormat/>
    <w:rsid w:val="00FD160B"/>
    <w:pPr>
      <w:spacing w:after="600"/>
    </w:pPr>
    <w:rPr>
      <w:rFonts w:ascii="Cambria" w:eastAsia="Times New Roman" w:hAnsi="Cambria"/>
      <w:i/>
      <w:iCs/>
      <w:spacing w:val="13"/>
      <w:sz w:val="24"/>
    </w:rPr>
  </w:style>
  <w:style w:type="character" w:customStyle="1" w:styleId="SubtitleChar">
    <w:name w:val="Subtitle Char"/>
    <w:link w:val="Subtitle"/>
    <w:uiPriority w:val="11"/>
    <w:semiHidden/>
    <w:rsid w:val="00FD160B"/>
    <w:rPr>
      <w:rFonts w:ascii="Cambria" w:eastAsia="Times New Roman" w:hAnsi="Cambria"/>
      <w:i/>
      <w:iCs/>
      <w:spacing w:val="13"/>
      <w:sz w:val="24"/>
      <w:szCs w:val="24"/>
      <w:lang w:eastAsia="ja-JP"/>
    </w:rPr>
  </w:style>
  <w:style w:type="paragraph" w:styleId="NoSpacing">
    <w:name w:val="No Spacing"/>
    <w:basedOn w:val="Normal"/>
    <w:uiPriority w:val="1"/>
    <w:semiHidden/>
    <w:qFormat/>
    <w:rsid w:val="00FD160B"/>
    <w:pPr>
      <w:spacing w:after="0" w:line="240" w:lineRule="auto"/>
    </w:pPr>
  </w:style>
  <w:style w:type="paragraph" w:styleId="Quote">
    <w:name w:val="Quote"/>
    <w:basedOn w:val="Normal"/>
    <w:next w:val="Normal"/>
    <w:link w:val="QuoteChar"/>
    <w:uiPriority w:val="29"/>
    <w:semiHidden/>
    <w:qFormat/>
    <w:rsid w:val="00FD160B"/>
    <w:pPr>
      <w:spacing w:before="200" w:after="0"/>
      <w:ind w:left="360" w:right="360"/>
    </w:pPr>
    <w:rPr>
      <w:i/>
      <w:iCs/>
    </w:rPr>
  </w:style>
  <w:style w:type="character" w:customStyle="1" w:styleId="QuoteChar">
    <w:name w:val="Quote Char"/>
    <w:link w:val="Quote"/>
    <w:uiPriority w:val="29"/>
    <w:semiHidden/>
    <w:rsid w:val="00FD160B"/>
    <w:rPr>
      <w:rFonts w:eastAsia="Cambria"/>
      <w:i/>
      <w:iCs/>
      <w:sz w:val="22"/>
      <w:szCs w:val="24"/>
      <w:lang w:eastAsia="ja-JP"/>
    </w:rPr>
  </w:style>
  <w:style w:type="character" w:styleId="BookTitle">
    <w:name w:val="Book Title"/>
    <w:uiPriority w:val="33"/>
    <w:semiHidden/>
    <w:qFormat/>
    <w:rsid w:val="00FD160B"/>
    <w:rPr>
      <w:i/>
      <w:iCs/>
      <w:smallCaps/>
      <w:spacing w:val="5"/>
    </w:rPr>
  </w:style>
  <w:style w:type="paragraph" w:customStyle="1" w:styleId="Char">
    <w:name w:val="Char"/>
    <w:basedOn w:val="Normal"/>
    <w:semiHidden/>
    <w:rsid w:val="00FD160B"/>
    <w:pPr>
      <w:spacing w:line="240" w:lineRule="exact"/>
    </w:pPr>
    <w:rPr>
      <w:rFonts w:ascii="Tahoma" w:eastAsia="Times New Roman" w:hAnsi="Tahoma" w:cs="Tahoma"/>
      <w:sz w:val="20"/>
      <w:szCs w:val="20"/>
      <w:lang w:val="en-US" w:eastAsia="en-US"/>
    </w:rPr>
  </w:style>
  <w:style w:type="paragraph" w:customStyle="1" w:styleId="Source">
    <w:name w:val="Source"/>
    <w:basedOn w:val="Normal"/>
    <w:next w:val="Normal"/>
    <w:link w:val="SourceChar"/>
    <w:semiHidden/>
    <w:qFormat/>
    <w:locked/>
    <w:rsid w:val="00FD160B"/>
    <w:pPr>
      <w:spacing w:after="120" w:line="240" w:lineRule="auto"/>
    </w:pPr>
    <w:rPr>
      <w:rFonts w:eastAsia="Times New Roman"/>
      <w:i/>
      <w:sz w:val="15"/>
      <w:szCs w:val="20"/>
      <w:lang w:eastAsia="en-US"/>
    </w:rPr>
  </w:style>
  <w:style w:type="character" w:customStyle="1" w:styleId="SourceChar">
    <w:name w:val="Source Char"/>
    <w:link w:val="Source"/>
    <w:semiHidden/>
    <w:locked/>
    <w:rsid w:val="00FD160B"/>
    <w:rPr>
      <w:rFonts w:eastAsia="Times New Roman"/>
      <w:i/>
      <w:sz w:val="15"/>
      <w:lang w:eastAsia="en-US"/>
    </w:rPr>
  </w:style>
  <w:style w:type="paragraph" w:customStyle="1" w:styleId="ARIndent">
    <w:name w:val="AR Indent"/>
    <w:basedOn w:val="ARBody"/>
    <w:qFormat/>
    <w:rsid w:val="00FD160B"/>
    <w:pPr>
      <w:ind w:left="284"/>
    </w:pPr>
  </w:style>
  <w:style w:type="paragraph" w:customStyle="1" w:styleId="ARIndentSmallSpace">
    <w:name w:val="AR Indent Small Space"/>
    <w:basedOn w:val="ARIndent"/>
    <w:qFormat/>
    <w:rsid w:val="00FD160B"/>
    <w:pPr>
      <w:spacing w:after="40"/>
    </w:pPr>
  </w:style>
  <w:style w:type="paragraph" w:customStyle="1" w:styleId="ARBodyAfterTable">
    <w:name w:val="AR Body After Table"/>
    <w:basedOn w:val="ARBody"/>
    <w:qFormat/>
    <w:rsid w:val="00FD160B"/>
    <w:pPr>
      <w:spacing w:before="300"/>
    </w:pPr>
  </w:style>
  <w:style w:type="table" w:customStyle="1" w:styleId="TableGridLight1">
    <w:name w:val="Table Grid Light1"/>
    <w:basedOn w:val="TableNormal"/>
    <w:uiPriority w:val="40"/>
    <w:rsid w:val="00FD160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BodyAboveTable">
    <w:name w:val="AR Body Above Table"/>
    <w:basedOn w:val="ARBody"/>
    <w:uiPriority w:val="5"/>
    <w:qFormat/>
    <w:rsid w:val="00FD160B"/>
    <w:pPr>
      <w:spacing w:after="200"/>
    </w:pPr>
  </w:style>
  <w:style w:type="paragraph" w:customStyle="1" w:styleId="ARFigureCaption">
    <w:name w:val="AR Figure Caption"/>
    <w:uiPriority w:val="4"/>
    <w:qFormat/>
    <w:rsid w:val="00FD160B"/>
    <w:pPr>
      <w:spacing w:before="300" w:after="120"/>
    </w:pPr>
    <w:rPr>
      <w:rFonts w:ascii="VIC SemiBold" w:hAnsi="VIC SemiBold" w:cs="Arial"/>
      <w:color w:val="4C4C4C"/>
      <w:sz w:val="19"/>
      <w:szCs w:val="19"/>
      <w:lang w:eastAsia="en-US"/>
    </w:rPr>
  </w:style>
  <w:style w:type="paragraph" w:customStyle="1" w:styleId="ARFootnote">
    <w:name w:val="AR Footnote"/>
    <w:basedOn w:val="ARBody"/>
    <w:uiPriority w:val="8"/>
    <w:rsid w:val="00FD160B"/>
    <w:pPr>
      <w:spacing w:after="60" w:line="240" w:lineRule="auto"/>
      <w:ind w:left="284" w:hanging="284"/>
    </w:pPr>
    <w:rPr>
      <w:sz w:val="17"/>
      <w:szCs w:val="17"/>
    </w:rPr>
  </w:style>
  <w:style w:type="paragraph" w:customStyle="1" w:styleId="ARGlossarySubhead">
    <w:name w:val="AR Glossary Subhead"/>
    <w:basedOn w:val="Normal"/>
    <w:uiPriority w:val="4"/>
    <w:qFormat/>
    <w:rsid w:val="00FD160B"/>
    <w:pPr>
      <w:keepNext/>
      <w:keepLines/>
      <w:spacing w:before="200" w:after="80" w:line="240" w:lineRule="auto"/>
      <w:outlineLvl w:val="3"/>
    </w:pPr>
    <w:rPr>
      <w:rFonts w:eastAsia="MS Mincho" w:cs="Arial"/>
      <w:b/>
      <w:color w:val="5A6F82"/>
      <w:sz w:val="18"/>
      <w:szCs w:val="18"/>
      <w:lang w:eastAsia="en-US"/>
    </w:rPr>
  </w:style>
  <w:style w:type="paragraph" w:customStyle="1" w:styleId="ARDisclosureIndexColour">
    <w:name w:val="AR Disclosure Index Colour"/>
    <w:basedOn w:val="ARDisclosureIndex"/>
    <w:uiPriority w:val="19"/>
    <w:rsid w:val="00FD160B"/>
    <w:rPr>
      <w:b/>
      <w:color w:val="C5511A"/>
    </w:rPr>
  </w:style>
  <w:style w:type="table" w:customStyle="1" w:styleId="ARTable">
    <w:name w:val="AR Table"/>
    <w:basedOn w:val="TableNormal"/>
    <w:uiPriority w:val="99"/>
    <w:rsid w:val="00FD160B"/>
    <w:rPr>
      <w:rFonts w:ascii="Cambria" w:hAnsi="Cambria"/>
    </w:rPr>
    <w:tblPr>
      <w:tblBorders>
        <w:bottom w:val="dotted" w:sz="6" w:space="0" w:color="53565A"/>
        <w:insideH w:val="dotted" w:sz="6"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paragraph" w:customStyle="1" w:styleId="ARTableSymbol">
    <w:name w:val="AR Table Symbol"/>
    <w:basedOn w:val="ARTableColHeadRight"/>
    <w:uiPriority w:val="14"/>
    <w:qFormat/>
    <w:rsid w:val="00FD160B"/>
    <w:rPr>
      <w:noProof/>
      <w:position w:val="4"/>
      <w:sz w:val="18"/>
      <w:lang w:eastAsia="en-AU"/>
    </w:rPr>
  </w:style>
  <w:style w:type="paragraph" w:customStyle="1" w:styleId="ARTOC">
    <w:name w:val="AR TOC"/>
    <w:basedOn w:val="ARBody"/>
    <w:uiPriority w:val="5"/>
    <w:rsid w:val="00471042"/>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paragraph" w:styleId="Caption">
    <w:name w:val="caption"/>
    <w:basedOn w:val="Normal"/>
    <w:next w:val="Normal"/>
    <w:uiPriority w:val="35"/>
    <w:semiHidden/>
    <w:qFormat/>
    <w:rsid w:val="00FD160B"/>
    <w:pPr>
      <w:spacing w:before="0" w:after="200" w:line="240" w:lineRule="auto"/>
    </w:pPr>
    <w:rPr>
      <w:b/>
      <w:bCs/>
      <w:color w:val="00828C" w:themeColor="accent1"/>
      <w:sz w:val="18"/>
      <w:szCs w:val="18"/>
    </w:rPr>
  </w:style>
  <w:style w:type="paragraph" w:styleId="NormalWeb">
    <w:name w:val="Normal (Web)"/>
    <w:basedOn w:val="Normal"/>
    <w:uiPriority w:val="99"/>
    <w:semiHidden/>
    <w:rsid w:val="00FD160B"/>
    <w:pPr>
      <w:spacing w:before="100" w:beforeAutospacing="1" w:after="100" w:afterAutospacing="1" w:line="240" w:lineRule="auto"/>
    </w:pPr>
    <w:rPr>
      <w:rFonts w:ascii="Times New Roman" w:eastAsia="Times New Roman" w:hAnsi="Times New Roman"/>
      <w:sz w:val="24"/>
      <w:lang w:val="en-GB" w:eastAsia="en-GB"/>
    </w:rPr>
  </w:style>
  <w:style w:type="paragraph" w:customStyle="1" w:styleId="Default">
    <w:name w:val="Default"/>
    <w:semiHidden/>
    <w:rsid w:val="00FD160B"/>
    <w:pPr>
      <w:autoSpaceDE w:val="0"/>
      <w:autoSpaceDN w:val="0"/>
      <w:adjustRightInd w:val="0"/>
    </w:pPr>
    <w:rPr>
      <w:rFonts w:eastAsia="Times New Roman" w:cs="Calibri"/>
      <w:color w:val="000000"/>
      <w:sz w:val="24"/>
      <w:szCs w:val="24"/>
    </w:rPr>
  </w:style>
  <w:style w:type="character" w:customStyle="1" w:styleId="Superscript">
    <w:name w:val="Superscript"/>
    <w:basedOn w:val="DefaultParagraphFont"/>
    <w:uiPriority w:val="1"/>
    <w:rsid w:val="00FD160B"/>
    <w:rPr>
      <w:vertAlign w:val="superscript"/>
    </w:rPr>
  </w:style>
  <w:style w:type="paragraph" w:customStyle="1" w:styleId="ARWebsite2">
    <w:name w:val="AR Website 2"/>
    <w:basedOn w:val="ARBody"/>
    <w:uiPriority w:val="19"/>
    <w:rsid w:val="00FD160B"/>
    <w:pPr>
      <w:spacing w:after="100"/>
    </w:pPr>
  </w:style>
  <w:style w:type="table" w:customStyle="1" w:styleId="DTFFinancialTable">
    <w:name w:val="DTF Financial Table"/>
    <w:basedOn w:val="TableNormal"/>
    <w:uiPriority w:val="99"/>
    <w:rsid w:val="00FD160B"/>
    <w:pPr>
      <w:spacing w:before="20" w:after="20"/>
    </w:pPr>
    <w:rPr>
      <w:rFonts w:ascii="Arial" w:eastAsiaTheme="minorHAnsi" w:hAnsi="Arial" w:cstheme="minorBidi"/>
      <w:spacing w:val="2"/>
      <w:sz w:val="16"/>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paragraph" w:customStyle="1" w:styleId="ARTableRowHead">
    <w:name w:val="AR Table Row Head"/>
    <w:basedOn w:val="ARTableBody"/>
    <w:uiPriority w:val="19"/>
    <w:rsid w:val="00FD160B"/>
    <w:rPr>
      <w:b/>
    </w:rPr>
  </w:style>
  <w:style w:type="paragraph" w:customStyle="1" w:styleId="ARTableRowHeadColour">
    <w:name w:val="AR Table Row Head Colour"/>
    <w:basedOn w:val="ARTableRowHead"/>
    <w:uiPriority w:val="19"/>
    <w:rsid w:val="00AF13B0"/>
    <w:rPr>
      <w:color w:val="AB4823"/>
    </w:rPr>
  </w:style>
  <w:style w:type="paragraph" w:customStyle="1" w:styleId="ARBodyAfterBullets">
    <w:name w:val="AR Body After Bullets"/>
    <w:basedOn w:val="ARBody"/>
    <w:uiPriority w:val="19"/>
    <w:rsid w:val="00FD160B"/>
    <w:pPr>
      <w:spacing w:before="120"/>
    </w:pPr>
  </w:style>
  <w:style w:type="numbering" w:customStyle="1" w:styleId="ZZTablebullets">
    <w:name w:val="ZZ Table bullets"/>
    <w:basedOn w:val="NoList"/>
    <w:uiPriority w:val="99"/>
    <w:rsid w:val="00FD160B"/>
    <w:pPr>
      <w:numPr>
        <w:numId w:val="5"/>
      </w:numPr>
    </w:pPr>
  </w:style>
  <w:style w:type="paragraph" w:customStyle="1" w:styleId="Footnote">
    <w:name w:val="Footnote"/>
    <w:basedOn w:val="ARBody"/>
    <w:rsid w:val="00FD160B"/>
    <w:pPr>
      <w:spacing w:after="60"/>
      <w:ind w:left="170" w:hanging="170"/>
    </w:pPr>
    <w:rPr>
      <w:sz w:val="14"/>
      <w:szCs w:val="14"/>
    </w:rPr>
  </w:style>
  <w:style w:type="character" w:customStyle="1" w:styleId="UnresolvedMention1">
    <w:name w:val="Unresolved Mention1"/>
    <w:basedOn w:val="DefaultParagraphFont"/>
    <w:uiPriority w:val="99"/>
    <w:semiHidden/>
    <w:unhideWhenUsed/>
    <w:rsid w:val="00FD160B"/>
    <w:rPr>
      <w:color w:val="808080"/>
      <w:shd w:val="clear" w:color="auto" w:fill="E6E6E6"/>
    </w:rPr>
  </w:style>
  <w:style w:type="character" w:customStyle="1" w:styleId="UnresolvedMention2">
    <w:name w:val="Unresolved Mention2"/>
    <w:basedOn w:val="DefaultParagraphFont"/>
    <w:uiPriority w:val="99"/>
    <w:semiHidden/>
    <w:unhideWhenUsed/>
    <w:rsid w:val="00FD160B"/>
    <w:rPr>
      <w:color w:val="808080"/>
      <w:shd w:val="clear" w:color="auto" w:fill="E6E6E6"/>
    </w:rPr>
  </w:style>
  <w:style w:type="character" w:customStyle="1" w:styleId="UnresolvedMention3">
    <w:name w:val="Unresolved Mention3"/>
    <w:basedOn w:val="DefaultParagraphFont"/>
    <w:uiPriority w:val="99"/>
    <w:semiHidden/>
    <w:unhideWhenUsed/>
    <w:rsid w:val="00FD160B"/>
    <w:rPr>
      <w:color w:val="808080"/>
      <w:shd w:val="clear" w:color="auto" w:fill="E6E6E6"/>
    </w:rPr>
  </w:style>
  <w:style w:type="paragraph" w:styleId="FootnoteText">
    <w:name w:val="footnote text"/>
    <w:basedOn w:val="Normal"/>
    <w:link w:val="FootnoteTextChar"/>
    <w:uiPriority w:val="99"/>
    <w:unhideWhenUsed/>
    <w:rsid w:val="00FD160B"/>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D160B"/>
    <w:rPr>
      <w:rFonts w:eastAsia="Cambria"/>
      <w:lang w:eastAsia="ja-JP"/>
    </w:rPr>
  </w:style>
  <w:style w:type="character" w:styleId="FootnoteReference">
    <w:name w:val="footnote reference"/>
    <w:basedOn w:val="DefaultParagraphFont"/>
    <w:uiPriority w:val="99"/>
    <w:unhideWhenUsed/>
    <w:rsid w:val="00FD160B"/>
    <w:rPr>
      <w:vertAlign w:val="superscript"/>
    </w:rPr>
  </w:style>
  <w:style w:type="paragraph" w:customStyle="1" w:styleId="ARTableColSubhead">
    <w:name w:val="AR Table Col Subhead"/>
    <w:uiPriority w:val="3"/>
    <w:qFormat/>
    <w:rsid w:val="0033536A"/>
    <w:pPr>
      <w:spacing w:before="80" w:after="40"/>
    </w:pPr>
    <w:rPr>
      <w:rFonts w:ascii="VIC" w:hAnsi="VIC" w:cs="Arial"/>
      <w:b/>
      <w:bCs/>
      <w:color w:val="595959"/>
      <w:sz w:val="16"/>
      <w:szCs w:val="17"/>
      <w:lang w:eastAsia="en-US"/>
    </w:rPr>
  </w:style>
  <w:style w:type="paragraph" w:customStyle="1" w:styleId="ARTableColSubheadRight">
    <w:name w:val="AR Table Col Subhead Right"/>
    <w:basedOn w:val="ARTableColSubhead"/>
    <w:uiPriority w:val="3"/>
    <w:qFormat/>
    <w:rsid w:val="0033536A"/>
    <w:pPr>
      <w:spacing w:before="100" w:after="80"/>
      <w:jc w:val="right"/>
    </w:pPr>
  </w:style>
  <w:style w:type="numbering" w:customStyle="1" w:styleId="NoList1">
    <w:name w:val="No List1"/>
    <w:next w:val="NoList"/>
    <w:uiPriority w:val="99"/>
    <w:semiHidden/>
    <w:unhideWhenUsed/>
    <w:rsid w:val="00FD160B"/>
  </w:style>
  <w:style w:type="character" w:customStyle="1" w:styleId="Heading2Char1">
    <w:name w:val="Heading 2 Char1"/>
    <w:aliases w:val="Reset numbering Char"/>
    <w:basedOn w:val="DefaultParagraphFont"/>
    <w:semiHidden/>
    <w:rsid w:val="00FD160B"/>
    <w:rPr>
      <w:rFonts w:asciiTheme="majorHAnsi" w:eastAsiaTheme="majorEastAsia" w:hAnsiTheme="majorHAnsi" w:cstheme="majorBidi"/>
      <w:color w:val="006068" w:themeColor="accent1" w:themeShade="BF"/>
      <w:sz w:val="26"/>
      <w:szCs w:val="26"/>
      <w:lang w:val="en-GB" w:eastAsia="en-US"/>
    </w:rPr>
  </w:style>
  <w:style w:type="character" w:customStyle="1" w:styleId="Heading3Char1">
    <w:name w:val="Heading 3 Char1"/>
    <w:aliases w:val="Level 1 - 1 Char"/>
    <w:basedOn w:val="DefaultParagraphFont"/>
    <w:semiHidden/>
    <w:rsid w:val="00FD160B"/>
    <w:rPr>
      <w:rFonts w:asciiTheme="majorHAnsi" w:eastAsiaTheme="majorEastAsia" w:hAnsiTheme="majorHAnsi" w:cstheme="majorBidi"/>
      <w:color w:val="004045" w:themeColor="accent1" w:themeShade="7F"/>
      <w:sz w:val="24"/>
      <w:szCs w:val="24"/>
      <w:lang w:val="en-GB" w:eastAsia="en-US"/>
    </w:rPr>
  </w:style>
  <w:style w:type="character" w:customStyle="1" w:styleId="Heading4Char1">
    <w:name w:val="Heading 4 Char1"/>
    <w:aliases w:val="Level 2 - a Char"/>
    <w:basedOn w:val="DefaultParagraphFont"/>
    <w:semiHidden/>
    <w:rsid w:val="00FD160B"/>
    <w:rPr>
      <w:rFonts w:asciiTheme="majorHAnsi" w:eastAsiaTheme="majorEastAsia" w:hAnsiTheme="majorHAnsi" w:cstheme="majorBidi"/>
      <w:i/>
      <w:iCs/>
      <w:color w:val="006068" w:themeColor="accent1" w:themeShade="BF"/>
      <w:sz w:val="24"/>
      <w:lang w:val="en-GB" w:eastAsia="en-US"/>
    </w:rPr>
  </w:style>
  <w:style w:type="character" w:customStyle="1" w:styleId="Heading5Char1">
    <w:name w:val="Heading 5 Char1"/>
    <w:aliases w:val="Level 3 - i Char"/>
    <w:basedOn w:val="DefaultParagraphFont"/>
    <w:semiHidden/>
    <w:rsid w:val="00FD160B"/>
    <w:rPr>
      <w:rFonts w:asciiTheme="majorHAnsi" w:eastAsiaTheme="majorEastAsia" w:hAnsiTheme="majorHAnsi" w:cstheme="majorBidi"/>
      <w:color w:val="006068" w:themeColor="accent1" w:themeShade="BF"/>
      <w:sz w:val="24"/>
      <w:lang w:val="en-GB" w:eastAsia="en-US"/>
    </w:rPr>
  </w:style>
  <w:style w:type="character" w:customStyle="1" w:styleId="Heading6Char1">
    <w:name w:val="Heading 6 Char1"/>
    <w:aliases w:val="Legal Level 1. Char"/>
    <w:basedOn w:val="DefaultParagraphFont"/>
    <w:semiHidden/>
    <w:rsid w:val="00FD160B"/>
    <w:rPr>
      <w:rFonts w:asciiTheme="majorHAnsi" w:eastAsiaTheme="majorEastAsia" w:hAnsiTheme="majorHAnsi" w:cstheme="majorBidi"/>
      <w:color w:val="004045" w:themeColor="accent1" w:themeShade="7F"/>
      <w:sz w:val="24"/>
      <w:lang w:val="en-GB" w:eastAsia="en-US"/>
    </w:rPr>
  </w:style>
  <w:style w:type="character" w:customStyle="1" w:styleId="Heading7Char1">
    <w:name w:val="Heading 7 Char1"/>
    <w:aliases w:val="Legal Level 1.1. Char"/>
    <w:basedOn w:val="DefaultParagraphFont"/>
    <w:semiHidden/>
    <w:rsid w:val="00FD160B"/>
    <w:rPr>
      <w:rFonts w:asciiTheme="majorHAnsi" w:eastAsiaTheme="majorEastAsia" w:hAnsiTheme="majorHAnsi" w:cstheme="majorBidi"/>
      <w:i/>
      <w:iCs/>
      <w:color w:val="004045" w:themeColor="accent1" w:themeShade="7F"/>
      <w:sz w:val="24"/>
      <w:lang w:val="en-GB" w:eastAsia="en-US"/>
    </w:rPr>
  </w:style>
  <w:style w:type="character" w:customStyle="1" w:styleId="Heading8Char1">
    <w:name w:val="Heading 8 Char1"/>
    <w:aliases w:val="Legal Level 1.1.1. Char"/>
    <w:basedOn w:val="DefaultParagraphFont"/>
    <w:semiHidden/>
    <w:rsid w:val="00FD160B"/>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FD160B"/>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semiHidden/>
    <w:rsid w:val="00FD160B"/>
    <w:pPr>
      <w:spacing w:before="0" w:after="0" w:line="240" w:lineRule="auto"/>
      <w:ind w:left="720"/>
    </w:pPr>
    <w:rPr>
      <w:rFonts w:ascii="Times New Roman" w:eastAsia="Times New Roman" w:hAnsi="Times New Roman"/>
      <w:sz w:val="24"/>
      <w:szCs w:val="20"/>
      <w:lang w:val="en-GB" w:eastAsia="en-US"/>
    </w:rPr>
  </w:style>
  <w:style w:type="paragraph" w:styleId="TOC5">
    <w:name w:val="toc 5"/>
    <w:basedOn w:val="Normal"/>
    <w:next w:val="Normal"/>
    <w:autoRedefine/>
    <w:uiPriority w:val="39"/>
    <w:semiHidden/>
    <w:rsid w:val="00FD160B"/>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semiHidden/>
    <w:rsid w:val="00FD160B"/>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semiHidden/>
    <w:rsid w:val="00FD160B"/>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semiHidden/>
    <w:rsid w:val="00FD160B"/>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semiHidden/>
    <w:rsid w:val="00FD160B"/>
    <w:pPr>
      <w:spacing w:before="0" w:after="0" w:line="240" w:lineRule="auto"/>
      <w:ind w:left="1920"/>
    </w:pPr>
    <w:rPr>
      <w:rFonts w:ascii="Times New Roman" w:eastAsia="Times New Roman" w:hAnsi="Times New Roman"/>
      <w:sz w:val="24"/>
      <w:szCs w:val="20"/>
      <w:lang w:val="en-GB" w:eastAsia="en-US"/>
    </w:rPr>
  </w:style>
  <w:style w:type="paragraph" w:styleId="EndnoteText">
    <w:name w:val="endnote text"/>
    <w:basedOn w:val="Normal"/>
    <w:link w:val="EndnoteTextChar"/>
    <w:semiHidden/>
    <w:unhideWhenUsed/>
    <w:rsid w:val="00FD160B"/>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FD160B"/>
    <w:rPr>
      <w:rFonts w:ascii="Times New Roman" w:eastAsia="Times New Roman" w:hAnsi="Times New Roman"/>
      <w:lang w:val="en-GB" w:eastAsia="en-US"/>
    </w:rPr>
  </w:style>
  <w:style w:type="paragraph" w:styleId="List2">
    <w:name w:val="List 2"/>
    <w:basedOn w:val="Normal"/>
    <w:semiHidden/>
    <w:unhideWhenUsed/>
    <w:rsid w:val="00FD160B"/>
    <w:pPr>
      <w:spacing w:before="0" w:after="0" w:line="240" w:lineRule="auto"/>
      <w:ind w:left="566" w:hanging="283"/>
    </w:pPr>
    <w:rPr>
      <w:rFonts w:ascii="Times New Roman" w:eastAsia="Times New Roman" w:hAnsi="Times New Roman"/>
      <w:sz w:val="24"/>
      <w:szCs w:val="20"/>
      <w:lang w:val="en-GB" w:eastAsia="en-US"/>
    </w:rPr>
  </w:style>
  <w:style w:type="paragraph" w:styleId="ListBullet3">
    <w:name w:val="List Bullet 3"/>
    <w:basedOn w:val="ListBullet2"/>
    <w:uiPriority w:val="19"/>
    <w:semiHidden/>
    <w:rsid w:val="00FD160B"/>
    <w:pPr>
      <w:keepLines/>
      <w:spacing w:after="0" w:line="240" w:lineRule="auto"/>
      <w:ind w:left="852" w:hanging="284"/>
    </w:pPr>
    <w:rPr>
      <w:rFonts w:asciiTheme="minorHAnsi" w:eastAsiaTheme="minorHAnsi" w:hAnsiTheme="minorHAnsi" w:cstheme="minorBidi"/>
      <w:szCs w:val="22"/>
      <w:lang w:eastAsia="en-US"/>
    </w:rPr>
  </w:style>
  <w:style w:type="paragraph" w:styleId="BodyTextIndent">
    <w:name w:val="Body Text Indent"/>
    <w:basedOn w:val="Normal"/>
    <w:link w:val="BodyTextIndentChar"/>
    <w:semiHidden/>
    <w:unhideWhenUsed/>
    <w:rsid w:val="00FD160B"/>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FD160B"/>
    <w:rPr>
      <w:rFonts w:ascii="Times New Roman" w:eastAsia="Times New Roman" w:hAnsi="Times New Roman"/>
      <w:lang w:eastAsia="en-US"/>
    </w:rPr>
  </w:style>
  <w:style w:type="paragraph" w:styleId="ListContinue2">
    <w:name w:val="List Continue 2"/>
    <w:basedOn w:val="Normal"/>
    <w:semiHidden/>
    <w:unhideWhenUsed/>
    <w:rsid w:val="00FD160B"/>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FD160B"/>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FD160B"/>
    <w:rPr>
      <w:rFonts w:ascii="Times New Roman" w:eastAsia="Times New Roman" w:hAnsi="Times New Roman"/>
      <w:lang w:val="en-GB" w:eastAsia="en-US"/>
    </w:rPr>
  </w:style>
  <w:style w:type="paragraph" w:styleId="BodyText3">
    <w:name w:val="Body Text 3"/>
    <w:basedOn w:val="Normal"/>
    <w:link w:val="BodyText3Char"/>
    <w:semiHidden/>
    <w:unhideWhenUsed/>
    <w:rsid w:val="00FD160B"/>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FD160B"/>
    <w:rPr>
      <w:rFonts w:ascii="Times New Roman" w:eastAsia="Times New Roman" w:hAnsi="Times New Roman"/>
      <w:lang w:val="en-GB" w:eastAsia="en-US"/>
    </w:rPr>
  </w:style>
  <w:style w:type="paragraph" w:styleId="BodyTextIndent2">
    <w:name w:val="Body Text Indent 2"/>
    <w:basedOn w:val="Normal"/>
    <w:link w:val="BodyTextIndent2Char"/>
    <w:semiHidden/>
    <w:unhideWhenUsed/>
    <w:rsid w:val="00FD160B"/>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FD160B"/>
    <w:rPr>
      <w:rFonts w:ascii="Times New Roman" w:eastAsia="Times New Roman" w:hAnsi="Times New Roman"/>
      <w:lang w:val="en-GB" w:eastAsia="en-US"/>
    </w:rPr>
  </w:style>
  <w:style w:type="paragraph" w:styleId="BodyTextIndent3">
    <w:name w:val="Body Text Indent 3"/>
    <w:basedOn w:val="Normal"/>
    <w:link w:val="BodyTextIndent3Char"/>
    <w:semiHidden/>
    <w:unhideWhenUsed/>
    <w:rsid w:val="00FD160B"/>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FD160B"/>
    <w:rPr>
      <w:rFonts w:ascii="Times New Roman" w:eastAsia="Times New Roman" w:hAnsi="Times New Roman"/>
      <w:lang w:val="en-GB" w:eastAsia="en-US"/>
    </w:rPr>
  </w:style>
  <w:style w:type="paragraph" w:styleId="BlockText">
    <w:name w:val="Block Text"/>
    <w:basedOn w:val="Normal"/>
    <w:semiHidden/>
    <w:unhideWhenUsed/>
    <w:rsid w:val="00FD160B"/>
    <w:pPr>
      <w:spacing w:before="0" w:after="0" w:line="240" w:lineRule="auto"/>
      <w:ind w:left="142" w:right="402"/>
    </w:pPr>
    <w:rPr>
      <w:rFonts w:ascii="Times New Roman" w:eastAsia="Times New Roman" w:hAnsi="Times New Roman"/>
      <w:sz w:val="20"/>
      <w:szCs w:val="20"/>
      <w:lang w:val="en-GB" w:eastAsia="en-US"/>
    </w:rPr>
  </w:style>
  <w:style w:type="paragraph" w:styleId="DocumentMap">
    <w:name w:val="Document Map"/>
    <w:basedOn w:val="Normal"/>
    <w:link w:val="DocumentMapChar"/>
    <w:semiHidden/>
    <w:unhideWhenUsed/>
    <w:rsid w:val="00FD160B"/>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FD160B"/>
    <w:rPr>
      <w:rFonts w:ascii="Tahoma" w:eastAsia="Times New Roman" w:hAnsi="Tahoma" w:cs="Tahoma"/>
      <w:sz w:val="16"/>
      <w:szCs w:val="16"/>
      <w:lang w:val="en-GB" w:eastAsia="en-US"/>
    </w:rPr>
  </w:style>
  <w:style w:type="character" w:styleId="EndnoteReference">
    <w:name w:val="endnote reference"/>
    <w:basedOn w:val="DefaultParagraphFont"/>
    <w:semiHidden/>
    <w:unhideWhenUsed/>
    <w:rsid w:val="00FD160B"/>
    <w:rPr>
      <w:vertAlign w:val="superscript"/>
    </w:rPr>
  </w:style>
  <w:style w:type="table" w:customStyle="1" w:styleId="TableGrid1">
    <w:name w:val="Table Grid1"/>
    <w:basedOn w:val="TableNormal"/>
    <w:next w:val="TableGrid"/>
    <w:rsid w:val="00FD160B"/>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semiHidden/>
    <w:unhideWhenUsed/>
    <w:rsid w:val="00FD160B"/>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ARStructureList">
    <w:name w:val="AR Structure List"/>
    <w:basedOn w:val="ARBody"/>
    <w:uiPriority w:val="19"/>
    <w:rsid w:val="00FD160B"/>
    <w:pPr>
      <w:spacing w:after="40"/>
      <w:ind w:left="680" w:hanging="680"/>
    </w:pPr>
    <w:rPr>
      <w:sz w:val="24"/>
    </w:rPr>
  </w:style>
  <w:style w:type="paragraph" w:customStyle="1" w:styleId="Heading5italic">
    <w:name w:val="Heading 5 italic"/>
    <w:basedOn w:val="Heading6"/>
    <w:uiPriority w:val="19"/>
    <w:rsid w:val="00FD160B"/>
    <w:pPr>
      <w:spacing w:before="240" w:after="120" w:line="264" w:lineRule="auto"/>
      <w:outlineLvl w:val="4"/>
    </w:pPr>
    <w:rPr>
      <w:sz w:val="24"/>
    </w:rPr>
  </w:style>
  <w:style w:type="paragraph" w:customStyle="1" w:styleId="ARTableBodyRightBold">
    <w:name w:val="AR Table Body Right Bold"/>
    <w:basedOn w:val="ARTableBodyRight"/>
    <w:uiPriority w:val="19"/>
    <w:rsid w:val="00FD160B"/>
    <w:rPr>
      <w:b/>
    </w:rPr>
  </w:style>
  <w:style w:type="paragraph" w:customStyle="1" w:styleId="ARTableBodyBold">
    <w:name w:val="AR Table Body Bold"/>
    <w:basedOn w:val="ARTableBody"/>
    <w:uiPriority w:val="19"/>
    <w:rsid w:val="00FD160B"/>
    <w:rPr>
      <w:b/>
    </w:rPr>
  </w:style>
  <w:style w:type="paragraph" w:customStyle="1" w:styleId="Heading5alt">
    <w:name w:val="Heading 5 alt"/>
    <w:basedOn w:val="Heading5"/>
    <w:uiPriority w:val="19"/>
    <w:rsid w:val="00FD160B"/>
    <w:pPr>
      <w:spacing w:before="300" w:after="160" w:line="264" w:lineRule="auto"/>
    </w:pPr>
    <w:rPr>
      <w:i/>
      <w:color w:val="201547" w:themeColor="text2"/>
      <w:sz w:val="24"/>
      <w:szCs w:val="19"/>
    </w:rPr>
  </w:style>
  <w:style w:type="paragraph" w:customStyle="1" w:styleId="ARTableColHeadColour">
    <w:name w:val="AR Table Col Head Colour"/>
    <w:basedOn w:val="ARTableColHead"/>
    <w:uiPriority w:val="19"/>
    <w:rsid w:val="006D4BF8"/>
    <w:pPr>
      <w:spacing w:after="80"/>
    </w:pPr>
    <w:rPr>
      <w:color w:val="201547" w:themeColor="text2"/>
      <w:sz w:val="24"/>
    </w:rPr>
  </w:style>
  <w:style w:type="paragraph" w:customStyle="1" w:styleId="Heading4forTOC">
    <w:name w:val="Heading 4 for TOC"/>
    <w:basedOn w:val="Heading4"/>
    <w:uiPriority w:val="19"/>
    <w:rsid w:val="00FD160B"/>
    <w:pPr>
      <w:spacing w:before="300" w:after="160"/>
    </w:pPr>
    <w:rPr>
      <w:sz w:val="27"/>
    </w:rPr>
  </w:style>
  <w:style w:type="paragraph" w:customStyle="1" w:styleId="ARBodywithtopborder">
    <w:name w:val="AR Body with top border"/>
    <w:basedOn w:val="ARBody"/>
    <w:uiPriority w:val="19"/>
    <w:rsid w:val="00FD160B"/>
    <w:pPr>
      <w:pBdr>
        <w:top w:val="single" w:sz="2" w:space="6" w:color="595959"/>
      </w:pBdr>
      <w:spacing w:before="120" w:after="160"/>
    </w:pPr>
    <w:rPr>
      <w:sz w:val="24"/>
    </w:rPr>
  </w:style>
  <w:style w:type="character" w:styleId="UnresolvedMention">
    <w:name w:val="Unresolved Mention"/>
    <w:basedOn w:val="DefaultParagraphFont"/>
    <w:uiPriority w:val="99"/>
    <w:semiHidden/>
    <w:unhideWhenUsed/>
    <w:rsid w:val="00FD160B"/>
    <w:rPr>
      <w:color w:val="605E5C"/>
      <w:shd w:val="clear" w:color="auto" w:fill="E1DFDD"/>
    </w:rPr>
  </w:style>
  <w:style w:type="character" w:customStyle="1" w:styleId="Subscript">
    <w:name w:val="Subscript"/>
    <w:uiPriority w:val="1"/>
    <w:rsid w:val="00FD160B"/>
    <w:rPr>
      <w:vertAlign w:val="subscript"/>
    </w:rPr>
  </w:style>
  <w:style w:type="table" w:styleId="LightList-Accent2">
    <w:name w:val="Light List Accent 2"/>
    <w:basedOn w:val="TableNormal"/>
    <w:uiPriority w:val="66"/>
    <w:semiHidden/>
    <w:unhideWhenUsed/>
    <w:rsid w:val="00FD160B"/>
    <w:rPr>
      <w:rFonts w:ascii="Times New Roman" w:eastAsia="Times New Roman" w:hAnsi="Times New Roman"/>
    </w:rPr>
    <w:tblPr>
      <w:tblStyleRowBandSize w:val="1"/>
      <w:tblStyleColBandSize w:val="1"/>
      <w:tblInd w:w="0" w:type="nil"/>
      <w:tblBorders>
        <w:top w:val="single" w:sz="8" w:space="0" w:color="00828C" w:themeColor="accent2"/>
        <w:left w:val="single" w:sz="8" w:space="0" w:color="00828C" w:themeColor="accent2"/>
        <w:bottom w:val="single" w:sz="8" w:space="0" w:color="00828C" w:themeColor="accent2"/>
        <w:right w:val="single" w:sz="8" w:space="0" w:color="00828C"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00828C" w:themeFill="accent2"/>
      </w:tcPr>
    </w:tblStylePr>
    <w:tblStylePr w:type="lastRow">
      <w:pPr>
        <w:spacing w:beforeLines="0" w:before="0" w:beforeAutospacing="0" w:afterLines="0" w:after="0" w:afterAutospacing="0" w:line="240" w:lineRule="auto"/>
      </w:pPr>
      <w:rPr>
        <w:b/>
        <w:bCs/>
      </w:rPr>
      <w:tblPr/>
      <w:tcPr>
        <w:tcBorders>
          <w:top w:val="double" w:sz="6" w:space="0" w:color="00828C" w:themeColor="accent2"/>
          <w:left w:val="single" w:sz="8" w:space="0" w:color="00828C" w:themeColor="accent2"/>
          <w:bottom w:val="single" w:sz="8" w:space="0" w:color="00828C" w:themeColor="accent2"/>
          <w:right w:val="single" w:sz="8" w:space="0" w:color="00828C" w:themeColor="accent2"/>
        </w:tcBorders>
      </w:tcPr>
    </w:tblStylePr>
    <w:tblStylePr w:type="firstCol">
      <w:rPr>
        <w:b/>
        <w:bCs/>
      </w:rPr>
    </w:tblStylePr>
    <w:tblStylePr w:type="lastCol">
      <w:rPr>
        <w:b/>
        <w:bCs/>
      </w:rPr>
    </w:tblStylePr>
    <w:tblStylePr w:type="band1Vert">
      <w:tblPr/>
      <w:tcPr>
        <w:tcBorders>
          <w:top w:val="single" w:sz="8" w:space="0" w:color="00828C" w:themeColor="accent2"/>
          <w:left w:val="single" w:sz="8" w:space="0" w:color="00828C" w:themeColor="accent2"/>
          <w:bottom w:val="single" w:sz="8" w:space="0" w:color="00828C" w:themeColor="accent2"/>
          <w:right w:val="single" w:sz="8" w:space="0" w:color="00828C" w:themeColor="accent2"/>
        </w:tcBorders>
      </w:tcPr>
    </w:tblStylePr>
    <w:tblStylePr w:type="band1Horz">
      <w:tblPr/>
      <w:tcPr>
        <w:tcBorders>
          <w:top w:val="single" w:sz="8" w:space="0" w:color="00828C" w:themeColor="accent2"/>
          <w:left w:val="single" w:sz="8" w:space="0" w:color="00828C" w:themeColor="accent2"/>
          <w:bottom w:val="single" w:sz="8" w:space="0" w:color="00828C" w:themeColor="accent2"/>
          <w:right w:val="single" w:sz="8" w:space="0" w:color="00828C" w:themeColor="accent2"/>
        </w:tcBorders>
      </w:tcPr>
    </w:tblStylePr>
  </w:style>
  <w:style w:type="numbering" w:customStyle="1" w:styleId="Numbers1">
    <w:name w:val="Numbers1"/>
    <w:uiPriority w:val="99"/>
    <w:rsid w:val="00FD160B"/>
  </w:style>
  <w:style w:type="numbering" w:customStyle="1" w:styleId="Bullet">
    <w:name w:val="Bullet"/>
    <w:uiPriority w:val="99"/>
    <w:rsid w:val="00FD160B"/>
    <w:pPr>
      <w:numPr>
        <w:numId w:val="10"/>
      </w:numPr>
    </w:pPr>
  </w:style>
  <w:style w:type="character" w:styleId="Mention">
    <w:name w:val="Mention"/>
    <w:basedOn w:val="DefaultParagraphFont"/>
    <w:uiPriority w:val="99"/>
    <w:rsid w:val="00FD160B"/>
    <w:rPr>
      <w:color w:val="2B579A"/>
      <w:shd w:val="clear" w:color="auto" w:fill="E1DFDD"/>
    </w:rPr>
  </w:style>
  <w:style w:type="character" w:customStyle="1" w:styleId="TableTextChar">
    <w:name w:val="Table Text Char"/>
    <w:basedOn w:val="DefaultParagraphFont"/>
    <w:link w:val="TableText"/>
    <w:locked/>
    <w:rsid w:val="00FD160B"/>
    <w:rPr>
      <w:rFonts w:ascii="Arial" w:hAnsi="Arial" w:cs="Arial"/>
      <w:lang w:eastAsia="en-US"/>
    </w:rPr>
  </w:style>
  <w:style w:type="paragraph" w:customStyle="1" w:styleId="TableText">
    <w:name w:val="Table Text"/>
    <w:basedOn w:val="Normal"/>
    <w:link w:val="TableTextChar"/>
    <w:rsid w:val="00FD160B"/>
    <w:pPr>
      <w:spacing w:before="40" w:after="40" w:line="240" w:lineRule="auto"/>
    </w:pPr>
    <w:rPr>
      <w:rFonts w:ascii="Arial" w:eastAsia="MS Mincho" w:hAnsi="Arial" w:cs="Arial"/>
      <w:sz w:val="20"/>
      <w:szCs w:val="20"/>
      <w:lang w:eastAsia="en-US"/>
    </w:rPr>
  </w:style>
  <w:style w:type="paragraph" w:customStyle="1" w:styleId="DPCbullet1">
    <w:name w:val="DPC bullet 1"/>
    <w:basedOn w:val="Normal"/>
    <w:qFormat/>
    <w:rsid w:val="00FD160B"/>
    <w:pPr>
      <w:spacing w:before="0" w:after="60" w:line="300" w:lineRule="atLeast"/>
      <w:ind w:left="284" w:hanging="284"/>
    </w:pPr>
    <w:rPr>
      <w:rFonts w:asciiTheme="minorHAnsi" w:eastAsia="Times" w:hAnsiTheme="minorHAnsi" w:cs="Arial"/>
      <w:color w:val="000000" w:themeColor="text1"/>
      <w:szCs w:val="22"/>
      <w:lang w:eastAsia="en-US"/>
    </w:rPr>
  </w:style>
  <w:style w:type="paragraph" w:customStyle="1" w:styleId="DPCbullet2">
    <w:name w:val="DPC bullet 2"/>
    <w:basedOn w:val="Normal"/>
    <w:uiPriority w:val="2"/>
    <w:qFormat/>
    <w:rsid w:val="00FD160B"/>
    <w:pPr>
      <w:tabs>
        <w:tab w:val="num" w:pos="284"/>
      </w:tabs>
      <w:spacing w:before="0" w:after="60" w:line="300" w:lineRule="atLeast"/>
      <w:ind w:left="567" w:hanging="283"/>
    </w:pPr>
    <w:rPr>
      <w:rFonts w:asciiTheme="minorHAnsi" w:eastAsia="Times" w:hAnsiTheme="minorHAnsi" w:cs="Arial"/>
      <w:color w:val="000000" w:themeColor="text1"/>
      <w:szCs w:val="22"/>
      <w:lang w:eastAsia="en-US"/>
    </w:rPr>
  </w:style>
  <w:style w:type="paragraph" w:customStyle="1" w:styleId="DPCtablebullet">
    <w:name w:val="DPC table bullet"/>
    <w:basedOn w:val="Normal"/>
    <w:uiPriority w:val="3"/>
    <w:qFormat/>
    <w:rsid w:val="00FD160B"/>
    <w:pPr>
      <w:spacing w:before="60" w:after="40" w:line="240" w:lineRule="auto"/>
      <w:ind w:left="227" w:hanging="227"/>
    </w:pPr>
    <w:rPr>
      <w:rFonts w:asciiTheme="minorHAnsi" w:eastAsia="Times New Roman" w:hAnsiTheme="minorHAnsi"/>
      <w:color w:val="000000" w:themeColor="text1"/>
      <w:sz w:val="20"/>
      <w:szCs w:val="20"/>
      <w:lang w:eastAsia="en-US"/>
    </w:rPr>
  </w:style>
  <w:style w:type="paragraph" w:customStyle="1" w:styleId="DPCquotebullet">
    <w:name w:val="DPC quote bullet"/>
    <w:basedOn w:val="Normal"/>
    <w:rsid w:val="00FD160B"/>
    <w:pPr>
      <w:numPr>
        <w:numId w:val="29"/>
      </w:numPr>
      <w:spacing w:before="0" w:line="300" w:lineRule="atLeast"/>
    </w:pPr>
    <w:rPr>
      <w:rFonts w:asciiTheme="minorHAnsi" w:eastAsia="Times" w:hAnsiTheme="minorHAnsi" w:cs="Arial"/>
      <w:color w:val="000000" w:themeColor="text1"/>
      <w:szCs w:val="18"/>
      <w:lang w:eastAsia="en-US"/>
    </w:rPr>
  </w:style>
  <w:style w:type="numbering" w:customStyle="1" w:styleId="ZZQuotebullets">
    <w:name w:val="ZZ Quote bullets"/>
    <w:basedOn w:val="NoList"/>
    <w:uiPriority w:val="99"/>
    <w:rsid w:val="00FD160B"/>
    <w:pPr>
      <w:numPr>
        <w:numId w:val="14"/>
      </w:numPr>
    </w:pPr>
  </w:style>
  <w:style w:type="numbering" w:customStyle="1" w:styleId="1ai1">
    <w:name w:val="1 / a / i1"/>
    <w:basedOn w:val="NoList"/>
    <w:next w:val="1ai"/>
    <w:uiPriority w:val="99"/>
    <w:semiHidden/>
    <w:unhideWhenUsed/>
    <w:rsid w:val="00FD160B"/>
    <w:pPr>
      <w:numPr>
        <w:numId w:val="17"/>
      </w:numPr>
    </w:pPr>
  </w:style>
  <w:style w:type="character" w:customStyle="1" w:styleId="ARSemiboldItalicCharacter">
    <w:name w:val="AR Semibold Italic Character"/>
    <w:basedOn w:val="DefaultParagraphFont"/>
    <w:uiPriority w:val="1"/>
    <w:rsid w:val="00FD160B"/>
    <w:rPr>
      <w:rFonts w:ascii="VIC SemiBold Italic" w:hAnsi="VIC SemiBold Ital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3049">
      <w:bodyDiv w:val="1"/>
      <w:marLeft w:val="0"/>
      <w:marRight w:val="0"/>
      <w:marTop w:val="0"/>
      <w:marBottom w:val="0"/>
      <w:divBdr>
        <w:top w:val="none" w:sz="0" w:space="0" w:color="auto"/>
        <w:left w:val="none" w:sz="0" w:space="0" w:color="auto"/>
        <w:bottom w:val="none" w:sz="0" w:space="0" w:color="auto"/>
        <w:right w:val="none" w:sz="0" w:space="0" w:color="auto"/>
      </w:divBdr>
    </w:div>
    <w:div w:id="58674908">
      <w:bodyDiv w:val="1"/>
      <w:marLeft w:val="0"/>
      <w:marRight w:val="0"/>
      <w:marTop w:val="0"/>
      <w:marBottom w:val="0"/>
      <w:divBdr>
        <w:top w:val="none" w:sz="0" w:space="0" w:color="auto"/>
        <w:left w:val="none" w:sz="0" w:space="0" w:color="auto"/>
        <w:bottom w:val="none" w:sz="0" w:space="0" w:color="auto"/>
        <w:right w:val="none" w:sz="0" w:space="0" w:color="auto"/>
      </w:divBdr>
    </w:div>
    <w:div w:id="72896533">
      <w:bodyDiv w:val="1"/>
      <w:marLeft w:val="0"/>
      <w:marRight w:val="0"/>
      <w:marTop w:val="0"/>
      <w:marBottom w:val="0"/>
      <w:divBdr>
        <w:top w:val="none" w:sz="0" w:space="0" w:color="auto"/>
        <w:left w:val="none" w:sz="0" w:space="0" w:color="auto"/>
        <w:bottom w:val="none" w:sz="0" w:space="0" w:color="auto"/>
        <w:right w:val="none" w:sz="0" w:space="0" w:color="auto"/>
      </w:divBdr>
    </w:div>
    <w:div w:id="92363992">
      <w:bodyDiv w:val="1"/>
      <w:marLeft w:val="0"/>
      <w:marRight w:val="0"/>
      <w:marTop w:val="0"/>
      <w:marBottom w:val="0"/>
      <w:divBdr>
        <w:top w:val="none" w:sz="0" w:space="0" w:color="auto"/>
        <w:left w:val="none" w:sz="0" w:space="0" w:color="auto"/>
        <w:bottom w:val="none" w:sz="0" w:space="0" w:color="auto"/>
        <w:right w:val="none" w:sz="0" w:space="0" w:color="auto"/>
      </w:divBdr>
    </w:div>
    <w:div w:id="95057983">
      <w:bodyDiv w:val="1"/>
      <w:marLeft w:val="0"/>
      <w:marRight w:val="0"/>
      <w:marTop w:val="0"/>
      <w:marBottom w:val="0"/>
      <w:divBdr>
        <w:top w:val="none" w:sz="0" w:space="0" w:color="auto"/>
        <w:left w:val="none" w:sz="0" w:space="0" w:color="auto"/>
        <w:bottom w:val="none" w:sz="0" w:space="0" w:color="auto"/>
        <w:right w:val="none" w:sz="0" w:space="0" w:color="auto"/>
      </w:divBdr>
    </w:div>
    <w:div w:id="188496339">
      <w:bodyDiv w:val="1"/>
      <w:marLeft w:val="0"/>
      <w:marRight w:val="0"/>
      <w:marTop w:val="0"/>
      <w:marBottom w:val="0"/>
      <w:divBdr>
        <w:top w:val="none" w:sz="0" w:space="0" w:color="auto"/>
        <w:left w:val="none" w:sz="0" w:space="0" w:color="auto"/>
        <w:bottom w:val="none" w:sz="0" w:space="0" w:color="auto"/>
        <w:right w:val="none" w:sz="0" w:space="0" w:color="auto"/>
      </w:divBdr>
    </w:div>
    <w:div w:id="221063555">
      <w:bodyDiv w:val="1"/>
      <w:marLeft w:val="0"/>
      <w:marRight w:val="0"/>
      <w:marTop w:val="0"/>
      <w:marBottom w:val="0"/>
      <w:divBdr>
        <w:top w:val="none" w:sz="0" w:space="0" w:color="auto"/>
        <w:left w:val="none" w:sz="0" w:space="0" w:color="auto"/>
        <w:bottom w:val="none" w:sz="0" w:space="0" w:color="auto"/>
        <w:right w:val="none" w:sz="0" w:space="0" w:color="auto"/>
      </w:divBdr>
    </w:div>
    <w:div w:id="230242051">
      <w:bodyDiv w:val="1"/>
      <w:marLeft w:val="0"/>
      <w:marRight w:val="0"/>
      <w:marTop w:val="0"/>
      <w:marBottom w:val="0"/>
      <w:divBdr>
        <w:top w:val="none" w:sz="0" w:space="0" w:color="auto"/>
        <w:left w:val="none" w:sz="0" w:space="0" w:color="auto"/>
        <w:bottom w:val="none" w:sz="0" w:space="0" w:color="auto"/>
        <w:right w:val="none" w:sz="0" w:space="0" w:color="auto"/>
      </w:divBdr>
    </w:div>
    <w:div w:id="240911077">
      <w:bodyDiv w:val="1"/>
      <w:marLeft w:val="0"/>
      <w:marRight w:val="0"/>
      <w:marTop w:val="0"/>
      <w:marBottom w:val="0"/>
      <w:divBdr>
        <w:top w:val="none" w:sz="0" w:space="0" w:color="auto"/>
        <w:left w:val="none" w:sz="0" w:space="0" w:color="auto"/>
        <w:bottom w:val="none" w:sz="0" w:space="0" w:color="auto"/>
        <w:right w:val="none" w:sz="0" w:space="0" w:color="auto"/>
      </w:divBdr>
    </w:div>
    <w:div w:id="248658637">
      <w:bodyDiv w:val="1"/>
      <w:marLeft w:val="0"/>
      <w:marRight w:val="0"/>
      <w:marTop w:val="0"/>
      <w:marBottom w:val="0"/>
      <w:divBdr>
        <w:top w:val="none" w:sz="0" w:space="0" w:color="auto"/>
        <w:left w:val="none" w:sz="0" w:space="0" w:color="auto"/>
        <w:bottom w:val="none" w:sz="0" w:space="0" w:color="auto"/>
        <w:right w:val="none" w:sz="0" w:space="0" w:color="auto"/>
      </w:divBdr>
    </w:div>
    <w:div w:id="289627875">
      <w:bodyDiv w:val="1"/>
      <w:marLeft w:val="0"/>
      <w:marRight w:val="0"/>
      <w:marTop w:val="0"/>
      <w:marBottom w:val="0"/>
      <w:divBdr>
        <w:top w:val="none" w:sz="0" w:space="0" w:color="auto"/>
        <w:left w:val="none" w:sz="0" w:space="0" w:color="auto"/>
        <w:bottom w:val="none" w:sz="0" w:space="0" w:color="auto"/>
        <w:right w:val="none" w:sz="0" w:space="0" w:color="auto"/>
      </w:divBdr>
    </w:div>
    <w:div w:id="300186293">
      <w:bodyDiv w:val="1"/>
      <w:marLeft w:val="0"/>
      <w:marRight w:val="0"/>
      <w:marTop w:val="0"/>
      <w:marBottom w:val="0"/>
      <w:divBdr>
        <w:top w:val="none" w:sz="0" w:space="0" w:color="auto"/>
        <w:left w:val="none" w:sz="0" w:space="0" w:color="auto"/>
        <w:bottom w:val="none" w:sz="0" w:space="0" w:color="auto"/>
        <w:right w:val="none" w:sz="0" w:space="0" w:color="auto"/>
      </w:divBdr>
    </w:div>
    <w:div w:id="310183880">
      <w:bodyDiv w:val="1"/>
      <w:marLeft w:val="0"/>
      <w:marRight w:val="0"/>
      <w:marTop w:val="0"/>
      <w:marBottom w:val="0"/>
      <w:divBdr>
        <w:top w:val="none" w:sz="0" w:space="0" w:color="auto"/>
        <w:left w:val="none" w:sz="0" w:space="0" w:color="auto"/>
        <w:bottom w:val="none" w:sz="0" w:space="0" w:color="auto"/>
        <w:right w:val="none" w:sz="0" w:space="0" w:color="auto"/>
      </w:divBdr>
      <w:divsChild>
        <w:div w:id="670841003">
          <w:marLeft w:val="0"/>
          <w:marRight w:val="0"/>
          <w:marTop w:val="0"/>
          <w:marBottom w:val="0"/>
          <w:divBdr>
            <w:top w:val="none" w:sz="0" w:space="0" w:color="auto"/>
            <w:left w:val="none" w:sz="0" w:space="0" w:color="auto"/>
            <w:bottom w:val="none" w:sz="0" w:space="0" w:color="auto"/>
            <w:right w:val="none" w:sz="0" w:space="0" w:color="auto"/>
          </w:divBdr>
          <w:divsChild>
            <w:div w:id="1778714402">
              <w:marLeft w:val="0"/>
              <w:marRight w:val="0"/>
              <w:marTop w:val="0"/>
              <w:marBottom w:val="0"/>
              <w:divBdr>
                <w:top w:val="none" w:sz="0" w:space="0" w:color="auto"/>
                <w:left w:val="none" w:sz="0" w:space="0" w:color="auto"/>
                <w:bottom w:val="none" w:sz="0" w:space="0" w:color="auto"/>
                <w:right w:val="none" w:sz="0" w:space="0" w:color="auto"/>
              </w:divBdr>
              <w:divsChild>
                <w:div w:id="444616315">
                  <w:marLeft w:val="0"/>
                  <w:marRight w:val="0"/>
                  <w:marTop w:val="0"/>
                  <w:marBottom w:val="0"/>
                  <w:divBdr>
                    <w:top w:val="none" w:sz="0" w:space="0" w:color="auto"/>
                    <w:left w:val="none" w:sz="0" w:space="0" w:color="auto"/>
                    <w:bottom w:val="none" w:sz="0" w:space="0" w:color="auto"/>
                    <w:right w:val="none" w:sz="0" w:space="0" w:color="auto"/>
                  </w:divBdr>
                  <w:divsChild>
                    <w:div w:id="2097552560">
                      <w:marLeft w:val="0"/>
                      <w:marRight w:val="0"/>
                      <w:marTop w:val="0"/>
                      <w:marBottom w:val="0"/>
                      <w:divBdr>
                        <w:top w:val="none" w:sz="0" w:space="0" w:color="auto"/>
                        <w:left w:val="none" w:sz="0" w:space="0" w:color="auto"/>
                        <w:bottom w:val="none" w:sz="0" w:space="0" w:color="auto"/>
                        <w:right w:val="none" w:sz="0" w:space="0" w:color="auto"/>
                      </w:divBdr>
                      <w:divsChild>
                        <w:div w:id="1406563066">
                          <w:marLeft w:val="0"/>
                          <w:marRight w:val="0"/>
                          <w:marTop w:val="0"/>
                          <w:marBottom w:val="0"/>
                          <w:divBdr>
                            <w:top w:val="none" w:sz="0" w:space="0" w:color="auto"/>
                            <w:left w:val="none" w:sz="0" w:space="0" w:color="auto"/>
                            <w:bottom w:val="none" w:sz="0" w:space="0" w:color="auto"/>
                            <w:right w:val="none" w:sz="0" w:space="0" w:color="auto"/>
                          </w:divBdr>
                          <w:divsChild>
                            <w:div w:id="1473521705">
                              <w:marLeft w:val="0"/>
                              <w:marRight w:val="0"/>
                              <w:marTop w:val="0"/>
                              <w:marBottom w:val="0"/>
                              <w:divBdr>
                                <w:top w:val="none" w:sz="0" w:space="0" w:color="auto"/>
                                <w:left w:val="none" w:sz="0" w:space="0" w:color="auto"/>
                                <w:bottom w:val="none" w:sz="0" w:space="0" w:color="auto"/>
                                <w:right w:val="none" w:sz="0" w:space="0" w:color="auto"/>
                              </w:divBdr>
                              <w:divsChild>
                                <w:div w:id="932863625">
                                  <w:marLeft w:val="0"/>
                                  <w:marRight w:val="0"/>
                                  <w:marTop w:val="0"/>
                                  <w:marBottom w:val="0"/>
                                  <w:divBdr>
                                    <w:top w:val="none" w:sz="0" w:space="0" w:color="auto"/>
                                    <w:left w:val="none" w:sz="0" w:space="0" w:color="auto"/>
                                    <w:bottom w:val="none" w:sz="0" w:space="0" w:color="auto"/>
                                    <w:right w:val="none" w:sz="0" w:space="0" w:color="auto"/>
                                  </w:divBdr>
                                  <w:divsChild>
                                    <w:div w:id="1623073035">
                                      <w:marLeft w:val="0"/>
                                      <w:marRight w:val="0"/>
                                      <w:marTop w:val="0"/>
                                      <w:marBottom w:val="0"/>
                                      <w:divBdr>
                                        <w:top w:val="none" w:sz="0" w:space="0" w:color="auto"/>
                                        <w:left w:val="none" w:sz="0" w:space="0" w:color="auto"/>
                                        <w:bottom w:val="none" w:sz="0" w:space="0" w:color="auto"/>
                                        <w:right w:val="none" w:sz="0" w:space="0" w:color="auto"/>
                                      </w:divBdr>
                                      <w:divsChild>
                                        <w:div w:id="919800054">
                                          <w:marLeft w:val="0"/>
                                          <w:marRight w:val="0"/>
                                          <w:marTop w:val="0"/>
                                          <w:marBottom w:val="0"/>
                                          <w:divBdr>
                                            <w:top w:val="none" w:sz="0" w:space="0" w:color="auto"/>
                                            <w:left w:val="none" w:sz="0" w:space="0" w:color="auto"/>
                                            <w:bottom w:val="none" w:sz="0" w:space="0" w:color="auto"/>
                                            <w:right w:val="none" w:sz="0" w:space="0" w:color="auto"/>
                                          </w:divBdr>
                                          <w:divsChild>
                                            <w:div w:id="436213479">
                                              <w:marLeft w:val="0"/>
                                              <w:marRight w:val="0"/>
                                              <w:marTop w:val="0"/>
                                              <w:marBottom w:val="0"/>
                                              <w:divBdr>
                                                <w:top w:val="none" w:sz="0" w:space="0" w:color="auto"/>
                                                <w:left w:val="none" w:sz="0" w:space="0" w:color="auto"/>
                                                <w:bottom w:val="none" w:sz="0" w:space="0" w:color="auto"/>
                                                <w:right w:val="none" w:sz="0" w:space="0" w:color="auto"/>
                                              </w:divBdr>
                                              <w:divsChild>
                                                <w:div w:id="1811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446566">
      <w:bodyDiv w:val="1"/>
      <w:marLeft w:val="0"/>
      <w:marRight w:val="0"/>
      <w:marTop w:val="0"/>
      <w:marBottom w:val="0"/>
      <w:divBdr>
        <w:top w:val="none" w:sz="0" w:space="0" w:color="auto"/>
        <w:left w:val="none" w:sz="0" w:space="0" w:color="auto"/>
        <w:bottom w:val="none" w:sz="0" w:space="0" w:color="auto"/>
        <w:right w:val="none" w:sz="0" w:space="0" w:color="auto"/>
      </w:divBdr>
    </w:div>
    <w:div w:id="316884955">
      <w:bodyDiv w:val="1"/>
      <w:marLeft w:val="0"/>
      <w:marRight w:val="0"/>
      <w:marTop w:val="0"/>
      <w:marBottom w:val="0"/>
      <w:divBdr>
        <w:top w:val="none" w:sz="0" w:space="0" w:color="auto"/>
        <w:left w:val="none" w:sz="0" w:space="0" w:color="auto"/>
        <w:bottom w:val="none" w:sz="0" w:space="0" w:color="auto"/>
        <w:right w:val="none" w:sz="0" w:space="0" w:color="auto"/>
      </w:divBdr>
    </w:div>
    <w:div w:id="404039016">
      <w:bodyDiv w:val="1"/>
      <w:marLeft w:val="0"/>
      <w:marRight w:val="0"/>
      <w:marTop w:val="0"/>
      <w:marBottom w:val="0"/>
      <w:divBdr>
        <w:top w:val="none" w:sz="0" w:space="0" w:color="auto"/>
        <w:left w:val="none" w:sz="0" w:space="0" w:color="auto"/>
        <w:bottom w:val="none" w:sz="0" w:space="0" w:color="auto"/>
        <w:right w:val="none" w:sz="0" w:space="0" w:color="auto"/>
      </w:divBdr>
    </w:div>
    <w:div w:id="416249246">
      <w:bodyDiv w:val="1"/>
      <w:marLeft w:val="0"/>
      <w:marRight w:val="0"/>
      <w:marTop w:val="0"/>
      <w:marBottom w:val="0"/>
      <w:divBdr>
        <w:top w:val="none" w:sz="0" w:space="0" w:color="auto"/>
        <w:left w:val="none" w:sz="0" w:space="0" w:color="auto"/>
        <w:bottom w:val="none" w:sz="0" w:space="0" w:color="auto"/>
        <w:right w:val="none" w:sz="0" w:space="0" w:color="auto"/>
      </w:divBdr>
    </w:div>
    <w:div w:id="452478672">
      <w:bodyDiv w:val="1"/>
      <w:marLeft w:val="0"/>
      <w:marRight w:val="0"/>
      <w:marTop w:val="0"/>
      <w:marBottom w:val="0"/>
      <w:divBdr>
        <w:top w:val="none" w:sz="0" w:space="0" w:color="auto"/>
        <w:left w:val="none" w:sz="0" w:space="0" w:color="auto"/>
        <w:bottom w:val="none" w:sz="0" w:space="0" w:color="auto"/>
        <w:right w:val="none" w:sz="0" w:space="0" w:color="auto"/>
      </w:divBdr>
    </w:div>
    <w:div w:id="471480504">
      <w:bodyDiv w:val="1"/>
      <w:marLeft w:val="0"/>
      <w:marRight w:val="0"/>
      <w:marTop w:val="0"/>
      <w:marBottom w:val="0"/>
      <w:divBdr>
        <w:top w:val="none" w:sz="0" w:space="0" w:color="auto"/>
        <w:left w:val="none" w:sz="0" w:space="0" w:color="auto"/>
        <w:bottom w:val="none" w:sz="0" w:space="0" w:color="auto"/>
        <w:right w:val="none" w:sz="0" w:space="0" w:color="auto"/>
      </w:divBdr>
    </w:div>
    <w:div w:id="480584784">
      <w:bodyDiv w:val="1"/>
      <w:marLeft w:val="0"/>
      <w:marRight w:val="0"/>
      <w:marTop w:val="0"/>
      <w:marBottom w:val="0"/>
      <w:divBdr>
        <w:top w:val="none" w:sz="0" w:space="0" w:color="auto"/>
        <w:left w:val="none" w:sz="0" w:space="0" w:color="auto"/>
        <w:bottom w:val="none" w:sz="0" w:space="0" w:color="auto"/>
        <w:right w:val="none" w:sz="0" w:space="0" w:color="auto"/>
      </w:divBdr>
    </w:div>
    <w:div w:id="487130681">
      <w:bodyDiv w:val="1"/>
      <w:marLeft w:val="0"/>
      <w:marRight w:val="0"/>
      <w:marTop w:val="0"/>
      <w:marBottom w:val="0"/>
      <w:divBdr>
        <w:top w:val="none" w:sz="0" w:space="0" w:color="auto"/>
        <w:left w:val="none" w:sz="0" w:space="0" w:color="auto"/>
        <w:bottom w:val="none" w:sz="0" w:space="0" w:color="auto"/>
        <w:right w:val="none" w:sz="0" w:space="0" w:color="auto"/>
      </w:divBdr>
    </w:div>
    <w:div w:id="504828734">
      <w:bodyDiv w:val="1"/>
      <w:marLeft w:val="0"/>
      <w:marRight w:val="0"/>
      <w:marTop w:val="0"/>
      <w:marBottom w:val="0"/>
      <w:divBdr>
        <w:top w:val="none" w:sz="0" w:space="0" w:color="auto"/>
        <w:left w:val="none" w:sz="0" w:space="0" w:color="auto"/>
        <w:bottom w:val="none" w:sz="0" w:space="0" w:color="auto"/>
        <w:right w:val="none" w:sz="0" w:space="0" w:color="auto"/>
      </w:divBdr>
    </w:div>
    <w:div w:id="515853307">
      <w:bodyDiv w:val="1"/>
      <w:marLeft w:val="0"/>
      <w:marRight w:val="0"/>
      <w:marTop w:val="0"/>
      <w:marBottom w:val="0"/>
      <w:divBdr>
        <w:top w:val="none" w:sz="0" w:space="0" w:color="auto"/>
        <w:left w:val="none" w:sz="0" w:space="0" w:color="auto"/>
        <w:bottom w:val="none" w:sz="0" w:space="0" w:color="auto"/>
        <w:right w:val="none" w:sz="0" w:space="0" w:color="auto"/>
      </w:divBdr>
    </w:div>
    <w:div w:id="536166620">
      <w:bodyDiv w:val="1"/>
      <w:marLeft w:val="0"/>
      <w:marRight w:val="0"/>
      <w:marTop w:val="0"/>
      <w:marBottom w:val="0"/>
      <w:divBdr>
        <w:top w:val="none" w:sz="0" w:space="0" w:color="auto"/>
        <w:left w:val="none" w:sz="0" w:space="0" w:color="auto"/>
        <w:bottom w:val="none" w:sz="0" w:space="0" w:color="auto"/>
        <w:right w:val="none" w:sz="0" w:space="0" w:color="auto"/>
      </w:divBdr>
    </w:div>
    <w:div w:id="554509343">
      <w:bodyDiv w:val="1"/>
      <w:marLeft w:val="0"/>
      <w:marRight w:val="0"/>
      <w:marTop w:val="0"/>
      <w:marBottom w:val="0"/>
      <w:divBdr>
        <w:top w:val="none" w:sz="0" w:space="0" w:color="auto"/>
        <w:left w:val="none" w:sz="0" w:space="0" w:color="auto"/>
        <w:bottom w:val="none" w:sz="0" w:space="0" w:color="auto"/>
        <w:right w:val="none" w:sz="0" w:space="0" w:color="auto"/>
      </w:divBdr>
    </w:div>
    <w:div w:id="626393571">
      <w:bodyDiv w:val="1"/>
      <w:marLeft w:val="0"/>
      <w:marRight w:val="0"/>
      <w:marTop w:val="0"/>
      <w:marBottom w:val="0"/>
      <w:divBdr>
        <w:top w:val="none" w:sz="0" w:space="0" w:color="auto"/>
        <w:left w:val="none" w:sz="0" w:space="0" w:color="auto"/>
        <w:bottom w:val="none" w:sz="0" w:space="0" w:color="auto"/>
        <w:right w:val="none" w:sz="0" w:space="0" w:color="auto"/>
      </w:divBdr>
    </w:div>
    <w:div w:id="635795644">
      <w:bodyDiv w:val="1"/>
      <w:marLeft w:val="0"/>
      <w:marRight w:val="0"/>
      <w:marTop w:val="0"/>
      <w:marBottom w:val="0"/>
      <w:divBdr>
        <w:top w:val="none" w:sz="0" w:space="0" w:color="auto"/>
        <w:left w:val="none" w:sz="0" w:space="0" w:color="auto"/>
        <w:bottom w:val="none" w:sz="0" w:space="0" w:color="auto"/>
        <w:right w:val="none" w:sz="0" w:space="0" w:color="auto"/>
      </w:divBdr>
    </w:div>
    <w:div w:id="702291164">
      <w:bodyDiv w:val="1"/>
      <w:marLeft w:val="0"/>
      <w:marRight w:val="0"/>
      <w:marTop w:val="0"/>
      <w:marBottom w:val="0"/>
      <w:divBdr>
        <w:top w:val="none" w:sz="0" w:space="0" w:color="auto"/>
        <w:left w:val="none" w:sz="0" w:space="0" w:color="auto"/>
        <w:bottom w:val="none" w:sz="0" w:space="0" w:color="auto"/>
        <w:right w:val="none" w:sz="0" w:space="0" w:color="auto"/>
      </w:divBdr>
    </w:div>
    <w:div w:id="708727897">
      <w:bodyDiv w:val="1"/>
      <w:marLeft w:val="0"/>
      <w:marRight w:val="0"/>
      <w:marTop w:val="0"/>
      <w:marBottom w:val="0"/>
      <w:divBdr>
        <w:top w:val="none" w:sz="0" w:space="0" w:color="auto"/>
        <w:left w:val="none" w:sz="0" w:space="0" w:color="auto"/>
        <w:bottom w:val="none" w:sz="0" w:space="0" w:color="auto"/>
        <w:right w:val="none" w:sz="0" w:space="0" w:color="auto"/>
      </w:divBdr>
    </w:div>
    <w:div w:id="729572284">
      <w:bodyDiv w:val="1"/>
      <w:marLeft w:val="0"/>
      <w:marRight w:val="0"/>
      <w:marTop w:val="0"/>
      <w:marBottom w:val="0"/>
      <w:divBdr>
        <w:top w:val="none" w:sz="0" w:space="0" w:color="auto"/>
        <w:left w:val="none" w:sz="0" w:space="0" w:color="auto"/>
        <w:bottom w:val="none" w:sz="0" w:space="0" w:color="auto"/>
        <w:right w:val="none" w:sz="0" w:space="0" w:color="auto"/>
      </w:divBdr>
    </w:div>
    <w:div w:id="772626704">
      <w:bodyDiv w:val="1"/>
      <w:marLeft w:val="0"/>
      <w:marRight w:val="0"/>
      <w:marTop w:val="0"/>
      <w:marBottom w:val="0"/>
      <w:divBdr>
        <w:top w:val="none" w:sz="0" w:space="0" w:color="auto"/>
        <w:left w:val="none" w:sz="0" w:space="0" w:color="auto"/>
        <w:bottom w:val="none" w:sz="0" w:space="0" w:color="auto"/>
        <w:right w:val="none" w:sz="0" w:space="0" w:color="auto"/>
      </w:divBdr>
    </w:div>
    <w:div w:id="786781550">
      <w:bodyDiv w:val="1"/>
      <w:marLeft w:val="0"/>
      <w:marRight w:val="0"/>
      <w:marTop w:val="0"/>
      <w:marBottom w:val="0"/>
      <w:divBdr>
        <w:top w:val="none" w:sz="0" w:space="0" w:color="auto"/>
        <w:left w:val="none" w:sz="0" w:space="0" w:color="auto"/>
        <w:bottom w:val="none" w:sz="0" w:space="0" w:color="auto"/>
        <w:right w:val="none" w:sz="0" w:space="0" w:color="auto"/>
      </w:divBdr>
    </w:div>
    <w:div w:id="827670253">
      <w:bodyDiv w:val="1"/>
      <w:marLeft w:val="0"/>
      <w:marRight w:val="0"/>
      <w:marTop w:val="0"/>
      <w:marBottom w:val="0"/>
      <w:divBdr>
        <w:top w:val="none" w:sz="0" w:space="0" w:color="auto"/>
        <w:left w:val="none" w:sz="0" w:space="0" w:color="auto"/>
        <w:bottom w:val="none" w:sz="0" w:space="0" w:color="auto"/>
        <w:right w:val="none" w:sz="0" w:space="0" w:color="auto"/>
      </w:divBdr>
    </w:div>
    <w:div w:id="869102368">
      <w:bodyDiv w:val="1"/>
      <w:marLeft w:val="0"/>
      <w:marRight w:val="0"/>
      <w:marTop w:val="0"/>
      <w:marBottom w:val="0"/>
      <w:divBdr>
        <w:top w:val="none" w:sz="0" w:space="0" w:color="auto"/>
        <w:left w:val="none" w:sz="0" w:space="0" w:color="auto"/>
        <w:bottom w:val="none" w:sz="0" w:space="0" w:color="auto"/>
        <w:right w:val="none" w:sz="0" w:space="0" w:color="auto"/>
      </w:divBdr>
    </w:div>
    <w:div w:id="891312720">
      <w:bodyDiv w:val="1"/>
      <w:marLeft w:val="0"/>
      <w:marRight w:val="0"/>
      <w:marTop w:val="0"/>
      <w:marBottom w:val="0"/>
      <w:divBdr>
        <w:top w:val="none" w:sz="0" w:space="0" w:color="auto"/>
        <w:left w:val="none" w:sz="0" w:space="0" w:color="auto"/>
        <w:bottom w:val="none" w:sz="0" w:space="0" w:color="auto"/>
        <w:right w:val="none" w:sz="0" w:space="0" w:color="auto"/>
      </w:divBdr>
    </w:div>
    <w:div w:id="915211131">
      <w:bodyDiv w:val="1"/>
      <w:marLeft w:val="0"/>
      <w:marRight w:val="0"/>
      <w:marTop w:val="0"/>
      <w:marBottom w:val="0"/>
      <w:divBdr>
        <w:top w:val="none" w:sz="0" w:space="0" w:color="auto"/>
        <w:left w:val="none" w:sz="0" w:space="0" w:color="auto"/>
        <w:bottom w:val="none" w:sz="0" w:space="0" w:color="auto"/>
        <w:right w:val="none" w:sz="0" w:space="0" w:color="auto"/>
      </w:divBdr>
    </w:div>
    <w:div w:id="952126107">
      <w:bodyDiv w:val="1"/>
      <w:marLeft w:val="0"/>
      <w:marRight w:val="0"/>
      <w:marTop w:val="0"/>
      <w:marBottom w:val="0"/>
      <w:divBdr>
        <w:top w:val="none" w:sz="0" w:space="0" w:color="auto"/>
        <w:left w:val="none" w:sz="0" w:space="0" w:color="auto"/>
        <w:bottom w:val="none" w:sz="0" w:space="0" w:color="auto"/>
        <w:right w:val="none" w:sz="0" w:space="0" w:color="auto"/>
      </w:divBdr>
    </w:div>
    <w:div w:id="954671848">
      <w:bodyDiv w:val="1"/>
      <w:marLeft w:val="0"/>
      <w:marRight w:val="0"/>
      <w:marTop w:val="0"/>
      <w:marBottom w:val="0"/>
      <w:divBdr>
        <w:top w:val="none" w:sz="0" w:space="0" w:color="auto"/>
        <w:left w:val="none" w:sz="0" w:space="0" w:color="auto"/>
        <w:bottom w:val="none" w:sz="0" w:space="0" w:color="auto"/>
        <w:right w:val="none" w:sz="0" w:space="0" w:color="auto"/>
      </w:divBdr>
    </w:div>
    <w:div w:id="957563345">
      <w:bodyDiv w:val="1"/>
      <w:marLeft w:val="0"/>
      <w:marRight w:val="0"/>
      <w:marTop w:val="0"/>
      <w:marBottom w:val="0"/>
      <w:divBdr>
        <w:top w:val="none" w:sz="0" w:space="0" w:color="auto"/>
        <w:left w:val="none" w:sz="0" w:space="0" w:color="auto"/>
        <w:bottom w:val="none" w:sz="0" w:space="0" w:color="auto"/>
        <w:right w:val="none" w:sz="0" w:space="0" w:color="auto"/>
      </w:divBdr>
    </w:div>
    <w:div w:id="986514737">
      <w:bodyDiv w:val="1"/>
      <w:marLeft w:val="0"/>
      <w:marRight w:val="0"/>
      <w:marTop w:val="0"/>
      <w:marBottom w:val="0"/>
      <w:divBdr>
        <w:top w:val="none" w:sz="0" w:space="0" w:color="auto"/>
        <w:left w:val="none" w:sz="0" w:space="0" w:color="auto"/>
        <w:bottom w:val="none" w:sz="0" w:space="0" w:color="auto"/>
        <w:right w:val="none" w:sz="0" w:space="0" w:color="auto"/>
      </w:divBdr>
    </w:div>
    <w:div w:id="1012145577">
      <w:bodyDiv w:val="1"/>
      <w:marLeft w:val="0"/>
      <w:marRight w:val="0"/>
      <w:marTop w:val="0"/>
      <w:marBottom w:val="0"/>
      <w:divBdr>
        <w:top w:val="none" w:sz="0" w:space="0" w:color="auto"/>
        <w:left w:val="none" w:sz="0" w:space="0" w:color="auto"/>
        <w:bottom w:val="none" w:sz="0" w:space="0" w:color="auto"/>
        <w:right w:val="none" w:sz="0" w:space="0" w:color="auto"/>
      </w:divBdr>
    </w:div>
    <w:div w:id="1020204162">
      <w:bodyDiv w:val="1"/>
      <w:marLeft w:val="0"/>
      <w:marRight w:val="0"/>
      <w:marTop w:val="0"/>
      <w:marBottom w:val="0"/>
      <w:divBdr>
        <w:top w:val="none" w:sz="0" w:space="0" w:color="auto"/>
        <w:left w:val="none" w:sz="0" w:space="0" w:color="auto"/>
        <w:bottom w:val="none" w:sz="0" w:space="0" w:color="auto"/>
        <w:right w:val="none" w:sz="0" w:space="0" w:color="auto"/>
      </w:divBdr>
    </w:div>
    <w:div w:id="1040788358">
      <w:bodyDiv w:val="1"/>
      <w:marLeft w:val="0"/>
      <w:marRight w:val="0"/>
      <w:marTop w:val="0"/>
      <w:marBottom w:val="0"/>
      <w:divBdr>
        <w:top w:val="none" w:sz="0" w:space="0" w:color="auto"/>
        <w:left w:val="none" w:sz="0" w:space="0" w:color="auto"/>
        <w:bottom w:val="none" w:sz="0" w:space="0" w:color="auto"/>
        <w:right w:val="none" w:sz="0" w:space="0" w:color="auto"/>
      </w:divBdr>
    </w:div>
    <w:div w:id="1064377829">
      <w:bodyDiv w:val="1"/>
      <w:marLeft w:val="0"/>
      <w:marRight w:val="0"/>
      <w:marTop w:val="0"/>
      <w:marBottom w:val="0"/>
      <w:divBdr>
        <w:top w:val="none" w:sz="0" w:space="0" w:color="auto"/>
        <w:left w:val="none" w:sz="0" w:space="0" w:color="auto"/>
        <w:bottom w:val="none" w:sz="0" w:space="0" w:color="auto"/>
        <w:right w:val="none" w:sz="0" w:space="0" w:color="auto"/>
      </w:divBdr>
    </w:div>
    <w:div w:id="1100563264">
      <w:bodyDiv w:val="1"/>
      <w:marLeft w:val="0"/>
      <w:marRight w:val="0"/>
      <w:marTop w:val="0"/>
      <w:marBottom w:val="0"/>
      <w:divBdr>
        <w:top w:val="none" w:sz="0" w:space="0" w:color="auto"/>
        <w:left w:val="none" w:sz="0" w:space="0" w:color="auto"/>
        <w:bottom w:val="none" w:sz="0" w:space="0" w:color="auto"/>
        <w:right w:val="none" w:sz="0" w:space="0" w:color="auto"/>
      </w:divBdr>
      <w:divsChild>
        <w:div w:id="1990085679">
          <w:marLeft w:val="0"/>
          <w:marRight w:val="0"/>
          <w:marTop w:val="0"/>
          <w:marBottom w:val="0"/>
          <w:divBdr>
            <w:top w:val="none" w:sz="0" w:space="0" w:color="auto"/>
            <w:left w:val="none" w:sz="0" w:space="0" w:color="auto"/>
            <w:bottom w:val="none" w:sz="0" w:space="0" w:color="auto"/>
            <w:right w:val="none" w:sz="0" w:space="0" w:color="auto"/>
          </w:divBdr>
          <w:divsChild>
            <w:div w:id="1158308267">
              <w:marLeft w:val="0"/>
              <w:marRight w:val="0"/>
              <w:marTop w:val="180"/>
              <w:marBottom w:val="0"/>
              <w:divBdr>
                <w:top w:val="single" w:sz="6" w:space="9" w:color="ECECEC"/>
                <w:left w:val="single" w:sz="6" w:space="31" w:color="ECECEC"/>
                <w:bottom w:val="single" w:sz="6" w:space="9" w:color="ECECEC"/>
                <w:right w:val="single" w:sz="6" w:space="31" w:color="ECECEC"/>
              </w:divBdr>
              <w:divsChild>
                <w:div w:id="288555073">
                  <w:marLeft w:val="0"/>
                  <w:marRight w:val="0"/>
                  <w:marTop w:val="0"/>
                  <w:marBottom w:val="0"/>
                  <w:divBdr>
                    <w:top w:val="none" w:sz="0" w:space="0" w:color="auto"/>
                    <w:left w:val="none" w:sz="0" w:space="0" w:color="auto"/>
                    <w:bottom w:val="none" w:sz="0" w:space="0" w:color="auto"/>
                    <w:right w:val="none" w:sz="0" w:space="0" w:color="auto"/>
                  </w:divBdr>
                  <w:divsChild>
                    <w:div w:id="1155342836">
                      <w:marLeft w:val="0"/>
                      <w:marRight w:val="0"/>
                      <w:marTop w:val="0"/>
                      <w:marBottom w:val="0"/>
                      <w:divBdr>
                        <w:top w:val="none" w:sz="0" w:space="0" w:color="auto"/>
                        <w:left w:val="none" w:sz="0" w:space="0" w:color="auto"/>
                        <w:bottom w:val="none" w:sz="0" w:space="0" w:color="auto"/>
                        <w:right w:val="none" w:sz="0" w:space="0" w:color="auto"/>
                      </w:divBdr>
                      <w:divsChild>
                        <w:div w:id="683091812">
                          <w:marLeft w:val="0"/>
                          <w:marRight w:val="0"/>
                          <w:marTop w:val="0"/>
                          <w:marBottom w:val="0"/>
                          <w:divBdr>
                            <w:top w:val="none" w:sz="0" w:space="0" w:color="auto"/>
                            <w:left w:val="none" w:sz="0" w:space="0" w:color="auto"/>
                            <w:bottom w:val="none" w:sz="0" w:space="0" w:color="auto"/>
                            <w:right w:val="none" w:sz="0" w:space="0" w:color="auto"/>
                          </w:divBdr>
                          <w:divsChild>
                            <w:div w:id="7307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358686">
      <w:bodyDiv w:val="1"/>
      <w:marLeft w:val="0"/>
      <w:marRight w:val="0"/>
      <w:marTop w:val="0"/>
      <w:marBottom w:val="0"/>
      <w:divBdr>
        <w:top w:val="none" w:sz="0" w:space="0" w:color="auto"/>
        <w:left w:val="none" w:sz="0" w:space="0" w:color="auto"/>
        <w:bottom w:val="none" w:sz="0" w:space="0" w:color="auto"/>
        <w:right w:val="none" w:sz="0" w:space="0" w:color="auto"/>
      </w:divBdr>
    </w:div>
    <w:div w:id="1187407333">
      <w:bodyDiv w:val="1"/>
      <w:marLeft w:val="0"/>
      <w:marRight w:val="0"/>
      <w:marTop w:val="0"/>
      <w:marBottom w:val="0"/>
      <w:divBdr>
        <w:top w:val="none" w:sz="0" w:space="0" w:color="auto"/>
        <w:left w:val="none" w:sz="0" w:space="0" w:color="auto"/>
        <w:bottom w:val="none" w:sz="0" w:space="0" w:color="auto"/>
        <w:right w:val="none" w:sz="0" w:space="0" w:color="auto"/>
      </w:divBdr>
    </w:div>
    <w:div w:id="1206138260">
      <w:bodyDiv w:val="1"/>
      <w:marLeft w:val="0"/>
      <w:marRight w:val="0"/>
      <w:marTop w:val="0"/>
      <w:marBottom w:val="0"/>
      <w:divBdr>
        <w:top w:val="none" w:sz="0" w:space="0" w:color="auto"/>
        <w:left w:val="none" w:sz="0" w:space="0" w:color="auto"/>
        <w:bottom w:val="none" w:sz="0" w:space="0" w:color="auto"/>
        <w:right w:val="none" w:sz="0" w:space="0" w:color="auto"/>
      </w:divBdr>
    </w:div>
    <w:div w:id="1238520832">
      <w:bodyDiv w:val="1"/>
      <w:marLeft w:val="0"/>
      <w:marRight w:val="0"/>
      <w:marTop w:val="0"/>
      <w:marBottom w:val="0"/>
      <w:divBdr>
        <w:top w:val="none" w:sz="0" w:space="0" w:color="auto"/>
        <w:left w:val="none" w:sz="0" w:space="0" w:color="auto"/>
        <w:bottom w:val="none" w:sz="0" w:space="0" w:color="auto"/>
        <w:right w:val="none" w:sz="0" w:space="0" w:color="auto"/>
      </w:divBdr>
    </w:div>
    <w:div w:id="1328172628">
      <w:bodyDiv w:val="1"/>
      <w:marLeft w:val="0"/>
      <w:marRight w:val="0"/>
      <w:marTop w:val="0"/>
      <w:marBottom w:val="0"/>
      <w:divBdr>
        <w:top w:val="none" w:sz="0" w:space="0" w:color="auto"/>
        <w:left w:val="none" w:sz="0" w:space="0" w:color="auto"/>
        <w:bottom w:val="none" w:sz="0" w:space="0" w:color="auto"/>
        <w:right w:val="none" w:sz="0" w:space="0" w:color="auto"/>
      </w:divBdr>
    </w:div>
    <w:div w:id="1342077491">
      <w:bodyDiv w:val="1"/>
      <w:marLeft w:val="0"/>
      <w:marRight w:val="0"/>
      <w:marTop w:val="0"/>
      <w:marBottom w:val="0"/>
      <w:divBdr>
        <w:top w:val="none" w:sz="0" w:space="0" w:color="auto"/>
        <w:left w:val="none" w:sz="0" w:space="0" w:color="auto"/>
        <w:bottom w:val="none" w:sz="0" w:space="0" w:color="auto"/>
        <w:right w:val="none" w:sz="0" w:space="0" w:color="auto"/>
      </w:divBdr>
    </w:div>
    <w:div w:id="1392340842">
      <w:bodyDiv w:val="1"/>
      <w:marLeft w:val="0"/>
      <w:marRight w:val="0"/>
      <w:marTop w:val="0"/>
      <w:marBottom w:val="0"/>
      <w:divBdr>
        <w:top w:val="none" w:sz="0" w:space="0" w:color="auto"/>
        <w:left w:val="none" w:sz="0" w:space="0" w:color="auto"/>
        <w:bottom w:val="none" w:sz="0" w:space="0" w:color="auto"/>
        <w:right w:val="none" w:sz="0" w:space="0" w:color="auto"/>
      </w:divBdr>
    </w:div>
    <w:div w:id="1403143837">
      <w:bodyDiv w:val="1"/>
      <w:marLeft w:val="0"/>
      <w:marRight w:val="0"/>
      <w:marTop w:val="0"/>
      <w:marBottom w:val="0"/>
      <w:divBdr>
        <w:top w:val="none" w:sz="0" w:space="0" w:color="auto"/>
        <w:left w:val="none" w:sz="0" w:space="0" w:color="auto"/>
        <w:bottom w:val="none" w:sz="0" w:space="0" w:color="auto"/>
        <w:right w:val="none" w:sz="0" w:space="0" w:color="auto"/>
      </w:divBdr>
    </w:div>
    <w:div w:id="1407066498">
      <w:bodyDiv w:val="1"/>
      <w:marLeft w:val="0"/>
      <w:marRight w:val="0"/>
      <w:marTop w:val="0"/>
      <w:marBottom w:val="0"/>
      <w:divBdr>
        <w:top w:val="none" w:sz="0" w:space="0" w:color="auto"/>
        <w:left w:val="none" w:sz="0" w:space="0" w:color="auto"/>
        <w:bottom w:val="none" w:sz="0" w:space="0" w:color="auto"/>
        <w:right w:val="none" w:sz="0" w:space="0" w:color="auto"/>
      </w:divBdr>
      <w:divsChild>
        <w:div w:id="1607083446">
          <w:marLeft w:val="0"/>
          <w:marRight w:val="0"/>
          <w:marTop w:val="0"/>
          <w:marBottom w:val="0"/>
          <w:divBdr>
            <w:top w:val="none" w:sz="0" w:space="0" w:color="auto"/>
            <w:left w:val="none" w:sz="0" w:space="0" w:color="auto"/>
            <w:bottom w:val="none" w:sz="0" w:space="0" w:color="auto"/>
            <w:right w:val="none" w:sz="0" w:space="0" w:color="auto"/>
          </w:divBdr>
          <w:divsChild>
            <w:div w:id="390154594">
              <w:marLeft w:val="0"/>
              <w:marRight w:val="0"/>
              <w:marTop w:val="0"/>
              <w:marBottom w:val="0"/>
              <w:divBdr>
                <w:top w:val="none" w:sz="0" w:space="0" w:color="auto"/>
                <w:left w:val="none" w:sz="0" w:space="0" w:color="auto"/>
                <w:bottom w:val="none" w:sz="0" w:space="0" w:color="auto"/>
                <w:right w:val="none" w:sz="0" w:space="0" w:color="auto"/>
              </w:divBdr>
              <w:divsChild>
                <w:div w:id="98718640">
                  <w:marLeft w:val="0"/>
                  <w:marRight w:val="0"/>
                  <w:marTop w:val="0"/>
                  <w:marBottom w:val="0"/>
                  <w:divBdr>
                    <w:top w:val="none" w:sz="0" w:space="0" w:color="auto"/>
                    <w:left w:val="none" w:sz="0" w:space="0" w:color="auto"/>
                    <w:bottom w:val="none" w:sz="0" w:space="0" w:color="auto"/>
                    <w:right w:val="none" w:sz="0" w:space="0" w:color="auto"/>
                  </w:divBdr>
                  <w:divsChild>
                    <w:div w:id="1382755515">
                      <w:marLeft w:val="0"/>
                      <w:marRight w:val="0"/>
                      <w:marTop w:val="0"/>
                      <w:marBottom w:val="0"/>
                      <w:divBdr>
                        <w:top w:val="none" w:sz="0" w:space="0" w:color="auto"/>
                        <w:left w:val="none" w:sz="0" w:space="0" w:color="auto"/>
                        <w:bottom w:val="none" w:sz="0" w:space="0" w:color="auto"/>
                        <w:right w:val="none" w:sz="0" w:space="0" w:color="auto"/>
                      </w:divBdr>
                      <w:divsChild>
                        <w:div w:id="261377051">
                          <w:marLeft w:val="0"/>
                          <w:marRight w:val="0"/>
                          <w:marTop w:val="0"/>
                          <w:marBottom w:val="0"/>
                          <w:divBdr>
                            <w:top w:val="none" w:sz="0" w:space="0" w:color="auto"/>
                            <w:left w:val="none" w:sz="0" w:space="0" w:color="auto"/>
                            <w:bottom w:val="none" w:sz="0" w:space="0" w:color="auto"/>
                            <w:right w:val="none" w:sz="0" w:space="0" w:color="auto"/>
                          </w:divBdr>
                          <w:divsChild>
                            <w:div w:id="39673701">
                              <w:marLeft w:val="0"/>
                              <w:marRight w:val="0"/>
                              <w:marTop w:val="0"/>
                              <w:marBottom w:val="0"/>
                              <w:divBdr>
                                <w:top w:val="none" w:sz="0" w:space="0" w:color="auto"/>
                                <w:left w:val="none" w:sz="0" w:space="0" w:color="auto"/>
                                <w:bottom w:val="none" w:sz="0" w:space="0" w:color="auto"/>
                                <w:right w:val="none" w:sz="0" w:space="0" w:color="auto"/>
                              </w:divBdr>
                            </w:div>
                            <w:div w:id="769737329">
                              <w:marLeft w:val="0"/>
                              <w:marRight w:val="0"/>
                              <w:marTop w:val="0"/>
                              <w:marBottom w:val="0"/>
                              <w:divBdr>
                                <w:top w:val="none" w:sz="0" w:space="0" w:color="auto"/>
                                <w:left w:val="none" w:sz="0" w:space="0" w:color="auto"/>
                                <w:bottom w:val="none" w:sz="0" w:space="0" w:color="auto"/>
                                <w:right w:val="none" w:sz="0" w:space="0" w:color="auto"/>
                              </w:divBdr>
                            </w:div>
                            <w:div w:id="933325541">
                              <w:marLeft w:val="0"/>
                              <w:marRight w:val="0"/>
                              <w:marTop w:val="0"/>
                              <w:marBottom w:val="0"/>
                              <w:divBdr>
                                <w:top w:val="none" w:sz="0" w:space="0" w:color="auto"/>
                                <w:left w:val="none" w:sz="0" w:space="0" w:color="auto"/>
                                <w:bottom w:val="none" w:sz="0" w:space="0" w:color="auto"/>
                                <w:right w:val="none" w:sz="0" w:space="0" w:color="auto"/>
                              </w:divBdr>
                            </w:div>
                            <w:div w:id="10482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262207">
      <w:bodyDiv w:val="1"/>
      <w:marLeft w:val="0"/>
      <w:marRight w:val="0"/>
      <w:marTop w:val="0"/>
      <w:marBottom w:val="0"/>
      <w:divBdr>
        <w:top w:val="none" w:sz="0" w:space="0" w:color="auto"/>
        <w:left w:val="none" w:sz="0" w:space="0" w:color="auto"/>
        <w:bottom w:val="none" w:sz="0" w:space="0" w:color="auto"/>
        <w:right w:val="none" w:sz="0" w:space="0" w:color="auto"/>
      </w:divBdr>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689989051">
          <w:marLeft w:val="0"/>
          <w:marRight w:val="0"/>
          <w:marTop w:val="0"/>
          <w:marBottom w:val="0"/>
          <w:divBdr>
            <w:top w:val="none" w:sz="0" w:space="0" w:color="auto"/>
            <w:left w:val="none" w:sz="0" w:space="0" w:color="auto"/>
            <w:bottom w:val="none" w:sz="0" w:space="0" w:color="auto"/>
            <w:right w:val="none" w:sz="0" w:space="0" w:color="auto"/>
          </w:divBdr>
          <w:divsChild>
            <w:div w:id="592127090">
              <w:marLeft w:val="0"/>
              <w:marRight w:val="0"/>
              <w:marTop w:val="0"/>
              <w:marBottom w:val="0"/>
              <w:divBdr>
                <w:top w:val="none" w:sz="0" w:space="0" w:color="auto"/>
                <w:left w:val="none" w:sz="0" w:space="0" w:color="auto"/>
                <w:bottom w:val="none" w:sz="0" w:space="0" w:color="auto"/>
                <w:right w:val="none" w:sz="0" w:space="0" w:color="auto"/>
              </w:divBdr>
              <w:divsChild>
                <w:div w:id="1818381635">
                  <w:marLeft w:val="0"/>
                  <w:marRight w:val="0"/>
                  <w:marTop w:val="0"/>
                  <w:marBottom w:val="0"/>
                  <w:divBdr>
                    <w:top w:val="none" w:sz="0" w:space="0" w:color="auto"/>
                    <w:left w:val="none" w:sz="0" w:space="0" w:color="auto"/>
                    <w:bottom w:val="none" w:sz="0" w:space="0" w:color="auto"/>
                    <w:right w:val="none" w:sz="0" w:space="0" w:color="auto"/>
                  </w:divBdr>
                  <w:divsChild>
                    <w:div w:id="903562731">
                      <w:marLeft w:val="0"/>
                      <w:marRight w:val="0"/>
                      <w:marTop w:val="0"/>
                      <w:marBottom w:val="0"/>
                      <w:divBdr>
                        <w:top w:val="none" w:sz="0" w:space="0" w:color="auto"/>
                        <w:left w:val="none" w:sz="0" w:space="0" w:color="auto"/>
                        <w:bottom w:val="none" w:sz="0" w:space="0" w:color="auto"/>
                        <w:right w:val="none" w:sz="0" w:space="0" w:color="auto"/>
                      </w:divBdr>
                      <w:divsChild>
                        <w:div w:id="458692090">
                          <w:marLeft w:val="0"/>
                          <w:marRight w:val="0"/>
                          <w:marTop w:val="0"/>
                          <w:marBottom w:val="0"/>
                          <w:divBdr>
                            <w:top w:val="none" w:sz="0" w:space="0" w:color="auto"/>
                            <w:left w:val="none" w:sz="0" w:space="0" w:color="auto"/>
                            <w:bottom w:val="none" w:sz="0" w:space="0" w:color="auto"/>
                            <w:right w:val="none" w:sz="0" w:space="0" w:color="auto"/>
                          </w:divBdr>
                          <w:divsChild>
                            <w:div w:id="397483261">
                              <w:marLeft w:val="0"/>
                              <w:marRight w:val="0"/>
                              <w:marTop w:val="0"/>
                              <w:marBottom w:val="0"/>
                              <w:divBdr>
                                <w:top w:val="none" w:sz="0" w:space="0" w:color="auto"/>
                                <w:left w:val="none" w:sz="0" w:space="0" w:color="auto"/>
                                <w:bottom w:val="none" w:sz="0" w:space="0" w:color="auto"/>
                                <w:right w:val="none" w:sz="0" w:space="0" w:color="auto"/>
                              </w:divBdr>
                              <w:divsChild>
                                <w:div w:id="788666277">
                                  <w:marLeft w:val="0"/>
                                  <w:marRight w:val="0"/>
                                  <w:marTop w:val="0"/>
                                  <w:marBottom w:val="0"/>
                                  <w:divBdr>
                                    <w:top w:val="none" w:sz="0" w:space="0" w:color="auto"/>
                                    <w:left w:val="none" w:sz="0" w:space="0" w:color="auto"/>
                                    <w:bottom w:val="none" w:sz="0" w:space="0" w:color="auto"/>
                                    <w:right w:val="none" w:sz="0" w:space="0" w:color="auto"/>
                                  </w:divBdr>
                                </w:div>
                                <w:div w:id="999043277">
                                  <w:marLeft w:val="0"/>
                                  <w:marRight w:val="0"/>
                                  <w:marTop w:val="0"/>
                                  <w:marBottom w:val="0"/>
                                  <w:divBdr>
                                    <w:top w:val="none" w:sz="0" w:space="0" w:color="auto"/>
                                    <w:left w:val="none" w:sz="0" w:space="0" w:color="auto"/>
                                    <w:bottom w:val="none" w:sz="0" w:space="0" w:color="auto"/>
                                    <w:right w:val="none" w:sz="0" w:space="0" w:color="auto"/>
                                  </w:divBdr>
                                </w:div>
                              </w:divsChild>
                            </w:div>
                            <w:div w:id="715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339039">
      <w:bodyDiv w:val="1"/>
      <w:marLeft w:val="0"/>
      <w:marRight w:val="0"/>
      <w:marTop w:val="0"/>
      <w:marBottom w:val="0"/>
      <w:divBdr>
        <w:top w:val="none" w:sz="0" w:space="0" w:color="auto"/>
        <w:left w:val="none" w:sz="0" w:space="0" w:color="auto"/>
        <w:bottom w:val="none" w:sz="0" w:space="0" w:color="auto"/>
        <w:right w:val="none" w:sz="0" w:space="0" w:color="auto"/>
      </w:divBdr>
    </w:div>
    <w:div w:id="1511598225">
      <w:bodyDiv w:val="1"/>
      <w:marLeft w:val="0"/>
      <w:marRight w:val="0"/>
      <w:marTop w:val="0"/>
      <w:marBottom w:val="0"/>
      <w:divBdr>
        <w:top w:val="none" w:sz="0" w:space="0" w:color="auto"/>
        <w:left w:val="none" w:sz="0" w:space="0" w:color="auto"/>
        <w:bottom w:val="none" w:sz="0" w:space="0" w:color="auto"/>
        <w:right w:val="none" w:sz="0" w:space="0" w:color="auto"/>
      </w:divBdr>
    </w:div>
    <w:div w:id="1530990967">
      <w:bodyDiv w:val="1"/>
      <w:marLeft w:val="0"/>
      <w:marRight w:val="0"/>
      <w:marTop w:val="0"/>
      <w:marBottom w:val="0"/>
      <w:divBdr>
        <w:top w:val="none" w:sz="0" w:space="0" w:color="auto"/>
        <w:left w:val="none" w:sz="0" w:space="0" w:color="auto"/>
        <w:bottom w:val="none" w:sz="0" w:space="0" w:color="auto"/>
        <w:right w:val="none" w:sz="0" w:space="0" w:color="auto"/>
      </w:divBdr>
      <w:divsChild>
        <w:div w:id="245965472">
          <w:marLeft w:val="0"/>
          <w:marRight w:val="0"/>
          <w:marTop w:val="0"/>
          <w:marBottom w:val="0"/>
          <w:divBdr>
            <w:top w:val="none" w:sz="0" w:space="0" w:color="auto"/>
            <w:left w:val="none" w:sz="0" w:space="0" w:color="auto"/>
            <w:bottom w:val="none" w:sz="0" w:space="0" w:color="auto"/>
            <w:right w:val="none" w:sz="0" w:space="0" w:color="auto"/>
          </w:divBdr>
        </w:div>
        <w:div w:id="1396705153">
          <w:marLeft w:val="0"/>
          <w:marRight w:val="0"/>
          <w:marTop w:val="0"/>
          <w:marBottom w:val="0"/>
          <w:divBdr>
            <w:top w:val="none" w:sz="0" w:space="0" w:color="auto"/>
            <w:left w:val="none" w:sz="0" w:space="0" w:color="auto"/>
            <w:bottom w:val="none" w:sz="0" w:space="0" w:color="auto"/>
            <w:right w:val="none" w:sz="0" w:space="0" w:color="auto"/>
          </w:divBdr>
        </w:div>
      </w:divsChild>
    </w:div>
    <w:div w:id="1542396344">
      <w:bodyDiv w:val="1"/>
      <w:marLeft w:val="0"/>
      <w:marRight w:val="0"/>
      <w:marTop w:val="0"/>
      <w:marBottom w:val="0"/>
      <w:divBdr>
        <w:top w:val="none" w:sz="0" w:space="0" w:color="auto"/>
        <w:left w:val="none" w:sz="0" w:space="0" w:color="auto"/>
        <w:bottom w:val="none" w:sz="0" w:space="0" w:color="auto"/>
        <w:right w:val="none" w:sz="0" w:space="0" w:color="auto"/>
      </w:divBdr>
    </w:div>
    <w:div w:id="1564871928">
      <w:bodyDiv w:val="1"/>
      <w:marLeft w:val="0"/>
      <w:marRight w:val="0"/>
      <w:marTop w:val="0"/>
      <w:marBottom w:val="0"/>
      <w:divBdr>
        <w:top w:val="none" w:sz="0" w:space="0" w:color="auto"/>
        <w:left w:val="none" w:sz="0" w:space="0" w:color="auto"/>
        <w:bottom w:val="none" w:sz="0" w:space="0" w:color="auto"/>
        <w:right w:val="none" w:sz="0" w:space="0" w:color="auto"/>
      </w:divBdr>
    </w:div>
    <w:div w:id="1565674546">
      <w:bodyDiv w:val="1"/>
      <w:marLeft w:val="0"/>
      <w:marRight w:val="0"/>
      <w:marTop w:val="0"/>
      <w:marBottom w:val="0"/>
      <w:divBdr>
        <w:top w:val="none" w:sz="0" w:space="0" w:color="auto"/>
        <w:left w:val="none" w:sz="0" w:space="0" w:color="auto"/>
        <w:bottom w:val="none" w:sz="0" w:space="0" w:color="auto"/>
        <w:right w:val="none" w:sz="0" w:space="0" w:color="auto"/>
      </w:divBdr>
    </w:div>
    <w:div w:id="1567032199">
      <w:bodyDiv w:val="1"/>
      <w:marLeft w:val="0"/>
      <w:marRight w:val="0"/>
      <w:marTop w:val="0"/>
      <w:marBottom w:val="0"/>
      <w:divBdr>
        <w:top w:val="none" w:sz="0" w:space="0" w:color="auto"/>
        <w:left w:val="none" w:sz="0" w:space="0" w:color="auto"/>
        <w:bottom w:val="none" w:sz="0" w:space="0" w:color="auto"/>
        <w:right w:val="none" w:sz="0" w:space="0" w:color="auto"/>
      </w:divBdr>
    </w:div>
    <w:div w:id="1572545152">
      <w:bodyDiv w:val="1"/>
      <w:marLeft w:val="0"/>
      <w:marRight w:val="0"/>
      <w:marTop w:val="0"/>
      <w:marBottom w:val="0"/>
      <w:divBdr>
        <w:top w:val="none" w:sz="0" w:space="0" w:color="auto"/>
        <w:left w:val="none" w:sz="0" w:space="0" w:color="auto"/>
        <w:bottom w:val="none" w:sz="0" w:space="0" w:color="auto"/>
        <w:right w:val="none" w:sz="0" w:space="0" w:color="auto"/>
      </w:divBdr>
    </w:div>
    <w:div w:id="1629505277">
      <w:bodyDiv w:val="1"/>
      <w:marLeft w:val="0"/>
      <w:marRight w:val="0"/>
      <w:marTop w:val="0"/>
      <w:marBottom w:val="0"/>
      <w:divBdr>
        <w:top w:val="none" w:sz="0" w:space="0" w:color="auto"/>
        <w:left w:val="none" w:sz="0" w:space="0" w:color="auto"/>
        <w:bottom w:val="none" w:sz="0" w:space="0" w:color="auto"/>
        <w:right w:val="none" w:sz="0" w:space="0" w:color="auto"/>
      </w:divBdr>
    </w:div>
    <w:div w:id="1658000297">
      <w:bodyDiv w:val="1"/>
      <w:marLeft w:val="0"/>
      <w:marRight w:val="0"/>
      <w:marTop w:val="0"/>
      <w:marBottom w:val="0"/>
      <w:divBdr>
        <w:top w:val="none" w:sz="0" w:space="0" w:color="auto"/>
        <w:left w:val="none" w:sz="0" w:space="0" w:color="auto"/>
        <w:bottom w:val="none" w:sz="0" w:space="0" w:color="auto"/>
        <w:right w:val="none" w:sz="0" w:space="0" w:color="auto"/>
      </w:divBdr>
    </w:div>
    <w:div w:id="1659264230">
      <w:bodyDiv w:val="1"/>
      <w:marLeft w:val="0"/>
      <w:marRight w:val="0"/>
      <w:marTop w:val="0"/>
      <w:marBottom w:val="0"/>
      <w:divBdr>
        <w:top w:val="none" w:sz="0" w:space="0" w:color="auto"/>
        <w:left w:val="none" w:sz="0" w:space="0" w:color="auto"/>
        <w:bottom w:val="none" w:sz="0" w:space="0" w:color="auto"/>
        <w:right w:val="none" w:sz="0" w:space="0" w:color="auto"/>
      </w:divBdr>
    </w:div>
    <w:div w:id="1664312120">
      <w:bodyDiv w:val="1"/>
      <w:marLeft w:val="0"/>
      <w:marRight w:val="0"/>
      <w:marTop w:val="0"/>
      <w:marBottom w:val="0"/>
      <w:divBdr>
        <w:top w:val="none" w:sz="0" w:space="0" w:color="auto"/>
        <w:left w:val="none" w:sz="0" w:space="0" w:color="auto"/>
        <w:bottom w:val="none" w:sz="0" w:space="0" w:color="auto"/>
        <w:right w:val="none" w:sz="0" w:space="0" w:color="auto"/>
      </w:divBdr>
    </w:div>
    <w:div w:id="1667902712">
      <w:bodyDiv w:val="1"/>
      <w:marLeft w:val="0"/>
      <w:marRight w:val="0"/>
      <w:marTop w:val="0"/>
      <w:marBottom w:val="0"/>
      <w:divBdr>
        <w:top w:val="none" w:sz="0" w:space="0" w:color="auto"/>
        <w:left w:val="none" w:sz="0" w:space="0" w:color="auto"/>
        <w:bottom w:val="none" w:sz="0" w:space="0" w:color="auto"/>
        <w:right w:val="none" w:sz="0" w:space="0" w:color="auto"/>
      </w:divBdr>
    </w:div>
    <w:div w:id="1675844057">
      <w:bodyDiv w:val="1"/>
      <w:marLeft w:val="0"/>
      <w:marRight w:val="0"/>
      <w:marTop w:val="0"/>
      <w:marBottom w:val="0"/>
      <w:divBdr>
        <w:top w:val="none" w:sz="0" w:space="0" w:color="auto"/>
        <w:left w:val="none" w:sz="0" w:space="0" w:color="auto"/>
        <w:bottom w:val="none" w:sz="0" w:space="0" w:color="auto"/>
        <w:right w:val="none" w:sz="0" w:space="0" w:color="auto"/>
      </w:divBdr>
    </w:div>
    <w:div w:id="1691831727">
      <w:bodyDiv w:val="1"/>
      <w:marLeft w:val="0"/>
      <w:marRight w:val="0"/>
      <w:marTop w:val="0"/>
      <w:marBottom w:val="0"/>
      <w:divBdr>
        <w:top w:val="none" w:sz="0" w:space="0" w:color="auto"/>
        <w:left w:val="none" w:sz="0" w:space="0" w:color="auto"/>
        <w:bottom w:val="none" w:sz="0" w:space="0" w:color="auto"/>
        <w:right w:val="none" w:sz="0" w:space="0" w:color="auto"/>
      </w:divBdr>
    </w:div>
    <w:div w:id="1708338394">
      <w:bodyDiv w:val="1"/>
      <w:marLeft w:val="0"/>
      <w:marRight w:val="0"/>
      <w:marTop w:val="0"/>
      <w:marBottom w:val="0"/>
      <w:divBdr>
        <w:top w:val="none" w:sz="0" w:space="0" w:color="auto"/>
        <w:left w:val="none" w:sz="0" w:space="0" w:color="auto"/>
        <w:bottom w:val="none" w:sz="0" w:space="0" w:color="auto"/>
        <w:right w:val="none" w:sz="0" w:space="0" w:color="auto"/>
      </w:divBdr>
    </w:div>
    <w:div w:id="1731801757">
      <w:bodyDiv w:val="1"/>
      <w:marLeft w:val="0"/>
      <w:marRight w:val="0"/>
      <w:marTop w:val="0"/>
      <w:marBottom w:val="0"/>
      <w:divBdr>
        <w:top w:val="none" w:sz="0" w:space="0" w:color="auto"/>
        <w:left w:val="none" w:sz="0" w:space="0" w:color="auto"/>
        <w:bottom w:val="none" w:sz="0" w:space="0" w:color="auto"/>
        <w:right w:val="none" w:sz="0" w:space="0" w:color="auto"/>
      </w:divBdr>
    </w:div>
    <w:div w:id="1745567297">
      <w:bodyDiv w:val="1"/>
      <w:marLeft w:val="0"/>
      <w:marRight w:val="0"/>
      <w:marTop w:val="0"/>
      <w:marBottom w:val="0"/>
      <w:divBdr>
        <w:top w:val="none" w:sz="0" w:space="0" w:color="auto"/>
        <w:left w:val="none" w:sz="0" w:space="0" w:color="auto"/>
        <w:bottom w:val="none" w:sz="0" w:space="0" w:color="auto"/>
        <w:right w:val="none" w:sz="0" w:space="0" w:color="auto"/>
      </w:divBdr>
    </w:div>
    <w:div w:id="1745757777">
      <w:bodyDiv w:val="1"/>
      <w:marLeft w:val="0"/>
      <w:marRight w:val="0"/>
      <w:marTop w:val="0"/>
      <w:marBottom w:val="0"/>
      <w:divBdr>
        <w:top w:val="none" w:sz="0" w:space="0" w:color="auto"/>
        <w:left w:val="none" w:sz="0" w:space="0" w:color="auto"/>
        <w:bottom w:val="none" w:sz="0" w:space="0" w:color="auto"/>
        <w:right w:val="none" w:sz="0" w:space="0" w:color="auto"/>
      </w:divBdr>
    </w:div>
    <w:div w:id="1781562922">
      <w:bodyDiv w:val="1"/>
      <w:marLeft w:val="0"/>
      <w:marRight w:val="0"/>
      <w:marTop w:val="0"/>
      <w:marBottom w:val="0"/>
      <w:divBdr>
        <w:top w:val="none" w:sz="0" w:space="0" w:color="auto"/>
        <w:left w:val="none" w:sz="0" w:space="0" w:color="auto"/>
        <w:bottom w:val="none" w:sz="0" w:space="0" w:color="auto"/>
        <w:right w:val="none" w:sz="0" w:space="0" w:color="auto"/>
      </w:divBdr>
    </w:div>
    <w:div w:id="1790851136">
      <w:bodyDiv w:val="1"/>
      <w:marLeft w:val="0"/>
      <w:marRight w:val="0"/>
      <w:marTop w:val="0"/>
      <w:marBottom w:val="0"/>
      <w:divBdr>
        <w:top w:val="none" w:sz="0" w:space="0" w:color="auto"/>
        <w:left w:val="none" w:sz="0" w:space="0" w:color="auto"/>
        <w:bottom w:val="none" w:sz="0" w:space="0" w:color="auto"/>
        <w:right w:val="none" w:sz="0" w:space="0" w:color="auto"/>
      </w:divBdr>
    </w:div>
    <w:div w:id="1807619001">
      <w:bodyDiv w:val="1"/>
      <w:marLeft w:val="0"/>
      <w:marRight w:val="0"/>
      <w:marTop w:val="0"/>
      <w:marBottom w:val="0"/>
      <w:divBdr>
        <w:top w:val="none" w:sz="0" w:space="0" w:color="auto"/>
        <w:left w:val="none" w:sz="0" w:space="0" w:color="auto"/>
        <w:bottom w:val="none" w:sz="0" w:space="0" w:color="auto"/>
        <w:right w:val="none" w:sz="0" w:space="0" w:color="auto"/>
      </w:divBdr>
    </w:div>
    <w:div w:id="1830704548">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144464">
      <w:bodyDiv w:val="1"/>
      <w:marLeft w:val="0"/>
      <w:marRight w:val="0"/>
      <w:marTop w:val="0"/>
      <w:marBottom w:val="0"/>
      <w:divBdr>
        <w:top w:val="none" w:sz="0" w:space="0" w:color="auto"/>
        <w:left w:val="none" w:sz="0" w:space="0" w:color="auto"/>
        <w:bottom w:val="none" w:sz="0" w:space="0" w:color="auto"/>
        <w:right w:val="none" w:sz="0" w:space="0" w:color="auto"/>
      </w:divBdr>
    </w:div>
    <w:div w:id="1905750745">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 w:id="1978336030">
      <w:bodyDiv w:val="1"/>
      <w:marLeft w:val="0"/>
      <w:marRight w:val="0"/>
      <w:marTop w:val="0"/>
      <w:marBottom w:val="0"/>
      <w:divBdr>
        <w:top w:val="none" w:sz="0" w:space="0" w:color="auto"/>
        <w:left w:val="none" w:sz="0" w:space="0" w:color="auto"/>
        <w:bottom w:val="none" w:sz="0" w:space="0" w:color="auto"/>
        <w:right w:val="none" w:sz="0" w:space="0" w:color="auto"/>
      </w:divBdr>
    </w:div>
    <w:div w:id="1986008658">
      <w:bodyDiv w:val="1"/>
      <w:marLeft w:val="0"/>
      <w:marRight w:val="0"/>
      <w:marTop w:val="0"/>
      <w:marBottom w:val="0"/>
      <w:divBdr>
        <w:top w:val="none" w:sz="0" w:space="0" w:color="auto"/>
        <w:left w:val="none" w:sz="0" w:space="0" w:color="auto"/>
        <w:bottom w:val="none" w:sz="0" w:space="0" w:color="auto"/>
        <w:right w:val="none" w:sz="0" w:space="0" w:color="auto"/>
      </w:divBdr>
    </w:div>
    <w:div w:id="1988244849">
      <w:bodyDiv w:val="1"/>
      <w:marLeft w:val="0"/>
      <w:marRight w:val="0"/>
      <w:marTop w:val="0"/>
      <w:marBottom w:val="0"/>
      <w:divBdr>
        <w:top w:val="none" w:sz="0" w:space="0" w:color="auto"/>
        <w:left w:val="none" w:sz="0" w:space="0" w:color="auto"/>
        <w:bottom w:val="none" w:sz="0" w:space="0" w:color="auto"/>
        <w:right w:val="none" w:sz="0" w:space="0" w:color="auto"/>
      </w:divBdr>
    </w:div>
    <w:div w:id="2034920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DPC AR 2019-20 temp 2">
      <a:dk1>
        <a:sysClr val="windowText" lastClr="000000"/>
      </a:dk1>
      <a:lt1>
        <a:sysClr val="window" lastClr="FFFFFF"/>
      </a:lt1>
      <a:dk2>
        <a:srgbClr val="201547"/>
      </a:dk2>
      <a:lt2>
        <a:srgbClr val="EEECE1"/>
      </a:lt2>
      <a:accent1>
        <a:srgbClr val="00828C"/>
      </a:accent1>
      <a:accent2>
        <a:srgbClr val="00828C"/>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662C58AD95C84294BFACDFC4CAE814" ma:contentTypeVersion="10" ma:contentTypeDescription="Create a new document." ma:contentTypeScope="" ma:versionID="8cdd9cb12177232cf72f04c273c1ba6a">
  <xsd:schema xmlns:xsd="http://www.w3.org/2001/XMLSchema" xmlns:xs="http://www.w3.org/2001/XMLSchema" xmlns:p="http://schemas.microsoft.com/office/2006/metadata/properties" xmlns:ns2="e8f32681-f421-4e07-a733-d9338401bf0d" xmlns:ns3="c0579e3d-f739-4170-8bd1-e5f256ede2aa" targetNamespace="http://schemas.microsoft.com/office/2006/metadata/properties" ma:root="true" ma:fieldsID="3a5225831bb8c2442a8cbda7e722cd9f" ns2:_="" ns3:_="">
    <xsd:import namespace="e8f32681-f421-4e07-a733-d9338401bf0d"/>
    <xsd:import namespace="c0579e3d-f739-4170-8bd1-e5f256ede2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32681-f421-4e07-a733-d9338401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79e3d-f739-4170-8bd1-e5f256ede2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89F44CCB-9D6A-456D-9077-38A0D971C32A}">
  <ds:schemaRefs>
    <ds:schemaRef ds:uri="http://schemas.microsoft.com/sharepoint/v3/contenttype/forms"/>
  </ds:schemaRefs>
</ds:datastoreItem>
</file>

<file path=customXml/itemProps2.xml><?xml version="1.0" encoding="utf-8"?>
<ds:datastoreItem xmlns:ds="http://schemas.openxmlformats.org/officeDocument/2006/customXml" ds:itemID="{B29A11F8-1299-4F20-B715-7A5E45FE4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32681-f421-4e07-a733-d9338401bf0d"/>
    <ds:schemaRef ds:uri="c0579e3d-f739-4170-8bd1-e5f256ede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4B2C78-0E17-42E3-B90F-6FAC3099583E}">
  <ds:schemaRefs>
    <ds:schemaRef ds:uri="http://schemas.openxmlformats.org/package/2006/metadata/core-properties"/>
    <ds:schemaRef ds:uri="http://purl.org/dc/terms/"/>
    <ds:schemaRef ds:uri="e8f32681-f421-4e07-a733-d9338401bf0d"/>
    <ds:schemaRef ds:uri="http://schemas.microsoft.com/office/2006/documentManagement/types"/>
    <ds:schemaRef ds:uri="http://schemas.microsoft.com/office/2006/metadata/properties"/>
    <ds:schemaRef ds:uri="http://purl.org/dc/elements/1.1/"/>
    <ds:schemaRef ds:uri="http://schemas.microsoft.com/office/infopath/2007/PartnerControls"/>
    <ds:schemaRef ds:uri="c0579e3d-f739-4170-8bd1-e5f256ede2aa"/>
    <ds:schemaRef ds:uri="http://www.w3.org/XML/1998/namespace"/>
    <ds:schemaRef ds:uri="http://purl.org/dc/dcmitype/"/>
  </ds:schemaRefs>
</ds:datastoreItem>
</file>

<file path=customXml/itemProps4.xml><?xml version="1.0" encoding="utf-8"?>
<ds:datastoreItem xmlns:ds="http://schemas.openxmlformats.org/officeDocument/2006/customXml" ds:itemID="{6EF27FBA-BE2B-4EF1-BDCF-FCB119C5CE98}">
  <ds:schemaRefs>
    <ds:schemaRef ds:uri="http://schemas.openxmlformats.org/officeDocument/2006/bibliography"/>
  </ds:schemaRefs>
</ds:datastoreItem>
</file>

<file path=customXml/itemProps5.xml><?xml version="1.0" encoding="utf-8"?>
<ds:datastoreItem xmlns:ds="http://schemas.openxmlformats.org/officeDocument/2006/customXml" ds:itemID="{52891766-988A-4922-91C6-6EE752FACC3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4</Pages>
  <Words>3676</Words>
  <Characters>2095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Department of Premier and Cabinet Annual Report 2020-21, Section 4: Appendices</vt:lpstr>
    </vt:vector>
  </TitlesOfParts>
  <Company>Department of Premier and Cabinet</Company>
  <LinksUpToDate>false</LinksUpToDate>
  <CharactersWithSpaces>24584</CharactersWithSpaces>
  <SharedDoc>false</SharedDoc>
  <HyperlinkBase/>
  <HLinks>
    <vt:vector size="408" baseType="variant">
      <vt:variant>
        <vt:i4>6619176</vt:i4>
      </vt:variant>
      <vt:variant>
        <vt:i4>354</vt:i4>
      </vt:variant>
      <vt:variant>
        <vt:i4>0</vt:i4>
      </vt:variant>
      <vt:variant>
        <vt:i4>5</vt:i4>
      </vt:variant>
      <vt:variant>
        <vt:lpwstr>https://www.service.vic.gov.au/</vt:lpwstr>
      </vt:variant>
      <vt:variant>
        <vt:lpwstr/>
      </vt:variant>
      <vt:variant>
        <vt:i4>6881329</vt:i4>
      </vt:variant>
      <vt:variant>
        <vt:i4>351</vt:i4>
      </vt:variant>
      <vt:variant>
        <vt:i4>0</vt:i4>
      </vt:variant>
      <vt:variant>
        <vt:i4>5</vt:i4>
      </vt:variant>
      <vt:variant>
        <vt:lpwstr>http://www.prov.vic.gov.au/</vt:lpwstr>
      </vt:variant>
      <vt:variant>
        <vt:lpwstr/>
      </vt:variant>
      <vt:variant>
        <vt:i4>8257570</vt:i4>
      </vt:variant>
      <vt:variant>
        <vt:i4>348</vt:i4>
      </vt:variant>
      <vt:variant>
        <vt:i4>0</vt:i4>
      </vt:variant>
      <vt:variant>
        <vt:i4>5</vt:i4>
      </vt:variant>
      <vt:variant>
        <vt:lpwstr>http://www.ovga.vic.gov.au/</vt:lpwstr>
      </vt:variant>
      <vt:variant>
        <vt:lpwstr/>
      </vt:variant>
      <vt:variant>
        <vt:i4>8323190</vt:i4>
      </vt:variant>
      <vt:variant>
        <vt:i4>345</vt:i4>
      </vt:variant>
      <vt:variant>
        <vt:i4>0</vt:i4>
      </vt:variant>
      <vt:variant>
        <vt:i4>5</vt:i4>
      </vt:variant>
      <vt:variant>
        <vt:lpwstr>http://www.legislation.vic.gov.au/</vt:lpwstr>
      </vt:variant>
      <vt:variant>
        <vt:lpwstr/>
      </vt:variant>
      <vt:variant>
        <vt:i4>1310737</vt:i4>
      </vt:variant>
      <vt:variant>
        <vt:i4>342</vt:i4>
      </vt:variant>
      <vt:variant>
        <vt:i4>0</vt:i4>
      </vt:variant>
      <vt:variant>
        <vt:i4>5</vt:i4>
      </vt:variant>
      <vt:variant>
        <vt:lpwstr>https://www.governor.vic.gov.au/</vt:lpwstr>
      </vt:variant>
      <vt:variant>
        <vt:lpwstr/>
      </vt:variant>
      <vt:variant>
        <vt:i4>6684797</vt:i4>
      </vt:variant>
      <vt:variant>
        <vt:i4>339</vt:i4>
      </vt:variant>
      <vt:variant>
        <vt:i4>0</vt:i4>
      </vt:variant>
      <vt:variant>
        <vt:i4>5</vt:i4>
      </vt:variant>
      <vt:variant>
        <vt:lpwstr>http://www.dpc.vic.gov.au/</vt:lpwstr>
      </vt:variant>
      <vt:variant>
        <vt:lpwstr/>
      </vt:variant>
      <vt:variant>
        <vt:i4>5046331</vt:i4>
      </vt:variant>
      <vt:variant>
        <vt:i4>336</vt:i4>
      </vt:variant>
      <vt:variant>
        <vt:i4>0</vt:i4>
      </vt:variant>
      <vt:variant>
        <vt:i4>5</vt:i4>
      </vt:variant>
      <vt:variant>
        <vt:lpwstr>mailto:dp&amp;c@dpc.vic.gov.au</vt:lpwstr>
      </vt:variant>
      <vt:variant>
        <vt:lpwstr/>
      </vt:variant>
      <vt:variant>
        <vt:i4>5046331</vt:i4>
      </vt:variant>
      <vt:variant>
        <vt:i4>333</vt:i4>
      </vt:variant>
      <vt:variant>
        <vt:i4>0</vt:i4>
      </vt:variant>
      <vt:variant>
        <vt:i4>5</vt:i4>
      </vt:variant>
      <vt:variant>
        <vt:lpwstr>mailto:dp&amp;c@dpc.vic.gov.au</vt:lpwstr>
      </vt:variant>
      <vt:variant>
        <vt:lpwstr/>
      </vt:variant>
      <vt:variant>
        <vt:i4>7929961</vt:i4>
      </vt:variant>
      <vt:variant>
        <vt:i4>330</vt:i4>
      </vt:variant>
      <vt:variant>
        <vt:i4>0</vt:i4>
      </vt:variant>
      <vt:variant>
        <vt:i4>5</vt:i4>
      </vt:variant>
      <vt:variant>
        <vt:lpwstr>https://www.vic.gov.au/dpc-public-interest-disclosures</vt:lpwstr>
      </vt:variant>
      <vt:variant>
        <vt:lpwstr/>
      </vt:variant>
      <vt:variant>
        <vt:i4>1310746</vt:i4>
      </vt:variant>
      <vt:variant>
        <vt:i4>327</vt:i4>
      </vt:variant>
      <vt:variant>
        <vt:i4>0</vt:i4>
      </vt:variant>
      <vt:variant>
        <vt:i4>5</vt:i4>
      </vt:variant>
      <vt:variant>
        <vt:lpwstr>https://www.vic.gov.au/foi-part-ii-statements</vt:lpwstr>
      </vt:variant>
      <vt:variant>
        <vt:lpwstr/>
      </vt:variant>
      <vt:variant>
        <vt:i4>3538993</vt:i4>
      </vt:variant>
      <vt:variant>
        <vt:i4>324</vt:i4>
      </vt:variant>
      <vt:variant>
        <vt:i4>0</vt:i4>
      </vt:variant>
      <vt:variant>
        <vt:i4>5</vt:i4>
      </vt:variant>
      <vt:variant>
        <vt:lpwstr>https://online.foi.vic.gov.au/</vt:lpwstr>
      </vt:variant>
      <vt:variant>
        <vt:lpwstr/>
      </vt:variant>
      <vt:variant>
        <vt:i4>3932284</vt:i4>
      </vt:variant>
      <vt:variant>
        <vt:i4>321</vt:i4>
      </vt:variant>
      <vt:variant>
        <vt:i4>0</vt:i4>
      </vt:variant>
      <vt:variant>
        <vt:i4>5</vt:i4>
      </vt:variant>
      <vt:variant>
        <vt:lpwstr>https://covid19nearme.com.au/state/vic</vt:lpwstr>
      </vt:variant>
      <vt:variant>
        <vt:lpwstr/>
      </vt:variant>
      <vt:variant>
        <vt:i4>1507410</vt:i4>
      </vt:variant>
      <vt:variant>
        <vt:i4>318</vt:i4>
      </vt:variant>
      <vt:variant>
        <vt:i4>0</vt:i4>
      </vt:variant>
      <vt:variant>
        <vt:i4>5</vt:i4>
      </vt:variant>
      <vt:variant>
        <vt:lpwstr>https://covidlive.com.au/</vt:lpwstr>
      </vt:variant>
      <vt:variant>
        <vt:lpwstr/>
      </vt:variant>
      <vt:variant>
        <vt:i4>131085</vt:i4>
      </vt:variant>
      <vt:variant>
        <vt:i4>315</vt:i4>
      </vt:variant>
      <vt:variant>
        <vt:i4>0</vt:i4>
      </vt:variant>
      <vt:variant>
        <vt:i4>5</vt:i4>
      </vt:variant>
      <vt:variant>
        <vt:lpwstr>https://www.data.vic.gov.au/</vt:lpwstr>
      </vt:variant>
      <vt:variant>
        <vt:lpwstr/>
      </vt:variant>
      <vt:variant>
        <vt:i4>4784174</vt:i4>
      </vt:variant>
      <vt:variant>
        <vt:i4>312</vt:i4>
      </vt:variant>
      <vt:variant>
        <vt:i4>0</vt:i4>
      </vt:variant>
      <vt:variant>
        <vt:i4>5</vt:i4>
      </vt:variant>
      <vt:variant>
        <vt:lpwstr>mailto:aboriginal.heritage@dpc.vic.gov.au</vt:lpwstr>
      </vt:variant>
      <vt:variant>
        <vt:lpwstr/>
      </vt:variant>
      <vt:variant>
        <vt:i4>65616</vt:i4>
      </vt:variant>
      <vt:variant>
        <vt:i4>309</vt:i4>
      </vt:variant>
      <vt:variant>
        <vt:i4>0</vt:i4>
      </vt:variant>
      <vt:variant>
        <vt:i4>5</vt:i4>
      </vt:variant>
      <vt:variant>
        <vt:lpwstr>https://www.vic.gov.au/dpc-annual-reports</vt:lpwstr>
      </vt:variant>
      <vt:variant>
        <vt:lpwstr/>
      </vt:variant>
      <vt:variant>
        <vt:i4>6684713</vt:i4>
      </vt:variant>
      <vt:variant>
        <vt:i4>306</vt:i4>
      </vt:variant>
      <vt:variant>
        <vt:i4>0</vt:i4>
      </vt:variant>
      <vt:variant>
        <vt:i4>5</vt:i4>
      </vt:variant>
      <vt:variant>
        <vt:lpwstr>https://www.tenders.vic.gov.au/</vt:lpwstr>
      </vt:variant>
      <vt:variant>
        <vt:lpwstr/>
      </vt:variant>
      <vt:variant>
        <vt:i4>65616</vt:i4>
      </vt:variant>
      <vt:variant>
        <vt:i4>303</vt:i4>
      </vt:variant>
      <vt:variant>
        <vt:i4>0</vt:i4>
      </vt:variant>
      <vt:variant>
        <vt:i4>5</vt:i4>
      </vt:variant>
      <vt:variant>
        <vt:lpwstr>https://www.vic.gov.au/dpc-annual-reports</vt:lpwstr>
      </vt:variant>
      <vt:variant>
        <vt:lpwstr/>
      </vt:variant>
      <vt:variant>
        <vt:i4>1638460</vt:i4>
      </vt:variant>
      <vt:variant>
        <vt:i4>296</vt:i4>
      </vt:variant>
      <vt:variant>
        <vt:i4>0</vt:i4>
      </vt:variant>
      <vt:variant>
        <vt:i4>5</vt:i4>
      </vt:variant>
      <vt:variant>
        <vt:lpwstr/>
      </vt:variant>
      <vt:variant>
        <vt:lpwstr>_Toc85480407</vt:lpwstr>
      </vt:variant>
      <vt:variant>
        <vt:i4>1572924</vt:i4>
      </vt:variant>
      <vt:variant>
        <vt:i4>290</vt:i4>
      </vt:variant>
      <vt:variant>
        <vt:i4>0</vt:i4>
      </vt:variant>
      <vt:variant>
        <vt:i4>5</vt:i4>
      </vt:variant>
      <vt:variant>
        <vt:lpwstr/>
      </vt:variant>
      <vt:variant>
        <vt:lpwstr>_Toc85480406</vt:lpwstr>
      </vt:variant>
      <vt:variant>
        <vt:i4>1769532</vt:i4>
      </vt:variant>
      <vt:variant>
        <vt:i4>284</vt:i4>
      </vt:variant>
      <vt:variant>
        <vt:i4>0</vt:i4>
      </vt:variant>
      <vt:variant>
        <vt:i4>5</vt:i4>
      </vt:variant>
      <vt:variant>
        <vt:lpwstr/>
      </vt:variant>
      <vt:variant>
        <vt:lpwstr>_Toc85480405</vt:lpwstr>
      </vt:variant>
      <vt:variant>
        <vt:i4>1703996</vt:i4>
      </vt:variant>
      <vt:variant>
        <vt:i4>278</vt:i4>
      </vt:variant>
      <vt:variant>
        <vt:i4>0</vt:i4>
      </vt:variant>
      <vt:variant>
        <vt:i4>5</vt:i4>
      </vt:variant>
      <vt:variant>
        <vt:lpwstr/>
      </vt:variant>
      <vt:variant>
        <vt:lpwstr>_Toc85480404</vt:lpwstr>
      </vt:variant>
      <vt:variant>
        <vt:i4>1900604</vt:i4>
      </vt:variant>
      <vt:variant>
        <vt:i4>272</vt:i4>
      </vt:variant>
      <vt:variant>
        <vt:i4>0</vt:i4>
      </vt:variant>
      <vt:variant>
        <vt:i4>5</vt:i4>
      </vt:variant>
      <vt:variant>
        <vt:lpwstr/>
      </vt:variant>
      <vt:variant>
        <vt:lpwstr>_Toc85480403</vt:lpwstr>
      </vt:variant>
      <vt:variant>
        <vt:i4>1835068</vt:i4>
      </vt:variant>
      <vt:variant>
        <vt:i4>266</vt:i4>
      </vt:variant>
      <vt:variant>
        <vt:i4>0</vt:i4>
      </vt:variant>
      <vt:variant>
        <vt:i4>5</vt:i4>
      </vt:variant>
      <vt:variant>
        <vt:lpwstr/>
      </vt:variant>
      <vt:variant>
        <vt:lpwstr>_Toc85480402</vt:lpwstr>
      </vt:variant>
      <vt:variant>
        <vt:i4>2031676</vt:i4>
      </vt:variant>
      <vt:variant>
        <vt:i4>260</vt:i4>
      </vt:variant>
      <vt:variant>
        <vt:i4>0</vt:i4>
      </vt:variant>
      <vt:variant>
        <vt:i4>5</vt:i4>
      </vt:variant>
      <vt:variant>
        <vt:lpwstr/>
      </vt:variant>
      <vt:variant>
        <vt:lpwstr>_Toc85480401</vt:lpwstr>
      </vt:variant>
      <vt:variant>
        <vt:i4>1966140</vt:i4>
      </vt:variant>
      <vt:variant>
        <vt:i4>254</vt:i4>
      </vt:variant>
      <vt:variant>
        <vt:i4>0</vt:i4>
      </vt:variant>
      <vt:variant>
        <vt:i4>5</vt:i4>
      </vt:variant>
      <vt:variant>
        <vt:lpwstr/>
      </vt:variant>
      <vt:variant>
        <vt:lpwstr>_Toc85480400</vt:lpwstr>
      </vt:variant>
      <vt:variant>
        <vt:i4>1048629</vt:i4>
      </vt:variant>
      <vt:variant>
        <vt:i4>248</vt:i4>
      </vt:variant>
      <vt:variant>
        <vt:i4>0</vt:i4>
      </vt:variant>
      <vt:variant>
        <vt:i4>5</vt:i4>
      </vt:variant>
      <vt:variant>
        <vt:lpwstr/>
      </vt:variant>
      <vt:variant>
        <vt:lpwstr>_Toc85480399</vt:lpwstr>
      </vt:variant>
      <vt:variant>
        <vt:i4>1114165</vt:i4>
      </vt:variant>
      <vt:variant>
        <vt:i4>242</vt:i4>
      </vt:variant>
      <vt:variant>
        <vt:i4>0</vt:i4>
      </vt:variant>
      <vt:variant>
        <vt:i4>5</vt:i4>
      </vt:variant>
      <vt:variant>
        <vt:lpwstr/>
      </vt:variant>
      <vt:variant>
        <vt:lpwstr>_Toc85480398</vt:lpwstr>
      </vt:variant>
      <vt:variant>
        <vt:i4>1966133</vt:i4>
      </vt:variant>
      <vt:variant>
        <vt:i4>236</vt:i4>
      </vt:variant>
      <vt:variant>
        <vt:i4>0</vt:i4>
      </vt:variant>
      <vt:variant>
        <vt:i4>5</vt:i4>
      </vt:variant>
      <vt:variant>
        <vt:lpwstr/>
      </vt:variant>
      <vt:variant>
        <vt:lpwstr>_Toc85480397</vt:lpwstr>
      </vt:variant>
      <vt:variant>
        <vt:i4>2031669</vt:i4>
      </vt:variant>
      <vt:variant>
        <vt:i4>230</vt:i4>
      </vt:variant>
      <vt:variant>
        <vt:i4>0</vt:i4>
      </vt:variant>
      <vt:variant>
        <vt:i4>5</vt:i4>
      </vt:variant>
      <vt:variant>
        <vt:lpwstr/>
      </vt:variant>
      <vt:variant>
        <vt:lpwstr>_Toc85480396</vt:lpwstr>
      </vt:variant>
      <vt:variant>
        <vt:i4>1835061</vt:i4>
      </vt:variant>
      <vt:variant>
        <vt:i4>224</vt:i4>
      </vt:variant>
      <vt:variant>
        <vt:i4>0</vt:i4>
      </vt:variant>
      <vt:variant>
        <vt:i4>5</vt:i4>
      </vt:variant>
      <vt:variant>
        <vt:lpwstr/>
      </vt:variant>
      <vt:variant>
        <vt:lpwstr>_Toc85480395</vt:lpwstr>
      </vt:variant>
      <vt:variant>
        <vt:i4>1900597</vt:i4>
      </vt:variant>
      <vt:variant>
        <vt:i4>218</vt:i4>
      </vt:variant>
      <vt:variant>
        <vt:i4>0</vt:i4>
      </vt:variant>
      <vt:variant>
        <vt:i4>5</vt:i4>
      </vt:variant>
      <vt:variant>
        <vt:lpwstr/>
      </vt:variant>
      <vt:variant>
        <vt:lpwstr>_Toc85480394</vt:lpwstr>
      </vt:variant>
      <vt:variant>
        <vt:i4>1703989</vt:i4>
      </vt:variant>
      <vt:variant>
        <vt:i4>212</vt:i4>
      </vt:variant>
      <vt:variant>
        <vt:i4>0</vt:i4>
      </vt:variant>
      <vt:variant>
        <vt:i4>5</vt:i4>
      </vt:variant>
      <vt:variant>
        <vt:lpwstr/>
      </vt:variant>
      <vt:variant>
        <vt:lpwstr>_Toc85480393</vt:lpwstr>
      </vt:variant>
      <vt:variant>
        <vt:i4>1769525</vt:i4>
      </vt:variant>
      <vt:variant>
        <vt:i4>206</vt:i4>
      </vt:variant>
      <vt:variant>
        <vt:i4>0</vt:i4>
      </vt:variant>
      <vt:variant>
        <vt:i4>5</vt:i4>
      </vt:variant>
      <vt:variant>
        <vt:lpwstr/>
      </vt:variant>
      <vt:variant>
        <vt:lpwstr>_Toc85480392</vt:lpwstr>
      </vt:variant>
      <vt:variant>
        <vt:i4>1572917</vt:i4>
      </vt:variant>
      <vt:variant>
        <vt:i4>200</vt:i4>
      </vt:variant>
      <vt:variant>
        <vt:i4>0</vt:i4>
      </vt:variant>
      <vt:variant>
        <vt:i4>5</vt:i4>
      </vt:variant>
      <vt:variant>
        <vt:lpwstr/>
      </vt:variant>
      <vt:variant>
        <vt:lpwstr>_Toc85480391</vt:lpwstr>
      </vt:variant>
      <vt:variant>
        <vt:i4>1638453</vt:i4>
      </vt:variant>
      <vt:variant>
        <vt:i4>194</vt:i4>
      </vt:variant>
      <vt:variant>
        <vt:i4>0</vt:i4>
      </vt:variant>
      <vt:variant>
        <vt:i4>5</vt:i4>
      </vt:variant>
      <vt:variant>
        <vt:lpwstr/>
      </vt:variant>
      <vt:variant>
        <vt:lpwstr>_Toc85480390</vt:lpwstr>
      </vt:variant>
      <vt:variant>
        <vt:i4>1048628</vt:i4>
      </vt:variant>
      <vt:variant>
        <vt:i4>188</vt:i4>
      </vt:variant>
      <vt:variant>
        <vt:i4>0</vt:i4>
      </vt:variant>
      <vt:variant>
        <vt:i4>5</vt:i4>
      </vt:variant>
      <vt:variant>
        <vt:lpwstr/>
      </vt:variant>
      <vt:variant>
        <vt:lpwstr>_Toc85480389</vt:lpwstr>
      </vt:variant>
      <vt:variant>
        <vt:i4>1114164</vt:i4>
      </vt:variant>
      <vt:variant>
        <vt:i4>182</vt:i4>
      </vt:variant>
      <vt:variant>
        <vt:i4>0</vt:i4>
      </vt:variant>
      <vt:variant>
        <vt:i4>5</vt:i4>
      </vt:variant>
      <vt:variant>
        <vt:lpwstr/>
      </vt:variant>
      <vt:variant>
        <vt:lpwstr>_Toc85480388</vt:lpwstr>
      </vt:variant>
      <vt:variant>
        <vt:i4>1966132</vt:i4>
      </vt:variant>
      <vt:variant>
        <vt:i4>176</vt:i4>
      </vt:variant>
      <vt:variant>
        <vt:i4>0</vt:i4>
      </vt:variant>
      <vt:variant>
        <vt:i4>5</vt:i4>
      </vt:variant>
      <vt:variant>
        <vt:lpwstr/>
      </vt:variant>
      <vt:variant>
        <vt:lpwstr>_Toc85480387</vt:lpwstr>
      </vt:variant>
      <vt:variant>
        <vt:i4>2031668</vt:i4>
      </vt:variant>
      <vt:variant>
        <vt:i4>170</vt:i4>
      </vt:variant>
      <vt:variant>
        <vt:i4>0</vt:i4>
      </vt:variant>
      <vt:variant>
        <vt:i4>5</vt:i4>
      </vt:variant>
      <vt:variant>
        <vt:lpwstr/>
      </vt:variant>
      <vt:variant>
        <vt:lpwstr>_Toc85480386</vt:lpwstr>
      </vt:variant>
      <vt:variant>
        <vt:i4>1835060</vt:i4>
      </vt:variant>
      <vt:variant>
        <vt:i4>164</vt:i4>
      </vt:variant>
      <vt:variant>
        <vt:i4>0</vt:i4>
      </vt:variant>
      <vt:variant>
        <vt:i4>5</vt:i4>
      </vt:variant>
      <vt:variant>
        <vt:lpwstr/>
      </vt:variant>
      <vt:variant>
        <vt:lpwstr>_Toc85480385</vt:lpwstr>
      </vt:variant>
      <vt:variant>
        <vt:i4>1900596</vt:i4>
      </vt:variant>
      <vt:variant>
        <vt:i4>158</vt:i4>
      </vt:variant>
      <vt:variant>
        <vt:i4>0</vt:i4>
      </vt:variant>
      <vt:variant>
        <vt:i4>5</vt:i4>
      </vt:variant>
      <vt:variant>
        <vt:lpwstr/>
      </vt:variant>
      <vt:variant>
        <vt:lpwstr>_Toc85480384</vt:lpwstr>
      </vt:variant>
      <vt:variant>
        <vt:i4>1703988</vt:i4>
      </vt:variant>
      <vt:variant>
        <vt:i4>152</vt:i4>
      </vt:variant>
      <vt:variant>
        <vt:i4>0</vt:i4>
      </vt:variant>
      <vt:variant>
        <vt:i4>5</vt:i4>
      </vt:variant>
      <vt:variant>
        <vt:lpwstr/>
      </vt:variant>
      <vt:variant>
        <vt:lpwstr>_Toc85480383</vt:lpwstr>
      </vt:variant>
      <vt:variant>
        <vt:i4>1769524</vt:i4>
      </vt:variant>
      <vt:variant>
        <vt:i4>146</vt:i4>
      </vt:variant>
      <vt:variant>
        <vt:i4>0</vt:i4>
      </vt:variant>
      <vt:variant>
        <vt:i4>5</vt:i4>
      </vt:variant>
      <vt:variant>
        <vt:lpwstr/>
      </vt:variant>
      <vt:variant>
        <vt:lpwstr>_Toc85480382</vt:lpwstr>
      </vt:variant>
      <vt:variant>
        <vt:i4>1572916</vt:i4>
      </vt:variant>
      <vt:variant>
        <vt:i4>140</vt:i4>
      </vt:variant>
      <vt:variant>
        <vt:i4>0</vt:i4>
      </vt:variant>
      <vt:variant>
        <vt:i4>5</vt:i4>
      </vt:variant>
      <vt:variant>
        <vt:lpwstr/>
      </vt:variant>
      <vt:variant>
        <vt:lpwstr>_Toc85480381</vt:lpwstr>
      </vt:variant>
      <vt:variant>
        <vt:i4>1638452</vt:i4>
      </vt:variant>
      <vt:variant>
        <vt:i4>134</vt:i4>
      </vt:variant>
      <vt:variant>
        <vt:i4>0</vt:i4>
      </vt:variant>
      <vt:variant>
        <vt:i4>5</vt:i4>
      </vt:variant>
      <vt:variant>
        <vt:lpwstr/>
      </vt:variant>
      <vt:variant>
        <vt:lpwstr>_Toc85480380</vt:lpwstr>
      </vt:variant>
      <vt:variant>
        <vt:i4>1048635</vt:i4>
      </vt:variant>
      <vt:variant>
        <vt:i4>128</vt:i4>
      </vt:variant>
      <vt:variant>
        <vt:i4>0</vt:i4>
      </vt:variant>
      <vt:variant>
        <vt:i4>5</vt:i4>
      </vt:variant>
      <vt:variant>
        <vt:lpwstr/>
      </vt:variant>
      <vt:variant>
        <vt:lpwstr>_Toc85480379</vt:lpwstr>
      </vt:variant>
      <vt:variant>
        <vt:i4>1114171</vt:i4>
      </vt:variant>
      <vt:variant>
        <vt:i4>122</vt:i4>
      </vt:variant>
      <vt:variant>
        <vt:i4>0</vt:i4>
      </vt:variant>
      <vt:variant>
        <vt:i4>5</vt:i4>
      </vt:variant>
      <vt:variant>
        <vt:lpwstr/>
      </vt:variant>
      <vt:variant>
        <vt:lpwstr>_Toc85480378</vt:lpwstr>
      </vt:variant>
      <vt:variant>
        <vt:i4>1966139</vt:i4>
      </vt:variant>
      <vt:variant>
        <vt:i4>116</vt:i4>
      </vt:variant>
      <vt:variant>
        <vt:i4>0</vt:i4>
      </vt:variant>
      <vt:variant>
        <vt:i4>5</vt:i4>
      </vt:variant>
      <vt:variant>
        <vt:lpwstr/>
      </vt:variant>
      <vt:variant>
        <vt:lpwstr>_Toc85480377</vt:lpwstr>
      </vt:variant>
      <vt:variant>
        <vt:i4>2031675</vt:i4>
      </vt:variant>
      <vt:variant>
        <vt:i4>110</vt:i4>
      </vt:variant>
      <vt:variant>
        <vt:i4>0</vt:i4>
      </vt:variant>
      <vt:variant>
        <vt:i4>5</vt:i4>
      </vt:variant>
      <vt:variant>
        <vt:lpwstr/>
      </vt:variant>
      <vt:variant>
        <vt:lpwstr>_Toc85480376</vt:lpwstr>
      </vt:variant>
      <vt:variant>
        <vt:i4>1835067</vt:i4>
      </vt:variant>
      <vt:variant>
        <vt:i4>104</vt:i4>
      </vt:variant>
      <vt:variant>
        <vt:i4>0</vt:i4>
      </vt:variant>
      <vt:variant>
        <vt:i4>5</vt:i4>
      </vt:variant>
      <vt:variant>
        <vt:lpwstr/>
      </vt:variant>
      <vt:variant>
        <vt:lpwstr>_Toc85480375</vt:lpwstr>
      </vt:variant>
      <vt:variant>
        <vt:i4>1900603</vt:i4>
      </vt:variant>
      <vt:variant>
        <vt:i4>98</vt:i4>
      </vt:variant>
      <vt:variant>
        <vt:i4>0</vt:i4>
      </vt:variant>
      <vt:variant>
        <vt:i4>5</vt:i4>
      </vt:variant>
      <vt:variant>
        <vt:lpwstr/>
      </vt:variant>
      <vt:variant>
        <vt:lpwstr>_Toc85480374</vt:lpwstr>
      </vt:variant>
      <vt:variant>
        <vt:i4>1703995</vt:i4>
      </vt:variant>
      <vt:variant>
        <vt:i4>92</vt:i4>
      </vt:variant>
      <vt:variant>
        <vt:i4>0</vt:i4>
      </vt:variant>
      <vt:variant>
        <vt:i4>5</vt:i4>
      </vt:variant>
      <vt:variant>
        <vt:lpwstr/>
      </vt:variant>
      <vt:variant>
        <vt:lpwstr>_Toc85480373</vt:lpwstr>
      </vt:variant>
      <vt:variant>
        <vt:i4>1769531</vt:i4>
      </vt:variant>
      <vt:variant>
        <vt:i4>86</vt:i4>
      </vt:variant>
      <vt:variant>
        <vt:i4>0</vt:i4>
      </vt:variant>
      <vt:variant>
        <vt:i4>5</vt:i4>
      </vt:variant>
      <vt:variant>
        <vt:lpwstr/>
      </vt:variant>
      <vt:variant>
        <vt:lpwstr>_Toc85480372</vt:lpwstr>
      </vt:variant>
      <vt:variant>
        <vt:i4>1572923</vt:i4>
      </vt:variant>
      <vt:variant>
        <vt:i4>80</vt:i4>
      </vt:variant>
      <vt:variant>
        <vt:i4>0</vt:i4>
      </vt:variant>
      <vt:variant>
        <vt:i4>5</vt:i4>
      </vt:variant>
      <vt:variant>
        <vt:lpwstr/>
      </vt:variant>
      <vt:variant>
        <vt:lpwstr>_Toc85480371</vt:lpwstr>
      </vt:variant>
      <vt:variant>
        <vt:i4>1638459</vt:i4>
      </vt:variant>
      <vt:variant>
        <vt:i4>74</vt:i4>
      </vt:variant>
      <vt:variant>
        <vt:i4>0</vt:i4>
      </vt:variant>
      <vt:variant>
        <vt:i4>5</vt:i4>
      </vt:variant>
      <vt:variant>
        <vt:lpwstr/>
      </vt:variant>
      <vt:variant>
        <vt:lpwstr>_Toc85480370</vt:lpwstr>
      </vt:variant>
      <vt:variant>
        <vt:i4>1048634</vt:i4>
      </vt:variant>
      <vt:variant>
        <vt:i4>68</vt:i4>
      </vt:variant>
      <vt:variant>
        <vt:i4>0</vt:i4>
      </vt:variant>
      <vt:variant>
        <vt:i4>5</vt:i4>
      </vt:variant>
      <vt:variant>
        <vt:lpwstr/>
      </vt:variant>
      <vt:variant>
        <vt:lpwstr>_Toc85480369</vt:lpwstr>
      </vt:variant>
      <vt:variant>
        <vt:i4>1114170</vt:i4>
      </vt:variant>
      <vt:variant>
        <vt:i4>62</vt:i4>
      </vt:variant>
      <vt:variant>
        <vt:i4>0</vt:i4>
      </vt:variant>
      <vt:variant>
        <vt:i4>5</vt:i4>
      </vt:variant>
      <vt:variant>
        <vt:lpwstr/>
      </vt:variant>
      <vt:variant>
        <vt:lpwstr>_Toc85480368</vt:lpwstr>
      </vt:variant>
      <vt:variant>
        <vt:i4>1966138</vt:i4>
      </vt:variant>
      <vt:variant>
        <vt:i4>56</vt:i4>
      </vt:variant>
      <vt:variant>
        <vt:i4>0</vt:i4>
      </vt:variant>
      <vt:variant>
        <vt:i4>5</vt:i4>
      </vt:variant>
      <vt:variant>
        <vt:lpwstr/>
      </vt:variant>
      <vt:variant>
        <vt:lpwstr>_Toc85480367</vt:lpwstr>
      </vt:variant>
      <vt:variant>
        <vt:i4>2031674</vt:i4>
      </vt:variant>
      <vt:variant>
        <vt:i4>50</vt:i4>
      </vt:variant>
      <vt:variant>
        <vt:i4>0</vt:i4>
      </vt:variant>
      <vt:variant>
        <vt:i4>5</vt:i4>
      </vt:variant>
      <vt:variant>
        <vt:lpwstr/>
      </vt:variant>
      <vt:variant>
        <vt:lpwstr>_Toc85480366</vt:lpwstr>
      </vt:variant>
      <vt:variant>
        <vt:i4>1835066</vt:i4>
      </vt:variant>
      <vt:variant>
        <vt:i4>44</vt:i4>
      </vt:variant>
      <vt:variant>
        <vt:i4>0</vt:i4>
      </vt:variant>
      <vt:variant>
        <vt:i4>5</vt:i4>
      </vt:variant>
      <vt:variant>
        <vt:lpwstr/>
      </vt:variant>
      <vt:variant>
        <vt:lpwstr>_Toc85480365</vt:lpwstr>
      </vt:variant>
      <vt:variant>
        <vt:i4>1900602</vt:i4>
      </vt:variant>
      <vt:variant>
        <vt:i4>38</vt:i4>
      </vt:variant>
      <vt:variant>
        <vt:i4>0</vt:i4>
      </vt:variant>
      <vt:variant>
        <vt:i4>5</vt:i4>
      </vt:variant>
      <vt:variant>
        <vt:lpwstr/>
      </vt:variant>
      <vt:variant>
        <vt:lpwstr>_Toc85480364</vt:lpwstr>
      </vt:variant>
      <vt:variant>
        <vt:i4>1703994</vt:i4>
      </vt:variant>
      <vt:variant>
        <vt:i4>32</vt:i4>
      </vt:variant>
      <vt:variant>
        <vt:i4>0</vt:i4>
      </vt:variant>
      <vt:variant>
        <vt:i4>5</vt:i4>
      </vt:variant>
      <vt:variant>
        <vt:lpwstr/>
      </vt:variant>
      <vt:variant>
        <vt:lpwstr>_Toc85480363</vt:lpwstr>
      </vt:variant>
      <vt:variant>
        <vt:i4>1769530</vt:i4>
      </vt:variant>
      <vt:variant>
        <vt:i4>26</vt:i4>
      </vt:variant>
      <vt:variant>
        <vt:i4>0</vt:i4>
      </vt:variant>
      <vt:variant>
        <vt:i4>5</vt:i4>
      </vt:variant>
      <vt:variant>
        <vt:lpwstr/>
      </vt:variant>
      <vt:variant>
        <vt:lpwstr>_Toc85480362</vt:lpwstr>
      </vt:variant>
      <vt:variant>
        <vt:i4>1572922</vt:i4>
      </vt:variant>
      <vt:variant>
        <vt:i4>20</vt:i4>
      </vt:variant>
      <vt:variant>
        <vt:i4>0</vt:i4>
      </vt:variant>
      <vt:variant>
        <vt:i4>5</vt:i4>
      </vt:variant>
      <vt:variant>
        <vt:lpwstr/>
      </vt:variant>
      <vt:variant>
        <vt:lpwstr>_Toc85480361</vt:lpwstr>
      </vt:variant>
      <vt:variant>
        <vt:i4>1638458</vt:i4>
      </vt:variant>
      <vt:variant>
        <vt:i4>14</vt:i4>
      </vt:variant>
      <vt:variant>
        <vt:i4>0</vt:i4>
      </vt:variant>
      <vt:variant>
        <vt:i4>5</vt:i4>
      </vt:variant>
      <vt:variant>
        <vt:lpwstr/>
      </vt:variant>
      <vt:variant>
        <vt:lpwstr>_Toc85480360</vt:lpwstr>
      </vt:variant>
      <vt:variant>
        <vt:i4>1048633</vt:i4>
      </vt:variant>
      <vt:variant>
        <vt:i4>8</vt:i4>
      </vt:variant>
      <vt:variant>
        <vt:i4>0</vt:i4>
      </vt:variant>
      <vt:variant>
        <vt:i4>5</vt:i4>
      </vt:variant>
      <vt:variant>
        <vt:lpwstr/>
      </vt:variant>
      <vt:variant>
        <vt:lpwstr>_Toc85480359</vt:lpwstr>
      </vt:variant>
      <vt:variant>
        <vt:i4>1114169</vt:i4>
      </vt:variant>
      <vt:variant>
        <vt:i4>2</vt:i4>
      </vt:variant>
      <vt:variant>
        <vt:i4>0</vt:i4>
      </vt:variant>
      <vt:variant>
        <vt:i4>5</vt:i4>
      </vt:variant>
      <vt:variant>
        <vt:lpwstr/>
      </vt:variant>
      <vt:variant>
        <vt:lpwstr>_Toc85480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remier and Cabinet Annual Report 2020-21, Section 4: Appendices</dc:title>
  <dc:subject/>
  <dc:creator>Department of Premier and Cabinet</dc:creator>
  <cp:keywords/>
  <cp:lastModifiedBy>Robert Di Renzo</cp:lastModifiedBy>
  <cp:revision>19</cp:revision>
  <cp:lastPrinted>2021-10-24T05:04:00Z</cp:lastPrinted>
  <dcterms:created xsi:type="dcterms:W3CDTF">2021-10-25T02:54:00Z</dcterms:created>
  <dcterms:modified xsi:type="dcterms:W3CDTF">2021-10-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03662C58AD95C84294BFACDFC4CAE814</vt:lpwstr>
  </property>
  <property fmtid="{D5CDD505-2E9C-101B-9397-08002B2CF9AE}" pid="4" name="MSIP_Label_7158ebbd-6c5e-441f-bfc9-4eb8c11e3978_Enabled">
    <vt:lpwstr>true</vt:lpwstr>
  </property>
  <property fmtid="{D5CDD505-2E9C-101B-9397-08002B2CF9AE}" pid="5" name="MSIP_Label_7158ebbd-6c5e-441f-bfc9-4eb8c11e3978_SetDate">
    <vt:lpwstr>2021-10-25T02:54:27Z</vt:lpwstr>
  </property>
  <property fmtid="{D5CDD505-2E9C-101B-9397-08002B2CF9AE}" pid="6" name="MSIP_Label_7158ebbd-6c5e-441f-bfc9-4eb8c11e3978_Method">
    <vt:lpwstr>Privileged</vt:lpwstr>
  </property>
  <property fmtid="{D5CDD505-2E9C-101B-9397-08002B2CF9AE}" pid="7" name="MSIP_Label_7158ebbd-6c5e-441f-bfc9-4eb8c11e3978_Name">
    <vt:lpwstr>7158ebbd-6c5e-441f-bfc9-4eb8c11e3978</vt:lpwstr>
  </property>
  <property fmtid="{D5CDD505-2E9C-101B-9397-08002B2CF9AE}" pid="8" name="MSIP_Label_7158ebbd-6c5e-441f-bfc9-4eb8c11e3978_SiteId">
    <vt:lpwstr>722ea0be-3e1c-4b11-ad6f-9401d6856e24</vt:lpwstr>
  </property>
  <property fmtid="{D5CDD505-2E9C-101B-9397-08002B2CF9AE}" pid="9" name="MSIP_Label_7158ebbd-6c5e-441f-bfc9-4eb8c11e3978_ActionId">
    <vt:lpwstr/>
  </property>
  <property fmtid="{D5CDD505-2E9C-101B-9397-08002B2CF9AE}" pid="10" name="MSIP_Label_7158ebbd-6c5e-441f-bfc9-4eb8c11e3978_ContentBits">
    <vt:lpwstr>2</vt:lpwstr>
  </property>
</Properties>
</file>